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F6DB6" w14:textId="77777777" w:rsidR="008B3177" w:rsidRPr="008D547B" w:rsidRDefault="008B3177" w:rsidP="008B3177">
      <w:pPr>
        <w:pStyle w:val="Title"/>
        <w:rPr>
          <w:rFonts w:ascii="Times New Roman" w:hAnsi="Times New Roman"/>
        </w:rPr>
      </w:pPr>
      <w:r>
        <w:rPr>
          <w:rFonts w:ascii="Times New Roman" w:hAnsi="Times New Roman"/>
        </w:rPr>
        <w:t>A</w:t>
      </w:r>
      <w:r w:rsidR="00791E9F"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00791E9F"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00791E9F" w:rsidRPr="008D547B">
        <w:rPr>
          <w:rFonts w:ascii="Times New Roman" w:hAnsi="Times New Roman"/>
        </w:rPr>
        <w:fldChar w:fldCharType="end"/>
      </w:r>
      <w:r>
        <w:rPr>
          <w:rFonts w:ascii="Times New Roman" w:hAnsi="Times New Roman"/>
        </w:rPr>
        <w:t>QI Predictor</w:t>
      </w:r>
    </w:p>
    <w:p w14:paraId="15408DE0" w14:textId="77777777" w:rsidR="008B3177" w:rsidRPr="008D547B" w:rsidRDefault="008B3177" w:rsidP="008B3177">
      <w:pPr>
        <w:pStyle w:val="Subtitle"/>
        <w:rPr>
          <w:rFonts w:ascii="Times New Roman" w:hAnsi="Times New Roman"/>
        </w:rPr>
      </w:pPr>
      <w:bookmarkStart w:id="1" w:name="_Toc26811353"/>
      <w:r w:rsidRPr="008D547B">
        <w:rPr>
          <w:rFonts w:ascii="Times New Roman" w:hAnsi="Times New Roman"/>
        </w:rPr>
        <w:t>Final Year Project</w:t>
      </w:r>
      <w:r>
        <w:rPr>
          <w:rFonts w:ascii="Times New Roman" w:hAnsi="Times New Roman"/>
        </w:rPr>
        <w:t xml:space="preserve"> – </w:t>
      </w:r>
      <w:r w:rsidR="00DC1274">
        <w:rPr>
          <w:rFonts w:ascii="Times New Roman" w:hAnsi="Times New Roman"/>
        </w:rPr>
        <w:t>Final</w:t>
      </w:r>
      <w:r>
        <w:rPr>
          <w:rFonts w:ascii="Times New Roman" w:hAnsi="Times New Roman"/>
        </w:rPr>
        <w:t xml:space="preserve"> Report</w:t>
      </w:r>
      <w:bookmarkEnd w:id="1"/>
    </w:p>
    <w:p w14:paraId="688F8B09" w14:textId="77777777" w:rsidR="008B3177" w:rsidRPr="008D547B" w:rsidRDefault="008B3177" w:rsidP="008B3177">
      <w:pPr>
        <w:pStyle w:val="Subtitle"/>
        <w:rPr>
          <w:rFonts w:ascii="Times New Roman" w:hAnsi="Times New Roman"/>
          <w:caps/>
        </w:rPr>
      </w:pPr>
      <w:bookmarkStart w:id="2" w:name="_Toc26811354"/>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16</w:t>
      </w:r>
      <w:r w:rsidRPr="008D547B">
        <w:rPr>
          <w:rFonts w:ascii="Times New Roman" w:hAnsi="Times New Roman"/>
          <w:caps/>
        </w:rPr>
        <w:t>-20</w:t>
      </w:r>
      <w:r>
        <w:rPr>
          <w:rFonts w:ascii="Times New Roman" w:hAnsi="Times New Roman"/>
          <w:caps/>
        </w:rPr>
        <w:t>20</w:t>
      </w:r>
      <w:bookmarkEnd w:id="2"/>
    </w:p>
    <w:p w14:paraId="65D5CF1B" w14:textId="77777777" w:rsidR="008B3177" w:rsidRPr="008D547B" w:rsidRDefault="00791E9F" w:rsidP="008B3177">
      <w:pPr>
        <w:pStyle w:val="Author"/>
        <w:rPr>
          <w:rFonts w:ascii="Times New Roman" w:hAnsi="Times New Roman"/>
        </w:rPr>
      </w:pPr>
      <w:r w:rsidRPr="008D547B">
        <w:rPr>
          <w:rFonts w:ascii="Times New Roman" w:hAnsi="Times New Roman"/>
        </w:rPr>
        <w:fldChar w:fldCharType="begin"/>
      </w:r>
      <w:r w:rsidR="008B3177"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3" w:name="ReportAuthor"/>
      <w:r w:rsidR="008B3177" w:rsidRPr="008D547B">
        <w:rPr>
          <w:rFonts w:ascii="Times New Roman" w:hAnsi="Times New Roman"/>
        </w:rPr>
        <w:t>A 4th Year Student</w:t>
      </w:r>
      <w:bookmarkEnd w:id="3"/>
      <w:r w:rsidRPr="008D547B">
        <w:rPr>
          <w:rFonts w:ascii="Times New Roman" w:hAnsi="Times New Roman"/>
        </w:rPr>
        <w:fldChar w:fldCharType="end"/>
      </w:r>
    </w:p>
    <w:p w14:paraId="56771BCB" w14:textId="77777777" w:rsidR="008B3177" w:rsidRPr="008D547B" w:rsidRDefault="008B3177" w:rsidP="008B3177">
      <w:pPr>
        <w:pStyle w:val="BlockText"/>
        <w:spacing w:before="120" w:after="120"/>
        <w:ind w:left="1080" w:right="1080"/>
        <w:rPr>
          <w:sz w:val="28"/>
        </w:rPr>
      </w:pPr>
      <w:r w:rsidRPr="008D547B">
        <w:rPr>
          <w:sz w:val="28"/>
        </w:rPr>
        <w:t xml:space="preserve">A project submitted in partial fulfilment of the </w:t>
      </w:r>
    </w:p>
    <w:p w14:paraId="3272248C" w14:textId="77777777" w:rsidR="008B3177" w:rsidRPr="008D547B" w:rsidRDefault="008B3177" w:rsidP="008B3177">
      <w:pPr>
        <w:pStyle w:val="BlockText"/>
        <w:spacing w:before="120" w:after="120"/>
        <w:ind w:left="1080" w:right="1080"/>
        <w:rPr>
          <w:sz w:val="28"/>
        </w:rPr>
      </w:pPr>
      <w:r w:rsidRPr="008D547B">
        <w:rPr>
          <w:sz w:val="28"/>
          <w:szCs w:val="28"/>
        </w:rPr>
        <w:t>COMSATS</w:t>
      </w:r>
      <w:r>
        <w:rPr>
          <w:sz w:val="28"/>
          <w:szCs w:val="28"/>
        </w:rPr>
        <w:t xml:space="preserve"> University </w:t>
      </w:r>
      <w:r w:rsidR="00910FF6">
        <w:rPr>
          <w:sz w:val="28"/>
          <w:szCs w:val="28"/>
        </w:rPr>
        <w:t>Islamab</w:t>
      </w:r>
      <w:r w:rsidR="00D80FEA">
        <w:rPr>
          <w:sz w:val="28"/>
          <w:szCs w:val="28"/>
        </w:rPr>
        <w:t>a</w:t>
      </w:r>
      <w:r w:rsidR="00910FF6">
        <w:rPr>
          <w:sz w:val="28"/>
          <w:szCs w:val="28"/>
        </w:rPr>
        <w:t xml:space="preserve">d, Lahore Campus </w:t>
      </w:r>
      <w:r>
        <w:rPr>
          <w:sz w:val="28"/>
          <w:szCs w:val="28"/>
        </w:rPr>
        <w:t>Degree</w:t>
      </w:r>
    </w:p>
    <w:p w14:paraId="5FF0D49E" w14:textId="77777777" w:rsidR="008B3177" w:rsidRPr="008D547B" w:rsidRDefault="008B3177" w:rsidP="008B3177">
      <w:pPr>
        <w:pStyle w:val="BlockText"/>
        <w:spacing w:before="120" w:after="120"/>
        <w:ind w:left="1080" w:right="1080"/>
        <w:rPr>
          <w:sz w:val="28"/>
        </w:rPr>
      </w:pPr>
      <w:r w:rsidRPr="008D547B">
        <w:rPr>
          <w:sz w:val="28"/>
        </w:rPr>
        <w:t xml:space="preserve">of </w:t>
      </w:r>
    </w:p>
    <w:p w14:paraId="309D8DB8" w14:textId="62721B88" w:rsidR="008B3177" w:rsidRPr="00596670" w:rsidRDefault="00791E9F" w:rsidP="00596670">
      <w:pPr>
        <w:pStyle w:val="BlockText"/>
        <w:spacing w:before="120" w:after="120"/>
        <w:ind w:left="1080" w:right="1080"/>
        <w:rPr>
          <w:sz w:val="28"/>
        </w:rPr>
      </w:pPr>
      <w:r w:rsidRPr="008D547B">
        <w:rPr>
          <w:sz w:val="28"/>
        </w:rPr>
        <w:fldChar w:fldCharType="begin"/>
      </w:r>
      <w:r w:rsidR="008B3177" w:rsidRPr="008D547B">
        <w:rPr>
          <w:sz w:val="28"/>
        </w:rPr>
        <w:instrText xml:space="preserve"> ASK Degree "Please enter your degree classification (eg. BSc or BA)" \* MERGEFORMAT </w:instrText>
      </w:r>
      <w:r w:rsidRPr="008D547B">
        <w:rPr>
          <w:sz w:val="28"/>
        </w:rPr>
        <w:fldChar w:fldCharType="separate"/>
      </w:r>
      <w:bookmarkStart w:id="4" w:name="Degree"/>
      <w:r w:rsidR="008B3177" w:rsidRPr="008D547B">
        <w:rPr>
          <w:sz w:val="28"/>
        </w:rPr>
        <w:t>BSc. (Hons.)</w:t>
      </w:r>
      <w:bookmarkEnd w:id="4"/>
      <w:r w:rsidRPr="008D547B">
        <w:rPr>
          <w:sz w:val="28"/>
        </w:rPr>
        <w:fldChar w:fldCharType="end"/>
      </w:r>
      <w:r w:rsidR="008B3177" w:rsidRPr="008D547B">
        <w:rPr>
          <w:sz w:val="28"/>
        </w:rPr>
        <w:t>BS in Computer Science</w:t>
      </w:r>
      <w:r w:rsidR="008B3177">
        <w:rPr>
          <w:sz w:val="28"/>
        </w:rPr>
        <w:t xml:space="preserve"> (CUI</w:t>
      </w:r>
      <w:r w:rsidR="008B3177" w:rsidRPr="008D547B">
        <w:rPr>
          <w:sz w:val="28"/>
        </w:rPr>
        <w:t>)</w:t>
      </w:r>
    </w:p>
    <w:p w14:paraId="6BE2CBCA" w14:textId="230DC603" w:rsidR="008B3177" w:rsidRPr="00596670" w:rsidRDefault="008B3177" w:rsidP="00596670">
      <w:pPr>
        <w:pStyle w:val="BlockText"/>
      </w:pPr>
      <w:r w:rsidRPr="00AF7B5E">
        <w:rPr>
          <w:noProof/>
          <w:lang w:val="en-US"/>
        </w:rPr>
        <w:drawing>
          <wp:inline distT="0" distB="0" distL="0" distR="0" wp14:anchorId="71A505F2" wp14:editId="62E1FEA3">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14:paraId="76B10854" w14:textId="77777777" w:rsidR="008B3177" w:rsidRPr="008D547B" w:rsidRDefault="008B3177" w:rsidP="008B3177">
      <w:pPr>
        <w:pStyle w:val="Dept"/>
        <w:rPr>
          <w:sz w:val="36"/>
        </w:rPr>
      </w:pPr>
      <w:r w:rsidRPr="008D547B">
        <w:rPr>
          <w:sz w:val="36"/>
        </w:rPr>
        <w:t>Department of Computer Science</w:t>
      </w:r>
    </w:p>
    <w:p w14:paraId="009979C7" w14:textId="77777777" w:rsidR="008B3177" w:rsidRPr="008D547B" w:rsidRDefault="008B3177" w:rsidP="008B3177">
      <w:pPr>
        <w:pStyle w:val="Dept"/>
        <w:rPr>
          <w:sz w:val="24"/>
        </w:rPr>
      </w:pPr>
      <w:r w:rsidRPr="008D547B">
        <w:rPr>
          <w:sz w:val="36"/>
        </w:rPr>
        <w:t xml:space="preserve">COMSATS </w:t>
      </w:r>
      <w:r>
        <w:rPr>
          <w:sz w:val="36"/>
        </w:rPr>
        <w:t>University Islamabad,</w:t>
      </w:r>
      <w:r w:rsidRPr="008D547B">
        <w:rPr>
          <w:sz w:val="36"/>
        </w:rPr>
        <w:t xml:space="preserve"> Lahore</w:t>
      </w:r>
      <w:r>
        <w:rPr>
          <w:sz w:val="36"/>
        </w:rPr>
        <w:t xml:space="preserve"> Campus</w:t>
      </w:r>
    </w:p>
    <w:p w14:paraId="560A766E" w14:textId="0AF17610" w:rsidR="00EE3FD3" w:rsidRPr="00AB2D21" w:rsidRDefault="00791E9F" w:rsidP="00AB2D21">
      <w:pPr>
        <w:pStyle w:val="Dept"/>
        <w:rPr>
          <w:bCs/>
          <w:kern w:val="32"/>
          <w:sz w:val="30"/>
          <w:szCs w:val="22"/>
          <w:lang w:val="en-GB"/>
        </w:rPr>
      </w:pPr>
      <w:r w:rsidRPr="008D547B">
        <w:rPr>
          <w:sz w:val="24"/>
        </w:rPr>
        <w:fldChar w:fldCharType="begin"/>
      </w:r>
      <w:r w:rsidR="008B3177" w:rsidRPr="008D547B">
        <w:rPr>
          <w:sz w:val="24"/>
        </w:rPr>
        <w:instrText xml:space="preserve"> TIME \@ "dd MMMM yyyy" </w:instrText>
      </w:r>
      <w:r w:rsidRPr="008D547B">
        <w:rPr>
          <w:sz w:val="24"/>
        </w:rPr>
        <w:fldChar w:fldCharType="separate"/>
      </w:r>
      <w:r w:rsidR="00EE0EED">
        <w:rPr>
          <w:noProof/>
          <w:sz w:val="24"/>
        </w:rPr>
        <w:t>30 July 2020</w:t>
      </w:r>
      <w:r w:rsidRPr="008D547B">
        <w:rPr>
          <w:sz w:val="24"/>
        </w:rPr>
        <w:fldChar w:fldCharType="end"/>
      </w:r>
      <w:bookmarkStart w:id="5" w:name="_Toc22034052"/>
    </w:p>
    <w:p w14:paraId="6A6E3D34" w14:textId="77777777" w:rsidR="00EE3FD3" w:rsidRPr="00B462C4" w:rsidRDefault="00EE3FD3" w:rsidP="00EE3FD3">
      <w:pPr>
        <w:pStyle w:val="Heading1"/>
        <w:numPr>
          <w:ilvl w:val="0"/>
          <w:numId w:val="0"/>
        </w:numPr>
        <w:ind w:left="431" w:hanging="573"/>
        <w:jc w:val="left"/>
        <w:rPr>
          <w:rFonts w:ascii="Times New Roman" w:hAnsi="Times New Roman"/>
          <w:sz w:val="30"/>
          <w:szCs w:val="22"/>
        </w:rPr>
      </w:pPr>
      <w:bookmarkStart w:id="6" w:name="_Toc436365808"/>
      <w:bookmarkStart w:id="7" w:name="_Toc436365938"/>
      <w:bookmarkStart w:id="8" w:name="_Toc47016165"/>
      <w:r w:rsidRPr="00B462C4">
        <w:rPr>
          <w:rFonts w:ascii="Times New Roman" w:hAnsi="Times New Roman"/>
          <w:sz w:val="30"/>
          <w:szCs w:val="22"/>
        </w:rPr>
        <w:lastRenderedPageBreak/>
        <w:t>Project Detail</w:t>
      </w:r>
      <w:bookmarkEnd w:id="6"/>
      <w:bookmarkEnd w:id="7"/>
      <w:bookmarkEnd w:id="8"/>
    </w:p>
    <w:tbl>
      <w:tblPr>
        <w:tblW w:w="9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
        <w:gridCol w:w="1738"/>
        <w:gridCol w:w="266"/>
        <w:gridCol w:w="1241"/>
        <w:gridCol w:w="3471"/>
        <w:gridCol w:w="1732"/>
      </w:tblGrid>
      <w:tr w:rsidR="00EE3FD3" w:rsidRPr="00B462C4" w14:paraId="65CFECFF" w14:textId="77777777" w:rsidTr="00720B41">
        <w:trPr>
          <w:trHeight w:val="328"/>
          <w:jc w:val="center"/>
        </w:trPr>
        <w:tc>
          <w:tcPr>
            <w:tcW w:w="2589" w:type="dxa"/>
            <w:gridSpan w:val="3"/>
            <w:vAlign w:val="center"/>
          </w:tcPr>
          <w:p w14:paraId="222ED0F4" w14:textId="77777777" w:rsidR="00EE3FD3" w:rsidRPr="00B462C4" w:rsidRDefault="00EE3FD3" w:rsidP="00EE3FD3">
            <w:pPr>
              <w:spacing w:after="120"/>
            </w:pPr>
            <w:r w:rsidRPr="00B462C4">
              <w:t>Type (Nature of project)</w:t>
            </w:r>
          </w:p>
        </w:tc>
        <w:tc>
          <w:tcPr>
            <w:tcW w:w="6444" w:type="dxa"/>
            <w:gridSpan w:val="3"/>
          </w:tcPr>
          <w:p w14:paraId="7912EB0B" w14:textId="3CB4D612" w:rsidR="00EE3FD3" w:rsidRPr="00B462C4" w:rsidRDefault="00EE3FD3" w:rsidP="00EE3FD3">
            <w:pPr>
              <w:spacing w:after="120"/>
            </w:pPr>
            <w:r w:rsidRPr="00B462C4">
              <w:t>[</w:t>
            </w:r>
            <w:proofErr w:type="gramStart"/>
            <w:r w:rsidR="002C2D68">
              <w:t xml:space="preserve">√ </w:t>
            </w:r>
            <w:r w:rsidRPr="00B462C4">
              <w:t>]</w:t>
            </w:r>
            <w:proofErr w:type="gramEnd"/>
            <w:r w:rsidRPr="00B462C4">
              <w:t xml:space="preserve"> </w:t>
            </w:r>
            <w:r w:rsidRPr="00B462C4">
              <w:rPr>
                <w:b/>
              </w:rPr>
              <w:t>D</w:t>
            </w:r>
            <w:r w:rsidRPr="00B462C4">
              <w:t xml:space="preserve">evelopment  </w:t>
            </w:r>
            <w:r w:rsidRPr="00B462C4">
              <w:tab/>
              <w:t xml:space="preserve">[  ] </w:t>
            </w:r>
            <w:r w:rsidRPr="00B462C4">
              <w:rPr>
                <w:b/>
              </w:rPr>
              <w:t>R</w:t>
            </w:r>
            <w:r w:rsidRPr="00B462C4">
              <w:t xml:space="preserve">esearch </w:t>
            </w:r>
            <w:r w:rsidRPr="00B462C4">
              <w:tab/>
            </w:r>
            <w:r w:rsidRPr="00B462C4">
              <w:tab/>
              <w:t>[</w:t>
            </w:r>
            <w:r w:rsidR="002C2D68">
              <w:t xml:space="preserve">  </w:t>
            </w:r>
            <w:r w:rsidRPr="00B462C4">
              <w:t xml:space="preserve">] </w:t>
            </w:r>
            <w:r w:rsidRPr="00B462C4">
              <w:rPr>
                <w:b/>
              </w:rPr>
              <w:t>R</w:t>
            </w:r>
            <w:r w:rsidRPr="00B462C4">
              <w:t>&amp;</w:t>
            </w:r>
            <w:r w:rsidRPr="00B462C4">
              <w:rPr>
                <w:b/>
              </w:rPr>
              <w:t>D</w:t>
            </w:r>
            <w:r w:rsidRPr="00B462C4">
              <w:t xml:space="preserve"> </w:t>
            </w:r>
          </w:p>
        </w:tc>
      </w:tr>
      <w:tr w:rsidR="00EE3FD3" w:rsidRPr="00B462C4" w14:paraId="5B0CFC40" w14:textId="77777777" w:rsidTr="00720B41">
        <w:trPr>
          <w:trHeight w:val="243"/>
          <w:jc w:val="center"/>
        </w:trPr>
        <w:tc>
          <w:tcPr>
            <w:tcW w:w="2589" w:type="dxa"/>
            <w:gridSpan w:val="3"/>
            <w:vAlign w:val="center"/>
          </w:tcPr>
          <w:p w14:paraId="74C3D0F8" w14:textId="77777777" w:rsidR="00EE3FD3" w:rsidRPr="00B462C4" w:rsidRDefault="00EE3FD3" w:rsidP="00EE3FD3">
            <w:pPr>
              <w:spacing w:after="120"/>
            </w:pPr>
            <w:r w:rsidRPr="00B462C4">
              <w:t>Area of specialization</w:t>
            </w:r>
          </w:p>
        </w:tc>
        <w:tc>
          <w:tcPr>
            <w:tcW w:w="6444" w:type="dxa"/>
            <w:gridSpan w:val="3"/>
          </w:tcPr>
          <w:p w14:paraId="1734AE3C" w14:textId="126AE791" w:rsidR="00EE3FD3" w:rsidRPr="00B462C4" w:rsidRDefault="004069E7" w:rsidP="00EE3FD3">
            <w:pPr>
              <w:spacing w:after="120"/>
            </w:pPr>
            <w:proofErr w:type="spellStart"/>
            <w:r>
              <w:t>Artifical</w:t>
            </w:r>
            <w:proofErr w:type="spellEnd"/>
            <w:r>
              <w:t xml:space="preserve"> Intelligence</w:t>
            </w:r>
          </w:p>
        </w:tc>
      </w:tr>
      <w:tr w:rsidR="00EE3FD3" w:rsidRPr="00B462C4" w14:paraId="61F2A238" w14:textId="77777777" w:rsidTr="00720B41">
        <w:trPr>
          <w:trHeight w:val="576"/>
          <w:jc w:val="center"/>
        </w:trPr>
        <w:tc>
          <w:tcPr>
            <w:tcW w:w="9033" w:type="dxa"/>
            <w:gridSpan w:val="6"/>
          </w:tcPr>
          <w:p w14:paraId="1C3615E5" w14:textId="77777777" w:rsidR="00EE3FD3" w:rsidRPr="00B462C4" w:rsidRDefault="00EE3FD3" w:rsidP="00EE3FD3">
            <w:pPr>
              <w:spacing w:after="120"/>
              <w:jc w:val="center"/>
              <w:rPr>
                <w:b/>
              </w:rPr>
            </w:pPr>
            <w:r w:rsidRPr="00B462C4">
              <w:rPr>
                <w:b/>
              </w:rPr>
              <w:t>Project Group Members</w:t>
            </w:r>
          </w:p>
        </w:tc>
      </w:tr>
      <w:tr w:rsidR="00EE3FD3" w:rsidRPr="00B462C4" w14:paraId="1EAF1724" w14:textId="77777777" w:rsidTr="00720B41">
        <w:trPr>
          <w:trHeight w:val="576"/>
          <w:jc w:val="center"/>
        </w:trPr>
        <w:tc>
          <w:tcPr>
            <w:tcW w:w="585" w:type="dxa"/>
            <w:vAlign w:val="center"/>
          </w:tcPr>
          <w:p w14:paraId="344628BE" w14:textId="77777777" w:rsidR="00EE3FD3" w:rsidRPr="00B462C4" w:rsidRDefault="00EE3FD3" w:rsidP="00EE3FD3">
            <w:pPr>
              <w:spacing w:after="120"/>
              <w:jc w:val="center"/>
            </w:pPr>
            <w:r w:rsidRPr="00B462C4">
              <w:t>Sr.#</w:t>
            </w:r>
          </w:p>
        </w:tc>
        <w:tc>
          <w:tcPr>
            <w:tcW w:w="1738" w:type="dxa"/>
            <w:vAlign w:val="center"/>
          </w:tcPr>
          <w:p w14:paraId="0295D82B" w14:textId="77777777" w:rsidR="00EE3FD3" w:rsidRPr="00B462C4" w:rsidRDefault="00EE3FD3" w:rsidP="00EE3FD3">
            <w:pPr>
              <w:spacing w:after="120"/>
              <w:jc w:val="center"/>
            </w:pPr>
            <w:r w:rsidRPr="00B462C4">
              <w:t>Reg. #</w:t>
            </w:r>
          </w:p>
        </w:tc>
        <w:tc>
          <w:tcPr>
            <w:tcW w:w="1507" w:type="dxa"/>
            <w:gridSpan w:val="2"/>
            <w:vAlign w:val="center"/>
          </w:tcPr>
          <w:p w14:paraId="4992A69D" w14:textId="77777777" w:rsidR="00EE3FD3" w:rsidRPr="00B462C4" w:rsidRDefault="00EE3FD3" w:rsidP="00EE3FD3">
            <w:pPr>
              <w:spacing w:after="120"/>
              <w:jc w:val="center"/>
            </w:pPr>
            <w:r w:rsidRPr="00B462C4">
              <w:t>Student Name</w:t>
            </w:r>
          </w:p>
        </w:tc>
        <w:tc>
          <w:tcPr>
            <w:tcW w:w="3471" w:type="dxa"/>
            <w:vAlign w:val="center"/>
          </w:tcPr>
          <w:p w14:paraId="1A0EA956" w14:textId="77777777" w:rsidR="00EE3FD3" w:rsidRPr="00B462C4" w:rsidRDefault="00EE3FD3" w:rsidP="00EE3FD3">
            <w:pPr>
              <w:spacing w:after="120"/>
              <w:jc w:val="center"/>
            </w:pPr>
            <w:r w:rsidRPr="00B462C4">
              <w:t>Email ID</w:t>
            </w:r>
          </w:p>
        </w:tc>
        <w:tc>
          <w:tcPr>
            <w:tcW w:w="1729" w:type="dxa"/>
            <w:vAlign w:val="center"/>
          </w:tcPr>
          <w:p w14:paraId="3F82F99F" w14:textId="77777777" w:rsidR="00EE3FD3" w:rsidRPr="00B462C4" w:rsidRDefault="00EE3FD3" w:rsidP="00EE3FD3">
            <w:pPr>
              <w:spacing w:after="120"/>
              <w:jc w:val="center"/>
            </w:pPr>
            <w:r w:rsidRPr="00B462C4">
              <w:t>*Signature</w:t>
            </w:r>
          </w:p>
        </w:tc>
      </w:tr>
      <w:tr w:rsidR="00EE3FD3" w:rsidRPr="00B462C4" w14:paraId="19A5B1A8" w14:textId="77777777" w:rsidTr="0027294C">
        <w:trPr>
          <w:trHeight w:val="429"/>
          <w:jc w:val="center"/>
        </w:trPr>
        <w:tc>
          <w:tcPr>
            <w:tcW w:w="585" w:type="dxa"/>
            <w:vAlign w:val="center"/>
          </w:tcPr>
          <w:p w14:paraId="3E177368" w14:textId="77777777" w:rsidR="00EE3FD3" w:rsidRPr="00B462C4" w:rsidRDefault="00EE3FD3" w:rsidP="00EE3FD3">
            <w:pPr>
              <w:spacing w:after="120"/>
              <w:jc w:val="center"/>
            </w:pPr>
            <w:r w:rsidRPr="00B462C4">
              <w:t>(</w:t>
            </w:r>
            <w:proofErr w:type="spellStart"/>
            <w:r w:rsidRPr="00B462C4">
              <w:t>i</w:t>
            </w:r>
            <w:proofErr w:type="spellEnd"/>
            <w:r w:rsidRPr="00B462C4">
              <w:t>)</w:t>
            </w:r>
          </w:p>
        </w:tc>
        <w:tc>
          <w:tcPr>
            <w:tcW w:w="1738" w:type="dxa"/>
            <w:vAlign w:val="center"/>
          </w:tcPr>
          <w:p w14:paraId="24B32085" w14:textId="77777777" w:rsidR="00EE3FD3" w:rsidRPr="001F2978" w:rsidRDefault="001F2978" w:rsidP="00EE3FD3">
            <w:pPr>
              <w:spacing w:after="120"/>
              <w:jc w:val="center"/>
            </w:pPr>
            <w:r>
              <w:t>FA16-BCS-047</w:t>
            </w:r>
          </w:p>
        </w:tc>
        <w:tc>
          <w:tcPr>
            <w:tcW w:w="1507" w:type="dxa"/>
            <w:gridSpan w:val="2"/>
            <w:vAlign w:val="center"/>
          </w:tcPr>
          <w:p w14:paraId="06F34997" w14:textId="77777777" w:rsidR="00EE3FD3" w:rsidRPr="00B462C4" w:rsidRDefault="001F2978" w:rsidP="00EE3FD3">
            <w:pPr>
              <w:spacing w:after="120"/>
              <w:jc w:val="center"/>
            </w:pPr>
            <w:r>
              <w:t>Waqas Ahmad</w:t>
            </w:r>
          </w:p>
        </w:tc>
        <w:tc>
          <w:tcPr>
            <w:tcW w:w="3471" w:type="dxa"/>
            <w:vAlign w:val="center"/>
          </w:tcPr>
          <w:p w14:paraId="3E5ACCF8" w14:textId="77777777" w:rsidR="00EE3FD3" w:rsidRPr="00B462C4" w:rsidRDefault="004C211B" w:rsidP="00EE3FD3">
            <w:pPr>
              <w:spacing w:after="120"/>
              <w:jc w:val="center"/>
            </w:pPr>
            <w:hyperlink r:id="rId9" w:history="1">
              <w:r w:rsidR="009D045B" w:rsidRPr="00564AA1">
                <w:rPr>
                  <w:rStyle w:val="Hyperlink"/>
                </w:rPr>
                <w:t>FA16-BCS-047@cuilahore.edu.pk</w:t>
              </w:r>
            </w:hyperlink>
          </w:p>
        </w:tc>
        <w:tc>
          <w:tcPr>
            <w:tcW w:w="1729" w:type="dxa"/>
            <w:vAlign w:val="center"/>
          </w:tcPr>
          <w:p w14:paraId="3C7618E4" w14:textId="2F029DB7" w:rsidR="00EE3FD3" w:rsidRPr="00B462C4" w:rsidRDefault="00720B41" w:rsidP="0027294C">
            <w:pPr>
              <w:spacing w:after="120" w:line="240" w:lineRule="auto"/>
              <w:jc w:val="left"/>
            </w:pPr>
            <w:r>
              <w:rPr>
                <w:rFonts w:asciiTheme="majorBidi" w:hAnsiTheme="majorBidi" w:cstheme="majorBidi"/>
                <w:noProof/>
                <w:szCs w:val="22"/>
              </w:rPr>
              <w:drawing>
                <wp:anchor distT="0" distB="0" distL="114300" distR="114300" simplePos="0" relativeHeight="251664384" behindDoc="0" locked="0" layoutInCell="1" allowOverlap="1" wp14:anchorId="1269432F" wp14:editId="2F8C406D">
                  <wp:simplePos x="0" y="0"/>
                  <wp:positionH relativeFrom="margin">
                    <wp:posOffset>-29210</wp:posOffset>
                  </wp:positionH>
                  <wp:positionV relativeFrom="paragraph">
                    <wp:posOffset>-314325</wp:posOffset>
                  </wp:positionV>
                  <wp:extent cx="495300" cy="553085"/>
                  <wp:effectExtent l="9207" t="0" r="9208" b="9207"/>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20200730_143610.jpg"/>
                          <pic:cNvPicPr/>
                        </pic:nvPicPr>
                        <pic:blipFill rotWithShape="1">
                          <a:blip r:embed="rId10" cstate="print">
                            <a:biLevel thresh="5000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l="69097" t="57077" r="10070" b="25341"/>
                          <a:stretch/>
                        </pic:blipFill>
                        <pic:spPr bwMode="auto">
                          <a:xfrm rot="16200000">
                            <a:off x="0" y="0"/>
                            <a:ext cx="495300" cy="553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EE3FD3" w:rsidRPr="00B462C4" w14:paraId="723A0E3D" w14:textId="77777777" w:rsidTr="00720B41">
        <w:trPr>
          <w:trHeight w:val="479"/>
          <w:jc w:val="center"/>
        </w:trPr>
        <w:tc>
          <w:tcPr>
            <w:tcW w:w="585" w:type="dxa"/>
            <w:vAlign w:val="center"/>
          </w:tcPr>
          <w:p w14:paraId="049D30CF" w14:textId="77777777" w:rsidR="00EE3FD3" w:rsidRPr="00B462C4" w:rsidRDefault="00EE3FD3" w:rsidP="00EE3FD3">
            <w:pPr>
              <w:spacing w:after="120"/>
              <w:jc w:val="center"/>
            </w:pPr>
            <w:r w:rsidRPr="00B462C4">
              <w:t>(ii)</w:t>
            </w:r>
          </w:p>
        </w:tc>
        <w:tc>
          <w:tcPr>
            <w:tcW w:w="1738" w:type="dxa"/>
            <w:vAlign w:val="center"/>
          </w:tcPr>
          <w:p w14:paraId="1D662036" w14:textId="77777777" w:rsidR="00EE3FD3" w:rsidRPr="00B462C4" w:rsidRDefault="009D045B" w:rsidP="00EE3FD3">
            <w:pPr>
              <w:spacing w:after="120"/>
              <w:jc w:val="center"/>
            </w:pPr>
            <w:r>
              <w:t>FA16-BCS-041</w:t>
            </w:r>
          </w:p>
        </w:tc>
        <w:tc>
          <w:tcPr>
            <w:tcW w:w="1507" w:type="dxa"/>
            <w:gridSpan w:val="2"/>
            <w:vAlign w:val="center"/>
          </w:tcPr>
          <w:p w14:paraId="71EE7521" w14:textId="77777777" w:rsidR="00EE3FD3" w:rsidRPr="00B462C4" w:rsidRDefault="009D045B" w:rsidP="00EE3FD3">
            <w:pPr>
              <w:spacing w:after="120"/>
              <w:jc w:val="center"/>
            </w:pPr>
            <w:r>
              <w:t>Hamza Sadiq</w:t>
            </w:r>
          </w:p>
        </w:tc>
        <w:tc>
          <w:tcPr>
            <w:tcW w:w="3471" w:type="dxa"/>
            <w:vAlign w:val="center"/>
          </w:tcPr>
          <w:p w14:paraId="6410780F" w14:textId="77777777" w:rsidR="00EE3FD3" w:rsidRPr="00B462C4" w:rsidRDefault="004C211B" w:rsidP="00EE3FD3">
            <w:pPr>
              <w:spacing w:after="120"/>
              <w:jc w:val="center"/>
            </w:pPr>
            <w:hyperlink r:id="rId12" w:history="1">
              <w:r w:rsidR="009D045B" w:rsidRPr="00564AA1">
                <w:rPr>
                  <w:rStyle w:val="Hyperlink"/>
                </w:rPr>
                <w:t>FA16-BCS-041@cuilahore.edu.pk</w:t>
              </w:r>
            </w:hyperlink>
          </w:p>
        </w:tc>
        <w:tc>
          <w:tcPr>
            <w:tcW w:w="1729" w:type="dxa"/>
            <w:vAlign w:val="center"/>
          </w:tcPr>
          <w:p w14:paraId="5AC61001" w14:textId="427A3B2D" w:rsidR="00720B41" w:rsidRDefault="00720B41" w:rsidP="00720B41">
            <w:pPr>
              <w:spacing w:after="120"/>
              <w:rPr>
                <w:noProof/>
              </w:rPr>
            </w:pPr>
            <w:r>
              <w:rPr>
                <w:noProof/>
              </w:rPr>
              <w:drawing>
                <wp:anchor distT="0" distB="0" distL="114300" distR="114300" simplePos="0" relativeHeight="251669504" behindDoc="0" locked="0" layoutInCell="1" allowOverlap="1" wp14:anchorId="0151098A" wp14:editId="7F85938B">
                  <wp:simplePos x="0" y="0"/>
                  <wp:positionH relativeFrom="column">
                    <wp:posOffset>-320040</wp:posOffset>
                  </wp:positionH>
                  <wp:positionV relativeFrom="paragraph">
                    <wp:posOffset>26035</wp:posOffset>
                  </wp:positionV>
                  <wp:extent cx="552450" cy="542925"/>
                  <wp:effectExtent l="0" t="0" r="0" b="9525"/>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IMG_20200730_143610.jpg"/>
                          <pic:cNvPicPr/>
                        </pic:nvPicPr>
                        <pic:blipFill rotWithShape="1">
                          <a:blip r:embed="rId13" cstate="print">
                            <a:biLevel thresh="50000"/>
                            <a:extLst>
                              <a:ext uri="{BEBA8EAE-BF5A-486C-A8C5-ECC9F3942E4B}">
                                <a14:imgProps xmlns:a14="http://schemas.microsoft.com/office/drawing/2010/main">
                                  <a14:imgLayer r:embed="rId14">
                                    <a14:imgEffect>
                                      <a14:colorTemperature colorTemp="11200"/>
                                    </a14:imgEffect>
                                  </a14:imgLayer>
                                </a14:imgProps>
                              </a:ext>
                              <a:ext uri="{28A0092B-C50C-407E-A947-70E740481C1C}">
                                <a14:useLocalDpi xmlns:a14="http://schemas.microsoft.com/office/drawing/2010/main" val="0"/>
                              </a:ext>
                            </a:extLst>
                          </a:blip>
                          <a:srcRect l="44965" t="19288" r="33681" b="62736"/>
                          <a:stretch/>
                        </pic:blipFill>
                        <pic:spPr bwMode="auto">
                          <a:xfrm>
                            <a:off x="0" y="0"/>
                            <a:ext cx="552450"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DAC810" w14:textId="5CBF7F50" w:rsidR="00EE3FD3" w:rsidRPr="00B462C4" w:rsidRDefault="00EE3FD3" w:rsidP="00720B41">
            <w:pPr>
              <w:spacing w:after="120" w:line="240" w:lineRule="auto"/>
            </w:pPr>
          </w:p>
        </w:tc>
      </w:tr>
      <w:tr w:rsidR="00EE3FD3" w:rsidRPr="00B462C4" w14:paraId="6ED4BE77" w14:textId="77777777" w:rsidTr="0027294C">
        <w:trPr>
          <w:trHeight w:val="1007"/>
          <w:jc w:val="center"/>
        </w:trPr>
        <w:tc>
          <w:tcPr>
            <w:tcW w:w="585" w:type="dxa"/>
            <w:vAlign w:val="center"/>
          </w:tcPr>
          <w:p w14:paraId="384120BD" w14:textId="77777777" w:rsidR="00EE3FD3" w:rsidRPr="00B462C4" w:rsidRDefault="00EE3FD3" w:rsidP="00EE3FD3">
            <w:pPr>
              <w:spacing w:after="120"/>
              <w:jc w:val="center"/>
            </w:pPr>
            <w:r w:rsidRPr="00B462C4">
              <w:t>(iii)</w:t>
            </w:r>
          </w:p>
        </w:tc>
        <w:tc>
          <w:tcPr>
            <w:tcW w:w="1738" w:type="dxa"/>
            <w:vAlign w:val="center"/>
          </w:tcPr>
          <w:p w14:paraId="3591BFC3" w14:textId="77777777" w:rsidR="00EE3FD3" w:rsidRPr="00B462C4" w:rsidRDefault="009D045B" w:rsidP="00EE3FD3">
            <w:pPr>
              <w:spacing w:after="120"/>
              <w:jc w:val="center"/>
            </w:pPr>
            <w:r>
              <w:t>FA16-BCS-162</w:t>
            </w:r>
          </w:p>
        </w:tc>
        <w:tc>
          <w:tcPr>
            <w:tcW w:w="1507" w:type="dxa"/>
            <w:gridSpan w:val="2"/>
            <w:vAlign w:val="center"/>
          </w:tcPr>
          <w:p w14:paraId="33767229" w14:textId="77777777" w:rsidR="00EE3FD3" w:rsidRPr="00B462C4" w:rsidRDefault="009D045B" w:rsidP="00EE3FD3">
            <w:pPr>
              <w:spacing w:after="120"/>
              <w:jc w:val="center"/>
            </w:pPr>
            <w:r>
              <w:t>Ali Hassan</w:t>
            </w:r>
          </w:p>
        </w:tc>
        <w:tc>
          <w:tcPr>
            <w:tcW w:w="3471" w:type="dxa"/>
            <w:vAlign w:val="center"/>
          </w:tcPr>
          <w:p w14:paraId="62064BF6" w14:textId="77777777" w:rsidR="00EE3FD3" w:rsidRPr="00B462C4" w:rsidRDefault="004C211B" w:rsidP="00EE3FD3">
            <w:pPr>
              <w:spacing w:after="120"/>
              <w:jc w:val="center"/>
            </w:pPr>
            <w:hyperlink r:id="rId15" w:history="1">
              <w:r w:rsidR="009D045B" w:rsidRPr="00564AA1">
                <w:rPr>
                  <w:rStyle w:val="Hyperlink"/>
                </w:rPr>
                <w:t>FA16-BCS-162@cuilahore.edu.pk</w:t>
              </w:r>
            </w:hyperlink>
          </w:p>
        </w:tc>
        <w:tc>
          <w:tcPr>
            <w:tcW w:w="1729" w:type="dxa"/>
          </w:tcPr>
          <w:p w14:paraId="269CF7A2" w14:textId="6410407D" w:rsidR="00EE3FD3" w:rsidRPr="00B462C4" w:rsidRDefault="0027294C" w:rsidP="0027294C">
            <w:pPr>
              <w:spacing w:after="120" w:line="240" w:lineRule="auto"/>
              <w:jc w:val="left"/>
              <w:rPr>
                <w:noProof/>
              </w:rPr>
            </w:pPr>
            <w:r>
              <w:rPr>
                <w:noProof/>
              </w:rPr>
              <w:drawing>
                <wp:anchor distT="0" distB="0" distL="114300" distR="114300" simplePos="0" relativeHeight="251672576" behindDoc="0" locked="0" layoutInCell="1" allowOverlap="1" wp14:anchorId="50B8C2C8" wp14:editId="283552B7">
                  <wp:simplePos x="0" y="0"/>
                  <wp:positionH relativeFrom="column">
                    <wp:posOffset>-65405</wp:posOffset>
                  </wp:positionH>
                  <wp:positionV relativeFrom="paragraph">
                    <wp:posOffset>19050</wp:posOffset>
                  </wp:positionV>
                  <wp:extent cx="548640" cy="539115"/>
                  <wp:effectExtent l="0" t="0" r="3810" b="0"/>
                  <wp:wrapSquare wrapText="bothSides"/>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IMG_20200730_143610.jpg"/>
                          <pic:cNvPicPr/>
                        </pic:nvPicPr>
                        <pic:blipFill rotWithShape="1">
                          <a:blip r:embed="rId16" cstate="print">
                            <a:biLevel thresh="50000"/>
                            <a:extLst>
                              <a:ext uri="{BEBA8EAE-BF5A-486C-A8C5-ECC9F3942E4B}">
                                <a14:imgProps xmlns:a14="http://schemas.microsoft.com/office/drawing/2010/main">
                                  <a14:imgLayer r:embed="rId17">
                                    <a14:imgEffect>
                                      <a14:colorTemperature colorTemp="11200"/>
                                    </a14:imgEffect>
                                  </a14:imgLayer>
                                </a14:imgProps>
                              </a:ext>
                              <a:ext uri="{28A0092B-C50C-407E-A947-70E740481C1C}">
                                <a14:useLocalDpi xmlns:a14="http://schemas.microsoft.com/office/drawing/2010/main" val="0"/>
                              </a:ext>
                            </a:extLst>
                          </a:blip>
                          <a:srcRect l="30729" t="51435" r="50348" b="34263"/>
                          <a:stretch/>
                        </pic:blipFill>
                        <pic:spPr bwMode="auto">
                          <a:xfrm>
                            <a:off x="0" y="0"/>
                            <a:ext cx="548640" cy="539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29BD968" w14:textId="77777777" w:rsidR="00EE3FD3" w:rsidRPr="00B462C4" w:rsidRDefault="00EE3FD3" w:rsidP="00EE3FD3">
      <w:pPr>
        <w:keepNext/>
        <w:spacing w:before="0" w:after="0"/>
        <w:outlineLvl w:val="0"/>
        <w:rPr>
          <w:bCs/>
          <w:sz w:val="24"/>
          <w:lang w:val="en-US"/>
        </w:rPr>
      </w:pPr>
      <w:r w:rsidRPr="00B462C4">
        <w:rPr>
          <w:bCs/>
          <w:sz w:val="24"/>
          <w:lang w:val="en-US"/>
        </w:rPr>
        <w:t>*The candidates confirm that the work submitted is their own and appropriate credit has been given where reference has been made to work of others</w:t>
      </w:r>
    </w:p>
    <w:p w14:paraId="5FF0667C" w14:textId="77777777" w:rsidR="00EE3FD3" w:rsidRPr="00B462C4" w:rsidRDefault="00EE3FD3" w:rsidP="00EE3FD3">
      <w:pPr>
        <w:pStyle w:val="Heading1"/>
        <w:numPr>
          <w:ilvl w:val="0"/>
          <w:numId w:val="0"/>
        </w:numPr>
        <w:ind w:left="-426" w:right="-432"/>
        <w:jc w:val="left"/>
        <w:rPr>
          <w:rFonts w:ascii="Times New Roman" w:hAnsi="Times New Roman"/>
          <w:sz w:val="28"/>
          <w:szCs w:val="22"/>
        </w:rPr>
      </w:pPr>
      <w:bookmarkStart w:id="9" w:name="_Toc436365809"/>
      <w:bookmarkStart w:id="10" w:name="_Toc436365939"/>
      <w:bookmarkStart w:id="11" w:name="_Toc47016166"/>
      <w:r w:rsidRPr="00B462C4">
        <w:rPr>
          <w:rFonts w:ascii="Times New Roman" w:hAnsi="Times New Roman"/>
          <w:sz w:val="28"/>
          <w:szCs w:val="22"/>
        </w:rPr>
        <w:t>Plagiarism Free Certificate</w:t>
      </w:r>
      <w:bookmarkEnd w:id="9"/>
      <w:bookmarkEnd w:id="10"/>
      <w:bookmarkEnd w:id="11"/>
    </w:p>
    <w:p w14:paraId="24989F0E" w14:textId="627B0005" w:rsidR="00EE3FD3" w:rsidRDefault="0027294C" w:rsidP="00EE3FD3">
      <w:pPr>
        <w:pStyle w:val="BodyTextIndent"/>
        <w:ind w:left="-426" w:right="-432"/>
        <w:rPr>
          <w:sz w:val="22"/>
          <w:szCs w:val="22"/>
        </w:rPr>
      </w:pPr>
      <w:r>
        <w:rPr>
          <w:rFonts w:asciiTheme="majorBidi" w:hAnsiTheme="majorBidi" w:cstheme="majorBidi"/>
          <w:noProof/>
          <w:szCs w:val="22"/>
        </w:rPr>
        <w:drawing>
          <wp:anchor distT="0" distB="0" distL="114300" distR="114300" simplePos="0" relativeHeight="251671552" behindDoc="0" locked="0" layoutInCell="1" allowOverlap="1" wp14:anchorId="709A3B41" wp14:editId="269232AB">
            <wp:simplePos x="0" y="0"/>
            <wp:positionH relativeFrom="margin">
              <wp:posOffset>4931410</wp:posOffset>
            </wp:positionH>
            <wp:positionV relativeFrom="paragraph">
              <wp:posOffset>887095</wp:posOffset>
            </wp:positionV>
            <wp:extent cx="495300" cy="553085"/>
            <wp:effectExtent l="9207" t="0" r="9208" b="9207"/>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20200730_143610.jpg"/>
                    <pic:cNvPicPr/>
                  </pic:nvPicPr>
                  <pic:blipFill rotWithShape="1">
                    <a:blip r:embed="rId10" cstate="print">
                      <a:biLevel thresh="5000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l="69097" t="57077" r="10070" b="25341"/>
                    <a:stretch/>
                  </pic:blipFill>
                  <pic:spPr bwMode="auto">
                    <a:xfrm rot="16200000">
                      <a:off x="0" y="0"/>
                      <a:ext cx="495300" cy="553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3FD3" w:rsidRPr="00B462C4">
        <w:rPr>
          <w:bCs/>
          <w:sz w:val="22"/>
          <w:szCs w:val="22"/>
        </w:rPr>
        <w:t>This is to certify that, I am</w:t>
      </w:r>
      <w:r w:rsidR="00EE3FD3" w:rsidRPr="00B462C4">
        <w:rPr>
          <w:bCs/>
          <w:iCs/>
          <w:sz w:val="22"/>
          <w:szCs w:val="22"/>
        </w:rPr>
        <w:t xml:space="preserve"> </w:t>
      </w:r>
      <w:r w:rsidR="00034BB9" w:rsidRPr="00034BB9">
        <w:rPr>
          <w:bCs/>
          <w:iCs/>
          <w:sz w:val="22"/>
          <w:szCs w:val="22"/>
          <w:u w:val="single"/>
        </w:rPr>
        <w:t>Waqas Ahmad</w:t>
      </w:r>
      <w:r w:rsidR="00EE3FD3" w:rsidRPr="00B462C4">
        <w:rPr>
          <w:bCs/>
          <w:iCs/>
          <w:sz w:val="22"/>
          <w:szCs w:val="22"/>
        </w:rPr>
        <w:t xml:space="preserve"> S/D/o</w:t>
      </w:r>
      <w:r w:rsidR="00EE3FD3" w:rsidRPr="00B462C4">
        <w:rPr>
          <w:sz w:val="22"/>
          <w:szCs w:val="22"/>
        </w:rPr>
        <w:t xml:space="preserve"> </w:t>
      </w:r>
      <w:r w:rsidR="001454FA" w:rsidRPr="00017A38">
        <w:rPr>
          <w:sz w:val="22"/>
          <w:szCs w:val="22"/>
          <w:u w:val="single"/>
        </w:rPr>
        <w:t>Mukhtar Ahmad</w:t>
      </w:r>
      <w:r w:rsidR="00EE3FD3" w:rsidRPr="00B462C4">
        <w:rPr>
          <w:sz w:val="22"/>
          <w:szCs w:val="22"/>
        </w:rPr>
        <w:t xml:space="preserve">, group leader of FYP under </w:t>
      </w:r>
      <w:r w:rsidR="00EE3FD3" w:rsidRPr="00B462C4">
        <w:rPr>
          <w:bCs/>
          <w:sz w:val="22"/>
          <w:szCs w:val="22"/>
        </w:rPr>
        <w:t xml:space="preserve">registration no </w:t>
      </w:r>
      <w:r w:rsidR="00EE3FD3" w:rsidRPr="00B462C4">
        <w:rPr>
          <w:bCs/>
          <w:sz w:val="22"/>
          <w:szCs w:val="22"/>
          <w:u w:val="single"/>
        </w:rPr>
        <w:t>CIIT/</w:t>
      </w:r>
      <w:r w:rsidR="003B494D">
        <w:rPr>
          <w:bCs/>
          <w:sz w:val="22"/>
          <w:szCs w:val="22"/>
          <w:u w:val="single"/>
        </w:rPr>
        <w:t>FA16-BCS-041</w:t>
      </w:r>
      <w:r w:rsidR="00EE3FD3" w:rsidRPr="00B462C4">
        <w:rPr>
          <w:bCs/>
          <w:sz w:val="22"/>
          <w:szCs w:val="22"/>
          <w:u w:val="single"/>
        </w:rPr>
        <w:t>/LHR</w:t>
      </w:r>
      <w:r w:rsidR="00EE3FD3" w:rsidRPr="00B462C4">
        <w:rPr>
          <w:sz w:val="22"/>
          <w:szCs w:val="22"/>
        </w:rPr>
        <w:t xml:space="preserve"> at </w:t>
      </w:r>
      <w:r w:rsidR="00EE3FD3" w:rsidRPr="00B462C4">
        <w:rPr>
          <w:bCs/>
          <w:sz w:val="22"/>
          <w:szCs w:val="22"/>
        </w:rPr>
        <w:t xml:space="preserve">Computer Science Department, COMSATS Institute of Information Technology, Lahore. I declare that my FYP proposal is checked by my supervisor and the similarity index is </w:t>
      </w:r>
      <w:r w:rsidR="00AA13B6" w:rsidRPr="00017A38">
        <w:rPr>
          <w:bCs/>
          <w:sz w:val="22"/>
          <w:szCs w:val="22"/>
          <w:u w:val="single"/>
        </w:rPr>
        <w:t>12</w:t>
      </w:r>
      <w:r w:rsidR="00AA13B6">
        <w:rPr>
          <w:bCs/>
          <w:sz w:val="22"/>
          <w:szCs w:val="22"/>
          <w:u w:val="single"/>
        </w:rPr>
        <w:t xml:space="preserve"> </w:t>
      </w:r>
      <w:r w:rsidR="00EE3FD3" w:rsidRPr="00B462C4">
        <w:rPr>
          <w:bCs/>
          <w:sz w:val="22"/>
          <w:szCs w:val="22"/>
        </w:rPr>
        <w:t xml:space="preserve">% that is less than 20%, an acceptable limit by HEC. </w:t>
      </w:r>
      <w:r w:rsidR="00EE3FD3" w:rsidRPr="00B462C4">
        <w:rPr>
          <w:sz w:val="22"/>
          <w:szCs w:val="22"/>
        </w:rPr>
        <w:t>Report is attached herewith as Appendix A.</w:t>
      </w:r>
    </w:p>
    <w:p w14:paraId="7200D8F8" w14:textId="35FD8B48" w:rsidR="00720B41" w:rsidRPr="0027294C" w:rsidRDefault="00AB2D21" w:rsidP="0027294C">
      <w:pPr>
        <w:tabs>
          <w:tab w:val="left" w:pos="1755"/>
        </w:tabs>
        <w:spacing w:before="240" w:after="120"/>
        <w:ind w:left="-426" w:right="-432"/>
        <w:rPr>
          <w:rFonts w:asciiTheme="majorBidi" w:hAnsiTheme="majorBidi" w:cstheme="majorBidi"/>
          <w:noProof/>
          <w:szCs w:val="22"/>
        </w:rPr>
      </w:pPr>
      <w:r w:rsidRPr="00904E7E">
        <w:rPr>
          <w:rFonts w:asciiTheme="majorBidi" w:hAnsiTheme="majorBidi" w:cstheme="majorBidi"/>
          <w:szCs w:val="22"/>
        </w:rPr>
        <w:t>Date: ___</w:t>
      </w:r>
      <w:r w:rsidR="004D68AC">
        <w:rPr>
          <w:rFonts w:asciiTheme="majorBidi" w:hAnsiTheme="majorBidi" w:cstheme="majorBidi"/>
          <w:szCs w:val="22"/>
          <w:u w:val="single"/>
        </w:rPr>
        <w:t>30</w:t>
      </w:r>
      <w:r w:rsidRPr="00AB2D21">
        <w:rPr>
          <w:rFonts w:asciiTheme="majorBidi" w:hAnsiTheme="majorBidi" w:cstheme="majorBidi"/>
          <w:szCs w:val="22"/>
          <w:u w:val="single"/>
        </w:rPr>
        <w:t>/07/20</w:t>
      </w:r>
      <w:r>
        <w:rPr>
          <w:rFonts w:asciiTheme="majorBidi" w:hAnsiTheme="majorBidi" w:cstheme="majorBidi"/>
          <w:szCs w:val="22"/>
        </w:rPr>
        <w:t xml:space="preserve">____    </w:t>
      </w:r>
      <w:r w:rsidR="0027294C">
        <w:rPr>
          <w:rFonts w:asciiTheme="majorBidi" w:hAnsiTheme="majorBidi" w:cstheme="majorBidi"/>
          <w:szCs w:val="22"/>
        </w:rPr>
        <w:t xml:space="preserve">   </w:t>
      </w:r>
      <w:r w:rsidRPr="00904E7E">
        <w:rPr>
          <w:rFonts w:asciiTheme="majorBidi" w:hAnsiTheme="majorBidi" w:cstheme="majorBidi"/>
          <w:szCs w:val="22"/>
        </w:rPr>
        <w:t xml:space="preserve">Name of Group Leader: </w:t>
      </w:r>
      <w:r>
        <w:rPr>
          <w:rFonts w:asciiTheme="majorBidi" w:hAnsiTheme="majorBidi" w:cstheme="majorBidi"/>
          <w:bCs/>
          <w:color w:val="000000"/>
          <w:szCs w:val="22"/>
          <w:u w:val="single"/>
        </w:rPr>
        <w:t>Waqas Ahmad</w:t>
      </w:r>
      <w:r w:rsidRPr="00AB2D21">
        <w:rPr>
          <w:rFonts w:asciiTheme="majorBidi" w:hAnsiTheme="majorBidi" w:cstheme="majorBidi"/>
          <w:bCs/>
          <w:color w:val="000000"/>
          <w:szCs w:val="22"/>
        </w:rPr>
        <w:t xml:space="preserve">          </w:t>
      </w:r>
      <w:r w:rsidRPr="00904E7E">
        <w:rPr>
          <w:rFonts w:asciiTheme="majorBidi" w:hAnsiTheme="majorBidi" w:cstheme="majorBidi"/>
          <w:bCs/>
          <w:iCs/>
          <w:szCs w:val="22"/>
        </w:rPr>
        <w:t xml:space="preserve"> </w:t>
      </w:r>
      <w:r>
        <w:rPr>
          <w:rFonts w:asciiTheme="majorBidi" w:hAnsiTheme="majorBidi" w:cstheme="majorBidi"/>
          <w:bCs/>
          <w:iCs/>
          <w:szCs w:val="22"/>
        </w:rPr>
        <w:t xml:space="preserve">       </w:t>
      </w:r>
      <w:r w:rsidRPr="00904E7E">
        <w:rPr>
          <w:rFonts w:asciiTheme="majorBidi" w:hAnsiTheme="majorBidi" w:cstheme="majorBidi"/>
          <w:szCs w:val="22"/>
        </w:rPr>
        <w:t>Signature</w:t>
      </w:r>
      <w:r w:rsidR="00720B41">
        <w:rPr>
          <w:rFonts w:asciiTheme="majorBidi" w:hAnsiTheme="majorBidi" w:cstheme="majorBidi"/>
          <w:szCs w:val="22"/>
        </w:rPr>
        <w:t xml:space="preserve">: </w:t>
      </w:r>
    </w:p>
    <w:p w14:paraId="6A2A7DC0" w14:textId="6CEF8A7D" w:rsidR="00AB2D21" w:rsidRPr="00904E7E" w:rsidRDefault="00AB2D21" w:rsidP="00AB2D21">
      <w:pPr>
        <w:spacing w:after="120"/>
        <w:ind w:left="-426" w:right="-432"/>
        <w:rPr>
          <w:rFonts w:asciiTheme="majorBidi" w:hAnsiTheme="majorBidi" w:cstheme="majorBidi"/>
          <w:sz w:val="24"/>
          <w:lang w:val="en-US"/>
        </w:rPr>
      </w:pPr>
      <w:r w:rsidRPr="00904E7E">
        <w:rPr>
          <w:rFonts w:asciiTheme="majorBidi" w:hAnsiTheme="majorBidi" w:cstheme="majorBidi"/>
          <w:sz w:val="24"/>
          <w:lang w:val="en-US"/>
        </w:rPr>
        <w:t>Name of Supervisor:</w:t>
      </w:r>
      <w:r w:rsidR="0027294C">
        <w:rPr>
          <w:rFonts w:asciiTheme="majorBidi" w:hAnsiTheme="majorBidi" w:cstheme="majorBidi"/>
          <w:sz w:val="24"/>
          <w:lang w:val="en-US"/>
        </w:rPr>
        <w:t xml:space="preserve">   </w:t>
      </w:r>
      <w:r w:rsidRPr="00904E7E">
        <w:rPr>
          <w:rFonts w:asciiTheme="majorBidi" w:hAnsiTheme="majorBidi" w:cstheme="majorBidi"/>
          <w:sz w:val="24"/>
          <w:lang w:val="en-US"/>
        </w:rPr>
        <w:t xml:space="preserve"> </w:t>
      </w:r>
      <w:r w:rsidRPr="00904E7E">
        <w:rPr>
          <w:rFonts w:asciiTheme="majorBidi" w:hAnsiTheme="majorBidi" w:cstheme="majorBidi"/>
          <w:color w:val="000000"/>
          <w:sz w:val="24"/>
          <w:u w:val="single"/>
          <w:lang w:val="en-US"/>
        </w:rPr>
        <w:t xml:space="preserve">Dr Usama Ijaz </w:t>
      </w:r>
      <w:proofErr w:type="spellStart"/>
      <w:r w:rsidRPr="00904E7E">
        <w:rPr>
          <w:rFonts w:asciiTheme="majorBidi" w:hAnsiTheme="majorBidi" w:cstheme="majorBidi"/>
          <w:color w:val="000000"/>
          <w:sz w:val="24"/>
          <w:u w:val="single"/>
          <w:lang w:val="en-US"/>
        </w:rPr>
        <w:t>Bajwa</w:t>
      </w:r>
      <w:proofErr w:type="spellEnd"/>
      <w:r w:rsidRPr="00904E7E">
        <w:rPr>
          <w:rFonts w:asciiTheme="majorBidi" w:hAnsiTheme="majorBidi" w:cstheme="majorBidi"/>
          <w:color w:val="000000"/>
          <w:sz w:val="24"/>
          <w:lang w:val="en-US"/>
        </w:rPr>
        <w:t xml:space="preserve"> </w:t>
      </w:r>
      <w:r w:rsidRPr="00904E7E">
        <w:rPr>
          <w:rFonts w:asciiTheme="majorBidi" w:hAnsiTheme="majorBidi" w:cstheme="majorBidi"/>
          <w:sz w:val="24"/>
          <w:lang w:val="en-US"/>
        </w:rPr>
        <w:tab/>
        <w:t>Co-Supervisor (if any</w:t>
      </w:r>
      <w:r>
        <w:rPr>
          <w:rFonts w:asciiTheme="majorBidi" w:hAnsiTheme="majorBidi" w:cstheme="majorBidi"/>
          <w:sz w:val="24"/>
          <w:lang w:val="en-US"/>
        </w:rPr>
        <w:t xml:space="preserve">):  </w:t>
      </w:r>
      <w:r w:rsidRPr="00904E7E">
        <w:rPr>
          <w:rFonts w:asciiTheme="majorBidi" w:hAnsiTheme="majorBidi" w:cstheme="majorBidi"/>
          <w:color w:val="000000"/>
          <w:sz w:val="24"/>
          <w:u w:val="single"/>
          <w:lang w:val="en-US"/>
        </w:rPr>
        <w:t xml:space="preserve"> </w:t>
      </w:r>
      <w:r>
        <w:rPr>
          <w:rFonts w:asciiTheme="majorBidi" w:hAnsiTheme="majorBidi" w:cstheme="majorBidi"/>
          <w:color w:val="000000"/>
          <w:sz w:val="24"/>
          <w:u w:val="single"/>
          <w:lang w:val="en-US"/>
        </w:rPr>
        <w:t>_________________</w:t>
      </w:r>
    </w:p>
    <w:p w14:paraId="7B2727E8" w14:textId="4B39BA73" w:rsidR="00AB2D21" w:rsidRPr="00904E7E" w:rsidRDefault="00AB2D21" w:rsidP="00AB2D21">
      <w:pPr>
        <w:spacing w:after="120"/>
        <w:ind w:left="-426" w:right="-432"/>
        <w:rPr>
          <w:rFonts w:asciiTheme="majorBidi" w:hAnsiTheme="majorBidi" w:cstheme="majorBidi"/>
          <w:sz w:val="24"/>
          <w:lang w:val="en-US"/>
        </w:rPr>
      </w:pPr>
      <w:r w:rsidRPr="00904E7E">
        <w:rPr>
          <w:rFonts w:asciiTheme="majorBidi" w:hAnsiTheme="majorBidi" w:cstheme="majorBidi"/>
          <w:sz w:val="24"/>
          <w:lang w:val="en-US"/>
        </w:rPr>
        <w:t>Designation</w:t>
      </w:r>
      <w:r w:rsidRPr="00904E7E">
        <w:rPr>
          <w:rFonts w:asciiTheme="majorBidi" w:hAnsiTheme="majorBidi" w:cstheme="majorBidi"/>
          <w:color w:val="000000"/>
          <w:sz w:val="24"/>
          <w:lang w:val="en-US"/>
        </w:rPr>
        <w:tab/>
      </w:r>
      <w:r w:rsidRPr="00904E7E">
        <w:rPr>
          <w:rFonts w:asciiTheme="majorBidi" w:hAnsiTheme="majorBidi" w:cstheme="majorBidi"/>
          <w:color w:val="000000"/>
          <w:sz w:val="24"/>
          <w:u w:val="single"/>
          <w:lang w:val="en-US"/>
        </w:rPr>
        <w:t xml:space="preserve">Assistant Professor       </w:t>
      </w:r>
      <w:r w:rsidRPr="00904E7E">
        <w:rPr>
          <w:rFonts w:asciiTheme="majorBidi" w:hAnsiTheme="majorBidi" w:cstheme="majorBidi"/>
          <w:sz w:val="24"/>
          <w:lang w:val="en-US"/>
        </w:rPr>
        <w:t xml:space="preserve"> </w:t>
      </w:r>
      <w:r w:rsidRPr="00904E7E">
        <w:rPr>
          <w:rFonts w:asciiTheme="majorBidi" w:hAnsiTheme="majorBidi" w:cstheme="majorBidi"/>
          <w:sz w:val="24"/>
          <w:lang w:val="en-US"/>
        </w:rPr>
        <w:tab/>
        <w:t xml:space="preserve"> Designation:</w:t>
      </w:r>
      <w:r w:rsidRPr="00904E7E">
        <w:rPr>
          <w:rFonts w:asciiTheme="majorBidi" w:hAnsiTheme="majorBidi" w:cstheme="majorBidi"/>
          <w:sz w:val="24"/>
          <w:lang w:val="en-US"/>
        </w:rPr>
        <w:tab/>
      </w:r>
      <w:r w:rsidRPr="00904E7E">
        <w:rPr>
          <w:rFonts w:asciiTheme="majorBidi" w:hAnsiTheme="majorBidi" w:cstheme="majorBidi"/>
          <w:sz w:val="24"/>
          <w:lang w:val="en-US"/>
        </w:rPr>
        <w:tab/>
      </w:r>
      <w:r>
        <w:rPr>
          <w:rFonts w:asciiTheme="majorBidi" w:hAnsiTheme="majorBidi" w:cstheme="majorBidi"/>
          <w:sz w:val="24"/>
          <w:lang w:val="en-US"/>
        </w:rPr>
        <w:t>____________________</w:t>
      </w:r>
    </w:p>
    <w:p w14:paraId="4373ACBB" w14:textId="2590A705" w:rsidR="00AB2D21" w:rsidRPr="00904E7E" w:rsidRDefault="00AB2D21" w:rsidP="00720B41">
      <w:pPr>
        <w:spacing w:after="120"/>
        <w:ind w:left="-426" w:right="-432"/>
        <w:rPr>
          <w:rFonts w:asciiTheme="majorBidi" w:hAnsiTheme="majorBidi" w:cstheme="majorBidi"/>
          <w:sz w:val="24"/>
          <w:lang w:val="en-US"/>
        </w:rPr>
      </w:pPr>
      <w:r w:rsidRPr="00904E7E">
        <w:rPr>
          <w:rFonts w:asciiTheme="majorBidi" w:hAnsiTheme="majorBidi" w:cstheme="majorBidi"/>
          <w:sz w:val="24"/>
          <w:lang w:val="en-US"/>
        </w:rPr>
        <w:t>Signature:</w:t>
      </w:r>
      <w:r w:rsidRPr="00904E7E">
        <w:rPr>
          <w:rFonts w:asciiTheme="majorBidi" w:hAnsiTheme="majorBidi" w:cstheme="majorBidi"/>
          <w:sz w:val="24"/>
          <w:lang w:val="en-US"/>
        </w:rPr>
        <w:tab/>
      </w:r>
      <w:r w:rsidRPr="00904E7E">
        <w:rPr>
          <w:rFonts w:asciiTheme="majorBidi" w:hAnsiTheme="majorBidi" w:cstheme="majorBidi"/>
          <w:sz w:val="24"/>
          <w:lang w:val="en-US"/>
        </w:rPr>
        <w:tab/>
        <w:t xml:space="preserve">_____________________ </w:t>
      </w:r>
      <w:r w:rsidRPr="00904E7E">
        <w:rPr>
          <w:rFonts w:asciiTheme="majorBidi" w:hAnsiTheme="majorBidi" w:cstheme="majorBidi"/>
          <w:sz w:val="24"/>
          <w:lang w:val="en-US"/>
        </w:rPr>
        <w:tab/>
        <w:t>Signature:</w:t>
      </w:r>
      <w:r w:rsidRPr="00904E7E">
        <w:rPr>
          <w:rFonts w:asciiTheme="majorBidi" w:hAnsiTheme="majorBidi" w:cstheme="majorBidi"/>
          <w:sz w:val="24"/>
          <w:lang w:val="en-US"/>
        </w:rPr>
        <w:tab/>
      </w:r>
      <w:r w:rsidRPr="00904E7E">
        <w:rPr>
          <w:rFonts w:asciiTheme="majorBidi" w:hAnsiTheme="majorBidi" w:cstheme="majorBidi"/>
          <w:sz w:val="24"/>
          <w:lang w:val="en-US"/>
        </w:rPr>
        <w:tab/>
        <w:t>_____________________</w:t>
      </w:r>
    </w:p>
    <w:p w14:paraId="47B6534E" w14:textId="77777777" w:rsidR="00AB2D21" w:rsidRPr="00904E7E" w:rsidRDefault="00AB2D21" w:rsidP="00AB2D21">
      <w:pPr>
        <w:spacing w:after="120"/>
        <w:ind w:left="-426" w:right="-432"/>
        <w:rPr>
          <w:rFonts w:asciiTheme="majorBidi" w:hAnsiTheme="majorBidi" w:cstheme="majorBidi"/>
          <w:sz w:val="24"/>
          <w:lang w:val="en-US"/>
        </w:rPr>
      </w:pPr>
      <w:proofErr w:type="spellStart"/>
      <w:r w:rsidRPr="00904E7E">
        <w:rPr>
          <w:rFonts w:asciiTheme="majorBidi" w:hAnsiTheme="majorBidi" w:cstheme="majorBidi"/>
          <w:sz w:val="24"/>
          <w:lang w:val="en-US"/>
        </w:rPr>
        <w:t>HoD</w:t>
      </w:r>
      <w:proofErr w:type="spellEnd"/>
      <w:r w:rsidRPr="00904E7E">
        <w:rPr>
          <w:rFonts w:asciiTheme="majorBidi" w:hAnsiTheme="majorBidi" w:cstheme="majorBidi"/>
          <w:sz w:val="24"/>
          <w:lang w:val="en-US"/>
        </w:rPr>
        <w:t xml:space="preserve">: </w:t>
      </w:r>
      <w:r w:rsidRPr="00904E7E">
        <w:rPr>
          <w:rFonts w:asciiTheme="majorBidi" w:hAnsiTheme="majorBidi" w:cstheme="majorBidi"/>
          <w:sz w:val="24"/>
          <w:lang w:val="en-US"/>
        </w:rPr>
        <w:tab/>
      </w:r>
      <w:r w:rsidRPr="00904E7E">
        <w:rPr>
          <w:rFonts w:asciiTheme="majorBidi" w:hAnsiTheme="majorBidi" w:cstheme="majorBidi"/>
          <w:sz w:val="24"/>
          <w:lang w:val="en-US"/>
        </w:rPr>
        <w:tab/>
        <w:t xml:space="preserve">_____________________ </w:t>
      </w:r>
      <w:r w:rsidRPr="00904E7E">
        <w:rPr>
          <w:rFonts w:asciiTheme="majorBidi" w:hAnsiTheme="majorBidi" w:cstheme="majorBidi"/>
          <w:sz w:val="24"/>
          <w:lang w:val="en-US"/>
        </w:rPr>
        <w:tab/>
      </w:r>
    </w:p>
    <w:p w14:paraId="38A6BB37" w14:textId="77777777" w:rsidR="00AB2D21" w:rsidRPr="00904E7E" w:rsidRDefault="00AB2D21" w:rsidP="00AB2D21">
      <w:pPr>
        <w:spacing w:after="120"/>
        <w:ind w:left="-426" w:right="-432"/>
        <w:rPr>
          <w:rFonts w:asciiTheme="majorBidi" w:hAnsiTheme="majorBidi" w:cstheme="majorBidi"/>
          <w:sz w:val="24"/>
          <w:lang w:val="en-US"/>
        </w:rPr>
      </w:pPr>
      <w:r w:rsidRPr="00904E7E">
        <w:rPr>
          <w:rFonts w:asciiTheme="majorBidi" w:hAnsiTheme="majorBidi" w:cstheme="majorBidi"/>
          <w:sz w:val="24"/>
          <w:lang w:val="en-US"/>
        </w:rPr>
        <w:lastRenderedPageBreak/>
        <w:t>Signature:</w:t>
      </w:r>
      <w:r w:rsidRPr="00904E7E">
        <w:rPr>
          <w:rFonts w:asciiTheme="majorBidi" w:hAnsiTheme="majorBidi" w:cstheme="majorBidi"/>
          <w:sz w:val="24"/>
          <w:lang w:val="en-US"/>
        </w:rPr>
        <w:tab/>
      </w:r>
      <w:r w:rsidRPr="00904E7E">
        <w:rPr>
          <w:rFonts w:asciiTheme="majorBidi" w:hAnsiTheme="majorBidi" w:cstheme="majorBidi"/>
          <w:sz w:val="24"/>
          <w:lang w:val="en-US"/>
        </w:rPr>
        <w:tab/>
        <w:t>_____________________</w:t>
      </w:r>
    </w:p>
    <w:p w14:paraId="0FD7F0B6" w14:textId="77777777" w:rsidR="008B3177" w:rsidRPr="00CB4DBD" w:rsidRDefault="008B3177" w:rsidP="00CB4DBD">
      <w:pPr>
        <w:spacing w:before="360" w:after="120"/>
        <w:ind w:right="-431"/>
        <w:jc w:val="left"/>
        <w:rPr>
          <w:sz w:val="24"/>
          <w:lang w:val="en-US"/>
        </w:rPr>
        <w:sectPr w:rsidR="008B3177" w:rsidRPr="00CB4DBD" w:rsidSect="008B3177">
          <w:pgSz w:w="12240" w:h="15840"/>
          <w:pgMar w:top="1440" w:right="1800" w:bottom="1440" w:left="1800" w:header="720" w:footer="720" w:gutter="0"/>
          <w:cols w:space="720"/>
          <w:docGrid w:linePitch="360"/>
        </w:sectPr>
      </w:pPr>
      <w:bookmarkStart w:id="12" w:name="_Toc22034053"/>
      <w:bookmarkStart w:id="13" w:name="_Toc22034087"/>
      <w:bookmarkEnd w:id="5"/>
    </w:p>
    <w:bookmarkEnd w:id="12"/>
    <w:bookmarkEnd w:id="13"/>
    <w:p w14:paraId="6A3A367A" w14:textId="77777777" w:rsidR="008B3177" w:rsidRPr="00B462C4" w:rsidRDefault="008B3177" w:rsidP="008B3177">
      <w:pPr>
        <w:spacing w:before="0"/>
        <w:jc w:val="left"/>
        <w:rPr>
          <w:b/>
          <w:sz w:val="32"/>
          <w:szCs w:val="32"/>
        </w:rPr>
      </w:pPr>
      <w:r w:rsidRPr="00B462C4">
        <w:rPr>
          <w:b/>
          <w:sz w:val="32"/>
          <w:szCs w:val="32"/>
        </w:rPr>
        <w:lastRenderedPageBreak/>
        <w:t xml:space="preserve">Abstract </w:t>
      </w:r>
    </w:p>
    <w:p w14:paraId="5648E7A5" w14:textId="08113E53" w:rsidR="008B3177" w:rsidRPr="00017A38" w:rsidRDefault="00271815" w:rsidP="006E5E91">
      <w:r>
        <w:t xml:space="preserve">Our project, AQI Predictor, is an application to predict the quality of Air aka Air Quality Index (AQI) Level using images. The user can input the images by capturing directly from the smartphone’s camera or already captured ones from the gallery. The app uses a trained </w:t>
      </w:r>
      <w:r w:rsidRPr="00A3609F">
        <w:rPr>
          <w:szCs w:val="22"/>
        </w:rPr>
        <w:t xml:space="preserve">model </w:t>
      </w:r>
      <w:r>
        <w:rPr>
          <w:szCs w:val="22"/>
        </w:rPr>
        <w:t xml:space="preserve">that’s hosted on local server at the backend. The trained model is a Convolutional Neural Network that uses machine learning techniques to help us in predicting the Air Quality level (AQL) correctly. The model is trained on a relevant dataset in order to achieve the accuracy. </w:t>
      </w:r>
      <w:r w:rsidRPr="00A3609F">
        <w:rPr>
          <w:szCs w:val="22"/>
        </w:rPr>
        <w:t>Along with the app, a website will be created that will be synchronized with the app and the data will be collected</w:t>
      </w:r>
      <w:r>
        <w:rPr>
          <w:szCs w:val="22"/>
        </w:rPr>
        <w:t xml:space="preserve">. The data then will be used to generate a map </w:t>
      </w:r>
      <w:r w:rsidRPr="00A3609F">
        <w:rPr>
          <w:szCs w:val="22"/>
        </w:rPr>
        <w:t>of the areas the A</w:t>
      </w:r>
      <w:r>
        <w:rPr>
          <w:szCs w:val="22"/>
        </w:rPr>
        <w:t>ir quality level</w:t>
      </w:r>
      <w:r w:rsidRPr="00A3609F">
        <w:rPr>
          <w:szCs w:val="22"/>
        </w:rPr>
        <w:t xml:space="preserve"> has been calculated for. This will help people in deciding which areas have what kind of air quality. The quality of air will be predicted by </w:t>
      </w:r>
      <w:r>
        <w:rPr>
          <w:szCs w:val="22"/>
        </w:rPr>
        <w:t xml:space="preserve">the application </w:t>
      </w:r>
      <w:r w:rsidRPr="00A3609F">
        <w:rPr>
          <w:szCs w:val="22"/>
        </w:rPr>
        <w:t xml:space="preserve">providing us </w:t>
      </w:r>
      <w:r>
        <w:rPr>
          <w:szCs w:val="22"/>
        </w:rPr>
        <w:t>Air Quality Level</w:t>
      </w:r>
      <w:r w:rsidRPr="00A3609F">
        <w:rPr>
          <w:szCs w:val="22"/>
        </w:rPr>
        <w:t xml:space="preserve"> which will further tell us more details such as if the air is harmful or good and how necessary precautions can be taken. These factors and results will help us and the authorities including the </w:t>
      </w:r>
      <w:r>
        <w:rPr>
          <w:szCs w:val="22"/>
        </w:rPr>
        <w:t>G</w:t>
      </w:r>
      <w:r w:rsidRPr="00A3609F">
        <w:rPr>
          <w:szCs w:val="22"/>
        </w:rPr>
        <w:t>overnment and relevant governmental and other bodies decide certain measures to make the air quality better.</w:t>
      </w:r>
      <w:r w:rsidR="008B3177" w:rsidRPr="00B462C4">
        <w:rPr>
          <w:lang w:val="en-GB"/>
        </w:rPr>
        <w:br w:type="page"/>
      </w:r>
    </w:p>
    <w:p w14:paraId="45EB9269" w14:textId="77777777" w:rsidR="008B3177" w:rsidRDefault="008B3177" w:rsidP="008B3177">
      <w:pPr>
        <w:spacing w:before="0"/>
        <w:jc w:val="left"/>
        <w:rPr>
          <w:b/>
          <w:sz w:val="32"/>
          <w:szCs w:val="32"/>
        </w:rPr>
      </w:pPr>
      <w:r w:rsidRPr="00B462C4">
        <w:rPr>
          <w:b/>
          <w:sz w:val="32"/>
          <w:szCs w:val="32"/>
        </w:rPr>
        <w:lastRenderedPageBreak/>
        <w:t xml:space="preserve">Acknowledgement </w:t>
      </w:r>
    </w:p>
    <w:p w14:paraId="3D4DD0B8" w14:textId="77777777" w:rsidR="00B26258" w:rsidRDefault="00FF6668" w:rsidP="00A74209">
      <w:r>
        <w:t xml:space="preserve">Thanks to Allah Almighty who </w:t>
      </w:r>
      <w:r w:rsidR="000C3F31">
        <w:t xml:space="preserve">gave </w:t>
      </w:r>
      <w:r>
        <w:t xml:space="preserve">us </w:t>
      </w:r>
      <w:r w:rsidR="000C3F31">
        <w:t xml:space="preserve">the power and the courage </w:t>
      </w:r>
      <w:r>
        <w:t xml:space="preserve">to compete this project and </w:t>
      </w:r>
      <w:r w:rsidR="000C3F31">
        <w:t xml:space="preserve">it </w:t>
      </w:r>
      <w:r w:rsidR="00A74209">
        <w:t xml:space="preserve">would be unfair and unkind not to acknowledge the guidance, intelligence and patience </w:t>
      </w:r>
      <w:proofErr w:type="spellStart"/>
      <w:r w:rsidR="00A74209">
        <w:t>Dr.</w:t>
      </w:r>
      <w:proofErr w:type="spellEnd"/>
      <w:r w:rsidR="00A74209">
        <w:t xml:space="preserve"> Usama Ijaz </w:t>
      </w:r>
      <w:proofErr w:type="spellStart"/>
      <w:r w:rsidR="00A74209">
        <w:t>Bajwa</w:t>
      </w:r>
      <w:proofErr w:type="spellEnd"/>
      <w:r w:rsidR="00A74209">
        <w:t xml:space="preserve"> has shared with us while working on this project. We are incredibly grateful to our supervisor for his vision and his persistence upon the values of hard work, helping others and not losing morale.</w:t>
      </w:r>
      <w:r w:rsidR="000C3F31">
        <w:t xml:space="preserve"> </w:t>
      </w:r>
    </w:p>
    <w:p w14:paraId="795CAE71" w14:textId="2475265F" w:rsidR="00A74209" w:rsidRDefault="000C3F31" w:rsidP="00A74209">
      <w:r>
        <w:t>It’s been a beautiful journey and we couldn’t have wished for anything more than what we got.</w:t>
      </w:r>
    </w:p>
    <w:p w14:paraId="739D1F42" w14:textId="3C56AAFC" w:rsidR="002D303F" w:rsidRDefault="00A74209" w:rsidP="002D303F">
      <w:r>
        <w:t xml:space="preserve">We would also like to thank our institute, Comsats University Islamabad, Lahore Campus, </w:t>
      </w:r>
      <w:proofErr w:type="gramStart"/>
      <w:r>
        <w:t>for  providing</w:t>
      </w:r>
      <w:proofErr w:type="gramEnd"/>
      <w:r>
        <w:t xml:space="preserve"> us a platform to work on as well as helping us in any way possible. This would not have been possible without it.</w:t>
      </w:r>
    </w:p>
    <w:p w14:paraId="6DC50AB4" w14:textId="77777777" w:rsidR="00EC07F1" w:rsidRDefault="002D303F" w:rsidP="00EC07F1">
      <w:r>
        <w:t xml:space="preserve">Our heartiest gratitude to </w:t>
      </w:r>
      <w:proofErr w:type="spellStart"/>
      <w:r>
        <w:t>Dr.</w:t>
      </w:r>
      <w:proofErr w:type="spellEnd"/>
      <w:r>
        <w:t xml:space="preserve"> Usama Ijaz </w:t>
      </w:r>
      <w:proofErr w:type="spellStart"/>
      <w:r>
        <w:t>Bajwa</w:t>
      </w:r>
      <w:proofErr w:type="spellEnd"/>
      <w:r>
        <w:t xml:space="preserve">, colleagues and </w:t>
      </w:r>
      <w:r w:rsidR="00E440C7">
        <w:t>every</w:t>
      </w:r>
      <w:r>
        <w:t>body who helped us in anyway with t</w:t>
      </w:r>
      <w:r w:rsidR="00B63D2D">
        <w:t>heir thoughts, skills or any productive way</w:t>
      </w:r>
      <w:r>
        <w:t>.</w:t>
      </w:r>
    </w:p>
    <w:p w14:paraId="3B38929A" w14:textId="77777777" w:rsidR="008B3177" w:rsidRPr="00B462C4" w:rsidRDefault="00F90955" w:rsidP="00A56583">
      <w:pPr>
        <w:rPr>
          <w:b/>
          <w:sz w:val="32"/>
          <w:szCs w:val="32"/>
        </w:rPr>
      </w:pPr>
      <w:r>
        <w:t xml:space="preserve"> </w:t>
      </w:r>
      <w:r w:rsidR="008B3177" w:rsidRPr="00B462C4">
        <w:rPr>
          <w:b/>
          <w:sz w:val="32"/>
          <w:szCs w:val="32"/>
        </w:rPr>
        <w:br w:type="page"/>
      </w:r>
    </w:p>
    <w:p w14:paraId="045CF77D" w14:textId="77777777" w:rsidR="007C2043" w:rsidRDefault="008B3177" w:rsidP="00790179">
      <w:pPr>
        <w:pStyle w:val="Heading2"/>
        <w:numPr>
          <w:ilvl w:val="0"/>
          <w:numId w:val="0"/>
        </w:numPr>
        <w:ind w:left="578" w:hanging="578"/>
      </w:pPr>
      <w:bookmarkStart w:id="14" w:name="_Toc26811357"/>
      <w:bookmarkStart w:id="15" w:name="_Toc47016167"/>
      <w:r w:rsidRPr="00B462C4">
        <w:lastRenderedPageBreak/>
        <w:t>Table of Contents</w:t>
      </w:r>
      <w:bookmarkEnd w:id="14"/>
      <w:bookmarkEnd w:id="15"/>
    </w:p>
    <w:p w14:paraId="5FC011D8" w14:textId="75FADAB6" w:rsidR="00F97D73" w:rsidRDefault="00791E9F">
      <w:pPr>
        <w:pStyle w:val="TOC1"/>
        <w:rPr>
          <w:rFonts w:asciiTheme="minorHAnsi" w:eastAsiaTheme="minorEastAsia" w:hAnsiTheme="minorHAnsi" w:cstheme="minorBidi"/>
          <w:bCs w:val="0"/>
          <w:noProof/>
          <w:szCs w:val="22"/>
        </w:rPr>
      </w:pPr>
      <w:r w:rsidRPr="00B462C4">
        <w:rPr>
          <w:b/>
          <w:kern w:val="32"/>
          <w:sz w:val="32"/>
          <w:szCs w:val="32"/>
        </w:rPr>
        <w:fldChar w:fldCharType="begin"/>
      </w:r>
      <w:r w:rsidR="008B3177" w:rsidRPr="00B462C4">
        <w:instrText xml:space="preserve"> TOC \o "3-3" \h \z \t "Heading 1,1,Heading 2,2" </w:instrText>
      </w:r>
      <w:r w:rsidRPr="00B462C4">
        <w:rPr>
          <w:b/>
          <w:kern w:val="32"/>
          <w:sz w:val="32"/>
          <w:szCs w:val="32"/>
        </w:rPr>
        <w:fldChar w:fldCharType="separate"/>
      </w:r>
      <w:hyperlink w:anchor="_Toc47016165" w:history="1">
        <w:r w:rsidR="00F97D73" w:rsidRPr="00C15E05">
          <w:rPr>
            <w:rStyle w:val="Hyperlink"/>
            <w:rFonts w:ascii="Times New Roman" w:hAnsi="Times New Roman"/>
            <w:noProof/>
          </w:rPr>
          <w:t>Project Detail</w:t>
        </w:r>
        <w:r w:rsidR="00F97D73">
          <w:rPr>
            <w:noProof/>
            <w:webHidden/>
          </w:rPr>
          <w:tab/>
        </w:r>
        <w:r w:rsidR="00F97D73">
          <w:rPr>
            <w:noProof/>
            <w:webHidden/>
          </w:rPr>
          <w:fldChar w:fldCharType="begin"/>
        </w:r>
        <w:r w:rsidR="00F97D73">
          <w:rPr>
            <w:noProof/>
            <w:webHidden/>
          </w:rPr>
          <w:instrText xml:space="preserve"> PAGEREF _Toc47016165 \h </w:instrText>
        </w:r>
        <w:r w:rsidR="00F97D73">
          <w:rPr>
            <w:noProof/>
            <w:webHidden/>
          </w:rPr>
        </w:r>
        <w:r w:rsidR="00F97D73">
          <w:rPr>
            <w:noProof/>
            <w:webHidden/>
          </w:rPr>
          <w:fldChar w:fldCharType="separate"/>
        </w:r>
        <w:r w:rsidR="001719A1">
          <w:rPr>
            <w:noProof/>
            <w:webHidden/>
          </w:rPr>
          <w:t>2</w:t>
        </w:r>
        <w:r w:rsidR="00F97D73">
          <w:rPr>
            <w:noProof/>
            <w:webHidden/>
          </w:rPr>
          <w:fldChar w:fldCharType="end"/>
        </w:r>
      </w:hyperlink>
    </w:p>
    <w:p w14:paraId="6679812E" w14:textId="6D987873" w:rsidR="00F97D73" w:rsidRDefault="004C211B">
      <w:pPr>
        <w:pStyle w:val="TOC1"/>
        <w:rPr>
          <w:rFonts w:asciiTheme="minorHAnsi" w:eastAsiaTheme="minorEastAsia" w:hAnsiTheme="minorHAnsi" w:cstheme="minorBidi"/>
          <w:bCs w:val="0"/>
          <w:noProof/>
          <w:szCs w:val="22"/>
        </w:rPr>
      </w:pPr>
      <w:hyperlink w:anchor="_Toc47016166" w:history="1">
        <w:r w:rsidR="00F97D73" w:rsidRPr="00C15E05">
          <w:rPr>
            <w:rStyle w:val="Hyperlink"/>
            <w:rFonts w:ascii="Times New Roman" w:hAnsi="Times New Roman"/>
            <w:noProof/>
          </w:rPr>
          <w:t>Plagiarism Free Certificate</w:t>
        </w:r>
        <w:r w:rsidR="00F97D73">
          <w:rPr>
            <w:noProof/>
            <w:webHidden/>
          </w:rPr>
          <w:tab/>
        </w:r>
        <w:r w:rsidR="00F97D73">
          <w:rPr>
            <w:noProof/>
            <w:webHidden/>
          </w:rPr>
          <w:fldChar w:fldCharType="begin"/>
        </w:r>
        <w:r w:rsidR="00F97D73">
          <w:rPr>
            <w:noProof/>
            <w:webHidden/>
          </w:rPr>
          <w:instrText xml:space="preserve"> PAGEREF _Toc47016166 \h </w:instrText>
        </w:r>
        <w:r w:rsidR="00F97D73">
          <w:rPr>
            <w:noProof/>
            <w:webHidden/>
          </w:rPr>
        </w:r>
        <w:r w:rsidR="00F97D73">
          <w:rPr>
            <w:noProof/>
            <w:webHidden/>
          </w:rPr>
          <w:fldChar w:fldCharType="separate"/>
        </w:r>
        <w:r w:rsidR="001719A1">
          <w:rPr>
            <w:noProof/>
            <w:webHidden/>
          </w:rPr>
          <w:t>2</w:t>
        </w:r>
        <w:r w:rsidR="00F97D73">
          <w:rPr>
            <w:noProof/>
            <w:webHidden/>
          </w:rPr>
          <w:fldChar w:fldCharType="end"/>
        </w:r>
      </w:hyperlink>
    </w:p>
    <w:p w14:paraId="5E5DA943" w14:textId="12F12764" w:rsidR="00F97D73" w:rsidRDefault="004C211B">
      <w:pPr>
        <w:pStyle w:val="TOC2"/>
        <w:rPr>
          <w:rFonts w:asciiTheme="minorHAnsi" w:eastAsiaTheme="minorEastAsia" w:hAnsiTheme="minorHAnsi" w:cstheme="minorBidi"/>
          <w:noProof/>
          <w:sz w:val="22"/>
          <w:szCs w:val="22"/>
        </w:rPr>
      </w:pPr>
      <w:hyperlink w:anchor="_Toc47016167" w:history="1">
        <w:r w:rsidR="00F97D73" w:rsidRPr="00C15E05">
          <w:rPr>
            <w:rStyle w:val="Hyperlink"/>
            <w:noProof/>
          </w:rPr>
          <w:t>Table of Contents</w:t>
        </w:r>
        <w:r w:rsidR="00F97D73">
          <w:rPr>
            <w:noProof/>
            <w:webHidden/>
          </w:rPr>
          <w:tab/>
        </w:r>
        <w:r w:rsidR="00F97D73">
          <w:rPr>
            <w:noProof/>
            <w:webHidden/>
          </w:rPr>
          <w:fldChar w:fldCharType="begin"/>
        </w:r>
        <w:r w:rsidR="00F97D73">
          <w:rPr>
            <w:noProof/>
            <w:webHidden/>
          </w:rPr>
          <w:instrText xml:space="preserve"> PAGEREF _Toc47016167 \h </w:instrText>
        </w:r>
        <w:r w:rsidR="00F97D73">
          <w:rPr>
            <w:noProof/>
            <w:webHidden/>
          </w:rPr>
        </w:r>
        <w:r w:rsidR="00F97D73">
          <w:rPr>
            <w:noProof/>
            <w:webHidden/>
          </w:rPr>
          <w:fldChar w:fldCharType="separate"/>
        </w:r>
        <w:r w:rsidR="001719A1">
          <w:rPr>
            <w:noProof/>
            <w:webHidden/>
          </w:rPr>
          <w:t>6</w:t>
        </w:r>
        <w:r w:rsidR="00F97D73">
          <w:rPr>
            <w:noProof/>
            <w:webHidden/>
          </w:rPr>
          <w:fldChar w:fldCharType="end"/>
        </w:r>
      </w:hyperlink>
    </w:p>
    <w:p w14:paraId="4A334A3A" w14:textId="131779D9" w:rsidR="00F97D73" w:rsidRDefault="004C211B">
      <w:pPr>
        <w:pStyle w:val="TOC2"/>
        <w:rPr>
          <w:rFonts w:asciiTheme="minorHAnsi" w:eastAsiaTheme="minorEastAsia" w:hAnsiTheme="minorHAnsi" w:cstheme="minorBidi"/>
          <w:noProof/>
          <w:sz w:val="22"/>
          <w:szCs w:val="22"/>
        </w:rPr>
      </w:pPr>
      <w:hyperlink w:anchor="_Toc47016168" w:history="1">
        <w:r w:rsidR="00F97D73" w:rsidRPr="00C15E05">
          <w:rPr>
            <w:rStyle w:val="Hyperlink"/>
            <w:noProof/>
          </w:rPr>
          <w:t>List of Tables</w:t>
        </w:r>
        <w:r w:rsidR="00F97D73">
          <w:rPr>
            <w:noProof/>
            <w:webHidden/>
          </w:rPr>
          <w:tab/>
        </w:r>
        <w:r w:rsidR="00F97D73">
          <w:rPr>
            <w:noProof/>
            <w:webHidden/>
          </w:rPr>
          <w:fldChar w:fldCharType="begin"/>
        </w:r>
        <w:r w:rsidR="00F97D73">
          <w:rPr>
            <w:noProof/>
            <w:webHidden/>
          </w:rPr>
          <w:instrText xml:space="preserve"> PAGEREF _Toc47016168 \h </w:instrText>
        </w:r>
        <w:r w:rsidR="00F97D73">
          <w:rPr>
            <w:noProof/>
            <w:webHidden/>
          </w:rPr>
        </w:r>
        <w:r w:rsidR="00F97D73">
          <w:rPr>
            <w:noProof/>
            <w:webHidden/>
          </w:rPr>
          <w:fldChar w:fldCharType="separate"/>
        </w:r>
        <w:r w:rsidR="001719A1">
          <w:rPr>
            <w:noProof/>
            <w:webHidden/>
          </w:rPr>
          <w:t>9</w:t>
        </w:r>
        <w:r w:rsidR="00F97D73">
          <w:rPr>
            <w:noProof/>
            <w:webHidden/>
          </w:rPr>
          <w:fldChar w:fldCharType="end"/>
        </w:r>
      </w:hyperlink>
    </w:p>
    <w:p w14:paraId="2CB37993" w14:textId="48656F35" w:rsidR="00F97D73" w:rsidRDefault="004C211B">
      <w:pPr>
        <w:pStyle w:val="TOC2"/>
        <w:rPr>
          <w:rFonts w:asciiTheme="minorHAnsi" w:eastAsiaTheme="minorEastAsia" w:hAnsiTheme="minorHAnsi" w:cstheme="minorBidi"/>
          <w:noProof/>
          <w:sz w:val="22"/>
          <w:szCs w:val="22"/>
        </w:rPr>
      </w:pPr>
      <w:hyperlink w:anchor="_Toc47016169" w:history="1">
        <w:r w:rsidR="00F97D73" w:rsidRPr="00C15E05">
          <w:rPr>
            <w:rStyle w:val="Hyperlink"/>
            <w:noProof/>
          </w:rPr>
          <w:t>List of Figures</w:t>
        </w:r>
        <w:r w:rsidR="00F97D73">
          <w:rPr>
            <w:noProof/>
            <w:webHidden/>
          </w:rPr>
          <w:tab/>
        </w:r>
        <w:r w:rsidR="00F97D73">
          <w:rPr>
            <w:noProof/>
            <w:webHidden/>
          </w:rPr>
          <w:fldChar w:fldCharType="begin"/>
        </w:r>
        <w:r w:rsidR="00F97D73">
          <w:rPr>
            <w:noProof/>
            <w:webHidden/>
          </w:rPr>
          <w:instrText xml:space="preserve"> PAGEREF _Toc47016169 \h </w:instrText>
        </w:r>
        <w:r w:rsidR="00F97D73">
          <w:rPr>
            <w:noProof/>
            <w:webHidden/>
          </w:rPr>
        </w:r>
        <w:r w:rsidR="00F97D73">
          <w:rPr>
            <w:noProof/>
            <w:webHidden/>
          </w:rPr>
          <w:fldChar w:fldCharType="separate"/>
        </w:r>
        <w:r w:rsidR="001719A1">
          <w:rPr>
            <w:noProof/>
            <w:webHidden/>
          </w:rPr>
          <w:t>10</w:t>
        </w:r>
        <w:r w:rsidR="00F97D73">
          <w:rPr>
            <w:noProof/>
            <w:webHidden/>
          </w:rPr>
          <w:fldChar w:fldCharType="end"/>
        </w:r>
      </w:hyperlink>
    </w:p>
    <w:p w14:paraId="7C4BC275" w14:textId="161D5073" w:rsidR="00F97D73" w:rsidRDefault="004C211B">
      <w:pPr>
        <w:pStyle w:val="TOC1"/>
        <w:rPr>
          <w:rFonts w:asciiTheme="minorHAnsi" w:eastAsiaTheme="minorEastAsia" w:hAnsiTheme="minorHAnsi" w:cstheme="minorBidi"/>
          <w:bCs w:val="0"/>
          <w:noProof/>
          <w:szCs w:val="22"/>
        </w:rPr>
      </w:pPr>
      <w:hyperlink w:anchor="_Toc47016170" w:history="1">
        <w:r w:rsidR="00F97D73" w:rsidRPr="00C15E05">
          <w:rPr>
            <w:rStyle w:val="Hyperlink"/>
            <w:noProof/>
          </w:rPr>
          <w:t>1</w:t>
        </w:r>
        <w:r w:rsidR="00F97D73">
          <w:rPr>
            <w:rFonts w:asciiTheme="minorHAnsi" w:eastAsiaTheme="minorEastAsia" w:hAnsiTheme="minorHAnsi" w:cstheme="minorBidi"/>
            <w:bCs w:val="0"/>
            <w:noProof/>
            <w:szCs w:val="22"/>
          </w:rPr>
          <w:tab/>
        </w:r>
        <w:r w:rsidR="00F97D73" w:rsidRPr="00C15E05">
          <w:rPr>
            <w:rStyle w:val="Hyperlink"/>
            <w:noProof/>
          </w:rPr>
          <w:t>Introduction</w:t>
        </w:r>
        <w:r w:rsidR="00F97D73">
          <w:rPr>
            <w:noProof/>
            <w:webHidden/>
          </w:rPr>
          <w:tab/>
        </w:r>
        <w:r w:rsidR="00F97D73">
          <w:rPr>
            <w:noProof/>
            <w:webHidden/>
          </w:rPr>
          <w:fldChar w:fldCharType="begin"/>
        </w:r>
        <w:r w:rsidR="00F97D73">
          <w:rPr>
            <w:noProof/>
            <w:webHidden/>
          </w:rPr>
          <w:instrText xml:space="preserve"> PAGEREF _Toc47016170 \h </w:instrText>
        </w:r>
        <w:r w:rsidR="00F97D73">
          <w:rPr>
            <w:noProof/>
            <w:webHidden/>
          </w:rPr>
        </w:r>
        <w:r w:rsidR="00F97D73">
          <w:rPr>
            <w:noProof/>
            <w:webHidden/>
          </w:rPr>
          <w:fldChar w:fldCharType="separate"/>
        </w:r>
        <w:r w:rsidR="001719A1">
          <w:rPr>
            <w:noProof/>
            <w:webHidden/>
          </w:rPr>
          <w:t>13</w:t>
        </w:r>
        <w:r w:rsidR="00F97D73">
          <w:rPr>
            <w:noProof/>
            <w:webHidden/>
          </w:rPr>
          <w:fldChar w:fldCharType="end"/>
        </w:r>
      </w:hyperlink>
    </w:p>
    <w:p w14:paraId="016FFC57" w14:textId="1A24D407" w:rsidR="00F97D73" w:rsidRDefault="004C211B">
      <w:pPr>
        <w:pStyle w:val="TOC2"/>
        <w:tabs>
          <w:tab w:val="left" w:pos="1083"/>
        </w:tabs>
        <w:rPr>
          <w:rFonts w:asciiTheme="minorHAnsi" w:eastAsiaTheme="minorEastAsia" w:hAnsiTheme="minorHAnsi" w:cstheme="minorBidi"/>
          <w:noProof/>
          <w:sz w:val="22"/>
          <w:szCs w:val="22"/>
        </w:rPr>
      </w:pPr>
      <w:hyperlink w:anchor="_Toc47016171" w:history="1">
        <w:r w:rsidR="00F97D73" w:rsidRPr="00C15E05">
          <w:rPr>
            <w:rStyle w:val="Hyperlink"/>
            <w:noProof/>
          </w:rPr>
          <w:t>1.1</w:t>
        </w:r>
        <w:r w:rsidR="00F97D73">
          <w:rPr>
            <w:rFonts w:asciiTheme="minorHAnsi" w:eastAsiaTheme="minorEastAsia" w:hAnsiTheme="minorHAnsi" w:cstheme="minorBidi"/>
            <w:noProof/>
            <w:sz w:val="22"/>
            <w:szCs w:val="22"/>
          </w:rPr>
          <w:tab/>
        </w:r>
        <w:r w:rsidR="00F97D73" w:rsidRPr="00C15E05">
          <w:rPr>
            <w:rStyle w:val="Hyperlink"/>
            <w:noProof/>
          </w:rPr>
          <w:t>Introduction</w:t>
        </w:r>
        <w:r w:rsidR="00F97D73">
          <w:rPr>
            <w:noProof/>
            <w:webHidden/>
          </w:rPr>
          <w:tab/>
        </w:r>
        <w:r w:rsidR="00F97D73">
          <w:rPr>
            <w:noProof/>
            <w:webHidden/>
          </w:rPr>
          <w:fldChar w:fldCharType="begin"/>
        </w:r>
        <w:r w:rsidR="00F97D73">
          <w:rPr>
            <w:noProof/>
            <w:webHidden/>
          </w:rPr>
          <w:instrText xml:space="preserve"> PAGEREF _Toc47016171 \h </w:instrText>
        </w:r>
        <w:r w:rsidR="00F97D73">
          <w:rPr>
            <w:noProof/>
            <w:webHidden/>
          </w:rPr>
        </w:r>
        <w:r w:rsidR="00F97D73">
          <w:rPr>
            <w:noProof/>
            <w:webHidden/>
          </w:rPr>
          <w:fldChar w:fldCharType="separate"/>
        </w:r>
        <w:r w:rsidR="001719A1">
          <w:rPr>
            <w:noProof/>
            <w:webHidden/>
          </w:rPr>
          <w:t>13</w:t>
        </w:r>
        <w:r w:rsidR="00F97D73">
          <w:rPr>
            <w:noProof/>
            <w:webHidden/>
          </w:rPr>
          <w:fldChar w:fldCharType="end"/>
        </w:r>
      </w:hyperlink>
    </w:p>
    <w:p w14:paraId="40305692" w14:textId="5C204F51" w:rsidR="00F97D73" w:rsidRDefault="004C211B">
      <w:pPr>
        <w:pStyle w:val="TOC2"/>
        <w:tabs>
          <w:tab w:val="left" w:pos="1083"/>
        </w:tabs>
        <w:rPr>
          <w:rFonts w:asciiTheme="minorHAnsi" w:eastAsiaTheme="minorEastAsia" w:hAnsiTheme="minorHAnsi" w:cstheme="minorBidi"/>
          <w:noProof/>
          <w:sz w:val="22"/>
          <w:szCs w:val="22"/>
        </w:rPr>
      </w:pPr>
      <w:hyperlink w:anchor="_Toc47016172" w:history="1">
        <w:r w:rsidR="00F97D73" w:rsidRPr="00C15E05">
          <w:rPr>
            <w:rStyle w:val="Hyperlink"/>
            <w:noProof/>
          </w:rPr>
          <w:t>1.2</w:t>
        </w:r>
        <w:r w:rsidR="00F97D73">
          <w:rPr>
            <w:rFonts w:asciiTheme="minorHAnsi" w:eastAsiaTheme="minorEastAsia" w:hAnsiTheme="minorHAnsi" w:cstheme="minorBidi"/>
            <w:noProof/>
            <w:sz w:val="22"/>
            <w:szCs w:val="22"/>
          </w:rPr>
          <w:tab/>
        </w:r>
        <w:r w:rsidR="00F97D73" w:rsidRPr="00C15E05">
          <w:rPr>
            <w:rStyle w:val="Hyperlink"/>
            <w:noProof/>
          </w:rPr>
          <w:t>Objectives</w:t>
        </w:r>
        <w:r w:rsidR="00F97D73">
          <w:rPr>
            <w:noProof/>
            <w:webHidden/>
          </w:rPr>
          <w:tab/>
        </w:r>
        <w:r w:rsidR="00F97D73">
          <w:rPr>
            <w:noProof/>
            <w:webHidden/>
          </w:rPr>
          <w:fldChar w:fldCharType="begin"/>
        </w:r>
        <w:r w:rsidR="00F97D73">
          <w:rPr>
            <w:noProof/>
            <w:webHidden/>
          </w:rPr>
          <w:instrText xml:space="preserve"> PAGEREF _Toc47016172 \h </w:instrText>
        </w:r>
        <w:r w:rsidR="00F97D73">
          <w:rPr>
            <w:noProof/>
            <w:webHidden/>
          </w:rPr>
        </w:r>
        <w:r w:rsidR="00F97D73">
          <w:rPr>
            <w:noProof/>
            <w:webHidden/>
          </w:rPr>
          <w:fldChar w:fldCharType="separate"/>
        </w:r>
        <w:r w:rsidR="001719A1">
          <w:rPr>
            <w:noProof/>
            <w:webHidden/>
          </w:rPr>
          <w:t>15</w:t>
        </w:r>
        <w:r w:rsidR="00F97D73">
          <w:rPr>
            <w:noProof/>
            <w:webHidden/>
          </w:rPr>
          <w:fldChar w:fldCharType="end"/>
        </w:r>
      </w:hyperlink>
    </w:p>
    <w:p w14:paraId="1975E507" w14:textId="4A4A284A" w:rsidR="00F97D73" w:rsidRDefault="004C211B">
      <w:pPr>
        <w:pStyle w:val="TOC2"/>
        <w:tabs>
          <w:tab w:val="left" w:pos="1083"/>
        </w:tabs>
        <w:rPr>
          <w:rFonts w:asciiTheme="minorHAnsi" w:eastAsiaTheme="minorEastAsia" w:hAnsiTheme="minorHAnsi" w:cstheme="minorBidi"/>
          <w:noProof/>
          <w:sz w:val="22"/>
          <w:szCs w:val="22"/>
        </w:rPr>
      </w:pPr>
      <w:hyperlink w:anchor="_Toc47016173" w:history="1">
        <w:r w:rsidR="00F97D73" w:rsidRPr="00C15E05">
          <w:rPr>
            <w:rStyle w:val="Hyperlink"/>
            <w:noProof/>
          </w:rPr>
          <w:t>1.3</w:t>
        </w:r>
        <w:r w:rsidR="00F97D73">
          <w:rPr>
            <w:rFonts w:asciiTheme="minorHAnsi" w:eastAsiaTheme="minorEastAsia" w:hAnsiTheme="minorHAnsi" w:cstheme="minorBidi"/>
            <w:noProof/>
            <w:sz w:val="22"/>
            <w:szCs w:val="22"/>
          </w:rPr>
          <w:tab/>
        </w:r>
        <w:r w:rsidR="00F97D73" w:rsidRPr="00C15E05">
          <w:rPr>
            <w:rStyle w:val="Hyperlink"/>
            <w:noProof/>
          </w:rPr>
          <w:t>Problem Statement</w:t>
        </w:r>
        <w:r w:rsidR="00F97D73">
          <w:rPr>
            <w:noProof/>
            <w:webHidden/>
          </w:rPr>
          <w:tab/>
        </w:r>
        <w:r w:rsidR="00F97D73">
          <w:rPr>
            <w:noProof/>
            <w:webHidden/>
          </w:rPr>
          <w:fldChar w:fldCharType="begin"/>
        </w:r>
        <w:r w:rsidR="00F97D73">
          <w:rPr>
            <w:noProof/>
            <w:webHidden/>
          </w:rPr>
          <w:instrText xml:space="preserve"> PAGEREF _Toc47016173 \h </w:instrText>
        </w:r>
        <w:r w:rsidR="00F97D73">
          <w:rPr>
            <w:noProof/>
            <w:webHidden/>
          </w:rPr>
        </w:r>
        <w:r w:rsidR="00F97D73">
          <w:rPr>
            <w:noProof/>
            <w:webHidden/>
          </w:rPr>
          <w:fldChar w:fldCharType="separate"/>
        </w:r>
        <w:r w:rsidR="001719A1">
          <w:rPr>
            <w:noProof/>
            <w:webHidden/>
          </w:rPr>
          <w:t>15</w:t>
        </w:r>
        <w:r w:rsidR="00F97D73">
          <w:rPr>
            <w:noProof/>
            <w:webHidden/>
          </w:rPr>
          <w:fldChar w:fldCharType="end"/>
        </w:r>
      </w:hyperlink>
    </w:p>
    <w:p w14:paraId="5ADFEF25" w14:textId="69FD3CBE" w:rsidR="00F97D73" w:rsidRDefault="004C211B">
      <w:pPr>
        <w:pStyle w:val="TOC2"/>
        <w:tabs>
          <w:tab w:val="left" w:pos="1083"/>
        </w:tabs>
        <w:rPr>
          <w:rFonts w:asciiTheme="minorHAnsi" w:eastAsiaTheme="minorEastAsia" w:hAnsiTheme="minorHAnsi" w:cstheme="minorBidi"/>
          <w:noProof/>
          <w:sz w:val="22"/>
          <w:szCs w:val="22"/>
        </w:rPr>
      </w:pPr>
      <w:hyperlink w:anchor="_Toc47016174" w:history="1">
        <w:r w:rsidR="00F97D73" w:rsidRPr="00C15E05">
          <w:rPr>
            <w:rStyle w:val="Hyperlink"/>
            <w:noProof/>
          </w:rPr>
          <w:t>1.4</w:t>
        </w:r>
        <w:r w:rsidR="00F97D73">
          <w:rPr>
            <w:rFonts w:asciiTheme="minorHAnsi" w:eastAsiaTheme="minorEastAsia" w:hAnsiTheme="minorHAnsi" w:cstheme="minorBidi"/>
            <w:noProof/>
            <w:sz w:val="22"/>
            <w:szCs w:val="22"/>
          </w:rPr>
          <w:tab/>
        </w:r>
        <w:r w:rsidR="00F97D73" w:rsidRPr="00C15E05">
          <w:rPr>
            <w:rStyle w:val="Hyperlink"/>
            <w:noProof/>
          </w:rPr>
          <w:t>Assumptions and constraints</w:t>
        </w:r>
        <w:r w:rsidR="00F97D73">
          <w:rPr>
            <w:noProof/>
            <w:webHidden/>
          </w:rPr>
          <w:tab/>
        </w:r>
        <w:r w:rsidR="00F97D73">
          <w:rPr>
            <w:noProof/>
            <w:webHidden/>
          </w:rPr>
          <w:fldChar w:fldCharType="begin"/>
        </w:r>
        <w:r w:rsidR="00F97D73">
          <w:rPr>
            <w:noProof/>
            <w:webHidden/>
          </w:rPr>
          <w:instrText xml:space="preserve"> PAGEREF _Toc47016174 \h </w:instrText>
        </w:r>
        <w:r w:rsidR="00F97D73">
          <w:rPr>
            <w:noProof/>
            <w:webHidden/>
          </w:rPr>
        </w:r>
        <w:r w:rsidR="00F97D73">
          <w:rPr>
            <w:noProof/>
            <w:webHidden/>
          </w:rPr>
          <w:fldChar w:fldCharType="separate"/>
        </w:r>
        <w:r w:rsidR="001719A1">
          <w:rPr>
            <w:noProof/>
            <w:webHidden/>
          </w:rPr>
          <w:t>15</w:t>
        </w:r>
        <w:r w:rsidR="00F97D73">
          <w:rPr>
            <w:noProof/>
            <w:webHidden/>
          </w:rPr>
          <w:fldChar w:fldCharType="end"/>
        </w:r>
      </w:hyperlink>
    </w:p>
    <w:p w14:paraId="5BE641B8" w14:textId="0F3476AA" w:rsidR="00F97D73" w:rsidRDefault="004C211B">
      <w:pPr>
        <w:pStyle w:val="TOC3"/>
        <w:tabs>
          <w:tab w:val="left" w:pos="1760"/>
        </w:tabs>
        <w:rPr>
          <w:rFonts w:asciiTheme="minorHAnsi" w:eastAsiaTheme="minorEastAsia" w:hAnsiTheme="minorHAnsi" w:cstheme="minorBidi"/>
          <w:iCs w:val="0"/>
          <w:sz w:val="22"/>
        </w:rPr>
      </w:pPr>
      <w:hyperlink w:anchor="_Toc47016175" w:history="1">
        <w:r w:rsidR="00F97D73" w:rsidRPr="00C15E05">
          <w:rPr>
            <w:rStyle w:val="Hyperlink"/>
          </w:rPr>
          <w:t>1.4.1</w:t>
        </w:r>
        <w:r w:rsidR="00F97D73">
          <w:rPr>
            <w:rFonts w:asciiTheme="minorHAnsi" w:eastAsiaTheme="minorEastAsia" w:hAnsiTheme="minorHAnsi" w:cstheme="minorBidi"/>
            <w:iCs w:val="0"/>
            <w:sz w:val="22"/>
          </w:rPr>
          <w:tab/>
        </w:r>
        <w:r w:rsidR="00F97D73" w:rsidRPr="00C15E05">
          <w:rPr>
            <w:rStyle w:val="Hyperlink"/>
          </w:rPr>
          <w:t>Assumptions</w:t>
        </w:r>
        <w:r w:rsidR="00F97D73">
          <w:rPr>
            <w:webHidden/>
          </w:rPr>
          <w:tab/>
        </w:r>
        <w:r w:rsidR="00F97D73">
          <w:rPr>
            <w:webHidden/>
          </w:rPr>
          <w:fldChar w:fldCharType="begin"/>
        </w:r>
        <w:r w:rsidR="00F97D73">
          <w:rPr>
            <w:webHidden/>
          </w:rPr>
          <w:instrText xml:space="preserve"> PAGEREF _Toc47016175 \h </w:instrText>
        </w:r>
        <w:r w:rsidR="00F97D73">
          <w:rPr>
            <w:webHidden/>
          </w:rPr>
        </w:r>
        <w:r w:rsidR="00F97D73">
          <w:rPr>
            <w:webHidden/>
          </w:rPr>
          <w:fldChar w:fldCharType="separate"/>
        </w:r>
        <w:r w:rsidR="001719A1">
          <w:rPr>
            <w:webHidden/>
          </w:rPr>
          <w:t>16</w:t>
        </w:r>
        <w:r w:rsidR="00F97D73">
          <w:rPr>
            <w:webHidden/>
          </w:rPr>
          <w:fldChar w:fldCharType="end"/>
        </w:r>
      </w:hyperlink>
    </w:p>
    <w:p w14:paraId="2B742389" w14:textId="57E54EFC" w:rsidR="00F97D73" w:rsidRDefault="004C211B">
      <w:pPr>
        <w:pStyle w:val="TOC3"/>
        <w:tabs>
          <w:tab w:val="left" w:pos="1760"/>
        </w:tabs>
        <w:rPr>
          <w:rFonts w:asciiTheme="minorHAnsi" w:eastAsiaTheme="minorEastAsia" w:hAnsiTheme="minorHAnsi" w:cstheme="minorBidi"/>
          <w:iCs w:val="0"/>
          <w:sz w:val="22"/>
        </w:rPr>
      </w:pPr>
      <w:hyperlink w:anchor="_Toc47016176" w:history="1">
        <w:r w:rsidR="00F97D73" w:rsidRPr="00C15E05">
          <w:rPr>
            <w:rStyle w:val="Hyperlink"/>
          </w:rPr>
          <w:t>1.4.2</w:t>
        </w:r>
        <w:r w:rsidR="00F97D73">
          <w:rPr>
            <w:rFonts w:asciiTheme="minorHAnsi" w:eastAsiaTheme="minorEastAsia" w:hAnsiTheme="minorHAnsi" w:cstheme="minorBidi"/>
            <w:iCs w:val="0"/>
            <w:sz w:val="22"/>
          </w:rPr>
          <w:tab/>
        </w:r>
        <w:r w:rsidR="00F97D73" w:rsidRPr="00C15E05">
          <w:rPr>
            <w:rStyle w:val="Hyperlink"/>
          </w:rPr>
          <w:t>Constraints</w:t>
        </w:r>
        <w:r w:rsidR="00F97D73">
          <w:rPr>
            <w:webHidden/>
          </w:rPr>
          <w:tab/>
        </w:r>
        <w:r w:rsidR="00F97D73">
          <w:rPr>
            <w:webHidden/>
          </w:rPr>
          <w:fldChar w:fldCharType="begin"/>
        </w:r>
        <w:r w:rsidR="00F97D73">
          <w:rPr>
            <w:webHidden/>
          </w:rPr>
          <w:instrText xml:space="preserve"> PAGEREF _Toc47016176 \h </w:instrText>
        </w:r>
        <w:r w:rsidR="00F97D73">
          <w:rPr>
            <w:webHidden/>
          </w:rPr>
        </w:r>
        <w:r w:rsidR="00F97D73">
          <w:rPr>
            <w:webHidden/>
          </w:rPr>
          <w:fldChar w:fldCharType="separate"/>
        </w:r>
        <w:r w:rsidR="001719A1">
          <w:rPr>
            <w:webHidden/>
          </w:rPr>
          <w:t>16</w:t>
        </w:r>
        <w:r w:rsidR="00F97D73">
          <w:rPr>
            <w:webHidden/>
          </w:rPr>
          <w:fldChar w:fldCharType="end"/>
        </w:r>
      </w:hyperlink>
    </w:p>
    <w:p w14:paraId="218403A1" w14:textId="01D412F7" w:rsidR="00F97D73" w:rsidRDefault="004C211B">
      <w:pPr>
        <w:pStyle w:val="TOC2"/>
        <w:tabs>
          <w:tab w:val="left" w:pos="1083"/>
        </w:tabs>
        <w:rPr>
          <w:rFonts w:asciiTheme="minorHAnsi" w:eastAsiaTheme="minorEastAsia" w:hAnsiTheme="minorHAnsi" w:cstheme="minorBidi"/>
          <w:noProof/>
          <w:sz w:val="22"/>
          <w:szCs w:val="22"/>
        </w:rPr>
      </w:pPr>
      <w:hyperlink w:anchor="_Toc47016177" w:history="1">
        <w:r w:rsidR="00F97D73" w:rsidRPr="00C15E05">
          <w:rPr>
            <w:rStyle w:val="Hyperlink"/>
            <w:noProof/>
          </w:rPr>
          <w:t>1.5</w:t>
        </w:r>
        <w:r w:rsidR="00F97D73">
          <w:rPr>
            <w:rFonts w:asciiTheme="minorHAnsi" w:eastAsiaTheme="minorEastAsia" w:hAnsiTheme="minorHAnsi" w:cstheme="minorBidi"/>
            <w:noProof/>
            <w:sz w:val="22"/>
            <w:szCs w:val="22"/>
          </w:rPr>
          <w:tab/>
        </w:r>
        <w:r w:rsidR="00F97D73" w:rsidRPr="00C15E05">
          <w:rPr>
            <w:rStyle w:val="Hyperlink"/>
            <w:noProof/>
          </w:rPr>
          <w:t>Project Scope</w:t>
        </w:r>
        <w:r w:rsidR="00F97D73">
          <w:rPr>
            <w:noProof/>
            <w:webHidden/>
          </w:rPr>
          <w:tab/>
        </w:r>
        <w:r w:rsidR="00F97D73">
          <w:rPr>
            <w:noProof/>
            <w:webHidden/>
          </w:rPr>
          <w:fldChar w:fldCharType="begin"/>
        </w:r>
        <w:r w:rsidR="00F97D73">
          <w:rPr>
            <w:noProof/>
            <w:webHidden/>
          </w:rPr>
          <w:instrText xml:space="preserve"> PAGEREF _Toc47016177 \h </w:instrText>
        </w:r>
        <w:r w:rsidR="00F97D73">
          <w:rPr>
            <w:noProof/>
            <w:webHidden/>
          </w:rPr>
        </w:r>
        <w:r w:rsidR="00F97D73">
          <w:rPr>
            <w:noProof/>
            <w:webHidden/>
          </w:rPr>
          <w:fldChar w:fldCharType="separate"/>
        </w:r>
        <w:r w:rsidR="001719A1">
          <w:rPr>
            <w:noProof/>
            <w:webHidden/>
          </w:rPr>
          <w:t>16</w:t>
        </w:r>
        <w:r w:rsidR="00F97D73">
          <w:rPr>
            <w:noProof/>
            <w:webHidden/>
          </w:rPr>
          <w:fldChar w:fldCharType="end"/>
        </w:r>
      </w:hyperlink>
    </w:p>
    <w:p w14:paraId="608C0E8E" w14:textId="4C1A5FED" w:rsidR="00F97D73" w:rsidRDefault="004C211B">
      <w:pPr>
        <w:pStyle w:val="TOC1"/>
        <w:rPr>
          <w:rFonts w:asciiTheme="minorHAnsi" w:eastAsiaTheme="minorEastAsia" w:hAnsiTheme="minorHAnsi" w:cstheme="minorBidi"/>
          <w:bCs w:val="0"/>
          <w:noProof/>
          <w:szCs w:val="22"/>
        </w:rPr>
      </w:pPr>
      <w:hyperlink w:anchor="_Toc47016178" w:history="1">
        <w:r w:rsidR="00F97D73" w:rsidRPr="00C15E05">
          <w:rPr>
            <w:rStyle w:val="Hyperlink"/>
            <w:noProof/>
          </w:rPr>
          <w:t>2</w:t>
        </w:r>
        <w:r w:rsidR="00F97D73">
          <w:rPr>
            <w:rFonts w:asciiTheme="minorHAnsi" w:eastAsiaTheme="minorEastAsia" w:hAnsiTheme="minorHAnsi" w:cstheme="minorBidi"/>
            <w:bCs w:val="0"/>
            <w:noProof/>
            <w:szCs w:val="22"/>
          </w:rPr>
          <w:tab/>
        </w:r>
        <w:r w:rsidR="00F97D73" w:rsidRPr="00C15E05">
          <w:rPr>
            <w:rStyle w:val="Hyperlink"/>
            <w:noProof/>
          </w:rPr>
          <w:t>Requirement Analysis</w:t>
        </w:r>
        <w:r w:rsidR="00F97D73">
          <w:rPr>
            <w:noProof/>
            <w:webHidden/>
          </w:rPr>
          <w:tab/>
        </w:r>
        <w:r w:rsidR="00F97D73">
          <w:rPr>
            <w:noProof/>
            <w:webHidden/>
          </w:rPr>
          <w:fldChar w:fldCharType="begin"/>
        </w:r>
        <w:r w:rsidR="00F97D73">
          <w:rPr>
            <w:noProof/>
            <w:webHidden/>
          </w:rPr>
          <w:instrText xml:space="preserve"> PAGEREF _Toc47016178 \h </w:instrText>
        </w:r>
        <w:r w:rsidR="00F97D73">
          <w:rPr>
            <w:noProof/>
            <w:webHidden/>
          </w:rPr>
        </w:r>
        <w:r w:rsidR="00F97D73">
          <w:rPr>
            <w:noProof/>
            <w:webHidden/>
          </w:rPr>
          <w:fldChar w:fldCharType="separate"/>
        </w:r>
        <w:r w:rsidR="001719A1">
          <w:rPr>
            <w:noProof/>
            <w:webHidden/>
          </w:rPr>
          <w:t>18</w:t>
        </w:r>
        <w:r w:rsidR="00F97D73">
          <w:rPr>
            <w:noProof/>
            <w:webHidden/>
          </w:rPr>
          <w:fldChar w:fldCharType="end"/>
        </w:r>
      </w:hyperlink>
    </w:p>
    <w:p w14:paraId="781739F8" w14:textId="46C961EF" w:rsidR="00F97D73" w:rsidRDefault="004C211B">
      <w:pPr>
        <w:pStyle w:val="TOC2"/>
        <w:tabs>
          <w:tab w:val="left" w:pos="1083"/>
        </w:tabs>
        <w:rPr>
          <w:rFonts w:asciiTheme="minorHAnsi" w:eastAsiaTheme="minorEastAsia" w:hAnsiTheme="minorHAnsi" w:cstheme="minorBidi"/>
          <w:noProof/>
          <w:sz w:val="22"/>
          <w:szCs w:val="22"/>
        </w:rPr>
      </w:pPr>
      <w:hyperlink w:anchor="_Toc47016179" w:history="1">
        <w:r w:rsidR="00F97D73" w:rsidRPr="00C15E05">
          <w:rPr>
            <w:rStyle w:val="Hyperlink"/>
            <w:noProof/>
          </w:rPr>
          <w:t>2.1</w:t>
        </w:r>
        <w:r w:rsidR="00F97D73">
          <w:rPr>
            <w:rFonts w:asciiTheme="minorHAnsi" w:eastAsiaTheme="minorEastAsia" w:hAnsiTheme="minorHAnsi" w:cstheme="minorBidi"/>
            <w:noProof/>
            <w:sz w:val="22"/>
            <w:szCs w:val="22"/>
          </w:rPr>
          <w:tab/>
        </w:r>
        <w:r w:rsidR="00F97D73" w:rsidRPr="00C15E05">
          <w:rPr>
            <w:rStyle w:val="Hyperlink"/>
            <w:noProof/>
          </w:rPr>
          <w:t>Literature Review</w:t>
        </w:r>
        <w:r w:rsidR="00F97D73">
          <w:rPr>
            <w:noProof/>
            <w:webHidden/>
          </w:rPr>
          <w:tab/>
        </w:r>
        <w:r w:rsidR="00F97D73">
          <w:rPr>
            <w:noProof/>
            <w:webHidden/>
          </w:rPr>
          <w:fldChar w:fldCharType="begin"/>
        </w:r>
        <w:r w:rsidR="00F97D73">
          <w:rPr>
            <w:noProof/>
            <w:webHidden/>
          </w:rPr>
          <w:instrText xml:space="preserve"> PAGEREF _Toc47016179 \h </w:instrText>
        </w:r>
        <w:r w:rsidR="00F97D73">
          <w:rPr>
            <w:noProof/>
            <w:webHidden/>
          </w:rPr>
        </w:r>
        <w:r w:rsidR="00F97D73">
          <w:rPr>
            <w:noProof/>
            <w:webHidden/>
          </w:rPr>
          <w:fldChar w:fldCharType="separate"/>
        </w:r>
        <w:r w:rsidR="001719A1">
          <w:rPr>
            <w:noProof/>
            <w:webHidden/>
          </w:rPr>
          <w:t>18</w:t>
        </w:r>
        <w:r w:rsidR="00F97D73">
          <w:rPr>
            <w:noProof/>
            <w:webHidden/>
          </w:rPr>
          <w:fldChar w:fldCharType="end"/>
        </w:r>
      </w:hyperlink>
    </w:p>
    <w:p w14:paraId="2E17DDE0" w14:textId="52CD6D52" w:rsidR="00F97D73" w:rsidRDefault="004C211B">
      <w:pPr>
        <w:pStyle w:val="TOC3"/>
        <w:tabs>
          <w:tab w:val="left" w:pos="1760"/>
        </w:tabs>
        <w:rPr>
          <w:rFonts w:asciiTheme="minorHAnsi" w:eastAsiaTheme="minorEastAsia" w:hAnsiTheme="minorHAnsi" w:cstheme="minorBidi"/>
          <w:iCs w:val="0"/>
          <w:sz w:val="22"/>
        </w:rPr>
      </w:pPr>
      <w:hyperlink w:anchor="_Toc47016180" w:history="1">
        <w:r w:rsidR="00F97D73" w:rsidRPr="00C15E05">
          <w:rPr>
            <w:rStyle w:val="Hyperlink"/>
          </w:rPr>
          <w:t>2.1.1</w:t>
        </w:r>
        <w:r w:rsidR="00F97D73">
          <w:rPr>
            <w:rFonts w:asciiTheme="minorHAnsi" w:eastAsiaTheme="minorEastAsia" w:hAnsiTheme="minorHAnsi" w:cstheme="minorBidi"/>
            <w:iCs w:val="0"/>
            <w:sz w:val="22"/>
          </w:rPr>
          <w:tab/>
        </w:r>
        <w:r w:rsidR="00F97D73" w:rsidRPr="00C15E05">
          <w:rPr>
            <w:rStyle w:val="Hyperlink"/>
          </w:rPr>
          <w:t>Air Visual</w:t>
        </w:r>
        <w:r w:rsidR="00F97D73">
          <w:rPr>
            <w:webHidden/>
          </w:rPr>
          <w:tab/>
        </w:r>
        <w:r w:rsidR="00F97D73">
          <w:rPr>
            <w:webHidden/>
          </w:rPr>
          <w:fldChar w:fldCharType="begin"/>
        </w:r>
        <w:r w:rsidR="00F97D73">
          <w:rPr>
            <w:webHidden/>
          </w:rPr>
          <w:instrText xml:space="preserve"> PAGEREF _Toc47016180 \h </w:instrText>
        </w:r>
        <w:r w:rsidR="00F97D73">
          <w:rPr>
            <w:webHidden/>
          </w:rPr>
        </w:r>
        <w:r w:rsidR="00F97D73">
          <w:rPr>
            <w:webHidden/>
          </w:rPr>
          <w:fldChar w:fldCharType="separate"/>
        </w:r>
        <w:r w:rsidR="001719A1">
          <w:rPr>
            <w:webHidden/>
          </w:rPr>
          <w:t>18</w:t>
        </w:r>
        <w:r w:rsidR="00F97D73">
          <w:rPr>
            <w:webHidden/>
          </w:rPr>
          <w:fldChar w:fldCharType="end"/>
        </w:r>
      </w:hyperlink>
    </w:p>
    <w:p w14:paraId="64A79ABD" w14:textId="2E3F1E08" w:rsidR="00F97D73" w:rsidRDefault="004C211B">
      <w:pPr>
        <w:pStyle w:val="TOC3"/>
        <w:tabs>
          <w:tab w:val="left" w:pos="1760"/>
        </w:tabs>
        <w:rPr>
          <w:rFonts w:asciiTheme="minorHAnsi" w:eastAsiaTheme="minorEastAsia" w:hAnsiTheme="minorHAnsi" w:cstheme="minorBidi"/>
          <w:iCs w:val="0"/>
          <w:sz w:val="22"/>
        </w:rPr>
      </w:pPr>
      <w:hyperlink w:anchor="_Toc47016181" w:history="1">
        <w:r w:rsidR="00F97D73" w:rsidRPr="00C15E05">
          <w:rPr>
            <w:rStyle w:val="Hyperlink"/>
          </w:rPr>
          <w:t>2.1.2</w:t>
        </w:r>
        <w:r w:rsidR="00F97D73">
          <w:rPr>
            <w:rFonts w:asciiTheme="minorHAnsi" w:eastAsiaTheme="minorEastAsia" w:hAnsiTheme="minorHAnsi" w:cstheme="minorBidi"/>
            <w:iCs w:val="0"/>
            <w:sz w:val="22"/>
          </w:rPr>
          <w:tab/>
        </w:r>
        <w:r w:rsidR="00F97D73" w:rsidRPr="00C15E05">
          <w:rPr>
            <w:rStyle w:val="Hyperlink"/>
          </w:rPr>
          <w:t>Air Cognizer</w:t>
        </w:r>
        <w:r w:rsidR="00F97D73">
          <w:rPr>
            <w:webHidden/>
          </w:rPr>
          <w:tab/>
        </w:r>
        <w:r w:rsidR="00F97D73">
          <w:rPr>
            <w:webHidden/>
          </w:rPr>
          <w:fldChar w:fldCharType="begin"/>
        </w:r>
        <w:r w:rsidR="00F97D73">
          <w:rPr>
            <w:webHidden/>
          </w:rPr>
          <w:instrText xml:space="preserve"> PAGEREF _Toc47016181 \h </w:instrText>
        </w:r>
        <w:r w:rsidR="00F97D73">
          <w:rPr>
            <w:webHidden/>
          </w:rPr>
        </w:r>
        <w:r w:rsidR="00F97D73">
          <w:rPr>
            <w:webHidden/>
          </w:rPr>
          <w:fldChar w:fldCharType="separate"/>
        </w:r>
        <w:r w:rsidR="001719A1">
          <w:rPr>
            <w:webHidden/>
          </w:rPr>
          <w:t>19</w:t>
        </w:r>
        <w:r w:rsidR="00F97D73">
          <w:rPr>
            <w:webHidden/>
          </w:rPr>
          <w:fldChar w:fldCharType="end"/>
        </w:r>
      </w:hyperlink>
    </w:p>
    <w:p w14:paraId="0CE81FA0" w14:textId="4F1102F2" w:rsidR="00F97D73" w:rsidRDefault="004C211B">
      <w:pPr>
        <w:pStyle w:val="TOC3"/>
        <w:tabs>
          <w:tab w:val="left" w:pos="1760"/>
        </w:tabs>
        <w:rPr>
          <w:rFonts w:asciiTheme="minorHAnsi" w:eastAsiaTheme="minorEastAsia" w:hAnsiTheme="minorHAnsi" w:cstheme="minorBidi"/>
          <w:iCs w:val="0"/>
          <w:sz w:val="22"/>
        </w:rPr>
      </w:pPr>
      <w:hyperlink w:anchor="_Toc47016182" w:history="1">
        <w:r w:rsidR="00F97D73" w:rsidRPr="00C15E05">
          <w:rPr>
            <w:rStyle w:val="Hyperlink"/>
          </w:rPr>
          <w:t>2.1.3</w:t>
        </w:r>
        <w:r w:rsidR="00F97D73">
          <w:rPr>
            <w:rFonts w:asciiTheme="minorHAnsi" w:eastAsiaTheme="minorEastAsia" w:hAnsiTheme="minorHAnsi" w:cstheme="minorBidi"/>
            <w:iCs w:val="0"/>
            <w:sz w:val="22"/>
          </w:rPr>
          <w:tab/>
        </w:r>
        <w:r w:rsidR="00F97D73" w:rsidRPr="00C15E05">
          <w:rPr>
            <w:rStyle w:val="Hyperlink"/>
          </w:rPr>
          <w:t>Research papers</w:t>
        </w:r>
        <w:r w:rsidR="00F97D73">
          <w:rPr>
            <w:webHidden/>
          </w:rPr>
          <w:tab/>
        </w:r>
        <w:r w:rsidR="00F97D73">
          <w:rPr>
            <w:webHidden/>
          </w:rPr>
          <w:fldChar w:fldCharType="begin"/>
        </w:r>
        <w:r w:rsidR="00F97D73">
          <w:rPr>
            <w:webHidden/>
          </w:rPr>
          <w:instrText xml:space="preserve"> PAGEREF _Toc47016182 \h </w:instrText>
        </w:r>
        <w:r w:rsidR="00F97D73">
          <w:rPr>
            <w:webHidden/>
          </w:rPr>
        </w:r>
        <w:r w:rsidR="00F97D73">
          <w:rPr>
            <w:webHidden/>
          </w:rPr>
          <w:fldChar w:fldCharType="separate"/>
        </w:r>
        <w:r w:rsidR="001719A1">
          <w:rPr>
            <w:webHidden/>
          </w:rPr>
          <w:t>19</w:t>
        </w:r>
        <w:r w:rsidR="00F97D73">
          <w:rPr>
            <w:webHidden/>
          </w:rPr>
          <w:fldChar w:fldCharType="end"/>
        </w:r>
      </w:hyperlink>
    </w:p>
    <w:p w14:paraId="4012043B" w14:textId="6A4014F6" w:rsidR="00F97D73" w:rsidRDefault="004C211B">
      <w:pPr>
        <w:pStyle w:val="TOC2"/>
        <w:tabs>
          <w:tab w:val="left" w:pos="1083"/>
        </w:tabs>
        <w:rPr>
          <w:rFonts w:asciiTheme="minorHAnsi" w:eastAsiaTheme="minorEastAsia" w:hAnsiTheme="minorHAnsi" w:cstheme="minorBidi"/>
          <w:noProof/>
          <w:sz w:val="22"/>
          <w:szCs w:val="22"/>
        </w:rPr>
      </w:pPr>
      <w:hyperlink w:anchor="_Toc47016183" w:history="1">
        <w:r w:rsidR="00F97D73" w:rsidRPr="00C15E05">
          <w:rPr>
            <w:rStyle w:val="Hyperlink"/>
            <w:noProof/>
          </w:rPr>
          <w:t>2.2</w:t>
        </w:r>
        <w:r w:rsidR="00F97D73">
          <w:rPr>
            <w:rFonts w:asciiTheme="minorHAnsi" w:eastAsiaTheme="minorEastAsia" w:hAnsiTheme="minorHAnsi" w:cstheme="minorBidi"/>
            <w:noProof/>
            <w:sz w:val="22"/>
            <w:szCs w:val="22"/>
          </w:rPr>
          <w:tab/>
        </w:r>
        <w:r w:rsidR="00F97D73" w:rsidRPr="00C15E05">
          <w:rPr>
            <w:rStyle w:val="Hyperlink"/>
            <w:noProof/>
          </w:rPr>
          <w:t>Stakeholders list</w:t>
        </w:r>
        <w:r w:rsidR="00F97D73">
          <w:rPr>
            <w:noProof/>
            <w:webHidden/>
          </w:rPr>
          <w:tab/>
        </w:r>
        <w:r w:rsidR="00F97D73">
          <w:rPr>
            <w:noProof/>
            <w:webHidden/>
          </w:rPr>
          <w:fldChar w:fldCharType="begin"/>
        </w:r>
        <w:r w:rsidR="00F97D73">
          <w:rPr>
            <w:noProof/>
            <w:webHidden/>
          </w:rPr>
          <w:instrText xml:space="preserve"> PAGEREF _Toc47016183 \h </w:instrText>
        </w:r>
        <w:r w:rsidR="00F97D73">
          <w:rPr>
            <w:noProof/>
            <w:webHidden/>
          </w:rPr>
        </w:r>
        <w:r w:rsidR="00F97D73">
          <w:rPr>
            <w:noProof/>
            <w:webHidden/>
          </w:rPr>
          <w:fldChar w:fldCharType="separate"/>
        </w:r>
        <w:r w:rsidR="001719A1">
          <w:rPr>
            <w:noProof/>
            <w:webHidden/>
          </w:rPr>
          <w:t>20</w:t>
        </w:r>
        <w:r w:rsidR="00F97D73">
          <w:rPr>
            <w:noProof/>
            <w:webHidden/>
          </w:rPr>
          <w:fldChar w:fldCharType="end"/>
        </w:r>
      </w:hyperlink>
    </w:p>
    <w:p w14:paraId="0E3933BD" w14:textId="05B8028A" w:rsidR="00F97D73" w:rsidRDefault="004C211B">
      <w:pPr>
        <w:pStyle w:val="TOC3"/>
        <w:tabs>
          <w:tab w:val="left" w:pos="1760"/>
        </w:tabs>
        <w:rPr>
          <w:rFonts w:asciiTheme="minorHAnsi" w:eastAsiaTheme="minorEastAsia" w:hAnsiTheme="minorHAnsi" w:cstheme="minorBidi"/>
          <w:iCs w:val="0"/>
          <w:sz w:val="22"/>
        </w:rPr>
      </w:pPr>
      <w:hyperlink w:anchor="_Toc47016184" w:history="1">
        <w:r w:rsidR="00F97D73" w:rsidRPr="00C15E05">
          <w:rPr>
            <w:rStyle w:val="Hyperlink"/>
          </w:rPr>
          <w:t>2.2.1</w:t>
        </w:r>
        <w:r w:rsidR="00F97D73">
          <w:rPr>
            <w:rFonts w:asciiTheme="minorHAnsi" w:eastAsiaTheme="minorEastAsia" w:hAnsiTheme="minorHAnsi" w:cstheme="minorBidi"/>
            <w:iCs w:val="0"/>
            <w:sz w:val="22"/>
          </w:rPr>
          <w:tab/>
        </w:r>
        <w:r w:rsidR="00F97D73" w:rsidRPr="00C15E05">
          <w:rPr>
            <w:rStyle w:val="Hyperlink"/>
          </w:rPr>
          <w:t>Admin</w:t>
        </w:r>
        <w:r w:rsidR="00F97D73">
          <w:rPr>
            <w:webHidden/>
          </w:rPr>
          <w:tab/>
        </w:r>
        <w:r w:rsidR="00F97D73">
          <w:rPr>
            <w:webHidden/>
          </w:rPr>
          <w:fldChar w:fldCharType="begin"/>
        </w:r>
        <w:r w:rsidR="00F97D73">
          <w:rPr>
            <w:webHidden/>
          </w:rPr>
          <w:instrText xml:space="preserve"> PAGEREF _Toc47016184 \h </w:instrText>
        </w:r>
        <w:r w:rsidR="00F97D73">
          <w:rPr>
            <w:webHidden/>
          </w:rPr>
        </w:r>
        <w:r w:rsidR="00F97D73">
          <w:rPr>
            <w:webHidden/>
          </w:rPr>
          <w:fldChar w:fldCharType="separate"/>
        </w:r>
        <w:r w:rsidR="001719A1">
          <w:rPr>
            <w:webHidden/>
          </w:rPr>
          <w:t>20</w:t>
        </w:r>
        <w:r w:rsidR="00F97D73">
          <w:rPr>
            <w:webHidden/>
          </w:rPr>
          <w:fldChar w:fldCharType="end"/>
        </w:r>
      </w:hyperlink>
    </w:p>
    <w:p w14:paraId="43828724" w14:textId="40CBD3C4" w:rsidR="00F97D73" w:rsidRDefault="004C211B">
      <w:pPr>
        <w:pStyle w:val="TOC3"/>
        <w:tabs>
          <w:tab w:val="left" w:pos="1760"/>
        </w:tabs>
        <w:rPr>
          <w:rFonts w:asciiTheme="minorHAnsi" w:eastAsiaTheme="minorEastAsia" w:hAnsiTheme="minorHAnsi" w:cstheme="minorBidi"/>
          <w:iCs w:val="0"/>
          <w:sz w:val="22"/>
        </w:rPr>
      </w:pPr>
      <w:hyperlink w:anchor="_Toc47016185" w:history="1">
        <w:r w:rsidR="00F97D73" w:rsidRPr="00C15E05">
          <w:rPr>
            <w:rStyle w:val="Hyperlink"/>
          </w:rPr>
          <w:t>2.2.2</w:t>
        </w:r>
        <w:r w:rsidR="00F97D73">
          <w:rPr>
            <w:rFonts w:asciiTheme="minorHAnsi" w:eastAsiaTheme="minorEastAsia" w:hAnsiTheme="minorHAnsi" w:cstheme="minorBidi"/>
            <w:iCs w:val="0"/>
            <w:sz w:val="22"/>
          </w:rPr>
          <w:tab/>
        </w:r>
        <w:r w:rsidR="00F97D73" w:rsidRPr="00C15E05">
          <w:rPr>
            <w:rStyle w:val="Hyperlink"/>
          </w:rPr>
          <w:t>Users</w:t>
        </w:r>
        <w:r w:rsidR="00F97D73">
          <w:rPr>
            <w:webHidden/>
          </w:rPr>
          <w:tab/>
        </w:r>
        <w:r w:rsidR="00F97D73">
          <w:rPr>
            <w:webHidden/>
          </w:rPr>
          <w:fldChar w:fldCharType="begin"/>
        </w:r>
        <w:r w:rsidR="00F97D73">
          <w:rPr>
            <w:webHidden/>
          </w:rPr>
          <w:instrText xml:space="preserve"> PAGEREF _Toc47016185 \h </w:instrText>
        </w:r>
        <w:r w:rsidR="00F97D73">
          <w:rPr>
            <w:webHidden/>
          </w:rPr>
        </w:r>
        <w:r w:rsidR="00F97D73">
          <w:rPr>
            <w:webHidden/>
          </w:rPr>
          <w:fldChar w:fldCharType="separate"/>
        </w:r>
        <w:r w:rsidR="001719A1">
          <w:rPr>
            <w:webHidden/>
          </w:rPr>
          <w:t>21</w:t>
        </w:r>
        <w:r w:rsidR="00F97D73">
          <w:rPr>
            <w:webHidden/>
          </w:rPr>
          <w:fldChar w:fldCharType="end"/>
        </w:r>
      </w:hyperlink>
    </w:p>
    <w:p w14:paraId="018753BD" w14:textId="04016AD0" w:rsidR="00F97D73" w:rsidRDefault="004C211B">
      <w:pPr>
        <w:pStyle w:val="TOC3"/>
        <w:tabs>
          <w:tab w:val="left" w:pos="1760"/>
        </w:tabs>
        <w:rPr>
          <w:rFonts w:asciiTheme="minorHAnsi" w:eastAsiaTheme="minorEastAsia" w:hAnsiTheme="minorHAnsi" w:cstheme="minorBidi"/>
          <w:iCs w:val="0"/>
          <w:sz w:val="22"/>
        </w:rPr>
      </w:pPr>
      <w:hyperlink w:anchor="_Toc47016186" w:history="1">
        <w:r w:rsidR="00F97D73" w:rsidRPr="00C15E05">
          <w:rPr>
            <w:rStyle w:val="Hyperlink"/>
          </w:rPr>
          <w:t>2.2.3</w:t>
        </w:r>
        <w:r w:rsidR="00F97D73">
          <w:rPr>
            <w:rFonts w:asciiTheme="minorHAnsi" w:eastAsiaTheme="minorEastAsia" w:hAnsiTheme="minorHAnsi" w:cstheme="minorBidi"/>
            <w:iCs w:val="0"/>
            <w:sz w:val="22"/>
          </w:rPr>
          <w:tab/>
        </w:r>
        <w:r w:rsidR="00F97D73" w:rsidRPr="00C15E05">
          <w:rPr>
            <w:rStyle w:val="Hyperlink"/>
          </w:rPr>
          <w:t>Government of Pakistan and relevant authorities</w:t>
        </w:r>
        <w:r w:rsidR="00F97D73">
          <w:rPr>
            <w:webHidden/>
          </w:rPr>
          <w:tab/>
        </w:r>
        <w:r w:rsidR="00F97D73">
          <w:rPr>
            <w:webHidden/>
          </w:rPr>
          <w:fldChar w:fldCharType="begin"/>
        </w:r>
        <w:r w:rsidR="00F97D73">
          <w:rPr>
            <w:webHidden/>
          </w:rPr>
          <w:instrText xml:space="preserve"> PAGEREF _Toc47016186 \h </w:instrText>
        </w:r>
        <w:r w:rsidR="00F97D73">
          <w:rPr>
            <w:webHidden/>
          </w:rPr>
        </w:r>
        <w:r w:rsidR="00F97D73">
          <w:rPr>
            <w:webHidden/>
          </w:rPr>
          <w:fldChar w:fldCharType="separate"/>
        </w:r>
        <w:r w:rsidR="001719A1">
          <w:rPr>
            <w:webHidden/>
          </w:rPr>
          <w:t>21</w:t>
        </w:r>
        <w:r w:rsidR="00F97D73">
          <w:rPr>
            <w:webHidden/>
          </w:rPr>
          <w:fldChar w:fldCharType="end"/>
        </w:r>
      </w:hyperlink>
    </w:p>
    <w:p w14:paraId="3FA41D1A" w14:textId="42CFD5CE" w:rsidR="00F97D73" w:rsidRDefault="004C211B">
      <w:pPr>
        <w:pStyle w:val="TOC3"/>
        <w:tabs>
          <w:tab w:val="left" w:pos="1760"/>
        </w:tabs>
        <w:rPr>
          <w:rFonts w:asciiTheme="minorHAnsi" w:eastAsiaTheme="minorEastAsia" w:hAnsiTheme="minorHAnsi" w:cstheme="minorBidi"/>
          <w:iCs w:val="0"/>
          <w:sz w:val="22"/>
        </w:rPr>
      </w:pPr>
      <w:hyperlink w:anchor="_Toc47016187" w:history="1">
        <w:r w:rsidR="00F97D73" w:rsidRPr="00C15E05">
          <w:rPr>
            <w:rStyle w:val="Hyperlink"/>
          </w:rPr>
          <w:t>2.2.4</w:t>
        </w:r>
        <w:r w:rsidR="00F97D73">
          <w:rPr>
            <w:rFonts w:asciiTheme="minorHAnsi" w:eastAsiaTheme="minorEastAsia" w:hAnsiTheme="minorHAnsi" w:cstheme="minorBidi"/>
            <w:iCs w:val="0"/>
            <w:sz w:val="22"/>
          </w:rPr>
          <w:tab/>
        </w:r>
        <w:r w:rsidR="00F97D73" w:rsidRPr="00C15E05">
          <w:rPr>
            <w:rStyle w:val="Hyperlink"/>
          </w:rPr>
          <w:t>Any private organization or students</w:t>
        </w:r>
        <w:r w:rsidR="00F97D73">
          <w:rPr>
            <w:webHidden/>
          </w:rPr>
          <w:tab/>
        </w:r>
        <w:r w:rsidR="00F97D73">
          <w:rPr>
            <w:webHidden/>
          </w:rPr>
          <w:fldChar w:fldCharType="begin"/>
        </w:r>
        <w:r w:rsidR="00F97D73">
          <w:rPr>
            <w:webHidden/>
          </w:rPr>
          <w:instrText xml:space="preserve"> PAGEREF _Toc47016187 \h </w:instrText>
        </w:r>
        <w:r w:rsidR="00F97D73">
          <w:rPr>
            <w:webHidden/>
          </w:rPr>
        </w:r>
        <w:r w:rsidR="00F97D73">
          <w:rPr>
            <w:webHidden/>
          </w:rPr>
          <w:fldChar w:fldCharType="separate"/>
        </w:r>
        <w:r w:rsidR="001719A1">
          <w:rPr>
            <w:webHidden/>
          </w:rPr>
          <w:t>21</w:t>
        </w:r>
        <w:r w:rsidR="00F97D73">
          <w:rPr>
            <w:webHidden/>
          </w:rPr>
          <w:fldChar w:fldCharType="end"/>
        </w:r>
      </w:hyperlink>
    </w:p>
    <w:p w14:paraId="15FD4511" w14:textId="4909C509" w:rsidR="00F97D73" w:rsidRDefault="004C211B">
      <w:pPr>
        <w:pStyle w:val="TOC2"/>
        <w:tabs>
          <w:tab w:val="left" w:pos="1083"/>
        </w:tabs>
        <w:rPr>
          <w:rFonts w:asciiTheme="minorHAnsi" w:eastAsiaTheme="minorEastAsia" w:hAnsiTheme="minorHAnsi" w:cstheme="minorBidi"/>
          <w:noProof/>
          <w:sz w:val="22"/>
          <w:szCs w:val="22"/>
        </w:rPr>
      </w:pPr>
      <w:hyperlink w:anchor="_Toc47016188" w:history="1">
        <w:r w:rsidR="00F97D73" w:rsidRPr="00C15E05">
          <w:rPr>
            <w:rStyle w:val="Hyperlink"/>
            <w:noProof/>
          </w:rPr>
          <w:t>2.3</w:t>
        </w:r>
        <w:r w:rsidR="00F97D73">
          <w:rPr>
            <w:rFonts w:asciiTheme="minorHAnsi" w:eastAsiaTheme="minorEastAsia" w:hAnsiTheme="minorHAnsi" w:cstheme="minorBidi"/>
            <w:noProof/>
            <w:sz w:val="22"/>
            <w:szCs w:val="22"/>
          </w:rPr>
          <w:tab/>
        </w:r>
        <w:r w:rsidR="00F97D73" w:rsidRPr="00C15E05">
          <w:rPr>
            <w:rStyle w:val="Hyperlink"/>
            <w:noProof/>
          </w:rPr>
          <w:t>Requirements elicitation</w:t>
        </w:r>
        <w:r w:rsidR="00F97D73">
          <w:rPr>
            <w:noProof/>
            <w:webHidden/>
          </w:rPr>
          <w:tab/>
        </w:r>
        <w:r w:rsidR="00F97D73">
          <w:rPr>
            <w:noProof/>
            <w:webHidden/>
          </w:rPr>
          <w:fldChar w:fldCharType="begin"/>
        </w:r>
        <w:r w:rsidR="00F97D73">
          <w:rPr>
            <w:noProof/>
            <w:webHidden/>
          </w:rPr>
          <w:instrText xml:space="preserve"> PAGEREF _Toc47016188 \h </w:instrText>
        </w:r>
        <w:r w:rsidR="00F97D73">
          <w:rPr>
            <w:noProof/>
            <w:webHidden/>
          </w:rPr>
        </w:r>
        <w:r w:rsidR="00F97D73">
          <w:rPr>
            <w:noProof/>
            <w:webHidden/>
          </w:rPr>
          <w:fldChar w:fldCharType="separate"/>
        </w:r>
        <w:r w:rsidR="001719A1">
          <w:rPr>
            <w:noProof/>
            <w:webHidden/>
          </w:rPr>
          <w:t>21</w:t>
        </w:r>
        <w:r w:rsidR="00F97D73">
          <w:rPr>
            <w:noProof/>
            <w:webHidden/>
          </w:rPr>
          <w:fldChar w:fldCharType="end"/>
        </w:r>
      </w:hyperlink>
    </w:p>
    <w:p w14:paraId="304F5B38" w14:textId="14A8FAB1" w:rsidR="00F97D73" w:rsidRDefault="004C211B">
      <w:pPr>
        <w:pStyle w:val="TOC3"/>
        <w:tabs>
          <w:tab w:val="left" w:pos="1760"/>
        </w:tabs>
        <w:rPr>
          <w:rFonts w:asciiTheme="minorHAnsi" w:eastAsiaTheme="minorEastAsia" w:hAnsiTheme="minorHAnsi" w:cstheme="minorBidi"/>
          <w:iCs w:val="0"/>
          <w:sz w:val="22"/>
        </w:rPr>
      </w:pPr>
      <w:hyperlink w:anchor="_Toc47016189" w:history="1">
        <w:r w:rsidR="00F97D73" w:rsidRPr="00C15E05">
          <w:rPr>
            <w:rStyle w:val="Hyperlink"/>
          </w:rPr>
          <w:t>2.3.1</w:t>
        </w:r>
        <w:r w:rsidR="00F97D73">
          <w:rPr>
            <w:rFonts w:asciiTheme="minorHAnsi" w:eastAsiaTheme="minorEastAsia" w:hAnsiTheme="minorHAnsi" w:cstheme="minorBidi"/>
            <w:iCs w:val="0"/>
            <w:sz w:val="22"/>
          </w:rPr>
          <w:tab/>
        </w:r>
        <w:r w:rsidR="00F97D73" w:rsidRPr="00C15E05">
          <w:rPr>
            <w:rStyle w:val="Hyperlink"/>
          </w:rPr>
          <w:t>Functional Requirements</w:t>
        </w:r>
        <w:r w:rsidR="00F97D73">
          <w:rPr>
            <w:webHidden/>
          </w:rPr>
          <w:tab/>
        </w:r>
        <w:r w:rsidR="00F97D73">
          <w:rPr>
            <w:webHidden/>
          </w:rPr>
          <w:fldChar w:fldCharType="begin"/>
        </w:r>
        <w:r w:rsidR="00F97D73">
          <w:rPr>
            <w:webHidden/>
          </w:rPr>
          <w:instrText xml:space="preserve"> PAGEREF _Toc47016189 \h </w:instrText>
        </w:r>
        <w:r w:rsidR="00F97D73">
          <w:rPr>
            <w:webHidden/>
          </w:rPr>
        </w:r>
        <w:r w:rsidR="00F97D73">
          <w:rPr>
            <w:webHidden/>
          </w:rPr>
          <w:fldChar w:fldCharType="separate"/>
        </w:r>
        <w:r w:rsidR="001719A1">
          <w:rPr>
            <w:webHidden/>
          </w:rPr>
          <w:t>21</w:t>
        </w:r>
        <w:r w:rsidR="00F97D73">
          <w:rPr>
            <w:webHidden/>
          </w:rPr>
          <w:fldChar w:fldCharType="end"/>
        </w:r>
      </w:hyperlink>
    </w:p>
    <w:p w14:paraId="6F6B361A" w14:textId="4C240BB0" w:rsidR="00F97D73" w:rsidRDefault="004C211B">
      <w:pPr>
        <w:pStyle w:val="TOC3"/>
        <w:tabs>
          <w:tab w:val="left" w:pos="1760"/>
        </w:tabs>
        <w:rPr>
          <w:rFonts w:asciiTheme="minorHAnsi" w:eastAsiaTheme="minorEastAsia" w:hAnsiTheme="minorHAnsi" w:cstheme="minorBidi"/>
          <w:iCs w:val="0"/>
          <w:sz w:val="22"/>
        </w:rPr>
      </w:pPr>
      <w:hyperlink w:anchor="_Toc47016190" w:history="1">
        <w:r w:rsidR="00F97D73" w:rsidRPr="00C15E05">
          <w:rPr>
            <w:rStyle w:val="Hyperlink"/>
          </w:rPr>
          <w:t>2.3.2</w:t>
        </w:r>
        <w:r w:rsidR="00F97D73">
          <w:rPr>
            <w:rFonts w:asciiTheme="minorHAnsi" w:eastAsiaTheme="minorEastAsia" w:hAnsiTheme="minorHAnsi" w:cstheme="minorBidi"/>
            <w:iCs w:val="0"/>
            <w:sz w:val="22"/>
          </w:rPr>
          <w:tab/>
        </w:r>
        <w:r w:rsidR="00F97D73" w:rsidRPr="00C15E05">
          <w:rPr>
            <w:rStyle w:val="Hyperlink"/>
          </w:rPr>
          <w:t>Non-functional requirements</w:t>
        </w:r>
        <w:r w:rsidR="00F97D73">
          <w:rPr>
            <w:webHidden/>
          </w:rPr>
          <w:tab/>
        </w:r>
        <w:r w:rsidR="00F97D73">
          <w:rPr>
            <w:webHidden/>
          </w:rPr>
          <w:fldChar w:fldCharType="begin"/>
        </w:r>
        <w:r w:rsidR="00F97D73">
          <w:rPr>
            <w:webHidden/>
          </w:rPr>
          <w:instrText xml:space="preserve"> PAGEREF _Toc47016190 \h </w:instrText>
        </w:r>
        <w:r w:rsidR="00F97D73">
          <w:rPr>
            <w:webHidden/>
          </w:rPr>
        </w:r>
        <w:r w:rsidR="00F97D73">
          <w:rPr>
            <w:webHidden/>
          </w:rPr>
          <w:fldChar w:fldCharType="separate"/>
        </w:r>
        <w:r w:rsidR="001719A1">
          <w:rPr>
            <w:webHidden/>
          </w:rPr>
          <w:t>22</w:t>
        </w:r>
        <w:r w:rsidR="00F97D73">
          <w:rPr>
            <w:webHidden/>
          </w:rPr>
          <w:fldChar w:fldCharType="end"/>
        </w:r>
      </w:hyperlink>
    </w:p>
    <w:p w14:paraId="7F077D93" w14:textId="624C52FC" w:rsidR="00F97D73" w:rsidRDefault="004C211B">
      <w:pPr>
        <w:pStyle w:val="TOC2"/>
        <w:tabs>
          <w:tab w:val="left" w:pos="1083"/>
        </w:tabs>
        <w:rPr>
          <w:rFonts w:asciiTheme="minorHAnsi" w:eastAsiaTheme="minorEastAsia" w:hAnsiTheme="minorHAnsi" w:cstheme="minorBidi"/>
          <w:noProof/>
          <w:sz w:val="22"/>
          <w:szCs w:val="22"/>
        </w:rPr>
      </w:pPr>
      <w:hyperlink w:anchor="_Toc47016191" w:history="1">
        <w:r w:rsidR="00F97D73" w:rsidRPr="00C15E05">
          <w:rPr>
            <w:rStyle w:val="Hyperlink"/>
            <w:noProof/>
          </w:rPr>
          <w:t>2.4</w:t>
        </w:r>
        <w:r w:rsidR="00F97D73">
          <w:rPr>
            <w:rFonts w:asciiTheme="minorHAnsi" w:eastAsiaTheme="minorEastAsia" w:hAnsiTheme="minorHAnsi" w:cstheme="minorBidi"/>
            <w:noProof/>
            <w:sz w:val="22"/>
            <w:szCs w:val="22"/>
          </w:rPr>
          <w:tab/>
        </w:r>
        <w:r w:rsidR="00F97D73" w:rsidRPr="00C15E05">
          <w:rPr>
            <w:rStyle w:val="Hyperlink"/>
            <w:noProof/>
          </w:rPr>
          <w:t>Use case descriptions and designs</w:t>
        </w:r>
        <w:r w:rsidR="00F97D73">
          <w:rPr>
            <w:noProof/>
            <w:webHidden/>
          </w:rPr>
          <w:tab/>
        </w:r>
        <w:r w:rsidR="00F97D73">
          <w:rPr>
            <w:noProof/>
            <w:webHidden/>
          </w:rPr>
          <w:fldChar w:fldCharType="begin"/>
        </w:r>
        <w:r w:rsidR="00F97D73">
          <w:rPr>
            <w:noProof/>
            <w:webHidden/>
          </w:rPr>
          <w:instrText xml:space="preserve"> PAGEREF _Toc47016191 \h </w:instrText>
        </w:r>
        <w:r w:rsidR="00F97D73">
          <w:rPr>
            <w:noProof/>
            <w:webHidden/>
          </w:rPr>
        </w:r>
        <w:r w:rsidR="00F97D73">
          <w:rPr>
            <w:noProof/>
            <w:webHidden/>
          </w:rPr>
          <w:fldChar w:fldCharType="separate"/>
        </w:r>
        <w:r w:rsidR="001719A1">
          <w:rPr>
            <w:noProof/>
            <w:webHidden/>
          </w:rPr>
          <w:t>24</w:t>
        </w:r>
        <w:r w:rsidR="00F97D73">
          <w:rPr>
            <w:noProof/>
            <w:webHidden/>
          </w:rPr>
          <w:fldChar w:fldCharType="end"/>
        </w:r>
      </w:hyperlink>
    </w:p>
    <w:p w14:paraId="5D69739A" w14:textId="34E40B65" w:rsidR="00F97D73" w:rsidRDefault="004C211B">
      <w:pPr>
        <w:pStyle w:val="TOC3"/>
        <w:tabs>
          <w:tab w:val="left" w:pos="1760"/>
        </w:tabs>
        <w:rPr>
          <w:rFonts w:asciiTheme="minorHAnsi" w:eastAsiaTheme="minorEastAsia" w:hAnsiTheme="minorHAnsi" w:cstheme="minorBidi"/>
          <w:iCs w:val="0"/>
          <w:sz w:val="22"/>
        </w:rPr>
      </w:pPr>
      <w:hyperlink w:anchor="_Toc47016192" w:history="1">
        <w:r w:rsidR="00F97D73" w:rsidRPr="00C15E05">
          <w:rPr>
            <w:rStyle w:val="Hyperlink"/>
          </w:rPr>
          <w:t>2.4.1</w:t>
        </w:r>
        <w:r w:rsidR="00F97D73">
          <w:rPr>
            <w:rFonts w:asciiTheme="minorHAnsi" w:eastAsiaTheme="minorEastAsia" w:hAnsiTheme="minorHAnsi" w:cstheme="minorBidi"/>
            <w:iCs w:val="0"/>
            <w:sz w:val="22"/>
          </w:rPr>
          <w:tab/>
        </w:r>
        <w:r w:rsidR="00F97D73" w:rsidRPr="00C15E05">
          <w:rPr>
            <w:rStyle w:val="Hyperlink"/>
          </w:rPr>
          <w:t>App Side</w:t>
        </w:r>
        <w:r w:rsidR="00F97D73">
          <w:rPr>
            <w:webHidden/>
          </w:rPr>
          <w:tab/>
        </w:r>
        <w:r w:rsidR="00F97D73">
          <w:rPr>
            <w:webHidden/>
          </w:rPr>
          <w:fldChar w:fldCharType="begin"/>
        </w:r>
        <w:r w:rsidR="00F97D73">
          <w:rPr>
            <w:webHidden/>
          </w:rPr>
          <w:instrText xml:space="preserve"> PAGEREF _Toc47016192 \h </w:instrText>
        </w:r>
        <w:r w:rsidR="00F97D73">
          <w:rPr>
            <w:webHidden/>
          </w:rPr>
        </w:r>
        <w:r w:rsidR="00F97D73">
          <w:rPr>
            <w:webHidden/>
          </w:rPr>
          <w:fldChar w:fldCharType="separate"/>
        </w:r>
        <w:r w:rsidR="001719A1">
          <w:rPr>
            <w:webHidden/>
          </w:rPr>
          <w:t>24</w:t>
        </w:r>
        <w:r w:rsidR="00F97D73">
          <w:rPr>
            <w:webHidden/>
          </w:rPr>
          <w:fldChar w:fldCharType="end"/>
        </w:r>
      </w:hyperlink>
    </w:p>
    <w:p w14:paraId="3184B6E2" w14:textId="33B723E4" w:rsidR="00F97D73" w:rsidRDefault="004C211B">
      <w:pPr>
        <w:pStyle w:val="TOC3"/>
        <w:tabs>
          <w:tab w:val="left" w:pos="1760"/>
        </w:tabs>
        <w:rPr>
          <w:rFonts w:asciiTheme="minorHAnsi" w:eastAsiaTheme="minorEastAsia" w:hAnsiTheme="minorHAnsi" w:cstheme="minorBidi"/>
          <w:iCs w:val="0"/>
          <w:sz w:val="22"/>
        </w:rPr>
      </w:pPr>
      <w:hyperlink w:anchor="_Toc47016193" w:history="1">
        <w:r w:rsidR="00F97D73" w:rsidRPr="00C15E05">
          <w:rPr>
            <w:rStyle w:val="Hyperlink"/>
          </w:rPr>
          <w:t>2.4.2</w:t>
        </w:r>
        <w:r w:rsidR="00F97D73">
          <w:rPr>
            <w:rFonts w:asciiTheme="minorHAnsi" w:eastAsiaTheme="minorEastAsia" w:hAnsiTheme="minorHAnsi" w:cstheme="minorBidi"/>
            <w:iCs w:val="0"/>
            <w:sz w:val="22"/>
          </w:rPr>
          <w:tab/>
        </w:r>
        <w:r w:rsidR="00F97D73" w:rsidRPr="00C15E05">
          <w:rPr>
            <w:rStyle w:val="Hyperlink"/>
          </w:rPr>
          <w:t>Design</w:t>
        </w:r>
        <w:r w:rsidR="00F97D73">
          <w:rPr>
            <w:webHidden/>
          </w:rPr>
          <w:tab/>
        </w:r>
        <w:r w:rsidR="00F97D73">
          <w:rPr>
            <w:webHidden/>
          </w:rPr>
          <w:fldChar w:fldCharType="begin"/>
        </w:r>
        <w:r w:rsidR="00F97D73">
          <w:rPr>
            <w:webHidden/>
          </w:rPr>
          <w:instrText xml:space="preserve"> PAGEREF _Toc47016193 \h </w:instrText>
        </w:r>
        <w:r w:rsidR="00F97D73">
          <w:rPr>
            <w:webHidden/>
          </w:rPr>
        </w:r>
        <w:r w:rsidR="00F97D73">
          <w:rPr>
            <w:webHidden/>
          </w:rPr>
          <w:fldChar w:fldCharType="separate"/>
        </w:r>
        <w:r w:rsidR="001719A1">
          <w:rPr>
            <w:webHidden/>
          </w:rPr>
          <w:t>25</w:t>
        </w:r>
        <w:r w:rsidR="00F97D73">
          <w:rPr>
            <w:webHidden/>
          </w:rPr>
          <w:fldChar w:fldCharType="end"/>
        </w:r>
      </w:hyperlink>
    </w:p>
    <w:p w14:paraId="4B68D112" w14:textId="5F89026B" w:rsidR="00F97D73" w:rsidRDefault="004C211B">
      <w:pPr>
        <w:pStyle w:val="TOC3"/>
        <w:tabs>
          <w:tab w:val="left" w:pos="1760"/>
        </w:tabs>
        <w:rPr>
          <w:rFonts w:asciiTheme="minorHAnsi" w:eastAsiaTheme="minorEastAsia" w:hAnsiTheme="minorHAnsi" w:cstheme="minorBidi"/>
          <w:iCs w:val="0"/>
          <w:sz w:val="22"/>
        </w:rPr>
      </w:pPr>
      <w:hyperlink w:anchor="_Toc47016194" w:history="1">
        <w:r w:rsidR="00F97D73" w:rsidRPr="00C15E05">
          <w:rPr>
            <w:rStyle w:val="Hyperlink"/>
          </w:rPr>
          <w:t>2.4.3</w:t>
        </w:r>
        <w:r w:rsidR="00F97D73">
          <w:rPr>
            <w:rFonts w:asciiTheme="minorHAnsi" w:eastAsiaTheme="minorEastAsia" w:hAnsiTheme="minorHAnsi" w:cstheme="minorBidi"/>
            <w:iCs w:val="0"/>
            <w:sz w:val="22"/>
          </w:rPr>
          <w:tab/>
        </w:r>
        <w:r w:rsidR="00F97D73" w:rsidRPr="00C15E05">
          <w:rPr>
            <w:rStyle w:val="Hyperlink"/>
          </w:rPr>
          <w:t>Server side description</w:t>
        </w:r>
        <w:r w:rsidR="00F97D73">
          <w:rPr>
            <w:webHidden/>
          </w:rPr>
          <w:tab/>
        </w:r>
        <w:r w:rsidR="00F97D73">
          <w:rPr>
            <w:webHidden/>
          </w:rPr>
          <w:fldChar w:fldCharType="begin"/>
        </w:r>
        <w:r w:rsidR="00F97D73">
          <w:rPr>
            <w:webHidden/>
          </w:rPr>
          <w:instrText xml:space="preserve"> PAGEREF _Toc47016194 \h </w:instrText>
        </w:r>
        <w:r w:rsidR="00F97D73">
          <w:rPr>
            <w:webHidden/>
          </w:rPr>
        </w:r>
        <w:r w:rsidR="00F97D73">
          <w:rPr>
            <w:webHidden/>
          </w:rPr>
          <w:fldChar w:fldCharType="separate"/>
        </w:r>
        <w:r w:rsidR="001719A1">
          <w:rPr>
            <w:webHidden/>
          </w:rPr>
          <w:t>26</w:t>
        </w:r>
        <w:r w:rsidR="00F97D73">
          <w:rPr>
            <w:webHidden/>
          </w:rPr>
          <w:fldChar w:fldCharType="end"/>
        </w:r>
      </w:hyperlink>
    </w:p>
    <w:p w14:paraId="0F2978A2" w14:textId="64C60938" w:rsidR="00F97D73" w:rsidRDefault="004C211B">
      <w:pPr>
        <w:pStyle w:val="TOC3"/>
        <w:tabs>
          <w:tab w:val="left" w:pos="1760"/>
        </w:tabs>
        <w:rPr>
          <w:rFonts w:asciiTheme="minorHAnsi" w:eastAsiaTheme="minorEastAsia" w:hAnsiTheme="minorHAnsi" w:cstheme="minorBidi"/>
          <w:iCs w:val="0"/>
          <w:sz w:val="22"/>
        </w:rPr>
      </w:pPr>
      <w:hyperlink w:anchor="_Toc47016195" w:history="1">
        <w:r w:rsidR="00F97D73" w:rsidRPr="00C15E05">
          <w:rPr>
            <w:rStyle w:val="Hyperlink"/>
          </w:rPr>
          <w:t>2.4.4</w:t>
        </w:r>
        <w:r w:rsidR="00F97D73">
          <w:rPr>
            <w:rFonts w:asciiTheme="minorHAnsi" w:eastAsiaTheme="minorEastAsia" w:hAnsiTheme="minorHAnsi" w:cstheme="minorBidi"/>
            <w:iCs w:val="0"/>
            <w:sz w:val="22"/>
          </w:rPr>
          <w:tab/>
        </w:r>
        <w:r w:rsidR="00F97D73" w:rsidRPr="00C15E05">
          <w:rPr>
            <w:rStyle w:val="Hyperlink"/>
          </w:rPr>
          <w:t>Server side design</w:t>
        </w:r>
        <w:r w:rsidR="00F97D73">
          <w:rPr>
            <w:webHidden/>
          </w:rPr>
          <w:tab/>
        </w:r>
        <w:r w:rsidR="00F97D73">
          <w:rPr>
            <w:webHidden/>
          </w:rPr>
          <w:fldChar w:fldCharType="begin"/>
        </w:r>
        <w:r w:rsidR="00F97D73">
          <w:rPr>
            <w:webHidden/>
          </w:rPr>
          <w:instrText xml:space="preserve"> PAGEREF _Toc47016195 \h </w:instrText>
        </w:r>
        <w:r w:rsidR="00F97D73">
          <w:rPr>
            <w:webHidden/>
          </w:rPr>
        </w:r>
        <w:r w:rsidR="00F97D73">
          <w:rPr>
            <w:webHidden/>
          </w:rPr>
          <w:fldChar w:fldCharType="separate"/>
        </w:r>
        <w:r w:rsidR="001719A1">
          <w:rPr>
            <w:webHidden/>
          </w:rPr>
          <w:t>27</w:t>
        </w:r>
        <w:r w:rsidR="00F97D73">
          <w:rPr>
            <w:webHidden/>
          </w:rPr>
          <w:fldChar w:fldCharType="end"/>
        </w:r>
      </w:hyperlink>
    </w:p>
    <w:p w14:paraId="45059134" w14:textId="270152A4" w:rsidR="00F97D73" w:rsidRDefault="004C211B">
      <w:pPr>
        <w:pStyle w:val="TOC2"/>
        <w:tabs>
          <w:tab w:val="left" w:pos="1083"/>
        </w:tabs>
        <w:rPr>
          <w:rFonts w:asciiTheme="minorHAnsi" w:eastAsiaTheme="minorEastAsia" w:hAnsiTheme="minorHAnsi" w:cstheme="minorBidi"/>
          <w:noProof/>
          <w:sz w:val="22"/>
          <w:szCs w:val="22"/>
        </w:rPr>
      </w:pPr>
      <w:hyperlink w:anchor="_Toc47016196" w:history="1">
        <w:r w:rsidR="00F97D73" w:rsidRPr="00C15E05">
          <w:rPr>
            <w:rStyle w:val="Hyperlink"/>
            <w:noProof/>
          </w:rPr>
          <w:t>2.5</w:t>
        </w:r>
        <w:r w:rsidR="00F97D73">
          <w:rPr>
            <w:rFonts w:asciiTheme="minorHAnsi" w:eastAsiaTheme="minorEastAsia" w:hAnsiTheme="minorHAnsi" w:cstheme="minorBidi"/>
            <w:noProof/>
            <w:sz w:val="22"/>
            <w:szCs w:val="22"/>
          </w:rPr>
          <w:tab/>
        </w:r>
        <w:r w:rsidR="00F97D73" w:rsidRPr="00C15E05">
          <w:rPr>
            <w:rStyle w:val="Hyperlink"/>
            <w:noProof/>
          </w:rPr>
          <w:t>Software development life cycle model</w:t>
        </w:r>
        <w:r w:rsidR="00F97D73">
          <w:rPr>
            <w:noProof/>
            <w:webHidden/>
          </w:rPr>
          <w:tab/>
        </w:r>
        <w:r w:rsidR="00F97D73">
          <w:rPr>
            <w:noProof/>
            <w:webHidden/>
          </w:rPr>
          <w:fldChar w:fldCharType="begin"/>
        </w:r>
        <w:r w:rsidR="00F97D73">
          <w:rPr>
            <w:noProof/>
            <w:webHidden/>
          </w:rPr>
          <w:instrText xml:space="preserve"> PAGEREF _Toc47016196 \h </w:instrText>
        </w:r>
        <w:r w:rsidR="00F97D73">
          <w:rPr>
            <w:noProof/>
            <w:webHidden/>
          </w:rPr>
        </w:r>
        <w:r w:rsidR="00F97D73">
          <w:rPr>
            <w:noProof/>
            <w:webHidden/>
          </w:rPr>
          <w:fldChar w:fldCharType="separate"/>
        </w:r>
        <w:r w:rsidR="001719A1">
          <w:rPr>
            <w:noProof/>
            <w:webHidden/>
          </w:rPr>
          <w:t>28</w:t>
        </w:r>
        <w:r w:rsidR="00F97D73">
          <w:rPr>
            <w:noProof/>
            <w:webHidden/>
          </w:rPr>
          <w:fldChar w:fldCharType="end"/>
        </w:r>
      </w:hyperlink>
    </w:p>
    <w:p w14:paraId="01A05422" w14:textId="4A85B76D" w:rsidR="00F97D73" w:rsidRDefault="004C211B">
      <w:pPr>
        <w:pStyle w:val="TOC1"/>
        <w:rPr>
          <w:rFonts w:asciiTheme="minorHAnsi" w:eastAsiaTheme="minorEastAsia" w:hAnsiTheme="minorHAnsi" w:cstheme="minorBidi"/>
          <w:bCs w:val="0"/>
          <w:noProof/>
          <w:szCs w:val="22"/>
        </w:rPr>
      </w:pPr>
      <w:hyperlink w:anchor="_Toc47016197" w:history="1">
        <w:r w:rsidR="00F97D73" w:rsidRPr="00C15E05">
          <w:rPr>
            <w:rStyle w:val="Hyperlink"/>
            <w:noProof/>
          </w:rPr>
          <w:t>3</w:t>
        </w:r>
        <w:r w:rsidR="00F97D73">
          <w:rPr>
            <w:rFonts w:asciiTheme="minorHAnsi" w:eastAsiaTheme="minorEastAsia" w:hAnsiTheme="minorHAnsi" w:cstheme="minorBidi"/>
            <w:bCs w:val="0"/>
            <w:noProof/>
            <w:szCs w:val="22"/>
          </w:rPr>
          <w:tab/>
        </w:r>
        <w:r w:rsidR="00F97D73" w:rsidRPr="00C15E05">
          <w:rPr>
            <w:rStyle w:val="Hyperlink"/>
            <w:noProof/>
          </w:rPr>
          <w:t>System Design</w:t>
        </w:r>
        <w:r w:rsidR="00F97D73">
          <w:rPr>
            <w:noProof/>
            <w:webHidden/>
          </w:rPr>
          <w:tab/>
        </w:r>
        <w:r w:rsidR="00F97D73">
          <w:rPr>
            <w:noProof/>
            <w:webHidden/>
          </w:rPr>
          <w:fldChar w:fldCharType="begin"/>
        </w:r>
        <w:r w:rsidR="00F97D73">
          <w:rPr>
            <w:noProof/>
            <w:webHidden/>
          </w:rPr>
          <w:instrText xml:space="preserve"> PAGEREF _Toc47016197 \h </w:instrText>
        </w:r>
        <w:r w:rsidR="00F97D73">
          <w:rPr>
            <w:noProof/>
            <w:webHidden/>
          </w:rPr>
        </w:r>
        <w:r w:rsidR="00F97D73">
          <w:rPr>
            <w:noProof/>
            <w:webHidden/>
          </w:rPr>
          <w:fldChar w:fldCharType="separate"/>
        </w:r>
        <w:r w:rsidR="001719A1">
          <w:rPr>
            <w:noProof/>
            <w:webHidden/>
          </w:rPr>
          <w:t>31</w:t>
        </w:r>
        <w:r w:rsidR="00F97D73">
          <w:rPr>
            <w:noProof/>
            <w:webHidden/>
          </w:rPr>
          <w:fldChar w:fldCharType="end"/>
        </w:r>
      </w:hyperlink>
    </w:p>
    <w:p w14:paraId="7EC84077" w14:textId="0E8CD392" w:rsidR="00F97D73" w:rsidRDefault="004C211B">
      <w:pPr>
        <w:pStyle w:val="TOC2"/>
        <w:tabs>
          <w:tab w:val="left" w:pos="1083"/>
        </w:tabs>
        <w:rPr>
          <w:rFonts w:asciiTheme="minorHAnsi" w:eastAsiaTheme="minorEastAsia" w:hAnsiTheme="minorHAnsi" w:cstheme="minorBidi"/>
          <w:noProof/>
          <w:sz w:val="22"/>
          <w:szCs w:val="22"/>
        </w:rPr>
      </w:pPr>
      <w:hyperlink w:anchor="_Toc47016198" w:history="1">
        <w:r w:rsidR="00F97D73" w:rsidRPr="00C15E05">
          <w:rPr>
            <w:rStyle w:val="Hyperlink"/>
            <w:noProof/>
          </w:rPr>
          <w:t>3.1</w:t>
        </w:r>
        <w:r w:rsidR="00F97D73">
          <w:rPr>
            <w:rFonts w:asciiTheme="minorHAnsi" w:eastAsiaTheme="minorEastAsia" w:hAnsiTheme="minorHAnsi" w:cstheme="minorBidi"/>
            <w:noProof/>
            <w:sz w:val="22"/>
            <w:szCs w:val="22"/>
          </w:rPr>
          <w:tab/>
        </w:r>
        <w:r w:rsidR="00F97D73" w:rsidRPr="00C15E05">
          <w:rPr>
            <w:rStyle w:val="Hyperlink"/>
            <w:noProof/>
          </w:rPr>
          <w:t>Work breakdown structure</w:t>
        </w:r>
        <w:r w:rsidR="00F97D73">
          <w:rPr>
            <w:noProof/>
            <w:webHidden/>
          </w:rPr>
          <w:tab/>
        </w:r>
        <w:r w:rsidR="00F97D73">
          <w:rPr>
            <w:noProof/>
            <w:webHidden/>
          </w:rPr>
          <w:fldChar w:fldCharType="begin"/>
        </w:r>
        <w:r w:rsidR="00F97D73">
          <w:rPr>
            <w:noProof/>
            <w:webHidden/>
          </w:rPr>
          <w:instrText xml:space="preserve"> PAGEREF _Toc47016198 \h </w:instrText>
        </w:r>
        <w:r w:rsidR="00F97D73">
          <w:rPr>
            <w:noProof/>
            <w:webHidden/>
          </w:rPr>
        </w:r>
        <w:r w:rsidR="00F97D73">
          <w:rPr>
            <w:noProof/>
            <w:webHidden/>
          </w:rPr>
          <w:fldChar w:fldCharType="separate"/>
        </w:r>
        <w:r w:rsidR="001719A1">
          <w:rPr>
            <w:noProof/>
            <w:webHidden/>
          </w:rPr>
          <w:t>31</w:t>
        </w:r>
        <w:r w:rsidR="00F97D73">
          <w:rPr>
            <w:noProof/>
            <w:webHidden/>
          </w:rPr>
          <w:fldChar w:fldCharType="end"/>
        </w:r>
      </w:hyperlink>
    </w:p>
    <w:p w14:paraId="635E0433" w14:textId="682F5D93" w:rsidR="00F97D73" w:rsidRDefault="004C211B">
      <w:pPr>
        <w:pStyle w:val="TOC2"/>
        <w:tabs>
          <w:tab w:val="left" w:pos="1083"/>
        </w:tabs>
        <w:rPr>
          <w:rFonts w:asciiTheme="minorHAnsi" w:eastAsiaTheme="minorEastAsia" w:hAnsiTheme="minorHAnsi" w:cstheme="minorBidi"/>
          <w:noProof/>
          <w:sz w:val="22"/>
          <w:szCs w:val="22"/>
        </w:rPr>
      </w:pPr>
      <w:hyperlink w:anchor="_Toc47016199" w:history="1">
        <w:r w:rsidR="00F97D73" w:rsidRPr="00C15E05">
          <w:rPr>
            <w:rStyle w:val="Hyperlink"/>
            <w:noProof/>
          </w:rPr>
          <w:t>3.2</w:t>
        </w:r>
        <w:r w:rsidR="00F97D73">
          <w:rPr>
            <w:rFonts w:asciiTheme="minorHAnsi" w:eastAsiaTheme="minorEastAsia" w:hAnsiTheme="minorHAnsi" w:cstheme="minorBidi"/>
            <w:noProof/>
            <w:sz w:val="22"/>
            <w:szCs w:val="22"/>
          </w:rPr>
          <w:tab/>
        </w:r>
        <w:r w:rsidR="00F97D73" w:rsidRPr="00C15E05">
          <w:rPr>
            <w:rStyle w:val="Hyperlink"/>
            <w:noProof/>
          </w:rPr>
          <w:t>Sequence Diagram</w:t>
        </w:r>
        <w:r w:rsidR="00F97D73">
          <w:rPr>
            <w:noProof/>
            <w:webHidden/>
          </w:rPr>
          <w:tab/>
        </w:r>
        <w:r w:rsidR="00F97D73">
          <w:rPr>
            <w:noProof/>
            <w:webHidden/>
          </w:rPr>
          <w:fldChar w:fldCharType="begin"/>
        </w:r>
        <w:r w:rsidR="00F97D73">
          <w:rPr>
            <w:noProof/>
            <w:webHidden/>
          </w:rPr>
          <w:instrText xml:space="preserve"> PAGEREF _Toc47016199 \h </w:instrText>
        </w:r>
        <w:r w:rsidR="00F97D73">
          <w:rPr>
            <w:noProof/>
            <w:webHidden/>
          </w:rPr>
        </w:r>
        <w:r w:rsidR="00F97D73">
          <w:rPr>
            <w:noProof/>
            <w:webHidden/>
          </w:rPr>
          <w:fldChar w:fldCharType="separate"/>
        </w:r>
        <w:r w:rsidR="001719A1">
          <w:rPr>
            <w:noProof/>
            <w:webHidden/>
          </w:rPr>
          <w:t>32</w:t>
        </w:r>
        <w:r w:rsidR="00F97D73">
          <w:rPr>
            <w:noProof/>
            <w:webHidden/>
          </w:rPr>
          <w:fldChar w:fldCharType="end"/>
        </w:r>
      </w:hyperlink>
    </w:p>
    <w:p w14:paraId="28D3FE5B" w14:textId="4E3FC454" w:rsidR="00F97D73" w:rsidRDefault="004C211B">
      <w:pPr>
        <w:pStyle w:val="TOC3"/>
        <w:tabs>
          <w:tab w:val="left" w:pos="1760"/>
        </w:tabs>
        <w:rPr>
          <w:rFonts w:asciiTheme="minorHAnsi" w:eastAsiaTheme="minorEastAsia" w:hAnsiTheme="minorHAnsi" w:cstheme="minorBidi"/>
          <w:iCs w:val="0"/>
          <w:sz w:val="22"/>
        </w:rPr>
      </w:pPr>
      <w:hyperlink w:anchor="_Toc47016200" w:history="1">
        <w:r w:rsidR="00F97D73" w:rsidRPr="00C15E05">
          <w:rPr>
            <w:rStyle w:val="Hyperlink"/>
          </w:rPr>
          <w:t>3.2.1</w:t>
        </w:r>
        <w:r w:rsidR="00F97D73">
          <w:rPr>
            <w:rFonts w:asciiTheme="minorHAnsi" w:eastAsiaTheme="minorEastAsia" w:hAnsiTheme="minorHAnsi" w:cstheme="minorBidi"/>
            <w:iCs w:val="0"/>
            <w:sz w:val="22"/>
          </w:rPr>
          <w:tab/>
        </w:r>
        <w:r w:rsidR="00F97D73" w:rsidRPr="00C15E05">
          <w:rPr>
            <w:rStyle w:val="Hyperlink"/>
          </w:rPr>
          <w:t>AQL Prediction from Mobile App:</w:t>
        </w:r>
        <w:r w:rsidR="00F97D73">
          <w:rPr>
            <w:webHidden/>
          </w:rPr>
          <w:tab/>
        </w:r>
        <w:r w:rsidR="00F97D73">
          <w:rPr>
            <w:webHidden/>
          </w:rPr>
          <w:fldChar w:fldCharType="begin"/>
        </w:r>
        <w:r w:rsidR="00F97D73">
          <w:rPr>
            <w:webHidden/>
          </w:rPr>
          <w:instrText xml:space="preserve"> PAGEREF _Toc47016200 \h </w:instrText>
        </w:r>
        <w:r w:rsidR="00F97D73">
          <w:rPr>
            <w:webHidden/>
          </w:rPr>
        </w:r>
        <w:r w:rsidR="00F97D73">
          <w:rPr>
            <w:webHidden/>
          </w:rPr>
          <w:fldChar w:fldCharType="separate"/>
        </w:r>
        <w:r w:rsidR="001719A1">
          <w:rPr>
            <w:webHidden/>
          </w:rPr>
          <w:t>32</w:t>
        </w:r>
        <w:r w:rsidR="00F97D73">
          <w:rPr>
            <w:webHidden/>
          </w:rPr>
          <w:fldChar w:fldCharType="end"/>
        </w:r>
      </w:hyperlink>
    </w:p>
    <w:p w14:paraId="67D1BD20" w14:textId="7CA8671A" w:rsidR="00F97D73" w:rsidRDefault="004C211B">
      <w:pPr>
        <w:pStyle w:val="TOC3"/>
        <w:tabs>
          <w:tab w:val="left" w:pos="1760"/>
        </w:tabs>
        <w:rPr>
          <w:rFonts w:asciiTheme="minorHAnsi" w:eastAsiaTheme="minorEastAsia" w:hAnsiTheme="minorHAnsi" w:cstheme="minorBidi"/>
          <w:iCs w:val="0"/>
          <w:sz w:val="22"/>
        </w:rPr>
      </w:pPr>
      <w:hyperlink w:anchor="_Toc47016201" w:history="1">
        <w:r w:rsidR="00F97D73" w:rsidRPr="00C15E05">
          <w:rPr>
            <w:rStyle w:val="Hyperlink"/>
          </w:rPr>
          <w:t>3.2.2</w:t>
        </w:r>
        <w:r w:rsidR="00F97D73">
          <w:rPr>
            <w:rFonts w:asciiTheme="minorHAnsi" w:eastAsiaTheme="minorEastAsia" w:hAnsiTheme="minorHAnsi" w:cstheme="minorBidi"/>
            <w:iCs w:val="0"/>
            <w:sz w:val="22"/>
          </w:rPr>
          <w:tab/>
        </w:r>
        <w:r w:rsidR="00F97D73" w:rsidRPr="00C15E05">
          <w:rPr>
            <w:rStyle w:val="Hyperlink"/>
          </w:rPr>
          <w:t>Training Sequence Diagram</w:t>
        </w:r>
        <w:r w:rsidR="00F97D73">
          <w:rPr>
            <w:webHidden/>
          </w:rPr>
          <w:tab/>
        </w:r>
        <w:r w:rsidR="00F97D73">
          <w:rPr>
            <w:webHidden/>
          </w:rPr>
          <w:fldChar w:fldCharType="begin"/>
        </w:r>
        <w:r w:rsidR="00F97D73">
          <w:rPr>
            <w:webHidden/>
          </w:rPr>
          <w:instrText xml:space="preserve"> PAGEREF _Toc47016201 \h </w:instrText>
        </w:r>
        <w:r w:rsidR="00F97D73">
          <w:rPr>
            <w:webHidden/>
          </w:rPr>
        </w:r>
        <w:r w:rsidR="00F97D73">
          <w:rPr>
            <w:webHidden/>
          </w:rPr>
          <w:fldChar w:fldCharType="separate"/>
        </w:r>
        <w:r w:rsidR="001719A1">
          <w:rPr>
            <w:webHidden/>
          </w:rPr>
          <w:t>33</w:t>
        </w:r>
        <w:r w:rsidR="00F97D73">
          <w:rPr>
            <w:webHidden/>
          </w:rPr>
          <w:fldChar w:fldCharType="end"/>
        </w:r>
      </w:hyperlink>
    </w:p>
    <w:p w14:paraId="74516D2F" w14:textId="7FE6BDE9" w:rsidR="00F97D73" w:rsidRDefault="004C211B">
      <w:pPr>
        <w:pStyle w:val="TOC3"/>
        <w:tabs>
          <w:tab w:val="left" w:pos="1760"/>
        </w:tabs>
        <w:rPr>
          <w:rFonts w:asciiTheme="minorHAnsi" w:eastAsiaTheme="minorEastAsia" w:hAnsiTheme="minorHAnsi" w:cstheme="minorBidi"/>
          <w:iCs w:val="0"/>
          <w:sz w:val="22"/>
        </w:rPr>
      </w:pPr>
      <w:hyperlink w:anchor="_Toc47016202" w:history="1">
        <w:r w:rsidR="00F97D73" w:rsidRPr="00C15E05">
          <w:rPr>
            <w:rStyle w:val="Hyperlink"/>
          </w:rPr>
          <w:t>3.2.3</w:t>
        </w:r>
        <w:r w:rsidR="00F97D73">
          <w:rPr>
            <w:rFonts w:asciiTheme="minorHAnsi" w:eastAsiaTheme="minorEastAsia" w:hAnsiTheme="minorHAnsi" w:cstheme="minorBidi"/>
            <w:iCs w:val="0"/>
            <w:sz w:val="22"/>
          </w:rPr>
          <w:tab/>
        </w:r>
        <w:r w:rsidR="00F97D73" w:rsidRPr="00C15E05">
          <w:rPr>
            <w:rStyle w:val="Hyperlink"/>
          </w:rPr>
          <w:t>AQL Prection from Web App</w:t>
        </w:r>
        <w:r w:rsidR="00F97D73">
          <w:rPr>
            <w:webHidden/>
          </w:rPr>
          <w:tab/>
        </w:r>
        <w:r w:rsidR="00F97D73">
          <w:rPr>
            <w:webHidden/>
          </w:rPr>
          <w:fldChar w:fldCharType="begin"/>
        </w:r>
        <w:r w:rsidR="00F97D73">
          <w:rPr>
            <w:webHidden/>
          </w:rPr>
          <w:instrText xml:space="preserve"> PAGEREF _Toc47016202 \h </w:instrText>
        </w:r>
        <w:r w:rsidR="00F97D73">
          <w:rPr>
            <w:webHidden/>
          </w:rPr>
        </w:r>
        <w:r w:rsidR="00F97D73">
          <w:rPr>
            <w:webHidden/>
          </w:rPr>
          <w:fldChar w:fldCharType="separate"/>
        </w:r>
        <w:r w:rsidR="001719A1">
          <w:rPr>
            <w:webHidden/>
          </w:rPr>
          <w:t>34</w:t>
        </w:r>
        <w:r w:rsidR="00F97D73">
          <w:rPr>
            <w:webHidden/>
          </w:rPr>
          <w:fldChar w:fldCharType="end"/>
        </w:r>
      </w:hyperlink>
    </w:p>
    <w:p w14:paraId="72D687E0" w14:textId="5F7AEF5F" w:rsidR="00F97D73" w:rsidRDefault="004C211B">
      <w:pPr>
        <w:pStyle w:val="TOC3"/>
        <w:tabs>
          <w:tab w:val="left" w:pos="1760"/>
        </w:tabs>
        <w:rPr>
          <w:rFonts w:asciiTheme="minorHAnsi" w:eastAsiaTheme="minorEastAsia" w:hAnsiTheme="minorHAnsi" w:cstheme="minorBidi"/>
          <w:iCs w:val="0"/>
          <w:sz w:val="22"/>
        </w:rPr>
      </w:pPr>
      <w:hyperlink w:anchor="_Toc47016203" w:history="1">
        <w:r w:rsidR="00F97D73" w:rsidRPr="00C15E05">
          <w:rPr>
            <w:rStyle w:val="Hyperlink"/>
          </w:rPr>
          <w:t>3.2.4</w:t>
        </w:r>
        <w:r w:rsidR="00F97D73">
          <w:rPr>
            <w:rFonts w:asciiTheme="minorHAnsi" w:eastAsiaTheme="minorEastAsia" w:hAnsiTheme="minorHAnsi" w:cstheme="minorBidi"/>
            <w:iCs w:val="0"/>
            <w:sz w:val="22"/>
          </w:rPr>
          <w:tab/>
        </w:r>
        <w:r w:rsidR="00F97D73" w:rsidRPr="00C15E05">
          <w:rPr>
            <w:rStyle w:val="Hyperlink"/>
          </w:rPr>
          <w:t>AQL Map</w:t>
        </w:r>
        <w:r w:rsidR="00F97D73">
          <w:rPr>
            <w:webHidden/>
          </w:rPr>
          <w:tab/>
        </w:r>
        <w:r w:rsidR="00F97D73">
          <w:rPr>
            <w:webHidden/>
          </w:rPr>
          <w:fldChar w:fldCharType="begin"/>
        </w:r>
        <w:r w:rsidR="00F97D73">
          <w:rPr>
            <w:webHidden/>
          </w:rPr>
          <w:instrText xml:space="preserve"> PAGEREF _Toc47016203 \h </w:instrText>
        </w:r>
        <w:r w:rsidR="00F97D73">
          <w:rPr>
            <w:webHidden/>
          </w:rPr>
        </w:r>
        <w:r w:rsidR="00F97D73">
          <w:rPr>
            <w:webHidden/>
          </w:rPr>
          <w:fldChar w:fldCharType="separate"/>
        </w:r>
        <w:r w:rsidR="001719A1">
          <w:rPr>
            <w:webHidden/>
          </w:rPr>
          <w:t>35</w:t>
        </w:r>
        <w:r w:rsidR="00F97D73">
          <w:rPr>
            <w:webHidden/>
          </w:rPr>
          <w:fldChar w:fldCharType="end"/>
        </w:r>
      </w:hyperlink>
    </w:p>
    <w:p w14:paraId="2B279A7B" w14:textId="04928ED8" w:rsidR="00F97D73" w:rsidRDefault="004C211B">
      <w:pPr>
        <w:pStyle w:val="TOC3"/>
        <w:tabs>
          <w:tab w:val="left" w:pos="1760"/>
        </w:tabs>
        <w:rPr>
          <w:rFonts w:asciiTheme="minorHAnsi" w:eastAsiaTheme="minorEastAsia" w:hAnsiTheme="minorHAnsi" w:cstheme="minorBidi"/>
          <w:iCs w:val="0"/>
          <w:sz w:val="22"/>
        </w:rPr>
      </w:pPr>
      <w:hyperlink w:anchor="_Toc47016204" w:history="1">
        <w:r w:rsidR="00F97D73" w:rsidRPr="00C15E05">
          <w:rPr>
            <w:rStyle w:val="Hyperlink"/>
          </w:rPr>
          <w:t>3.2.5</w:t>
        </w:r>
        <w:r w:rsidR="00F97D73">
          <w:rPr>
            <w:rFonts w:asciiTheme="minorHAnsi" w:eastAsiaTheme="minorEastAsia" w:hAnsiTheme="minorHAnsi" w:cstheme="minorBidi"/>
            <w:iCs w:val="0"/>
            <w:sz w:val="22"/>
          </w:rPr>
          <w:tab/>
        </w:r>
        <w:r w:rsidR="00F97D73" w:rsidRPr="00C15E05">
          <w:rPr>
            <w:rStyle w:val="Hyperlink"/>
          </w:rPr>
          <w:t>Web Pages</w:t>
        </w:r>
        <w:r w:rsidR="00F97D73">
          <w:rPr>
            <w:webHidden/>
          </w:rPr>
          <w:tab/>
        </w:r>
        <w:r w:rsidR="00F97D73">
          <w:rPr>
            <w:webHidden/>
          </w:rPr>
          <w:fldChar w:fldCharType="begin"/>
        </w:r>
        <w:r w:rsidR="00F97D73">
          <w:rPr>
            <w:webHidden/>
          </w:rPr>
          <w:instrText xml:space="preserve"> PAGEREF _Toc47016204 \h </w:instrText>
        </w:r>
        <w:r w:rsidR="00F97D73">
          <w:rPr>
            <w:webHidden/>
          </w:rPr>
        </w:r>
        <w:r w:rsidR="00F97D73">
          <w:rPr>
            <w:webHidden/>
          </w:rPr>
          <w:fldChar w:fldCharType="separate"/>
        </w:r>
        <w:r w:rsidR="001719A1">
          <w:rPr>
            <w:webHidden/>
          </w:rPr>
          <w:t>36</w:t>
        </w:r>
        <w:r w:rsidR="00F97D73">
          <w:rPr>
            <w:webHidden/>
          </w:rPr>
          <w:fldChar w:fldCharType="end"/>
        </w:r>
      </w:hyperlink>
    </w:p>
    <w:p w14:paraId="295E2F23" w14:textId="684E1174" w:rsidR="00F97D73" w:rsidRDefault="004C211B">
      <w:pPr>
        <w:pStyle w:val="TOC2"/>
        <w:tabs>
          <w:tab w:val="left" w:pos="1083"/>
        </w:tabs>
        <w:rPr>
          <w:rFonts w:asciiTheme="minorHAnsi" w:eastAsiaTheme="minorEastAsia" w:hAnsiTheme="minorHAnsi" w:cstheme="minorBidi"/>
          <w:noProof/>
          <w:sz w:val="22"/>
          <w:szCs w:val="22"/>
        </w:rPr>
      </w:pPr>
      <w:hyperlink w:anchor="_Toc47016205" w:history="1">
        <w:r w:rsidR="00F97D73" w:rsidRPr="00C15E05">
          <w:rPr>
            <w:rStyle w:val="Hyperlink"/>
            <w:noProof/>
          </w:rPr>
          <w:t>3.3</w:t>
        </w:r>
        <w:r w:rsidR="00F97D73">
          <w:rPr>
            <w:rFonts w:asciiTheme="minorHAnsi" w:eastAsiaTheme="minorEastAsia" w:hAnsiTheme="minorHAnsi" w:cstheme="minorBidi"/>
            <w:noProof/>
            <w:sz w:val="22"/>
            <w:szCs w:val="22"/>
          </w:rPr>
          <w:tab/>
        </w:r>
        <w:r w:rsidR="00F97D73" w:rsidRPr="00C15E05">
          <w:rPr>
            <w:rStyle w:val="Hyperlink"/>
            <w:noProof/>
          </w:rPr>
          <w:t>High Fidelity Diagrams of the System</w:t>
        </w:r>
        <w:r w:rsidR="00F97D73">
          <w:rPr>
            <w:noProof/>
            <w:webHidden/>
          </w:rPr>
          <w:tab/>
        </w:r>
        <w:r w:rsidR="00F97D73">
          <w:rPr>
            <w:noProof/>
            <w:webHidden/>
          </w:rPr>
          <w:fldChar w:fldCharType="begin"/>
        </w:r>
        <w:r w:rsidR="00F97D73">
          <w:rPr>
            <w:noProof/>
            <w:webHidden/>
          </w:rPr>
          <w:instrText xml:space="preserve"> PAGEREF _Toc47016205 \h </w:instrText>
        </w:r>
        <w:r w:rsidR="00F97D73">
          <w:rPr>
            <w:noProof/>
            <w:webHidden/>
          </w:rPr>
        </w:r>
        <w:r w:rsidR="00F97D73">
          <w:rPr>
            <w:noProof/>
            <w:webHidden/>
          </w:rPr>
          <w:fldChar w:fldCharType="separate"/>
        </w:r>
        <w:r w:rsidR="001719A1">
          <w:rPr>
            <w:noProof/>
            <w:webHidden/>
          </w:rPr>
          <w:t>36</w:t>
        </w:r>
        <w:r w:rsidR="00F97D73">
          <w:rPr>
            <w:noProof/>
            <w:webHidden/>
          </w:rPr>
          <w:fldChar w:fldCharType="end"/>
        </w:r>
      </w:hyperlink>
    </w:p>
    <w:p w14:paraId="1D430C03" w14:textId="2B323B0D" w:rsidR="00F97D73" w:rsidRDefault="004C211B">
      <w:pPr>
        <w:pStyle w:val="TOC3"/>
        <w:tabs>
          <w:tab w:val="left" w:pos="1760"/>
        </w:tabs>
        <w:rPr>
          <w:rFonts w:asciiTheme="minorHAnsi" w:eastAsiaTheme="minorEastAsia" w:hAnsiTheme="minorHAnsi" w:cstheme="minorBidi"/>
          <w:iCs w:val="0"/>
          <w:sz w:val="22"/>
        </w:rPr>
      </w:pPr>
      <w:hyperlink w:anchor="_Toc47016206" w:history="1">
        <w:r w:rsidR="00F97D73" w:rsidRPr="00C15E05">
          <w:rPr>
            <w:rStyle w:val="Hyperlink"/>
          </w:rPr>
          <w:t>3.3.1</w:t>
        </w:r>
        <w:r w:rsidR="00F97D73">
          <w:rPr>
            <w:rFonts w:asciiTheme="minorHAnsi" w:eastAsiaTheme="minorEastAsia" w:hAnsiTheme="minorHAnsi" w:cstheme="minorBidi"/>
            <w:iCs w:val="0"/>
            <w:sz w:val="22"/>
          </w:rPr>
          <w:tab/>
        </w:r>
        <w:r w:rsidR="00F97D73" w:rsidRPr="00C15E05">
          <w:rPr>
            <w:rStyle w:val="Hyperlink"/>
          </w:rPr>
          <w:t>Application:</w:t>
        </w:r>
        <w:r w:rsidR="00F97D73">
          <w:rPr>
            <w:webHidden/>
          </w:rPr>
          <w:tab/>
        </w:r>
        <w:r w:rsidR="00F97D73">
          <w:rPr>
            <w:webHidden/>
          </w:rPr>
          <w:fldChar w:fldCharType="begin"/>
        </w:r>
        <w:r w:rsidR="00F97D73">
          <w:rPr>
            <w:webHidden/>
          </w:rPr>
          <w:instrText xml:space="preserve"> PAGEREF _Toc47016206 \h </w:instrText>
        </w:r>
        <w:r w:rsidR="00F97D73">
          <w:rPr>
            <w:webHidden/>
          </w:rPr>
        </w:r>
        <w:r w:rsidR="00F97D73">
          <w:rPr>
            <w:webHidden/>
          </w:rPr>
          <w:fldChar w:fldCharType="separate"/>
        </w:r>
        <w:r w:rsidR="001719A1">
          <w:rPr>
            <w:webHidden/>
          </w:rPr>
          <w:t>37</w:t>
        </w:r>
        <w:r w:rsidR="00F97D73">
          <w:rPr>
            <w:webHidden/>
          </w:rPr>
          <w:fldChar w:fldCharType="end"/>
        </w:r>
      </w:hyperlink>
    </w:p>
    <w:p w14:paraId="30308EB5" w14:textId="262BBC19" w:rsidR="00F97D73" w:rsidRDefault="004C211B">
      <w:pPr>
        <w:pStyle w:val="TOC3"/>
        <w:tabs>
          <w:tab w:val="left" w:pos="1760"/>
        </w:tabs>
        <w:rPr>
          <w:rFonts w:asciiTheme="minorHAnsi" w:eastAsiaTheme="minorEastAsia" w:hAnsiTheme="minorHAnsi" w:cstheme="minorBidi"/>
          <w:iCs w:val="0"/>
          <w:sz w:val="22"/>
        </w:rPr>
      </w:pPr>
      <w:hyperlink w:anchor="_Toc47016207" w:history="1">
        <w:r w:rsidR="00F97D73" w:rsidRPr="00C15E05">
          <w:rPr>
            <w:rStyle w:val="Hyperlink"/>
          </w:rPr>
          <w:t>3.3.2</w:t>
        </w:r>
        <w:r w:rsidR="00F97D73">
          <w:rPr>
            <w:rFonts w:asciiTheme="minorHAnsi" w:eastAsiaTheme="minorEastAsia" w:hAnsiTheme="minorHAnsi" w:cstheme="minorBidi"/>
            <w:iCs w:val="0"/>
            <w:sz w:val="22"/>
          </w:rPr>
          <w:tab/>
        </w:r>
        <w:r w:rsidR="00F97D73" w:rsidRPr="00C15E05">
          <w:rPr>
            <w:rStyle w:val="Hyperlink"/>
          </w:rPr>
          <w:t>Website</w:t>
        </w:r>
        <w:r w:rsidR="00F97D73">
          <w:rPr>
            <w:webHidden/>
          </w:rPr>
          <w:tab/>
        </w:r>
        <w:r w:rsidR="00F97D73">
          <w:rPr>
            <w:webHidden/>
          </w:rPr>
          <w:fldChar w:fldCharType="begin"/>
        </w:r>
        <w:r w:rsidR="00F97D73">
          <w:rPr>
            <w:webHidden/>
          </w:rPr>
          <w:instrText xml:space="preserve"> PAGEREF _Toc47016207 \h </w:instrText>
        </w:r>
        <w:r w:rsidR="00F97D73">
          <w:rPr>
            <w:webHidden/>
          </w:rPr>
        </w:r>
        <w:r w:rsidR="00F97D73">
          <w:rPr>
            <w:webHidden/>
          </w:rPr>
          <w:fldChar w:fldCharType="separate"/>
        </w:r>
        <w:r w:rsidR="001719A1">
          <w:rPr>
            <w:webHidden/>
          </w:rPr>
          <w:t>44</w:t>
        </w:r>
        <w:r w:rsidR="00F97D73">
          <w:rPr>
            <w:webHidden/>
          </w:rPr>
          <w:fldChar w:fldCharType="end"/>
        </w:r>
      </w:hyperlink>
    </w:p>
    <w:p w14:paraId="51DF7165" w14:textId="6C51AA42" w:rsidR="00F97D73" w:rsidRDefault="004C211B">
      <w:pPr>
        <w:pStyle w:val="TOC2"/>
        <w:tabs>
          <w:tab w:val="left" w:pos="1083"/>
        </w:tabs>
        <w:rPr>
          <w:rFonts w:asciiTheme="minorHAnsi" w:eastAsiaTheme="minorEastAsia" w:hAnsiTheme="minorHAnsi" w:cstheme="minorBidi"/>
          <w:noProof/>
          <w:sz w:val="22"/>
          <w:szCs w:val="22"/>
        </w:rPr>
      </w:pPr>
      <w:hyperlink w:anchor="_Toc47016208" w:history="1">
        <w:r w:rsidR="00F97D73" w:rsidRPr="00C15E05">
          <w:rPr>
            <w:rStyle w:val="Hyperlink"/>
            <w:noProof/>
          </w:rPr>
          <w:t>3.4</w:t>
        </w:r>
        <w:r w:rsidR="00F97D73">
          <w:rPr>
            <w:rFonts w:asciiTheme="minorHAnsi" w:eastAsiaTheme="minorEastAsia" w:hAnsiTheme="minorHAnsi" w:cstheme="minorBidi"/>
            <w:noProof/>
            <w:sz w:val="22"/>
            <w:szCs w:val="22"/>
          </w:rPr>
          <w:tab/>
        </w:r>
        <w:r w:rsidR="00F97D73" w:rsidRPr="00C15E05">
          <w:rPr>
            <w:rStyle w:val="Hyperlink"/>
            <w:noProof/>
          </w:rPr>
          <w:t>Database diagram</w:t>
        </w:r>
        <w:r w:rsidR="00F97D73">
          <w:rPr>
            <w:noProof/>
            <w:webHidden/>
          </w:rPr>
          <w:tab/>
        </w:r>
        <w:r w:rsidR="00F97D73">
          <w:rPr>
            <w:noProof/>
            <w:webHidden/>
          </w:rPr>
          <w:fldChar w:fldCharType="begin"/>
        </w:r>
        <w:r w:rsidR="00F97D73">
          <w:rPr>
            <w:noProof/>
            <w:webHidden/>
          </w:rPr>
          <w:instrText xml:space="preserve"> PAGEREF _Toc47016208 \h </w:instrText>
        </w:r>
        <w:r w:rsidR="00F97D73">
          <w:rPr>
            <w:noProof/>
            <w:webHidden/>
          </w:rPr>
        </w:r>
        <w:r w:rsidR="00F97D73">
          <w:rPr>
            <w:noProof/>
            <w:webHidden/>
          </w:rPr>
          <w:fldChar w:fldCharType="separate"/>
        </w:r>
        <w:r w:rsidR="001719A1">
          <w:rPr>
            <w:noProof/>
            <w:webHidden/>
          </w:rPr>
          <w:t>50</w:t>
        </w:r>
        <w:r w:rsidR="00F97D73">
          <w:rPr>
            <w:noProof/>
            <w:webHidden/>
          </w:rPr>
          <w:fldChar w:fldCharType="end"/>
        </w:r>
      </w:hyperlink>
    </w:p>
    <w:p w14:paraId="040E2003" w14:textId="030B596A" w:rsidR="00F97D73" w:rsidRDefault="004C211B">
      <w:pPr>
        <w:pStyle w:val="TOC2"/>
        <w:tabs>
          <w:tab w:val="left" w:pos="1083"/>
        </w:tabs>
        <w:rPr>
          <w:rFonts w:asciiTheme="minorHAnsi" w:eastAsiaTheme="minorEastAsia" w:hAnsiTheme="minorHAnsi" w:cstheme="minorBidi"/>
          <w:noProof/>
          <w:sz w:val="22"/>
          <w:szCs w:val="22"/>
        </w:rPr>
      </w:pPr>
      <w:hyperlink w:anchor="_Toc47016209" w:history="1">
        <w:r w:rsidR="00F97D73" w:rsidRPr="00C15E05">
          <w:rPr>
            <w:rStyle w:val="Hyperlink"/>
            <w:noProof/>
          </w:rPr>
          <w:t>3.5</w:t>
        </w:r>
        <w:r w:rsidR="00F97D73">
          <w:rPr>
            <w:rFonts w:asciiTheme="minorHAnsi" w:eastAsiaTheme="minorEastAsia" w:hAnsiTheme="minorHAnsi" w:cstheme="minorBidi"/>
            <w:noProof/>
            <w:sz w:val="22"/>
            <w:szCs w:val="22"/>
          </w:rPr>
          <w:tab/>
        </w:r>
        <w:r w:rsidR="00F97D73" w:rsidRPr="00C15E05">
          <w:rPr>
            <w:rStyle w:val="Hyperlink"/>
            <w:noProof/>
          </w:rPr>
          <w:t>Software Architecture</w:t>
        </w:r>
        <w:r w:rsidR="00F97D73">
          <w:rPr>
            <w:noProof/>
            <w:webHidden/>
          </w:rPr>
          <w:tab/>
        </w:r>
        <w:r w:rsidR="00F97D73">
          <w:rPr>
            <w:noProof/>
            <w:webHidden/>
          </w:rPr>
          <w:fldChar w:fldCharType="begin"/>
        </w:r>
        <w:r w:rsidR="00F97D73">
          <w:rPr>
            <w:noProof/>
            <w:webHidden/>
          </w:rPr>
          <w:instrText xml:space="preserve"> PAGEREF _Toc47016209 \h </w:instrText>
        </w:r>
        <w:r w:rsidR="00F97D73">
          <w:rPr>
            <w:noProof/>
            <w:webHidden/>
          </w:rPr>
        </w:r>
        <w:r w:rsidR="00F97D73">
          <w:rPr>
            <w:noProof/>
            <w:webHidden/>
          </w:rPr>
          <w:fldChar w:fldCharType="separate"/>
        </w:r>
        <w:r w:rsidR="001719A1">
          <w:rPr>
            <w:noProof/>
            <w:webHidden/>
          </w:rPr>
          <w:t>50</w:t>
        </w:r>
        <w:r w:rsidR="00F97D73">
          <w:rPr>
            <w:noProof/>
            <w:webHidden/>
          </w:rPr>
          <w:fldChar w:fldCharType="end"/>
        </w:r>
      </w:hyperlink>
    </w:p>
    <w:p w14:paraId="2CEED148" w14:textId="5BDB138B" w:rsidR="00F97D73" w:rsidRDefault="004C211B">
      <w:pPr>
        <w:pStyle w:val="TOC2"/>
        <w:tabs>
          <w:tab w:val="left" w:pos="1083"/>
        </w:tabs>
        <w:rPr>
          <w:rFonts w:asciiTheme="minorHAnsi" w:eastAsiaTheme="minorEastAsia" w:hAnsiTheme="minorHAnsi" w:cstheme="minorBidi"/>
          <w:noProof/>
          <w:sz w:val="22"/>
          <w:szCs w:val="22"/>
        </w:rPr>
      </w:pPr>
      <w:hyperlink w:anchor="_Toc47016210" w:history="1">
        <w:r w:rsidR="00F97D73" w:rsidRPr="00C15E05">
          <w:rPr>
            <w:rStyle w:val="Hyperlink"/>
            <w:noProof/>
          </w:rPr>
          <w:t>3.6</w:t>
        </w:r>
        <w:r w:rsidR="00F97D73">
          <w:rPr>
            <w:rFonts w:asciiTheme="minorHAnsi" w:eastAsiaTheme="minorEastAsia" w:hAnsiTheme="minorHAnsi" w:cstheme="minorBidi"/>
            <w:noProof/>
            <w:sz w:val="22"/>
            <w:szCs w:val="22"/>
          </w:rPr>
          <w:tab/>
        </w:r>
        <w:r w:rsidR="00F97D73" w:rsidRPr="00C15E05">
          <w:rPr>
            <w:rStyle w:val="Hyperlink"/>
            <w:noProof/>
          </w:rPr>
          <w:t>Network Diagram (Gantt chart)</w:t>
        </w:r>
        <w:r w:rsidR="00F97D73">
          <w:rPr>
            <w:noProof/>
            <w:webHidden/>
          </w:rPr>
          <w:tab/>
        </w:r>
        <w:r w:rsidR="00F97D73">
          <w:rPr>
            <w:noProof/>
            <w:webHidden/>
          </w:rPr>
          <w:fldChar w:fldCharType="begin"/>
        </w:r>
        <w:r w:rsidR="00F97D73">
          <w:rPr>
            <w:noProof/>
            <w:webHidden/>
          </w:rPr>
          <w:instrText xml:space="preserve"> PAGEREF _Toc47016210 \h </w:instrText>
        </w:r>
        <w:r w:rsidR="00F97D73">
          <w:rPr>
            <w:noProof/>
            <w:webHidden/>
          </w:rPr>
        </w:r>
        <w:r w:rsidR="00F97D73">
          <w:rPr>
            <w:noProof/>
            <w:webHidden/>
          </w:rPr>
          <w:fldChar w:fldCharType="separate"/>
        </w:r>
        <w:r w:rsidR="001719A1">
          <w:rPr>
            <w:noProof/>
            <w:webHidden/>
          </w:rPr>
          <w:t>51</w:t>
        </w:r>
        <w:r w:rsidR="00F97D73">
          <w:rPr>
            <w:noProof/>
            <w:webHidden/>
          </w:rPr>
          <w:fldChar w:fldCharType="end"/>
        </w:r>
      </w:hyperlink>
    </w:p>
    <w:p w14:paraId="60DF87DA" w14:textId="7FD98E69" w:rsidR="00F97D73" w:rsidRDefault="004C211B">
      <w:pPr>
        <w:pStyle w:val="TOC1"/>
        <w:rPr>
          <w:rFonts w:asciiTheme="minorHAnsi" w:eastAsiaTheme="minorEastAsia" w:hAnsiTheme="minorHAnsi" w:cstheme="minorBidi"/>
          <w:bCs w:val="0"/>
          <w:noProof/>
          <w:szCs w:val="22"/>
        </w:rPr>
      </w:pPr>
      <w:hyperlink w:anchor="_Toc47016211" w:history="1">
        <w:r w:rsidR="00F97D73" w:rsidRPr="00C15E05">
          <w:rPr>
            <w:rStyle w:val="Hyperlink"/>
            <w:noProof/>
          </w:rPr>
          <w:t>4</w:t>
        </w:r>
        <w:r w:rsidR="00F97D73">
          <w:rPr>
            <w:rFonts w:asciiTheme="minorHAnsi" w:eastAsiaTheme="minorEastAsia" w:hAnsiTheme="minorHAnsi" w:cstheme="minorBidi"/>
            <w:bCs w:val="0"/>
            <w:noProof/>
            <w:szCs w:val="22"/>
          </w:rPr>
          <w:tab/>
        </w:r>
        <w:r w:rsidR="00F97D73" w:rsidRPr="00C15E05">
          <w:rPr>
            <w:rStyle w:val="Hyperlink"/>
            <w:noProof/>
          </w:rPr>
          <w:t>Testing</w:t>
        </w:r>
        <w:r w:rsidR="00F97D73">
          <w:rPr>
            <w:noProof/>
            <w:webHidden/>
          </w:rPr>
          <w:tab/>
        </w:r>
        <w:r w:rsidR="00F97D73">
          <w:rPr>
            <w:noProof/>
            <w:webHidden/>
          </w:rPr>
          <w:fldChar w:fldCharType="begin"/>
        </w:r>
        <w:r w:rsidR="00F97D73">
          <w:rPr>
            <w:noProof/>
            <w:webHidden/>
          </w:rPr>
          <w:instrText xml:space="preserve"> PAGEREF _Toc47016211 \h </w:instrText>
        </w:r>
        <w:r w:rsidR="00F97D73">
          <w:rPr>
            <w:noProof/>
            <w:webHidden/>
          </w:rPr>
        </w:r>
        <w:r w:rsidR="00F97D73">
          <w:rPr>
            <w:noProof/>
            <w:webHidden/>
          </w:rPr>
          <w:fldChar w:fldCharType="separate"/>
        </w:r>
        <w:r w:rsidR="001719A1">
          <w:rPr>
            <w:noProof/>
            <w:webHidden/>
          </w:rPr>
          <w:t>53</w:t>
        </w:r>
        <w:r w:rsidR="00F97D73">
          <w:rPr>
            <w:noProof/>
            <w:webHidden/>
          </w:rPr>
          <w:fldChar w:fldCharType="end"/>
        </w:r>
      </w:hyperlink>
    </w:p>
    <w:p w14:paraId="7A6BA815" w14:textId="28B4821E" w:rsidR="00F97D73" w:rsidRDefault="004C211B">
      <w:pPr>
        <w:pStyle w:val="TOC3"/>
        <w:tabs>
          <w:tab w:val="left" w:pos="1760"/>
        </w:tabs>
        <w:rPr>
          <w:rFonts w:asciiTheme="minorHAnsi" w:eastAsiaTheme="minorEastAsia" w:hAnsiTheme="minorHAnsi" w:cstheme="minorBidi"/>
          <w:iCs w:val="0"/>
          <w:sz w:val="22"/>
        </w:rPr>
      </w:pPr>
      <w:hyperlink w:anchor="_Toc47016212" w:history="1">
        <w:r w:rsidR="00F97D73" w:rsidRPr="00C15E05">
          <w:rPr>
            <w:rStyle w:val="Hyperlink"/>
          </w:rPr>
          <w:t>4.1.1</w:t>
        </w:r>
        <w:r w:rsidR="00F97D73">
          <w:rPr>
            <w:rFonts w:asciiTheme="minorHAnsi" w:eastAsiaTheme="minorEastAsia" w:hAnsiTheme="minorHAnsi" w:cstheme="minorBidi"/>
            <w:iCs w:val="0"/>
            <w:sz w:val="22"/>
          </w:rPr>
          <w:tab/>
        </w:r>
        <w:r w:rsidR="00F97D73" w:rsidRPr="00C15E05">
          <w:rPr>
            <w:rStyle w:val="Hyperlink"/>
          </w:rPr>
          <w:t>Air Quality Predictor (Android application)</w:t>
        </w:r>
        <w:r w:rsidR="00F97D73">
          <w:rPr>
            <w:webHidden/>
          </w:rPr>
          <w:tab/>
        </w:r>
        <w:r w:rsidR="00F97D73">
          <w:rPr>
            <w:webHidden/>
          </w:rPr>
          <w:fldChar w:fldCharType="begin"/>
        </w:r>
        <w:r w:rsidR="00F97D73">
          <w:rPr>
            <w:webHidden/>
          </w:rPr>
          <w:instrText xml:space="preserve"> PAGEREF _Toc47016212 \h </w:instrText>
        </w:r>
        <w:r w:rsidR="00F97D73">
          <w:rPr>
            <w:webHidden/>
          </w:rPr>
        </w:r>
        <w:r w:rsidR="00F97D73">
          <w:rPr>
            <w:webHidden/>
          </w:rPr>
          <w:fldChar w:fldCharType="separate"/>
        </w:r>
        <w:r w:rsidR="001719A1">
          <w:rPr>
            <w:webHidden/>
          </w:rPr>
          <w:t>53</w:t>
        </w:r>
        <w:r w:rsidR="00F97D73">
          <w:rPr>
            <w:webHidden/>
          </w:rPr>
          <w:fldChar w:fldCharType="end"/>
        </w:r>
      </w:hyperlink>
    </w:p>
    <w:p w14:paraId="0F1C316E" w14:textId="384BF016" w:rsidR="00F97D73" w:rsidRDefault="004C211B">
      <w:pPr>
        <w:pStyle w:val="TOC3"/>
        <w:tabs>
          <w:tab w:val="left" w:pos="1760"/>
        </w:tabs>
        <w:rPr>
          <w:rFonts w:asciiTheme="minorHAnsi" w:eastAsiaTheme="minorEastAsia" w:hAnsiTheme="minorHAnsi" w:cstheme="minorBidi"/>
          <w:iCs w:val="0"/>
          <w:sz w:val="22"/>
        </w:rPr>
      </w:pPr>
      <w:hyperlink w:anchor="_Toc47016213" w:history="1">
        <w:r w:rsidR="00F97D73" w:rsidRPr="00C15E05">
          <w:rPr>
            <w:rStyle w:val="Hyperlink"/>
          </w:rPr>
          <w:t>4.1.2</w:t>
        </w:r>
        <w:r w:rsidR="00F97D73">
          <w:rPr>
            <w:rFonts w:asciiTheme="minorHAnsi" w:eastAsiaTheme="minorEastAsia" w:hAnsiTheme="minorHAnsi" w:cstheme="minorBidi"/>
            <w:iCs w:val="0"/>
            <w:sz w:val="22"/>
          </w:rPr>
          <w:tab/>
        </w:r>
        <w:r w:rsidR="00F97D73" w:rsidRPr="00C15E05">
          <w:rPr>
            <w:rStyle w:val="Hyperlink"/>
          </w:rPr>
          <w:t>Air Quality Predictor (Website)</w:t>
        </w:r>
        <w:r w:rsidR="00F97D73">
          <w:rPr>
            <w:webHidden/>
          </w:rPr>
          <w:tab/>
        </w:r>
        <w:r w:rsidR="00F97D73">
          <w:rPr>
            <w:webHidden/>
          </w:rPr>
          <w:fldChar w:fldCharType="begin"/>
        </w:r>
        <w:r w:rsidR="00F97D73">
          <w:rPr>
            <w:webHidden/>
          </w:rPr>
          <w:instrText xml:space="preserve"> PAGEREF _Toc47016213 \h </w:instrText>
        </w:r>
        <w:r w:rsidR="00F97D73">
          <w:rPr>
            <w:webHidden/>
          </w:rPr>
        </w:r>
        <w:r w:rsidR="00F97D73">
          <w:rPr>
            <w:webHidden/>
          </w:rPr>
          <w:fldChar w:fldCharType="separate"/>
        </w:r>
        <w:r w:rsidR="001719A1">
          <w:rPr>
            <w:webHidden/>
          </w:rPr>
          <w:t>55</w:t>
        </w:r>
        <w:r w:rsidR="00F97D73">
          <w:rPr>
            <w:webHidden/>
          </w:rPr>
          <w:fldChar w:fldCharType="end"/>
        </w:r>
      </w:hyperlink>
    </w:p>
    <w:p w14:paraId="47A10FEB" w14:textId="297CFC5F" w:rsidR="00F97D73" w:rsidRDefault="004C211B">
      <w:pPr>
        <w:pStyle w:val="TOC3"/>
        <w:tabs>
          <w:tab w:val="left" w:pos="1760"/>
        </w:tabs>
        <w:rPr>
          <w:rFonts w:asciiTheme="minorHAnsi" w:eastAsiaTheme="minorEastAsia" w:hAnsiTheme="minorHAnsi" w:cstheme="minorBidi"/>
          <w:iCs w:val="0"/>
          <w:sz w:val="22"/>
        </w:rPr>
      </w:pPr>
      <w:hyperlink w:anchor="_Toc47016214" w:history="1">
        <w:r w:rsidR="00F97D73" w:rsidRPr="00C15E05">
          <w:rPr>
            <w:rStyle w:val="Hyperlink"/>
          </w:rPr>
          <w:t>4.1.3</w:t>
        </w:r>
        <w:r w:rsidR="00F97D73">
          <w:rPr>
            <w:rFonts w:asciiTheme="minorHAnsi" w:eastAsiaTheme="minorEastAsia" w:hAnsiTheme="minorHAnsi" w:cstheme="minorBidi"/>
            <w:iCs w:val="0"/>
            <w:sz w:val="22"/>
          </w:rPr>
          <w:tab/>
        </w:r>
        <w:r w:rsidR="00F97D73" w:rsidRPr="00C15E05">
          <w:rPr>
            <w:rStyle w:val="Hyperlink"/>
          </w:rPr>
          <w:t>Showing notifications to the user</w:t>
        </w:r>
        <w:r w:rsidR="00F97D73">
          <w:rPr>
            <w:webHidden/>
          </w:rPr>
          <w:tab/>
        </w:r>
        <w:r w:rsidR="00F97D73">
          <w:rPr>
            <w:webHidden/>
          </w:rPr>
          <w:fldChar w:fldCharType="begin"/>
        </w:r>
        <w:r w:rsidR="00F97D73">
          <w:rPr>
            <w:webHidden/>
          </w:rPr>
          <w:instrText xml:space="preserve"> PAGEREF _Toc47016214 \h </w:instrText>
        </w:r>
        <w:r w:rsidR="00F97D73">
          <w:rPr>
            <w:webHidden/>
          </w:rPr>
        </w:r>
        <w:r w:rsidR="00F97D73">
          <w:rPr>
            <w:webHidden/>
          </w:rPr>
          <w:fldChar w:fldCharType="separate"/>
        </w:r>
        <w:r w:rsidR="001719A1">
          <w:rPr>
            <w:webHidden/>
          </w:rPr>
          <w:t>57</w:t>
        </w:r>
        <w:r w:rsidR="00F97D73">
          <w:rPr>
            <w:webHidden/>
          </w:rPr>
          <w:fldChar w:fldCharType="end"/>
        </w:r>
      </w:hyperlink>
    </w:p>
    <w:p w14:paraId="08EC84BD" w14:textId="540A6365" w:rsidR="00F97D73" w:rsidRDefault="004C211B">
      <w:pPr>
        <w:pStyle w:val="TOC3"/>
        <w:tabs>
          <w:tab w:val="left" w:pos="1760"/>
        </w:tabs>
        <w:rPr>
          <w:rFonts w:asciiTheme="minorHAnsi" w:eastAsiaTheme="minorEastAsia" w:hAnsiTheme="minorHAnsi" w:cstheme="minorBidi"/>
          <w:iCs w:val="0"/>
          <w:sz w:val="22"/>
        </w:rPr>
      </w:pPr>
      <w:hyperlink w:anchor="_Toc47016215" w:history="1">
        <w:r w:rsidR="00F97D73" w:rsidRPr="00C15E05">
          <w:rPr>
            <w:rStyle w:val="Hyperlink"/>
          </w:rPr>
          <w:t>4.1.4</w:t>
        </w:r>
        <w:r w:rsidR="00F97D73">
          <w:rPr>
            <w:rFonts w:asciiTheme="minorHAnsi" w:eastAsiaTheme="minorEastAsia" w:hAnsiTheme="minorHAnsi" w:cstheme="minorBidi"/>
            <w:iCs w:val="0"/>
            <w:sz w:val="22"/>
          </w:rPr>
          <w:tab/>
        </w:r>
        <w:r w:rsidR="00F97D73" w:rsidRPr="00C15E05">
          <w:rPr>
            <w:rStyle w:val="Hyperlink"/>
          </w:rPr>
          <w:t>Admin/Server End</w:t>
        </w:r>
        <w:r w:rsidR="00F97D73">
          <w:rPr>
            <w:webHidden/>
          </w:rPr>
          <w:tab/>
        </w:r>
        <w:r w:rsidR="00F97D73">
          <w:rPr>
            <w:webHidden/>
          </w:rPr>
          <w:fldChar w:fldCharType="begin"/>
        </w:r>
        <w:r w:rsidR="00F97D73">
          <w:rPr>
            <w:webHidden/>
          </w:rPr>
          <w:instrText xml:space="preserve"> PAGEREF _Toc47016215 \h </w:instrText>
        </w:r>
        <w:r w:rsidR="00F97D73">
          <w:rPr>
            <w:webHidden/>
          </w:rPr>
        </w:r>
        <w:r w:rsidR="00F97D73">
          <w:rPr>
            <w:webHidden/>
          </w:rPr>
          <w:fldChar w:fldCharType="separate"/>
        </w:r>
        <w:r w:rsidR="001719A1">
          <w:rPr>
            <w:webHidden/>
          </w:rPr>
          <w:t>59</w:t>
        </w:r>
        <w:r w:rsidR="00F97D73">
          <w:rPr>
            <w:webHidden/>
          </w:rPr>
          <w:fldChar w:fldCharType="end"/>
        </w:r>
      </w:hyperlink>
    </w:p>
    <w:p w14:paraId="74ACFC61" w14:textId="22793CFB" w:rsidR="00F97D73" w:rsidRDefault="004C211B">
      <w:pPr>
        <w:pStyle w:val="TOC1"/>
        <w:rPr>
          <w:rFonts w:asciiTheme="minorHAnsi" w:eastAsiaTheme="minorEastAsia" w:hAnsiTheme="minorHAnsi" w:cstheme="minorBidi"/>
          <w:bCs w:val="0"/>
          <w:noProof/>
          <w:szCs w:val="22"/>
        </w:rPr>
      </w:pPr>
      <w:hyperlink w:anchor="_Toc47016216" w:history="1">
        <w:r w:rsidR="00F97D73" w:rsidRPr="00C15E05">
          <w:rPr>
            <w:rStyle w:val="Hyperlink"/>
            <w:noProof/>
          </w:rPr>
          <w:t>5</w:t>
        </w:r>
        <w:r w:rsidR="00F97D73">
          <w:rPr>
            <w:rFonts w:asciiTheme="minorHAnsi" w:eastAsiaTheme="minorEastAsia" w:hAnsiTheme="minorHAnsi" w:cstheme="minorBidi"/>
            <w:bCs w:val="0"/>
            <w:noProof/>
            <w:szCs w:val="22"/>
          </w:rPr>
          <w:tab/>
        </w:r>
        <w:r w:rsidR="00F97D73" w:rsidRPr="00C15E05">
          <w:rPr>
            <w:rStyle w:val="Hyperlink"/>
            <w:noProof/>
          </w:rPr>
          <w:t>Conclusion</w:t>
        </w:r>
        <w:r w:rsidR="00F97D73">
          <w:rPr>
            <w:noProof/>
            <w:webHidden/>
          </w:rPr>
          <w:tab/>
        </w:r>
        <w:r w:rsidR="00F97D73">
          <w:rPr>
            <w:noProof/>
            <w:webHidden/>
          </w:rPr>
          <w:fldChar w:fldCharType="begin"/>
        </w:r>
        <w:r w:rsidR="00F97D73">
          <w:rPr>
            <w:noProof/>
            <w:webHidden/>
          </w:rPr>
          <w:instrText xml:space="preserve"> PAGEREF _Toc47016216 \h </w:instrText>
        </w:r>
        <w:r w:rsidR="00F97D73">
          <w:rPr>
            <w:noProof/>
            <w:webHidden/>
          </w:rPr>
        </w:r>
        <w:r w:rsidR="00F97D73">
          <w:rPr>
            <w:noProof/>
            <w:webHidden/>
          </w:rPr>
          <w:fldChar w:fldCharType="separate"/>
        </w:r>
        <w:r w:rsidR="001719A1">
          <w:rPr>
            <w:noProof/>
            <w:webHidden/>
          </w:rPr>
          <w:t>62</w:t>
        </w:r>
        <w:r w:rsidR="00F97D73">
          <w:rPr>
            <w:noProof/>
            <w:webHidden/>
          </w:rPr>
          <w:fldChar w:fldCharType="end"/>
        </w:r>
      </w:hyperlink>
    </w:p>
    <w:p w14:paraId="2B5B1E82" w14:textId="4F7DBAE1" w:rsidR="00F97D73" w:rsidRDefault="004C211B">
      <w:pPr>
        <w:pStyle w:val="TOC2"/>
        <w:tabs>
          <w:tab w:val="left" w:pos="1083"/>
        </w:tabs>
        <w:rPr>
          <w:rFonts w:asciiTheme="minorHAnsi" w:eastAsiaTheme="minorEastAsia" w:hAnsiTheme="minorHAnsi" w:cstheme="minorBidi"/>
          <w:noProof/>
          <w:sz w:val="22"/>
          <w:szCs w:val="22"/>
        </w:rPr>
      </w:pPr>
      <w:hyperlink w:anchor="_Toc47016217" w:history="1">
        <w:r w:rsidR="00F97D73" w:rsidRPr="00C15E05">
          <w:rPr>
            <w:rStyle w:val="Hyperlink"/>
            <w:noProof/>
          </w:rPr>
          <w:t>5.1</w:t>
        </w:r>
        <w:r w:rsidR="00F97D73">
          <w:rPr>
            <w:rFonts w:asciiTheme="minorHAnsi" w:eastAsiaTheme="minorEastAsia" w:hAnsiTheme="minorHAnsi" w:cstheme="minorBidi"/>
            <w:noProof/>
            <w:sz w:val="22"/>
            <w:szCs w:val="22"/>
          </w:rPr>
          <w:tab/>
        </w:r>
        <w:r w:rsidR="00F97D73" w:rsidRPr="00C15E05">
          <w:rPr>
            <w:rStyle w:val="Hyperlink"/>
            <w:noProof/>
          </w:rPr>
          <w:t>Problems faced</w:t>
        </w:r>
        <w:r w:rsidR="00F97D73">
          <w:rPr>
            <w:noProof/>
            <w:webHidden/>
          </w:rPr>
          <w:tab/>
        </w:r>
        <w:r w:rsidR="00F97D73">
          <w:rPr>
            <w:noProof/>
            <w:webHidden/>
          </w:rPr>
          <w:fldChar w:fldCharType="begin"/>
        </w:r>
        <w:r w:rsidR="00F97D73">
          <w:rPr>
            <w:noProof/>
            <w:webHidden/>
          </w:rPr>
          <w:instrText xml:space="preserve"> PAGEREF _Toc47016217 \h </w:instrText>
        </w:r>
        <w:r w:rsidR="00F97D73">
          <w:rPr>
            <w:noProof/>
            <w:webHidden/>
          </w:rPr>
        </w:r>
        <w:r w:rsidR="00F97D73">
          <w:rPr>
            <w:noProof/>
            <w:webHidden/>
          </w:rPr>
          <w:fldChar w:fldCharType="separate"/>
        </w:r>
        <w:r w:rsidR="001719A1">
          <w:rPr>
            <w:noProof/>
            <w:webHidden/>
          </w:rPr>
          <w:t>62</w:t>
        </w:r>
        <w:r w:rsidR="00F97D73">
          <w:rPr>
            <w:noProof/>
            <w:webHidden/>
          </w:rPr>
          <w:fldChar w:fldCharType="end"/>
        </w:r>
      </w:hyperlink>
    </w:p>
    <w:p w14:paraId="61AE3213" w14:textId="667D17DC" w:rsidR="00F97D73" w:rsidRDefault="004C211B">
      <w:pPr>
        <w:pStyle w:val="TOC3"/>
        <w:tabs>
          <w:tab w:val="left" w:pos="1760"/>
        </w:tabs>
        <w:rPr>
          <w:rFonts w:asciiTheme="minorHAnsi" w:eastAsiaTheme="minorEastAsia" w:hAnsiTheme="minorHAnsi" w:cstheme="minorBidi"/>
          <w:iCs w:val="0"/>
          <w:sz w:val="22"/>
        </w:rPr>
      </w:pPr>
      <w:hyperlink w:anchor="_Toc47016218" w:history="1">
        <w:r w:rsidR="00F97D73" w:rsidRPr="00C15E05">
          <w:rPr>
            <w:rStyle w:val="Hyperlink"/>
          </w:rPr>
          <w:t>5.1.1</w:t>
        </w:r>
        <w:r w:rsidR="00F97D73">
          <w:rPr>
            <w:rFonts w:asciiTheme="minorHAnsi" w:eastAsiaTheme="minorEastAsia" w:hAnsiTheme="minorHAnsi" w:cstheme="minorBidi"/>
            <w:iCs w:val="0"/>
            <w:sz w:val="22"/>
          </w:rPr>
          <w:tab/>
        </w:r>
        <w:r w:rsidR="00F97D73" w:rsidRPr="00C15E05">
          <w:rPr>
            <w:rStyle w:val="Hyperlink"/>
          </w:rPr>
          <w:t>Dataset Collection and Annotation</w:t>
        </w:r>
        <w:r w:rsidR="00F97D73">
          <w:rPr>
            <w:webHidden/>
          </w:rPr>
          <w:tab/>
        </w:r>
        <w:r w:rsidR="00F97D73">
          <w:rPr>
            <w:webHidden/>
          </w:rPr>
          <w:fldChar w:fldCharType="begin"/>
        </w:r>
        <w:r w:rsidR="00F97D73">
          <w:rPr>
            <w:webHidden/>
          </w:rPr>
          <w:instrText xml:space="preserve"> PAGEREF _Toc47016218 \h </w:instrText>
        </w:r>
        <w:r w:rsidR="00F97D73">
          <w:rPr>
            <w:webHidden/>
          </w:rPr>
        </w:r>
        <w:r w:rsidR="00F97D73">
          <w:rPr>
            <w:webHidden/>
          </w:rPr>
          <w:fldChar w:fldCharType="separate"/>
        </w:r>
        <w:r w:rsidR="001719A1">
          <w:rPr>
            <w:webHidden/>
          </w:rPr>
          <w:t>62</w:t>
        </w:r>
        <w:r w:rsidR="00F97D73">
          <w:rPr>
            <w:webHidden/>
          </w:rPr>
          <w:fldChar w:fldCharType="end"/>
        </w:r>
      </w:hyperlink>
    </w:p>
    <w:p w14:paraId="72C3DC5D" w14:textId="44011B43" w:rsidR="00F97D73" w:rsidRDefault="004C211B">
      <w:pPr>
        <w:pStyle w:val="TOC3"/>
        <w:tabs>
          <w:tab w:val="left" w:pos="1760"/>
        </w:tabs>
        <w:rPr>
          <w:rFonts w:asciiTheme="minorHAnsi" w:eastAsiaTheme="minorEastAsia" w:hAnsiTheme="minorHAnsi" w:cstheme="minorBidi"/>
          <w:iCs w:val="0"/>
          <w:sz w:val="22"/>
        </w:rPr>
      </w:pPr>
      <w:hyperlink w:anchor="_Toc47016219" w:history="1">
        <w:r w:rsidR="00F97D73" w:rsidRPr="00C15E05">
          <w:rPr>
            <w:rStyle w:val="Hyperlink"/>
          </w:rPr>
          <w:t>5.1.2</w:t>
        </w:r>
        <w:r w:rsidR="00F97D73">
          <w:rPr>
            <w:rFonts w:asciiTheme="minorHAnsi" w:eastAsiaTheme="minorEastAsia" w:hAnsiTheme="minorHAnsi" w:cstheme="minorBidi"/>
            <w:iCs w:val="0"/>
            <w:sz w:val="22"/>
          </w:rPr>
          <w:tab/>
        </w:r>
        <w:r w:rsidR="00F97D73" w:rsidRPr="00C15E05">
          <w:rPr>
            <w:rStyle w:val="Hyperlink"/>
          </w:rPr>
          <w:t>Selection of Technique</w:t>
        </w:r>
        <w:r w:rsidR="00F97D73">
          <w:rPr>
            <w:webHidden/>
          </w:rPr>
          <w:tab/>
        </w:r>
        <w:r w:rsidR="00F97D73">
          <w:rPr>
            <w:webHidden/>
          </w:rPr>
          <w:fldChar w:fldCharType="begin"/>
        </w:r>
        <w:r w:rsidR="00F97D73">
          <w:rPr>
            <w:webHidden/>
          </w:rPr>
          <w:instrText xml:space="preserve"> PAGEREF _Toc47016219 \h </w:instrText>
        </w:r>
        <w:r w:rsidR="00F97D73">
          <w:rPr>
            <w:webHidden/>
          </w:rPr>
        </w:r>
        <w:r w:rsidR="00F97D73">
          <w:rPr>
            <w:webHidden/>
          </w:rPr>
          <w:fldChar w:fldCharType="separate"/>
        </w:r>
        <w:r w:rsidR="001719A1">
          <w:rPr>
            <w:webHidden/>
          </w:rPr>
          <w:t>62</w:t>
        </w:r>
        <w:r w:rsidR="00F97D73">
          <w:rPr>
            <w:webHidden/>
          </w:rPr>
          <w:fldChar w:fldCharType="end"/>
        </w:r>
      </w:hyperlink>
    </w:p>
    <w:p w14:paraId="5EE9D757" w14:textId="30FBB50D" w:rsidR="00F97D73" w:rsidRDefault="004C211B">
      <w:pPr>
        <w:pStyle w:val="TOC3"/>
        <w:tabs>
          <w:tab w:val="left" w:pos="1760"/>
        </w:tabs>
        <w:rPr>
          <w:rFonts w:asciiTheme="minorHAnsi" w:eastAsiaTheme="minorEastAsia" w:hAnsiTheme="minorHAnsi" w:cstheme="minorBidi"/>
          <w:iCs w:val="0"/>
          <w:sz w:val="22"/>
        </w:rPr>
      </w:pPr>
      <w:hyperlink w:anchor="_Toc47016220" w:history="1">
        <w:r w:rsidR="00F97D73" w:rsidRPr="00C15E05">
          <w:rPr>
            <w:rStyle w:val="Hyperlink"/>
          </w:rPr>
          <w:t>5.1.3</w:t>
        </w:r>
        <w:r w:rsidR="00F97D73">
          <w:rPr>
            <w:rFonts w:asciiTheme="minorHAnsi" w:eastAsiaTheme="minorEastAsia" w:hAnsiTheme="minorHAnsi" w:cstheme="minorBidi"/>
            <w:iCs w:val="0"/>
            <w:sz w:val="22"/>
          </w:rPr>
          <w:tab/>
        </w:r>
        <w:r w:rsidR="00F97D73" w:rsidRPr="00C15E05">
          <w:rPr>
            <w:rStyle w:val="Hyperlink"/>
          </w:rPr>
          <w:t>Model deployment</w:t>
        </w:r>
        <w:r w:rsidR="00F97D73">
          <w:rPr>
            <w:webHidden/>
          </w:rPr>
          <w:tab/>
        </w:r>
        <w:r w:rsidR="00F97D73">
          <w:rPr>
            <w:webHidden/>
          </w:rPr>
          <w:fldChar w:fldCharType="begin"/>
        </w:r>
        <w:r w:rsidR="00F97D73">
          <w:rPr>
            <w:webHidden/>
          </w:rPr>
          <w:instrText xml:space="preserve"> PAGEREF _Toc47016220 \h </w:instrText>
        </w:r>
        <w:r w:rsidR="00F97D73">
          <w:rPr>
            <w:webHidden/>
          </w:rPr>
        </w:r>
        <w:r w:rsidR="00F97D73">
          <w:rPr>
            <w:webHidden/>
          </w:rPr>
          <w:fldChar w:fldCharType="separate"/>
        </w:r>
        <w:r w:rsidR="001719A1">
          <w:rPr>
            <w:webHidden/>
          </w:rPr>
          <w:t>63</w:t>
        </w:r>
        <w:r w:rsidR="00F97D73">
          <w:rPr>
            <w:webHidden/>
          </w:rPr>
          <w:fldChar w:fldCharType="end"/>
        </w:r>
      </w:hyperlink>
    </w:p>
    <w:p w14:paraId="4BF712AD" w14:textId="75073643" w:rsidR="00F97D73" w:rsidRDefault="004C211B">
      <w:pPr>
        <w:pStyle w:val="TOC2"/>
        <w:tabs>
          <w:tab w:val="left" w:pos="1083"/>
        </w:tabs>
        <w:rPr>
          <w:rFonts w:asciiTheme="minorHAnsi" w:eastAsiaTheme="minorEastAsia" w:hAnsiTheme="minorHAnsi" w:cstheme="minorBidi"/>
          <w:noProof/>
          <w:sz w:val="22"/>
          <w:szCs w:val="22"/>
        </w:rPr>
      </w:pPr>
      <w:hyperlink w:anchor="_Toc47016221" w:history="1">
        <w:r w:rsidR="00F97D73" w:rsidRPr="00C15E05">
          <w:rPr>
            <w:rStyle w:val="Hyperlink"/>
            <w:noProof/>
          </w:rPr>
          <w:t>5.2</w:t>
        </w:r>
        <w:r w:rsidR="00F97D73">
          <w:rPr>
            <w:rFonts w:asciiTheme="minorHAnsi" w:eastAsiaTheme="minorEastAsia" w:hAnsiTheme="minorHAnsi" w:cstheme="minorBidi"/>
            <w:noProof/>
            <w:sz w:val="22"/>
            <w:szCs w:val="22"/>
          </w:rPr>
          <w:tab/>
        </w:r>
        <w:r w:rsidR="00F97D73" w:rsidRPr="00C15E05">
          <w:rPr>
            <w:rStyle w:val="Hyperlink"/>
            <w:noProof/>
          </w:rPr>
          <w:t>Project summary</w:t>
        </w:r>
        <w:r w:rsidR="00F97D73">
          <w:rPr>
            <w:noProof/>
            <w:webHidden/>
          </w:rPr>
          <w:tab/>
        </w:r>
        <w:r w:rsidR="00F97D73">
          <w:rPr>
            <w:noProof/>
            <w:webHidden/>
          </w:rPr>
          <w:fldChar w:fldCharType="begin"/>
        </w:r>
        <w:r w:rsidR="00F97D73">
          <w:rPr>
            <w:noProof/>
            <w:webHidden/>
          </w:rPr>
          <w:instrText xml:space="preserve"> PAGEREF _Toc47016221 \h </w:instrText>
        </w:r>
        <w:r w:rsidR="00F97D73">
          <w:rPr>
            <w:noProof/>
            <w:webHidden/>
          </w:rPr>
        </w:r>
        <w:r w:rsidR="00F97D73">
          <w:rPr>
            <w:noProof/>
            <w:webHidden/>
          </w:rPr>
          <w:fldChar w:fldCharType="separate"/>
        </w:r>
        <w:r w:rsidR="001719A1">
          <w:rPr>
            <w:noProof/>
            <w:webHidden/>
          </w:rPr>
          <w:t>64</w:t>
        </w:r>
        <w:r w:rsidR="00F97D73">
          <w:rPr>
            <w:noProof/>
            <w:webHidden/>
          </w:rPr>
          <w:fldChar w:fldCharType="end"/>
        </w:r>
      </w:hyperlink>
    </w:p>
    <w:p w14:paraId="60944A2B" w14:textId="59A11AFD" w:rsidR="00F97D73" w:rsidRDefault="004C211B">
      <w:pPr>
        <w:pStyle w:val="TOC2"/>
        <w:tabs>
          <w:tab w:val="left" w:pos="1083"/>
        </w:tabs>
        <w:rPr>
          <w:rFonts w:asciiTheme="minorHAnsi" w:eastAsiaTheme="minorEastAsia" w:hAnsiTheme="minorHAnsi" w:cstheme="minorBidi"/>
          <w:noProof/>
          <w:sz w:val="22"/>
          <w:szCs w:val="22"/>
        </w:rPr>
      </w:pPr>
      <w:hyperlink w:anchor="_Toc47016222" w:history="1">
        <w:r w:rsidR="00F97D73" w:rsidRPr="00C15E05">
          <w:rPr>
            <w:rStyle w:val="Hyperlink"/>
            <w:noProof/>
          </w:rPr>
          <w:t>5.3</w:t>
        </w:r>
        <w:r w:rsidR="00F97D73">
          <w:rPr>
            <w:rFonts w:asciiTheme="minorHAnsi" w:eastAsiaTheme="minorEastAsia" w:hAnsiTheme="minorHAnsi" w:cstheme="minorBidi"/>
            <w:noProof/>
            <w:sz w:val="22"/>
            <w:szCs w:val="22"/>
          </w:rPr>
          <w:tab/>
        </w:r>
        <w:r w:rsidR="00F97D73" w:rsidRPr="00C15E05">
          <w:rPr>
            <w:rStyle w:val="Hyperlink"/>
            <w:noProof/>
          </w:rPr>
          <w:t>Future work</w:t>
        </w:r>
        <w:r w:rsidR="00F97D73">
          <w:rPr>
            <w:noProof/>
            <w:webHidden/>
          </w:rPr>
          <w:tab/>
        </w:r>
        <w:r w:rsidR="00F97D73">
          <w:rPr>
            <w:noProof/>
            <w:webHidden/>
          </w:rPr>
          <w:fldChar w:fldCharType="begin"/>
        </w:r>
        <w:r w:rsidR="00F97D73">
          <w:rPr>
            <w:noProof/>
            <w:webHidden/>
          </w:rPr>
          <w:instrText xml:space="preserve"> PAGEREF _Toc47016222 \h </w:instrText>
        </w:r>
        <w:r w:rsidR="00F97D73">
          <w:rPr>
            <w:noProof/>
            <w:webHidden/>
          </w:rPr>
        </w:r>
        <w:r w:rsidR="00F97D73">
          <w:rPr>
            <w:noProof/>
            <w:webHidden/>
          </w:rPr>
          <w:fldChar w:fldCharType="separate"/>
        </w:r>
        <w:r w:rsidR="001719A1">
          <w:rPr>
            <w:noProof/>
            <w:webHidden/>
          </w:rPr>
          <w:t>65</w:t>
        </w:r>
        <w:r w:rsidR="00F97D73">
          <w:rPr>
            <w:noProof/>
            <w:webHidden/>
          </w:rPr>
          <w:fldChar w:fldCharType="end"/>
        </w:r>
      </w:hyperlink>
    </w:p>
    <w:p w14:paraId="33EE2CDD" w14:textId="3D2D220D" w:rsidR="00F97D73" w:rsidRDefault="004C211B">
      <w:pPr>
        <w:pStyle w:val="TOC2"/>
        <w:tabs>
          <w:tab w:val="left" w:pos="1083"/>
        </w:tabs>
        <w:rPr>
          <w:rFonts w:asciiTheme="minorHAnsi" w:eastAsiaTheme="minorEastAsia" w:hAnsiTheme="minorHAnsi" w:cstheme="minorBidi"/>
          <w:noProof/>
          <w:sz w:val="22"/>
          <w:szCs w:val="22"/>
        </w:rPr>
      </w:pPr>
      <w:hyperlink w:anchor="_Toc47016223" w:history="1">
        <w:r w:rsidR="00F97D73" w:rsidRPr="00C15E05">
          <w:rPr>
            <w:rStyle w:val="Hyperlink"/>
            <w:noProof/>
          </w:rPr>
          <w:t>5.4</w:t>
        </w:r>
        <w:r w:rsidR="00F97D73">
          <w:rPr>
            <w:rFonts w:asciiTheme="minorHAnsi" w:eastAsiaTheme="minorEastAsia" w:hAnsiTheme="minorHAnsi" w:cstheme="minorBidi"/>
            <w:noProof/>
            <w:sz w:val="22"/>
            <w:szCs w:val="22"/>
          </w:rPr>
          <w:tab/>
        </w:r>
        <w:r w:rsidR="00F97D73" w:rsidRPr="00C15E05">
          <w:rPr>
            <w:rStyle w:val="Hyperlink"/>
            <w:noProof/>
          </w:rPr>
          <w:t>Github Respority Links</w:t>
        </w:r>
        <w:r w:rsidR="00F97D73">
          <w:rPr>
            <w:noProof/>
            <w:webHidden/>
          </w:rPr>
          <w:tab/>
        </w:r>
        <w:r w:rsidR="00F97D73">
          <w:rPr>
            <w:noProof/>
            <w:webHidden/>
          </w:rPr>
          <w:fldChar w:fldCharType="begin"/>
        </w:r>
        <w:r w:rsidR="00F97D73">
          <w:rPr>
            <w:noProof/>
            <w:webHidden/>
          </w:rPr>
          <w:instrText xml:space="preserve"> PAGEREF _Toc47016223 \h </w:instrText>
        </w:r>
        <w:r w:rsidR="00F97D73">
          <w:rPr>
            <w:noProof/>
            <w:webHidden/>
          </w:rPr>
        </w:r>
        <w:r w:rsidR="00F97D73">
          <w:rPr>
            <w:noProof/>
            <w:webHidden/>
          </w:rPr>
          <w:fldChar w:fldCharType="separate"/>
        </w:r>
        <w:r w:rsidR="001719A1">
          <w:rPr>
            <w:noProof/>
            <w:webHidden/>
          </w:rPr>
          <w:t>65</w:t>
        </w:r>
        <w:r w:rsidR="00F97D73">
          <w:rPr>
            <w:noProof/>
            <w:webHidden/>
          </w:rPr>
          <w:fldChar w:fldCharType="end"/>
        </w:r>
      </w:hyperlink>
    </w:p>
    <w:p w14:paraId="533BDA93" w14:textId="56E77B6D" w:rsidR="00F97D73" w:rsidRDefault="004C211B">
      <w:pPr>
        <w:pStyle w:val="TOC3"/>
        <w:tabs>
          <w:tab w:val="left" w:pos="1760"/>
        </w:tabs>
        <w:rPr>
          <w:rFonts w:asciiTheme="minorHAnsi" w:eastAsiaTheme="minorEastAsia" w:hAnsiTheme="minorHAnsi" w:cstheme="minorBidi"/>
          <w:iCs w:val="0"/>
          <w:sz w:val="22"/>
        </w:rPr>
      </w:pPr>
      <w:hyperlink w:anchor="_Toc47016224" w:history="1">
        <w:r w:rsidR="00F97D73" w:rsidRPr="00C15E05">
          <w:rPr>
            <w:rStyle w:val="Hyperlink"/>
          </w:rPr>
          <w:t>5.4.1</w:t>
        </w:r>
        <w:r w:rsidR="00F97D73">
          <w:rPr>
            <w:rFonts w:asciiTheme="minorHAnsi" w:eastAsiaTheme="minorEastAsia" w:hAnsiTheme="minorHAnsi" w:cstheme="minorBidi"/>
            <w:iCs w:val="0"/>
            <w:sz w:val="22"/>
          </w:rPr>
          <w:tab/>
        </w:r>
        <w:r w:rsidR="00F97D73" w:rsidRPr="00C15E05">
          <w:rPr>
            <w:rStyle w:val="Hyperlink"/>
          </w:rPr>
          <w:t>For Android App Code:</w:t>
        </w:r>
        <w:r w:rsidR="00F97D73">
          <w:rPr>
            <w:webHidden/>
          </w:rPr>
          <w:tab/>
        </w:r>
        <w:r w:rsidR="00F97D73">
          <w:rPr>
            <w:webHidden/>
          </w:rPr>
          <w:fldChar w:fldCharType="begin"/>
        </w:r>
        <w:r w:rsidR="00F97D73">
          <w:rPr>
            <w:webHidden/>
          </w:rPr>
          <w:instrText xml:space="preserve"> PAGEREF _Toc47016224 \h </w:instrText>
        </w:r>
        <w:r w:rsidR="00F97D73">
          <w:rPr>
            <w:webHidden/>
          </w:rPr>
        </w:r>
        <w:r w:rsidR="00F97D73">
          <w:rPr>
            <w:webHidden/>
          </w:rPr>
          <w:fldChar w:fldCharType="separate"/>
        </w:r>
        <w:r w:rsidR="001719A1">
          <w:rPr>
            <w:webHidden/>
          </w:rPr>
          <w:t>65</w:t>
        </w:r>
        <w:r w:rsidR="00F97D73">
          <w:rPr>
            <w:webHidden/>
          </w:rPr>
          <w:fldChar w:fldCharType="end"/>
        </w:r>
      </w:hyperlink>
    </w:p>
    <w:p w14:paraId="3A3D0D66" w14:textId="3492EE92" w:rsidR="00F97D73" w:rsidRDefault="004C211B">
      <w:pPr>
        <w:pStyle w:val="TOC3"/>
        <w:tabs>
          <w:tab w:val="left" w:pos="1760"/>
        </w:tabs>
        <w:rPr>
          <w:rFonts w:asciiTheme="minorHAnsi" w:eastAsiaTheme="minorEastAsia" w:hAnsiTheme="minorHAnsi" w:cstheme="minorBidi"/>
          <w:iCs w:val="0"/>
          <w:sz w:val="22"/>
        </w:rPr>
      </w:pPr>
      <w:hyperlink w:anchor="_Toc47016225" w:history="1">
        <w:r w:rsidR="00F97D73" w:rsidRPr="00C15E05">
          <w:rPr>
            <w:rStyle w:val="Hyperlink"/>
          </w:rPr>
          <w:t>5.4.2</w:t>
        </w:r>
        <w:r w:rsidR="00F97D73">
          <w:rPr>
            <w:rFonts w:asciiTheme="minorHAnsi" w:eastAsiaTheme="minorEastAsia" w:hAnsiTheme="minorHAnsi" w:cstheme="minorBidi"/>
            <w:iCs w:val="0"/>
            <w:sz w:val="22"/>
          </w:rPr>
          <w:tab/>
        </w:r>
        <w:r w:rsidR="00F97D73" w:rsidRPr="00C15E05">
          <w:rPr>
            <w:rStyle w:val="Hyperlink"/>
          </w:rPr>
          <w:t>For Website Code:</w:t>
        </w:r>
        <w:r w:rsidR="00F97D73">
          <w:rPr>
            <w:webHidden/>
          </w:rPr>
          <w:tab/>
        </w:r>
        <w:r w:rsidR="00F97D73">
          <w:rPr>
            <w:webHidden/>
          </w:rPr>
          <w:fldChar w:fldCharType="begin"/>
        </w:r>
        <w:r w:rsidR="00F97D73">
          <w:rPr>
            <w:webHidden/>
          </w:rPr>
          <w:instrText xml:space="preserve"> PAGEREF _Toc47016225 \h </w:instrText>
        </w:r>
        <w:r w:rsidR="00F97D73">
          <w:rPr>
            <w:webHidden/>
          </w:rPr>
        </w:r>
        <w:r w:rsidR="00F97D73">
          <w:rPr>
            <w:webHidden/>
          </w:rPr>
          <w:fldChar w:fldCharType="separate"/>
        </w:r>
        <w:r w:rsidR="001719A1">
          <w:rPr>
            <w:webHidden/>
          </w:rPr>
          <w:t>65</w:t>
        </w:r>
        <w:r w:rsidR="00F97D73">
          <w:rPr>
            <w:webHidden/>
          </w:rPr>
          <w:fldChar w:fldCharType="end"/>
        </w:r>
      </w:hyperlink>
    </w:p>
    <w:p w14:paraId="5337CD48" w14:textId="6F5BB1DA" w:rsidR="00F97D73" w:rsidRDefault="004C211B">
      <w:pPr>
        <w:pStyle w:val="TOC3"/>
        <w:tabs>
          <w:tab w:val="left" w:pos="1760"/>
        </w:tabs>
        <w:rPr>
          <w:rFonts w:asciiTheme="minorHAnsi" w:eastAsiaTheme="minorEastAsia" w:hAnsiTheme="minorHAnsi" w:cstheme="minorBidi"/>
          <w:iCs w:val="0"/>
          <w:sz w:val="22"/>
        </w:rPr>
      </w:pPr>
      <w:hyperlink w:anchor="_Toc47016226" w:history="1">
        <w:r w:rsidR="00F97D73" w:rsidRPr="00C15E05">
          <w:rPr>
            <w:rStyle w:val="Hyperlink"/>
          </w:rPr>
          <w:t>5.4.3</w:t>
        </w:r>
        <w:r w:rsidR="00F97D73">
          <w:rPr>
            <w:rFonts w:asciiTheme="minorHAnsi" w:eastAsiaTheme="minorEastAsia" w:hAnsiTheme="minorHAnsi" w:cstheme="minorBidi"/>
            <w:iCs w:val="0"/>
            <w:sz w:val="22"/>
          </w:rPr>
          <w:tab/>
        </w:r>
        <w:r w:rsidR="00F97D73" w:rsidRPr="00C15E05">
          <w:rPr>
            <w:rStyle w:val="Hyperlink"/>
          </w:rPr>
          <w:t>For Dataset:</w:t>
        </w:r>
        <w:r w:rsidR="00F97D73">
          <w:rPr>
            <w:webHidden/>
          </w:rPr>
          <w:tab/>
        </w:r>
        <w:r w:rsidR="00F97D73">
          <w:rPr>
            <w:webHidden/>
          </w:rPr>
          <w:fldChar w:fldCharType="begin"/>
        </w:r>
        <w:r w:rsidR="00F97D73">
          <w:rPr>
            <w:webHidden/>
          </w:rPr>
          <w:instrText xml:space="preserve"> PAGEREF _Toc47016226 \h </w:instrText>
        </w:r>
        <w:r w:rsidR="00F97D73">
          <w:rPr>
            <w:webHidden/>
          </w:rPr>
        </w:r>
        <w:r w:rsidR="00F97D73">
          <w:rPr>
            <w:webHidden/>
          </w:rPr>
          <w:fldChar w:fldCharType="separate"/>
        </w:r>
        <w:r w:rsidR="001719A1">
          <w:rPr>
            <w:webHidden/>
          </w:rPr>
          <w:t>65</w:t>
        </w:r>
        <w:r w:rsidR="00F97D73">
          <w:rPr>
            <w:webHidden/>
          </w:rPr>
          <w:fldChar w:fldCharType="end"/>
        </w:r>
      </w:hyperlink>
    </w:p>
    <w:p w14:paraId="1ECB2B16" w14:textId="6DACC1AB" w:rsidR="00F97D73" w:rsidRDefault="004C211B">
      <w:pPr>
        <w:pStyle w:val="TOC2"/>
        <w:tabs>
          <w:tab w:val="left" w:pos="1083"/>
        </w:tabs>
        <w:rPr>
          <w:rFonts w:asciiTheme="minorHAnsi" w:eastAsiaTheme="minorEastAsia" w:hAnsiTheme="minorHAnsi" w:cstheme="minorBidi"/>
          <w:noProof/>
          <w:sz w:val="22"/>
          <w:szCs w:val="22"/>
        </w:rPr>
      </w:pPr>
      <w:hyperlink w:anchor="_Toc47016227" w:history="1">
        <w:r w:rsidR="00F97D73" w:rsidRPr="00C15E05">
          <w:rPr>
            <w:rStyle w:val="Hyperlink"/>
            <w:noProof/>
          </w:rPr>
          <w:t>5.5</w:t>
        </w:r>
        <w:r w:rsidR="00F97D73">
          <w:rPr>
            <w:rFonts w:asciiTheme="minorHAnsi" w:eastAsiaTheme="minorEastAsia" w:hAnsiTheme="minorHAnsi" w:cstheme="minorBidi"/>
            <w:noProof/>
            <w:sz w:val="22"/>
            <w:szCs w:val="22"/>
          </w:rPr>
          <w:tab/>
        </w:r>
        <w:r w:rsidR="00F97D73" w:rsidRPr="00C15E05">
          <w:rPr>
            <w:rStyle w:val="Hyperlink"/>
            <w:noProof/>
          </w:rPr>
          <w:t>Project Description Link</w:t>
        </w:r>
        <w:r w:rsidR="00F97D73">
          <w:rPr>
            <w:noProof/>
            <w:webHidden/>
          </w:rPr>
          <w:tab/>
        </w:r>
        <w:r w:rsidR="00F97D73">
          <w:rPr>
            <w:noProof/>
            <w:webHidden/>
          </w:rPr>
          <w:fldChar w:fldCharType="begin"/>
        </w:r>
        <w:r w:rsidR="00F97D73">
          <w:rPr>
            <w:noProof/>
            <w:webHidden/>
          </w:rPr>
          <w:instrText xml:space="preserve"> PAGEREF _Toc47016227 \h </w:instrText>
        </w:r>
        <w:r w:rsidR="00F97D73">
          <w:rPr>
            <w:noProof/>
            <w:webHidden/>
          </w:rPr>
        </w:r>
        <w:r w:rsidR="00F97D73">
          <w:rPr>
            <w:noProof/>
            <w:webHidden/>
          </w:rPr>
          <w:fldChar w:fldCharType="separate"/>
        </w:r>
        <w:r w:rsidR="001719A1">
          <w:rPr>
            <w:noProof/>
            <w:webHidden/>
          </w:rPr>
          <w:t>65</w:t>
        </w:r>
        <w:r w:rsidR="00F97D73">
          <w:rPr>
            <w:noProof/>
            <w:webHidden/>
          </w:rPr>
          <w:fldChar w:fldCharType="end"/>
        </w:r>
      </w:hyperlink>
    </w:p>
    <w:p w14:paraId="73409BFE" w14:textId="59E80C23" w:rsidR="00F97D73" w:rsidRDefault="004C211B">
      <w:pPr>
        <w:pStyle w:val="TOC1"/>
        <w:rPr>
          <w:rFonts w:asciiTheme="minorHAnsi" w:eastAsiaTheme="minorEastAsia" w:hAnsiTheme="minorHAnsi" w:cstheme="minorBidi"/>
          <w:bCs w:val="0"/>
          <w:noProof/>
          <w:szCs w:val="22"/>
        </w:rPr>
      </w:pPr>
      <w:hyperlink w:anchor="_Toc47016228" w:history="1">
        <w:r w:rsidR="00F97D73" w:rsidRPr="00C15E05">
          <w:rPr>
            <w:rStyle w:val="Hyperlink"/>
            <w:noProof/>
          </w:rPr>
          <w:t>6</w:t>
        </w:r>
        <w:r w:rsidR="00F97D73">
          <w:rPr>
            <w:rFonts w:asciiTheme="minorHAnsi" w:eastAsiaTheme="minorEastAsia" w:hAnsiTheme="minorHAnsi" w:cstheme="minorBidi"/>
            <w:bCs w:val="0"/>
            <w:noProof/>
            <w:szCs w:val="22"/>
          </w:rPr>
          <w:tab/>
        </w:r>
        <w:r w:rsidR="00F97D73" w:rsidRPr="00C15E05">
          <w:rPr>
            <w:rStyle w:val="Hyperlink"/>
            <w:noProof/>
          </w:rPr>
          <w:t>References</w:t>
        </w:r>
        <w:r w:rsidR="00F97D73">
          <w:rPr>
            <w:noProof/>
            <w:webHidden/>
          </w:rPr>
          <w:tab/>
        </w:r>
        <w:r w:rsidR="00F97D73">
          <w:rPr>
            <w:noProof/>
            <w:webHidden/>
          </w:rPr>
          <w:fldChar w:fldCharType="begin"/>
        </w:r>
        <w:r w:rsidR="00F97D73">
          <w:rPr>
            <w:noProof/>
            <w:webHidden/>
          </w:rPr>
          <w:instrText xml:space="preserve"> PAGEREF _Toc47016228 \h </w:instrText>
        </w:r>
        <w:r w:rsidR="00F97D73">
          <w:rPr>
            <w:noProof/>
            <w:webHidden/>
          </w:rPr>
        </w:r>
        <w:r w:rsidR="00F97D73">
          <w:rPr>
            <w:noProof/>
            <w:webHidden/>
          </w:rPr>
          <w:fldChar w:fldCharType="separate"/>
        </w:r>
        <w:r w:rsidR="001719A1">
          <w:rPr>
            <w:noProof/>
            <w:webHidden/>
          </w:rPr>
          <w:t>67</w:t>
        </w:r>
        <w:r w:rsidR="00F97D73">
          <w:rPr>
            <w:noProof/>
            <w:webHidden/>
          </w:rPr>
          <w:fldChar w:fldCharType="end"/>
        </w:r>
      </w:hyperlink>
    </w:p>
    <w:p w14:paraId="3C6DC9E0" w14:textId="10AD5789" w:rsidR="008B3177" w:rsidRDefault="00791E9F" w:rsidP="004E67D2">
      <w:pPr>
        <w:rPr>
          <w:lang w:val="en-GB"/>
        </w:rPr>
      </w:pPr>
      <w:r w:rsidRPr="00B462C4">
        <w:rPr>
          <w:lang w:val="en-GB"/>
        </w:rPr>
        <w:fldChar w:fldCharType="end"/>
      </w:r>
    </w:p>
    <w:p w14:paraId="5AE66F50" w14:textId="77777777" w:rsidR="002A0F7A" w:rsidRPr="002A0F7A" w:rsidRDefault="002A0F7A" w:rsidP="00790179">
      <w:pPr>
        <w:pStyle w:val="Heading2"/>
        <w:numPr>
          <w:ilvl w:val="0"/>
          <w:numId w:val="0"/>
        </w:numPr>
        <w:ind w:left="578" w:hanging="578"/>
      </w:pPr>
      <w:bookmarkStart w:id="16" w:name="_Toc47016168"/>
      <w:bookmarkStart w:id="17" w:name="_Toc356739801"/>
      <w:r w:rsidRPr="002A0F7A">
        <w:lastRenderedPageBreak/>
        <w:t>List of Tables</w:t>
      </w:r>
      <w:bookmarkEnd w:id="16"/>
    </w:p>
    <w:p w14:paraId="10FA26E0" w14:textId="7E26C82D" w:rsidR="00F97D73" w:rsidRDefault="00791E9F">
      <w:pPr>
        <w:pStyle w:val="TableofFigures"/>
        <w:tabs>
          <w:tab w:val="right" w:leader="dot" w:pos="8636"/>
        </w:tabs>
        <w:rPr>
          <w:rFonts w:asciiTheme="minorHAnsi" w:eastAsiaTheme="minorEastAsia" w:hAnsiTheme="minorHAnsi" w:cstheme="minorBidi"/>
          <w:noProof/>
          <w:szCs w:val="22"/>
        </w:rPr>
      </w:pPr>
      <w:r>
        <w:rPr>
          <w:b/>
          <w:bCs/>
          <w:sz w:val="32"/>
          <w:szCs w:val="32"/>
        </w:rPr>
        <w:fldChar w:fldCharType="begin"/>
      </w:r>
      <w:r w:rsidR="002A0F7A">
        <w:rPr>
          <w:b/>
          <w:bCs/>
          <w:sz w:val="32"/>
          <w:szCs w:val="32"/>
        </w:rPr>
        <w:instrText xml:space="preserve"> TOC \h \z \c "Table" </w:instrText>
      </w:r>
      <w:r>
        <w:rPr>
          <w:b/>
          <w:bCs/>
          <w:sz w:val="32"/>
          <w:szCs w:val="32"/>
        </w:rPr>
        <w:fldChar w:fldCharType="separate"/>
      </w:r>
      <w:hyperlink w:anchor="_Toc47016229" w:history="1">
        <w:r w:rsidR="00F97D73" w:rsidRPr="00095541">
          <w:rPr>
            <w:rStyle w:val="Hyperlink"/>
            <w:noProof/>
          </w:rPr>
          <w:t>Table 1 - FR01 - Calculating AQL</w:t>
        </w:r>
        <w:r w:rsidR="00F97D73">
          <w:rPr>
            <w:noProof/>
            <w:webHidden/>
          </w:rPr>
          <w:tab/>
        </w:r>
        <w:r w:rsidR="00F97D73">
          <w:rPr>
            <w:noProof/>
            <w:webHidden/>
          </w:rPr>
          <w:fldChar w:fldCharType="begin"/>
        </w:r>
        <w:r w:rsidR="00F97D73">
          <w:rPr>
            <w:noProof/>
            <w:webHidden/>
          </w:rPr>
          <w:instrText xml:space="preserve"> PAGEREF _Toc47016229 \h </w:instrText>
        </w:r>
        <w:r w:rsidR="00F97D73">
          <w:rPr>
            <w:noProof/>
            <w:webHidden/>
          </w:rPr>
        </w:r>
        <w:r w:rsidR="00F97D73">
          <w:rPr>
            <w:noProof/>
            <w:webHidden/>
          </w:rPr>
          <w:fldChar w:fldCharType="separate"/>
        </w:r>
        <w:r w:rsidR="001719A1">
          <w:rPr>
            <w:noProof/>
            <w:webHidden/>
          </w:rPr>
          <w:t>21</w:t>
        </w:r>
        <w:r w:rsidR="00F97D73">
          <w:rPr>
            <w:noProof/>
            <w:webHidden/>
          </w:rPr>
          <w:fldChar w:fldCharType="end"/>
        </w:r>
      </w:hyperlink>
    </w:p>
    <w:p w14:paraId="67B20CA1" w14:textId="429D836D"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0" w:history="1">
        <w:r w:rsidR="00F97D73" w:rsidRPr="00095541">
          <w:rPr>
            <w:rStyle w:val="Hyperlink"/>
            <w:noProof/>
          </w:rPr>
          <w:t>Table 2 - FR02 - Showing the AQL and information to the User</w:t>
        </w:r>
        <w:r w:rsidR="00F97D73">
          <w:rPr>
            <w:noProof/>
            <w:webHidden/>
          </w:rPr>
          <w:tab/>
        </w:r>
        <w:r w:rsidR="00F97D73">
          <w:rPr>
            <w:noProof/>
            <w:webHidden/>
          </w:rPr>
          <w:fldChar w:fldCharType="begin"/>
        </w:r>
        <w:r w:rsidR="00F97D73">
          <w:rPr>
            <w:noProof/>
            <w:webHidden/>
          </w:rPr>
          <w:instrText xml:space="preserve"> PAGEREF _Toc47016230 \h </w:instrText>
        </w:r>
        <w:r w:rsidR="00F97D73">
          <w:rPr>
            <w:noProof/>
            <w:webHidden/>
          </w:rPr>
        </w:r>
        <w:r w:rsidR="00F97D73">
          <w:rPr>
            <w:noProof/>
            <w:webHidden/>
          </w:rPr>
          <w:fldChar w:fldCharType="separate"/>
        </w:r>
        <w:r w:rsidR="001719A1">
          <w:rPr>
            <w:noProof/>
            <w:webHidden/>
          </w:rPr>
          <w:t>21</w:t>
        </w:r>
        <w:r w:rsidR="00F97D73">
          <w:rPr>
            <w:noProof/>
            <w:webHidden/>
          </w:rPr>
          <w:fldChar w:fldCharType="end"/>
        </w:r>
      </w:hyperlink>
    </w:p>
    <w:p w14:paraId="349B719A" w14:textId="1C2EBE38"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1" w:history="1">
        <w:r w:rsidR="00F97D73" w:rsidRPr="00095541">
          <w:rPr>
            <w:rStyle w:val="Hyperlink"/>
            <w:noProof/>
          </w:rPr>
          <w:t>Table 3 - FR03 - Checking out data and information</w:t>
        </w:r>
        <w:r w:rsidR="00F97D73">
          <w:rPr>
            <w:noProof/>
            <w:webHidden/>
          </w:rPr>
          <w:tab/>
        </w:r>
        <w:r w:rsidR="00F97D73">
          <w:rPr>
            <w:noProof/>
            <w:webHidden/>
          </w:rPr>
          <w:fldChar w:fldCharType="begin"/>
        </w:r>
        <w:r w:rsidR="00F97D73">
          <w:rPr>
            <w:noProof/>
            <w:webHidden/>
          </w:rPr>
          <w:instrText xml:space="preserve"> PAGEREF _Toc47016231 \h </w:instrText>
        </w:r>
        <w:r w:rsidR="00F97D73">
          <w:rPr>
            <w:noProof/>
            <w:webHidden/>
          </w:rPr>
        </w:r>
        <w:r w:rsidR="00F97D73">
          <w:rPr>
            <w:noProof/>
            <w:webHidden/>
          </w:rPr>
          <w:fldChar w:fldCharType="separate"/>
        </w:r>
        <w:r w:rsidR="001719A1">
          <w:rPr>
            <w:noProof/>
            <w:webHidden/>
          </w:rPr>
          <w:t>22</w:t>
        </w:r>
        <w:r w:rsidR="00F97D73">
          <w:rPr>
            <w:noProof/>
            <w:webHidden/>
          </w:rPr>
          <w:fldChar w:fldCharType="end"/>
        </w:r>
      </w:hyperlink>
    </w:p>
    <w:p w14:paraId="4A61F71D" w14:textId="790AA984"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2" w:history="1">
        <w:r w:rsidR="00F97D73" w:rsidRPr="00095541">
          <w:rPr>
            <w:rStyle w:val="Hyperlink"/>
            <w:noProof/>
          </w:rPr>
          <w:t>Table 4 - NFR01 - User Friendly</w:t>
        </w:r>
        <w:r w:rsidR="00F97D73">
          <w:rPr>
            <w:noProof/>
            <w:webHidden/>
          </w:rPr>
          <w:tab/>
        </w:r>
        <w:r w:rsidR="00F97D73">
          <w:rPr>
            <w:noProof/>
            <w:webHidden/>
          </w:rPr>
          <w:fldChar w:fldCharType="begin"/>
        </w:r>
        <w:r w:rsidR="00F97D73">
          <w:rPr>
            <w:noProof/>
            <w:webHidden/>
          </w:rPr>
          <w:instrText xml:space="preserve"> PAGEREF _Toc47016232 \h </w:instrText>
        </w:r>
        <w:r w:rsidR="00F97D73">
          <w:rPr>
            <w:noProof/>
            <w:webHidden/>
          </w:rPr>
        </w:r>
        <w:r w:rsidR="00F97D73">
          <w:rPr>
            <w:noProof/>
            <w:webHidden/>
          </w:rPr>
          <w:fldChar w:fldCharType="separate"/>
        </w:r>
        <w:r w:rsidR="001719A1">
          <w:rPr>
            <w:noProof/>
            <w:webHidden/>
          </w:rPr>
          <w:t>22</w:t>
        </w:r>
        <w:r w:rsidR="00F97D73">
          <w:rPr>
            <w:noProof/>
            <w:webHidden/>
          </w:rPr>
          <w:fldChar w:fldCharType="end"/>
        </w:r>
      </w:hyperlink>
    </w:p>
    <w:p w14:paraId="2B51E908" w14:textId="53A6BFA7"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3" w:history="1">
        <w:r w:rsidR="00F97D73" w:rsidRPr="00095541">
          <w:rPr>
            <w:rStyle w:val="Hyperlink"/>
            <w:noProof/>
          </w:rPr>
          <w:t>Table 5 - NFR03 - Simple and minimalistic design</w:t>
        </w:r>
        <w:r w:rsidR="00F97D73">
          <w:rPr>
            <w:noProof/>
            <w:webHidden/>
          </w:rPr>
          <w:tab/>
        </w:r>
        <w:r w:rsidR="00F97D73">
          <w:rPr>
            <w:noProof/>
            <w:webHidden/>
          </w:rPr>
          <w:fldChar w:fldCharType="begin"/>
        </w:r>
        <w:r w:rsidR="00F97D73">
          <w:rPr>
            <w:noProof/>
            <w:webHidden/>
          </w:rPr>
          <w:instrText xml:space="preserve"> PAGEREF _Toc47016233 \h </w:instrText>
        </w:r>
        <w:r w:rsidR="00F97D73">
          <w:rPr>
            <w:noProof/>
            <w:webHidden/>
          </w:rPr>
        </w:r>
        <w:r w:rsidR="00F97D73">
          <w:rPr>
            <w:noProof/>
            <w:webHidden/>
          </w:rPr>
          <w:fldChar w:fldCharType="separate"/>
        </w:r>
        <w:r w:rsidR="001719A1">
          <w:rPr>
            <w:noProof/>
            <w:webHidden/>
          </w:rPr>
          <w:t>22</w:t>
        </w:r>
        <w:r w:rsidR="00F97D73">
          <w:rPr>
            <w:noProof/>
            <w:webHidden/>
          </w:rPr>
          <w:fldChar w:fldCharType="end"/>
        </w:r>
      </w:hyperlink>
    </w:p>
    <w:p w14:paraId="0065950D" w14:textId="62C3B05E"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4" w:history="1">
        <w:r w:rsidR="00F97D73" w:rsidRPr="00095541">
          <w:rPr>
            <w:rStyle w:val="Hyperlink"/>
            <w:noProof/>
          </w:rPr>
          <w:t>Table 6 - NFR03 - Portability</w:t>
        </w:r>
        <w:r w:rsidR="00F97D73">
          <w:rPr>
            <w:noProof/>
            <w:webHidden/>
          </w:rPr>
          <w:tab/>
        </w:r>
        <w:r w:rsidR="00F97D73">
          <w:rPr>
            <w:noProof/>
            <w:webHidden/>
          </w:rPr>
          <w:fldChar w:fldCharType="begin"/>
        </w:r>
        <w:r w:rsidR="00F97D73">
          <w:rPr>
            <w:noProof/>
            <w:webHidden/>
          </w:rPr>
          <w:instrText xml:space="preserve"> PAGEREF _Toc47016234 \h </w:instrText>
        </w:r>
        <w:r w:rsidR="00F97D73">
          <w:rPr>
            <w:noProof/>
            <w:webHidden/>
          </w:rPr>
        </w:r>
        <w:r w:rsidR="00F97D73">
          <w:rPr>
            <w:noProof/>
            <w:webHidden/>
          </w:rPr>
          <w:fldChar w:fldCharType="separate"/>
        </w:r>
        <w:r w:rsidR="001719A1">
          <w:rPr>
            <w:noProof/>
            <w:webHidden/>
          </w:rPr>
          <w:t>22</w:t>
        </w:r>
        <w:r w:rsidR="00F97D73">
          <w:rPr>
            <w:noProof/>
            <w:webHidden/>
          </w:rPr>
          <w:fldChar w:fldCharType="end"/>
        </w:r>
      </w:hyperlink>
    </w:p>
    <w:p w14:paraId="5413CF97" w14:textId="4C746BC2"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5" w:history="1">
        <w:r w:rsidR="00F97D73" w:rsidRPr="00095541">
          <w:rPr>
            <w:rStyle w:val="Hyperlink"/>
            <w:noProof/>
          </w:rPr>
          <w:t>Table 7 - NFR04 - Documentations and help</w:t>
        </w:r>
        <w:r w:rsidR="00F97D73">
          <w:rPr>
            <w:noProof/>
            <w:webHidden/>
          </w:rPr>
          <w:tab/>
        </w:r>
        <w:r w:rsidR="00F97D73">
          <w:rPr>
            <w:noProof/>
            <w:webHidden/>
          </w:rPr>
          <w:fldChar w:fldCharType="begin"/>
        </w:r>
        <w:r w:rsidR="00F97D73">
          <w:rPr>
            <w:noProof/>
            <w:webHidden/>
          </w:rPr>
          <w:instrText xml:space="preserve"> PAGEREF _Toc47016235 \h </w:instrText>
        </w:r>
        <w:r w:rsidR="00F97D73">
          <w:rPr>
            <w:noProof/>
            <w:webHidden/>
          </w:rPr>
        </w:r>
        <w:r w:rsidR="00F97D73">
          <w:rPr>
            <w:noProof/>
            <w:webHidden/>
          </w:rPr>
          <w:fldChar w:fldCharType="separate"/>
        </w:r>
        <w:r w:rsidR="001719A1">
          <w:rPr>
            <w:noProof/>
            <w:webHidden/>
          </w:rPr>
          <w:t>23</w:t>
        </w:r>
        <w:r w:rsidR="00F97D73">
          <w:rPr>
            <w:noProof/>
            <w:webHidden/>
          </w:rPr>
          <w:fldChar w:fldCharType="end"/>
        </w:r>
      </w:hyperlink>
    </w:p>
    <w:p w14:paraId="170FB2B8" w14:textId="0072633C"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6" w:history="1">
        <w:r w:rsidR="00F97D73" w:rsidRPr="00095541">
          <w:rPr>
            <w:rStyle w:val="Hyperlink"/>
            <w:noProof/>
          </w:rPr>
          <w:t>Table 8 - NFR05 - Responsive and fast</w:t>
        </w:r>
        <w:r w:rsidR="00F97D73">
          <w:rPr>
            <w:noProof/>
            <w:webHidden/>
          </w:rPr>
          <w:tab/>
        </w:r>
        <w:r w:rsidR="00F97D73">
          <w:rPr>
            <w:noProof/>
            <w:webHidden/>
          </w:rPr>
          <w:fldChar w:fldCharType="begin"/>
        </w:r>
        <w:r w:rsidR="00F97D73">
          <w:rPr>
            <w:noProof/>
            <w:webHidden/>
          </w:rPr>
          <w:instrText xml:space="preserve"> PAGEREF _Toc47016236 \h </w:instrText>
        </w:r>
        <w:r w:rsidR="00F97D73">
          <w:rPr>
            <w:noProof/>
            <w:webHidden/>
          </w:rPr>
        </w:r>
        <w:r w:rsidR="00F97D73">
          <w:rPr>
            <w:noProof/>
            <w:webHidden/>
          </w:rPr>
          <w:fldChar w:fldCharType="separate"/>
        </w:r>
        <w:r w:rsidR="001719A1">
          <w:rPr>
            <w:noProof/>
            <w:webHidden/>
          </w:rPr>
          <w:t>23</w:t>
        </w:r>
        <w:r w:rsidR="00F97D73">
          <w:rPr>
            <w:noProof/>
            <w:webHidden/>
          </w:rPr>
          <w:fldChar w:fldCharType="end"/>
        </w:r>
      </w:hyperlink>
    </w:p>
    <w:p w14:paraId="5047FD0E" w14:textId="5198D475"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7" w:history="1">
        <w:r w:rsidR="00F97D73" w:rsidRPr="00095541">
          <w:rPr>
            <w:rStyle w:val="Hyperlink"/>
            <w:noProof/>
          </w:rPr>
          <w:t>Table 9 - NFR06 - Accuracy</w:t>
        </w:r>
        <w:r w:rsidR="00F97D73">
          <w:rPr>
            <w:noProof/>
            <w:webHidden/>
          </w:rPr>
          <w:tab/>
        </w:r>
        <w:r w:rsidR="00F97D73">
          <w:rPr>
            <w:noProof/>
            <w:webHidden/>
          </w:rPr>
          <w:fldChar w:fldCharType="begin"/>
        </w:r>
        <w:r w:rsidR="00F97D73">
          <w:rPr>
            <w:noProof/>
            <w:webHidden/>
          </w:rPr>
          <w:instrText xml:space="preserve"> PAGEREF _Toc47016237 \h </w:instrText>
        </w:r>
        <w:r w:rsidR="00F97D73">
          <w:rPr>
            <w:noProof/>
            <w:webHidden/>
          </w:rPr>
        </w:r>
        <w:r w:rsidR="00F97D73">
          <w:rPr>
            <w:noProof/>
            <w:webHidden/>
          </w:rPr>
          <w:fldChar w:fldCharType="separate"/>
        </w:r>
        <w:r w:rsidR="001719A1">
          <w:rPr>
            <w:noProof/>
            <w:webHidden/>
          </w:rPr>
          <w:t>23</w:t>
        </w:r>
        <w:r w:rsidR="00F97D73">
          <w:rPr>
            <w:noProof/>
            <w:webHidden/>
          </w:rPr>
          <w:fldChar w:fldCharType="end"/>
        </w:r>
      </w:hyperlink>
    </w:p>
    <w:p w14:paraId="74C3F579" w14:textId="0D0EE328"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8" w:history="1">
        <w:r w:rsidR="00F97D73" w:rsidRPr="00095541">
          <w:rPr>
            <w:rStyle w:val="Hyperlink"/>
            <w:noProof/>
          </w:rPr>
          <w:t>Table 10-Use Case-App Side</w:t>
        </w:r>
        <w:r w:rsidR="00F97D73">
          <w:rPr>
            <w:noProof/>
            <w:webHidden/>
          </w:rPr>
          <w:tab/>
        </w:r>
        <w:r w:rsidR="00F97D73">
          <w:rPr>
            <w:noProof/>
            <w:webHidden/>
          </w:rPr>
          <w:fldChar w:fldCharType="begin"/>
        </w:r>
        <w:r w:rsidR="00F97D73">
          <w:rPr>
            <w:noProof/>
            <w:webHidden/>
          </w:rPr>
          <w:instrText xml:space="preserve"> PAGEREF _Toc47016238 \h </w:instrText>
        </w:r>
        <w:r w:rsidR="00F97D73">
          <w:rPr>
            <w:noProof/>
            <w:webHidden/>
          </w:rPr>
        </w:r>
        <w:r w:rsidR="00F97D73">
          <w:rPr>
            <w:noProof/>
            <w:webHidden/>
          </w:rPr>
          <w:fldChar w:fldCharType="separate"/>
        </w:r>
        <w:r w:rsidR="001719A1">
          <w:rPr>
            <w:noProof/>
            <w:webHidden/>
          </w:rPr>
          <w:t>24</w:t>
        </w:r>
        <w:r w:rsidR="00F97D73">
          <w:rPr>
            <w:noProof/>
            <w:webHidden/>
          </w:rPr>
          <w:fldChar w:fldCharType="end"/>
        </w:r>
      </w:hyperlink>
    </w:p>
    <w:p w14:paraId="1CAD18AC" w14:textId="52C480D0"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39" w:history="1">
        <w:r w:rsidR="00F97D73" w:rsidRPr="00095541">
          <w:rPr>
            <w:rStyle w:val="Hyperlink"/>
            <w:noProof/>
          </w:rPr>
          <w:t>Table 11-Use Case-Server Side</w:t>
        </w:r>
        <w:r w:rsidR="00F97D73">
          <w:rPr>
            <w:noProof/>
            <w:webHidden/>
          </w:rPr>
          <w:tab/>
        </w:r>
        <w:r w:rsidR="00F97D73">
          <w:rPr>
            <w:noProof/>
            <w:webHidden/>
          </w:rPr>
          <w:fldChar w:fldCharType="begin"/>
        </w:r>
        <w:r w:rsidR="00F97D73">
          <w:rPr>
            <w:noProof/>
            <w:webHidden/>
          </w:rPr>
          <w:instrText xml:space="preserve"> PAGEREF _Toc47016239 \h </w:instrText>
        </w:r>
        <w:r w:rsidR="00F97D73">
          <w:rPr>
            <w:noProof/>
            <w:webHidden/>
          </w:rPr>
        </w:r>
        <w:r w:rsidR="00F97D73">
          <w:rPr>
            <w:noProof/>
            <w:webHidden/>
          </w:rPr>
          <w:fldChar w:fldCharType="separate"/>
        </w:r>
        <w:r w:rsidR="001719A1">
          <w:rPr>
            <w:noProof/>
            <w:webHidden/>
          </w:rPr>
          <w:t>26</w:t>
        </w:r>
        <w:r w:rsidR="00F97D73">
          <w:rPr>
            <w:noProof/>
            <w:webHidden/>
          </w:rPr>
          <w:fldChar w:fldCharType="end"/>
        </w:r>
      </w:hyperlink>
    </w:p>
    <w:p w14:paraId="37983FBF" w14:textId="10B4DCB3"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0" w:history="1">
        <w:r w:rsidR="00F97D73" w:rsidRPr="00095541">
          <w:rPr>
            <w:rStyle w:val="Hyperlink"/>
            <w:noProof/>
          </w:rPr>
          <w:t>Table 12 - Gantt Chart</w:t>
        </w:r>
        <w:r w:rsidR="00F97D73">
          <w:rPr>
            <w:noProof/>
            <w:webHidden/>
          </w:rPr>
          <w:tab/>
        </w:r>
        <w:r w:rsidR="00F97D73">
          <w:rPr>
            <w:noProof/>
            <w:webHidden/>
          </w:rPr>
          <w:fldChar w:fldCharType="begin"/>
        </w:r>
        <w:r w:rsidR="00F97D73">
          <w:rPr>
            <w:noProof/>
            <w:webHidden/>
          </w:rPr>
          <w:instrText xml:space="preserve"> PAGEREF _Toc47016240 \h </w:instrText>
        </w:r>
        <w:r w:rsidR="00F97D73">
          <w:rPr>
            <w:noProof/>
            <w:webHidden/>
          </w:rPr>
        </w:r>
        <w:r w:rsidR="00F97D73">
          <w:rPr>
            <w:noProof/>
            <w:webHidden/>
          </w:rPr>
          <w:fldChar w:fldCharType="separate"/>
        </w:r>
        <w:r w:rsidR="001719A1">
          <w:rPr>
            <w:noProof/>
            <w:webHidden/>
          </w:rPr>
          <w:t>51</w:t>
        </w:r>
        <w:r w:rsidR="00F97D73">
          <w:rPr>
            <w:noProof/>
            <w:webHidden/>
          </w:rPr>
          <w:fldChar w:fldCharType="end"/>
        </w:r>
      </w:hyperlink>
    </w:p>
    <w:p w14:paraId="66D2643E" w14:textId="1DA19DFD"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1" w:history="1">
        <w:r w:rsidR="00F97D73" w:rsidRPr="00095541">
          <w:rPr>
            <w:rStyle w:val="Hyperlink"/>
            <w:noProof/>
          </w:rPr>
          <w:t>Table 13 – How the user can view the application</w:t>
        </w:r>
        <w:r w:rsidR="00F97D73">
          <w:rPr>
            <w:noProof/>
            <w:webHidden/>
          </w:rPr>
          <w:tab/>
        </w:r>
        <w:r w:rsidR="00F97D73">
          <w:rPr>
            <w:noProof/>
            <w:webHidden/>
          </w:rPr>
          <w:fldChar w:fldCharType="begin"/>
        </w:r>
        <w:r w:rsidR="00F97D73">
          <w:rPr>
            <w:noProof/>
            <w:webHidden/>
          </w:rPr>
          <w:instrText xml:space="preserve"> PAGEREF _Toc47016241 \h </w:instrText>
        </w:r>
        <w:r w:rsidR="00F97D73">
          <w:rPr>
            <w:noProof/>
            <w:webHidden/>
          </w:rPr>
        </w:r>
        <w:r w:rsidR="00F97D73">
          <w:rPr>
            <w:noProof/>
            <w:webHidden/>
          </w:rPr>
          <w:fldChar w:fldCharType="separate"/>
        </w:r>
        <w:r w:rsidR="001719A1">
          <w:rPr>
            <w:noProof/>
            <w:webHidden/>
          </w:rPr>
          <w:t>53</w:t>
        </w:r>
        <w:r w:rsidR="00F97D73">
          <w:rPr>
            <w:noProof/>
            <w:webHidden/>
          </w:rPr>
          <w:fldChar w:fldCharType="end"/>
        </w:r>
      </w:hyperlink>
    </w:p>
    <w:p w14:paraId="305C80E8" w14:textId="3885AB08"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2" w:history="1">
        <w:r w:rsidR="00F97D73" w:rsidRPr="00095541">
          <w:rPr>
            <w:rStyle w:val="Hyperlink"/>
            <w:noProof/>
          </w:rPr>
          <w:t>Table 14 – How the AQ Level is predicted</w:t>
        </w:r>
        <w:r w:rsidR="00F97D73">
          <w:rPr>
            <w:noProof/>
            <w:webHidden/>
          </w:rPr>
          <w:tab/>
        </w:r>
        <w:r w:rsidR="00F97D73">
          <w:rPr>
            <w:noProof/>
            <w:webHidden/>
          </w:rPr>
          <w:fldChar w:fldCharType="begin"/>
        </w:r>
        <w:r w:rsidR="00F97D73">
          <w:rPr>
            <w:noProof/>
            <w:webHidden/>
          </w:rPr>
          <w:instrText xml:space="preserve"> PAGEREF _Toc47016242 \h </w:instrText>
        </w:r>
        <w:r w:rsidR="00F97D73">
          <w:rPr>
            <w:noProof/>
            <w:webHidden/>
          </w:rPr>
        </w:r>
        <w:r w:rsidR="00F97D73">
          <w:rPr>
            <w:noProof/>
            <w:webHidden/>
          </w:rPr>
          <w:fldChar w:fldCharType="separate"/>
        </w:r>
        <w:r w:rsidR="001719A1">
          <w:rPr>
            <w:noProof/>
            <w:webHidden/>
          </w:rPr>
          <w:t>54</w:t>
        </w:r>
        <w:r w:rsidR="00F97D73">
          <w:rPr>
            <w:noProof/>
            <w:webHidden/>
          </w:rPr>
          <w:fldChar w:fldCharType="end"/>
        </w:r>
      </w:hyperlink>
    </w:p>
    <w:p w14:paraId="67CA0AB6" w14:textId="2B46842A"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3" w:history="1">
        <w:r w:rsidR="00F97D73" w:rsidRPr="00095541">
          <w:rPr>
            <w:rStyle w:val="Hyperlink"/>
            <w:noProof/>
          </w:rPr>
          <w:t>Table 15 – How the user views the website</w:t>
        </w:r>
        <w:r w:rsidR="00F97D73">
          <w:rPr>
            <w:noProof/>
            <w:webHidden/>
          </w:rPr>
          <w:tab/>
        </w:r>
        <w:r w:rsidR="00F97D73">
          <w:rPr>
            <w:noProof/>
            <w:webHidden/>
          </w:rPr>
          <w:fldChar w:fldCharType="begin"/>
        </w:r>
        <w:r w:rsidR="00F97D73">
          <w:rPr>
            <w:noProof/>
            <w:webHidden/>
          </w:rPr>
          <w:instrText xml:space="preserve"> PAGEREF _Toc47016243 \h </w:instrText>
        </w:r>
        <w:r w:rsidR="00F97D73">
          <w:rPr>
            <w:noProof/>
            <w:webHidden/>
          </w:rPr>
        </w:r>
        <w:r w:rsidR="00F97D73">
          <w:rPr>
            <w:noProof/>
            <w:webHidden/>
          </w:rPr>
          <w:fldChar w:fldCharType="separate"/>
        </w:r>
        <w:r w:rsidR="001719A1">
          <w:rPr>
            <w:noProof/>
            <w:webHidden/>
          </w:rPr>
          <w:t>55</w:t>
        </w:r>
        <w:r w:rsidR="00F97D73">
          <w:rPr>
            <w:noProof/>
            <w:webHidden/>
          </w:rPr>
          <w:fldChar w:fldCharType="end"/>
        </w:r>
      </w:hyperlink>
    </w:p>
    <w:p w14:paraId="4D09DE6E" w14:textId="4935E0BA"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4" w:history="1">
        <w:r w:rsidR="00F97D73" w:rsidRPr="00095541">
          <w:rPr>
            <w:rStyle w:val="Hyperlink"/>
            <w:noProof/>
          </w:rPr>
          <w:t>Table 16 – How the AQ Level is predicted on website</w:t>
        </w:r>
        <w:r w:rsidR="00F97D73">
          <w:rPr>
            <w:noProof/>
            <w:webHidden/>
          </w:rPr>
          <w:tab/>
        </w:r>
        <w:r w:rsidR="00F97D73">
          <w:rPr>
            <w:noProof/>
            <w:webHidden/>
          </w:rPr>
          <w:fldChar w:fldCharType="begin"/>
        </w:r>
        <w:r w:rsidR="00F97D73">
          <w:rPr>
            <w:noProof/>
            <w:webHidden/>
          </w:rPr>
          <w:instrText xml:space="preserve"> PAGEREF _Toc47016244 \h </w:instrText>
        </w:r>
        <w:r w:rsidR="00F97D73">
          <w:rPr>
            <w:noProof/>
            <w:webHidden/>
          </w:rPr>
        </w:r>
        <w:r w:rsidR="00F97D73">
          <w:rPr>
            <w:noProof/>
            <w:webHidden/>
          </w:rPr>
          <w:fldChar w:fldCharType="separate"/>
        </w:r>
        <w:r w:rsidR="001719A1">
          <w:rPr>
            <w:noProof/>
            <w:webHidden/>
          </w:rPr>
          <w:t>56</w:t>
        </w:r>
        <w:r w:rsidR="00F97D73">
          <w:rPr>
            <w:noProof/>
            <w:webHidden/>
          </w:rPr>
          <w:fldChar w:fldCharType="end"/>
        </w:r>
      </w:hyperlink>
    </w:p>
    <w:p w14:paraId="0EA6F489" w14:textId="65E264A0"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5" w:history="1">
        <w:r w:rsidR="00F97D73" w:rsidRPr="00095541">
          <w:rPr>
            <w:rStyle w:val="Hyperlink"/>
            <w:noProof/>
          </w:rPr>
          <w:t>Table 17 – Showing user the results</w:t>
        </w:r>
        <w:r w:rsidR="00F97D73">
          <w:rPr>
            <w:noProof/>
            <w:webHidden/>
          </w:rPr>
          <w:tab/>
        </w:r>
        <w:r w:rsidR="00F97D73">
          <w:rPr>
            <w:noProof/>
            <w:webHidden/>
          </w:rPr>
          <w:fldChar w:fldCharType="begin"/>
        </w:r>
        <w:r w:rsidR="00F97D73">
          <w:rPr>
            <w:noProof/>
            <w:webHidden/>
          </w:rPr>
          <w:instrText xml:space="preserve"> PAGEREF _Toc47016245 \h </w:instrText>
        </w:r>
        <w:r w:rsidR="00F97D73">
          <w:rPr>
            <w:noProof/>
            <w:webHidden/>
          </w:rPr>
        </w:r>
        <w:r w:rsidR="00F97D73">
          <w:rPr>
            <w:noProof/>
            <w:webHidden/>
          </w:rPr>
          <w:fldChar w:fldCharType="separate"/>
        </w:r>
        <w:r w:rsidR="001719A1">
          <w:rPr>
            <w:noProof/>
            <w:webHidden/>
          </w:rPr>
          <w:t>57</w:t>
        </w:r>
        <w:r w:rsidR="00F97D73">
          <w:rPr>
            <w:noProof/>
            <w:webHidden/>
          </w:rPr>
          <w:fldChar w:fldCharType="end"/>
        </w:r>
      </w:hyperlink>
    </w:p>
    <w:p w14:paraId="35FFE5B1" w14:textId="304D5FD0"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6" w:history="1">
        <w:r w:rsidR="00F97D73" w:rsidRPr="00095541">
          <w:rPr>
            <w:rStyle w:val="Hyperlink"/>
            <w:noProof/>
          </w:rPr>
          <w:t>Table 18 – Showing results to User on website</w:t>
        </w:r>
        <w:r w:rsidR="00F97D73">
          <w:rPr>
            <w:noProof/>
            <w:webHidden/>
          </w:rPr>
          <w:tab/>
        </w:r>
        <w:r w:rsidR="00F97D73">
          <w:rPr>
            <w:noProof/>
            <w:webHidden/>
          </w:rPr>
          <w:fldChar w:fldCharType="begin"/>
        </w:r>
        <w:r w:rsidR="00F97D73">
          <w:rPr>
            <w:noProof/>
            <w:webHidden/>
          </w:rPr>
          <w:instrText xml:space="preserve"> PAGEREF _Toc47016246 \h </w:instrText>
        </w:r>
        <w:r w:rsidR="00F97D73">
          <w:rPr>
            <w:noProof/>
            <w:webHidden/>
          </w:rPr>
        </w:r>
        <w:r w:rsidR="00F97D73">
          <w:rPr>
            <w:noProof/>
            <w:webHidden/>
          </w:rPr>
          <w:fldChar w:fldCharType="separate"/>
        </w:r>
        <w:r w:rsidR="001719A1">
          <w:rPr>
            <w:noProof/>
            <w:webHidden/>
          </w:rPr>
          <w:t>58</w:t>
        </w:r>
        <w:r w:rsidR="00F97D73">
          <w:rPr>
            <w:noProof/>
            <w:webHidden/>
          </w:rPr>
          <w:fldChar w:fldCharType="end"/>
        </w:r>
      </w:hyperlink>
    </w:p>
    <w:p w14:paraId="351B7A70" w14:textId="6F41EE85"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7" w:history="1">
        <w:r w:rsidR="00F97D73" w:rsidRPr="00095541">
          <w:rPr>
            <w:rStyle w:val="Hyperlink"/>
            <w:noProof/>
          </w:rPr>
          <w:t>Table 19 - Admin can view saved images on Drive</w:t>
        </w:r>
        <w:r w:rsidR="00F97D73">
          <w:rPr>
            <w:noProof/>
            <w:webHidden/>
          </w:rPr>
          <w:tab/>
        </w:r>
        <w:r w:rsidR="00F97D73">
          <w:rPr>
            <w:noProof/>
            <w:webHidden/>
          </w:rPr>
          <w:fldChar w:fldCharType="begin"/>
        </w:r>
        <w:r w:rsidR="00F97D73">
          <w:rPr>
            <w:noProof/>
            <w:webHidden/>
          </w:rPr>
          <w:instrText xml:space="preserve"> PAGEREF _Toc47016247 \h </w:instrText>
        </w:r>
        <w:r w:rsidR="00F97D73">
          <w:rPr>
            <w:noProof/>
            <w:webHidden/>
          </w:rPr>
        </w:r>
        <w:r w:rsidR="00F97D73">
          <w:rPr>
            <w:noProof/>
            <w:webHidden/>
          </w:rPr>
          <w:fldChar w:fldCharType="separate"/>
        </w:r>
        <w:r w:rsidR="001719A1">
          <w:rPr>
            <w:noProof/>
            <w:webHidden/>
          </w:rPr>
          <w:t>59</w:t>
        </w:r>
        <w:r w:rsidR="00F97D73">
          <w:rPr>
            <w:noProof/>
            <w:webHidden/>
          </w:rPr>
          <w:fldChar w:fldCharType="end"/>
        </w:r>
      </w:hyperlink>
    </w:p>
    <w:p w14:paraId="7A34EAEF" w14:textId="7005352B"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48" w:history="1">
        <w:r w:rsidR="00F97D73" w:rsidRPr="00095541">
          <w:rPr>
            <w:rStyle w:val="Hyperlink"/>
            <w:noProof/>
          </w:rPr>
          <w:t>Table 20 - Admin can see saved values in Database</w:t>
        </w:r>
        <w:r w:rsidR="00F97D73">
          <w:rPr>
            <w:noProof/>
            <w:webHidden/>
          </w:rPr>
          <w:tab/>
        </w:r>
        <w:r w:rsidR="00F97D73">
          <w:rPr>
            <w:noProof/>
            <w:webHidden/>
          </w:rPr>
          <w:fldChar w:fldCharType="begin"/>
        </w:r>
        <w:r w:rsidR="00F97D73">
          <w:rPr>
            <w:noProof/>
            <w:webHidden/>
          </w:rPr>
          <w:instrText xml:space="preserve"> PAGEREF _Toc47016248 \h </w:instrText>
        </w:r>
        <w:r w:rsidR="00F97D73">
          <w:rPr>
            <w:noProof/>
            <w:webHidden/>
          </w:rPr>
        </w:r>
        <w:r w:rsidR="00F97D73">
          <w:rPr>
            <w:noProof/>
            <w:webHidden/>
          </w:rPr>
          <w:fldChar w:fldCharType="separate"/>
        </w:r>
        <w:r w:rsidR="001719A1">
          <w:rPr>
            <w:noProof/>
            <w:webHidden/>
          </w:rPr>
          <w:t>60</w:t>
        </w:r>
        <w:r w:rsidR="00F97D73">
          <w:rPr>
            <w:noProof/>
            <w:webHidden/>
          </w:rPr>
          <w:fldChar w:fldCharType="end"/>
        </w:r>
      </w:hyperlink>
    </w:p>
    <w:p w14:paraId="58030650" w14:textId="5B25C144" w:rsidR="002A0F7A" w:rsidRDefault="00791E9F">
      <w:pPr>
        <w:spacing w:before="0" w:after="160" w:line="259" w:lineRule="auto"/>
        <w:jc w:val="left"/>
        <w:rPr>
          <w:b/>
          <w:bCs/>
          <w:sz w:val="32"/>
          <w:szCs w:val="32"/>
        </w:rPr>
      </w:pPr>
      <w:r>
        <w:rPr>
          <w:b/>
          <w:bCs/>
          <w:sz w:val="32"/>
          <w:szCs w:val="32"/>
        </w:rPr>
        <w:fldChar w:fldCharType="end"/>
      </w:r>
      <w:r w:rsidR="002A0F7A">
        <w:rPr>
          <w:b/>
          <w:bCs/>
          <w:sz w:val="32"/>
          <w:szCs w:val="32"/>
        </w:rPr>
        <w:br w:type="page"/>
      </w:r>
    </w:p>
    <w:p w14:paraId="07160FC5" w14:textId="77777777" w:rsidR="008B3177" w:rsidRPr="0007459F" w:rsidRDefault="008B3177" w:rsidP="00790179">
      <w:pPr>
        <w:pStyle w:val="Heading2"/>
        <w:numPr>
          <w:ilvl w:val="0"/>
          <w:numId w:val="0"/>
        </w:numPr>
        <w:ind w:left="578" w:hanging="578"/>
      </w:pPr>
      <w:bookmarkStart w:id="18" w:name="_Toc47016169"/>
      <w:r w:rsidRPr="0007459F">
        <w:lastRenderedPageBreak/>
        <w:t xml:space="preserve">List of </w:t>
      </w:r>
      <w:bookmarkEnd w:id="17"/>
      <w:r w:rsidR="002A0F7A">
        <w:t>Figures</w:t>
      </w:r>
      <w:bookmarkEnd w:id="18"/>
    </w:p>
    <w:p w14:paraId="228792F0" w14:textId="7FB59A8F" w:rsidR="00F97D73" w:rsidRDefault="00791E9F">
      <w:pPr>
        <w:pStyle w:val="TableofFigures"/>
        <w:tabs>
          <w:tab w:val="right" w:leader="dot" w:pos="8636"/>
        </w:tabs>
        <w:rPr>
          <w:rFonts w:asciiTheme="minorHAnsi" w:eastAsiaTheme="minorEastAsia" w:hAnsiTheme="minorHAnsi" w:cstheme="minorBidi"/>
          <w:noProof/>
          <w:szCs w:val="22"/>
        </w:rPr>
      </w:pPr>
      <w:r>
        <w:fldChar w:fldCharType="begin"/>
      </w:r>
      <w:r w:rsidR="00D46931">
        <w:instrText xml:space="preserve"> TOC \h \z \c "Figure" </w:instrText>
      </w:r>
      <w:r>
        <w:fldChar w:fldCharType="separate"/>
      </w:r>
      <w:hyperlink w:anchor="_Toc47016276" w:history="1">
        <w:r w:rsidR="00F97D73" w:rsidRPr="00A97CF4">
          <w:rPr>
            <w:rStyle w:val="Hyperlink"/>
            <w:noProof/>
          </w:rPr>
          <w:t>Figure 1 – Air Visual – Displaying AQI</w:t>
        </w:r>
        <w:r w:rsidR="00F97D73">
          <w:rPr>
            <w:noProof/>
            <w:webHidden/>
          </w:rPr>
          <w:tab/>
        </w:r>
        <w:r w:rsidR="00F97D73">
          <w:rPr>
            <w:noProof/>
            <w:webHidden/>
          </w:rPr>
          <w:fldChar w:fldCharType="begin"/>
        </w:r>
        <w:r w:rsidR="00F97D73">
          <w:rPr>
            <w:noProof/>
            <w:webHidden/>
          </w:rPr>
          <w:instrText xml:space="preserve"> PAGEREF _Toc47016276 \h </w:instrText>
        </w:r>
        <w:r w:rsidR="00F97D73">
          <w:rPr>
            <w:noProof/>
            <w:webHidden/>
          </w:rPr>
        </w:r>
        <w:r w:rsidR="00F97D73">
          <w:rPr>
            <w:noProof/>
            <w:webHidden/>
          </w:rPr>
          <w:fldChar w:fldCharType="separate"/>
        </w:r>
        <w:r w:rsidR="001719A1">
          <w:rPr>
            <w:noProof/>
            <w:webHidden/>
          </w:rPr>
          <w:t>18</w:t>
        </w:r>
        <w:r w:rsidR="00F97D73">
          <w:rPr>
            <w:noProof/>
            <w:webHidden/>
          </w:rPr>
          <w:fldChar w:fldCharType="end"/>
        </w:r>
      </w:hyperlink>
    </w:p>
    <w:p w14:paraId="461CC96B" w14:textId="4E78E936"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77" w:history="1">
        <w:r w:rsidR="00F97D73" w:rsidRPr="00A97CF4">
          <w:rPr>
            <w:rStyle w:val="Hyperlink"/>
            <w:noProof/>
          </w:rPr>
          <w:t>Figure 2 – Air Cognizer app</w:t>
        </w:r>
        <w:r w:rsidR="00F97D73">
          <w:rPr>
            <w:noProof/>
            <w:webHidden/>
          </w:rPr>
          <w:tab/>
        </w:r>
        <w:r w:rsidR="00F97D73">
          <w:rPr>
            <w:noProof/>
            <w:webHidden/>
          </w:rPr>
          <w:fldChar w:fldCharType="begin"/>
        </w:r>
        <w:r w:rsidR="00F97D73">
          <w:rPr>
            <w:noProof/>
            <w:webHidden/>
          </w:rPr>
          <w:instrText xml:space="preserve"> PAGEREF _Toc47016277 \h </w:instrText>
        </w:r>
        <w:r w:rsidR="00F97D73">
          <w:rPr>
            <w:noProof/>
            <w:webHidden/>
          </w:rPr>
        </w:r>
        <w:r w:rsidR="00F97D73">
          <w:rPr>
            <w:noProof/>
            <w:webHidden/>
          </w:rPr>
          <w:fldChar w:fldCharType="separate"/>
        </w:r>
        <w:r w:rsidR="001719A1">
          <w:rPr>
            <w:noProof/>
            <w:webHidden/>
          </w:rPr>
          <w:t>19</w:t>
        </w:r>
        <w:r w:rsidR="00F97D73">
          <w:rPr>
            <w:noProof/>
            <w:webHidden/>
          </w:rPr>
          <w:fldChar w:fldCharType="end"/>
        </w:r>
      </w:hyperlink>
    </w:p>
    <w:p w14:paraId="5967EB9B" w14:textId="466B0D0E"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78" w:history="1">
        <w:r w:rsidR="00F97D73" w:rsidRPr="00A97CF4">
          <w:rPr>
            <w:rStyle w:val="Hyperlink"/>
            <w:noProof/>
          </w:rPr>
          <w:t>Figure 3 – Use case: App Side</w:t>
        </w:r>
        <w:r w:rsidR="00F97D73">
          <w:rPr>
            <w:noProof/>
            <w:webHidden/>
          </w:rPr>
          <w:tab/>
        </w:r>
        <w:r w:rsidR="00F97D73">
          <w:rPr>
            <w:noProof/>
            <w:webHidden/>
          </w:rPr>
          <w:fldChar w:fldCharType="begin"/>
        </w:r>
        <w:r w:rsidR="00F97D73">
          <w:rPr>
            <w:noProof/>
            <w:webHidden/>
          </w:rPr>
          <w:instrText xml:space="preserve"> PAGEREF _Toc47016278 \h </w:instrText>
        </w:r>
        <w:r w:rsidR="00F97D73">
          <w:rPr>
            <w:noProof/>
            <w:webHidden/>
          </w:rPr>
        </w:r>
        <w:r w:rsidR="00F97D73">
          <w:rPr>
            <w:noProof/>
            <w:webHidden/>
          </w:rPr>
          <w:fldChar w:fldCharType="separate"/>
        </w:r>
        <w:r w:rsidR="001719A1">
          <w:rPr>
            <w:noProof/>
            <w:webHidden/>
          </w:rPr>
          <w:t>25</w:t>
        </w:r>
        <w:r w:rsidR="00F97D73">
          <w:rPr>
            <w:noProof/>
            <w:webHidden/>
          </w:rPr>
          <w:fldChar w:fldCharType="end"/>
        </w:r>
      </w:hyperlink>
    </w:p>
    <w:p w14:paraId="02C67C11" w14:textId="2BC08553"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79" w:history="1">
        <w:r w:rsidR="00F97D73" w:rsidRPr="00A97CF4">
          <w:rPr>
            <w:rStyle w:val="Hyperlink"/>
            <w:noProof/>
          </w:rPr>
          <w:t>Figure 4 - Use case: Server side</w:t>
        </w:r>
        <w:r w:rsidR="00F97D73">
          <w:rPr>
            <w:noProof/>
            <w:webHidden/>
          </w:rPr>
          <w:tab/>
        </w:r>
        <w:r w:rsidR="00F97D73">
          <w:rPr>
            <w:noProof/>
            <w:webHidden/>
          </w:rPr>
          <w:fldChar w:fldCharType="begin"/>
        </w:r>
        <w:r w:rsidR="00F97D73">
          <w:rPr>
            <w:noProof/>
            <w:webHidden/>
          </w:rPr>
          <w:instrText xml:space="preserve"> PAGEREF _Toc47016279 \h </w:instrText>
        </w:r>
        <w:r w:rsidR="00F97D73">
          <w:rPr>
            <w:noProof/>
            <w:webHidden/>
          </w:rPr>
        </w:r>
        <w:r w:rsidR="00F97D73">
          <w:rPr>
            <w:noProof/>
            <w:webHidden/>
          </w:rPr>
          <w:fldChar w:fldCharType="separate"/>
        </w:r>
        <w:r w:rsidR="001719A1">
          <w:rPr>
            <w:noProof/>
            <w:webHidden/>
          </w:rPr>
          <w:t>27</w:t>
        </w:r>
        <w:r w:rsidR="00F97D73">
          <w:rPr>
            <w:noProof/>
            <w:webHidden/>
          </w:rPr>
          <w:fldChar w:fldCharType="end"/>
        </w:r>
      </w:hyperlink>
    </w:p>
    <w:p w14:paraId="13925B17" w14:textId="6A10A546"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0" w:history="1">
        <w:r w:rsidR="00F97D73" w:rsidRPr="00A97CF4">
          <w:rPr>
            <w:rStyle w:val="Hyperlink"/>
            <w:noProof/>
          </w:rPr>
          <w:t>Figure 5 – SDLC Model</w:t>
        </w:r>
        <w:r w:rsidR="00F97D73">
          <w:rPr>
            <w:noProof/>
            <w:webHidden/>
          </w:rPr>
          <w:tab/>
        </w:r>
        <w:r w:rsidR="00F97D73">
          <w:rPr>
            <w:noProof/>
            <w:webHidden/>
          </w:rPr>
          <w:fldChar w:fldCharType="begin"/>
        </w:r>
        <w:r w:rsidR="00F97D73">
          <w:rPr>
            <w:noProof/>
            <w:webHidden/>
          </w:rPr>
          <w:instrText xml:space="preserve"> PAGEREF _Toc47016280 \h </w:instrText>
        </w:r>
        <w:r w:rsidR="00F97D73">
          <w:rPr>
            <w:noProof/>
            <w:webHidden/>
          </w:rPr>
        </w:r>
        <w:r w:rsidR="00F97D73">
          <w:rPr>
            <w:noProof/>
            <w:webHidden/>
          </w:rPr>
          <w:fldChar w:fldCharType="separate"/>
        </w:r>
        <w:r w:rsidR="001719A1">
          <w:rPr>
            <w:noProof/>
            <w:webHidden/>
          </w:rPr>
          <w:t>28</w:t>
        </w:r>
        <w:r w:rsidR="00F97D73">
          <w:rPr>
            <w:noProof/>
            <w:webHidden/>
          </w:rPr>
          <w:fldChar w:fldCharType="end"/>
        </w:r>
      </w:hyperlink>
    </w:p>
    <w:p w14:paraId="70BD3CB3" w14:textId="1791B765"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1" w:history="1">
        <w:r w:rsidR="00F97D73" w:rsidRPr="00A97CF4">
          <w:rPr>
            <w:rStyle w:val="Hyperlink"/>
            <w:noProof/>
          </w:rPr>
          <w:t>Figure 6 - Work BreakDown Structure Diagram</w:t>
        </w:r>
        <w:r w:rsidR="00F97D73">
          <w:rPr>
            <w:noProof/>
            <w:webHidden/>
          </w:rPr>
          <w:tab/>
        </w:r>
        <w:r w:rsidR="00F97D73">
          <w:rPr>
            <w:noProof/>
            <w:webHidden/>
          </w:rPr>
          <w:fldChar w:fldCharType="begin"/>
        </w:r>
        <w:r w:rsidR="00F97D73">
          <w:rPr>
            <w:noProof/>
            <w:webHidden/>
          </w:rPr>
          <w:instrText xml:space="preserve"> PAGEREF _Toc47016281 \h </w:instrText>
        </w:r>
        <w:r w:rsidR="00F97D73">
          <w:rPr>
            <w:noProof/>
            <w:webHidden/>
          </w:rPr>
        </w:r>
        <w:r w:rsidR="00F97D73">
          <w:rPr>
            <w:noProof/>
            <w:webHidden/>
          </w:rPr>
          <w:fldChar w:fldCharType="separate"/>
        </w:r>
        <w:r w:rsidR="001719A1">
          <w:rPr>
            <w:noProof/>
            <w:webHidden/>
          </w:rPr>
          <w:t>31</w:t>
        </w:r>
        <w:r w:rsidR="00F97D73">
          <w:rPr>
            <w:noProof/>
            <w:webHidden/>
          </w:rPr>
          <w:fldChar w:fldCharType="end"/>
        </w:r>
      </w:hyperlink>
    </w:p>
    <w:p w14:paraId="26CE8A7A" w14:textId="3415F4B1"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2" w:history="1">
        <w:r w:rsidR="00F97D73" w:rsidRPr="00A97CF4">
          <w:rPr>
            <w:rStyle w:val="Hyperlink"/>
            <w:noProof/>
          </w:rPr>
          <w:t>Figure 7 - Sequence diagram – Taking Picture</w:t>
        </w:r>
        <w:r w:rsidR="00F97D73">
          <w:rPr>
            <w:noProof/>
            <w:webHidden/>
          </w:rPr>
          <w:tab/>
        </w:r>
        <w:r w:rsidR="00F97D73">
          <w:rPr>
            <w:noProof/>
            <w:webHidden/>
          </w:rPr>
          <w:fldChar w:fldCharType="begin"/>
        </w:r>
        <w:r w:rsidR="00F97D73">
          <w:rPr>
            <w:noProof/>
            <w:webHidden/>
          </w:rPr>
          <w:instrText xml:space="preserve"> PAGEREF _Toc47016282 \h </w:instrText>
        </w:r>
        <w:r w:rsidR="00F97D73">
          <w:rPr>
            <w:noProof/>
            <w:webHidden/>
          </w:rPr>
        </w:r>
        <w:r w:rsidR="00F97D73">
          <w:rPr>
            <w:noProof/>
            <w:webHidden/>
          </w:rPr>
          <w:fldChar w:fldCharType="separate"/>
        </w:r>
        <w:r w:rsidR="001719A1">
          <w:rPr>
            <w:noProof/>
            <w:webHidden/>
          </w:rPr>
          <w:t>32</w:t>
        </w:r>
        <w:r w:rsidR="00F97D73">
          <w:rPr>
            <w:noProof/>
            <w:webHidden/>
          </w:rPr>
          <w:fldChar w:fldCharType="end"/>
        </w:r>
      </w:hyperlink>
    </w:p>
    <w:p w14:paraId="5CA33014" w14:textId="74EFC28B"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3" w:history="1">
        <w:r w:rsidR="00F97D73" w:rsidRPr="00A97CF4">
          <w:rPr>
            <w:rStyle w:val="Hyperlink"/>
            <w:noProof/>
          </w:rPr>
          <w:t>Figure 8 - Sequence Diagram – Training</w:t>
        </w:r>
        <w:r w:rsidR="00F97D73">
          <w:rPr>
            <w:noProof/>
            <w:webHidden/>
          </w:rPr>
          <w:tab/>
        </w:r>
        <w:r w:rsidR="00F97D73">
          <w:rPr>
            <w:noProof/>
            <w:webHidden/>
          </w:rPr>
          <w:fldChar w:fldCharType="begin"/>
        </w:r>
        <w:r w:rsidR="00F97D73">
          <w:rPr>
            <w:noProof/>
            <w:webHidden/>
          </w:rPr>
          <w:instrText xml:space="preserve"> PAGEREF _Toc47016283 \h </w:instrText>
        </w:r>
        <w:r w:rsidR="00F97D73">
          <w:rPr>
            <w:noProof/>
            <w:webHidden/>
          </w:rPr>
        </w:r>
        <w:r w:rsidR="00F97D73">
          <w:rPr>
            <w:noProof/>
            <w:webHidden/>
          </w:rPr>
          <w:fldChar w:fldCharType="separate"/>
        </w:r>
        <w:r w:rsidR="001719A1">
          <w:rPr>
            <w:noProof/>
            <w:webHidden/>
          </w:rPr>
          <w:t>33</w:t>
        </w:r>
        <w:r w:rsidR="00F97D73">
          <w:rPr>
            <w:noProof/>
            <w:webHidden/>
          </w:rPr>
          <w:fldChar w:fldCharType="end"/>
        </w:r>
      </w:hyperlink>
    </w:p>
    <w:p w14:paraId="7B784D39" w14:textId="0AF8CB13"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4" w:history="1">
        <w:r w:rsidR="00F97D73" w:rsidRPr="00A97CF4">
          <w:rPr>
            <w:rStyle w:val="Hyperlink"/>
            <w:noProof/>
          </w:rPr>
          <w:t>Figure 9 - Sequence Diagram - Web Server</w:t>
        </w:r>
        <w:r w:rsidR="00F97D73">
          <w:rPr>
            <w:noProof/>
            <w:webHidden/>
          </w:rPr>
          <w:tab/>
        </w:r>
        <w:r w:rsidR="00F97D73">
          <w:rPr>
            <w:noProof/>
            <w:webHidden/>
          </w:rPr>
          <w:fldChar w:fldCharType="begin"/>
        </w:r>
        <w:r w:rsidR="00F97D73">
          <w:rPr>
            <w:noProof/>
            <w:webHidden/>
          </w:rPr>
          <w:instrText xml:space="preserve"> PAGEREF _Toc47016284 \h </w:instrText>
        </w:r>
        <w:r w:rsidR="00F97D73">
          <w:rPr>
            <w:noProof/>
            <w:webHidden/>
          </w:rPr>
        </w:r>
        <w:r w:rsidR="00F97D73">
          <w:rPr>
            <w:noProof/>
            <w:webHidden/>
          </w:rPr>
          <w:fldChar w:fldCharType="separate"/>
        </w:r>
        <w:r w:rsidR="001719A1">
          <w:rPr>
            <w:noProof/>
            <w:webHidden/>
          </w:rPr>
          <w:t>34</w:t>
        </w:r>
        <w:r w:rsidR="00F97D73">
          <w:rPr>
            <w:noProof/>
            <w:webHidden/>
          </w:rPr>
          <w:fldChar w:fldCharType="end"/>
        </w:r>
      </w:hyperlink>
    </w:p>
    <w:p w14:paraId="51377B5E" w14:textId="7D0D8D6F"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5" w:history="1">
        <w:r w:rsidR="00F97D73" w:rsidRPr="00A97CF4">
          <w:rPr>
            <w:rStyle w:val="Hyperlink"/>
            <w:noProof/>
          </w:rPr>
          <w:t>Figure 10 - Sequence Diagram – AQL Map</w:t>
        </w:r>
        <w:r w:rsidR="00F97D73">
          <w:rPr>
            <w:noProof/>
            <w:webHidden/>
          </w:rPr>
          <w:tab/>
        </w:r>
        <w:r w:rsidR="00F97D73">
          <w:rPr>
            <w:noProof/>
            <w:webHidden/>
          </w:rPr>
          <w:fldChar w:fldCharType="begin"/>
        </w:r>
        <w:r w:rsidR="00F97D73">
          <w:rPr>
            <w:noProof/>
            <w:webHidden/>
          </w:rPr>
          <w:instrText xml:space="preserve"> PAGEREF _Toc47016285 \h </w:instrText>
        </w:r>
        <w:r w:rsidR="00F97D73">
          <w:rPr>
            <w:noProof/>
            <w:webHidden/>
          </w:rPr>
        </w:r>
        <w:r w:rsidR="00F97D73">
          <w:rPr>
            <w:noProof/>
            <w:webHidden/>
          </w:rPr>
          <w:fldChar w:fldCharType="separate"/>
        </w:r>
        <w:r w:rsidR="001719A1">
          <w:rPr>
            <w:noProof/>
            <w:webHidden/>
          </w:rPr>
          <w:t>35</w:t>
        </w:r>
        <w:r w:rsidR="00F97D73">
          <w:rPr>
            <w:noProof/>
            <w:webHidden/>
          </w:rPr>
          <w:fldChar w:fldCharType="end"/>
        </w:r>
      </w:hyperlink>
    </w:p>
    <w:p w14:paraId="5884A222" w14:textId="3FE12E07"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6" w:history="1">
        <w:r w:rsidR="00F97D73" w:rsidRPr="00A97CF4">
          <w:rPr>
            <w:rStyle w:val="Hyperlink"/>
            <w:noProof/>
          </w:rPr>
          <w:t>Figure 11 - Sequence Diagram - Web Pages</w:t>
        </w:r>
        <w:r w:rsidR="00F97D73">
          <w:rPr>
            <w:noProof/>
            <w:webHidden/>
          </w:rPr>
          <w:tab/>
        </w:r>
        <w:r w:rsidR="00F97D73">
          <w:rPr>
            <w:noProof/>
            <w:webHidden/>
          </w:rPr>
          <w:fldChar w:fldCharType="begin"/>
        </w:r>
        <w:r w:rsidR="00F97D73">
          <w:rPr>
            <w:noProof/>
            <w:webHidden/>
          </w:rPr>
          <w:instrText xml:space="preserve"> PAGEREF _Toc47016286 \h </w:instrText>
        </w:r>
        <w:r w:rsidR="00F97D73">
          <w:rPr>
            <w:noProof/>
            <w:webHidden/>
          </w:rPr>
        </w:r>
        <w:r w:rsidR="00F97D73">
          <w:rPr>
            <w:noProof/>
            <w:webHidden/>
          </w:rPr>
          <w:fldChar w:fldCharType="separate"/>
        </w:r>
        <w:r w:rsidR="001719A1">
          <w:rPr>
            <w:noProof/>
            <w:webHidden/>
          </w:rPr>
          <w:t>36</w:t>
        </w:r>
        <w:r w:rsidR="00F97D73">
          <w:rPr>
            <w:noProof/>
            <w:webHidden/>
          </w:rPr>
          <w:fldChar w:fldCharType="end"/>
        </w:r>
      </w:hyperlink>
    </w:p>
    <w:p w14:paraId="734CDC26" w14:textId="373D56B7"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7" w:history="1">
        <w:r w:rsidR="00F97D73" w:rsidRPr="00A97CF4">
          <w:rPr>
            <w:rStyle w:val="Hyperlink"/>
            <w:noProof/>
          </w:rPr>
          <w:t>Figure 12 - Guide Page</w:t>
        </w:r>
        <w:r w:rsidR="00F97D73">
          <w:rPr>
            <w:noProof/>
            <w:webHidden/>
          </w:rPr>
          <w:tab/>
        </w:r>
        <w:r w:rsidR="00F97D73">
          <w:rPr>
            <w:noProof/>
            <w:webHidden/>
          </w:rPr>
          <w:fldChar w:fldCharType="begin"/>
        </w:r>
        <w:r w:rsidR="00F97D73">
          <w:rPr>
            <w:noProof/>
            <w:webHidden/>
          </w:rPr>
          <w:instrText xml:space="preserve"> PAGEREF _Toc47016287 \h </w:instrText>
        </w:r>
        <w:r w:rsidR="00F97D73">
          <w:rPr>
            <w:noProof/>
            <w:webHidden/>
          </w:rPr>
        </w:r>
        <w:r w:rsidR="00F97D73">
          <w:rPr>
            <w:noProof/>
            <w:webHidden/>
          </w:rPr>
          <w:fldChar w:fldCharType="separate"/>
        </w:r>
        <w:r w:rsidR="001719A1">
          <w:rPr>
            <w:noProof/>
            <w:webHidden/>
          </w:rPr>
          <w:t>37</w:t>
        </w:r>
        <w:r w:rsidR="00F97D73">
          <w:rPr>
            <w:noProof/>
            <w:webHidden/>
          </w:rPr>
          <w:fldChar w:fldCharType="end"/>
        </w:r>
      </w:hyperlink>
    </w:p>
    <w:p w14:paraId="66A689ED" w14:textId="43CAFAB6"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8" w:history="1">
        <w:r w:rsidR="00F97D73" w:rsidRPr="00A97CF4">
          <w:rPr>
            <w:rStyle w:val="Hyperlink"/>
            <w:noProof/>
          </w:rPr>
          <w:t>Figure 13 - Welcome Page</w:t>
        </w:r>
        <w:r w:rsidR="00F97D73">
          <w:rPr>
            <w:noProof/>
            <w:webHidden/>
          </w:rPr>
          <w:tab/>
        </w:r>
        <w:r w:rsidR="00F97D73">
          <w:rPr>
            <w:noProof/>
            <w:webHidden/>
          </w:rPr>
          <w:fldChar w:fldCharType="begin"/>
        </w:r>
        <w:r w:rsidR="00F97D73">
          <w:rPr>
            <w:noProof/>
            <w:webHidden/>
          </w:rPr>
          <w:instrText xml:space="preserve"> PAGEREF _Toc47016288 \h </w:instrText>
        </w:r>
        <w:r w:rsidR="00F97D73">
          <w:rPr>
            <w:noProof/>
            <w:webHidden/>
          </w:rPr>
        </w:r>
        <w:r w:rsidR="00F97D73">
          <w:rPr>
            <w:noProof/>
            <w:webHidden/>
          </w:rPr>
          <w:fldChar w:fldCharType="separate"/>
        </w:r>
        <w:r w:rsidR="001719A1">
          <w:rPr>
            <w:noProof/>
            <w:webHidden/>
          </w:rPr>
          <w:t>38</w:t>
        </w:r>
        <w:r w:rsidR="00F97D73">
          <w:rPr>
            <w:noProof/>
            <w:webHidden/>
          </w:rPr>
          <w:fldChar w:fldCharType="end"/>
        </w:r>
      </w:hyperlink>
    </w:p>
    <w:p w14:paraId="1E062723" w14:textId="0A3A9F91"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89" w:history="1">
        <w:r w:rsidR="00F97D73" w:rsidRPr="00A97CF4">
          <w:rPr>
            <w:rStyle w:val="Hyperlink"/>
            <w:noProof/>
          </w:rPr>
          <w:t>Figure 14 - Home Page</w:t>
        </w:r>
        <w:r w:rsidR="00F97D73">
          <w:rPr>
            <w:noProof/>
            <w:webHidden/>
          </w:rPr>
          <w:tab/>
        </w:r>
        <w:r w:rsidR="00F97D73">
          <w:rPr>
            <w:noProof/>
            <w:webHidden/>
          </w:rPr>
          <w:fldChar w:fldCharType="begin"/>
        </w:r>
        <w:r w:rsidR="00F97D73">
          <w:rPr>
            <w:noProof/>
            <w:webHidden/>
          </w:rPr>
          <w:instrText xml:space="preserve"> PAGEREF _Toc47016289 \h </w:instrText>
        </w:r>
        <w:r w:rsidR="00F97D73">
          <w:rPr>
            <w:noProof/>
            <w:webHidden/>
          </w:rPr>
        </w:r>
        <w:r w:rsidR="00F97D73">
          <w:rPr>
            <w:noProof/>
            <w:webHidden/>
          </w:rPr>
          <w:fldChar w:fldCharType="separate"/>
        </w:r>
        <w:r w:rsidR="001719A1">
          <w:rPr>
            <w:noProof/>
            <w:webHidden/>
          </w:rPr>
          <w:t>39</w:t>
        </w:r>
        <w:r w:rsidR="00F97D73">
          <w:rPr>
            <w:noProof/>
            <w:webHidden/>
          </w:rPr>
          <w:fldChar w:fldCharType="end"/>
        </w:r>
      </w:hyperlink>
    </w:p>
    <w:p w14:paraId="6D181B9D" w14:textId="0121F010"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0" w:history="1">
        <w:r w:rsidR="00F97D73" w:rsidRPr="00A97CF4">
          <w:rPr>
            <w:rStyle w:val="Hyperlink"/>
            <w:noProof/>
          </w:rPr>
          <w:t>Figure 15 - Side Drawer/Navigation Drawer</w:t>
        </w:r>
        <w:r w:rsidR="00F97D73">
          <w:rPr>
            <w:noProof/>
            <w:webHidden/>
          </w:rPr>
          <w:tab/>
        </w:r>
        <w:r w:rsidR="00F97D73">
          <w:rPr>
            <w:noProof/>
            <w:webHidden/>
          </w:rPr>
          <w:fldChar w:fldCharType="begin"/>
        </w:r>
        <w:r w:rsidR="00F97D73">
          <w:rPr>
            <w:noProof/>
            <w:webHidden/>
          </w:rPr>
          <w:instrText xml:space="preserve"> PAGEREF _Toc47016290 \h </w:instrText>
        </w:r>
        <w:r w:rsidR="00F97D73">
          <w:rPr>
            <w:noProof/>
            <w:webHidden/>
          </w:rPr>
        </w:r>
        <w:r w:rsidR="00F97D73">
          <w:rPr>
            <w:noProof/>
            <w:webHidden/>
          </w:rPr>
          <w:fldChar w:fldCharType="separate"/>
        </w:r>
        <w:r w:rsidR="001719A1">
          <w:rPr>
            <w:noProof/>
            <w:webHidden/>
          </w:rPr>
          <w:t>40</w:t>
        </w:r>
        <w:r w:rsidR="00F97D73">
          <w:rPr>
            <w:noProof/>
            <w:webHidden/>
          </w:rPr>
          <w:fldChar w:fldCharType="end"/>
        </w:r>
      </w:hyperlink>
    </w:p>
    <w:p w14:paraId="50E85530" w14:textId="2EC091D3"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1" w:history="1">
        <w:r w:rsidR="00F97D73" w:rsidRPr="00A97CF4">
          <w:rPr>
            <w:rStyle w:val="Hyperlink"/>
            <w:noProof/>
          </w:rPr>
          <w:t>Figure 16 - Results Page of the application</w:t>
        </w:r>
        <w:r w:rsidR="00F97D73">
          <w:rPr>
            <w:noProof/>
            <w:webHidden/>
          </w:rPr>
          <w:tab/>
        </w:r>
        <w:r w:rsidR="00F97D73">
          <w:rPr>
            <w:noProof/>
            <w:webHidden/>
          </w:rPr>
          <w:fldChar w:fldCharType="begin"/>
        </w:r>
        <w:r w:rsidR="00F97D73">
          <w:rPr>
            <w:noProof/>
            <w:webHidden/>
          </w:rPr>
          <w:instrText xml:space="preserve"> PAGEREF _Toc47016291 \h </w:instrText>
        </w:r>
        <w:r w:rsidR="00F97D73">
          <w:rPr>
            <w:noProof/>
            <w:webHidden/>
          </w:rPr>
        </w:r>
        <w:r w:rsidR="00F97D73">
          <w:rPr>
            <w:noProof/>
            <w:webHidden/>
          </w:rPr>
          <w:fldChar w:fldCharType="separate"/>
        </w:r>
        <w:r w:rsidR="001719A1">
          <w:rPr>
            <w:noProof/>
            <w:webHidden/>
          </w:rPr>
          <w:t>41</w:t>
        </w:r>
        <w:r w:rsidR="00F97D73">
          <w:rPr>
            <w:noProof/>
            <w:webHidden/>
          </w:rPr>
          <w:fldChar w:fldCharType="end"/>
        </w:r>
      </w:hyperlink>
    </w:p>
    <w:p w14:paraId="7C18F5B7" w14:textId="22605F81"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2" w:history="1">
        <w:r w:rsidR="00F97D73" w:rsidRPr="00A97CF4">
          <w:rPr>
            <w:rStyle w:val="Hyperlink"/>
            <w:noProof/>
          </w:rPr>
          <w:t>Figure 17 - Results Page with AQL Map</w:t>
        </w:r>
        <w:r w:rsidR="00F97D73">
          <w:rPr>
            <w:noProof/>
            <w:webHidden/>
          </w:rPr>
          <w:tab/>
        </w:r>
        <w:r w:rsidR="00F97D73">
          <w:rPr>
            <w:noProof/>
            <w:webHidden/>
          </w:rPr>
          <w:fldChar w:fldCharType="begin"/>
        </w:r>
        <w:r w:rsidR="00F97D73">
          <w:rPr>
            <w:noProof/>
            <w:webHidden/>
          </w:rPr>
          <w:instrText xml:space="preserve"> PAGEREF _Toc47016292 \h </w:instrText>
        </w:r>
        <w:r w:rsidR="00F97D73">
          <w:rPr>
            <w:noProof/>
            <w:webHidden/>
          </w:rPr>
        </w:r>
        <w:r w:rsidR="00F97D73">
          <w:rPr>
            <w:noProof/>
            <w:webHidden/>
          </w:rPr>
          <w:fldChar w:fldCharType="separate"/>
        </w:r>
        <w:r w:rsidR="001719A1">
          <w:rPr>
            <w:noProof/>
            <w:webHidden/>
          </w:rPr>
          <w:t>42</w:t>
        </w:r>
        <w:r w:rsidR="00F97D73">
          <w:rPr>
            <w:noProof/>
            <w:webHidden/>
          </w:rPr>
          <w:fldChar w:fldCharType="end"/>
        </w:r>
      </w:hyperlink>
    </w:p>
    <w:p w14:paraId="6497612B" w14:textId="3F989DBA"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3" w:history="1">
        <w:r w:rsidR="00F97D73" w:rsidRPr="00A97CF4">
          <w:rPr>
            <w:rStyle w:val="Hyperlink"/>
            <w:noProof/>
          </w:rPr>
          <w:t>Figure 18 - Results Page - Weather details</w:t>
        </w:r>
        <w:r w:rsidR="00F97D73">
          <w:rPr>
            <w:noProof/>
            <w:webHidden/>
          </w:rPr>
          <w:tab/>
        </w:r>
        <w:r w:rsidR="00F97D73">
          <w:rPr>
            <w:noProof/>
            <w:webHidden/>
          </w:rPr>
          <w:fldChar w:fldCharType="begin"/>
        </w:r>
        <w:r w:rsidR="00F97D73">
          <w:rPr>
            <w:noProof/>
            <w:webHidden/>
          </w:rPr>
          <w:instrText xml:space="preserve"> PAGEREF _Toc47016293 \h </w:instrText>
        </w:r>
        <w:r w:rsidR="00F97D73">
          <w:rPr>
            <w:noProof/>
            <w:webHidden/>
          </w:rPr>
        </w:r>
        <w:r w:rsidR="00F97D73">
          <w:rPr>
            <w:noProof/>
            <w:webHidden/>
          </w:rPr>
          <w:fldChar w:fldCharType="separate"/>
        </w:r>
        <w:r w:rsidR="001719A1">
          <w:rPr>
            <w:noProof/>
            <w:webHidden/>
          </w:rPr>
          <w:t>43</w:t>
        </w:r>
        <w:r w:rsidR="00F97D73">
          <w:rPr>
            <w:noProof/>
            <w:webHidden/>
          </w:rPr>
          <w:fldChar w:fldCharType="end"/>
        </w:r>
      </w:hyperlink>
    </w:p>
    <w:p w14:paraId="1E7799D9" w14:textId="3F204A17"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4" w:history="1">
        <w:r w:rsidR="00F97D73" w:rsidRPr="00A97CF4">
          <w:rPr>
            <w:rStyle w:val="Hyperlink"/>
            <w:noProof/>
          </w:rPr>
          <w:t>Figure 19 – Website Home Page</w:t>
        </w:r>
        <w:r w:rsidR="00F97D73">
          <w:rPr>
            <w:noProof/>
            <w:webHidden/>
          </w:rPr>
          <w:tab/>
        </w:r>
        <w:r w:rsidR="00F97D73">
          <w:rPr>
            <w:noProof/>
            <w:webHidden/>
          </w:rPr>
          <w:fldChar w:fldCharType="begin"/>
        </w:r>
        <w:r w:rsidR="00F97D73">
          <w:rPr>
            <w:noProof/>
            <w:webHidden/>
          </w:rPr>
          <w:instrText xml:space="preserve"> PAGEREF _Toc47016294 \h </w:instrText>
        </w:r>
        <w:r w:rsidR="00F97D73">
          <w:rPr>
            <w:noProof/>
            <w:webHidden/>
          </w:rPr>
        </w:r>
        <w:r w:rsidR="00F97D73">
          <w:rPr>
            <w:noProof/>
            <w:webHidden/>
          </w:rPr>
          <w:fldChar w:fldCharType="separate"/>
        </w:r>
        <w:r w:rsidR="001719A1">
          <w:rPr>
            <w:noProof/>
            <w:webHidden/>
          </w:rPr>
          <w:t>44</w:t>
        </w:r>
        <w:r w:rsidR="00F97D73">
          <w:rPr>
            <w:noProof/>
            <w:webHidden/>
          </w:rPr>
          <w:fldChar w:fldCharType="end"/>
        </w:r>
      </w:hyperlink>
    </w:p>
    <w:p w14:paraId="6D55CA88" w14:textId="752209EA"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5" w:history="1">
        <w:r w:rsidR="00F97D73" w:rsidRPr="00A97CF4">
          <w:rPr>
            <w:rStyle w:val="Hyperlink"/>
            <w:noProof/>
          </w:rPr>
          <w:t>Figure 20 - AQL Map on Website</w:t>
        </w:r>
        <w:r w:rsidR="00F97D73">
          <w:rPr>
            <w:noProof/>
            <w:webHidden/>
          </w:rPr>
          <w:tab/>
        </w:r>
        <w:r w:rsidR="00F97D73">
          <w:rPr>
            <w:noProof/>
            <w:webHidden/>
          </w:rPr>
          <w:fldChar w:fldCharType="begin"/>
        </w:r>
        <w:r w:rsidR="00F97D73">
          <w:rPr>
            <w:noProof/>
            <w:webHidden/>
          </w:rPr>
          <w:instrText xml:space="preserve"> PAGEREF _Toc47016295 \h </w:instrText>
        </w:r>
        <w:r w:rsidR="00F97D73">
          <w:rPr>
            <w:noProof/>
            <w:webHidden/>
          </w:rPr>
        </w:r>
        <w:r w:rsidR="00F97D73">
          <w:rPr>
            <w:noProof/>
            <w:webHidden/>
          </w:rPr>
          <w:fldChar w:fldCharType="separate"/>
        </w:r>
        <w:r w:rsidR="001719A1">
          <w:rPr>
            <w:noProof/>
            <w:webHidden/>
          </w:rPr>
          <w:t>45</w:t>
        </w:r>
        <w:r w:rsidR="00F97D73">
          <w:rPr>
            <w:noProof/>
            <w:webHidden/>
          </w:rPr>
          <w:fldChar w:fldCharType="end"/>
        </w:r>
      </w:hyperlink>
    </w:p>
    <w:p w14:paraId="0F47C629" w14:textId="6D32CA27"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6" w:history="1">
        <w:r w:rsidR="00F97D73" w:rsidRPr="00A97CF4">
          <w:rPr>
            <w:rStyle w:val="Hyperlink"/>
            <w:noProof/>
          </w:rPr>
          <w:t>Figure 21 - AQI Teller Page of website</w:t>
        </w:r>
        <w:r w:rsidR="00F97D73">
          <w:rPr>
            <w:noProof/>
            <w:webHidden/>
          </w:rPr>
          <w:tab/>
        </w:r>
        <w:r w:rsidR="00F97D73">
          <w:rPr>
            <w:noProof/>
            <w:webHidden/>
          </w:rPr>
          <w:fldChar w:fldCharType="begin"/>
        </w:r>
        <w:r w:rsidR="00F97D73">
          <w:rPr>
            <w:noProof/>
            <w:webHidden/>
          </w:rPr>
          <w:instrText xml:space="preserve"> PAGEREF _Toc47016296 \h </w:instrText>
        </w:r>
        <w:r w:rsidR="00F97D73">
          <w:rPr>
            <w:noProof/>
            <w:webHidden/>
          </w:rPr>
        </w:r>
        <w:r w:rsidR="00F97D73">
          <w:rPr>
            <w:noProof/>
            <w:webHidden/>
          </w:rPr>
          <w:fldChar w:fldCharType="separate"/>
        </w:r>
        <w:r w:rsidR="001719A1">
          <w:rPr>
            <w:noProof/>
            <w:webHidden/>
          </w:rPr>
          <w:t>46</w:t>
        </w:r>
        <w:r w:rsidR="00F97D73">
          <w:rPr>
            <w:noProof/>
            <w:webHidden/>
          </w:rPr>
          <w:fldChar w:fldCharType="end"/>
        </w:r>
      </w:hyperlink>
    </w:p>
    <w:p w14:paraId="4F89C505" w14:textId="2CC45A54"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7" w:history="1">
        <w:r w:rsidR="00F97D73" w:rsidRPr="00A97CF4">
          <w:rPr>
            <w:rStyle w:val="Hyperlink"/>
            <w:noProof/>
          </w:rPr>
          <w:t>Figure 22 - Results Page (Web)</w:t>
        </w:r>
        <w:r w:rsidR="00F97D73">
          <w:rPr>
            <w:noProof/>
            <w:webHidden/>
          </w:rPr>
          <w:tab/>
        </w:r>
        <w:r w:rsidR="00F97D73">
          <w:rPr>
            <w:noProof/>
            <w:webHidden/>
          </w:rPr>
          <w:fldChar w:fldCharType="begin"/>
        </w:r>
        <w:r w:rsidR="00F97D73">
          <w:rPr>
            <w:noProof/>
            <w:webHidden/>
          </w:rPr>
          <w:instrText xml:space="preserve"> PAGEREF _Toc47016297 \h </w:instrText>
        </w:r>
        <w:r w:rsidR="00F97D73">
          <w:rPr>
            <w:noProof/>
            <w:webHidden/>
          </w:rPr>
        </w:r>
        <w:r w:rsidR="00F97D73">
          <w:rPr>
            <w:noProof/>
            <w:webHidden/>
          </w:rPr>
          <w:fldChar w:fldCharType="separate"/>
        </w:r>
        <w:r w:rsidR="001719A1">
          <w:rPr>
            <w:noProof/>
            <w:webHidden/>
          </w:rPr>
          <w:t>47</w:t>
        </w:r>
        <w:r w:rsidR="00F97D73">
          <w:rPr>
            <w:noProof/>
            <w:webHidden/>
          </w:rPr>
          <w:fldChar w:fldCharType="end"/>
        </w:r>
      </w:hyperlink>
    </w:p>
    <w:p w14:paraId="73583E82" w14:textId="7C41727A"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8" w:history="1">
        <w:r w:rsidR="00F97D73" w:rsidRPr="00A97CF4">
          <w:rPr>
            <w:rStyle w:val="Hyperlink"/>
            <w:noProof/>
          </w:rPr>
          <w:t>Figure 23 - About us page of website</w:t>
        </w:r>
        <w:r w:rsidR="00F97D73">
          <w:rPr>
            <w:noProof/>
            <w:webHidden/>
          </w:rPr>
          <w:tab/>
        </w:r>
        <w:r w:rsidR="00F97D73">
          <w:rPr>
            <w:noProof/>
            <w:webHidden/>
          </w:rPr>
          <w:fldChar w:fldCharType="begin"/>
        </w:r>
        <w:r w:rsidR="00F97D73">
          <w:rPr>
            <w:noProof/>
            <w:webHidden/>
          </w:rPr>
          <w:instrText xml:space="preserve"> PAGEREF _Toc47016298 \h </w:instrText>
        </w:r>
        <w:r w:rsidR="00F97D73">
          <w:rPr>
            <w:noProof/>
            <w:webHidden/>
          </w:rPr>
        </w:r>
        <w:r w:rsidR="00F97D73">
          <w:rPr>
            <w:noProof/>
            <w:webHidden/>
          </w:rPr>
          <w:fldChar w:fldCharType="separate"/>
        </w:r>
        <w:r w:rsidR="001719A1">
          <w:rPr>
            <w:noProof/>
            <w:webHidden/>
          </w:rPr>
          <w:t>48</w:t>
        </w:r>
        <w:r w:rsidR="00F97D73">
          <w:rPr>
            <w:noProof/>
            <w:webHidden/>
          </w:rPr>
          <w:fldChar w:fldCharType="end"/>
        </w:r>
      </w:hyperlink>
    </w:p>
    <w:p w14:paraId="1B62FE6F" w14:textId="0952E980" w:rsidR="00F97D73" w:rsidRDefault="004C211B">
      <w:pPr>
        <w:pStyle w:val="TableofFigures"/>
        <w:tabs>
          <w:tab w:val="right" w:leader="dot" w:pos="8636"/>
        </w:tabs>
        <w:rPr>
          <w:rFonts w:asciiTheme="minorHAnsi" w:eastAsiaTheme="minorEastAsia" w:hAnsiTheme="minorHAnsi" w:cstheme="minorBidi"/>
          <w:noProof/>
          <w:szCs w:val="22"/>
        </w:rPr>
      </w:pPr>
      <w:hyperlink w:anchor="_Toc47016299" w:history="1">
        <w:r w:rsidR="00F97D73" w:rsidRPr="00A97CF4">
          <w:rPr>
            <w:rStyle w:val="Hyperlink"/>
            <w:noProof/>
          </w:rPr>
          <w:t>Figure 24 - Contact us page Website</w:t>
        </w:r>
        <w:r w:rsidR="00F97D73">
          <w:rPr>
            <w:noProof/>
            <w:webHidden/>
          </w:rPr>
          <w:tab/>
        </w:r>
        <w:r w:rsidR="00F97D73">
          <w:rPr>
            <w:noProof/>
            <w:webHidden/>
          </w:rPr>
          <w:fldChar w:fldCharType="begin"/>
        </w:r>
        <w:r w:rsidR="00F97D73">
          <w:rPr>
            <w:noProof/>
            <w:webHidden/>
          </w:rPr>
          <w:instrText xml:space="preserve"> PAGEREF _Toc47016299 \h </w:instrText>
        </w:r>
        <w:r w:rsidR="00F97D73">
          <w:rPr>
            <w:noProof/>
            <w:webHidden/>
          </w:rPr>
        </w:r>
        <w:r w:rsidR="00F97D73">
          <w:rPr>
            <w:noProof/>
            <w:webHidden/>
          </w:rPr>
          <w:fldChar w:fldCharType="separate"/>
        </w:r>
        <w:r w:rsidR="001719A1">
          <w:rPr>
            <w:noProof/>
            <w:webHidden/>
          </w:rPr>
          <w:t>49</w:t>
        </w:r>
        <w:r w:rsidR="00F97D73">
          <w:rPr>
            <w:noProof/>
            <w:webHidden/>
          </w:rPr>
          <w:fldChar w:fldCharType="end"/>
        </w:r>
      </w:hyperlink>
    </w:p>
    <w:p w14:paraId="3FC7AFE2" w14:textId="11FFE2D6" w:rsidR="00F97D73" w:rsidRDefault="004C211B">
      <w:pPr>
        <w:pStyle w:val="TableofFigures"/>
        <w:tabs>
          <w:tab w:val="right" w:leader="dot" w:pos="8636"/>
        </w:tabs>
        <w:rPr>
          <w:rFonts w:asciiTheme="minorHAnsi" w:eastAsiaTheme="minorEastAsia" w:hAnsiTheme="minorHAnsi" w:cstheme="minorBidi"/>
          <w:noProof/>
          <w:szCs w:val="22"/>
        </w:rPr>
      </w:pPr>
      <w:hyperlink w:anchor="_Toc47016300" w:history="1">
        <w:r w:rsidR="00F97D73" w:rsidRPr="00A97CF4">
          <w:rPr>
            <w:rStyle w:val="Hyperlink"/>
            <w:noProof/>
          </w:rPr>
          <w:t>Figure 25 - Database Diagram</w:t>
        </w:r>
        <w:r w:rsidR="00F97D73">
          <w:rPr>
            <w:noProof/>
            <w:webHidden/>
          </w:rPr>
          <w:tab/>
        </w:r>
        <w:r w:rsidR="00F97D73">
          <w:rPr>
            <w:noProof/>
            <w:webHidden/>
          </w:rPr>
          <w:fldChar w:fldCharType="begin"/>
        </w:r>
        <w:r w:rsidR="00F97D73">
          <w:rPr>
            <w:noProof/>
            <w:webHidden/>
          </w:rPr>
          <w:instrText xml:space="preserve"> PAGEREF _Toc47016300 \h </w:instrText>
        </w:r>
        <w:r w:rsidR="00F97D73">
          <w:rPr>
            <w:noProof/>
            <w:webHidden/>
          </w:rPr>
        </w:r>
        <w:r w:rsidR="00F97D73">
          <w:rPr>
            <w:noProof/>
            <w:webHidden/>
          </w:rPr>
          <w:fldChar w:fldCharType="separate"/>
        </w:r>
        <w:r w:rsidR="001719A1">
          <w:rPr>
            <w:noProof/>
            <w:webHidden/>
          </w:rPr>
          <w:t>50</w:t>
        </w:r>
        <w:r w:rsidR="00F97D73">
          <w:rPr>
            <w:noProof/>
            <w:webHidden/>
          </w:rPr>
          <w:fldChar w:fldCharType="end"/>
        </w:r>
      </w:hyperlink>
    </w:p>
    <w:p w14:paraId="6AB3367C" w14:textId="4D24CD4E" w:rsidR="00F97D73" w:rsidRDefault="004C211B">
      <w:pPr>
        <w:pStyle w:val="TableofFigures"/>
        <w:tabs>
          <w:tab w:val="right" w:leader="dot" w:pos="8636"/>
        </w:tabs>
        <w:rPr>
          <w:rFonts w:asciiTheme="minorHAnsi" w:eastAsiaTheme="minorEastAsia" w:hAnsiTheme="minorHAnsi" w:cstheme="minorBidi"/>
          <w:noProof/>
          <w:szCs w:val="22"/>
        </w:rPr>
      </w:pPr>
      <w:hyperlink w:anchor="_Toc47016301" w:history="1">
        <w:r w:rsidR="00F97D73" w:rsidRPr="00A97CF4">
          <w:rPr>
            <w:rStyle w:val="Hyperlink"/>
            <w:noProof/>
          </w:rPr>
          <w:t>Figure 26 - Software Architecture</w:t>
        </w:r>
        <w:r w:rsidR="00F97D73">
          <w:rPr>
            <w:noProof/>
            <w:webHidden/>
          </w:rPr>
          <w:tab/>
        </w:r>
        <w:r w:rsidR="00F97D73">
          <w:rPr>
            <w:noProof/>
            <w:webHidden/>
          </w:rPr>
          <w:fldChar w:fldCharType="begin"/>
        </w:r>
        <w:r w:rsidR="00F97D73">
          <w:rPr>
            <w:noProof/>
            <w:webHidden/>
          </w:rPr>
          <w:instrText xml:space="preserve"> PAGEREF _Toc47016301 \h </w:instrText>
        </w:r>
        <w:r w:rsidR="00F97D73">
          <w:rPr>
            <w:noProof/>
            <w:webHidden/>
          </w:rPr>
        </w:r>
        <w:r w:rsidR="00F97D73">
          <w:rPr>
            <w:noProof/>
            <w:webHidden/>
          </w:rPr>
          <w:fldChar w:fldCharType="separate"/>
        </w:r>
        <w:r w:rsidR="001719A1">
          <w:rPr>
            <w:noProof/>
            <w:webHidden/>
          </w:rPr>
          <w:t>50</w:t>
        </w:r>
        <w:r w:rsidR="00F97D73">
          <w:rPr>
            <w:noProof/>
            <w:webHidden/>
          </w:rPr>
          <w:fldChar w:fldCharType="end"/>
        </w:r>
      </w:hyperlink>
    </w:p>
    <w:p w14:paraId="783E1487" w14:textId="45E03C3B" w:rsidR="00F97D73" w:rsidRDefault="004C211B">
      <w:pPr>
        <w:pStyle w:val="TableofFigures"/>
        <w:tabs>
          <w:tab w:val="right" w:leader="dot" w:pos="8636"/>
        </w:tabs>
        <w:rPr>
          <w:rFonts w:asciiTheme="minorHAnsi" w:eastAsiaTheme="minorEastAsia" w:hAnsiTheme="minorHAnsi" w:cstheme="minorBidi"/>
          <w:noProof/>
          <w:szCs w:val="22"/>
        </w:rPr>
      </w:pPr>
      <w:hyperlink w:anchor="_Toc47016302" w:history="1">
        <w:r w:rsidR="00F97D73" w:rsidRPr="00A97CF4">
          <w:rPr>
            <w:rStyle w:val="Hyperlink"/>
            <w:noProof/>
          </w:rPr>
          <w:t>Figure 27 - Gantt Chart</w:t>
        </w:r>
        <w:r w:rsidR="00F97D73">
          <w:rPr>
            <w:noProof/>
            <w:webHidden/>
          </w:rPr>
          <w:tab/>
        </w:r>
        <w:r w:rsidR="00F97D73">
          <w:rPr>
            <w:noProof/>
            <w:webHidden/>
          </w:rPr>
          <w:fldChar w:fldCharType="begin"/>
        </w:r>
        <w:r w:rsidR="00F97D73">
          <w:rPr>
            <w:noProof/>
            <w:webHidden/>
          </w:rPr>
          <w:instrText xml:space="preserve"> PAGEREF _Toc47016302 \h </w:instrText>
        </w:r>
        <w:r w:rsidR="00F97D73">
          <w:rPr>
            <w:noProof/>
            <w:webHidden/>
          </w:rPr>
        </w:r>
        <w:r w:rsidR="00F97D73">
          <w:rPr>
            <w:noProof/>
            <w:webHidden/>
          </w:rPr>
          <w:fldChar w:fldCharType="separate"/>
        </w:r>
        <w:r w:rsidR="001719A1">
          <w:rPr>
            <w:noProof/>
            <w:webHidden/>
          </w:rPr>
          <w:t>51</w:t>
        </w:r>
        <w:r w:rsidR="00F97D73">
          <w:rPr>
            <w:noProof/>
            <w:webHidden/>
          </w:rPr>
          <w:fldChar w:fldCharType="end"/>
        </w:r>
      </w:hyperlink>
    </w:p>
    <w:p w14:paraId="210DFDA9" w14:textId="00A664F3" w:rsidR="008B3177" w:rsidRPr="00442DA0" w:rsidRDefault="00791E9F" w:rsidP="00442DA0">
      <w:r>
        <w:fldChar w:fldCharType="end"/>
      </w:r>
    </w:p>
    <w:p w14:paraId="30C8EFA6" w14:textId="77777777" w:rsidR="008B3177" w:rsidRPr="00B462C4" w:rsidRDefault="008B3177" w:rsidP="008B3177">
      <w:pPr>
        <w:rPr>
          <w:b/>
          <w:caps/>
        </w:rPr>
      </w:pPr>
    </w:p>
    <w:p w14:paraId="279E7013" w14:textId="77777777" w:rsidR="008B3177" w:rsidRDefault="008B3177" w:rsidP="008B3177">
      <w:pPr>
        <w:rPr>
          <w:lang w:val="en-GB"/>
        </w:rPr>
      </w:pPr>
    </w:p>
    <w:p w14:paraId="043E484C" w14:textId="77777777" w:rsidR="008B3177" w:rsidRDefault="008B3177" w:rsidP="008B3177">
      <w:pPr>
        <w:rPr>
          <w:lang w:val="en-GB"/>
        </w:rPr>
      </w:pPr>
    </w:p>
    <w:p w14:paraId="64683258" w14:textId="77777777" w:rsidR="008B3177" w:rsidRPr="00B462C4" w:rsidRDefault="008B3177" w:rsidP="008B3177">
      <w:pPr>
        <w:rPr>
          <w:lang w:val="en-GB"/>
        </w:rPr>
        <w:sectPr w:rsidR="008B3177" w:rsidRPr="00B462C4" w:rsidSect="00A56583">
          <w:pgSz w:w="12240" w:h="15840"/>
          <w:pgMar w:top="1440" w:right="1797" w:bottom="1440" w:left="1797" w:header="720" w:footer="720" w:gutter="0"/>
          <w:cols w:space="720"/>
          <w:docGrid w:linePitch="360"/>
        </w:sectPr>
      </w:pPr>
    </w:p>
    <w:p w14:paraId="0C6056A7" w14:textId="77777777" w:rsidR="00484192" w:rsidRDefault="00484192" w:rsidP="00215B3A">
      <w:pPr>
        <w:spacing w:before="0" w:after="160" w:line="259" w:lineRule="auto"/>
        <w:jc w:val="center"/>
        <w:rPr>
          <w:color w:val="000000" w:themeColor="text1"/>
          <w:sz w:val="96"/>
          <w:szCs w:val="96"/>
        </w:rPr>
      </w:pPr>
      <w:bookmarkStart w:id="19" w:name="_Toc22035395"/>
      <w:bookmarkStart w:id="20" w:name="_Toc22116029"/>
      <w:bookmarkStart w:id="21" w:name="_Toc22116153"/>
      <w:bookmarkStart w:id="22" w:name="_Toc22116163"/>
      <w:bookmarkStart w:id="23" w:name="_Toc436367060"/>
    </w:p>
    <w:p w14:paraId="66E901BC" w14:textId="77777777" w:rsidR="00484192" w:rsidRDefault="00484192" w:rsidP="00215B3A">
      <w:pPr>
        <w:spacing w:before="0" w:after="160" w:line="259" w:lineRule="auto"/>
        <w:jc w:val="center"/>
        <w:rPr>
          <w:color w:val="000000" w:themeColor="text1"/>
          <w:sz w:val="96"/>
          <w:szCs w:val="96"/>
        </w:rPr>
      </w:pPr>
    </w:p>
    <w:p w14:paraId="13F46490" w14:textId="77777777" w:rsidR="00484192" w:rsidRDefault="00484192" w:rsidP="00215B3A">
      <w:pPr>
        <w:spacing w:before="0" w:after="160" w:line="259" w:lineRule="auto"/>
        <w:jc w:val="center"/>
        <w:rPr>
          <w:color w:val="000000" w:themeColor="text1"/>
          <w:sz w:val="96"/>
          <w:szCs w:val="96"/>
        </w:rPr>
      </w:pPr>
    </w:p>
    <w:p w14:paraId="7D8FD8B9" w14:textId="77777777" w:rsidR="00B74F30" w:rsidRDefault="00B74F30" w:rsidP="00215B3A">
      <w:pPr>
        <w:spacing w:before="0" w:after="160" w:line="259" w:lineRule="auto"/>
        <w:jc w:val="center"/>
        <w:rPr>
          <w:b/>
          <w:color w:val="000000" w:themeColor="text1"/>
          <w:sz w:val="96"/>
          <w:szCs w:val="96"/>
        </w:rPr>
      </w:pPr>
    </w:p>
    <w:p w14:paraId="21C2A4EF" w14:textId="216367BF" w:rsidR="00215B3A" w:rsidRPr="0014224E" w:rsidRDefault="00215B3A" w:rsidP="00215B3A">
      <w:pPr>
        <w:spacing w:before="0" w:after="160" w:line="259" w:lineRule="auto"/>
        <w:jc w:val="center"/>
        <w:rPr>
          <w:b/>
          <w:color w:val="000000" w:themeColor="text1"/>
          <w:sz w:val="96"/>
          <w:szCs w:val="96"/>
        </w:rPr>
      </w:pPr>
      <w:r w:rsidRPr="0014224E">
        <w:rPr>
          <w:b/>
          <w:color w:val="000000" w:themeColor="text1"/>
          <w:sz w:val="96"/>
          <w:szCs w:val="96"/>
        </w:rPr>
        <w:t>CHAPTER #1</w:t>
      </w:r>
    </w:p>
    <w:p w14:paraId="433E1647" w14:textId="77777777" w:rsidR="00096937" w:rsidRDefault="00215B3A" w:rsidP="00215B3A">
      <w:pPr>
        <w:spacing w:before="0" w:after="160" w:line="259" w:lineRule="auto"/>
        <w:jc w:val="center"/>
        <w:rPr>
          <w:b/>
          <w:bCs/>
          <w:kern w:val="32"/>
          <w:sz w:val="32"/>
          <w:szCs w:val="32"/>
          <w:highlight w:val="lightGray"/>
          <w:lang w:val="en-GB"/>
        </w:rPr>
      </w:pPr>
      <w:r w:rsidRPr="0014224E">
        <w:rPr>
          <w:b/>
          <w:color w:val="000000" w:themeColor="text1"/>
          <w:sz w:val="96"/>
          <w:szCs w:val="96"/>
        </w:rPr>
        <w:t>INTRODUCTION</w:t>
      </w:r>
      <w:r w:rsidR="00096937">
        <w:rPr>
          <w:highlight w:val="lightGray"/>
        </w:rPr>
        <w:br w:type="page"/>
      </w:r>
    </w:p>
    <w:p w14:paraId="3FE97723" w14:textId="77777777" w:rsidR="008B3177" w:rsidRDefault="00356297" w:rsidP="00751353">
      <w:pPr>
        <w:pStyle w:val="Heading1"/>
      </w:pPr>
      <w:r>
        <w:lastRenderedPageBreak/>
        <w:t xml:space="preserve"> </w:t>
      </w:r>
      <w:bookmarkStart w:id="24" w:name="_Toc47016170"/>
      <w:r w:rsidR="008B3177" w:rsidRPr="00B462C4">
        <w:t>Introduction</w:t>
      </w:r>
      <w:bookmarkEnd w:id="19"/>
      <w:bookmarkEnd w:id="20"/>
      <w:bookmarkEnd w:id="21"/>
      <w:bookmarkEnd w:id="22"/>
      <w:bookmarkEnd w:id="23"/>
      <w:bookmarkEnd w:id="24"/>
    </w:p>
    <w:p w14:paraId="7A8C4F48" w14:textId="77777777" w:rsidR="008B3177" w:rsidRDefault="008B3177" w:rsidP="008B3177">
      <w:pPr>
        <w:pStyle w:val="Heading2"/>
      </w:pPr>
      <w:bookmarkStart w:id="25" w:name="_Toc47016171"/>
      <w:r>
        <w:t>Introduction</w:t>
      </w:r>
      <w:bookmarkEnd w:id="25"/>
    </w:p>
    <w:p w14:paraId="73CA67A0" w14:textId="4A821225" w:rsidR="00A80ED0" w:rsidRDefault="00204E55" w:rsidP="005F0BB9">
      <w:pPr>
        <w:rPr>
          <w:lang w:val="en-GB"/>
        </w:rPr>
      </w:pPr>
      <w:r>
        <w:rPr>
          <w:lang w:val="en-GB"/>
        </w:rPr>
        <w:t xml:space="preserve">Air Quality is a major and serious issue in the </w:t>
      </w:r>
      <w:r w:rsidR="00BE121C">
        <w:rPr>
          <w:lang w:val="en-GB"/>
        </w:rPr>
        <w:t>W</w:t>
      </w:r>
      <w:r>
        <w:rPr>
          <w:lang w:val="en-GB"/>
        </w:rPr>
        <w:t>orld</w:t>
      </w:r>
      <w:r w:rsidR="00BE121C">
        <w:rPr>
          <w:lang w:val="en-GB"/>
        </w:rPr>
        <w:t>,</w:t>
      </w:r>
      <w:r>
        <w:rPr>
          <w:lang w:val="en-GB"/>
        </w:rPr>
        <w:t xml:space="preserve"> which has been picking pace in getting identified in World’s major cities in the past few years. A lot of Internati</w:t>
      </w:r>
      <w:r w:rsidR="00D406C6">
        <w:rPr>
          <w:lang w:val="en-GB"/>
        </w:rPr>
        <w:t>onal Organizations have started</w:t>
      </w:r>
      <w:r>
        <w:rPr>
          <w:lang w:val="en-GB"/>
        </w:rPr>
        <w:t xml:space="preserve"> researches along</w:t>
      </w:r>
      <w:r w:rsidR="00BE121C">
        <w:rPr>
          <w:lang w:val="en-GB"/>
        </w:rPr>
        <w:t xml:space="preserve">side </w:t>
      </w:r>
      <w:r>
        <w:rPr>
          <w:lang w:val="en-GB"/>
        </w:rPr>
        <w:t>independent scholars and research groups that have helped in identifying the problems</w:t>
      </w:r>
      <w:r w:rsidR="00890377">
        <w:rPr>
          <w:lang w:val="en-GB"/>
        </w:rPr>
        <w:t xml:space="preserve"> pertaining to Air Quality</w:t>
      </w:r>
      <w:r>
        <w:rPr>
          <w:lang w:val="en-GB"/>
        </w:rPr>
        <w:t xml:space="preserve"> and proposing small scale </w:t>
      </w:r>
      <w:r w:rsidR="008D7728">
        <w:rPr>
          <w:lang w:val="en-GB"/>
        </w:rPr>
        <w:t xml:space="preserve">solutions </w:t>
      </w:r>
      <w:r>
        <w:rPr>
          <w:lang w:val="en-GB"/>
        </w:rPr>
        <w:t>as well as large scale solutions</w:t>
      </w:r>
      <w:r w:rsidR="00890377">
        <w:rPr>
          <w:lang w:val="en-GB"/>
        </w:rPr>
        <w:t xml:space="preserve"> for the relevant problems</w:t>
      </w:r>
      <w:r>
        <w:rPr>
          <w:lang w:val="en-GB"/>
        </w:rPr>
        <w:t>.</w:t>
      </w:r>
      <w:r w:rsidR="00173E93">
        <w:rPr>
          <w:lang w:val="en-GB"/>
        </w:rPr>
        <w:t xml:space="preserve"> </w:t>
      </w:r>
    </w:p>
    <w:p w14:paraId="36F669AD" w14:textId="77777777" w:rsidR="00A80ED0" w:rsidRPr="00F72DB1" w:rsidRDefault="008B3177" w:rsidP="005F0BB9">
      <w:pPr>
        <w:rPr>
          <w:lang w:val="en-GB"/>
        </w:rPr>
      </w:pPr>
      <w:r w:rsidRPr="00E4417A">
        <w:t xml:space="preserve">Declining air quality index </w:t>
      </w:r>
      <w:r w:rsidR="002C7872">
        <w:t>has been in progress for a few years</w:t>
      </w:r>
      <w:r w:rsidR="00BE121C">
        <w:t>,</w:t>
      </w:r>
      <w:r w:rsidR="002C7872">
        <w:t xml:space="preserve"> and major cities like Paris, Lahore, New Delhi, Beijing</w:t>
      </w:r>
      <w:r w:rsidR="00BE121C">
        <w:t>,</w:t>
      </w:r>
      <w:r w:rsidR="002C7872">
        <w:t xml:space="preserve"> and so many others have suffered from this. For a while</w:t>
      </w:r>
      <w:r w:rsidR="00BE121C">
        <w:t>,</w:t>
      </w:r>
      <w:r w:rsidR="002C7872">
        <w:t xml:space="preserve"> it wasn’t acknowledged</w:t>
      </w:r>
      <w:r w:rsidR="00BE121C">
        <w:t>,</w:t>
      </w:r>
      <w:r w:rsidR="002C7872">
        <w:t xml:space="preserve"> but now it is</w:t>
      </w:r>
      <w:r w:rsidR="00BE121C">
        <w:t>,</w:t>
      </w:r>
      <w:r w:rsidR="002C7872">
        <w:t xml:space="preserve"> and it has been causing a lot of problems.</w:t>
      </w:r>
      <w:r w:rsidR="008679B0">
        <w:t xml:space="preserve"> M</w:t>
      </w:r>
      <w:r w:rsidRPr="00E4417A">
        <w:t xml:space="preserve">any International Organizations have worked to mitigate the issues arisen </w:t>
      </w:r>
      <w:r w:rsidR="00BE121C">
        <w:t>from</w:t>
      </w:r>
      <w:r w:rsidRPr="00E4417A">
        <w:t xml:space="preserve"> the Air Quality In</w:t>
      </w:r>
      <w:r w:rsidR="00772944">
        <w:t>dex (AQI).</w:t>
      </w:r>
      <w:r w:rsidR="00F72DB1">
        <w:t xml:space="preserve"> </w:t>
      </w:r>
      <w:r w:rsidR="00F72DB1">
        <w:rPr>
          <w:lang w:val="en-GB"/>
        </w:rPr>
        <w:t>With all of the major problems, it takes a lot of time for the solutions, knowledge</w:t>
      </w:r>
      <w:r w:rsidR="00BE121C">
        <w:rPr>
          <w:lang w:val="en-GB"/>
        </w:rPr>
        <w:t>,</w:t>
      </w:r>
      <w:r w:rsidR="00F72DB1">
        <w:rPr>
          <w:lang w:val="en-GB"/>
        </w:rPr>
        <w:t xml:space="preserve"> and the problems to actually mature enough in order for it to work out.</w:t>
      </w:r>
    </w:p>
    <w:p w14:paraId="2640D1C3" w14:textId="77777777" w:rsidR="00772944" w:rsidRDefault="00772944" w:rsidP="005F0BB9">
      <w:r>
        <w:t>It’s only natural to consider and think of a solution that is portable, inexpensive</w:t>
      </w:r>
      <w:r w:rsidR="00BE121C">
        <w:t>,</w:t>
      </w:r>
      <w:r>
        <w:t xml:space="preserve"> and easily implementable. A mobile app would certainly solve such issues and makes lives easier if it can predict the A</w:t>
      </w:r>
      <w:r w:rsidR="00BE121C">
        <w:t>ir Quality level</w:t>
      </w:r>
      <w:r>
        <w:t xml:space="preserve"> of a place just through a picture.</w:t>
      </w:r>
    </w:p>
    <w:p w14:paraId="1FBBFD5C" w14:textId="77777777" w:rsidR="008B3177" w:rsidRDefault="008B3177" w:rsidP="005F0BB9">
      <w:r w:rsidRPr="00E4417A">
        <w:t>Now in Pakistan, there is no application or software available which can judge the A</w:t>
      </w:r>
      <w:r w:rsidR="00BE121C">
        <w:t>ir Quality level</w:t>
      </w:r>
      <w:r w:rsidRPr="00E4417A">
        <w:t xml:space="preserve"> of our environment and help us take specific measures. We decided to bui</w:t>
      </w:r>
      <w:r w:rsidR="00310EE8">
        <w:t>ld an app that can judge the Air Quality Level</w:t>
      </w:r>
      <w:r w:rsidRPr="00E4417A">
        <w:t xml:space="preserve"> of the local area just by a picture. It is not only frugal but also user-friendly as compared to hardware-based solutions. Most of the hardware devices which measure AQI need prior knowledge of </w:t>
      </w:r>
      <w:r w:rsidR="00BE121C">
        <w:t xml:space="preserve">the </w:t>
      </w:r>
      <w:r w:rsidRPr="00E4417A">
        <w:t>device to operate it and are expensive to purchase and operate.</w:t>
      </w:r>
    </w:p>
    <w:p w14:paraId="09F36BE5" w14:textId="77777777" w:rsidR="007A5E5C" w:rsidRDefault="00AF48FC" w:rsidP="005F0BB9">
      <w:r>
        <w:t>The Air Quality level</w:t>
      </w:r>
      <w:r w:rsidR="007E7F50">
        <w:t>, AQL,</w:t>
      </w:r>
      <w:r>
        <w:t xml:space="preserve"> is a term used to describe the categories the AQI is divided into. There are three levels</w:t>
      </w:r>
      <w:r w:rsidR="007A5E5C">
        <w:t xml:space="preserve"> that the AQI is divided into on the basis of PM2.5. </w:t>
      </w:r>
    </w:p>
    <w:p w14:paraId="5A7EEFE1" w14:textId="77777777" w:rsidR="007A5E5C" w:rsidRDefault="007A5E5C" w:rsidP="005F0BB9">
      <w:r w:rsidRPr="007A5E5C">
        <w:t xml:space="preserve">PM2.5 refers to atmospheric particulate matter (PM) that have a diameter of less than 2.5 </w:t>
      </w:r>
      <w:proofErr w:type="spellStart"/>
      <w:r w:rsidRPr="007A5E5C">
        <w:t>micrometers</w:t>
      </w:r>
      <w:proofErr w:type="spellEnd"/>
      <w:r>
        <w:t>.</w:t>
      </w:r>
      <w:r w:rsidR="00D34E7C">
        <w:t xml:space="preserve"> It is one of the major pollutants that authorities all over world monitor.</w:t>
      </w:r>
      <w:r>
        <w:t xml:space="preserve"> PM2.5 values are used to determine Air Quality index</w:t>
      </w:r>
      <w:r w:rsidR="00EA094B">
        <w:t>.</w:t>
      </w:r>
    </w:p>
    <w:p w14:paraId="52C573B6" w14:textId="77777777" w:rsidR="00AF48FC" w:rsidRDefault="00EA094B" w:rsidP="005F0BB9">
      <w:r>
        <w:t>Here is how AQI is divided</w:t>
      </w:r>
      <w:r w:rsidR="00831B83">
        <w:t xml:space="preserve"> on the basis of PM2.5 values</w:t>
      </w:r>
      <w:r w:rsidR="00AF48FC">
        <w:t>:</w:t>
      </w:r>
    </w:p>
    <w:p w14:paraId="7BF4F94F" w14:textId="77777777" w:rsidR="00AF48FC" w:rsidRDefault="00AF48FC" w:rsidP="005F0BB9">
      <w:pPr>
        <w:pStyle w:val="ListParagraph"/>
        <w:numPr>
          <w:ilvl w:val="0"/>
          <w:numId w:val="14"/>
        </w:numPr>
      </w:pPr>
      <w:r>
        <w:t xml:space="preserve">Good: 0-74 </w:t>
      </w:r>
    </w:p>
    <w:p w14:paraId="000D56FF" w14:textId="77777777" w:rsidR="00AF48FC" w:rsidRDefault="00AF48FC" w:rsidP="005F0BB9">
      <w:pPr>
        <w:pStyle w:val="ListParagraph"/>
        <w:numPr>
          <w:ilvl w:val="0"/>
          <w:numId w:val="14"/>
        </w:numPr>
      </w:pPr>
      <w:r>
        <w:lastRenderedPageBreak/>
        <w:t>Average: 75-115</w:t>
      </w:r>
    </w:p>
    <w:p w14:paraId="1ACF1B87" w14:textId="77777777" w:rsidR="00AF48FC" w:rsidRDefault="00AF48FC" w:rsidP="005F0BB9">
      <w:pPr>
        <w:pStyle w:val="ListParagraph"/>
        <w:numPr>
          <w:ilvl w:val="0"/>
          <w:numId w:val="14"/>
        </w:numPr>
      </w:pPr>
      <w:r>
        <w:t>Bad/Hazardous: &gt;115</w:t>
      </w:r>
    </w:p>
    <w:p w14:paraId="165FC7F0" w14:textId="77777777" w:rsidR="0047592E" w:rsidRPr="00E4417A" w:rsidRDefault="0047592E" w:rsidP="005F0BB9">
      <w:r>
        <w:t>Our application</w:t>
      </w:r>
      <w:r w:rsidR="005A711B">
        <w:t xml:space="preserve"> predicts</w:t>
      </w:r>
      <w:r w:rsidR="00984C58">
        <w:t>/projects</w:t>
      </w:r>
      <w:r w:rsidR="00DE5F83">
        <w:t xml:space="preserve"> </w:t>
      </w:r>
      <w:r>
        <w:t>the AQI of a place by categorizing it into one of three levels and then displaying the level to the user.</w:t>
      </w:r>
    </w:p>
    <w:p w14:paraId="738604A5" w14:textId="19C729F8" w:rsidR="008B3177" w:rsidRPr="00E4417A" w:rsidRDefault="008B3177" w:rsidP="005F0BB9">
      <w:r w:rsidRPr="00E4417A">
        <w:t xml:space="preserve">The front end of our main system (the app) </w:t>
      </w:r>
      <w:r w:rsidR="00BE121C">
        <w:t>is</w:t>
      </w:r>
      <w:r w:rsidRPr="00E4417A">
        <w:t xml:space="preserve"> developed in Java using the Android SDK. It ha</w:t>
      </w:r>
      <w:r w:rsidR="00BE121C">
        <w:t>s</w:t>
      </w:r>
      <w:r w:rsidRPr="00E4417A">
        <w:t xml:space="preserve"> a simple</w:t>
      </w:r>
      <w:r w:rsidR="0055212F">
        <w:t xml:space="preserve"> and clean</w:t>
      </w:r>
      <w:r w:rsidRPr="00E4417A">
        <w:t xml:space="preserve"> interface that give</w:t>
      </w:r>
      <w:r w:rsidR="00A01E13">
        <w:t>s</w:t>
      </w:r>
      <w:r w:rsidRPr="00E4417A">
        <w:t xml:space="preserve"> users the option to either capture a picture or use one from their gallery to process. The interface </w:t>
      </w:r>
      <w:r w:rsidR="0055212F">
        <w:t xml:space="preserve">has all the features it requires and looks sophisticated. </w:t>
      </w:r>
      <w:r w:rsidRPr="00E4417A">
        <w:t>It work</w:t>
      </w:r>
      <w:r w:rsidR="00BE121C">
        <w:t>s</w:t>
      </w:r>
      <w:r w:rsidRPr="00E4417A">
        <w:t xml:space="preserve"> in conjunction with the model and the database that </w:t>
      </w:r>
      <w:r w:rsidR="00DE3F9F">
        <w:t>is</w:t>
      </w:r>
      <w:r w:rsidR="00DE3F9F" w:rsidRPr="00E4417A">
        <w:t xml:space="preserve"> </w:t>
      </w:r>
      <w:r w:rsidRPr="00E4417A">
        <w:t>linked to it at the backend. The app process</w:t>
      </w:r>
      <w:r w:rsidR="00BE121C">
        <w:t>es</w:t>
      </w:r>
      <w:r w:rsidRPr="00E4417A">
        <w:t xml:space="preserve"> the picture to calculate the </w:t>
      </w:r>
      <w:r w:rsidR="00A645E8">
        <w:t>Air Quality level</w:t>
      </w:r>
      <w:r w:rsidRPr="00E4417A">
        <w:t xml:space="preserve"> from the picture by handing the picture over to the model that’s trained on the dataset we have given it. The </w:t>
      </w:r>
      <w:r w:rsidR="00BE121C">
        <w:t>data is</w:t>
      </w:r>
      <w:r w:rsidRPr="00E4417A">
        <w:t xml:space="preserve"> saved in our database, increasing our dataset for the model to be trained further for higher accuracy if required. The app work</w:t>
      </w:r>
      <w:r w:rsidR="00BE121C">
        <w:t>s</w:t>
      </w:r>
      <w:r w:rsidRPr="00E4417A">
        <w:t xml:space="preserve"> on the principle of crowdsourcing. The users being the source for our constantly increasing dataset.</w:t>
      </w:r>
    </w:p>
    <w:p w14:paraId="776D3290" w14:textId="77777777" w:rsidR="008B3177" w:rsidRDefault="008B3177" w:rsidP="005F0BB9">
      <w:r w:rsidRPr="00E4417A">
        <w:t xml:space="preserve">Coming onto the model, we </w:t>
      </w:r>
      <w:r w:rsidR="00BE121C">
        <w:t>t</w:t>
      </w:r>
      <w:r w:rsidRPr="00E4417A">
        <w:t>rain</w:t>
      </w:r>
      <w:r w:rsidR="00BE121C">
        <w:t>ed</w:t>
      </w:r>
      <w:r w:rsidR="00EE6042">
        <w:t xml:space="preserve"> the model using the concepts of</w:t>
      </w:r>
      <w:r w:rsidRPr="00E4417A">
        <w:t xml:space="preserve"> Neural Networks. </w:t>
      </w:r>
      <w:r w:rsidR="000956F2">
        <w:t xml:space="preserve">Our model extracted the features from the dataset and created </w:t>
      </w:r>
      <w:r w:rsidR="001A7B2A">
        <w:t>feature vectors from the trained images.</w:t>
      </w:r>
      <w:r w:rsidR="009A6775">
        <w:t xml:space="preserve"> This </w:t>
      </w:r>
      <w:r w:rsidRPr="00E4417A">
        <w:t xml:space="preserve">set of features </w:t>
      </w:r>
      <w:r w:rsidR="00BE121C">
        <w:t>is</w:t>
      </w:r>
      <w:r w:rsidRPr="00E4417A">
        <w:t xml:space="preserve"> used to train the model. The model train</w:t>
      </w:r>
      <w:r w:rsidR="00BE121C">
        <w:t>ed</w:t>
      </w:r>
      <w:r w:rsidRPr="00E4417A">
        <w:t xml:space="preserve"> itself on this vast dataset and the</w:t>
      </w:r>
      <w:r w:rsidR="000F2C79">
        <w:t>n predict</w:t>
      </w:r>
      <w:r w:rsidR="00BE121C">
        <w:t>s</w:t>
      </w:r>
      <w:r w:rsidR="000F2C79">
        <w:t xml:space="preserve"> the </w:t>
      </w:r>
      <w:r w:rsidR="0012691F">
        <w:t>AQ</w:t>
      </w:r>
      <w:r w:rsidR="000F2C79">
        <w:t xml:space="preserve"> level</w:t>
      </w:r>
      <w:r w:rsidR="0080501F">
        <w:t>.</w:t>
      </w:r>
      <w:r w:rsidR="006C18E3">
        <w:t xml:space="preserve"> It returns an integer value that tells us which level it is:</w:t>
      </w:r>
    </w:p>
    <w:p w14:paraId="3339ABA2" w14:textId="77777777" w:rsidR="00F71FF6" w:rsidRDefault="00F71FF6" w:rsidP="005F0BB9">
      <w:pPr>
        <w:pStyle w:val="ListParagraph"/>
        <w:numPr>
          <w:ilvl w:val="0"/>
          <w:numId w:val="15"/>
        </w:numPr>
      </w:pPr>
      <w:r>
        <w:t>0 is average</w:t>
      </w:r>
      <w:r w:rsidR="006C18E3">
        <w:t xml:space="preserve"> </w:t>
      </w:r>
    </w:p>
    <w:p w14:paraId="467A404A" w14:textId="77777777" w:rsidR="00F71FF6" w:rsidRDefault="006C18E3" w:rsidP="005F0BB9">
      <w:pPr>
        <w:pStyle w:val="ListParagraph"/>
        <w:numPr>
          <w:ilvl w:val="0"/>
          <w:numId w:val="15"/>
        </w:numPr>
      </w:pPr>
      <w:r>
        <w:t>1 is bad/hazar</w:t>
      </w:r>
      <w:r w:rsidR="00F71FF6">
        <w:t>dous</w:t>
      </w:r>
    </w:p>
    <w:p w14:paraId="5B0139F0" w14:textId="77777777" w:rsidR="006C18E3" w:rsidRPr="00E4417A" w:rsidRDefault="006C18E3" w:rsidP="005F0BB9">
      <w:pPr>
        <w:pStyle w:val="ListParagraph"/>
        <w:numPr>
          <w:ilvl w:val="0"/>
          <w:numId w:val="15"/>
        </w:numPr>
      </w:pPr>
      <w:r>
        <w:t>2 is good.</w:t>
      </w:r>
    </w:p>
    <w:p w14:paraId="59188AF8" w14:textId="77777777" w:rsidR="008B3177" w:rsidRPr="00E4417A" w:rsidRDefault="008B3177" w:rsidP="005F0BB9">
      <w:r w:rsidRPr="00E4417A">
        <w:t xml:space="preserve">By getting the user’s location, we can also tell the temperature as well as humidity level of that specific location by obtaining information from another source. </w:t>
      </w:r>
    </w:p>
    <w:p w14:paraId="1D9843AF" w14:textId="08A1C160" w:rsidR="008B3177" w:rsidRPr="00E4417A" w:rsidRDefault="008B3177" w:rsidP="005F0BB9">
      <w:r w:rsidRPr="00E4417A">
        <w:t xml:space="preserve">Secondly, we </w:t>
      </w:r>
      <w:r w:rsidR="00AD5CD9">
        <w:t>created</w:t>
      </w:r>
      <w:r w:rsidRPr="00E4417A">
        <w:t xml:space="preserve"> a website </w:t>
      </w:r>
      <w:r w:rsidR="005E11C9">
        <w:t xml:space="preserve">that can be used to predict AQL using the same model that the app uses. </w:t>
      </w:r>
      <w:r w:rsidR="00763039">
        <w:t>The user can simply upload a picture and the website will predict the AQL and display it to the user.</w:t>
      </w:r>
      <w:r w:rsidR="00623D50">
        <w:t xml:space="preserve"> It</w:t>
      </w:r>
      <w:r w:rsidRPr="00E4417A">
        <w:t xml:space="preserve"> work</w:t>
      </w:r>
      <w:r w:rsidR="00BE121C">
        <w:t>s</w:t>
      </w:r>
      <w:r w:rsidRPr="00E4417A">
        <w:t xml:space="preserve"> in synchronization with all the data that the database</w:t>
      </w:r>
      <w:r w:rsidR="00C91CD0">
        <w:t xml:space="preserve"> ha</w:t>
      </w:r>
      <w:r w:rsidR="00BE121C">
        <w:t>s</w:t>
      </w:r>
      <w:r w:rsidRPr="00E4417A">
        <w:t xml:space="preserve"> at the backend. The site </w:t>
      </w:r>
      <w:r w:rsidR="00BE121C">
        <w:t>is</w:t>
      </w:r>
      <w:r w:rsidRPr="00E4417A">
        <w:t xml:space="preserve"> linked </w:t>
      </w:r>
      <w:r w:rsidR="00BE121C">
        <w:t>to</w:t>
      </w:r>
      <w:r w:rsidRPr="00E4417A">
        <w:t xml:space="preserve"> our database. It will show all the data and results that will be calculated by the app, which can be useful for the average citizen or relevant government institutes/employees. The website also embed</w:t>
      </w:r>
      <w:r w:rsidR="003A6729">
        <w:t>s</w:t>
      </w:r>
      <w:r w:rsidRPr="00E4417A">
        <w:t xml:space="preserve"> a map which will show the </w:t>
      </w:r>
      <w:r w:rsidR="004E206F" w:rsidRPr="00E4417A">
        <w:t>AQ</w:t>
      </w:r>
      <w:r w:rsidR="004E206F">
        <w:t>L</w:t>
      </w:r>
      <w:r w:rsidR="004E206F" w:rsidRPr="00E4417A">
        <w:t xml:space="preserve"> </w:t>
      </w:r>
      <w:r w:rsidRPr="00E4417A">
        <w:t xml:space="preserve">of different areas that have been predicted by the app. </w:t>
      </w:r>
    </w:p>
    <w:p w14:paraId="75694027" w14:textId="77777777" w:rsidR="008B3177" w:rsidRDefault="008B3177" w:rsidP="005F0BB9">
      <w:r w:rsidRPr="00E4417A">
        <w:lastRenderedPageBreak/>
        <w:t>This accomplishment will help the Government to tackle the areas and alleviate the problems of bad air quality by doing proper plantation or initiating a drive for plantation. Govt. can also hinder the working of factories which emit harmful chemicals in that area until air quality reaches a normal level.</w:t>
      </w:r>
    </w:p>
    <w:p w14:paraId="61CEFF1E" w14:textId="77777777" w:rsidR="008B3177" w:rsidRDefault="008B3177" w:rsidP="008B3177">
      <w:pPr>
        <w:pStyle w:val="Heading2"/>
      </w:pPr>
      <w:bookmarkStart w:id="26" w:name="_Toc47016172"/>
      <w:r>
        <w:t>Objectives</w:t>
      </w:r>
      <w:bookmarkEnd w:id="26"/>
    </w:p>
    <w:p w14:paraId="5D1E11EA" w14:textId="77777777" w:rsidR="008C6675" w:rsidRPr="00A3609F" w:rsidRDefault="008C6675" w:rsidP="00C3302E">
      <w:r w:rsidRPr="00A3609F">
        <w:t>There are many countries that have been affected by the poor quality of air that is the result of many external factors such as poor waste management, burning of various materials that harm the air and excessive smoke produced by vehicles and factories, etc. There are no cheap solutions as to measuring and preserving the air quality.</w:t>
      </w:r>
    </w:p>
    <w:p w14:paraId="65A22D0D" w14:textId="77777777" w:rsidR="008C6675" w:rsidRPr="00A3609F" w:rsidRDefault="008C6675" w:rsidP="00C3302E">
      <w:r w:rsidRPr="00A3609F">
        <w:t xml:space="preserve">Our main objective </w:t>
      </w:r>
      <w:r w:rsidR="005007A6">
        <w:t>was</w:t>
      </w:r>
      <w:r w:rsidRPr="00A3609F">
        <w:t xml:space="preserve"> to create an android app that will measure the </w:t>
      </w:r>
      <w:r w:rsidR="001632E2">
        <w:t>Air Quality level</w:t>
      </w:r>
      <w:r w:rsidRPr="00A3609F">
        <w:t xml:space="preserve"> just by taking a picture. A pre-trained model </w:t>
      </w:r>
      <w:r w:rsidR="00347669">
        <w:t>is</w:t>
      </w:r>
      <w:r w:rsidRPr="00A3609F">
        <w:t xml:space="preserve"> used</w:t>
      </w:r>
      <w:r w:rsidR="00F94049">
        <w:t xml:space="preserve"> at the backend server </w:t>
      </w:r>
      <w:r w:rsidRPr="00A3609F">
        <w:t>which will help the app in det</w:t>
      </w:r>
      <w:r w:rsidR="00374F86">
        <w:t xml:space="preserve">ermining the air quality </w:t>
      </w:r>
      <w:r w:rsidR="00134C82">
        <w:t>level</w:t>
      </w:r>
      <w:r w:rsidR="00374F86">
        <w:t>.</w:t>
      </w:r>
    </w:p>
    <w:p w14:paraId="19A72CE8" w14:textId="77777777" w:rsidR="008570BF" w:rsidRDefault="008570BF" w:rsidP="00C3302E">
      <w:pPr>
        <w:tabs>
          <w:tab w:val="left" w:pos="90"/>
        </w:tabs>
        <w:autoSpaceDE w:val="0"/>
        <w:autoSpaceDN w:val="0"/>
        <w:adjustRightInd w:val="0"/>
        <w:rPr>
          <w:szCs w:val="22"/>
        </w:rPr>
      </w:pPr>
      <w:r>
        <w:rPr>
          <w:szCs w:val="22"/>
        </w:rPr>
        <w:t>Our project will:</w:t>
      </w:r>
    </w:p>
    <w:p w14:paraId="3D728A50" w14:textId="77777777" w:rsidR="008570BF" w:rsidRDefault="008570BF" w:rsidP="008570BF">
      <w:pPr>
        <w:pStyle w:val="ListParagraph"/>
        <w:numPr>
          <w:ilvl w:val="0"/>
          <w:numId w:val="16"/>
        </w:numPr>
        <w:tabs>
          <w:tab w:val="left" w:pos="90"/>
        </w:tabs>
        <w:autoSpaceDE w:val="0"/>
        <w:autoSpaceDN w:val="0"/>
        <w:adjustRightInd w:val="0"/>
        <w:rPr>
          <w:szCs w:val="22"/>
        </w:rPr>
      </w:pPr>
      <w:r>
        <w:rPr>
          <w:szCs w:val="22"/>
        </w:rPr>
        <w:t>Use the phone’s camera to take pictures to predict AQL of</w:t>
      </w:r>
    </w:p>
    <w:p w14:paraId="6E30E438" w14:textId="77777777" w:rsidR="008570BF" w:rsidRDefault="008570BF" w:rsidP="008570BF">
      <w:pPr>
        <w:pStyle w:val="ListParagraph"/>
        <w:numPr>
          <w:ilvl w:val="0"/>
          <w:numId w:val="16"/>
        </w:numPr>
        <w:tabs>
          <w:tab w:val="left" w:pos="90"/>
        </w:tabs>
        <w:autoSpaceDE w:val="0"/>
        <w:autoSpaceDN w:val="0"/>
        <w:adjustRightInd w:val="0"/>
        <w:rPr>
          <w:szCs w:val="22"/>
        </w:rPr>
      </w:pPr>
      <w:r>
        <w:rPr>
          <w:szCs w:val="22"/>
        </w:rPr>
        <w:t>Use the predicted AQL to give suggestions to the user about what precautions might be necessary</w:t>
      </w:r>
    </w:p>
    <w:p w14:paraId="64B02B48" w14:textId="77777777" w:rsidR="008570BF" w:rsidRDefault="00DB744E" w:rsidP="008570BF">
      <w:pPr>
        <w:pStyle w:val="ListParagraph"/>
        <w:numPr>
          <w:ilvl w:val="0"/>
          <w:numId w:val="16"/>
        </w:numPr>
        <w:tabs>
          <w:tab w:val="left" w:pos="90"/>
        </w:tabs>
        <w:autoSpaceDE w:val="0"/>
        <w:autoSpaceDN w:val="0"/>
        <w:adjustRightInd w:val="0"/>
        <w:rPr>
          <w:szCs w:val="22"/>
        </w:rPr>
      </w:pPr>
      <w:r>
        <w:rPr>
          <w:szCs w:val="22"/>
        </w:rPr>
        <w:t>P</w:t>
      </w:r>
      <w:r w:rsidR="008570BF">
        <w:rPr>
          <w:szCs w:val="22"/>
        </w:rPr>
        <w:t>in the AQL on the map for other users to see</w:t>
      </w:r>
    </w:p>
    <w:p w14:paraId="55795B92" w14:textId="7E484370" w:rsidR="00216B99" w:rsidRDefault="00DB744E">
      <w:pPr>
        <w:pStyle w:val="ListParagraph"/>
        <w:numPr>
          <w:ilvl w:val="0"/>
          <w:numId w:val="16"/>
        </w:numPr>
        <w:tabs>
          <w:tab w:val="left" w:pos="90"/>
        </w:tabs>
        <w:autoSpaceDE w:val="0"/>
        <w:autoSpaceDN w:val="0"/>
        <w:adjustRightInd w:val="0"/>
        <w:rPr>
          <w:szCs w:val="22"/>
        </w:rPr>
      </w:pPr>
      <w:r>
        <w:rPr>
          <w:szCs w:val="22"/>
        </w:rPr>
        <w:t>P</w:t>
      </w:r>
      <w:r w:rsidR="00172E3D">
        <w:rPr>
          <w:szCs w:val="22"/>
        </w:rPr>
        <w:t>rovide real time AQL value of any place by a picture</w:t>
      </w:r>
    </w:p>
    <w:p w14:paraId="7E23793F" w14:textId="1A3E9704" w:rsidR="00BF0755" w:rsidRDefault="00BF0755">
      <w:pPr>
        <w:pStyle w:val="ListParagraph"/>
        <w:numPr>
          <w:ilvl w:val="0"/>
          <w:numId w:val="16"/>
        </w:numPr>
        <w:tabs>
          <w:tab w:val="left" w:pos="90"/>
        </w:tabs>
        <w:autoSpaceDE w:val="0"/>
        <w:autoSpaceDN w:val="0"/>
        <w:adjustRightInd w:val="0"/>
        <w:rPr>
          <w:szCs w:val="22"/>
        </w:rPr>
      </w:pPr>
      <w:r>
        <w:rPr>
          <w:szCs w:val="22"/>
        </w:rPr>
        <w:t>Be extremely useful for the authorities to check AQL of certain areas where sensors are unavailable or unfeasible.</w:t>
      </w:r>
    </w:p>
    <w:p w14:paraId="39F9163A" w14:textId="0DF0108F" w:rsidR="008B3177" w:rsidRDefault="008B3177" w:rsidP="008B3177">
      <w:pPr>
        <w:pStyle w:val="Heading2"/>
      </w:pPr>
      <w:bookmarkStart w:id="27" w:name="_Toc46415699"/>
      <w:bookmarkStart w:id="28" w:name="_Toc46426321"/>
      <w:bookmarkStart w:id="29" w:name="_Toc46415700"/>
      <w:bookmarkStart w:id="30" w:name="_Toc46426322"/>
      <w:bookmarkStart w:id="31" w:name="_Toc47016173"/>
      <w:bookmarkEnd w:id="27"/>
      <w:bookmarkEnd w:id="28"/>
      <w:bookmarkEnd w:id="29"/>
      <w:bookmarkEnd w:id="30"/>
      <w:r>
        <w:t>Problem Statement</w:t>
      </w:r>
      <w:bookmarkEnd w:id="31"/>
    </w:p>
    <w:p w14:paraId="4DB803C8" w14:textId="22B56E3F" w:rsidR="009E2585" w:rsidRPr="0028017F" w:rsidRDefault="009E2585" w:rsidP="007509E4">
      <w:r>
        <w:rPr>
          <w:lang w:val="en-GB"/>
        </w:rPr>
        <w:t xml:space="preserve">An AQI Predictor System is an android and </w:t>
      </w:r>
      <w:proofErr w:type="gramStart"/>
      <w:r>
        <w:rPr>
          <w:lang w:val="en-GB"/>
        </w:rPr>
        <w:t>web based</w:t>
      </w:r>
      <w:proofErr w:type="gramEnd"/>
      <w:r>
        <w:rPr>
          <w:lang w:val="en-GB"/>
        </w:rPr>
        <w:t xml:space="preserve"> application that predicts Air Quality Level. It is developed to make the entire process of finding air quality of any place easier, accessible, and affordable.</w:t>
      </w:r>
      <w:r w:rsidR="00377C1B">
        <w:rPr>
          <w:lang w:val="en-GB"/>
        </w:rPr>
        <w:t xml:space="preserve"> This system works by using a trained deep learning model that predicts</w:t>
      </w:r>
      <w:r w:rsidR="0063388F">
        <w:rPr>
          <w:lang w:val="en-GB"/>
        </w:rPr>
        <w:t xml:space="preserve"> Air Quality </w:t>
      </w:r>
      <w:proofErr w:type="gramStart"/>
      <w:r w:rsidR="0063388F">
        <w:rPr>
          <w:lang w:val="en-GB"/>
        </w:rPr>
        <w:t xml:space="preserve">Level </w:t>
      </w:r>
      <w:r w:rsidR="00377C1B">
        <w:rPr>
          <w:lang w:val="en-GB"/>
        </w:rPr>
        <w:t xml:space="preserve"> by</w:t>
      </w:r>
      <w:proofErr w:type="gramEnd"/>
      <w:r w:rsidR="00377C1B">
        <w:rPr>
          <w:lang w:val="en-GB"/>
        </w:rPr>
        <w:t xml:space="preserve"> using the images that the user inputs through the application.</w:t>
      </w:r>
      <w:r>
        <w:rPr>
          <w:lang w:val="en-GB"/>
        </w:rPr>
        <w:t xml:space="preserve"> </w:t>
      </w:r>
    </w:p>
    <w:p w14:paraId="77BC8AE9" w14:textId="77777777" w:rsidR="008B3177" w:rsidRDefault="008B3177" w:rsidP="008B3177">
      <w:pPr>
        <w:pStyle w:val="Heading2"/>
      </w:pPr>
      <w:bookmarkStart w:id="32" w:name="_Toc47016174"/>
      <w:r>
        <w:t>Assumptions and constraints</w:t>
      </w:r>
      <w:bookmarkEnd w:id="32"/>
    </w:p>
    <w:p w14:paraId="1729F865" w14:textId="77777777" w:rsidR="00E863C0" w:rsidRDefault="00E863C0" w:rsidP="00C3302E">
      <w:pPr>
        <w:rPr>
          <w:lang w:val="en-GB"/>
        </w:rPr>
      </w:pPr>
      <w:r>
        <w:rPr>
          <w:lang w:val="en-GB"/>
        </w:rPr>
        <w:t>The assumptions and constraints of the system are as follows:</w:t>
      </w:r>
    </w:p>
    <w:p w14:paraId="402AF5F6" w14:textId="77777777" w:rsidR="00E863C0" w:rsidRDefault="00E863C0" w:rsidP="00E863C0">
      <w:pPr>
        <w:pStyle w:val="Heading3"/>
      </w:pPr>
      <w:bookmarkStart w:id="33" w:name="_Toc47016175"/>
      <w:r>
        <w:lastRenderedPageBreak/>
        <w:t>Assumptions</w:t>
      </w:r>
      <w:bookmarkEnd w:id="33"/>
    </w:p>
    <w:p w14:paraId="4B2AABD8" w14:textId="77777777" w:rsidR="00E863C0" w:rsidRDefault="00E863C0" w:rsidP="00C3302E">
      <w:pPr>
        <w:pStyle w:val="ListParagraph"/>
        <w:numPr>
          <w:ilvl w:val="0"/>
          <w:numId w:val="9"/>
        </w:numPr>
        <w:rPr>
          <w:lang w:val="en-GB"/>
        </w:rPr>
      </w:pPr>
      <w:r>
        <w:rPr>
          <w:lang w:val="en-GB"/>
        </w:rPr>
        <w:t>The user must have an Android smartphone that can run the app.</w:t>
      </w:r>
    </w:p>
    <w:p w14:paraId="3F0F5044" w14:textId="77777777" w:rsidR="00E863C0" w:rsidRDefault="00E863C0" w:rsidP="00C3302E">
      <w:pPr>
        <w:pStyle w:val="ListParagraph"/>
        <w:numPr>
          <w:ilvl w:val="0"/>
          <w:numId w:val="9"/>
        </w:numPr>
        <w:rPr>
          <w:lang w:val="en-GB"/>
        </w:rPr>
      </w:pPr>
      <w:r>
        <w:rPr>
          <w:lang w:val="en-GB"/>
        </w:rPr>
        <w:t>The user’s smartphone must have a functioning camera.</w:t>
      </w:r>
    </w:p>
    <w:p w14:paraId="49870F87" w14:textId="77777777" w:rsidR="000A12B9" w:rsidRPr="00E863C0" w:rsidRDefault="000A12B9" w:rsidP="00C3302E">
      <w:pPr>
        <w:pStyle w:val="ListParagraph"/>
        <w:numPr>
          <w:ilvl w:val="0"/>
          <w:numId w:val="9"/>
        </w:numPr>
        <w:rPr>
          <w:lang w:val="en-GB"/>
        </w:rPr>
      </w:pPr>
      <w:r>
        <w:rPr>
          <w:lang w:val="en-GB"/>
        </w:rPr>
        <w:t xml:space="preserve">The user must have an internet connection </w:t>
      </w:r>
      <w:r w:rsidR="004A3B95">
        <w:rPr>
          <w:lang w:val="en-GB"/>
        </w:rPr>
        <w:t xml:space="preserve">to use our system (application </w:t>
      </w:r>
      <w:r w:rsidR="00EA3C3D">
        <w:rPr>
          <w:lang w:val="en-GB"/>
        </w:rPr>
        <w:t>or</w:t>
      </w:r>
      <w:r w:rsidR="004A3B95">
        <w:rPr>
          <w:lang w:val="en-GB"/>
        </w:rPr>
        <w:t xml:space="preserve"> website)</w:t>
      </w:r>
      <w:r>
        <w:rPr>
          <w:lang w:val="en-GB"/>
        </w:rPr>
        <w:t>.</w:t>
      </w:r>
    </w:p>
    <w:p w14:paraId="5D6B8B2D" w14:textId="77777777" w:rsidR="00E863C0" w:rsidRDefault="00E863C0" w:rsidP="00E863C0">
      <w:pPr>
        <w:pStyle w:val="Heading3"/>
      </w:pPr>
      <w:bookmarkStart w:id="34" w:name="_Toc47016176"/>
      <w:r>
        <w:t>Constraints</w:t>
      </w:r>
      <w:bookmarkEnd w:id="34"/>
    </w:p>
    <w:p w14:paraId="01C73516" w14:textId="77777777" w:rsidR="00182CF9" w:rsidRDefault="00182CF9" w:rsidP="00C3302E">
      <w:pPr>
        <w:pStyle w:val="ListParagraph"/>
        <w:numPr>
          <w:ilvl w:val="0"/>
          <w:numId w:val="10"/>
        </w:numPr>
        <w:rPr>
          <w:lang w:val="en-GB"/>
        </w:rPr>
      </w:pPr>
      <w:r>
        <w:rPr>
          <w:lang w:val="en-GB"/>
        </w:rPr>
        <w:t>Our Android application will run on Android version Android 6.0.1 or higher.</w:t>
      </w:r>
    </w:p>
    <w:p w14:paraId="524C4A82" w14:textId="77777777" w:rsidR="00B43696" w:rsidRDefault="00B43696" w:rsidP="00C3302E">
      <w:pPr>
        <w:pStyle w:val="ListParagraph"/>
        <w:numPr>
          <w:ilvl w:val="0"/>
          <w:numId w:val="10"/>
        </w:numPr>
        <w:rPr>
          <w:lang w:val="en-GB"/>
        </w:rPr>
      </w:pPr>
      <w:r>
        <w:rPr>
          <w:lang w:val="en-GB"/>
        </w:rPr>
        <w:t>The photo that th</w:t>
      </w:r>
      <w:r w:rsidR="00157843">
        <w:rPr>
          <w:lang w:val="en-GB"/>
        </w:rPr>
        <w:t>e user will use to calculate Air Quality level</w:t>
      </w:r>
      <w:r>
        <w:rPr>
          <w:lang w:val="en-GB"/>
        </w:rPr>
        <w:t xml:space="preserve"> must have</w:t>
      </w:r>
      <w:r w:rsidR="00732EC2">
        <w:rPr>
          <w:lang w:val="en-GB"/>
        </w:rPr>
        <w:t xml:space="preserve"> at least 40% s</w:t>
      </w:r>
      <w:r>
        <w:rPr>
          <w:lang w:val="en-GB"/>
        </w:rPr>
        <w:t>ky</w:t>
      </w:r>
      <w:r w:rsidR="00732EC2">
        <w:rPr>
          <w:lang w:val="en-GB"/>
        </w:rPr>
        <w:t xml:space="preserve"> in it</w:t>
      </w:r>
      <w:r>
        <w:rPr>
          <w:lang w:val="en-GB"/>
        </w:rPr>
        <w:t>.</w:t>
      </w:r>
    </w:p>
    <w:p w14:paraId="53D33BF0" w14:textId="31534B3A" w:rsidR="00E96751" w:rsidRDefault="00E96751" w:rsidP="00C3302E">
      <w:pPr>
        <w:pStyle w:val="ListParagraph"/>
        <w:numPr>
          <w:ilvl w:val="0"/>
          <w:numId w:val="10"/>
        </w:numPr>
        <w:rPr>
          <w:lang w:val="en-GB"/>
        </w:rPr>
      </w:pPr>
      <w:r>
        <w:rPr>
          <w:lang w:val="en-GB"/>
        </w:rPr>
        <w:t>It needs daylight and it will not work during the night.</w:t>
      </w:r>
    </w:p>
    <w:p w14:paraId="6379CBC8" w14:textId="1C37AF5F" w:rsidR="00CB1A2F" w:rsidRPr="00FE6A83" w:rsidRDefault="00CB1A2F" w:rsidP="00C3302E">
      <w:pPr>
        <w:pStyle w:val="ListParagraph"/>
        <w:numPr>
          <w:ilvl w:val="0"/>
          <w:numId w:val="10"/>
        </w:numPr>
        <w:rPr>
          <w:lang w:val="en-GB"/>
        </w:rPr>
      </w:pPr>
      <w:r>
        <w:rPr>
          <w:lang w:val="en-GB"/>
        </w:rPr>
        <w:t>It requires an active internet connection to function.</w:t>
      </w:r>
    </w:p>
    <w:p w14:paraId="69AF4771" w14:textId="77777777" w:rsidR="008B3177" w:rsidRDefault="008B3177" w:rsidP="008B3177">
      <w:pPr>
        <w:pStyle w:val="Heading2"/>
      </w:pPr>
      <w:bookmarkStart w:id="35" w:name="_Toc47016177"/>
      <w:r>
        <w:t>Project Scope</w:t>
      </w:r>
      <w:bookmarkEnd w:id="35"/>
    </w:p>
    <w:p w14:paraId="0454B16A" w14:textId="77777777" w:rsidR="0014224E" w:rsidRDefault="00193469" w:rsidP="00C3302E">
      <w:pPr>
        <w:rPr>
          <w:lang w:val="en-GB"/>
        </w:rPr>
      </w:pPr>
      <w:r>
        <w:rPr>
          <w:lang w:val="en-GB"/>
        </w:rPr>
        <w:t>Hazardous AQI is a serious issue today especially in Pakistan.</w:t>
      </w:r>
      <w:r w:rsidR="00B61CBF">
        <w:rPr>
          <w:lang w:val="en-GB"/>
        </w:rPr>
        <w:t xml:space="preserve"> The Government and other relevant authorities haven’t been able to manage to bring down the AQI of major cities to a good level.</w:t>
      </w:r>
      <w:r w:rsidR="004F54DE">
        <w:rPr>
          <w:lang w:val="en-GB"/>
        </w:rPr>
        <w:t xml:space="preserve"> Our system will help the Government and other relevant authorities in che</w:t>
      </w:r>
      <w:r w:rsidR="00403DD5">
        <w:rPr>
          <w:lang w:val="en-GB"/>
        </w:rPr>
        <w:t>cking the Air Quality Level</w:t>
      </w:r>
      <w:r w:rsidR="004F54DE">
        <w:rPr>
          <w:lang w:val="en-GB"/>
        </w:rPr>
        <w:t xml:space="preserve"> of any certain area in the picture</w:t>
      </w:r>
      <w:r w:rsidR="00D84D2B">
        <w:rPr>
          <w:lang w:val="en-GB"/>
        </w:rPr>
        <w:t xml:space="preserve"> to help them decide how the Air quality</w:t>
      </w:r>
      <w:r w:rsidR="004F54DE">
        <w:rPr>
          <w:lang w:val="en-GB"/>
        </w:rPr>
        <w:t xml:space="preserve"> of the place is and what necessary measures can be taken in order to control the Air Quality.</w:t>
      </w:r>
      <w:r w:rsidR="00BE78E5">
        <w:rPr>
          <w:lang w:val="en-GB"/>
        </w:rPr>
        <w:t xml:space="preserve"> The information and dataset created by our system can be used by the Government of Pakistan and relevant bodies for further research and studies to reach conclusions.</w:t>
      </w:r>
    </w:p>
    <w:p w14:paraId="4026F08C" w14:textId="77777777" w:rsidR="0014224E" w:rsidRDefault="0014224E">
      <w:pPr>
        <w:spacing w:before="0" w:after="160" w:line="259" w:lineRule="auto"/>
        <w:jc w:val="left"/>
        <w:rPr>
          <w:lang w:val="en-GB"/>
        </w:rPr>
      </w:pPr>
      <w:r>
        <w:rPr>
          <w:lang w:val="en-GB"/>
        </w:rPr>
        <w:br w:type="page"/>
      </w:r>
    </w:p>
    <w:p w14:paraId="30E6F7D0" w14:textId="77777777" w:rsidR="0014224E" w:rsidRDefault="0014224E" w:rsidP="00C3302E">
      <w:pPr>
        <w:rPr>
          <w:lang w:val="en-GB"/>
        </w:rPr>
      </w:pPr>
    </w:p>
    <w:p w14:paraId="27BDAEF2" w14:textId="77777777" w:rsidR="00244830" w:rsidRDefault="00244830" w:rsidP="00C3302E">
      <w:pPr>
        <w:rPr>
          <w:lang w:val="en-GB"/>
        </w:rPr>
      </w:pPr>
    </w:p>
    <w:p w14:paraId="32ED3F39" w14:textId="77777777" w:rsidR="00244830" w:rsidRDefault="00244830" w:rsidP="00C3302E">
      <w:pPr>
        <w:rPr>
          <w:lang w:val="en-GB"/>
        </w:rPr>
      </w:pPr>
    </w:p>
    <w:p w14:paraId="529F4838" w14:textId="77777777" w:rsidR="00244830" w:rsidRDefault="00244830" w:rsidP="00C3302E">
      <w:pPr>
        <w:rPr>
          <w:lang w:val="en-GB"/>
        </w:rPr>
      </w:pPr>
    </w:p>
    <w:p w14:paraId="43A2765E" w14:textId="77777777" w:rsidR="00244830" w:rsidRDefault="00244830" w:rsidP="00C3302E">
      <w:pPr>
        <w:rPr>
          <w:lang w:val="en-GB"/>
        </w:rPr>
      </w:pPr>
    </w:p>
    <w:p w14:paraId="07CEBE33" w14:textId="77777777" w:rsidR="00B74F30" w:rsidRDefault="00B74F30" w:rsidP="0014224E">
      <w:pPr>
        <w:spacing w:before="0" w:after="160" w:line="259" w:lineRule="auto"/>
        <w:jc w:val="center"/>
        <w:rPr>
          <w:b/>
          <w:color w:val="000000" w:themeColor="text1"/>
          <w:sz w:val="96"/>
          <w:szCs w:val="96"/>
        </w:rPr>
      </w:pPr>
    </w:p>
    <w:p w14:paraId="4AA3CED0" w14:textId="00D50934" w:rsidR="0014224E" w:rsidRPr="0014224E" w:rsidRDefault="007D2BA4" w:rsidP="0014224E">
      <w:pPr>
        <w:spacing w:before="0" w:after="160" w:line="259" w:lineRule="auto"/>
        <w:jc w:val="center"/>
        <w:rPr>
          <w:b/>
          <w:color w:val="000000" w:themeColor="text1"/>
          <w:sz w:val="96"/>
          <w:szCs w:val="96"/>
        </w:rPr>
      </w:pPr>
      <w:r>
        <w:rPr>
          <w:b/>
          <w:color w:val="000000" w:themeColor="text1"/>
          <w:sz w:val="96"/>
          <w:szCs w:val="96"/>
        </w:rPr>
        <w:t>CHAPTER #2</w:t>
      </w:r>
    </w:p>
    <w:p w14:paraId="0941D32A" w14:textId="77777777" w:rsidR="0014224E" w:rsidRDefault="007D2BA4" w:rsidP="007D2BA4">
      <w:pPr>
        <w:spacing w:before="0" w:after="160" w:line="259" w:lineRule="auto"/>
        <w:jc w:val="center"/>
        <w:rPr>
          <w:lang w:val="en-GB"/>
        </w:rPr>
      </w:pPr>
      <w:r>
        <w:rPr>
          <w:b/>
          <w:color w:val="000000" w:themeColor="text1"/>
          <w:sz w:val="96"/>
          <w:szCs w:val="96"/>
        </w:rPr>
        <w:t>REQUIREMENT ANALYSIS</w:t>
      </w:r>
    </w:p>
    <w:p w14:paraId="3D4E9E51" w14:textId="77777777" w:rsidR="008B3177" w:rsidRDefault="0014224E" w:rsidP="0001211D">
      <w:pPr>
        <w:pStyle w:val="Heading1"/>
      </w:pPr>
      <w:r>
        <w:br w:type="page"/>
      </w:r>
      <w:r>
        <w:lastRenderedPageBreak/>
        <w:t xml:space="preserve"> </w:t>
      </w:r>
      <w:bookmarkStart w:id="36" w:name="_Toc47016178"/>
      <w:r w:rsidR="008B3177">
        <w:t>Requirement Analysis</w:t>
      </w:r>
      <w:bookmarkEnd w:id="36"/>
    </w:p>
    <w:p w14:paraId="0C1C5BC7" w14:textId="77777777" w:rsidR="008B3177" w:rsidRDefault="008B3177" w:rsidP="008B3177">
      <w:pPr>
        <w:pStyle w:val="Heading2"/>
      </w:pPr>
      <w:bookmarkStart w:id="37" w:name="_Toc47016179"/>
      <w:r>
        <w:t>Literature Review</w:t>
      </w:r>
      <w:bookmarkEnd w:id="37"/>
    </w:p>
    <w:p w14:paraId="36F9864F" w14:textId="77777777" w:rsidR="008C6675" w:rsidRDefault="008C6675" w:rsidP="00C3302E">
      <w:pPr>
        <w:rPr>
          <w:lang w:val="en-GB"/>
        </w:rPr>
      </w:pPr>
      <w:r w:rsidRPr="008C6675">
        <w:rPr>
          <w:lang w:val="en-GB"/>
        </w:rPr>
        <w:t>In Pakistan there is no such mobile or web application that tells its user AQI by just clicking a photo. Here are some related works from around the globe:</w:t>
      </w:r>
    </w:p>
    <w:p w14:paraId="1DA25433" w14:textId="77777777" w:rsidR="00F87B61" w:rsidRPr="008C6675" w:rsidRDefault="00F87B61" w:rsidP="00F87B61">
      <w:pPr>
        <w:pStyle w:val="Heading3"/>
      </w:pPr>
      <w:bookmarkStart w:id="38" w:name="_Toc47016180"/>
      <w:r>
        <w:t>Air Visual</w:t>
      </w:r>
      <w:bookmarkEnd w:id="38"/>
    </w:p>
    <w:p w14:paraId="7784F7A6" w14:textId="7BCE4E82" w:rsidR="008C6675" w:rsidRDefault="00B16E0F" w:rsidP="00C3302E">
      <w:pPr>
        <w:rPr>
          <w:lang w:val="en-GB"/>
        </w:rPr>
      </w:pPr>
      <w:r>
        <w:rPr>
          <w:lang w:val="en-GB"/>
        </w:rPr>
        <w:t xml:space="preserve">Air Visual </w:t>
      </w:r>
      <w:sdt>
        <w:sdtPr>
          <w:rPr>
            <w:lang w:val="en-GB"/>
          </w:rPr>
          <w:id w:val="1292020356"/>
          <w:citation/>
        </w:sdtPr>
        <w:sdtEndPr/>
        <w:sdtContent>
          <w:r w:rsidR="00791E9F">
            <w:rPr>
              <w:lang w:val="en-GB"/>
            </w:rPr>
            <w:fldChar w:fldCharType="begin"/>
          </w:r>
          <w:r w:rsidR="00B07C57">
            <w:rPr>
              <w:lang w:val="en-US"/>
            </w:rPr>
            <w:instrText xml:space="preserve">CITATION Air19 \l 1033 </w:instrText>
          </w:r>
          <w:r w:rsidR="00791E9F">
            <w:rPr>
              <w:lang w:val="en-GB"/>
            </w:rPr>
            <w:fldChar w:fldCharType="separate"/>
          </w:r>
          <w:r w:rsidR="003E73F0" w:rsidRPr="003E73F0">
            <w:rPr>
              <w:noProof/>
              <w:lang w:val="en-US"/>
            </w:rPr>
            <w:t>[1]</w:t>
          </w:r>
          <w:r w:rsidR="00791E9F">
            <w:rPr>
              <w:lang w:val="en-GB"/>
            </w:rPr>
            <w:fldChar w:fldCharType="end"/>
          </w:r>
        </w:sdtContent>
      </w:sdt>
      <w:r w:rsidR="008C6675" w:rsidRPr="008C6675">
        <w:rPr>
          <w:lang w:val="en-GB"/>
        </w:rPr>
        <w:t xml:space="preserve"> is a mobile application</w:t>
      </w:r>
      <w:r w:rsidR="00BA58A9">
        <w:rPr>
          <w:lang w:val="en-GB"/>
        </w:rPr>
        <w:t xml:space="preserve"> as well as website that takes PM2.</w:t>
      </w:r>
      <w:r w:rsidR="00D02F2F">
        <w:rPr>
          <w:lang w:val="en-GB"/>
        </w:rPr>
        <w:t>5 values from different sources. It displays</w:t>
      </w:r>
      <w:r w:rsidR="008C6675" w:rsidRPr="008C6675">
        <w:rPr>
          <w:lang w:val="en-GB"/>
        </w:rPr>
        <w:t xml:space="preserve"> </w:t>
      </w:r>
      <w:r w:rsidR="00D02F2F">
        <w:rPr>
          <w:lang w:val="en-GB"/>
        </w:rPr>
        <w:t xml:space="preserve">to the </w:t>
      </w:r>
      <w:r w:rsidR="008C6675" w:rsidRPr="008C6675">
        <w:rPr>
          <w:lang w:val="en-GB"/>
        </w:rPr>
        <w:t>user PM2.5 value and AQI level of a specific city.</w:t>
      </w:r>
      <w:r w:rsidR="00DD1318">
        <w:rPr>
          <w:lang w:val="en-GB"/>
        </w:rPr>
        <w:t xml:space="preserve"> I</w:t>
      </w:r>
      <w:r w:rsidR="00F32D45">
        <w:rPr>
          <w:lang w:val="en-GB"/>
        </w:rPr>
        <w:t>t is a platform that only displays values taken through sources rather than an AQI calculating application. These sources are sensors that help in determining PM2.5 values from the specific areas. Air Visual also sells their products in the form of AQI calculation sensors and Air Purifiers.</w:t>
      </w:r>
    </w:p>
    <w:p w14:paraId="431D9450" w14:textId="283C869C" w:rsidR="00B340AF" w:rsidRDefault="001F2B0D" w:rsidP="00C3302E">
      <w:pPr>
        <w:rPr>
          <w:lang w:val="en-GB"/>
        </w:rPr>
      </w:pPr>
      <w:r>
        <w:rPr>
          <w:noProof/>
          <w:lang w:val="en-US"/>
        </w:rPr>
        <w:drawing>
          <wp:anchor distT="0" distB="0" distL="114300" distR="114300" simplePos="0" relativeHeight="251659264" behindDoc="1" locked="0" layoutInCell="1" allowOverlap="1" wp14:anchorId="12F29872" wp14:editId="2231AB0A">
            <wp:simplePos x="0" y="0"/>
            <wp:positionH relativeFrom="margin">
              <wp:posOffset>1628775</wp:posOffset>
            </wp:positionH>
            <wp:positionV relativeFrom="paragraph">
              <wp:posOffset>208915</wp:posOffset>
            </wp:positionV>
            <wp:extent cx="2651760" cy="3905250"/>
            <wp:effectExtent l="0" t="0" r="0" b="0"/>
            <wp:wrapTight wrapText="bothSides">
              <wp:wrapPolygon edited="0">
                <wp:start x="0" y="0"/>
                <wp:lineTo x="0" y="21495"/>
                <wp:lineTo x="21414" y="21495"/>
                <wp:lineTo x="214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19-12-16-23-23-25-695_com.airvisual.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51760" cy="3905250"/>
                    </a:xfrm>
                    <a:prstGeom prst="rect">
                      <a:avLst/>
                    </a:prstGeom>
                  </pic:spPr>
                </pic:pic>
              </a:graphicData>
            </a:graphic>
            <wp14:sizeRelH relativeFrom="margin">
              <wp14:pctWidth>0</wp14:pctWidth>
            </wp14:sizeRelH>
            <wp14:sizeRelV relativeFrom="margin">
              <wp14:pctHeight>0</wp14:pctHeight>
            </wp14:sizeRelV>
          </wp:anchor>
        </w:drawing>
      </w:r>
      <w:r w:rsidR="00B340AF">
        <w:rPr>
          <w:lang w:val="en-GB"/>
        </w:rPr>
        <w:t>Screenshots of the application are provided below:</w:t>
      </w:r>
    </w:p>
    <w:p w14:paraId="60CFA863" w14:textId="1FA56C68" w:rsidR="00455F50" w:rsidRDefault="00455F50" w:rsidP="00455F50">
      <w:pPr>
        <w:keepNext/>
      </w:pPr>
    </w:p>
    <w:p w14:paraId="197BCA50" w14:textId="77777777" w:rsidR="00455F50" w:rsidRDefault="00455F50" w:rsidP="00450DEB">
      <w:pPr>
        <w:keepNext/>
        <w:jc w:val="left"/>
        <w:rPr>
          <w:noProof/>
          <w:lang w:val="en-US"/>
        </w:rPr>
      </w:pPr>
    </w:p>
    <w:p w14:paraId="3D0D2B91" w14:textId="77777777" w:rsidR="001257E2" w:rsidRDefault="001257E2" w:rsidP="00450DEB">
      <w:pPr>
        <w:keepNext/>
        <w:jc w:val="left"/>
        <w:rPr>
          <w:noProof/>
          <w:lang w:val="en-US"/>
        </w:rPr>
      </w:pPr>
    </w:p>
    <w:p w14:paraId="3D4D1E9C" w14:textId="77777777" w:rsidR="001257E2" w:rsidRDefault="001257E2" w:rsidP="00450DEB">
      <w:pPr>
        <w:keepNext/>
        <w:jc w:val="left"/>
        <w:rPr>
          <w:noProof/>
          <w:lang w:val="en-US"/>
        </w:rPr>
      </w:pPr>
    </w:p>
    <w:p w14:paraId="529C24B5" w14:textId="77777777" w:rsidR="001257E2" w:rsidRDefault="001257E2" w:rsidP="00450DEB">
      <w:pPr>
        <w:keepNext/>
        <w:jc w:val="left"/>
        <w:rPr>
          <w:noProof/>
          <w:lang w:val="en-US"/>
        </w:rPr>
      </w:pPr>
    </w:p>
    <w:p w14:paraId="4B390C05" w14:textId="77777777" w:rsidR="001257E2" w:rsidRDefault="001257E2" w:rsidP="00450DEB">
      <w:pPr>
        <w:keepNext/>
        <w:jc w:val="left"/>
        <w:rPr>
          <w:noProof/>
          <w:lang w:val="en-US"/>
        </w:rPr>
      </w:pPr>
    </w:p>
    <w:p w14:paraId="668EF49B" w14:textId="77777777" w:rsidR="001257E2" w:rsidRDefault="001257E2" w:rsidP="00450DEB">
      <w:pPr>
        <w:keepNext/>
        <w:jc w:val="left"/>
        <w:rPr>
          <w:noProof/>
          <w:lang w:val="en-US"/>
        </w:rPr>
      </w:pPr>
    </w:p>
    <w:p w14:paraId="6FEEAB4F" w14:textId="77777777" w:rsidR="001257E2" w:rsidRDefault="001257E2" w:rsidP="00450DEB">
      <w:pPr>
        <w:keepNext/>
        <w:jc w:val="left"/>
        <w:rPr>
          <w:noProof/>
          <w:lang w:val="en-US"/>
        </w:rPr>
      </w:pPr>
    </w:p>
    <w:p w14:paraId="04D10099" w14:textId="6374EAA5" w:rsidR="001257E2" w:rsidRDefault="001257E2" w:rsidP="00DF1F5B">
      <w:pPr>
        <w:pStyle w:val="Caption"/>
      </w:pPr>
    </w:p>
    <w:p w14:paraId="34A1B1CD" w14:textId="77777777" w:rsidR="00345805" w:rsidRPr="00345805" w:rsidRDefault="00345805" w:rsidP="00345805"/>
    <w:p w14:paraId="6110A8A0" w14:textId="5EC81502" w:rsidR="00263E85" w:rsidRPr="0028017F" w:rsidRDefault="00263E85" w:rsidP="001257E2">
      <w:pPr>
        <w:pStyle w:val="Caption"/>
        <w:jc w:val="center"/>
      </w:pPr>
      <w:r w:rsidRPr="0028017F">
        <w:tab/>
      </w:r>
      <w:bookmarkStart w:id="39" w:name="_Toc40234872"/>
      <w:bookmarkStart w:id="40" w:name="_Toc47016276"/>
      <w:r w:rsidRPr="0028017F">
        <w:t xml:space="preserve">Figure </w:t>
      </w:r>
      <w:r w:rsidR="00791E9F" w:rsidRPr="0028017F">
        <w:fldChar w:fldCharType="begin"/>
      </w:r>
      <w:r w:rsidR="00743240" w:rsidRPr="00F169B5">
        <w:instrText xml:space="preserve"> SEQ Figure \* ARABIC \s 1 </w:instrText>
      </w:r>
      <w:r w:rsidR="00791E9F" w:rsidRPr="0028017F">
        <w:fldChar w:fldCharType="separate"/>
      </w:r>
      <w:r w:rsidR="001719A1">
        <w:rPr>
          <w:noProof/>
        </w:rPr>
        <w:t>1</w:t>
      </w:r>
      <w:r w:rsidR="00791E9F" w:rsidRPr="0028017F">
        <w:fldChar w:fldCharType="end"/>
      </w:r>
      <w:r w:rsidRPr="0028017F">
        <w:t xml:space="preserve"> – Air Visual – Displaying AQI</w:t>
      </w:r>
      <w:bookmarkEnd w:id="39"/>
      <w:bookmarkEnd w:id="40"/>
    </w:p>
    <w:p w14:paraId="49C3DB9C" w14:textId="6D37539B" w:rsidR="00B340AF" w:rsidRPr="00596670" w:rsidRDefault="004F4601" w:rsidP="00AF34BC">
      <w:r>
        <w:t xml:space="preserve">Figure </w:t>
      </w:r>
      <w:r w:rsidR="00D60671">
        <w:t>1</w:t>
      </w:r>
      <w:r>
        <w:t xml:space="preserve"> shows the list of cities ranked in order of their Air Quality Index from worse to better.</w:t>
      </w:r>
      <w:r w:rsidR="00F6560D">
        <w:br w:type="page"/>
      </w:r>
    </w:p>
    <w:p w14:paraId="79CCBD5F" w14:textId="77777777" w:rsidR="00E44C85" w:rsidRPr="008C6675" w:rsidRDefault="00E44C85" w:rsidP="00E44C85">
      <w:pPr>
        <w:pStyle w:val="Heading3"/>
      </w:pPr>
      <w:bookmarkStart w:id="41" w:name="_Toc47016181"/>
      <w:r>
        <w:lastRenderedPageBreak/>
        <w:t xml:space="preserve">Air </w:t>
      </w:r>
      <w:proofErr w:type="spellStart"/>
      <w:r>
        <w:t>Cognizer</w:t>
      </w:r>
      <w:bookmarkEnd w:id="41"/>
      <w:proofErr w:type="spellEnd"/>
    </w:p>
    <w:p w14:paraId="3E89CD36" w14:textId="46A20A1A" w:rsidR="003E7047" w:rsidRDefault="00B16E0F" w:rsidP="00B7193D">
      <w:pPr>
        <w:rPr>
          <w:lang w:val="en-GB"/>
        </w:rPr>
      </w:pPr>
      <w:r>
        <w:rPr>
          <w:lang w:val="en-GB"/>
        </w:rPr>
        <w:t xml:space="preserve">Air </w:t>
      </w:r>
      <w:proofErr w:type="spellStart"/>
      <w:r>
        <w:rPr>
          <w:lang w:val="en-GB"/>
        </w:rPr>
        <w:t>Cognizer</w:t>
      </w:r>
      <w:proofErr w:type="spellEnd"/>
      <w:r>
        <w:rPr>
          <w:lang w:val="en-GB"/>
        </w:rPr>
        <w:t xml:space="preserve"> </w:t>
      </w:r>
      <w:sdt>
        <w:sdtPr>
          <w:rPr>
            <w:lang w:val="en-GB"/>
          </w:rPr>
          <w:id w:val="1010646965"/>
          <w:citation/>
        </w:sdtPr>
        <w:sdtEndPr/>
        <w:sdtContent>
          <w:r w:rsidR="00791E9F">
            <w:rPr>
              <w:lang w:val="en-GB"/>
            </w:rPr>
            <w:fldChar w:fldCharType="begin"/>
          </w:r>
          <w:r w:rsidR="00B07C57">
            <w:rPr>
              <w:lang w:val="en-US"/>
            </w:rPr>
            <w:instrText xml:space="preserve">CITATION Air191 \l 1033 </w:instrText>
          </w:r>
          <w:r w:rsidR="00791E9F">
            <w:rPr>
              <w:lang w:val="en-GB"/>
            </w:rPr>
            <w:fldChar w:fldCharType="separate"/>
          </w:r>
          <w:r w:rsidR="003E73F0" w:rsidRPr="003E73F0">
            <w:rPr>
              <w:noProof/>
              <w:lang w:val="en-US"/>
            </w:rPr>
            <w:t>[2]</w:t>
          </w:r>
          <w:r w:rsidR="00791E9F">
            <w:rPr>
              <w:lang w:val="en-GB"/>
            </w:rPr>
            <w:fldChar w:fldCharType="end"/>
          </w:r>
        </w:sdtContent>
      </w:sdt>
      <w:r w:rsidR="008C6675" w:rsidRPr="008C6675">
        <w:rPr>
          <w:lang w:val="en-GB"/>
        </w:rPr>
        <w:t xml:space="preserve"> is a mobile application </w:t>
      </w:r>
      <w:r w:rsidR="003E7047">
        <w:rPr>
          <w:lang w:val="en-GB"/>
        </w:rPr>
        <w:t xml:space="preserve">which </w:t>
      </w:r>
      <w:r w:rsidR="00F632D5">
        <w:rPr>
          <w:lang w:val="en-GB"/>
        </w:rPr>
        <w:t>predicts AQI</w:t>
      </w:r>
      <w:r w:rsidR="003E7047">
        <w:rPr>
          <w:lang w:val="en-GB"/>
        </w:rPr>
        <w:t>. It is limited to Indian region because it was developed by Indian developers and students. It’s not available in Pakistan. It also takes a picture as input through user’s phone camera or gallery and then uses an embedded model in order to determine AQI and display it to the user.</w:t>
      </w:r>
      <w:r w:rsidR="002B47EC">
        <w:rPr>
          <w:lang w:val="en-GB"/>
        </w:rPr>
        <w:t xml:space="preserve"> It uses similar methodology with our application.</w:t>
      </w:r>
      <w:r w:rsidR="00654A07">
        <w:rPr>
          <w:lang w:val="en-GB"/>
        </w:rPr>
        <w:t xml:space="preserve"> </w:t>
      </w:r>
    </w:p>
    <w:p w14:paraId="47927971" w14:textId="77777777" w:rsidR="002B47EC" w:rsidRDefault="002B47EC" w:rsidP="00B7193D">
      <w:pPr>
        <w:rPr>
          <w:lang w:val="en-GB"/>
        </w:rPr>
      </w:pPr>
      <w:r>
        <w:rPr>
          <w:lang w:val="en-GB"/>
        </w:rPr>
        <w:t>Screenshot of its main page:</w:t>
      </w:r>
      <w:r w:rsidR="00104577">
        <w:rPr>
          <w:lang w:val="en-GB"/>
        </w:rPr>
        <w:t xml:space="preserve"> below: </w:t>
      </w:r>
    </w:p>
    <w:p w14:paraId="5949C24F" w14:textId="77777777" w:rsidR="0018532E" w:rsidRDefault="002B47EC" w:rsidP="00FF22BB">
      <w:pPr>
        <w:keepNext/>
        <w:jc w:val="center"/>
      </w:pPr>
      <w:r>
        <w:rPr>
          <w:noProof/>
          <w:lang w:val="en-US"/>
        </w:rPr>
        <w:drawing>
          <wp:inline distT="0" distB="0" distL="0" distR="0" wp14:anchorId="45A9823F" wp14:editId="35AF1DC9">
            <wp:extent cx="2438400" cy="4876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nam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38400" cy="4876800"/>
                    </a:xfrm>
                    <a:prstGeom prst="rect">
                      <a:avLst/>
                    </a:prstGeom>
                  </pic:spPr>
                </pic:pic>
              </a:graphicData>
            </a:graphic>
          </wp:inline>
        </w:drawing>
      </w:r>
    </w:p>
    <w:p w14:paraId="7DB03DDE" w14:textId="4D16686B" w:rsidR="002B47EC" w:rsidRPr="0028017F" w:rsidRDefault="0018532E" w:rsidP="00F41E9D">
      <w:pPr>
        <w:pStyle w:val="Caption"/>
        <w:jc w:val="center"/>
      </w:pPr>
      <w:bookmarkStart w:id="42" w:name="_Toc40234873"/>
      <w:bookmarkStart w:id="43" w:name="_Toc47016277"/>
      <w:r w:rsidRPr="0028017F">
        <w:t xml:space="preserve">Figure </w:t>
      </w:r>
      <w:r w:rsidR="00791E9F" w:rsidRPr="0028017F">
        <w:fldChar w:fldCharType="begin"/>
      </w:r>
      <w:r w:rsidR="00743240" w:rsidRPr="00F169B5">
        <w:instrText xml:space="preserve"> SEQ Figure \* ARABIC \s 1 </w:instrText>
      </w:r>
      <w:r w:rsidR="00791E9F" w:rsidRPr="0028017F">
        <w:fldChar w:fldCharType="separate"/>
      </w:r>
      <w:r w:rsidR="001719A1">
        <w:rPr>
          <w:noProof/>
        </w:rPr>
        <w:t>2</w:t>
      </w:r>
      <w:r w:rsidR="00791E9F" w:rsidRPr="0028017F">
        <w:fldChar w:fldCharType="end"/>
      </w:r>
      <w:r w:rsidR="00E1101B" w:rsidRPr="0028017F">
        <w:t xml:space="preserve"> – Air </w:t>
      </w:r>
      <w:proofErr w:type="spellStart"/>
      <w:r w:rsidR="00E1101B" w:rsidRPr="0028017F">
        <w:t>Cognizer</w:t>
      </w:r>
      <w:proofErr w:type="spellEnd"/>
      <w:r w:rsidR="00E1101B" w:rsidRPr="0028017F">
        <w:t xml:space="preserve"> app</w:t>
      </w:r>
      <w:bookmarkEnd w:id="42"/>
      <w:bookmarkEnd w:id="43"/>
    </w:p>
    <w:p w14:paraId="6D426070" w14:textId="660CB60B" w:rsidR="00193576" w:rsidRPr="00193576" w:rsidRDefault="00193576" w:rsidP="00193576">
      <w:r>
        <w:t xml:space="preserve">Figure </w:t>
      </w:r>
      <w:r w:rsidR="00072A4D">
        <w:t>2</w:t>
      </w:r>
      <w:r>
        <w:t xml:space="preserve"> shows that the Air </w:t>
      </w:r>
      <w:proofErr w:type="spellStart"/>
      <w:r>
        <w:t>Cognizer</w:t>
      </w:r>
      <w:proofErr w:type="spellEnd"/>
      <w:r>
        <w:t xml:space="preserve"> app displays the</w:t>
      </w:r>
      <w:r w:rsidR="00F30930">
        <w:t xml:space="preserve"> AQI of the place in the picture.</w:t>
      </w:r>
    </w:p>
    <w:p w14:paraId="267A8D05" w14:textId="77777777" w:rsidR="00E44C85" w:rsidRPr="008C6675" w:rsidRDefault="00E44C85" w:rsidP="00CB64C1">
      <w:pPr>
        <w:pStyle w:val="Heading3"/>
      </w:pPr>
      <w:bookmarkStart w:id="44" w:name="_Toc47016182"/>
      <w:r>
        <w:t>Research papers</w:t>
      </w:r>
      <w:bookmarkEnd w:id="44"/>
    </w:p>
    <w:p w14:paraId="4680B4AF" w14:textId="77777777" w:rsidR="004C10CC" w:rsidRDefault="008C6675" w:rsidP="00B7193D">
      <w:pPr>
        <w:rPr>
          <w:lang w:val="en-GB"/>
        </w:rPr>
      </w:pPr>
      <w:r w:rsidRPr="008C6675">
        <w:rPr>
          <w:lang w:val="en-GB"/>
        </w:rPr>
        <w:t xml:space="preserve">There are a few research papers available on the internet which are relevant to our project. </w:t>
      </w:r>
    </w:p>
    <w:p w14:paraId="52A07C6F" w14:textId="77777777" w:rsidR="004C10CC" w:rsidRDefault="004C10CC" w:rsidP="004C10CC">
      <w:pPr>
        <w:pStyle w:val="Heading4"/>
        <w:rPr>
          <w:rFonts w:ascii="Arial" w:hAnsi="Arial" w:cs="Arial"/>
          <w:sz w:val="20"/>
          <w:lang w:val="en-GB"/>
        </w:rPr>
      </w:pPr>
      <w:r w:rsidRPr="004C10CC">
        <w:rPr>
          <w:rFonts w:ascii="Arial" w:hAnsi="Arial" w:cs="Arial"/>
          <w:sz w:val="20"/>
          <w:lang w:val="en-GB"/>
        </w:rPr>
        <w:lastRenderedPageBreak/>
        <w:t>Air pollution forecasting from sky images with shallow</w:t>
      </w:r>
      <w:r>
        <w:rPr>
          <w:rFonts w:ascii="Arial" w:hAnsi="Arial" w:cs="Arial"/>
          <w:sz w:val="20"/>
          <w:lang w:val="en-GB"/>
        </w:rPr>
        <w:t xml:space="preserve"> </w:t>
      </w:r>
      <w:r w:rsidRPr="004C10CC">
        <w:rPr>
          <w:rFonts w:ascii="Arial" w:hAnsi="Arial" w:cs="Arial"/>
          <w:sz w:val="20"/>
          <w:lang w:val="en-GB"/>
        </w:rPr>
        <w:t>and deep classifiers</w:t>
      </w:r>
    </w:p>
    <w:p w14:paraId="71D28683" w14:textId="02512411" w:rsidR="00662BFB" w:rsidRPr="00662BFB" w:rsidRDefault="00B16E0F" w:rsidP="00B7193D">
      <w:pPr>
        <w:rPr>
          <w:lang w:val="en-GB"/>
        </w:rPr>
      </w:pPr>
      <w:r>
        <w:rPr>
          <w:lang w:val="en-GB"/>
        </w:rPr>
        <w:t xml:space="preserve">This research paper </w:t>
      </w:r>
      <w:sdt>
        <w:sdtPr>
          <w:rPr>
            <w:lang w:val="en-GB"/>
          </w:rPr>
          <w:id w:val="2029143441"/>
          <w:citation/>
        </w:sdtPr>
        <w:sdtEndPr/>
        <w:sdtContent>
          <w:r w:rsidR="00791E9F">
            <w:rPr>
              <w:lang w:val="en-GB"/>
            </w:rPr>
            <w:fldChar w:fldCharType="begin"/>
          </w:r>
          <w:r>
            <w:rPr>
              <w:lang w:val="en-US"/>
            </w:rPr>
            <w:instrText xml:space="preserve"> CITATION Moh18 \l 1033 </w:instrText>
          </w:r>
          <w:r w:rsidR="00791E9F">
            <w:rPr>
              <w:lang w:val="en-GB"/>
            </w:rPr>
            <w:fldChar w:fldCharType="separate"/>
          </w:r>
          <w:r w:rsidR="003E73F0" w:rsidRPr="003E73F0">
            <w:rPr>
              <w:noProof/>
              <w:lang w:val="en-US"/>
            </w:rPr>
            <w:t>[3]</w:t>
          </w:r>
          <w:r w:rsidR="00791E9F">
            <w:rPr>
              <w:lang w:val="en-GB"/>
            </w:rPr>
            <w:fldChar w:fldCharType="end"/>
          </w:r>
        </w:sdtContent>
      </w:sdt>
      <w:r>
        <w:rPr>
          <w:lang w:val="en-GB"/>
        </w:rPr>
        <w:t xml:space="preserve"> talks about how to extract information from images that can be used to detect or predict Air Quality Index of the location/atmosphere in that image. </w:t>
      </w:r>
      <w:r w:rsidR="00B62F0E">
        <w:rPr>
          <w:lang w:val="en-GB"/>
        </w:rPr>
        <w:t>In this paper, a method was proposed that predicted the level of air pollution of any location by using an image that was taken from a smartphone’s camera.</w:t>
      </w:r>
      <w:r w:rsidR="00662BFB">
        <w:rPr>
          <w:lang w:val="en-GB"/>
        </w:rPr>
        <w:t xml:space="preserve"> At the end there were two classifications methods that were implemented in order to gather air pollution information from an image. The second method uses a Convolutional Neural Network (CNN) which is designed to get an image that has sky in it and provides the results in form of level of air pollution. There were some evaluation tests conducted and acceptable accuracy was found through these methods.</w:t>
      </w:r>
      <w:r w:rsidR="00E66728">
        <w:rPr>
          <w:lang w:val="en-GB"/>
        </w:rPr>
        <w:t xml:space="preserve"> </w:t>
      </w:r>
    </w:p>
    <w:p w14:paraId="347F47C7" w14:textId="77777777" w:rsidR="004C10CC" w:rsidRDefault="004C10CC" w:rsidP="004C10CC">
      <w:pPr>
        <w:pStyle w:val="Heading4"/>
        <w:rPr>
          <w:rFonts w:ascii="Arial" w:hAnsi="Arial" w:cs="Arial"/>
          <w:sz w:val="20"/>
          <w:lang w:val="en-GB"/>
        </w:rPr>
      </w:pPr>
      <w:r w:rsidRPr="004C10CC">
        <w:rPr>
          <w:rFonts w:ascii="Arial" w:hAnsi="Arial" w:cs="Arial"/>
          <w:sz w:val="20"/>
          <w:lang w:val="en-GB"/>
        </w:rPr>
        <w:t>Air Quality Measurement Based on</w:t>
      </w:r>
      <w:r>
        <w:rPr>
          <w:rFonts w:ascii="Arial" w:hAnsi="Arial" w:cs="Arial"/>
          <w:sz w:val="20"/>
          <w:lang w:val="en-GB"/>
        </w:rPr>
        <w:t xml:space="preserve"> </w:t>
      </w:r>
      <w:r w:rsidRPr="004C10CC">
        <w:rPr>
          <w:rFonts w:ascii="Arial" w:hAnsi="Arial" w:cs="Arial"/>
          <w:sz w:val="20"/>
          <w:lang w:val="en-GB"/>
        </w:rPr>
        <w:t>Double-Channel Convolutional</w:t>
      </w:r>
      <w:r>
        <w:rPr>
          <w:rFonts w:ascii="Arial" w:hAnsi="Arial" w:cs="Arial"/>
          <w:sz w:val="20"/>
          <w:lang w:val="en-GB"/>
        </w:rPr>
        <w:t xml:space="preserve"> Neural Network Ensemble learning</w:t>
      </w:r>
    </w:p>
    <w:p w14:paraId="11F15E42" w14:textId="57743B37" w:rsidR="00662BFB" w:rsidRPr="00662BFB" w:rsidRDefault="00662BFB" w:rsidP="00B7193D">
      <w:pPr>
        <w:rPr>
          <w:lang w:val="en-GB"/>
        </w:rPr>
      </w:pPr>
      <w:r>
        <w:rPr>
          <w:lang w:val="en-GB"/>
        </w:rPr>
        <w:t xml:space="preserve">This research paper </w:t>
      </w:r>
      <w:sdt>
        <w:sdtPr>
          <w:rPr>
            <w:lang w:val="en-GB"/>
          </w:rPr>
          <w:id w:val="1841118690"/>
          <w:citation/>
        </w:sdtPr>
        <w:sdtEndPr/>
        <w:sdtContent>
          <w:r w:rsidR="00791E9F">
            <w:rPr>
              <w:lang w:val="en-GB"/>
            </w:rPr>
            <w:fldChar w:fldCharType="begin"/>
          </w:r>
          <w:r w:rsidR="006824B9">
            <w:rPr>
              <w:lang w:val="en-US"/>
            </w:rPr>
            <w:instrText xml:space="preserve">CITATION ZHE19 \l 1033 </w:instrText>
          </w:r>
          <w:r w:rsidR="00791E9F">
            <w:rPr>
              <w:lang w:val="en-GB"/>
            </w:rPr>
            <w:fldChar w:fldCharType="separate"/>
          </w:r>
          <w:r w:rsidR="003E73F0" w:rsidRPr="003E73F0">
            <w:rPr>
              <w:noProof/>
              <w:lang w:val="en-US"/>
            </w:rPr>
            <w:t>[4]</w:t>
          </w:r>
          <w:r w:rsidR="00791E9F">
            <w:rPr>
              <w:lang w:val="en-GB"/>
            </w:rPr>
            <w:fldChar w:fldCharType="end"/>
          </w:r>
        </w:sdtContent>
      </w:sdt>
      <w:r>
        <w:rPr>
          <w:lang w:val="en-GB"/>
        </w:rPr>
        <w:t xml:space="preserve"> proposes a solution to solve the single channelled convolutional neural networks that are used to train images.</w:t>
      </w:r>
      <w:r w:rsidR="001C661A">
        <w:rPr>
          <w:lang w:val="en-GB"/>
        </w:rPr>
        <w:t xml:space="preserve"> While the Single channelled CNNs take one feature at a time, the double channel CNNs can take the combined feature extracted from different parts of an image.</w:t>
      </w:r>
      <w:r w:rsidR="00824EC9">
        <w:rPr>
          <w:lang w:val="en-GB"/>
        </w:rPr>
        <w:t xml:space="preserve"> The </w:t>
      </w:r>
      <w:r w:rsidR="009D14A3">
        <w:rPr>
          <w:lang w:val="en-GB"/>
        </w:rPr>
        <w:t>“</w:t>
      </w:r>
      <w:r w:rsidR="00824EC9">
        <w:rPr>
          <w:lang w:val="en-GB"/>
        </w:rPr>
        <w:t xml:space="preserve">double-channel weighted convolutional network </w:t>
      </w:r>
      <w:r w:rsidR="009D14A3">
        <w:rPr>
          <w:lang w:val="en-GB"/>
        </w:rPr>
        <w:t xml:space="preserve">ensemble learning algorithm” </w:t>
      </w:r>
      <w:r w:rsidR="00824EC9">
        <w:rPr>
          <w:lang w:val="en-GB"/>
        </w:rPr>
        <w:t>was proposed in this paper.</w:t>
      </w:r>
      <w:r w:rsidR="009F5DFB">
        <w:rPr>
          <w:lang w:val="en-GB"/>
        </w:rPr>
        <w:t xml:space="preserve"> In this double channel CNN, each channel is used to train different parts of the image to extract different features. And afterwards, there’s a feature weights self-learning method proposed which weighs and combines the extracted feature vectors to calculate the AQI.</w:t>
      </w:r>
      <w:r w:rsidR="00D064DC">
        <w:rPr>
          <w:lang w:val="en-GB"/>
        </w:rPr>
        <w:t xml:space="preserve"> </w:t>
      </w:r>
    </w:p>
    <w:p w14:paraId="73B9CFF5" w14:textId="77777777" w:rsidR="004C10CC" w:rsidRDefault="0076345A" w:rsidP="00F56032">
      <w:pPr>
        <w:pStyle w:val="Heading4"/>
        <w:rPr>
          <w:rFonts w:ascii="Arial" w:hAnsi="Arial" w:cs="Arial"/>
          <w:sz w:val="20"/>
          <w:lang w:val="en-GB"/>
        </w:rPr>
      </w:pPr>
      <w:r>
        <w:rPr>
          <w:rFonts w:ascii="Arial" w:hAnsi="Arial" w:cs="Arial"/>
          <w:sz w:val="20"/>
          <w:lang w:val="en-GB"/>
        </w:rPr>
        <w:t>Image-based</w:t>
      </w:r>
      <w:r w:rsidR="00F56032">
        <w:rPr>
          <w:rFonts w:ascii="Arial" w:hAnsi="Arial" w:cs="Arial"/>
          <w:sz w:val="20"/>
          <w:lang w:val="en-GB"/>
        </w:rPr>
        <w:t xml:space="preserve"> Air Quality Analysis </w:t>
      </w:r>
      <w:r w:rsidR="00F56032" w:rsidRPr="00F56032">
        <w:rPr>
          <w:rFonts w:ascii="Arial" w:eastAsia="Arial" w:hAnsi="Arial" w:cs="Arial"/>
          <w:sz w:val="20"/>
          <w:lang w:val="en-GB"/>
        </w:rPr>
        <w:t xml:space="preserve">Using </w:t>
      </w:r>
      <w:r w:rsidR="00F56032" w:rsidRPr="00F56032">
        <w:rPr>
          <w:rFonts w:ascii="Arial" w:hAnsi="Arial" w:cs="Arial"/>
          <w:sz w:val="20"/>
          <w:lang w:val="en-GB"/>
        </w:rPr>
        <w:t>Deep Convolutional Neural</w:t>
      </w:r>
      <w:r w:rsidR="00F56032" w:rsidRPr="00F56032">
        <w:rPr>
          <w:rFonts w:ascii="Arial" w:eastAsia="Arial" w:hAnsi="Arial" w:cs="Arial"/>
          <w:sz w:val="20"/>
          <w:lang w:val="en-GB"/>
        </w:rPr>
        <w:t xml:space="preserve"> </w:t>
      </w:r>
      <w:r w:rsidR="00F56032" w:rsidRPr="00F56032">
        <w:rPr>
          <w:rFonts w:ascii="Arial" w:hAnsi="Arial" w:cs="Arial"/>
          <w:sz w:val="20"/>
          <w:lang w:val="en-GB"/>
        </w:rPr>
        <w:t>Network</w:t>
      </w:r>
    </w:p>
    <w:p w14:paraId="3A6BDCDF" w14:textId="52C0BED0" w:rsidR="008C6675" w:rsidRPr="008C6675" w:rsidRDefault="00B66161" w:rsidP="00B7193D">
      <w:pPr>
        <w:rPr>
          <w:lang w:val="en-GB"/>
        </w:rPr>
      </w:pPr>
      <w:r>
        <w:rPr>
          <w:lang w:val="en-GB"/>
        </w:rPr>
        <w:t xml:space="preserve">This research paper </w:t>
      </w:r>
      <w:sdt>
        <w:sdtPr>
          <w:rPr>
            <w:lang w:val="en-GB"/>
          </w:rPr>
          <w:id w:val="-865054724"/>
          <w:citation/>
        </w:sdtPr>
        <w:sdtEndPr/>
        <w:sdtContent>
          <w:r w:rsidR="00791E9F">
            <w:rPr>
              <w:lang w:val="en-GB"/>
            </w:rPr>
            <w:fldChar w:fldCharType="begin"/>
          </w:r>
          <w:r w:rsidR="00B07C57">
            <w:rPr>
              <w:lang w:val="en-US"/>
            </w:rPr>
            <w:instrText xml:space="preserve">CITATION ACh17 \l 1033 </w:instrText>
          </w:r>
          <w:r w:rsidR="00791E9F">
            <w:rPr>
              <w:lang w:val="en-GB"/>
            </w:rPr>
            <w:fldChar w:fldCharType="separate"/>
          </w:r>
          <w:r w:rsidR="003E73F0" w:rsidRPr="003E73F0">
            <w:rPr>
              <w:noProof/>
              <w:lang w:val="en-US"/>
            </w:rPr>
            <w:t>[5]</w:t>
          </w:r>
          <w:r w:rsidR="00791E9F">
            <w:rPr>
              <w:lang w:val="en-GB"/>
            </w:rPr>
            <w:fldChar w:fldCharType="end"/>
          </w:r>
        </w:sdtContent>
      </w:sdt>
      <w:r>
        <w:rPr>
          <w:lang w:val="en-GB"/>
        </w:rPr>
        <w:t xml:space="preserve"> discusses how to classify and categorize images into different levels based on their PM2.5 concentrations. The proposed method tells how to implement this in model and get results based on different categories of PM2.5 values which can be used to determine AQI.</w:t>
      </w:r>
      <w:r w:rsidR="00E66728">
        <w:rPr>
          <w:lang w:val="en-GB"/>
        </w:rPr>
        <w:t xml:space="preserve"> </w:t>
      </w:r>
    </w:p>
    <w:p w14:paraId="57051C05" w14:textId="77777777" w:rsidR="008B3177" w:rsidRDefault="008B3177" w:rsidP="008B3177">
      <w:pPr>
        <w:pStyle w:val="Heading2"/>
      </w:pPr>
      <w:bookmarkStart w:id="45" w:name="_Toc47016183"/>
      <w:r>
        <w:t>Stakeholders list</w:t>
      </w:r>
      <w:bookmarkEnd w:id="45"/>
    </w:p>
    <w:p w14:paraId="7A10D0D1" w14:textId="77777777" w:rsidR="008715E1" w:rsidRDefault="008715E1" w:rsidP="00B7193D">
      <w:pPr>
        <w:rPr>
          <w:lang w:val="en-GB"/>
        </w:rPr>
      </w:pPr>
      <w:r>
        <w:rPr>
          <w:lang w:val="en-GB"/>
        </w:rPr>
        <w:t>The stakeholders list of our system is as follows:</w:t>
      </w:r>
    </w:p>
    <w:p w14:paraId="7227DC6E" w14:textId="77777777" w:rsidR="008715E1" w:rsidRDefault="00AC32EC" w:rsidP="008715E1">
      <w:pPr>
        <w:pStyle w:val="Heading3"/>
      </w:pPr>
      <w:bookmarkStart w:id="46" w:name="_Toc47016184"/>
      <w:r>
        <w:t>Admin</w:t>
      </w:r>
      <w:bookmarkEnd w:id="46"/>
    </w:p>
    <w:p w14:paraId="7E40678F" w14:textId="77777777" w:rsidR="00984F0A" w:rsidRPr="00984F0A" w:rsidRDefault="002B7E68" w:rsidP="00B7193D">
      <w:pPr>
        <w:rPr>
          <w:lang w:val="en-GB"/>
        </w:rPr>
      </w:pPr>
      <w:r>
        <w:rPr>
          <w:lang w:val="en-GB"/>
        </w:rPr>
        <w:t xml:space="preserve">The admin will be the </w:t>
      </w:r>
      <w:proofErr w:type="gramStart"/>
      <w:r>
        <w:rPr>
          <w:lang w:val="en-GB"/>
        </w:rPr>
        <w:t>top level</w:t>
      </w:r>
      <w:proofErr w:type="gramEnd"/>
      <w:r>
        <w:rPr>
          <w:lang w:val="en-GB"/>
        </w:rPr>
        <w:t xml:space="preserve"> manager who will manage the whole system, any issues and the data that comes in and goes out.</w:t>
      </w:r>
    </w:p>
    <w:p w14:paraId="07D1E60B" w14:textId="77777777" w:rsidR="008715E1" w:rsidRDefault="008715E1" w:rsidP="008715E1">
      <w:pPr>
        <w:pStyle w:val="Heading3"/>
      </w:pPr>
      <w:bookmarkStart w:id="47" w:name="_Toc47016185"/>
      <w:r>
        <w:lastRenderedPageBreak/>
        <w:t>Users</w:t>
      </w:r>
      <w:bookmarkEnd w:id="47"/>
    </w:p>
    <w:p w14:paraId="1A72E8AC" w14:textId="77777777" w:rsidR="008715E1" w:rsidRPr="008715E1" w:rsidRDefault="008715E1" w:rsidP="00B7193D">
      <w:pPr>
        <w:rPr>
          <w:lang w:val="en-GB"/>
        </w:rPr>
      </w:pPr>
      <w:r>
        <w:rPr>
          <w:lang w:val="en-GB"/>
        </w:rPr>
        <w:t xml:space="preserve">The system will help users to predict the </w:t>
      </w:r>
      <w:r w:rsidR="003B0757">
        <w:rPr>
          <w:lang w:val="en-GB"/>
        </w:rPr>
        <w:t>Air Quality level</w:t>
      </w:r>
      <w:r>
        <w:rPr>
          <w:lang w:val="en-GB"/>
        </w:rPr>
        <w:t xml:space="preserve"> using pictures and helping them in suggesting measures.</w:t>
      </w:r>
    </w:p>
    <w:p w14:paraId="4554DC8F" w14:textId="77777777" w:rsidR="005453E7" w:rsidRDefault="008715E1" w:rsidP="005453E7">
      <w:pPr>
        <w:pStyle w:val="Heading3"/>
      </w:pPr>
      <w:bookmarkStart w:id="48" w:name="_Toc47016186"/>
      <w:r>
        <w:t>Government of Pakistan and relevant authorities</w:t>
      </w:r>
      <w:bookmarkEnd w:id="48"/>
    </w:p>
    <w:p w14:paraId="639E3E20" w14:textId="77777777" w:rsidR="005453E7" w:rsidRPr="005453E7" w:rsidRDefault="00E76AEC" w:rsidP="00B7193D">
      <w:pPr>
        <w:rPr>
          <w:lang w:val="en-GB"/>
        </w:rPr>
      </w:pPr>
      <w:r>
        <w:rPr>
          <w:lang w:val="en-GB"/>
        </w:rPr>
        <w:t>This system will help the Government of Pakistan and the Climate Ch</w:t>
      </w:r>
      <w:r w:rsidR="00AD1F8C">
        <w:rPr>
          <w:lang w:val="en-GB"/>
        </w:rPr>
        <w:t>ange ministry in checking the Air Quality level</w:t>
      </w:r>
      <w:r>
        <w:rPr>
          <w:lang w:val="en-GB"/>
        </w:rPr>
        <w:t xml:space="preserve"> of places and then taking certain measures. Currently they have to use sensors for AQI measurements which are both expensive and rarely available. </w:t>
      </w:r>
    </w:p>
    <w:p w14:paraId="48C24C35" w14:textId="77777777" w:rsidR="008715E1" w:rsidRDefault="008715E1" w:rsidP="008715E1">
      <w:pPr>
        <w:pStyle w:val="Heading3"/>
      </w:pPr>
      <w:bookmarkStart w:id="49" w:name="_Toc47016187"/>
      <w:r>
        <w:t>Any private organization or students</w:t>
      </w:r>
      <w:bookmarkEnd w:id="49"/>
    </w:p>
    <w:p w14:paraId="60F26D63" w14:textId="77777777" w:rsidR="00CC2B83" w:rsidRPr="00CC2B83" w:rsidRDefault="00CC2B83" w:rsidP="00B7193D">
      <w:pPr>
        <w:rPr>
          <w:lang w:val="en-GB"/>
        </w:rPr>
      </w:pPr>
      <w:r>
        <w:rPr>
          <w:lang w:val="en-GB"/>
        </w:rPr>
        <w:t>Lastly, any other organizations, students or researchers who want to use our application and data for further research and studying c</w:t>
      </w:r>
      <w:r w:rsidR="00505427">
        <w:rPr>
          <w:lang w:val="en-GB"/>
        </w:rPr>
        <w:t>an benefit from our system.</w:t>
      </w:r>
    </w:p>
    <w:p w14:paraId="4F5B4A87" w14:textId="77777777" w:rsidR="008B3177" w:rsidRDefault="008B3177" w:rsidP="008B3177">
      <w:pPr>
        <w:pStyle w:val="Heading2"/>
      </w:pPr>
      <w:bookmarkStart w:id="50" w:name="_Toc47016188"/>
      <w:r>
        <w:t>Requirements elicitation</w:t>
      </w:r>
      <w:bookmarkEnd w:id="50"/>
    </w:p>
    <w:p w14:paraId="7C46F588" w14:textId="77777777" w:rsidR="000C7D6F" w:rsidRPr="000C7D6F" w:rsidRDefault="000C7D6F" w:rsidP="00B7193D">
      <w:pPr>
        <w:rPr>
          <w:lang w:val="en-GB"/>
        </w:rPr>
      </w:pPr>
      <w:r>
        <w:t>The requirements of the system from the stakeholders’ point of view are as follows:</w:t>
      </w:r>
    </w:p>
    <w:p w14:paraId="4946501A" w14:textId="77777777" w:rsidR="008B3177" w:rsidRDefault="008B3177" w:rsidP="008B3177">
      <w:pPr>
        <w:pStyle w:val="Heading3"/>
      </w:pPr>
      <w:bookmarkStart w:id="51" w:name="_Toc47016189"/>
      <w:r>
        <w:t>Functional Requirements</w:t>
      </w:r>
      <w:bookmarkEnd w:id="51"/>
    </w:p>
    <w:p w14:paraId="297BCC4A" w14:textId="77777777" w:rsidR="000C7D6F" w:rsidRDefault="000C7D6F" w:rsidP="00B7193D">
      <w:pPr>
        <w:rPr>
          <w:lang w:val="en-GB"/>
        </w:rPr>
      </w:pPr>
      <w:r>
        <w:rPr>
          <w:lang w:val="en-GB"/>
        </w:rPr>
        <w:t>The functional requirements of the system are mentioned below:</w:t>
      </w:r>
    </w:p>
    <w:p w14:paraId="0D58FA5E" w14:textId="77777777" w:rsidR="000C7D6F" w:rsidRDefault="000C7D6F" w:rsidP="000C7D6F">
      <w:pPr>
        <w:pStyle w:val="Heading4"/>
        <w:rPr>
          <w:lang w:val="en-GB"/>
        </w:rPr>
      </w:pPr>
      <w:r>
        <w:rPr>
          <w:lang w:val="en-GB"/>
        </w:rPr>
        <w:t xml:space="preserve">FR01 – </w:t>
      </w:r>
      <w:r w:rsidR="00564817">
        <w:rPr>
          <w:lang w:val="en-GB"/>
        </w:rPr>
        <w:t>Predicting</w:t>
      </w:r>
      <w:r>
        <w:rPr>
          <w:lang w:val="en-GB"/>
        </w:rPr>
        <w:t xml:space="preserve"> the AQ</w:t>
      </w:r>
      <w:r w:rsidR="00B37F78">
        <w:rPr>
          <w:lang w:val="en-GB"/>
        </w:rPr>
        <w:t>L</w:t>
      </w:r>
    </w:p>
    <w:p w14:paraId="2989A691" w14:textId="082AE519" w:rsidR="001A6B5D" w:rsidRPr="001E228A" w:rsidRDefault="001A6B5D" w:rsidP="00A95754">
      <w:pPr>
        <w:pStyle w:val="Caption"/>
        <w:jc w:val="center"/>
      </w:pPr>
      <w:bookmarkStart w:id="52" w:name="_Toc47016229"/>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1</w:t>
      </w:r>
      <w:r w:rsidR="00791E9F" w:rsidRPr="0028017F">
        <w:fldChar w:fldCharType="end"/>
      </w:r>
      <w:r w:rsidR="00D44BDA" w:rsidRPr="001E228A">
        <w:t xml:space="preserve"> </w:t>
      </w:r>
      <w:r w:rsidR="002C7949" w:rsidRPr="001E228A">
        <w:t>-</w:t>
      </w:r>
      <w:r w:rsidR="00D44BDA" w:rsidRPr="001E228A">
        <w:t xml:space="preserve"> </w:t>
      </w:r>
      <w:r w:rsidR="00226354" w:rsidRPr="001E228A">
        <w:t>FR01</w:t>
      </w:r>
      <w:r w:rsidR="00D44BDA" w:rsidRPr="001E228A">
        <w:t xml:space="preserve"> </w:t>
      </w:r>
      <w:r w:rsidR="00226354" w:rsidRPr="001E228A">
        <w:t>-</w:t>
      </w:r>
      <w:r w:rsidR="00D44BDA" w:rsidRPr="001E228A">
        <w:t xml:space="preserve"> </w:t>
      </w:r>
      <w:r w:rsidR="002C7949" w:rsidRPr="001E228A">
        <w:t>Calculating</w:t>
      </w:r>
      <w:r w:rsidR="00A95754" w:rsidRPr="001E228A">
        <w:t xml:space="preserve"> AQ</w:t>
      </w:r>
      <w:r w:rsidR="00D85274" w:rsidRPr="001E228A">
        <w:t>L</w:t>
      </w:r>
      <w:bookmarkEnd w:id="52"/>
    </w:p>
    <w:tbl>
      <w:tblPr>
        <w:tblStyle w:val="TableGrid"/>
        <w:tblW w:w="0" w:type="auto"/>
        <w:tblLook w:val="04A0" w:firstRow="1" w:lastRow="0" w:firstColumn="1" w:lastColumn="0" w:noHBand="0" w:noVBand="1"/>
      </w:tblPr>
      <w:tblGrid>
        <w:gridCol w:w="1696"/>
        <w:gridCol w:w="6934"/>
      </w:tblGrid>
      <w:tr w:rsidR="000C7D6F" w14:paraId="4DD80354" w14:textId="77777777" w:rsidTr="000C7D6F">
        <w:tc>
          <w:tcPr>
            <w:tcW w:w="1696" w:type="dxa"/>
          </w:tcPr>
          <w:p w14:paraId="20C7C7EB" w14:textId="77777777" w:rsidR="000C7D6F" w:rsidRDefault="000C7D6F" w:rsidP="000C7D6F">
            <w:pPr>
              <w:rPr>
                <w:lang w:val="en-GB"/>
              </w:rPr>
            </w:pPr>
            <w:r>
              <w:rPr>
                <w:lang w:val="en-GB"/>
              </w:rPr>
              <w:t>FR01</w:t>
            </w:r>
          </w:p>
        </w:tc>
        <w:tc>
          <w:tcPr>
            <w:tcW w:w="6934" w:type="dxa"/>
          </w:tcPr>
          <w:p w14:paraId="2B4D418A" w14:textId="77777777" w:rsidR="000C7D6F" w:rsidRDefault="009928DB" w:rsidP="000C7D6F">
            <w:pPr>
              <w:rPr>
                <w:lang w:val="en-GB"/>
              </w:rPr>
            </w:pPr>
            <w:r>
              <w:rPr>
                <w:lang w:val="en-GB"/>
              </w:rPr>
              <w:t xml:space="preserve">The application will take the picture through the camera app on the user’s android phone or through the gallery, then it will </w:t>
            </w:r>
            <w:r w:rsidR="000B584F">
              <w:rPr>
                <w:lang w:val="en-GB"/>
              </w:rPr>
              <w:t>predict</w:t>
            </w:r>
            <w:r>
              <w:rPr>
                <w:lang w:val="en-GB"/>
              </w:rPr>
              <w:t xml:space="preserve"> its </w:t>
            </w:r>
            <w:r w:rsidR="00FF22BB">
              <w:rPr>
                <w:lang w:val="en-GB"/>
              </w:rPr>
              <w:t>AQ</w:t>
            </w:r>
            <w:r w:rsidR="00771F3B">
              <w:rPr>
                <w:lang w:val="en-GB"/>
              </w:rPr>
              <w:t>L</w:t>
            </w:r>
            <w:r w:rsidR="0093194E">
              <w:rPr>
                <w:lang w:val="en-GB"/>
              </w:rPr>
              <w:t>.</w:t>
            </w:r>
          </w:p>
        </w:tc>
      </w:tr>
    </w:tbl>
    <w:p w14:paraId="73049032" w14:textId="77777777" w:rsidR="00E273EC" w:rsidRPr="0084092B" w:rsidRDefault="00107BE8" w:rsidP="00B7193D">
      <w:pPr>
        <w:keepNext/>
      </w:pPr>
      <w:r>
        <w:rPr>
          <w:lang w:val="en-GB"/>
        </w:rPr>
        <w:t>Table 1</w:t>
      </w:r>
      <w:r w:rsidR="00E273EC">
        <w:rPr>
          <w:lang w:val="en-GB"/>
        </w:rPr>
        <w:t xml:space="preserve"> shows as the app takes a picture through user’s input (camera or gallery)</w:t>
      </w:r>
      <w:r w:rsidR="004D50D7">
        <w:rPr>
          <w:lang w:val="en-GB"/>
        </w:rPr>
        <w:t>, the app will calculate the Air Quality level</w:t>
      </w:r>
      <w:r w:rsidR="00E273EC">
        <w:rPr>
          <w:lang w:val="en-GB"/>
        </w:rPr>
        <w:t xml:space="preserve"> of the picture.</w:t>
      </w:r>
    </w:p>
    <w:p w14:paraId="111CB079" w14:textId="77777777" w:rsidR="000C7D6F" w:rsidRDefault="006C7EF6" w:rsidP="00E273EC">
      <w:pPr>
        <w:pStyle w:val="Heading4"/>
        <w:rPr>
          <w:lang w:val="en-GB"/>
        </w:rPr>
      </w:pPr>
      <w:r>
        <w:rPr>
          <w:lang w:val="en-GB"/>
        </w:rPr>
        <w:t>FR02 – Showing the AQI and information to the User</w:t>
      </w:r>
    </w:p>
    <w:p w14:paraId="14AAD16D" w14:textId="7B56754C" w:rsidR="002C7949" w:rsidRPr="001E228A" w:rsidRDefault="009910AE" w:rsidP="009910AE">
      <w:pPr>
        <w:pStyle w:val="Caption"/>
        <w:keepNext/>
        <w:jc w:val="center"/>
      </w:pPr>
      <w:bookmarkStart w:id="53" w:name="_Toc47016230"/>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2</w:t>
      </w:r>
      <w:r w:rsidR="00791E9F" w:rsidRPr="0028017F">
        <w:fldChar w:fldCharType="end"/>
      </w:r>
      <w:r w:rsidR="00ED1A4E" w:rsidRPr="001E228A">
        <w:t xml:space="preserve"> </w:t>
      </w:r>
      <w:r w:rsidRPr="001E228A">
        <w:t xml:space="preserve">- </w:t>
      </w:r>
      <w:r w:rsidR="00C06648" w:rsidRPr="001E228A">
        <w:t>FR02</w:t>
      </w:r>
      <w:r w:rsidR="00ED1A4E" w:rsidRPr="001E228A">
        <w:t xml:space="preserve"> </w:t>
      </w:r>
      <w:r w:rsidR="00C06648" w:rsidRPr="001E228A">
        <w:t>-</w:t>
      </w:r>
      <w:r w:rsidR="00ED1A4E" w:rsidRPr="001E228A">
        <w:t xml:space="preserve"> </w:t>
      </w:r>
      <w:r w:rsidRPr="001E228A">
        <w:t>Showing the AQ</w:t>
      </w:r>
      <w:r w:rsidR="00C14E94" w:rsidRPr="001E228A">
        <w:t>L</w:t>
      </w:r>
      <w:r w:rsidRPr="001E228A">
        <w:t xml:space="preserve"> and information to the User</w:t>
      </w:r>
      <w:bookmarkEnd w:id="53"/>
    </w:p>
    <w:tbl>
      <w:tblPr>
        <w:tblStyle w:val="TableGrid"/>
        <w:tblW w:w="0" w:type="auto"/>
        <w:tblLook w:val="04A0" w:firstRow="1" w:lastRow="0" w:firstColumn="1" w:lastColumn="0" w:noHBand="0" w:noVBand="1"/>
      </w:tblPr>
      <w:tblGrid>
        <w:gridCol w:w="1696"/>
        <w:gridCol w:w="6934"/>
      </w:tblGrid>
      <w:tr w:rsidR="004E5F94" w14:paraId="25F0EF4A" w14:textId="77777777" w:rsidTr="0083672C">
        <w:tc>
          <w:tcPr>
            <w:tcW w:w="1696" w:type="dxa"/>
          </w:tcPr>
          <w:p w14:paraId="7830F04D" w14:textId="77777777" w:rsidR="004E5F94" w:rsidRDefault="004E5F94" w:rsidP="0083672C">
            <w:pPr>
              <w:rPr>
                <w:lang w:val="en-GB"/>
              </w:rPr>
            </w:pPr>
            <w:r>
              <w:rPr>
                <w:lang w:val="en-GB"/>
              </w:rPr>
              <w:t>FR02</w:t>
            </w:r>
          </w:p>
        </w:tc>
        <w:tc>
          <w:tcPr>
            <w:tcW w:w="6934" w:type="dxa"/>
          </w:tcPr>
          <w:p w14:paraId="087FB289" w14:textId="77777777" w:rsidR="004E5F94" w:rsidRDefault="00105229" w:rsidP="0083672C">
            <w:pPr>
              <w:rPr>
                <w:lang w:val="en-GB"/>
              </w:rPr>
            </w:pPr>
            <w:r>
              <w:rPr>
                <w:lang w:val="en-GB"/>
              </w:rPr>
              <w:t>Using the trained mo</w:t>
            </w:r>
            <w:r w:rsidR="005E0CEC">
              <w:rPr>
                <w:lang w:val="en-GB"/>
              </w:rPr>
              <w:t>del embedded</w:t>
            </w:r>
            <w:r w:rsidR="00106D06">
              <w:rPr>
                <w:lang w:val="en-GB"/>
              </w:rPr>
              <w:t xml:space="preserve"> at the backend</w:t>
            </w:r>
            <w:r w:rsidR="00F2318D">
              <w:rPr>
                <w:lang w:val="en-GB"/>
              </w:rPr>
              <w:t xml:space="preserve"> server</w:t>
            </w:r>
            <w:r w:rsidR="00106D06">
              <w:rPr>
                <w:lang w:val="en-GB"/>
              </w:rPr>
              <w:t>,</w:t>
            </w:r>
            <w:r w:rsidR="005E0CEC">
              <w:rPr>
                <w:lang w:val="en-GB"/>
              </w:rPr>
              <w:t xml:space="preserve"> </w:t>
            </w:r>
            <w:r w:rsidR="00F2318D">
              <w:rPr>
                <w:lang w:val="en-GB"/>
              </w:rPr>
              <w:t>the app sends the image to the server and</w:t>
            </w:r>
            <w:r w:rsidR="005E0CEC">
              <w:rPr>
                <w:lang w:val="en-GB"/>
              </w:rPr>
              <w:t xml:space="preserve"> the Air Quality level</w:t>
            </w:r>
            <w:r>
              <w:rPr>
                <w:lang w:val="en-GB"/>
              </w:rPr>
              <w:t xml:space="preserve"> is </w:t>
            </w:r>
            <w:r w:rsidR="00F2318D">
              <w:rPr>
                <w:lang w:val="en-GB"/>
              </w:rPr>
              <w:t>predicted</w:t>
            </w:r>
            <w:r>
              <w:rPr>
                <w:lang w:val="en-GB"/>
              </w:rPr>
              <w:t xml:space="preserve">. Then the </w:t>
            </w:r>
            <w:r w:rsidR="004D50D7">
              <w:rPr>
                <w:lang w:val="en-GB"/>
              </w:rPr>
              <w:t>Air Quality level</w:t>
            </w:r>
            <w:r>
              <w:rPr>
                <w:lang w:val="en-GB"/>
              </w:rPr>
              <w:t xml:space="preserve"> is shown alongside any other information or suggestion to the user.</w:t>
            </w:r>
          </w:p>
        </w:tc>
      </w:tr>
    </w:tbl>
    <w:p w14:paraId="2718A23B" w14:textId="77777777" w:rsidR="005F4735" w:rsidRDefault="005F4735" w:rsidP="00BF5846">
      <w:pPr>
        <w:pStyle w:val="Caption"/>
        <w:rPr>
          <w:lang w:val="en-GB"/>
        </w:rPr>
      </w:pPr>
    </w:p>
    <w:p w14:paraId="67D9E900" w14:textId="388EADB7" w:rsidR="00EA0226" w:rsidRDefault="00E974D8" w:rsidP="00B7193D">
      <w:pPr>
        <w:rPr>
          <w:lang w:val="en-GB"/>
        </w:rPr>
      </w:pPr>
      <w:r>
        <w:rPr>
          <w:lang w:val="en-GB"/>
        </w:rPr>
        <w:lastRenderedPageBreak/>
        <w:t>Table 2 shows that the Air Quality level</w:t>
      </w:r>
      <w:r w:rsidR="00E13E40">
        <w:rPr>
          <w:lang w:val="en-GB"/>
        </w:rPr>
        <w:t xml:space="preserve"> h</w:t>
      </w:r>
      <w:r w:rsidR="007178D8">
        <w:rPr>
          <w:lang w:val="en-GB"/>
        </w:rPr>
        <w:t>as been calculated, then the Air Quality level</w:t>
      </w:r>
      <w:r w:rsidR="00E13E40">
        <w:rPr>
          <w:lang w:val="en-GB"/>
        </w:rPr>
        <w:t xml:space="preserve"> and </w:t>
      </w:r>
      <w:r w:rsidR="00633E6D">
        <w:rPr>
          <w:lang w:val="en-GB"/>
        </w:rPr>
        <w:t>additional information</w:t>
      </w:r>
      <w:r w:rsidR="00E13E40">
        <w:rPr>
          <w:lang w:val="en-GB"/>
        </w:rPr>
        <w:t xml:space="preserve"> are shown to the user on their mobile’s screen.</w:t>
      </w:r>
    </w:p>
    <w:p w14:paraId="2DCC8BBA" w14:textId="18E4A8AF" w:rsidR="00FF5E9D" w:rsidRDefault="00FF5E9D" w:rsidP="00FF5E9D">
      <w:pPr>
        <w:pStyle w:val="Heading4"/>
        <w:rPr>
          <w:lang w:val="en-GB"/>
        </w:rPr>
      </w:pPr>
      <w:r>
        <w:rPr>
          <w:lang w:val="en-GB"/>
        </w:rPr>
        <w:t>FR0</w:t>
      </w:r>
      <w:r w:rsidR="00120DAA">
        <w:rPr>
          <w:lang w:val="en-GB"/>
        </w:rPr>
        <w:t>3</w:t>
      </w:r>
      <w:r>
        <w:rPr>
          <w:lang w:val="en-GB"/>
        </w:rPr>
        <w:t xml:space="preserve"> – Checking out data and information</w:t>
      </w:r>
    </w:p>
    <w:p w14:paraId="1B193989" w14:textId="1D27C5F7" w:rsidR="00224ABB" w:rsidRPr="001E228A" w:rsidRDefault="00224ABB" w:rsidP="00224ABB">
      <w:pPr>
        <w:pStyle w:val="Caption"/>
        <w:jc w:val="center"/>
        <w:rPr>
          <w:lang w:val="en-GB"/>
        </w:rPr>
      </w:pPr>
      <w:bookmarkStart w:id="54" w:name="_Toc47016231"/>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3</w:t>
      </w:r>
      <w:r w:rsidR="00791E9F" w:rsidRPr="0028017F">
        <w:fldChar w:fldCharType="end"/>
      </w:r>
      <w:r w:rsidR="00ED1A4E" w:rsidRPr="001E228A">
        <w:t xml:space="preserve"> </w:t>
      </w:r>
      <w:r w:rsidRPr="001E228A">
        <w:t>-</w:t>
      </w:r>
      <w:r w:rsidR="00ED1A4E" w:rsidRPr="001E228A">
        <w:t xml:space="preserve"> </w:t>
      </w:r>
      <w:r w:rsidR="004255AA" w:rsidRPr="001E228A">
        <w:t>FR0</w:t>
      </w:r>
      <w:r w:rsidR="009B4294" w:rsidRPr="001E228A">
        <w:t>3</w:t>
      </w:r>
      <w:r w:rsidR="00ED1A4E" w:rsidRPr="001E228A">
        <w:t xml:space="preserve"> </w:t>
      </w:r>
      <w:r w:rsidR="004255AA" w:rsidRPr="001E228A">
        <w:t>-</w:t>
      </w:r>
      <w:r w:rsidR="00ED1A4E" w:rsidRPr="001E228A">
        <w:t xml:space="preserve"> </w:t>
      </w:r>
      <w:r w:rsidRPr="001E228A">
        <w:t>Checking out data and information</w:t>
      </w:r>
      <w:bookmarkEnd w:id="54"/>
    </w:p>
    <w:tbl>
      <w:tblPr>
        <w:tblStyle w:val="TableGrid"/>
        <w:tblW w:w="0" w:type="auto"/>
        <w:tblLook w:val="04A0" w:firstRow="1" w:lastRow="0" w:firstColumn="1" w:lastColumn="0" w:noHBand="0" w:noVBand="1"/>
      </w:tblPr>
      <w:tblGrid>
        <w:gridCol w:w="1696"/>
        <w:gridCol w:w="6934"/>
      </w:tblGrid>
      <w:tr w:rsidR="00FF5E9D" w14:paraId="2DC110B2" w14:textId="77777777" w:rsidTr="0083672C">
        <w:tc>
          <w:tcPr>
            <w:tcW w:w="1696" w:type="dxa"/>
          </w:tcPr>
          <w:p w14:paraId="31C103E1" w14:textId="77777777" w:rsidR="00FF5E9D" w:rsidRDefault="00FF5E9D" w:rsidP="0083672C">
            <w:pPr>
              <w:rPr>
                <w:lang w:val="en-GB"/>
              </w:rPr>
            </w:pPr>
            <w:r>
              <w:rPr>
                <w:lang w:val="en-GB"/>
              </w:rPr>
              <w:t>FR04</w:t>
            </w:r>
          </w:p>
        </w:tc>
        <w:tc>
          <w:tcPr>
            <w:tcW w:w="6934" w:type="dxa"/>
          </w:tcPr>
          <w:p w14:paraId="54BE90AD" w14:textId="77777777" w:rsidR="00FF5E9D" w:rsidRDefault="00FF5E9D" w:rsidP="0083672C">
            <w:pPr>
              <w:rPr>
                <w:lang w:val="en-GB"/>
              </w:rPr>
            </w:pPr>
            <w:r>
              <w:rPr>
                <w:lang w:val="en-GB"/>
              </w:rPr>
              <w:t>The user can view and use the informat</w:t>
            </w:r>
            <w:r w:rsidR="00A34F48">
              <w:rPr>
                <w:lang w:val="en-GB"/>
              </w:rPr>
              <w:t>ion that will be uploaded on the</w:t>
            </w:r>
            <w:r>
              <w:rPr>
                <w:lang w:val="en-GB"/>
              </w:rPr>
              <w:t xml:space="preserve"> server through the website and through app as well.</w:t>
            </w:r>
          </w:p>
        </w:tc>
      </w:tr>
    </w:tbl>
    <w:p w14:paraId="62AA39F4" w14:textId="31BF9D1C" w:rsidR="00FF5E9D" w:rsidRPr="00FF5E9D" w:rsidRDefault="00F11345" w:rsidP="00FF5E9D">
      <w:pPr>
        <w:rPr>
          <w:lang w:val="en-GB"/>
        </w:rPr>
      </w:pPr>
      <w:r>
        <w:rPr>
          <w:lang w:val="en-GB"/>
        </w:rPr>
        <w:t xml:space="preserve">Table </w:t>
      </w:r>
      <w:r w:rsidR="006207A0">
        <w:rPr>
          <w:lang w:val="en-GB"/>
        </w:rPr>
        <w:t>3</w:t>
      </w:r>
      <w:r>
        <w:rPr>
          <w:lang w:val="en-GB"/>
        </w:rPr>
        <w:t xml:space="preserve"> shows that after the data is uploaded on the server, the user can view it any time they want through the website and the app.</w:t>
      </w:r>
    </w:p>
    <w:p w14:paraId="377E35CF" w14:textId="77777777" w:rsidR="008B3177" w:rsidRDefault="008B3177" w:rsidP="000C7D6F">
      <w:pPr>
        <w:pStyle w:val="Heading3"/>
      </w:pPr>
      <w:bookmarkStart w:id="55" w:name="_Toc47016190"/>
      <w:r>
        <w:t>Non-functional requirements</w:t>
      </w:r>
      <w:bookmarkEnd w:id="55"/>
    </w:p>
    <w:p w14:paraId="7FE31CD0" w14:textId="77777777" w:rsidR="009659FC" w:rsidRDefault="009659FC" w:rsidP="009659FC">
      <w:pPr>
        <w:pStyle w:val="Heading4"/>
        <w:rPr>
          <w:lang w:val="en-GB"/>
        </w:rPr>
      </w:pPr>
      <w:r>
        <w:rPr>
          <w:lang w:val="en-GB"/>
        </w:rPr>
        <w:t xml:space="preserve">NFR01 </w:t>
      </w:r>
      <w:r w:rsidR="009E33C9">
        <w:rPr>
          <w:lang w:val="en-GB"/>
        </w:rPr>
        <w:t>–</w:t>
      </w:r>
      <w:r>
        <w:rPr>
          <w:lang w:val="en-GB"/>
        </w:rPr>
        <w:t xml:space="preserve"> U</w:t>
      </w:r>
      <w:r w:rsidR="009E33C9">
        <w:rPr>
          <w:lang w:val="en-GB"/>
        </w:rPr>
        <w:t>ser F</w:t>
      </w:r>
      <w:r w:rsidR="000569FB">
        <w:rPr>
          <w:lang w:val="en-GB"/>
        </w:rPr>
        <w:t>riendly</w:t>
      </w:r>
    </w:p>
    <w:p w14:paraId="46D556DE" w14:textId="641D1150" w:rsidR="0009305E" w:rsidRPr="001E228A" w:rsidRDefault="0009305E" w:rsidP="0009305E">
      <w:pPr>
        <w:pStyle w:val="Caption"/>
        <w:jc w:val="center"/>
        <w:rPr>
          <w:lang w:val="en-GB"/>
        </w:rPr>
      </w:pPr>
      <w:bookmarkStart w:id="56" w:name="_Toc47016232"/>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4</w:t>
      </w:r>
      <w:r w:rsidR="00791E9F" w:rsidRPr="0028017F">
        <w:fldChar w:fldCharType="end"/>
      </w:r>
      <w:r w:rsidR="00ED1A4E" w:rsidRPr="001E228A">
        <w:t xml:space="preserve"> </w:t>
      </w:r>
      <w:r w:rsidRPr="001E228A">
        <w:t>-</w:t>
      </w:r>
      <w:r w:rsidR="00ED1A4E" w:rsidRPr="001E228A">
        <w:t xml:space="preserve"> </w:t>
      </w:r>
      <w:r w:rsidR="00D543A1" w:rsidRPr="001E228A">
        <w:t>NFR01</w:t>
      </w:r>
      <w:r w:rsidR="00ED1A4E" w:rsidRPr="001E228A">
        <w:t xml:space="preserve"> </w:t>
      </w:r>
      <w:r w:rsidR="00D543A1" w:rsidRPr="001E228A">
        <w:t>-</w:t>
      </w:r>
      <w:r w:rsidR="00ED1A4E" w:rsidRPr="001E228A">
        <w:t xml:space="preserve"> </w:t>
      </w:r>
      <w:r w:rsidRPr="001E228A">
        <w:t>User Friendly</w:t>
      </w:r>
      <w:bookmarkEnd w:id="56"/>
    </w:p>
    <w:tbl>
      <w:tblPr>
        <w:tblStyle w:val="TableGrid"/>
        <w:tblW w:w="0" w:type="auto"/>
        <w:tblLook w:val="04A0" w:firstRow="1" w:lastRow="0" w:firstColumn="1" w:lastColumn="0" w:noHBand="0" w:noVBand="1"/>
      </w:tblPr>
      <w:tblGrid>
        <w:gridCol w:w="1696"/>
        <w:gridCol w:w="6934"/>
      </w:tblGrid>
      <w:tr w:rsidR="000C16E4" w14:paraId="3227B9E3" w14:textId="77777777" w:rsidTr="00E22855">
        <w:tc>
          <w:tcPr>
            <w:tcW w:w="1696" w:type="dxa"/>
          </w:tcPr>
          <w:p w14:paraId="01724D82" w14:textId="77777777" w:rsidR="000C16E4" w:rsidRDefault="008508F9" w:rsidP="000C16E4">
            <w:pPr>
              <w:rPr>
                <w:lang w:val="en-GB"/>
              </w:rPr>
            </w:pPr>
            <w:r>
              <w:rPr>
                <w:lang w:val="en-GB"/>
              </w:rPr>
              <w:t>NFR</w:t>
            </w:r>
            <w:r w:rsidR="009E33C9">
              <w:rPr>
                <w:lang w:val="en-GB"/>
              </w:rPr>
              <w:t xml:space="preserve"> </w:t>
            </w:r>
            <w:r>
              <w:rPr>
                <w:lang w:val="en-GB"/>
              </w:rPr>
              <w:t>01</w:t>
            </w:r>
          </w:p>
        </w:tc>
        <w:tc>
          <w:tcPr>
            <w:tcW w:w="6934" w:type="dxa"/>
          </w:tcPr>
          <w:p w14:paraId="191412F3" w14:textId="77777777" w:rsidR="000C16E4" w:rsidRDefault="002F0CFF" w:rsidP="000C16E4">
            <w:pPr>
              <w:rPr>
                <w:lang w:val="en-GB"/>
              </w:rPr>
            </w:pPr>
            <w:r>
              <w:rPr>
                <w:lang w:val="en-GB"/>
              </w:rPr>
              <w:t xml:space="preserve">The GUI </w:t>
            </w:r>
            <w:r w:rsidR="00E22855">
              <w:rPr>
                <w:lang w:val="en-GB"/>
              </w:rPr>
              <w:t>of the</w:t>
            </w:r>
            <w:r>
              <w:rPr>
                <w:lang w:val="en-GB"/>
              </w:rPr>
              <w:t xml:space="preserve"> application and website will be very user friendly.</w:t>
            </w:r>
          </w:p>
        </w:tc>
      </w:tr>
    </w:tbl>
    <w:p w14:paraId="391314FE" w14:textId="1EFB1C35" w:rsidR="000C16E4" w:rsidRDefault="002F0CFF" w:rsidP="00B7193D">
      <w:pPr>
        <w:rPr>
          <w:lang w:val="en-GB"/>
        </w:rPr>
      </w:pPr>
      <w:r>
        <w:rPr>
          <w:lang w:val="en-GB"/>
        </w:rPr>
        <w:t xml:space="preserve">Table </w:t>
      </w:r>
      <w:r w:rsidR="009B6A51">
        <w:rPr>
          <w:lang w:val="en-GB"/>
        </w:rPr>
        <w:t>4</w:t>
      </w:r>
      <w:r>
        <w:rPr>
          <w:lang w:val="en-GB"/>
        </w:rPr>
        <w:t xml:space="preserve"> shows that our app and other system will be user friendly and very easy to understand.</w:t>
      </w:r>
    </w:p>
    <w:p w14:paraId="2C191619" w14:textId="77777777" w:rsidR="009659FC" w:rsidRDefault="009659FC" w:rsidP="009659FC">
      <w:pPr>
        <w:pStyle w:val="Heading4"/>
        <w:rPr>
          <w:lang w:val="en-GB"/>
        </w:rPr>
      </w:pPr>
      <w:r>
        <w:rPr>
          <w:lang w:val="en-GB"/>
        </w:rPr>
        <w:t xml:space="preserve">NFR02 – </w:t>
      </w:r>
      <w:r w:rsidR="001745B7">
        <w:rPr>
          <w:lang w:val="en-GB"/>
        </w:rPr>
        <w:t>Simple and minimalistic design</w:t>
      </w:r>
    </w:p>
    <w:p w14:paraId="597199B1" w14:textId="74BF0120" w:rsidR="00110568" w:rsidRPr="001E228A" w:rsidRDefault="00110568" w:rsidP="00110568">
      <w:pPr>
        <w:pStyle w:val="Caption"/>
        <w:jc w:val="center"/>
        <w:rPr>
          <w:lang w:val="en-GB"/>
        </w:rPr>
      </w:pPr>
      <w:bookmarkStart w:id="57" w:name="_Toc47016233"/>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5</w:t>
      </w:r>
      <w:r w:rsidR="00791E9F" w:rsidRPr="0028017F">
        <w:fldChar w:fldCharType="end"/>
      </w:r>
      <w:r w:rsidR="00ED1A4E" w:rsidRPr="001E228A">
        <w:t xml:space="preserve"> </w:t>
      </w:r>
      <w:r w:rsidRPr="001E228A">
        <w:t>-</w:t>
      </w:r>
      <w:r w:rsidR="00ED1A4E" w:rsidRPr="001E228A">
        <w:t xml:space="preserve"> </w:t>
      </w:r>
      <w:r w:rsidR="00A83961" w:rsidRPr="001E228A">
        <w:t>NFR03</w:t>
      </w:r>
      <w:r w:rsidR="00ED1A4E" w:rsidRPr="001E228A">
        <w:t xml:space="preserve"> </w:t>
      </w:r>
      <w:r w:rsidR="00A83961" w:rsidRPr="001E228A">
        <w:t>-</w:t>
      </w:r>
      <w:r w:rsidR="00ED1A4E" w:rsidRPr="001E228A">
        <w:t xml:space="preserve"> </w:t>
      </w:r>
      <w:r w:rsidRPr="001E228A">
        <w:t>Simple and minimalistic design</w:t>
      </w:r>
      <w:bookmarkEnd w:id="57"/>
    </w:p>
    <w:tbl>
      <w:tblPr>
        <w:tblStyle w:val="TableGrid"/>
        <w:tblW w:w="0" w:type="auto"/>
        <w:tblLook w:val="04A0" w:firstRow="1" w:lastRow="0" w:firstColumn="1" w:lastColumn="0" w:noHBand="0" w:noVBand="1"/>
      </w:tblPr>
      <w:tblGrid>
        <w:gridCol w:w="1696"/>
        <w:gridCol w:w="6934"/>
      </w:tblGrid>
      <w:tr w:rsidR="00BA38B0" w14:paraId="41D925DD" w14:textId="77777777" w:rsidTr="0083672C">
        <w:tc>
          <w:tcPr>
            <w:tcW w:w="1696" w:type="dxa"/>
          </w:tcPr>
          <w:p w14:paraId="7622089E" w14:textId="77777777" w:rsidR="00BA38B0" w:rsidRDefault="009E33C9" w:rsidP="009E33C9">
            <w:pPr>
              <w:rPr>
                <w:lang w:val="en-GB"/>
              </w:rPr>
            </w:pPr>
            <w:r>
              <w:rPr>
                <w:lang w:val="en-GB"/>
              </w:rPr>
              <w:t>N</w:t>
            </w:r>
            <w:r w:rsidR="00BA38B0">
              <w:rPr>
                <w:lang w:val="en-GB"/>
              </w:rPr>
              <w:t>FR</w:t>
            </w:r>
            <w:r>
              <w:rPr>
                <w:lang w:val="en-GB"/>
              </w:rPr>
              <w:t xml:space="preserve"> </w:t>
            </w:r>
            <w:r w:rsidR="00BA38B0">
              <w:rPr>
                <w:lang w:val="en-GB"/>
              </w:rPr>
              <w:t>0</w:t>
            </w:r>
            <w:r>
              <w:rPr>
                <w:lang w:val="en-GB"/>
              </w:rPr>
              <w:t>2</w:t>
            </w:r>
          </w:p>
        </w:tc>
        <w:tc>
          <w:tcPr>
            <w:tcW w:w="6934" w:type="dxa"/>
          </w:tcPr>
          <w:p w14:paraId="12B19621" w14:textId="77777777" w:rsidR="00BA38B0" w:rsidRDefault="00A34F48" w:rsidP="0083672C">
            <w:pPr>
              <w:rPr>
                <w:lang w:val="en-GB"/>
              </w:rPr>
            </w:pPr>
            <w:r>
              <w:rPr>
                <w:lang w:val="en-GB"/>
              </w:rPr>
              <w:t>The design of the application will be simple and minimalistic making it extremely easy to check out all the options and use them.</w:t>
            </w:r>
          </w:p>
        </w:tc>
      </w:tr>
    </w:tbl>
    <w:p w14:paraId="428E59C4" w14:textId="2275D959" w:rsidR="00BA38B0" w:rsidRPr="00BA38B0" w:rsidRDefault="008B7F22" w:rsidP="00B7193D">
      <w:pPr>
        <w:rPr>
          <w:lang w:val="en-GB"/>
        </w:rPr>
      </w:pPr>
      <w:r>
        <w:rPr>
          <w:lang w:val="en-GB"/>
        </w:rPr>
        <w:t xml:space="preserve">Table </w:t>
      </w:r>
      <w:r w:rsidR="009B6A51">
        <w:rPr>
          <w:lang w:val="en-GB"/>
        </w:rPr>
        <w:t>5</w:t>
      </w:r>
      <w:r>
        <w:rPr>
          <w:lang w:val="en-GB"/>
        </w:rPr>
        <w:t xml:space="preserve"> shows that our app will have an ultra-simple and minimalistic design which will help in transparency and understanding.</w:t>
      </w:r>
    </w:p>
    <w:p w14:paraId="6A167CCE" w14:textId="77777777" w:rsidR="009659FC" w:rsidRDefault="009659FC" w:rsidP="009659FC">
      <w:pPr>
        <w:pStyle w:val="Heading4"/>
        <w:rPr>
          <w:lang w:val="en-GB"/>
        </w:rPr>
      </w:pPr>
      <w:r>
        <w:rPr>
          <w:lang w:val="en-GB"/>
        </w:rPr>
        <w:t>NFR03 – Portability</w:t>
      </w:r>
    </w:p>
    <w:p w14:paraId="7BBEEB69" w14:textId="11E68BA8" w:rsidR="00E363FF" w:rsidRPr="001E228A" w:rsidRDefault="00E363FF" w:rsidP="00E363FF">
      <w:pPr>
        <w:pStyle w:val="Caption"/>
        <w:jc w:val="center"/>
        <w:rPr>
          <w:lang w:val="en-GB"/>
        </w:rPr>
      </w:pPr>
      <w:bookmarkStart w:id="58" w:name="_Toc47016234"/>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6</w:t>
      </w:r>
      <w:r w:rsidR="00791E9F" w:rsidRPr="0028017F">
        <w:fldChar w:fldCharType="end"/>
      </w:r>
      <w:r w:rsidR="00ED1A4E" w:rsidRPr="001E228A">
        <w:t xml:space="preserve"> </w:t>
      </w:r>
      <w:r w:rsidRPr="001E228A">
        <w:t>-</w:t>
      </w:r>
      <w:r w:rsidR="00ED1A4E" w:rsidRPr="001E228A">
        <w:t xml:space="preserve"> </w:t>
      </w:r>
      <w:r w:rsidR="00AD6A61" w:rsidRPr="001E228A">
        <w:t>NFR03</w:t>
      </w:r>
      <w:r w:rsidR="00ED1A4E" w:rsidRPr="001E228A">
        <w:t xml:space="preserve"> </w:t>
      </w:r>
      <w:r w:rsidR="00AD6A61" w:rsidRPr="001E228A">
        <w:t>-</w:t>
      </w:r>
      <w:r w:rsidR="00ED1A4E" w:rsidRPr="001E228A">
        <w:t xml:space="preserve"> </w:t>
      </w:r>
      <w:r w:rsidRPr="001E228A">
        <w:t>Portability</w:t>
      </w:r>
      <w:bookmarkEnd w:id="58"/>
    </w:p>
    <w:tbl>
      <w:tblPr>
        <w:tblStyle w:val="TableGrid"/>
        <w:tblW w:w="0" w:type="auto"/>
        <w:tblLook w:val="04A0" w:firstRow="1" w:lastRow="0" w:firstColumn="1" w:lastColumn="0" w:noHBand="0" w:noVBand="1"/>
      </w:tblPr>
      <w:tblGrid>
        <w:gridCol w:w="1696"/>
        <w:gridCol w:w="6934"/>
      </w:tblGrid>
      <w:tr w:rsidR="00BA38B0" w14:paraId="2A4613AE" w14:textId="77777777" w:rsidTr="0083672C">
        <w:tc>
          <w:tcPr>
            <w:tcW w:w="1696" w:type="dxa"/>
          </w:tcPr>
          <w:p w14:paraId="665A0FA8" w14:textId="77777777" w:rsidR="00BA38B0" w:rsidRDefault="009E33C9" w:rsidP="0083672C">
            <w:pPr>
              <w:rPr>
                <w:lang w:val="en-GB"/>
              </w:rPr>
            </w:pPr>
            <w:r>
              <w:rPr>
                <w:lang w:val="en-GB"/>
              </w:rPr>
              <w:t>N</w:t>
            </w:r>
            <w:r w:rsidR="00BA38B0">
              <w:rPr>
                <w:lang w:val="en-GB"/>
              </w:rPr>
              <w:t>FR</w:t>
            </w:r>
            <w:r>
              <w:rPr>
                <w:lang w:val="en-GB"/>
              </w:rPr>
              <w:t xml:space="preserve"> </w:t>
            </w:r>
            <w:r w:rsidR="00BA38B0">
              <w:rPr>
                <w:lang w:val="en-GB"/>
              </w:rPr>
              <w:t>03</w:t>
            </w:r>
          </w:p>
        </w:tc>
        <w:tc>
          <w:tcPr>
            <w:tcW w:w="6934" w:type="dxa"/>
          </w:tcPr>
          <w:p w14:paraId="28178B41" w14:textId="77777777" w:rsidR="00BA38B0" w:rsidRDefault="008F46A8" w:rsidP="00F82F21">
            <w:pPr>
              <w:rPr>
                <w:lang w:val="en-GB"/>
              </w:rPr>
            </w:pPr>
            <w:r>
              <w:rPr>
                <w:lang w:val="en-GB"/>
              </w:rPr>
              <w:t>The application will be usable on any device with an Android version of 6.0.1 or higher.</w:t>
            </w:r>
          </w:p>
        </w:tc>
      </w:tr>
    </w:tbl>
    <w:p w14:paraId="5D6DD699" w14:textId="1E1FF8BC" w:rsidR="00BA38B0" w:rsidRPr="00BA38B0" w:rsidRDefault="00F82F21" w:rsidP="00B7193D">
      <w:pPr>
        <w:rPr>
          <w:lang w:val="en-GB"/>
        </w:rPr>
      </w:pPr>
      <w:r>
        <w:rPr>
          <w:lang w:val="en-GB"/>
        </w:rPr>
        <w:t xml:space="preserve">Table </w:t>
      </w:r>
      <w:r w:rsidR="009B6A51">
        <w:rPr>
          <w:lang w:val="en-GB"/>
        </w:rPr>
        <w:t>6</w:t>
      </w:r>
      <w:r>
        <w:rPr>
          <w:lang w:val="en-GB"/>
        </w:rPr>
        <w:t xml:space="preserve"> shows that our app will be usable on any android device which has an android version of 6.0.1 Marshmallow or higher.</w:t>
      </w:r>
    </w:p>
    <w:p w14:paraId="59CE83FF" w14:textId="77777777" w:rsidR="009659FC" w:rsidRDefault="009659FC" w:rsidP="009659FC">
      <w:pPr>
        <w:pStyle w:val="Heading4"/>
        <w:rPr>
          <w:lang w:val="en-GB"/>
        </w:rPr>
      </w:pPr>
      <w:r>
        <w:rPr>
          <w:lang w:val="en-GB"/>
        </w:rPr>
        <w:lastRenderedPageBreak/>
        <w:t>NFR04 – Documentations and help</w:t>
      </w:r>
    </w:p>
    <w:p w14:paraId="62AAB45D" w14:textId="56D524FD" w:rsidR="00A67A77" w:rsidRPr="001E228A" w:rsidRDefault="00A67A77" w:rsidP="00A67A77">
      <w:pPr>
        <w:pStyle w:val="Caption"/>
        <w:jc w:val="center"/>
        <w:rPr>
          <w:lang w:val="en-GB"/>
        </w:rPr>
      </w:pPr>
      <w:bookmarkStart w:id="59" w:name="_Toc47016235"/>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7</w:t>
      </w:r>
      <w:r w:rsidR="00791E9F" w:rsidRPr="0028017F">
        <w:fldChar w:fldCharType="end"/>
      </w:r>
      <w:r w:rsidR="00ED1A4E" w:rsidRPr="001E228A">
        <w:t xml:space="preserve"> </w:t>
      </w:r>
      <w:r w:rsidRPr="001E228A">
        <w:t>-</w:t>
      </w:r>
      <w:r w:rsidR="00ED1A4E" w:rsidRPr="001E228A">
        <w:t xml:space="preserve"> </w:t>
      </w:r>
      <w:r w:rsidR="002F1257" w:rsidRPr="001E228A">
        <w:t>NFR04</w:t>
      </w:r>
      <w:r w:rsidR="00ED1A4E" w:rsidRPr="001E228A">
        <w:t xml:space="preserve"> </w:t>
      </w:r>
      <w:r w:rsidR="002F1257" w:rsidRPr="001E228A">
        <w:t>-</w:t>
      </w:r>
      <w:r w:rsidR="00ED1A4E" w:rsidRPr="001E228A">
        <w:t xml:space="preserve"> </w:t>
      </w:r>
      <w:r w:rsidRPr="001E228A">
        <w:t>Documentations and help</w:t>
      </w:r>
      <w:bookmarkEnd w:id="59"/>
    </w:p>
    <w:tbl>
      <w:tblPr>
        <w:tblStyle w:val="TableGrid"/>
        <w:tblW w:w="0" w:type="auto"/>
        <w:tblLook w:val="04A0" w:firstRow="1" w:lastRow="0" w:firstColumn="1" w:lastColumn="0" w:noHBand="0" w:noVBand="1"/>
      </w:tblPr>
      <w:tblGrid>
        <w:gridCol w:w="1696"/>
        <w:gridCol w:w="6934"/>
      </w:tblGrid>
      <w:tr w:rsidR="00BA38B0" w14:paraId="0F2DB3DD" w14:textId="77777777" w:rsidTr="0083672C">
        <w:tc>
          <w:tcPr>
            <w:tcW w:w="1696" w:type="dxa"/>
          </w:tcPr>
          <w:p w14:paraId="49D62EBF" w14:textId="77777777" w:rsidR="00BA38B0" w:rsidRDefault="009E33C9" w:rsidP="009E33C9">
            <w:pPr>
              <w:rPr>
                <w:lang w:val="en-GB"/>
              </w:rPr>
            </w:pPr>
            <w:r>
              <w:rPr>
                <w:lang w:val="en-GB"/>
              </w:rPr>
              <w:t>N</w:t>
            </w:r>
            <w:r w:rsidR="00BA38B0">
              <w:rPr>
                <w:lang w:val="en-GB"/>
              </w:rPr>
              <w:t>FR</w:t>
            </w:r>
            <w:r>
              <w:rPr>
                <w:lang w:val="en-GB"/>
              </w:rPr>
              <w:t xml:space="preserve"> </w:t>
            </w:r>
            <w:r w:rsidR="00BA38B0">
              <w:rPr>
                <w:lang w:val="en-GB"/>
              </w:rPr>
              <w:t>0</w:t>
            </w:r>
            <w:r>
              <w:rPr>
                <w:lang w:val="en-GB"/>
              </w:rPr>
              <w:t>4</w:t>
            </w:r>
          </w:p>
        </w:tc>
        <w:tc>
          <w:tcPr>
            <w:tcW w:w="6934" w:type="dxa"/>
          </w:tcPr>
          <w:p w14:paraId="38CC42DC" w14:textId="77777777" w:rsidR="00BA38B0" w:rsidRDefault="00985045" w:rsidP="0083672C">
            <w:pPr>
              <w:rPr>
                <w:lang w:val="en-GB"/>
              </w:rPr>
            </w:pPr>
            <w:r>
              <w:rPr>
                <w:lang w:val="en-GB"/>
              </w:rPr>
              <w:t>A complete documentation and how to use of the application will be provided.</w:t>
            </w:r>
          </w:p>
        </w:tc>
      </w:tr>
    </w:tbl>
    <w:p w14:paraId="6759D2C4" w14:textId="4B961020" w:rsidR="00BA38B0" w:rsidRPr="00BA38B0" w:rsidRDefault="00F44D60" w:rsidP="00B7193D">
      <w:pPr>
        <w:rPr>
          <w:lang w:val="en-GB"/>
        </w:rPr>
      </w:pPr>
      <w:r>
        <w:rPr>
          <w:lang w:val="en-GB"/>
        </w:rPr>
        <w:t xml:space="preserve">Table </w:t>
      </w:r>
      <w:r w:rsidR="009B6A51">
        <w:rPr>
          <w:lang w:val="en-GB"/>
        </w:rPr>
        <w:t xml:space="preserve">7 </w:t>
      </w:r>
      <w:r>
        <w:rPr>
          <w:lang w:val="en-GB"/>
        </w:rPr>
        <w:t>shows that there will be a complete documentation about the application and the system which shall be provided.</w:t>
      </w:r>
    </w:p>
    <w:p w14:paraId="7BF78CDB" w14:textId="77777777" w:rsidR="009659FC" w:rsidRDefault="009659FC" w:rsidP="009659FC">
      <w:pPr>
        <w:pStyle w:val="Heading4"/>
        <w:rPr>
          <w:lang w:val="en-GB"/>
        </w:rPr>
      </w:pPr>
      <w:r>
        <w:rPr>
          <w:lang w:val="en-GB"/>
        </w:rPr>
        <w:t>NFR05 – Responsive and fast</w:t>
      </w:r>
    </w:p>
    <w:p w14:paraId="62E39DB9" w14:textId="7409FF52" w:rsidR="001641CF" w:rsidRPr="001E228A" w:rsidRDefault="001641CF" w:rsidP="001641CF">
      <w:pPr>
        <w:pStyle w:val="Caption"/>
        <w:jc w:val="center"/>
        <w:rPr>
          <w:lang w:val="en-GB"/>
        </w:rPr>
      </w:pPr>
      <w:bookmarkStart w:id="60" w:name="_Toc47016236"/>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8</w:t>
      </w:r>
      <w:r w:rsidR="00791E9F" w:rsidRPr="0028017F">
        <w:fldChar w:fldCharType="end"/>
      </w:r>
      <w:r w:rsidR="00ED1A4E" w:rsidRPr="001E228A">
        <w:t xml:space="preserve"> </w:t>
      </w:r>
      <w:r w:rsidRPr="001E228A">
        <w:t>-</w:t>
      </w:r>
      <w:r w:rsidR="00ED1A4E" w:rsidRPr="001E228A">
        <w:t xml:space="preserve"> </w:t>
      </w:r>
      <w:r w:rsidR="00F91183" w:rsidRPr="001E228A">
        <w:t>NFR05</w:t>
      </w:r>
      <w:r w:rsidR="00ED1A4E" w:rsidRPr="001E228A">
        <w:t xml:space="preserve"> </w:t>
      </w:r>
      <w:r w:rsidR="00F91183" w:rsidRPr="001E228A">
        <w:t>-</w:t>
      </w:r>
      <w:r w:rsidR="00ED1A4E" w:rsidRPr="001E228A">
        <w:t xml:space="preserve"> </w:t>
      </w:r>
      <w:r w:rsidRPr="001E228A">
        <w:t>Responsive and fast</w:t>
      </w:r>
      <w:bookmarkEnd w:id="60"/>
    </w:p>
    <w:tbl>
      <w:tblPr>
        <w:tblStyle w:val="TableGrid"/>
        <w:tblW w:w="0" w:type="auto"/>
        <w:tblLook w:val="04A0" w:firstRow="1" w:lastRow="0" w:firstColumn="1" w:lastColumn="0" w:noHBand="0" w:noVBand="1"/>
      </w:tblPr>
      <w:tblGrid>
        <w:gridCol w:w="1696"/>
        <w:gridCol w:w="6934"/>
      </w:tblGrid>
      <w:tr w:rsidR="00BA38B0" w14:paraId="2C9456E9" w14:textId="77777777" w:rsidTr="0083672C">
        <w:tc>
          <w:tcPr>
            <w:tcW w:w="1696" w:type="dxa"/>
          </w:tcPr>
          <w:p w14:paraId="5126BF43" w14:textId="77777777" w:rsidR="00BA38B0" w:rsidRDefault="009E33C9" w:rsidP="0083672C">
            <w:pPr>
              <w:rPr>
                <w:lang w:val="en-GB"/>
              </w:rPr>
            </w:pPr>
            <w:r>
              <w:rPr>
                <w:lang w:val="en-GB"/>
              </w:rPr>
              <w:t>NFR 05</w:t>
            </w:r>
          </w:p>
        </w:tc>
        <w:tc>
          <w:tcPr>
            <w:tcW w:w="6934" w:type="dxa"/>
          </w:tcPr>
          <w:p w14:paraId="56844D3F" w14:textId="77777777" w:rsidR="00BA38B0" w:rsidRDefault="00F71320" w:rsidP="0083672C">
            <w:pPr>
              <w:rPr>
                <w:lang w:val="en-GB"/>
              </w:rPr>
            </w:pPr>
            <w:r>
              <w:rPr>
                <w:lang w:val="en-GB"/>
              </w:rPr>
              <w:t xml:space="preserve">The </w:t>
            </w:r>
            <w:r w:rsidR="00AB2D06">
              <w:rPr>
                <w:lang w:val="en-GB"/>
              </w:rPr>
              <w:t>prediction</w:t>
            </w:r>
            <w:r>
              <w:rPr>
                <w:lang w:val="en-GB"/>
              </w:rPr>
              <w:t xml:space="preserve"> of the Air Quality level</w:t>
            </w:r>
            <w:r w:rsidR="001D16B4">
              <w:rPr>
                <w:lang w:val="en-GB"/>
              </w:rPr>
              <w:t xml:space="preserve"> will be done within seconds, even on low end devices.</w:t>
            </w:r>
            <w:r w:rsidR="00917A44">
              <w:rPr>
                <w:lang w:val="en-GB"/>
              </w:rPr>
              <w:t xml:space="preserve"> The application will be quick to generate results.</w:t>
            </w:r>
          </w:p>
        </w:tc>
      </w:tr>
    </w:tbl>
    <w:p w14:paraId="51D6E722" w14:textId="56F56E92" w:rsidR="00BA38B0" w:rsidRPr="00BA38B0" w:rsidRDefault="00D03C42" w:rsidP="00B7193D">
      <w:pPr>
        <w:rPr>
          <w:lang w:val="en-GB"/>
        </w:rPr>
      </w:pPr>
      <w:r>
        <w:rPr>
          <w:lang w:val="en-GB"/>
        </w:rPr>
        <w:t xml:space="preserve">Table </w:t>
      </w:r>
      <w:r w:rsidR="009B6A51">
        <w:rPr>
          <w:lang w:val="en-GB"/>
        </w:rPr>
        <w:t>8</w:t>
      </w:r>
      <w:r>
        <w:rPr>
          <w:lang w:val="en-GB"/>
        </w:rPr>
        <w:t xml:space="preserve"> shows that </w:t>
      </w:r>
      <w:r w:rsidR="00743F12">
        <w:rPr>
          <w:lang w:val="en-GB"/>
        </w:rPr>
        <w:t>o</w:t>
      </w:r>
      <w:r>
        <w:rPr>
          <w:lang w:val="en-GB"/>
        </w:rPr>
        <w:t>ur app will be highly responsive and quick to generate results as well as showing them to the user. There’ll be no unnecessary waiting.</w:t>
      </w:r>
    </w:p>
    <w:p w14:paraId="3C6DEFEC" w14:textId="77777777" w:rsidR="009659FC" w:rsidRDefault="009659FC" w:rsidP="009659FC">
      <w:pPr>
        <w:pStyle w:val="Heading4"/>
        <w:rPr>
          <w:lang w:val="en-GB"/>
        </w:rPr>
      </w:pPr>
      <w:r>
        <w:rPr>
          <w:lang w:val="en-GB"/>
        </w:rPr>
        <w:t>NFR06 – Accuracy</w:t>
      </w:r>
    </w:p>
    <w:p w14:paraId="609A1224" w14:textId="25468836" w:rsidR="000B2184" w:rsidRPr="001E228A" w:rsidRDefault="000B2184" w:rsidP="000B2184">
      <w:pPr>
        <w:pStyle w:val="Caption"/>
        <w:jc w:val="center"/>
        <w:rPr>
          <w:lang w:val="en-GB"/>
        </w:rPr>
      </w:pPr>
      <w:bookmarkStart w:id="61" w:name="_Toc47016237"/>
      <w:r w:rsidRPr="001E228A">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9</w:t>
      </w:r>
      <w:r w:rsidR="00791E9F" w:rsidRPr="0028017F">
        <w:fldChar w:fldCharType="end"/>
      </w:r>
      <w:r w:rsidR="00ED1A4E" w:rsidRPr="001E228A">
        <w:t xml:space="preserve"> </w:t>
      </w:r>
      <w:r w:rsidRPr="001E228A">
        <w:t>-</w:t>
      </w:r>
      <w:r w:rsidR="00ED1A4E" w:rsidRPr="001E228A">
        <w:t xml:space="preserve"> </w:t>
      </w:r>
      <w:r w:rsidRPr="001E228A">
        <w:t>NFR06</w:t>
      </w:r>
      <w:r w:rsidR="00ED1A4E" w:rsidRPr="001E228A">
        <w:t xml:space="preserve"> </w:t>
      </w:r>
      <w:r w:rsidRPr="001E228A">
        <w:t>-</w:t>
      </w:r>
      <w:r w:rsidR="00ED1A4E" w:rsidRPr="001E228A">
        <w:t xml:space="preserve"> </w:t>
      </w:r>
      <w:r w:rsidRPr="001E228A">
        <w:t>Accuracy</w:t>
      </w:r>
      <w:bookmarkEnd w:id="61"/>
    </w:p>
    <w:tbl>
      <w:tblPr>
        <w:tblStyle w:val="TableGrid"/>
        <w:tblW w:w="0" w:type="auto"/>
        <w:tblLook w:val="04A0" w:firstRow="1" w:lastRow="0" w:firstColumn="1" w:lastColumn="0" w:noHBand="0" w:noVBand="1"/>
      </w:tblPr>
      <w:tblGrid>
        <w:gridCol w:w="1696"/>
        <w:gridCol w:w="6934"/>
      </w:tblGrid>
      <w:tr w:rsidR="00BA38B0" w14:paraId="79B6ECF3" w14:textId="77777777" w:rsidTr="0083672C">
        <w:tc>
          <w:tcPr>
            <w:tcW w:w="1696" w:type="dxa"/>
          </w:tcPr>
          <w:p w14:paraId="11B6CE04" w14:textId="77777777" w:rsidR="00BA38B0" w:rsidRDefault="009E33C9" w:rsidP="0083672C">
            <w:pPr>
              <w:rPr>
                <w:lang w:val="en-GB"/>
              </w:rPr>
            </w:pPr>
            <w:r>
              <w:rPr>
                <w:lang w:val="en-GB"/>
              </w:rPr>
              <w:t>NFR 06</w:t>
            </w:r>
          </w:p>
        </w:tc>
        <w:tc>
          <w:tcPr>
            <w:tcW w:w="6934" w:type="dxa"/>
          </w:tcPr>
          <w:p w14:paraId="2D0A2840" w14:textId="77777777" w:rsidR="00BA38B0" w:rsidRDefault="008F1E44" w:rsidP="0083672C">
            <w:pPr>
              <w:rPr>
                <w:lang w:val="en-GB"/>
              </w:rPr>
            </w:pPr>
            <w:r>
              <w:rPr>
                <w:lang w:val="en-GB"/>
              </w:rPr>
              <w:t>The application will generate results that will be reasonably accurate.</w:t>
            </w:r>
          </w:p>
        </w:tc>
      </w:tr>
    </w:tbl>
    <w:p w14:paraId="79AD0DFA" w14:textId="209FB3CD" w:rsidR="006A0AC1" w:rsidRDefault="003A2BB8" w:rsidP="00B7193D">
      <w:pPr>
        <w:rPr>
          <w:lang w:val="en-GB"/>
        </w:rPr>
      </w:pPr>
      <w:r>
        <w:rPr>
          <w:lang w:val="en-GB"/>
        </w:rPr>
        <w:t xml:space="preserve">Table </w:t>
      </w:r>
      <w:r w:rsidR="00C820D0">
        <w:rPr>
          <w:lang w:val="en-GB"/>
        </w:rPr>
        <w:t xml:space="preserve">9 </w:t>
      </w:r>
      <w:r>
        <w:rPr>
          <w:lang w:val="en-GB"/>
        </w:rPr>
        <w:t xml:space="preserve">shows that </w:t>
      </w:r>
      <w:r w:rsidR="008F1E44">
        <w:rPr>
          <w:lang w:val="en-GB"/>
        </w:rPr>
        <w:t>o</w:t>
      </w:r>
      <w:r>
        <w:rPr>
          <w:lang w:val="en-GB"/>
        </w:rPr>
        <w:t>ur app will generate re</w:t>
      </w:r>
      <w:r w:rsidR="00CC1649">
        <w:rPr>
          <w:lang w:val="en-GB"/>
        </w:rPr>
        <w:t>sults that are accurate up to a very good percentage</w:t>
      </w:r>
      <w:r>
        <w:rPr>
          <w:lang w:val="en-GB"/>
        </w:rPr>
        <w:t xml:space="preserve"> so that the user can trust the results and the app.</w:t>
      </w:r>
    </w:p>
    <w:p w14:paraId="7EFE18A4" w14:textId="77777777" w:rsidR="006A0AC1" w:rsidRDefault="006A0AC1">
      <w:pPr>
        <w:spacing w:before="0" w:after="160" w:line="259" w:lineRule="auto"/>
        <w:jc w:val="left"/>
        <w:rPr>
          <w:lang w:val="en-GB"/>
        </w:rPr>
      </w:pPr>
      <w:r>
        <w:rPr>
          <w:lang w:val="en-GB"/>
        </w:rPr>
        <w:br w:type="page"/>
      </w:r>
    </w:p>
    <w:p w14:paraId="75045046" w14:textId="77777777" w:rsidR="00BA38B0" w:rsidRPr="00BA38B0" w:rsidRDefault="00BA38B0" w:rsidP="00BA38B0">
      <w:pPr>
        <w:rPr>
          <w:lang w:val="en-GB"/>
        </w:rPr>
      </w:pPr>
    </w:p>
    <w:p w14:paraId="418881A5" w14:textId="77777777" w:rsidR="003C0F40" w:rsidRDefault="008B3177" w:rsidP="008B3177">
      <w:pPr>
        <w:pStyle w:val="Heading2"/>
      </w:pPr>
      <w:bookmarkStart w:id="62" w:name="_Toc47016191"/>
      <w:r>
        <w:t>Use case descriptions</w:t>
      </w:r>
      <w:r w:rsidR="00B470AB">
        <w:t xml:space="preserve"> and designs</w:t>
      </w:r>
      <w:bookmarkEnd w:id="62"/>
    </w:p>
    <w:p w14:paraId="2CE2664B" w14:textId="77777777" w:rsidR="008B3177" w:rsidRDefault="00B470AB" w:rsidP="00B470AB">
      <w:pPr>
        <w:pStyle w:val="Heading3"/>
      </w:pPr>
      <w:bookmarkStart w:id="63" w:name="_Toc47016192"/>
      <w:r>
        <w:t>App Side</w:t>
      </w:r>
      <w:bookmarkEnd w:id="63"/>
    </w:p>
    <w:p w14:paraId="047B0C70" w14:textId="7D1E255F" w:rsidR="00F6650B" w:rsidRPr="0028017F" w:rsidRDefault="00F6650B" w:rsidP="00F6650B">
      <w:pPr>
        <w:pStyle w:val="Caption"/>
        <w:jc w:val="center"/>
      </w:pPr>
      <w:bookmarkStart w:id="64" w:name="_Toc47016238"/>
      <w:r w:rsidRPr="0028017F">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10</w:t>
      </w:r>
      <w:r w:rsidR="00791E9F" w:rsidRPr="0028017F">
        <w:fldChar w:fldCharType="end"/>
      </w:r>
      <w:r w:rsidRPr="0028017F">
        <w:t>-Use Case-App Side</w:t>
      </w:r>
      <w:bookmarkEnd w:id="64"/>
    </w:p>
    <w:tbl>
      <w:tblPr>
        <w:tblStyle w:val="TableGrid"/>
        <w:tblW w:w="0" w:type="auto"/>
        <w:tblLook w:val="04A0" w:firstRow="1" w:lastRow="0" w:firstColumn="1" w:lastColumn="0" w:noHBand="0" w:noVBand="1"/>
      </w:tblPr>
      <w:tblGrid>
        <w:gridCol w:w="8630"/>
      </w:tblGrid>
      <w:tr w:rsidR="00DD7B04" w14:paraId="25D1D31F" w14:textId="77777777" w:rsidTr="00DD7B04">
        <w:tc>
          <w:tcPr>
            <w:tcW w:w="8630" w:type="dxa"/>
          </w:tcPr>
          <w:p w14:paraId="7F98D935" w14:textId="77777777" w:rsidR="00DD7B04" w:rsidRPr="00DD7B04" w:rsidRDefault="00DD7B04" w:rsidP="00B470AB">
            <w:pPr>
              <w:rPr>
                <w:lang w:val="en-GB"/>
              </w:rPr>
            </w:pPr>
            <w:r>
              <w:rPr>
                <w:b/>
                <w:lang w:val="en-GB"/>
              </w:rPr>
              <w:t xml:space="preserve">Use case ID: </w:t>
            </w:r>
            <w:r>
              <w:rPr>
                <w:lang w:val="en-GB"/>
              </w:rPr>
              <w:t>01</w:t>
            </w:r>
          </w:p>
        </w:tc>
      </w:tr>
      <w:tr w:rsidR="00DD7B04" w14:paraId="0DD4A743" w14:textId="77777777" w:rsidTr="00DD7B04">
        <w:tc>
          <w:tcPr>
            <w:tcW w:w="8630" w:type="dxa"/>
          </w:tcPr>
          <w:p w14:paraId="7D9D1251" w14:textId="77777777" w:rsidR="00DD7B04" w:rsidRPr="00DD7B04" w:rsidRDefault="00DD7B04" w:rsidP="00B470AB">
            <w:pPr>
              <w:rPr>
                <w:lang w:val="en-GB"/>
              </w:rPr>
            </w:pPr>
            <w:r>
              <w:rPr>
                <w:b/>
                <w:lang w:val="en-GB"/>
              </w:rPr>
              <w:t xml:space="preserve">Use case name: </w:t>
            </w:r>
            <w:r>
              <w:rPr>
                <w:lang w:val="en-GB"/>
              </w:rPr>
              <w:t>AQI Predictor app</w:t>
            </w:r>
          </w:p>
        </w:tc>
      </w:tr>
      <w:tr w:rsidR="00DD7B04" w14:paraId="48C45452" w14:textId="77777777" w:rsidTr="00DD7B04">
        <w:tc>
          <w:tcPr>
            <w:tcW w:w="8630" w:type="dxa"/>
          </w:tcPr>
          <w:p w14:paraId="3221764E" w14:textId="77777777" w:rsidR="00DD7B04" w:rsidRPr="00DD7B04" w:rsidRDefault="00DD7B04" w:rsidP="000A1DFD">
            <w:pPr>
              <w:rPr>
                <w:lang w:val="en-GB"/>
              </w:rPr>
            </w:pPr>
            <w:r>
              <w:rPr>
                <w:b/>
                <w:lang w:val="en-GB"/>
              </w:rPr>
              <w:t xml:space="preserve">Actors: </w:t>
            </w:r>
            <w:r>
              <w:rPr>
                <w:lang w:val="en-GB"/>
              </w:rPr>
              <w:t xml:space="preserve">User, </w:t>
            </w:r>
            <w:r w:rsidR="000A1DFD">
              <w:rPr>
                <w:lang w:val="en-GB"/>
              </w:rPr>
              <w:t>S</w:t>
            </w:r>
            <w:r>
              <w:rPr>
                <w:lang w:val="en-GB"/>
              </w:rPr>
              <w:t>erver</w:t>
            </w:r>
          </w:p>
        </w:tc>
      </w:tr>
      <w:tr w:rsidR="00DD7B04" w14:paraId="6CA2F42D" w14:textId="77777777" w:rsidTr="00DD7B04">
        <w:tc>
          <w:tcPr>
            <w:tcW w:w="8630" w:type="dxa"/>
          </w:tcPr>
          <w:p w14:paraId="2EE39A4B" w14:textId="77777777" w:rsidR="00DD7B04" w:rsidRPr="001B09AC" w:rsidRDefault="000A1DFD" w:rsidP="00E90DE6">
            <w:pPr>
              <w:rPr>
                <w:lang w:val="en-GB"/>
              </w:rPr>
            </w:pPr>
            <w:r>
              <w:rPr>
                <w:b/>
                <w:lang w:val="en-GB"/>
              </w:rPr>
              <w:t>Use Case Summary:</w:t>
            </w:r>
            <w:r w:rsidR="00531C17">
              <w:rPr>
                <w:b/>
                <w:lang w:val="en-GB"/>
              </w:rPr>
              <w:t xml:space="preserve"> </w:t>
            </w:r>
            <w:r w:rsidR="00531C17">
              <w:rPr>
                <w:lang w:val="en-GB"/>
              </w:rPr>
              <w:t>The A</w:t>
            </w:r>
            <w:r w:rsidR="00E90DE6">
              <w:rPr>
                <w:lang w:val="en-GB"/>
              </w:rPr>
              <w:t>ir Quality</w:t>
            </w:r>
            <w:r w:rsidR="00531C17">
              <w:rPr>
                <w:lang w:val="en-GB"/>
              </w:rPr>
              <w:t xml:space="preserve"> level is determined by the user’s input image through the device’s camera.</w:t>
            </w:r>
            <w:r w:rsidR="00D37B97">
              <w:rPr>
                <w:lang w:val="en-GB"/>
              </w:rPr>
              <w:t xml:space="preserve"> The A</w:t>
            </w:r>
            <w:r w:rsidR="00E90DE6">
              <w:rPr>
                <w:lang w:val="en-GB"/>
              </w:rPr>
              <w:t>ir Quality level</w:t>
            </w:r>
            <w:r w:rsidR="00D37B97">
              <w:rPr>
                <w:lang w:val="en-GB"/>
              </w:rPr>
              <w:t xml:space="preserve"> will be displayed on the app.</w:t>
            </w:r>
            <w:r w:rsidR="001B09AC">
              <w:rPr>
                <w:b/>
                <w:lang w:val="en-GB"/>
              </w:rPr>
              <w:t xml:space="preserve"> </w:t>
            </w:r>
          </w:p>
        </w:tc>
      </w:tr>
      <w:tr w:rsidR="00DD7B04" w14:paraId="063885BB" w14:textId="77777777" w:rsidTr="00DD7B04">
        <w:tc>
          <w:tcPr>
            <w:tcW w:w="8630" w:type="dxa"/>
          </w:tcPr>
          <w:p w14:paraId="427E66BF" w14:textId="77777777" w:rsidR="00DD7B04" w:rsidRPr="00DE4547" w:rsidRDefault="000A1DFD" w:rsidP="00B470AB">
            <w:pPr>
              <w:rPr>
                <w:lang w:val="en-GB"/>
              </w:rPr>
            </w:pPr>
            <w:r>
              <w:rPr>
                <w:b/>
                <w:lang w:val="en-GB"/>
              </w:rPr>
              <w:t xml:space="preserve">Pre-condition: </w:t>
            </w:r>
            <w:r w:rsidR="00DE4547">
              <w:rPr>
                <w:lang w:val="en-GB"/>
              </w:rPr>
              <w:t>Must have app installed, must have android phone with android version 6.0.1 or higher</w:t>
            </w:r>
          </w:p>
        </w:tc>
      </w:tr>
      <w:tr w:rsidR="00DD7B04" w14:paraId="5CD24599" w14:textId="77777777" w:rsidTr="00DD7B04">
        <w:tc>
          <w:tcPr>
            <w:tcW w:w="8630" w:type="dxa"/>
          </w:tcPr>
          <w:p w14:paraId="416F1054" w14:textId="77777777" w:rsidR="00DD7B04" w:rsidRPr="001B09AC" w:rsidRDefault="001B09AC" w:rsidP="00B470AB">
            <w:pPr>
              <w:rPr>
                <w:lang w:val="en-GB"/>
              </w:rPr>
            </w:pPr>
            <w:r>
              <w:rPr>
                <w:b/>
                <w:lang w:val="en-GB"/>
              </w:rPr>
              <w:t xml:space="preserve">Course of events: </w:t>
            </w:r>
            <w:r>
              <w:rPr>
                <w:lang w:val="en-GB"/>
              </w:rPr>
              <w:t xml:space="preserve">The user captures a </w:t>
            </w:r>
            <w:proofErr w:type="gramStart"/>
            <w:r>
              <w:rPr>
                <w:lang w:val="en-GB"/>
              </w:rPr>
              <w:t>picture,</w:t>
            </w:r>
            <w:proofErr w:type="gramEnd"/>
            <w:r>
              <w:rPr>
                <w:lang w:val="en-GB"/>
              </w:rPr>
              <w:t xml:space="preserve"> the app will </w:t>
            </w:r>
            <w:r w:rsidR="00F307AC">
              <w:rPr>
                <w:lang w:val="en-GB"/>
              </w:rPr>
              <w:t>send</w:t>
            </w:r>
            <w:r>
              <w:rPr>
                <w:lang w:val="en-GB"/>
              </w:rPr>
              <w:t xml:space="preserve"> the picture to the </w:t>
            </w:r>
            <w:r w:rsidR="00F307AC">
              <w:rPr>
                <w:lang w:val="en-GB"/>
              </w:rPr>
              <w:t>server</w:t>
            </w:r>
            <w:r>
              <w:rPr>
                <w:lang w:val="en-GB"/>
              </w:rPr>
              <w:t xml:space="preserve"> and th</w:t>
            </w:r>
            <w:r w:rsidR="00AD0E47">
              <w:rPr>
                <w:lang w:val="en-GB"/>
              </w:rPr>
              <w:t xml:space="preserve">e </w:t>
            </w:r>
            <w:r w:rsidR="00F307AC">
              <w:rPr>
                <w:lang w:val="en-GB"/>
              </w:rPr>
              <w:t>server</w:t>
            </w:r>
            <w:r w:rsidR="00AD0E47">
              <w:rPr>
                <w:lang w:val="en-GB"/>
              </w:rPr>
              <w:t xml:space="preserve"> will send </w:t>
            </w:r>
            <w:r w:rsidR="00F307AC">
              <w:rPr>
                <w:lang w:val="en-GB"/>
              </w:rPr>
              <w:t>predicted</w:t>
            </w:r>
            <w:r w:rsidR="00AD0E47">
              <w:rPr>
                <w:lang w:val="en-GB"/>
              </w:rPr>
              <w:t xml:space="preserve"> Air Quality level</w:t>
            </w:r>
            <w:r>
              <w:rPr>
                <w:lang w:val="en-GB"/>
              </w:rPr>
              <w:t xml:space="preserve"> from the picture as an output. This AQI level will be displayed by the app.</w:t>
            </w:r>
          </w:p>
        </w:tc>
      </w:tr>
      <w:tr w:rsidR="00DD7B04" w14:paraId="629237AB" w14:textId="77777777" w:rsidTr="00DD7B04">
        <w:tc>
          <w:tcPr>
            <w:tcW w:w="8630" w:type="dxa"/>
          </w:tcPr>
          <w:p w14:paraId="09C4EBAE" w14:textId="77777777" w:rsidR="00DD7B04" w:rsidRPr="001D0BFB" w:rsidRDefault="001D0BFB" w:rsidP="006E1DB9">
            <w:pPr>
              <w:rPr>
                <w:lang w:val="en-GB"/>
              </w:rPr>
            </w:pPr>
            <w:r>
              <w:rPr>
                <w:b/>
                <w:lang w:val="en-GB"/>
              </w:rPr>
              <w:t>Post condition:</w:t>
            </w:r>
            <w:r>
              <w:rPr>
                <w:lang w:val="en-GB"/>
              </w:rPr>
              <w:t xml:space="preserve"> A</w:t>
            </w:r>
            <w:r w:rsidR="006E1DB9">
              <w:rPr>
                <w:lang w:val="en-GB"/>
              </w:rPr>
              <w:t>ir Quality</w:t>
            </w:r>
            <w:r>
              <w:rPr>
                <w:lang w:val="en-GB"/>
              </w:rPr>
              <w:t xml:space="preserve"> level is determined by the model and displayed on the app.</w:t>
            </w:r>
          </w:p>
        </w:tc>
      </w:tr>
      <w:tr w:rsidR="00DD7B04" w14:paraId="2B98CBF2" w14:textId="77777777" w:rsidTr="00DD7B04">
        <w:tc>
          <w:tcPr>
            <w:tcW w:w="8630" w:type="dxa"/>
          </w:tcPr>
          <w:p w14:paraId="5814A8B3" w14:textId="77777777" w:rsidR="00DD7B04" w:rsidRPr="00B2135C" w:rsidRDefault="003C7D76" w:rsidP="00B470AB">
            <w:pPr>
              <w:rPr>
                <w:lang w:val="en-GB"/>
              </w:rPr>
            </w:pPr>
            <w:r>
              <w:rPr>
                <w:b/>
                <w:lang w:val="en-GB"/>
              </w:rPr>
              <w:t>Includes:</w:t>
            </w:r>
            <w:r w:rsidR="00DD1573">
              <w:rPr>
                <w:b/>
                <w:lang w:val="en-GB"/>
              </w:rPr>
              <w:t xml:space="preserve"> </w:t>
            </w:r>
            <w:r w:rsidR="002A1D64">
              <w:rPr>
                <w:lang w:val="en-GB"/>
              </w:rPr>
              <w:t>Information, settings, ta</w:t>
            </w:r>
            <w:r w:rsidR="00B637EF">
              <w:rPr>
                <w:lang w:val="en-GB"/>
              </w:rPr>
              <w:t>ke picture, predict Air Quality level</w:t>
            </w:r>
            <w:r w:rsidR="002A1D64">
              <w:rPr>
                <w:lang w:val="en-GB"/>
              </w:rPr>
              <w:t>.</w:t>
            </w:r>
          </w:p>
        </w:tc>
      </w:tr>
      <w:tr w:rsidR="002A1D64" w14:paraId="429BDB81" w14:textId="77777777" w:rsidTr="00DD7B04">
        <w:tc>
          <w:tcPr>
            <w:tcW w:w="8630" w:type="dxa"/>
          </w:tcPr>
          <w:p w14:paraId="1FD4D27D" w14:textId="77777777" w:rsidR="002A1D64" w:rsidRPr="004B721E" w:rsidRDefault="004B721E" w:rsidP="00B470AB">
            <w:pPr>
              <w:rPr>
                <w:lang w:val="en-GB"/>
              </w:rPr>
            </w:pPr>
            <w:r>
              <w:rPr>
                <w:b/>
                <w:lang w:val="en-GB"/>
              </w:rPr>
              <w:t xml:space="preserve">Extends: </w:t>
            </w:r>
            <w:r>
              <w:rPr>
                <w:lang w:val="en-GB"/>
              </w:rPr>
              <w:t>No GPS Permission, no internet connection.</w:t>
            </w:r>
          </w:p>
        </w:tc>
      </w:tr>
    </w:tbl>
    <w:p w14:paraId="7040B263" w14:textId="58EC3534" w:rsidR="004C219E" w:rsidRDefault="004C219E" w:rsidP="00B7193D">
      <w:r>
        <w:t xml:space="preserve">Table </w:t>
      </w:r>
      <w:r w:rsidR="0095419D">
        <w:t xml:space="preserve">10 </w:t>
      </w:r>
      <w:r>
        <w:t>shows us that the use case “A</w:t>
      </w:r>
      <w:r w:rsidR="00427672">
        <w:t>QI Predictor app</w:t>
      </w:r>
      <w:r>
        <w:t>” with the use case ID “01” explains the workflow of the application side of the project. This application side is the one that</w:t>
      </w:r>
      <w:r w:rsidR="0022041C">
        <w:t xml:space="preserve"> the user is going to deal with. There are two actors in this use case, the user and the server. The user performs majority of the tasks here including taking a picture. Then the picture is run through the app to the model whic</w:t>
      </w:r>
      <w:r w:rsidR="00FA6BC0">
        <w:t>h then predicts the Air Quality level</w:t>
      </w:r>
      <w:r w:rsidR="0022041C">
        <w:t xml:space="preserve"> and shows it back to the user on the screen.</w:t>
      </w:r>
    </w:p>
    <w:p w14:paraId="78C1F277" w14:textId="437FB29F" w:rsidR="003D6057" w:rsidRDefault="003D6057" w:rsidP="00B7193D"/>
    <w:p w14:paraId="14F44D1D" w14:textId="4195654C" w:rsidR="003D6057" w:rsidRDefault="003D6057" w:rsidP="00B7193D"/>
    <w:p w14:paraId="1B5BE1A3" w14:textId="6A12292C" w:rsidR="003D6057" w:rsidRDefault="003D6057" w:rsidP="00B7193D"/>
    <w:p w14:paraId="55C2637C" w14:textId="7817B7FC" w:rsidR="003D6057" w:rsidRDefault="003D6057" w:rsidP="00B7193D"/>
    <w:p w14:paraId="40FA4352" w14:textId="71FDDDEA" w:rsidR="003D6057" w:rsidRDefault="003D6057" w:rsidP="00B7193D"/>
    <w:p w14:paraId="33375C4F" w14:textId="77777777" w:rsidR="003D6057" w:rsidRPr="004C219E" w:rsidRDefault="003D6057" w:rsidP="00B7193D"/>
    <w:p w14:paraId="290DF337" w14:textId="6B3A021E" w:rsidR="00691974" w:rsidRPr="003D6057" w:rsidRDefault="00B470AB" w:rsidP="003C4E6F">
      <w:pPr>
        <w:pStyle w:val="Heading3"/>
      </w:pPr>
      <w:bookmarkStart w:id="65" w:name="_Toc47016193"/>
      <w:r>
        <w:lastRenderedPageBreak/>
        <w:t>Design</w:t>
      </w:r>
      <w:bookmarkEnd w:id="65"/>
    </w:p>
    <w:p w14:paraId="467AEDC9" w14:textId="61021C8B" w:rsidR="003C4E6F" w:rsidRPr="003C4E6F" w:rsidRDefault="003C4E6F" w:rsidP="003C4E6F">
      <w:pPr>
        <w:rPr>
          <w:lang w:val="en-GB"/>
        </w:rPr>
      </w:pPr>
      <w:r>
        <w:rPr>
          <w:noProof/>
          <w:lang w:val="en-US"/>
        </w:rPr>
        <w:drawing>
          <wp:inline distT="0" distB="0" distL="0" distR="0" wp14:anchorId="175CD917" wp14:editId="3DC245F2">
            <wp:extent cx="5486400" cy="615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Side Use case.vpd (1).jpg"/>
                    <pic:cNvPicPr/>
                  </pic:nvPicPr>
                  <pic:blipFill rotWithShape="1">
                    <a:blip r:embed="rId20" cstate="print">
                      <a:extLst>
                        <a:ext uri="{28A0092B-C50C-407E-A947-70E740481C1C}">
                          <a14:useLocalDpi xmlns:a14="http://schemas.microsoft.com/office/drawing/2010/main" val="0"/>
                        </a:ext>
                      </a:extLst>
                    </a:blip>
                    <a:srcRect t="2653" b="2122"/>
                    <a:stretch/>
                  </pic:blipFill>
                  <pic:spPr bwMode="auto">
                    <a:xfrm>
                      <a:off x="0" y="0"/>
                      <a:ext cx="5486400" cy="6153150"/>
                    </a:xfrm>
                    <a:prstGeom prst="rect">
                      <a:avLst/>
                    </a:prstGeom>
                    <a:ln>
                      <a:noFill/>
                    </a:ln>
                    <a:extLst>
                      <a:ext uri="{53640926-AAD7-44D8-BBD7-CCE9431645EC}">
                        <a14:shadowObscured xmlns:a14="http://schemas.microsoft.com/office/drawing/2010/main"/>
                      </a:ext>
                    </a:extLst>
                  </pic:spPr>
                </pic:pic>
              </a:graphicData>
            </a:graphic>
          </wp:inline>
        </w:drawing>
      </w:r>
    </w:p>
    <w:p w14:paraId="75012171" w14:textId="7B6496FD" w:rsidR="00A47F9C" w:rsidRPr="0028017F" w:rsidRDefault="00BF5846" w:rsidP="00F60656">
      <w:pPr>
        <w:pStyle w:val="Caption"/>
        <w:jc w:val="center"/>
      </w:pPr>
      <w:bookmarkStart w:id="66" w:name="_Toc40234874"/>
      <w:bookmarkStart w:id="67" w:name="_Toc47016278"/>
      <w:r w:rsidRPr="0028017F">
        <w:t xml:space="preserve">Figure </w:t>
      </w:r>
      <w:r w:rsidR="00791E9F" w:rsidRPr="0028017F">
        <w:fldChar w:fldCharType="begin"/>
      </w:r>
      <w:r w:rsidR="00743240" w:rsidRPr="001E228A">
        <w:instrText xml:space="preserve"> SEQ Figure \* ARABIC \s 1 </w:instrText>
      </w:r>
      <w:r w:rsidR="00791E9F" w:rsidRPr="0028017F">
        <w:fldChar w:fldCharType="separate"/>
      </w:r>
      <w:r w:rsidR="001719A1">
        <w:rPr>
          <w:noProof/>
        </w:rPr>
        <w:t>3</w:t>
      </w:r>
      <w:r w:rsidR="00791E9F" w:rsidRPr="0028017F">
        <w:fldChar w:fldCharType="end"/>
      </w:r>
      <w:r w:rsidR="00174858" w:rsidRPr="0028017F">
        <w:t xml:space="preserve"> – Use case: App Side</w:t>
      </w:r>
      <w:bookmarkEnd w:id="66"/>
      <w:bookmarkEnd w:id="67"/>
    </w:p>
    <w:p w14:paraId="476CDBB2" w14:textId="4E4895B9" w:rsidR="006C6E5A" w:rsidRDefault="00A47F9C" w:rsidP="00B7193D">
      <w:pPr>
        <w:rPr>
          <w:lang w:val="en-GB"/>
        </w:rPr>
      </w:pPr>
      <w:r>
        <w:rPr>
          <w:lang w:val="en-GB"/>
        </w:rPr>
        <w:t xml:space="preserve">Figure </w:t>
      </w:r>
      <w:r w:rsidR="00D9203A">
        <w:rPr>
          <w:lang w:val="en-GB"/>
        </w:rPr>
        <w:t>3</w:t>
      </w:r>
      <w:r>
        <w:rPr>
          <w:lang w:val="en-GB"/>
        </w:rPr>
        <w:t xml:space="preserve"> shows</w:t>
      </w:r>
      <w:r w:rsidR="00AC7572">
        <w:rPr>
          <w:lang w:val="en-GB"/>
        </w:rPr>
        <w:t xml:space="preserve"> that the actors in the use case are the user and the server. The user is the main actor here who performs the tasks while the server is connected to the backend. The user takes a picture</w:t>
      </w:r>
      <w:r w:rsidR="004D6215">
        <w:rPr>
          <w:lang w:val="en-GB"/>
        </w:rPr>
        <w:t>, the picture goes th</w:t>
      </w:r>
      <w:r w:rsidR="004C6369">
        <w:rPr>
          <w:lang w:val="en-GB"/>
        </w:rPr>
        <w:t>rough the model and then the Air Quality level</w:t>
      </w:r>
      <w:r w:rsidR="004D6215">
        <w:rPr>
          <w:lang w:val="en-GB"/>
        </w:rPr>
        <w:t xml:space="preserve"> is predicted. The </w:t>
      </w:r>
      <w:r w:rsidR="00D65F99">
        <w:rPr>
          <w:lang w:val="en-GB"/>
        </w:rPr>
        <w:t>Air Quality level</w:t>
      </w:r>
      <w:r w:rsidR="004D6215">
        <w:rPr>
          <w:lang w:val="en-GB"/>
        </w:rPr>
        <w:t xml:space="preserve"> is then shown to the user on the screen.</w:t>
      </w:r>
      <w:r w:rsidR="007E6ADB">
        <w:rPr>
          <w:lang w:val="en-GB"/>
        </w:rPr>
        <w:t xml:space="preserve"> </w:t>
      </w:r>
      <w:r w:rsidR="002B33B5">
        <w:rPr>
          <w:lang w:val="en-GB"/>
        </w:rPr>
        <w:t xml:space="preserve">If there’s no internet connection, the application will not run. </w:t>
      </w:r>
      <w:r w:rsidR="007E6ADB">
        <w:rPr>
          <w:lang w:val="en-GB"/>
        </w:rPr>
        <w:t>Then the data is uploaded on the server.</w:t>
      </w:r>
    </w:p>
    <w:p w14:paraId="36350804" w14:textId="77777777" w:rsidR="00BE0841" w:rsidRDefault="00BE0841" w:rsidP="00BE0841">
      <w:pPr>
        <w:pStyle w:val="Heading3"/>
      </w:pPr>
      <w:bookmarkStart w:id="68" w:name="_Toc47016194"/>
      <w:proofErr w:type="gramStart"/>
      <w:r>
        <w:lastRenderedPageBreak/>
        <w:t>Server side</w:t>
      </w:r>
      <w:proofErr w:type="gramEnd"/>
      <w:r>
        <w:t xml:space="preserve"> description</w:t>
      </w:r>
      <w:bookmarkEnd w:id="68"/>
    </w:p>
    <w:p w14:paraId="2B815ED1" w14:textId="44D2F42F" w:rsidR="003E158A" w:rsidRPr="0028017F" w:rsidRDefault="003E158A" w:rsidP="003E158A">
      <w:pPr>
        <w:pStyle w:val="Caption"/>
        <w:jc w:val="center"/>
      </w:pPr>
      <w:bookmarkStart w:id="69" w:name="_Toc47016239"/>
      <w:r w:rsidRPr="0028017F">
        <w:t xml:space="preserve">Table </w:t>
      </w:r>
      <w:r w:rsidR="00791E9F" w:rsidRPr="0028017F">
        <w:fldChar w:fldCharType="begin"/>
      </w:r>
      <w:r w:rsidRPr="001E228A">
        <w:instrText xml:space="preserve"> SEQ Table \* ARABIC </w:instrText>
      </w:r>
      <w:r w:rsidR="00791E9F" w:rsidRPr="0028017F">
        <w:fldChar w:fldCharType="separate"/>
      </w:r>
      <w:r w:rsidR="001719A1">
        <w:rPr>
          <w:noProof/>
        </w:rPr>
        <w:t>11</w:t>
      </w:r>
      <w:r w:rsidR="00791E9F" w:rsidRPr="0028017F">
        <w:fldChar w:fldCharType="end"/>
      </w:r>
      <w:r w:rsidRPr="0028017F">
        <w:t>-Use Case-Server Side</w:t>
      </w:r>
      <w:bookmarkEnd w:id="69"/>
    </w:p>
    <w:tbl>
      <w:tblPr>
        <w:tblStyle w:val="TableGrid"/>
        <w:tblW w:w="0" w:type="auto"/>
        <w:jc w:val="center"/>
        <w:tblLook w:val="04A0" w:firstRow="1" w:lastRow="0" w:firstColumn="1" w:lastColumn="0" w:noHBand="0" w:noVBand="1"/>
      </w:tblPr>
      <w:tblGrid>
        <w:gridCol w:w="8630"/>
      </w:tblGrid>
      <w:tr w:rsidR="00CF709D" w:rsidRPr="00DD7B04" w14:paraId="51AE0A9F" w14:textId="77777777" w:rsidTr="005A5EF9">
        <w:trPr>
          <w:jc w:val="center"/>
        </w:trPr>
        <w:tc>
          <w:tcPr>
            <w:tcW w:w="8630" w:type="dxa"/>
          </w:tcPr>
          <w:p w14:paraId="1D1F37D8" w14:textId="77777777" w:rsidR="00CF709D" w:rsidRPr="00DD7B04" w:rsidRDefault="00CF709D" w:rsidP="003B7640">
            <w:pPr>
              <w:rPr>
                <w:lang w:val="en-GB"/>
              </w:rPr>
            </w:pPr>
            <w:r>
              <w:rPr>
                <w:b/>
                <w:lang w:val="en-GB"/>
              </w:rPr>
              <w:t xml:space="preserve">Use case ID: </w:t>
            </w:r>
            <w:r>
              <w:rPr>
                <w:lang w:val="en-GB"/>
              </w:rPr>
              <w:t>0</w:t>
            </w:r>
            <w:r w:rsidR="003B7640">
              <w:rPr>
                <w:lang w:val="en-GB"/>
              </w:rPr>
              <w:t>2</w:t>
            </w:r>
          </w:p>
        </w:tc>
      </w:tr>
      <w:tr w:rsidR="00CF709D" w:rsidRPr="00DD7B04" w14:paraId="7F128E44" w14:textId="77777777" w:rsidTr="005A5EF9">
        <w:trPr>
          <w:jc w:val="center"/>
        </w:trPr>
        <w:tc>
          <w:tcPr>
            <w:tcW w:w="8630" w:type="dxa"/>
          </w:tcPr>
          <w:p w14:paraId="1CDA5599" w14:textId="77777777" w:rsidR="00CF709D" w:rsidRPr="00DD7B04" w:rsidRDefault="00CF709D" w:rsidP="003B7640">
            <w:pPr>
              <w:rPr>
                <w:lang w:val="en-GB"/>
              </w:rPr>
            </w:pPr>
            <w:r>
              <w:rPr>
                <w:b/>
                <w:lang w:val="en-GB"/>
              </w:rPr>
              <w:t xml:space="preserve">Use case name: </w:t>
            </w:r>
            <w:r>
              <w:rPr>
                <w:lang w:val="en-GB"/>
              </w:rPr>
              <w:t xml:space="preserve">AQI Predictor </w:t>
            </w:r>
            <w:r w:rsidR="003B7640">
              <w:rPr>
                <w:lang w:val="en-GB"/>
              </w:rPr>
              <w:t>Server</w:t>
            </w:r>
          </w:p>
        </w:tc>
      </w:tr>
      <w:tr w:rsidR="00CF709D" w:rsidRPr="00DD7B04" w14:paraId="506829E7" w14:textId="77777777" w:rsidTr="005A5EF9">
        <w:trPr>
          <w:jc w:val="center"/>
        </w:trPr>
        <w:tc>
          <w:tcPr>
            <w:tcW w:w="8630" w:type="dxa"/>
          </w:tcPr>
          <w:p w14:paraId="05E8D60B" w14:textId="77777777" w:rsidR="00CF709D" w:rsidRPr="00DD7B04" w:rsidRDefault="00CF709D" w:rsidP="00C84D93">
            <w:pPr>
              <w:rPr>
                <w:lang w:val="en-GB"/>
              </w:rPr>
            </w:pPr>
            <w:r>
              <w:rPr>
                <w:b/>
                <w:lang w:val="en-GB"/>
              </w:rPr>
              <w:t xml:space="preserve">Actors: </w:t>
            </w:r>
            <w:r w:rsidR="00C84D93">
              <w:rPr>
                <w:lang w:val="en-GB"/>
              </w:rPr>
              <w:t>Admin, App, User, Database</w:t>
            </w:r>
          </w:p>
        </w:tc>
      </w:tr>
      <w:tr w:rsidR="00CF709D" w:rsidRPr="000A1DFD" w14:paraId="28D410FC" w14:textId="77777777" w:rsidTr="005A5EF9">
        <w:trPr>
          <w:jc w:val="center"/>
        </w:trPr>
        <w:tc>
          <w:tcPr>
            <w:tcW w:w="8630" w:type="dxa"/>
          </w:tcPr>
          <w:p w14:paraId="471C6ED1" w14:textId="77777777" w:rsidR="00CF709D" w:rsidRPr="006D4901" w:rsidRDefault="00CF709D" w:rsidP="0083672C">
            <w:pPr>
              <w:rPr>
                <w:lang w:val="en-GB"/>
              </w:rPr>
            </w:pPr>
            <w:r>
              <w:rPr>
                <w:b/>
                <w:lang w:val="en-GB"/>
              </w:rPr>
              <w:t>Use Case Summary:</w:t>
            </w:r>
            <w:r w:rsidR="006D4901">
              <w:rPr>
                <w:b/>
                <w:lang w:val="en-GB"/>
              </w:rPr>
              <w:t xml:space="preserve"> </w:t>
            </w:r>
            <w:r w:rsidR="006D4901">
              <w:rPr>
                <w:lang w:val="en-GB"/>
              </w:rPr>
              <w:t>Admin will have access to modify and add into the dataset</w:t>
            </w:r>
            <w:r w:rsidR="00762BEA">
              <w:rPr>
                <w:lang w:val="en-GB"/>
              </w:rPr>
              <w:t>, the model and the application at any time to make any changes or increase efficiency.</w:t>
            </w:r>
          </w:p>
        </w:tc>
      </w:tr>
      <w:tr w:rsidR="00CF709D" w:rsidRPr="000A1DFD" w14:paraId="08F01C42" w14:textId="77777777" w:rsidTr="005A5EF9">
        <w:trPr>
          <w:jc w:val="center"/>
        </w:trPr>
        <w:tc>
          <w:tcPr>
            <w:tcW w:w="8630" w:type="dxa"/>
          </w:tcPr>
          <w:p w14:paraId="6A9C4AD7" w14:textId="77777777" w:rsidR="00CF709D" w:rsidRPr="00945E58" w:rsidRDefault="00CF709D" w:rsidP="0083672C">
            <w:pPr>
              <w:rPr>
                <w:lang w:val="en-GB"/>
              </w:rPr>
            </w:pPr>
            <w:r>
              <w:rPr>
                <w:b/>
                <w:lang w:val="en-GB"/>
              </w:rPr>
              <w:t xml:space="preserve">Pre-condition: </w:t>
            </w:r>
            <w:r w:rsidR="00945E58">
              <w:rPr>
                <w:lang w:val="en-GB"/>
              </w:rPr>
              <w:t>The admin must have access to the internet/server in order to perform the tasks.</w:t>
            </w:r>
          </w:p>
        </w:tc>
      </w:tr>
      <w:tr w:rsidR="00CF709D" w:rsidRPr="003C7D76" w14:paraId="7CDD490E" w14:textId="77777777" w:rsidTr="005A5EF9">
        <w:trPr>
          <w:jc w:val="center"/>
        </w:trPr>
        <w:tc>
          <w:tcPr>
            <w:tcW w:w="8630" w:type="dxa"/>
          </w:tcPr>
          <w:p w14:paraId="7E78D701" w14:textId="77777777" w:rsidR="00CF709D" w:rsidRPr="004944D2" w:rsidRDefault="00CF709D" w:rsidP="0083672C">
            <w:pPr>
              <w:rPr>
                <w:lang w:val="en-GB"/>
              </w:rPr>
            </w:pPr>
            <w:r>
              <w:rPr>
                <w:b/>
                <w:lang w:val="en-GB"/>
              </w:rPr>
              <w:t xml:space="preserve">Course of events: </w:t>
            </w:r>
            <w:r w:rsidR="004944D2">
              <w:rPr>
                <w:lang w:val="en-GB"/>
              </w:rPr>
              <w:t>Admin opens the console, goes into the server and increases the images in the dataset. Then the admin trains the model through the increased images which results in increased efficiency. The admin can also update the application through this.</w:t>
            </w:r>
          </w:p>
        </w:tc>
      </w:tr>
      <w:tr w:rsidR="00CF709D" w:rsidRPr="003C7D76" w14:paraId="0CA851BD" w14:textId="77777777" w:rsidTr="005A5EF9">
        <w:trPr>
          <w:jc w:val="center"/>
        </w:trPr>
        <w:tc>
          <w:tcPr>
            <w:tcW w:w="8630" w:type="dxa"/>
          </w:tcPr>
          <w:p w14:paraId="50489C7D" w14:textId="77777777" w:rsidR="00CF709D" w:rsidRPr="00F11DFB" w:rsidRDefault="00CF709D" w:rsidP="0083672C">
            <w:pPr>
              <w:rPr>
                <w:lang w:val="en-GB"/>
              </w:rPr>
            </w:pPr>
            <w:r>
              <w:rPr>
                <w:b/>
                <w:lang w:val="en-GB"/>
              </w:rPr>
              <w:t xml:space="preserve">Post condition: </w:t>
            </w:r>
            <w:r w:rsidR="00F11DFB">
              <w:rPr>
                <w:lang w:val="en-GB"/>
              </w:rPr>
              <w:t>None</w:t>
            </w:r>
          </w:p>
        </w:tc>
      </w:tr>
      <w:tr w:rsidR="00CF709D" w:rsidRPr="003C7D76" w14:paraId="222B6921" w14:textId="77777777" w:rsidTr="005A5EF9">
        <w:trPr>
          <w:jc w:val="center"/>
        </w:trPr>
        <w:tc>
          <w:tcPr>
            <w:tcW w:w="8630" w:type="dxa"/>
          </w:tcPr>
          <w:p w14:paraId="25C56E76" w14:textId="77777777" w:rsidR="00CF709D" w:rsidRPr="00F11DFB" w:rsidRDefault="00CF709D" w:rsidP="00881E56">
            <w:pPr>
              <w:rPr>
                <w:lang w:val="en-GB"/>
              </w:rPr>
            </w:pPr>
            <w:r>
              <w:rPr>
                <w:b/>
                <w:lang w:val="en-GB"/>
              </w:rPr>
              <w:t>Includes:</w:t>
            </w:r>
            <w:r w:rsidR="00F11DFB">
              <w:rPr>
                <w:b/>
                <w:lang w:val="en-GB"/>
              </w:rPr>
              <w:t xml:space="preserve"> </w:t>
            </w:r>
            <w:r w:rsidR="00881E56">
              <w:rPr>
                <w:lang w:val="en-GB"/>
              </w:rPr>
              <w:t>Connection,</w:t>
            </w:r>
            <w:r w:rsidR="002A1D64">
              <w:rPr>
                <w:lang w:val="en-GB"/>
              </w:rPr>
              <w:t xml:space="preserve"> training, server, </w:t>
            </w:r>
            <w:proofErr w:type="spellStart"/>
            <w:r w:rsidR="002A1D64">
              <w:rPr>
                <w:lang w:val="en-GB"/>
              </w:rPr>
              <w:t>updation</w:t>
            </w:r>
            <w:proofErr w:type="spellEnd"/>
            <w:r w:rsidR="002A1D64">
              <w:rPr>
                <w:lang w:val="en-GB"/>
              </w:rPr>
              <w:t>, result verdict</w:t>
            </w:r>
            <w:r w:rsidR="00F11DFB">
              <w:rPr>
                <w:lang w:val="en-GB"/>
              </w:rPr>
              <w:t>.</w:t>
            </w:r>
          </w:p>
        </w:tc>
      </w:tr>
      <w:tr w:rsidR="00A75320" w:rsidRPr="003C7D76" w14:paraId="495A897A" w14:textId="77777777" w:rsidTr="005A5EF9">
        <w:trPr>
          <w:jc w:val="center"/>
        </w:trPr>
        <w:tc>
          <w:tcPr>
            <w:tcW w:w="8630" w:type="dxa"/>
          </w:tcPr>
          <w:p w14:paraId="766CDCAB" w14:textId="77777777" w:rsidR="00A75320" w:rsidRPr="00A75320" w:rsidRDefault="00A75320" w:rsidP="0083672C">
            <w:pPr>
              <w:rPr>
                <w:lang w:val="en-GB"/>
              </w:rPr>
            </w:pPr>
            <w:r>
              <w:rPr>
                <w:b/>
                <w:lang w:val="en-GB"/>
              </w:rPr>
              <w:t xml:space="preserve">Extends: </w:t>
            </w:r>
            <w:r>
              <w:rPr>
                <w:lang w:val="en-GB"/>
              </w:rPr>
              <w:t>Location error, internet error</w:t>
            </w:r>
          </w:p>
        </w:tc>
      </w:tr>
    </w:tbl>
    <w:p w14:paraId="3158E2D1" w14:textId="29FF0CC9" w:rsidR="00427672" w:rsidRPr="00427672" w:rsidRDefault="00427672" w:rsidP="00B7193D">
      <w:r>
        <w:t>Table 1</w:t>
      </w:r>
      <w:r w:rsidR="009811F9">
        <w:t>1</w:t>
      </w:r>
      <w:r>
        <w:t xml:space="preserve"> shows us that the use case with ID 02 titled “</w:t>
      </w:r>
      <w:r w:rsidR="007E6ADB">
        <w:t xml:space="preserve">AQI Predictor server” explains </w:t>
      </w:r>
      <w:r w:rsidR="00B07133">
        <w:t>how everything works at the server end of the application. The dataset can be increased, the model can be retrained and redeployed and the app can be updated through the server side.</w:t>
      </w:r>
    </w:p>
    <w:p w14:paraId="2EEEFE95" w14:textId="540B4BC8" w:rsidR="00691974" w:rsidRPr="003D6057" w:rsidRDefault="006C6E5A" w:rsidP="003D6057">
      <w:pPr>
        <w:pStyle w:val="Heading3"/>
      </w:pPr>
      <w:bookmarkStart w:id="70" w:name="_Toc47016195"/>
      <w:proofErr w:type="gramStart"/>
      <w:r>
        <w:lastRenderedPageBreak/>
        <w:t>Server</w:t>
      </w:r>
      <w:r w:rsidR="00BE0841">
        <w:t xml:space="preserve"> side</w:t>
      </w:r>
      <w:proofErr w:type="gramEnd"/>
      <w:r w:rsidR="00BE0841">
        <w:t xml:space="preserve"> design</w:t>
      </w:r>
      <w:bookmarkEnd w:id="70"/>
    </w:p>
    <w:p w14:paraId="7FEE5367" w14:textId="15245C20" w:rsidR="00BF5846" w:rsidRDefault="006C6E5A" w:rsidP="007509E4">
      <w:pPr>
        <w:keepNext/>
        <w:jc w:val="center"/>
      </w:pPr>
      <w:r>
        <w:rPr>
          <w:noProof/>
          <w:lang w:val="en-US"/>
        </w:rPr>
        <w:drawing>
          <wp:inline distT="0" distB="0" distL="0" distR="0" wp14:anchorId="2002964C" wp14:editId="2CB41F5F">
            <wp:extent cx="4740910" cy="53816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rver Side Use Case.jpg"/>
                    <pic:cNvPicPr/>
                  </pic:nvPicPr>
                  <pic:blipFill rotWithShape="1">
                    <a:blip r:embed="rId21" cstate="print">
                      <a:extLst>
                        <a:ext uri="{28A0092B-C50C-407E-A947-70E740481C1C}">
                          <a14:useLocalDpi xmlns:a14="http://schemas.microsoft.com/office/drawing/2010/main" val="0"/>
                        </a:ext>
                      </a:extLst>
                    </a:blip>
                    <a:srcRect t="4271" b="2923"/>
                    <a:stretch/>
                  </pic:blipFill>
                  <pic:spPr bwMode="auto">
                    <a:xfrm>
                      <a:off x="0" y="0"/>
                      <a:ext cx="4751614" cy="5393776"/>
                    </a:xfrm>
                    <a:prstGeom prst="rect">
                      <a:avLst/>
                    </a:prstGeom>
                    <a:ln>
                      <a:noFill/>
                    </a:ln>
                    <a:extLst>
                      <a:ext uri="{53640926-AAD7-44D8-BBD7-CCE9431645EC}">
                        <a14:shadowObscured xmlns:a14="http://schemas.microsoft.com/office/drawing/2010/main"/>
                      </a:ext>
                    </a:extLst>
                  </pic:spPr>
                </pic:pic>
              </a:graphicData>
            </a:graphic>
          </wp:inline>
        </w:drawing>
      </w:r>
    </w:p>
    <w:p w14:paraId="75029BA3" w14:textId="6FE585ED" w:rsidR="006C6E5A" w:rsidRPr="0028017F" w:rsidRDefault="00BF5846" w:rsidP="00283CDF">
      <w:pPr>
        <w:pStyle w:val="Caption"/>
        <w:jc w:val="center"/>
      </w:pPr>
      <w:bookmarkStart w:id="71" w:name="_Toc40234875"/>
      <w:bookmarkStart w:id="72" w:name="_Toc47016279"/>
      <w:r w:rsidRPr="0028017F">
        <w:t xml:space="preserve">Figure </w:t>
      </w:r>
      <w:r w:rsidR="00791E9F" w:rsidRPr="0028017F">
        <w:fldChar w:fldCharType="begin"/>
      </w:r>
      <w:r w:rsidR="00743240" w:rsidRPr="00577F39">
        <w:instrText xml:space="preserve"> SEQ Figure \* ARABIC \s 1 </w:instrText>
      </w:r>
      <w:r w:rsidR="00791E9F" w:rsidRPr="0028017F">
        <w:fldChar w:fldCharType="separate"/>
      </w:r>
      <w:r w:rsidR="001719A1">
        <w:rPr>
          <w:noProof/>
        </w:rPr>
        <w:t>4</w:t>
      </w:r>
      <w:r w:rsidR="00791E9F" w:rsidRPr="0028017F">
        <w:fldChar w:fldCharType="end"/>
      </w:r>
      <w:r w:rsidR="00AB2AF6">
        <w:t xml:space="preserve"> -</w:t>
      </w:r>
      <w:r w:rsidR="00EC426B" w:rsidRPr="0028017F">
        <w:t xml:space="preserve"> </w:t>
      </w:r>
      <w:r w:rsidR="00BD1713" w:rsidRPr="0028017F">
        <w:t>Use case: Server side</w:t>
      </w:r>
      <w:bookmarkEnd w:id="71"/>
      <w:bookmarkEnd w:id="72"/>
    </w:p>
    <w:p w14:paraId="0019BAEC" w14:textId="4DB4B3F1" w:rsidR="00334A26" w:rsidRDefault="00334A26" w:rsidP="00B7193D">
      <w:r>
        <w:t xml:space="preserve">Figure </w:t>
      </w:r>
      <w:r w:rsidR="004B0F1A">
        <w:t>4</w:t>
      </w:r>
      <w:r>
        <w:t xml:space="preserve"> shows us the use case of Server Side.</w:t>
      </w:r>
      <w:r w:rsidR="009665A1">
        <w:t xml:space="preserve"> There ar</w:t>
      </w:r>
      <w:r w:rsidR="00C95D7C">
        <w:t>e three</w:t>
      </w:r>
      <w:r w:rsidR="009665A1">
        <w:t xml:space="preserve"> actors in this use case:</w:t>
      </w:r>
    </w:p>
    <w:p w14:paraId="7624A934" w14:textId="77777777" w:rsidR="009665A1" w:rsidRDefault="009665A1" w:rsidP="00B7193D">
      <w:pPr>
        <w:pStyle w:val="ListParagraph"/>
        <w:numPr>
          <w:ilvl w:val="0"/>
          <w:numId w:val="11"/>
        </w:numPr>
      </w:pPr>
      <w:r>
        <w:t>Admin</w:t>
      </w:r>
    </w:p>
    <w:p w14:paraId="777C15F1" w14:textId="77777777" w:rsidR="009665A1" w:rsidRDefault="009665A1" w:rsidP="00B7193D">
      <w:pPr>
        <w:pStyle w:val="ListParagraph"/>
        <w:numPr>
          <w:ilvl w:val="0"/>
          <w:numId w:val="11"/>
        </w:numPr>
      </w:pPr>
      <w:r>
        <w:t>App</w:t>
      </w:r>
    </w:p>
    <w:p w14:paraId="6E62B54F" w14:textId="77777777" w:rsidR="009665A1" w:rsidRDefault="009665A1" w:rsidP="00B7193D">
      <w:pPr>
        <w:pStyle w:val="ListParagraph"/>
        <w:numPr>
          <w:ilvl w:val="0"/>
          <w:numId w:val="11"/>
        </w:numPr>
      </w:pPr>
      <w:r>
        <w:t>User</w:t>
      </w:r>
    </w:p>
    <w:p w14:paraId="5BD29427" w14:textId="31E6B770" w:rsidR="00C95D7C" w:rsidRPr="00334A26" w:rsidRDefault="00C95D7C" w:rsidP="00B7193D">
      <w:r>
        <w:t>This figure explains us</w:t>
      </w:r>
      <w:r w:rsidR="00A71DC1">
        <w:t xml:space="preserve"> that the main actor is the admin. It explains to us</w:t>
      </w:r>
      <w:r>
        <w:t xml:space="preserve"> the working and how the admin can work through the server side. </w:t>
      </w:r>
      <w:r w:rsidR="00D165DA">
        <w:t>T</w:t>
      </w:r>
      <w:r>
        <w:t xml:space="preserve">he admin can manage things such as managing the </w:t>
      </w:r>
      <w:r>
        <w:lastRenderedPageBreak/>
        <w:t>dataset, increasing the dataset, retraining the model and updating the app. All of this is done in connection with the database.</w:t>
      </w:r>
    </w:p>
    <w:p w14:paraId="388A9122" w14:textId="1C381524" w:rsidR="008B3177" w:rsidRDefault="008B3177" w:rsidP="008B3177">
      <w:pPr>
        <w:pStyle w:val="Heading2"/>
      </w:pPr>
      <w:bookmarkStart w:id="73" w:name="_Toc47016196"/>
      <w:r>
        <w:t>Software development life cycle model</w:t>
      </w:r>
      <w:bookmarkEnd w:id="73"/>
    </w:p>
    <w:p w14:paraId="2E8FC565" w14:textId="35C4BCC5" w:rsidR="0049284E" w:rsidRPr="0049284E" w:rsidRDefault="0049284E" w:rsidP="0049284E">
      <w:pPr>
        <w:rPr>
          <w:lang w:val="en-GB"/>
        </w:rPr>
      </w:pPr>
      <w:r>
        <w:rPr>
          <w:noProof/>
        </w:rPr>
        <mc:AlternateContent>
          <mc:Choice Requires="wpg">
            <w:drawing>
              <wp:anchor distT="0" distB="0" distL="114300" distR="114300" simplePos="0" relativeHeight="251661312" behindDoc="0" locked="0" layoutInCell="1" allowOverlap="1" wp14:anchorId="6310308A" wp14:editId="578AA6D5">
                <wp:simplePos x="0" y="0"/>
                <wp:positionH relativeFrom="margin">
                  <wp:align>center</wp:align>
                </wp:positionH>
                <wp:positionV relativeFrom="paragraph">
                  <wp:posOffset>431165</wp:posOffset>
                </wp:positionV>
                <wp:extent cx="6324600" cy="4924425"/>
                <wp:effectExtent l="0" t="0" r="19050" b="9525"/>
                <wp:wrapNone/>
                <wp:docPr id="51" name="Group 51"/>
                <wp:cNvGraphicFramePr/>
                <a:graphic xmlns:a="http://schemas.openxmlformats.org/drawingml/2006/main">
                  <a:graphicData uri="http://schemas.microsoft.com/office/word/2010/wordprocessingGroup">
                    <wpg:wgp>
                      <wpg:cNvGrpSpPr/>
                      <wpg:grpSpPr>
                        <a:xfrm>
                          <a:off x="0" y="0"/>
                          <a:ext cx="6324600" cy="4924425"/>
                          <a:chOff x="0" y="0"/>
                          <a:chExt cx="6324600" cy="4924425"/>
                        </a:xfrm>
                      </wpg:grpSpPr>
                      <wps:wsp>
                        <wps:cNvPr id="52" name="Rectangle 52"/>
                        <wps:cNvSpPr/>
                        <wps:spPr>
                          <a:xfrm>
                            <a:off x="3562350" y="1952625"/>
                            <a:ext cx="1181100" cy="657225"/>
                          </a:xfrm>
                          <a:prstGeom prst="rect">
                            <a:avLst/>
                          </a:prstGeom>
                          <a:solidFill>
                            <a:schemeClr val="accent1"/>
                          </a:solidFill>
                          <a:ln w="6350" cap="flat" cmpd="sng" algn="ctr">
                            <a:solidFill>
                              <a:srgbClr val="4472C4"/>
                            </a:solidFill>
                            <a:prstDash val="solid"/>
                            <a:miter lim="800000"/>
                          </a:ln>
                          <a:effectLst/>
                        </wps:spPr>
                        <wps:txbx>
                          <w:txbxContent>
                            <w:p w14:paraId="70B4BDC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Develop a</w:t>
                              </w:r>
                            </w:p>
                            <w:p w14:paraId="60E0E72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 name="Group 53"/>
                        <wpg:cNvGrpSpPr/>
                        <wpg:grpSpPr>
                          <a:xfrm>
                            <a:off x="0" y="0"/>
                            <a:ext cx="6324600" cy="4924425"/>
                            <a:chOff x="0" y="0"/>
                            <a:chExt cx="6324600" cy="4924425"/>
                          </a:xfrm>
                        </wpg:grpSpPr>
                        <wps:wsp>
                          <wps:cNvPr id="54" name="Rectangle 54"/>
                          <wps:cNvSpPr/>
                          <wps:spPr>
                            <a:xfrm>
                              <a:off x="5143500" y="3124200"/>
                              <a:ext cx="1181100" cy="657225"/>
                            </a:xfrm>
                            <a:prstGeom prst="rect">
                              <a:avLst/>
                            </a:prstGeom>
                            <a:solidFill>
                              <a:schemeClr val="accent1"/>
                            </a:solidFill>
                            <a:ln w="6350" cap="flat" cmpd="sng" algn="ctr">
                              <a:solidFill>
                                <a:srgbClr val="4472C4"/>
                              </a:solidFill>
                              <a:prstDash val="solid"/>
                              <a:miter lim="800000"/>
                            </a:ln>
                            <a:effectLst/>
                          </wps:spPr>
                          <wps:txbx>
                            <w:txbxContent>
                              <w:p w14:paraId="2F1008F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 xml:space="preserve">Deliver </w:t>
                                </w:r>
                              </w:p>
                              <w:p w14:paraId="153426F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943100" y="3162300"/>
                              <a:ext cx="1181100" cy="657225"/>
                            </a:xfrm>
                            <a:prstGeom prst="rect">
                              <a:avLst/>
                            </a:prstGeom>
                            <a:solidFill>
                              <a:schemeClr val="accent1"/>
                            </a:solidFill>
                            <a:ln w="6350" cap="flat" cmpd="sng" algn="ctr">
                              <a:solidFill>
                                <a:srgbClr val="4472C4"/>
                              </a:solidFill>
                              <a:prstDash val="solid"/>
                              <a:miter lim="800000"/>
                            </a:ln>
                            <a:effectLst/>
                          </wps:spPr>
                          <wps:txbx>
                            <w:txbxContent>
                              <w:p w14:paraId="0CC6F57F"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Incorp</w:t>
                                </w:r>
                                <w:r>
                                  <w:rPr>
                                    <w:color w:val="FFFFFF" w:themeColor="background1"/>
                                  </w:rPr>
                                  <w:t>a</w:t>
                                </w:r>
                                <w:r w:rsidRPr="00874446">
                                  <w:rPr>
                                    <w:color w:val="FFFFFF" w:themeColor="background1"/>
                                  </w:rPr>
                                  <w:t xml:space="preserve">rate </w:t>
                                </w:r>
                              </w:p>
                              <w:p w14:paraId="47C4CBF9"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Customer</w:t>
                                </w:r>
                              </w:p>
                              <w:p w14:paraId="63D1EA31"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600450" y="4248150"/>
                              <a:ext cx="1181100" cy="657225"/>
                            </a:xfrm>
                            <a:prstGeom prst="rect">
                              <a:avLst/>
                            </a:prstGeom>
                            <a:solidFill>
                              <a:schemeClr val="accent1"/>
                            </a:solidFill>
                            <a:ln w="6350" cap="flat" cmpd="sng" algn="ctr">
                              <a:solidFill>
                                <a:srgbClr val="4472C4"/>
                              </a:solidFill>
                              <a:prstDash val="solid"/>
                              <a:miter lim="800000"/>
                            </a:ln>
                            <a:effectLst/>
                          </wps:spPr>
                          <wps:txbx>
                            <w:txbxContent>
                              <w:p w14:paraId="071258BC"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Elicit Customer</w:t>
                                </w:r>
                              </w:p>
                              <w:p w14:paraId="65E2CC3B"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0" y="0"/>
                              <a:ext cx="6248400" cy="4924425"/>
                              <a:chOff x="0" y="0"/>
                              <a:chExt cx="6248400" cy="4924425"/>
                            </a:xfrm>
                          </wpg:grpSpPr>
                          <wps:wsp>
                            <wps:cNvPr id="58" name="Rectangle 58"/>
                            <wps:cNvSpPr/>
                            <wps:spPr>
                              <a:xfrm>
                                <a:off x="0" y="0"/>
                                <a:ext cx="1181100" cy="657225"/>
                              </a:xfrm>
                              <a:prstGeom prst="rect">
                                <a:avLst/>
                              </a:prstGeom>
                              <a:solidFill>
                                <a:schemeClr val="accent1"/>
                              </a:solidFill>
                            </wps:spPr>
                            <wps:style>
                              <a:lnRef idx="1">
                                <a:schemeClr val="accent1"/>
                              </a:lnRef>
                              <a:fillRef idx="2">
                                <a:schemeClr val="accent1"/>
                              </a:fillRef>
                              <a:effectRef idx="1">
                                <a:schemeClr val="accent1"/>
                              </a:effectRef>
                              <a:fontRef idx="minor">
                                <a:schemeClr val="dk1"/>
                              </a:fontRef>
                            </wps:style>
                            <wps:txbx>
                              <w:txbxContent>
                                <w:p w14:paraId="48C1EC84"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 xml:space="preserve">Software </w:t>
                                  </w:r>
                                </w:p>
                                <w:p w14:paraId="529B722C"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Concep</w:t>
                                  </w:r>
                                  <w:r>
                                    <w:rPr>
                                      <w:color w:val="FFFFFF" w:themeColor="background1"/>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1190625" y="647700"/>
                                <a:ext cx="1181100" cy="657225"/>
                              </a:xfrm>
                              <a:prstGeom prst="rect">
                                <a:avLst/>
                              </a:prstGeom>
                              <a:solidFill>
                                <a:schemeClr val="accent1"/>
                              </a:solidFill>
                              <a:ln w="6350" cap="flat" cmpd="sng" algn="ctr">
                                <a:solidFill>
                                  <a:srgbClr val="4472C4"/>
                                </a:solidFill>
                                <a:prstDash val="solid"/>
                                <a:miter lim="800000"/>
                              </a:ln>
                              <a:effectLst/>
                            </wps:spPr>
                            <wps:txbx>
                              <w:txbxContent>
                                <w:p w14:paraId="3077E33E"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Pre</w:t>
                                  </w:r>
                                  <w:r>
                                    <w:rPr>
                                      <w:color w:val="FFFFFF" w:themeColor="background1"/>
                                    </w:rPr>
                                    <w:t>li</w:t>
                                  </w:r>
                                  <w:r w:rsidRPr="00161995">
                                    <w:rPr>
                                      <w:color w:val="FFFFFF" w:themeColor="background1"/>
                                    </w:rPr>
                                    <w:t>mi</w:t>
                                  </w:r>
                                  <w:r>
                                    <w:rPr>
                                      <w:color w:val="FFFFFF" w:themeColor="background1"/>
                                    </w:rPr>
                                    <w:t>n</w:t>
                                  </w:r>
                                  <w:r w:rsidRPr="00161995">
                                    <w:rPr>
                                      <w:color w:val="FFFFFF" w:themeColor="background1"/>
                                    </w:rPr>
                                    <w:t>ary</w:t>
                                  </w:r>
                                </w:p>
                                <w:p w14:paraId="02559286"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Requirement</w:t>
                                  </w:r>
                                </w:p>
                                <w:p w14:paraId="27E2DFB8"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A</w:t>
                                  </w:r>
                                  <w:r>
                                    <w:rPr>
                                      <w:color w:val="FFFFFF" w:themeColor="background1"/>
                                    </w:rPr>
                                    <w:t>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067300" y="742950"/>
                                <a:ext cx="1181100" cy="657225"/>
                              </a:xfrm>
                              <a:prstGeom prst="rect">
                                <a:avLst/>
                              </a:prstGeom>
                              <a:solidFill>
                                <a:schemeClr val="accent1"/>
                              </a:solidFill>
                              <a:ln w="6350" cap="flat" cmpd="sng" algn="ctr">
                                <a:solidFill>
                                  <a:srgbClr val="4472C4"/>
                                </a:solidFill>
                                <a:prstDash val="solid"/>
                                <a:miter lim="800000"/>
                              </a:ln>
                              <a:effectLst/>
                            </wps:spPr>
                            <wps:txbx>
                              <w:txbxContent>
                                <w:p w14:paraId="45AD62CC" w14:textId="77777777" w:rsidR="0049284E" w:rsidRPr="00874446" w:rsidRDefault="0049284E" w:rsidP="0049284E">
                                  <w:pPr>
                                    <w:spacing w:before="0" w:after="0"/>
                                    <w:jc w:val="center"/>
                                    <w:rPr>
                                      <w:color w:val="FFFFFF" w:themeColor="background1"/>
                                    </w:rPr>
                                  </w:pPr>
                                  <w:r w:rsidRPr="00874446">
                                    <w:rPr>
                                      <w:color w:val="FFFFFF" w:themeColor="background1"/>
                                    </w:rPr>
                                    <w:t>Develop Real</w:t>
                                  </w:r>
                                </w:p>
                                <w:p w14:paraId="27B40B7F" w14:textId="77777777" w:rsidR="0049284E" w:rsidRPr="00874446" w:rsidRDefault="0049284E" w:rsidP="0049284E">
                                  <w:pPr>
                                    <w:spacing w:before="0" w:after="0"/>
                                    <w:jc w:val="center"/>
                                    <w:rPr>
                                      <w:color w:val="FFFFFF" w:themeColor="background1"/>
                                    </w:rPr>
                                  </w:pPr>
                                  <w:r w:rsidRPr="00874446">
                                    <w:rPr>
                                      <w:color w:val="FFFFFF" w:themeColor="background1"/>
                                    </w:rPr>
                                    <w:t>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Arrow: Bent 61"/>
                            <wps:cNvSpPr/>
                            <wps:spPr>
                              <a:xfrm rot="16200000">
                                <a:off x="540702" y="512128"/>
                                <a:ext cx="450850" cy="766447"/>
                              </a:xfrm>
                              <a:prstGeom prst="bentArrow">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Arrow: Bent 62"/>
                            <wps:cNvSpPr/>
                            <wps:spPr>
                              <a:xfrm rot="5400000">
                                <a:off x="1364932" y="49848"/>
                                <a:ext cx="450850" cy="766445"/>
                              </a:xfrm>
                              <a:prstGeom prst="bentArrow">
                                <a:avLst>
                                  <a:gd name="adj1" fmla="val 25000"/>
                                  <a:gd name="adj2" fmla="val 25000"/>
                                  <a:gd name="adj3" fmla="val 25000"/>
                                  <a:gd name="adj4" fmla="val 43750"/>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2371725" y="1304925"/>
                                <a:ext cx="1181100" cy="657225"/>
                              </a:xfrm>
                              <a:prstGeom prst="rect">
                                <a:avLst/>
                              </a:prstGeom>
                              <a:solidFill>
                                <a:schemeClr val="accent1"/>
                              </a:solidFill>
                              <a:ln w="6350" cap="flat" cmpd="sng" algn="ctr">
                                <a:solidFill>
                                  <a:srgbClr val="4472C4"/>
                                </a:solidFill>
                                <a:prstDash val="solid"/>
                                <a:miter lim="800000"/>
                              </a:ln>
                              <a:effectLst/>
                            </wps:spPr>
                            <wps:txbx>
                              <w:txbxContent>
                                <w:p w14:paraId="4129C361"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 xml:space="preserve">Design of </w:t>
                                  </w:r>
                                </w:p>
                                <w:p w14:paraId="7A393B9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 xml:space="preserve">Architect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Arrow: Bent 64"/>
                            <wps:cNvSpPr/>
                            <wps:spPr>
                              <a:xfrm rot="5400000">
                                <a:off x="3736657" y="1364298"/>
                                <a:ext cx="450850" cy="766445"/>
                              </a:xfrm>
                              <a:prstGeom prst="bentArrow">
                                <a:avLst>
                                  <a:gd name="adj1" fmla="val 25000"/>
                                  <a:gd name="adj2" fmla="val 25000"/>
                                  <a:gd name="adj3" fmla="val 25000"/>
                                  <a:gd name="adj4" fmla="val 43750"/>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Arrow: Bent 65"/>
                            <wps:cNvSpPr/>
                            <wps:spPr>
                              <a:xfrm rot="5400000">
                                <a:off x="2466340" y="751840"/>
                                <a:ext cx="467993" cy="602615"/>
                              </a:xfrm>
                              <a:prstGeom prst="bentArrow">
                                <a:avLst>
                                  <a:gd name="adj1" fmla="val 25000"/>
                                  <a:gd name="adj2" fmla="val 25000"/>
                                  <a:gd name="adj3" fmla="val 25000"/>
                                  <a:gd name="adj4" fmla="val 43750"/>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Arrow: Bent 66"/>
                            <wps:cNvSpPr/>
                            <wps:spPr>
                              <a:xfrm rot="16200000">
                                <a:off x="1781810" y="1248410"/>
                                <a:ext cx="450850" cy="606422"/>
                              </a:xfrm>
                              <a:prstGeom prst="bentArrow">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Arrow: Right 67"/>
                            <wps:cNvSpPr/>
                            <wps:spPr>
                              <a:xfrm rot="18300217">
                                <a:off x="4627245" y="1609725"/>
                                <a:ext cx="558591" cy="161919"/>
                              </a:xfrm>
                              <a:prstGeom prst="rightArrow">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Arrow: Bent 68"/>
                            <wps:cNvSpPr/>
                            <wps:spPr>
                              <a:xfrm flipH="1">
                                <a:off x="4857750" y="2057400"/>
                                <a:ext cx="1104900" cy="1019175"/>
                              </a:xfrm>
                              <a:prstGeom prst="bentArrow">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Arrow: Bent 69"/>
                            <wps:cNvSpPr/>
                            <wps:spPr>
                              <a:xfrm>
                                <a:off x="2400300" y="2076450"/>
                                <a:ext cx="1104900" cy="1019175"/>
                              </a:xfrm>
                              <a:prstGeom prst="bentArrow">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Arrow: Bent 70"/>
                            <wps:cNvSpPr/>
                            <wps:spPr>
                              <a:xfrm flipV="1">
                                <a:off x="2428875" y="3905250"/>
                                <a:ext cx="1104900" cy="1019175"/>
                              </a:xfrm>
                              <a:prstGeom prst="bentArrow">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Arrow: Bent 71"/>
                            <wps:cNvSpPr/>
                            <wps:spPr>
                              <a:xfrm flipH="1" flipV="1">
                                <a:off x="4886325" y="3867150"/>
                                <a:ext cx="1104900" cy="1019175"/>
                              </a:xfrm>
                              <a:prstGeom prst="bentArrow">
                                <a:avLst/>
                              </a:prstGeom>
                              <a:solidFill>
                                <a:schemeClr val="accent1">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6310308A" id="Group 51" o:spid="_x0000_s1026" style="position:absolute;left:0;text-align:left;margin-left:0;margin-top:33.95pt;width:498pt;height:387.75pt;z-index:251661312;mso-position-horizontal:center;mso-position-horizontal-relative:margin" coordsize="63246,49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">
                <v:rect id="Rectangle 52" o:spid="_x0000_s1027" style="position:absolute;left:35623;top:19526;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" fillcolor="#5b9bd5 [3204]" strokecolor="#4472c4" strokeweight=".5pt">
                  <v:textbox>
                    <w:txbxContent>
                      <w:p w14:paraId="70B4BDC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Develop a</w:t>
                        </w:r>
                      </w:p>
                      <w:p w14:paraId="60E0E72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Version</w:t>
                        </w:r>
                      </w:p>
                    </w:txbxContent>
                  </v:textbox>
                </v:rect>
                <v:group id="Group 53" o:spid="_x0000_s1028" style="position:absolute;width:63246;height:49244" coordsize="63246,4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ect id="Rectangle 54" o:spid="_x0000_s1029" style="position:absolute;left:51435;top:31242;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" fillcolor="#5b9bd5 [3204]" strokecolor="#4472c4" strokeweight=".5pt">
                    <v:textbox>
                      <w:txbxContent>
                        <w:p w14:paraId="2F1008F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 xml:space="preserve">Deliver </w:t>
                          </w:r>
                        </w:p>
                        <w:p w14:paraId="153426F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Version</w:t>
                          </w:r>
                        </w:p>
                      </w:txbxContent>
                    </v:textbox>
                  </v:rect>
                  <v:rect id="Rectangle 55" o:spid="_x0000_s1030" style="position:absolute;left:19431;top:31623;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" fillcolor="#5b9bd5 [3204]" strokecolor="#4472c4" strokeweight=".5pt">
                    <v:textbox>
                      <w:txbxContent>
                        <w:p w14:paraId="0CC6F57F"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Incorp</w:t>
                          </w:r>
                          <w:r>
                            <w:rPr>
                              <w:color w:val="FFFFFF" w:themeColor="background1"/>
                            </w:rPr>
                            <w:t>a</w:t>
                          </w:r>
                          <w:r w:rsidRPr="00874446">
                            <w:rPr>
                              <w:color w:val="FFFFFF" w:themeColor="background1"/>
                            </w:rPr>
                            <w:t xml:space="preserve">rate </w:t>
                          </w:r>
                        </w:p>
                        <w:p w14:paraId="47C4CBF9"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Customer</w:t>
                          </w:r>
                        </w:p>
                        <w:p w14:paraId="63D1EA31"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Feedback</w:t>
                          </w:r>
                        </w:p>
                      </w:txbxContent>
                    </v:textbox>
                  </v:rect>
                  <v:rect id="Rectangle 56" o:spid="_x0000_s1031" style="position:absolute;left:36004;top:42481;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" fillcolor="#5b9bd5 [3204]" strokecolor="#4472c4" strokeweight=".5pt">
                    <v:textbox>
                      <w:txbxContent>
                        <w:p w14:paraId="071258BC"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Elicit Customer</w:t>
                          </w:r>
                        </w:p>
                        <w:p w14:paraId="65E2CC3B"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Feedback</w:t>
                          </w:r>
                        </w:p>
                      </w:txbxContent>
                    </v:textbox>
                  </v:rect>
                  <v:group id="Group 57" o:spid="_x0000_s1032" style="position:absolute;width:62484;height:49244" coordsize="62484,4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33" style="position:absolute;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" fillcolor="#5b9bd5 [3204]" strokecolor="#5b9bd5 [3204]" strokeweight=".5pt">
                      <v:textbox>
                        <w:txbxContent>
                          <w:p w14:paraId="48C1EC84"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 xml:space="preserve">Software </w:t>
                            </w:r>
                          </w:p>
                          <w:p w14:paraId="529B722C"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Concep</w:t>
                            </w:r>
                            <w:r>
                              <w:rPr>
                                <w:color w:val="FFFFFF" w:themeColor="background1"/>
                              </w:rPr>
                              <w:t>t</w:t>
                            </w:r>
                          </w:p>
                        </w:txbxContent>
                      </v:textbox>
                    </v:rect>
                    <v:rect id="Rectangle 59" o:spid="_x0000_s1034" style="position:absolute;left:11906;top:6477;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" fillcolor="#5b9bd5 [3204]" strokecolor="#4472c4" strokeweight=".5pt">
                      <v:textbox>
                        <w:txbxContent>
                          <w:p w14:paraId="3077E33E"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Pre</w:t>
                            </w:r>
                            <w:r>
                              <w:rPr>
                                <w:color w:val="FFFFFF" w:themeColor="background1"/>
                              </w:rPr>
                              <w:t>li</w:t>
                            </w:r>
                            <w:r w:rsidRPr="00161995">
                              <w:rPr>
                                <w:color w:val="FFFFFF" w:themeColor="background1"/>
                              </w:rPr>
                              <w:t>mi</w:t>
                            </w:r>
                            <w:r>
                              <w:rPr>
                                <w:color w:val="FFFFFF" w:themeColor="background1"/>
                              </w:rPr>
                              <w:t>n</w:t>
                            </w:r>
                            <w:r w:rsidRPr="00161995">
                              <w:rPr>
                                <w:color w:val="FFFFFF" w:themeColor="background1"/>
                              </w:rPr>
                              <w:t>ary</w:t>
                            </w:r>
                          </w:p>
                          <w:p w14:paraId="02559286"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Requirement</w:t>
                            </w:r>
                          </w:p>
                          <w:p w14:paraId="27E2DFB8" w14:textId="77777777" w:rsidR="0049284E" w:rsidRPr="00161995" w:rsidRDefault="0049284E" w:rsidP="0049284E">
                            <w:pPr>
                              <w:spacing w:before="0" w:after="0" w:line="240" w:lineRule="auto"/>
                              <w:jc w:val="center"/>
                              <w:rPr>
                                <w:color w:val="FFFFFF" w:themeColor="background1"/>
                              </w:rPr>
                            </w:pPr>
                            <w:r w:rsidRPr="00161995">
                              <w:rPr>
                                <w:color w:val="FFFFFF" w:themeColor="background1"/>
                              </w:rPr>
                              <w:t>A</w:t>
                            </w:r>
                            <w:r>
                              <w:rPr>
                                <w:color w:val="FFFFFF" w:themeColor="background1"/>
                              </w:rPr>
                              <w:t>nalysis</w:t>
                            </w:r>
                          </w:p>
                        </w:txbxContent>
                      </v:textbox>
                    </v:rect>
                    <v:rect id="Rectangle 60" o:spid="_x0000_s1035" style="position:absolute;left:50673;top:7429;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" fillcolor="#5b9bd5 [3204]" strokecolor="#4472c4" strokeweight=".5pt">
                      <v:textbox>
                        <w:txbxContent>
                          <w:p w14:paraId="45AD62CC" w14:textId="77777777" w:rsidR="0049284E" w:rsidRPr="00874446" w:rsidRDefault="0049284E" w:rsidP="0049284E">
                            <w:pPr>
                              <w:spacing w:before="0" w:after="0"/>
                              <w:jc w:val="center"/>
                              <w:rPr>
                                <w:color w:val="FFFFFF" w:themeColor="background1"/>
                              </w:rPr>
                            </w:pPr>
                            <w:r w:rsidRPr="00874446">
                              <w:rPr>
                                <w:color w:val="FFFFFF" w:themeColor="background1"/>
                              </w:rPr>
                              <w:t>Develop Real</w:t>
                            </w:r>
                          </w:p>
                          <w:p w14:paraId="27B40B7F" w14:textId="77777777" w:rsidR="0049284E" w:rsidRPr="00874446" w:rsidRDefault="0049284E" w:rsidP="0049284E">
                            <w:pPr>
                              <w:spacing w:before="0" w:after="0"/>
                              <w:jc w:val="center"/>
                              <w:rPr>
                                <w:color w:val="FFFFFF" w:themeColor="background1"/>
                              </w:rPr>
                            </w:pPr>
                            <w:r w:rsidRPr="00874446">
                              <w:rPr>
                                <w:color w:val="FFFFFF" w:themeColor="background1"/>
                              </w:rPr>
                              <w:t>Version</w:t>
                            </w:r>
                          </w:p>
                        </w:txbxContent>
                      </v:textbox>
                    </v:rect>
                    <v:shape id="Arrow: Bent 61" o:spid="_x0000_s1036" style="position:absolute;left:5407;top:5121;width:4508;height:7664;rotation:-90;visibility:visible;mso-wrap-style:square;v-text-anchor:middle" coordsize="450850,766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" path="m,766447l,253603c,144666,88310,56356,197247,56356r140891,l338138,,450850,112713,338138,225425r,-56356l197247,169069v-46687,,-84534,37847,-84534,84534l112713,766447,,766447xe" fillcolor="#bdd6ee [1300]" stroked="f" strokeweight="1pt">
                      <v:stroke joinstyle="miter"/>
                      <v:path arrowok="t" o:connecttype="custom" o:connectlocs="0,766447;0,253603;197247,56356;338138,56356;338138,0;450850,112713;338138,225425;338138,169069;197247,169069;112713,253603;112713,766447;0,766447" o:connectangles="0,0,0,0,0,0,0,0,0,0,0,0"/>
                    </v:shape>
                    <v:shape id="Arrow: Bent 62" o:spid="_x0000_s1037" style="position:absolute;left:13649;top:498;width:4508;height:7664;rotation:90;visibility:visible;mso-wrap-style:square;v-text-anchor:middle" coordsize="450850,766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" path="m,766445l,253603c,144666,88310,56356,197247,56356r140891,l338138,,450850,112713,338138,225425r,-56356l197247,169069v-46687,,-84534,37847,-84534,84534l112713,766445,,766445xe" fillcolor="#bdd6ee [1300]" stroked="f" strokeweight="1pt">
                      <v:stroke joinstyle="miter"/>
                      <v:path arrowok="t" o:connecttype="custom" o:connectlocs="0,766445;0,253603;197247,56356;338138,56356;338138,0;450850,112713;338138,225425;338138,169069;197247,169069;112713,253603;112713,766445;0,766445" o:connectangles="0,0,0,0,0,0,0,0,0,0,0,0"/>
                    </v:shape>
                    <v:rect id="Rectangle 63" o:spid="_x0000_s1038" style="position:absolute;left:23717;top:13049;width:1181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" fillcolor="#5b9bd5 [3204]" strokecolor="#4472c4" strokeweight=".5pt">
                      <v:textbox>
                        <w:txbxContent>
                          <w:p w14:paraId="4129C361"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 xml:space="preserve">Design of </w:t>
                            </w:r>
                          </w:p>
                          <w:p w14:paraId="7A393B93" w14:textId="77777777" w:rsidR="0049284E" w:rsidRPr="00874446" w:rsidRDefault="0049284E" w:rsidP="0049284E">
                            <w:pPr>
                              <w:spacing w:before="0" w:after="0" w:line="240" w:lineRule="auto"/>
                              <w:jc w:val="center"/>
                              <w:rPr>
                                <w:color w:val="FFFFFF" w:themeColor="background1"/>
                              </w:rPr>
                            </w:pPr>
                            <w:r w:rsidRPr="00874446">
                              <w:rPr>
                                <w:color w:val="FFFFFF" w:themeColor="background1"/>
                              </w:rPr>
                              <w:t xml:space="preserve">Architecture  </w:t>
                            </w:r>
                          </w:p>
                        </w:txbxContent>
                      </v:textbox>
                    </v:rect>
                    <v:shape id="Arrow: Bent 64" o:spid="_x0000_s1039" style="position:absolute;left:37366;top:13642;width:4509;height:7665;rotation:90;visibility:visible;mso-wrap-style:square;v-text-anchor:middle" coordsize="450850,766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" path="m,766445l,253603c,144666,88310,56356,197247,56356r140891,l338138,,450850,112713,338138,225425r,-56356l197247,169069v-46687,,-84534,37847,-84534,84534l112713,766445,,766445xe" fillcolor="#bdd6ee [1300]" stroked="f" strokeweight="1pt">
                      <v:stroke joinstyle="miter"/>
                      <v:path arrowok="t" o:connecttype="custom" o:connectlocs="0,766445;0,253603;197247,56356;338138,56356;338138,0;450850,112713;338138,225425;338138,169069;197247,169069;112713,253603;112713,766445;0,766445" o:connectangles="0,0,0,0,0,0,0,0,0,0,0,0"/>
                    </v:shape>
                    <v:shape id="Arrow: Bent 65" o:spid="_x0000_s1040" style="position:absolute;left:24663;top:7518;width:4680;height:6026;rotation:90;visibility:visible;mso-wrap-style:square;v-text-anchor:middle" coordsize="467993,602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" path="m,602615l,263246c,150167,91668,58499,204747,58499r146248,l350995,,467993,116998,350995,233997r,-58500l204747,175497v-48462,,-87749,39287,-87749,87749l116998,602615,,602615xe" fillcolor="#bdd6ee [1300]" stroked="f" strokeweight="1pt">
                      <v:stroke joinstyle="miter"/>
                      <v:path arrowok="t" o:connecttype="custom" o:connectlocs="0,602615;0,263246;204747,58499;350995,58499;350995,0;467993,116998;350995,233997;350995,175497;204747,175497;116998,263246;116998,602615;0,602615" o:connectangles="0,0,0,0,0,0,0,0,0,0,0,0"/>
                    </v:shape>
                    <v:shape id="Arrow: Bent 66" o:spid="_x0000_s1041" style="position:absolute;left:17817;top:12484;width:4509;height:6064;rotation:-90;visibility:visible;mso-wrap-style:square;v-text-anchor:middle" coordsize="450850,606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" path="m,606422l,253603c,144666,88310,56356,197247,56356r140891,l338138,,450850,112713,338138,225425r,-56356l197247,169069v-46687,,-84534,37847,-84534,84534l112713,606422,,606422xe" fillcolor="#bdd6ee [1300]" stroked="f" strokeweight="1pt">
                      <v:stroke joinstyle="miter"/>
                      <v:path arrowok="t" o:connecttype="custom" o:connectlocs="0,606422;0,253603;197247,56356;338138,56356;338138,0;450850,112713;338138,225425;338138,169069;197247,169069;112713,253603;112713,606422;0,606422" o:connectangles="0,0,0,0,0,0,0,0,0,0,0,0"/>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7" o:spid="_x0000_s1042" type="#_x0000_t13" style="position:absolute;left:46272;top:16096;width:5586;height:1620;rotation:-360424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" adj="18469" fillcolor="#bdd6ee [1300]" stroked="f" strokeweight="1pt"/>
                    <v:shape id="Arrow: Bent 68" o:spid="_x0000_s1043" style="position:absolute;left:48577;top:20574;width:11049;height:10191;flip:x;visibility:visible;mso-wrap-style:square;v-text-anchor:middle" coordsize="1104900,1019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" path="m,1019175l,573286c,327028,199631,127397,445889,127397r404217,l850106,r254794,254794l850106,509588r,-127397l445889,382191v-105539,,-191095,85556,-191095,191095l254794,1019175,,1019175xe" fillcolor="#bdd6ee [1300]" stroked="f" strokeweight="1pt">
                      <v:stroke joinstyle="miter"/>
                      <v:path arrowok="t" o:connecttype="custom" o:connectlocs="0,1019175;0,573286;445889,127397;850106,127397;850106,0;1104900,254794;850106,509588;850106,382191;445889,382191;254794,573286;254794,1019175;0,1019175" o:connectangles="0,0,0,0,0,0,0,0,0,0,0,0"/>
                    </v:shape>
                    <v:shape id="Arrow: Bent 69" o:spid="_x0000_s1044" style="position:absolute;left:24003;top:20764;width:11049;height:10192;visibility:visible;mso-wrap-style:square;v-text-anchor:middle" coordsize="1104900,1019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" path="m,1019175l,573286c,327028,199631,127397,445889,127397r404217,l850106,r254794,254794l850106,509588r,-127397l445889,382191v-105539,,-191095,85556,-191095,191095l254794,1019175,,1019175xe" fillcolor="#bdd6ee [1300]" stroked="f" strokeweight="1pt">
                      <v:stroke joinstyle="miter"/>
                      <v:path arrowok="t" o:connecttype="custom" o:connectlocs="0,1019175;0,573286;445889,127397;850106,127397;850106,0;1104900,254794;850106,509588;850106,382191;445889,382191;254794,573286;254794,1019175;0,1019175" o:connectangles="0,0,0,0,0,0,0,0,0,0,0,0"/>
                    </v:shape>
                    <v:shape id="Arrow: Bent 70" o:spid="_x0000_s1045" style="position:absolute;left:24288;top:39052;width:11049;height:10192;flip:y;visibility:visible;mso-wrap-style:square;v-text-anchor:middle" coordsize="1104900,1019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" path="m,1019175l,573286c,327028,199631,127397,445889,127397r404217,l850106,r254794,254794l850106,509588r,-127397l445889,382191v-105539,,-191095,85556,-191095,191095l254794,1019175,,1019175xe" fillcolor="#bdd6ee [1300]" stroked="f" strokeweight="1pt">
                      <v:stroke joinstyle="miter"/>
                      <v:path arrowok="t" o:connecttype="custom" o:connectlocs="0,1019175;0,573286;445889,127397;850106,127397;850106,0;1104900,254794;850106,509588;850106,382191;445889,382191;254794,573286;254794,1019175;0,1019175" o:connectangles="0,0,0,0,0,0,0,0,0,0,0,0"/>
                    </v:shape>
                    <v:shape id="Arrow: Bent 71" o:spid="_x0000_s1046" style="position:absolute;left:48863;top:38671;width:11049;height:10192;flip:x y;visibility:visible;mso-wrap-style:square;v-text-anchor:middle" coordsize="1104900,1019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" path="m,1019175l,573286c,327028,199631,127397,445889,127397r404217,l850106,r254794,254794l850106,509588r,-127397l445889,382191v-105539,,-191095,85556,-191095,191095l254794,1019175,,1019175xe" fillcolor="#bdd6ee [1300]" stroked="f" strokeweight="1pt">
                      <v:stroke joinstyle="miter"/>
                      <v:path arrowok="t" o:connecttype="custom" o:connectlocs="0,1019175;0,573286;445889,127397;850106,127397;850106,0;1104900,254794;850106,509588;850106,382191;445889,382191;254794,573286;254794,1019175;0,1019175" o:connectangles="0,0,0,0,0,0,0,0,0,0,0,0"/>
                    </v:shape>
                  </v:group>
                </v:group>
                <w10:wrap anchorx="margin"/>
              </v:group>
            </w:pict>
          </mc:Fallback>
        </mc:AlternateContent>
      </w:r>
    </w:p>
    <w:p w14:paraId="36EE8D95" w14:textId="05EED096" w:rsidR="00501738" w:rsidRDefault="00501738" w:rsidP="00BF5846">
      <w:pPr>
        <w:keepNext/>
      </w:pPr>
    </w:p>
    <w:p w14:paraId="0ABFC800" w14:textId="77777777" w:rsidR="0049284E" w:rsidRDefault="0049284E" w:rsidP="00F8790B">
      <w:pPr>
        <w:pStyle w:val="Caption"/>
        <w:jc w:val="center"/>
      </w:pPr>
      <w:bookmarkStart w:id="74" w:name="_Toc40234876"/>
    </w:p>
    <w:p w14:paraId="115EDF6D" w14:textId="77777777" w:rsidR="0049284E" w:rsidRDefault="0049284E" w:rsidP="00F8790B">
      <w:pPr>
        <w:pStyle w:val="Caption"/>
        <w:jc w:val="center"/>
      </w:pPr>
    </w:p>
    <w:p w14:paraId="534B83FD" w14:textId="77777777" w:rsidR="0049284E" w:rsidRDefault="0049284E" w:rsidP="00F8790B">
      <w:pPr>
        <w:pStyle w:val="Caption"/>
        <w:jc w:val="center"/>
      </w:pPr>
    </w:p>
    <w:p w14:paraId="67A753C4" w14:textId="77777777" w:rsidR="0049284E" w:rsidRDefault="0049284E" w:rsidP="00F8790B">
      <w:pPr>
        <w:pStyle w:val="Caption"/>
        <w:jc w:val="center"/>
      </w:pPr>
    </w:p>
    <w:p w14:paraId="18DAF122" w14:textId="77777777" w:rsidR="0049284E" w:rsidRDefault="0049284E" w:rsidP="00F8790B">
      <w:pPr>
        <w:pStyle w:val="Caption"/>
        <w:jc w:val="center"/>
      </w:pPr>
    </w:p>
    <w:p w14:paraId="0B77103E" w14:textId="77777777" w:rsidR="0049284E" w:rsidRDefault="0049284E" w:rsidP="00F8790B">
      <w:pPr>
        <w:pStyle w:val="Caption"/>
        <w:jc w:val="center"/>
      </w:pPr>
    </w:p>
    <w:p w14:paraId="0EA1D550" w14:textId="77777777" w:rsidR="0049284E" w:rsidRDefault="0049284E" w:rsidP="00F8790B">
      <w:pPr>
        <w:pStyle w:val="Caption"/>
        <w:jc w:val="center"/>
      </w:pPr>
    </w:p>
    <w:p w14:paraId="7E03BE64" w14:textId="77777777" w:rsidR="0049284E" w:rsidRDefault="0049284E" w:rsidP="00F8790B">
      <w:pPr>
        <w:pStyle w:val="Caption"/>
        <w:jc w:val="center"/>
      </w:pPr>
    </w:p>
    <w:p w14:paraId="0F9F878A" w14:textId="77777777" w:rsidR="0049284E" w:rsidRDefault="0049284E" w:rsidP="00F8790B">
      <w:pPr>
        <w:pStyle w:val="Caption"/>
        <w:jc w:val="center"/>
      </w:pPr>
    </w:p>
    <w:p w14:paraId="2F14E8A8" w14:textId="77777777" w:rsidR="0049284E" w:rsidRDefault="0049284E" w:rsidP="00F8790B">
      <w:pPr>
        <w:pStyle w:val="Caption"/>
        <w:jc w:val="center"/>
      </w:pPr>
    </w:p>
    <w:p w14:paraId="175BC350" w14:textId="77777777" w:rsidR="0049284E" w:rsidRDefault="0049284E" w:rsidP="00F8790B">
      <w:pPr>
        <w:pStyle w:val="Caption"/>
        <w:jc w:val="center"/>
      </w:pPr>
    </w:p>
    <w:p w14:paraId="326A31B7" w14:textId="77777777" w:rsidR="0049284E" w:rsidRDefault="0049284E" w:rsidP="00F8790B">
      <w:pPr>
        <w:pStyle w:val="Caption"/>
        <w:jc w:val="center"/>
      </w:pPr>
    </w:p>
    <w:p w14:paraId="7E8678A1" w14:textId="77777777" w:rsidR="0049284E" w:rsidRDefault="0049284E" w:rsidP="00F8790B">
      <w:pPr>
        <w:pStyle w:val="Caption"/>
        <w:jc w:val="center"/>
      </w:pPr>
    </w:p>
    <w:p w14:paraId="1F8D7BB0" w14:textId="77777777" w:rsidR="0049284E" w:rsidRDefault="0049284E" w:rsidP="00F8790B">
      <w:pPr>
        <w:pStyle w:val="Caption"/>
        <w:jc w:val="center"/>
      </w:pPr>
    </w:p>
    <w:p w14:paraId="48D656B3" w14:textId="77777777" w:rsidR="0049284E" w:rsidRDefault="0049284E" w:rsidP="00F8790B">
      <w:pPr>
        <w:pStyle w:val="Caption"/>
        <w:jc w:val="center"/>
      </w:pPr>
    </w:p>
    <w:p w14:paraId="78BA6ADC" w14:textId="65D00204" w:rsidR="004E0320" w:rsidRPr="0028017F" w:rsidRDefault="00BF5846" w:rsidP="00F8790B">
      <w:pPr>
        <w:pStyle w:val="Caption"/>
        <w:jc w:val="center"/>
      </w:pPr>
      <w:bookmarkStart w:id="75" w:name="_Toc47016280"/>
      <w:r w:rsidRPr="0028017F">
        <w:t xml:space="preserve">Figure </w:t>
      </w:r>
      <w:r w:rsidR="00791E9F" w:rsidRPr="0028017F">
        <w:fldChar w:fldCharType="begin"/>
      </w:r>
      <w:r w:rsidR="00743240" w:rsidRPr="001E228A">
        <w:instrText xml:space="preserve"> SEQ Figure \* ARABIC \s 1 </w:instrText>
      </w:r>
      <w:r w:rsidR="00791E9F" w:rsidRPr="0028017F">
        <w:fldChar w:fldCharType="separate"/>
      </w:r>
      <w:r w:rsidR="001719A1">
        <w:rPr>
          <w:noProof/>
        </w:rPr>
        <w:t>5</w:t>
      </w:r>
      <w:r w:rsidR="00791E9F" w:rsidRPr="0028017F">
        <w:fldChar w:fldCharType="end"/>
      </w:r>
      <w:r w:rsidR="00823C32" w:rsidRPr="0028017F">
        <w:t xml:space="preserve"> </w:t>
      </w:r>
      <w:r w:rsidR="00E43E24" w:rsidRPr="0028017F">
        <w:t>–</w:t>
      </w:r>
      <w:r w:rsidR="00823C32" w:rsidRPr="0028017F">
        <w:t xml:space="preserve"> SDLC</w:t>
      </w:r>
      <w:r w:rsidR="00E43E24" w:rsidRPr="0028017F">
        <w:t xml:space="preserve"> Model</w:t>
      </w:r>
      <w:bookmarkEnd w:id="74"/>
      <w:bookmarkEnd w:id="75"/>
    </w:p>
    <w:p w14:paraId="22A2830B" w14:textId="459B4BA3" w:rsidR="00A635E4" w:rsidRDefault="000B1BD0" w:rsidP="00406842">
      <w:pPr>
        <w:rPr>
          <w:lang w:val="en-GB"/>
        </w:rPr>
      </w:pPr>
      <w:r>
        <w:rPr>
          <w:lang w:val="en-GB"/>
        </w:rPr>
        <w:t xml:space="preserve">Figure </w:t>
      </w:r>
      <w:r w:rsidR="00E36BF2">
        <w:rPr>
          <w:lang w:val="en-GB"/>
        </w:rPr>
        <w:t>5</w:t>
      </w:r>
      <w:r>
        <w:rPr>
          <w:lang w:val="en-GB"/>
        </w:rPr>
        <w:t xml:space="preserve"> shows the Software Development Life Cycle Model w</w:t>
      </w:r>
      <w:r w:rsidR="003E3FF6">
        <w:rPr>
          <w:lang w:val="en-GB"/>
        </w:rPr>
        <w:t xml:space="preserve">e have chosen for our project </w:t>
      </w:r>
      <w:r w:rsidR="00D94DE2">
        <w:rPr>
          <w:lang w:val="en-GB"/>
        </w:rPr>
        <w:t>which</w:t>
      </w:r>
      <w:r>
        <w:rPr>
          <w:lang w:val="en-GB"/>
        </w:rPr>
        <w:t xml:space="preserve"> is the Evolutionary model.</w:t>
      </w:r>
      <w:r w:rsidR="00B7193D" w:rsidRPr="008C6675">
        <w:rPr>
          <w:lang w:val="en-GB"/>
        </w:rPr>
        <w:t xml:space="preserve"> The reason behind choosing this model is that we need to redefine our features and functions as we keep developing. </w:t>
      </w:r>
      <w:r w:rsidR="00B7193D">
        <w:rPr>
          <w:lang w:val="en-GB"/>
        </w:rPr>
        <w:t xml:space="preserve">Our project is based on modules which are completed in sequence and then integrated into the whole project. </w:t>
      </w:r>
      <w:r w:rsidR="00B7193D" w:rsidRPr="008C6675">
        <w:rPr>
          <w:lang w:val="en-GB"/>
        </w:rPr>
        <w:t xml:space="preserve">The evolutionary model combines iterative and incremental model. We </w:t>
      </w:r>
      <w:r w:rsidR="0011738B">
        <w:rPr>
          <w:lang w:val="en-GB"/>
        </w:rPr>
        <w:t>have divided</w:t>
      </w:r>
      <w:r w:rsidR="00B7193D" w:rsidRPr="008C6675">
        <w:rPr>
          <w:lang w:val="en-GB"/>
        </w:rPr>
        <w:t xml:space="preserve"> our project into smaller, incremental developments. Then </w:t>
      </w:r>
      <w:r w:rsidR="00B7193D" w:rsidRPr="008C6675">
        <w:rPr>
          <w:lang w:val="en-GB"/>
        </w:rPr>
        <w:lastRenderedPageBreak/>
        <w:t xml:space="preserve">those small developments </w:t>
      </w:r>
      <w:r w:rsidR="00CD1B1B">
        <w:rPr>
          <w:lang w:val="en-GB"/>
        </w:rPr>
        <w:t>were</w:t>
      </w:r>
      <w:r w:rsidR="00B7193D" w:rsidRPr="008C6675">
        <w:rPr>
          <w:lang w:val="en-GB"/>
        </w:rPr>
        <w:t xml:space="preserve"> tested and checked if there </w:t>
      </w:r>
      <w:r w:rsidR="00CD1B1B">
        <w:rPr>
          <w:lang w:val="en-GB"/>
        </w:rPr>
        <w:t>could be</w:t>
      </w:r>
      <w:r w:rsidR="00CD1B1B" w:rsidRPr="008C6675">
        <w:rPr>
          <w:lang w:val="en-GB"/>
        </w:rPr>
        <w:t xml:space="preserve"> </w:t>
      </w:r>
      <w:r w:rsidR="00B7193D" w:rsidRPr="008C6675">
        <w:rPr>
          <w:lang w:val="en-GB"/>
        </w:rPr>
        <w:t>any issues. Then we develop</w:t>
      </w:r>
      <w:r w:rsidR="00CD1B1B">
        <w:rPr>
          <w:lang w:val="en-GB"/>
        </w:rPr>
        <w:t>ed</w:t>
      </w:r>
      <w:r w:rsidR="00B7193D" w:rsidRPr="008C6675">
        <w:rPr>
          <w:lang w:val="en-GB"/>
        </w:rPr>
        <w:t xml:space="preserve"> on top of these small developments which in the end </w:t>
      </w:r>
      <w:r w:rsidR="00CD1B1B" w:rsidRPr="008C6675">
        <w:rPr>
          <w:lang w:val="en-GB"/>
        </w:rPr>
        <w:t>g</w:t>
      </w:r>
      <w:r w:rsidR="00CD1B1B">
        <w:rPr>
          <w:lang w:val="en-GB"/>
        </w:rPr>
        <w:t>a</w:t>
      </w:r>
      <w:r w:rsidR="00CD1B1B" w:rsidRPr="008C6675">
        <w:rPr>
          <w:lang w:val="en-GB"/>
        </w:rPr>
        <w:t xml:space="preserve">ve </w:t>
      </w:r>
      <w:r w:rsidR="00B7193D" w:rsidRPr="008C6675">
        <w:rPr>
          <w:lang w:val="en-GB"/>
        </w:rPr>
        <w:t>us our complete</w:t>
      </w:r>
      <w:r w:rsidR="00CD1B1B">
        <w:rPr>
          <w:lang w:val="en-GB"/>
        </w:rPr>
        <w:t>d</w:t>
      </w:r>
      <w:r w:rsidR="00B7193D" w:rsidRPr="008C6675">
        <w:rPr>
          <w:lang w:val="en-GB"/>
        </w:rPr>
        <w:t xml:space="preserve"> project with updated and latest features and functions as well as efficiency while addressing our issues along the way. We </w:t>
      </w:r>
      <w:r w:rsidR="00CD1B1B">
        <w:rPr>
          <w:lang w:val="en-GB"/>
        </w:rPr>
        <w:t>updated</w:t>
      </w:r>
      <w:r w:rsidR="00CD1B1B" w:rsidRPr="008C6675">
        <w:rPr>
          <w:lang w:val="en-GB"/>
        </w:rPr>
        <w:t xml:space="preserve"> </w:t>
      </w:r>
      <w:r w:rsidR="00B7193D" w:rsidRPr="008C6675">
        <w:rPr>
          <w:lang w:val="en-GB"/>
        </w:rPr>
        <w:t>our project as we</w:t>
      </w:r>
      <w:r w:rsidR="00CD1B1B">
        <w:rPr>
          <w:lang w:val="en-GB"/>
        </w:rPr>
        <w:t xml:space="preserve"> </w:t>
      </w:r>
      <w:r w:rsidR="00B7193D" w:rsidRPr="008C6675">
        <w:rPr>
          <w:lang w:val="en-GB"/>
        </w:rPr>
        <w:t>gain</w:t>
      </w:r>
      <w:r w:rsidR="00CD1B1B">
        <w:rPr>
          <w:lang w:val="en-GB"/>
        </w:rPr>
        <w:t>ed</w:t>
      </w:r>
      <w:r w:rsidR="00B7193D" w:rsidRPr="008C6675">
        <w:rPr>
          <w:lang w:val="en-GB"/>
        </w:rPr>
        <w:t xml:space="preserve"> more knowledge on how th</w:t>
      </w:r>
      <w:r w:rsidR="00406842">
        <w:rPr>
          <w:lang w:val="en-GB"/>
        </w:rPr>
        <w:t>is project could be made better</w:t>
      </w:r>
      <w:r w:rsidR="00A635E4">
        <w:rPr>
          <w:lang w:val="en-GB"/>
        </w:rPr>
        <w:t>.</w:t>
      </w:r>
    </w:p>
    <w:p w14:paraId="4F8A000E" w14:textId="77777777" w:rsidR="0010176C" w:rsidRDefault="00A635E4" w:rsidP="00F8790B">
      <w:pPr>
        <w:spacing w:before="0" w:after="160" w:line="259" w:lineRule="auto"/>
        <w:jc w:val="center"/>
        <w:rPr>
          <w:lang w:val="en-GB"/>
        </w:rPr>
      </w:pPr>
      <w:r>
        <w:rPr>
          <w:lang w:val="en-GB"/>
        </w:rPr>
        <w:br w:type="page"/>
      </w:r>
    </w:p>
    <w:p w14:paraId="7C3108BA" w14:textId="77777777" w:rsidR="0010176C" w:rsidRDefault="0010176C" w:rsidP="00F8790B">
      <w:pPr>
        <w:spacing w:before="0" w:after="160" w:line="259" w:lineRule="auto"/>
        <w:jc w:val="center"/>
        <w:rPr>
          <w:lang w:val="en-GB"/>
        </w:rPr>
      </w:pPr>
    </w:p>
    <w:p w14:paraId="0028BA24" w14:textId="77777777" w:rsidR="0010176C" w:rsidRDefault="0010176C" w:rsidP="00F8790B">
      <w:pPr>
        <w:spacing w:before="0" w:after="160" w:line="259" w:lineRule="auto"/>
        <w:jc w:val="center"/>
        <w:rPr>
          <w:lang w:val="en-GB"/>
        </w:rPr>
      </w:pPr>
    </w:p>
    <w:p w14:paraId="3579A037" w14:textId="77777777" w:rsidR="0010176C" w:rsidRDefault="0010176C" w:rsidP="00F8790B">
      <w:pPr>
        <w:spacing w:before="0" w:after="160" w:line="259" w:lineRule="auto"/>
        <w:jc w:val="center"/>
        <w:rPr>
          <w:lang w:val="en-GB"/>
        </w:rPr>
      </w:pPr>
    </w:p>
    <w:p w14:paraId="16042D1C" w14:textId="77777777" w:rsidR="0010176C" w:rsidRDefault="0010176C" w:rsidP="00F8790B">
      <w:pPr>
        <w:spacing w:before="0" w:after="160" w:line="259" w:lineRule="auto"/>
        <w:jc w:val="center"/>
        <w:rPr>
          <w:lang w:val="en-GB"/>
        </w:rPr>
      </w:pPr>
    </w:p>
    <w:p w14:paraId="394345D7" w14:textId="77777777" w:rsidR="0010176C" w:rsidRDefault="0010176C" w:rsidP="00F8790B">
      <w:pPr>
        <w:spacing w:before="0" w:after="160" w:line="259" w:lineRule="auto"/>
        <w:jc w:val="center"/>
        <w:rPr>
          <w:lang w:val="en-GB"/>
        </w:rPr>
      </w:pPr>
    </w:p>
    <w:p w14:paraId="64DB2B8F" w14:textId="77777777" w:rsidR="0010176C" w:rsidRDefault="0010176C" w:rsidP="00F8790B">
      <w:pPr>
        <w:spacing w:before="0" w:after="160" w:line="259" w:lineRule="auto"/>
        <w:jc w:val="center"/>
        <w:rPr>
          <w:lang w:val="en-GB"/>
        </w:rPr>
      </w:pPr>
    </w:p>
    <w:p w14:paraId="472300B7" w14:textId="77777777" w:rsidR="0010176C" w:rsidRDefault="0010176C" w:rsidP="00F8790B">
      <w:pPr>
        <w:spacing w:before="0" w:after="160" w:line="259" w:lineRule="auto"/>
        <w:jc w:val="center"/>
        <w:rPr>
          <w:lang w:val="en-GB"/>
        </w:rPr>
      </w:pPr>
    </w:p>
    <w:p w14:paraId="24DF384F" w14:textId="77777777" w:rsidR="00900746" w:rsidRDefault="00900746" w:rsidP="00F8790B">
      <w:pPr>
        <w:spacing w:before="0" w:after="160" w:line="259" w:lineRule="auto"/>
        <w:jc w:val="center"/>
        <w:rPr>
          <w:lang w:val="en-GB"/>
        </w:rPr>
      </w:pPr>
    </w:p>
    <w:p w14:paraId="5B5310C2" w14:textId="77777777" w:rsidR="00B74F30" w:rsidRDefault="00B74F30" w:rsidP="00F8790B">
      <w:pPr>
        <w:spacing w:before="0" w:after="160" w:line="259" w:lineRule="auto"/>
        <w:jc w:val="center"/>
        <w:rPr>
          <w:b/>
          <w:color w:val="000000" w:themeColor="text1"/>
          <w:sz w:val="96"/>
          <w:szCs w:val="96"/>
        </w:rPr>
      </w:pPr>
    </w:p>
    <w:p w14:paraId="228001A6" w14:textId="1CB6CCF4" w:rsidR="00F8790B" w:rsidRPr="0014224E" w:rsidRDefault="00F8790B" w:rsidP="00F8790B">
      <w:pPr>
        <w:spacing w:before="0" w:after="160" w:line="259" w:lineRule="auto"/>
        <w:jc w:val="center"/>
        <w:rPr>
          <w:b/>
          <w:color w:val="000000" w:themeColor="text1"/>
          <w:sz w:val="96"/>
          <w:szCs w:val="96"/>
        </w:rPr>
      </w:pPr>
      <w:r>
        <w:rPr>
          <w:b/>
          <w:color w:val="000000" w:themeColor="text1"/>
          <w:sz w:val="96"/>
          <w:szCs w:val="96"/>
        </w:rPr>
        <w:t>CHAPTER #</w:t>
      </w:r>
      <w:r w:rsidR="00190925">
        <w:rPr>
          <w:b/>
          <w:color w:val="000000" w:themeColor="text1"/>
          <w:sz w:val="96"/>
          <w:szCs w:val="96"/>
        </w:rPr>
        <w:t>3</w:t>
      </w:r>
    </w:p>
    <w:p w14:paraId="23CBF3B4" w14:textId="77777777" w:rsidR="00F8790B" w:rsidRDefault="00190925" w:rsidP="00F8790B">
      <w:pPr>
        <w:spacing w:before="0" w:after="160" w:line="259" w:lineRule="auto"/>
        <w:jc w:val="center"/>
        <w:rPr>
          <w:lang w:val="en-GB"/>
        </w:rPr>
      </w:pPr>
      <w:r>
        <w:rPr>
          <w:b/>
          <w:color w:val="000000" w:themeColor="text1"/>
          <w:sz w:val="96"/>
          <w:szCs w:val="96"/>
        </w:rPr>
        <w:t>SYSTEM DESIGN</w:t>
      </w:r>
    </w:p>
    <w:p w14:paraId="62511548" w14:textId="77777777" w:rsidR="00A635E4" w:rsidRDefault="00F8790B" w:rsidP="00E82F85">
      <w:pPr>
        <w:spacing w:before="0" w:after="160" w:line="259" w:lineRule="auto"/>
        <w:jc w:val="center"/>
        <w:rPr>
          <w:lang w:val="en-GB"/>
        </w:rPr>
      </w:pPr>
      <w:r>
        <w:rPr>
          <w:lang w:val="en-GB"/>
        </w:rPr>
        <w:br w:type="page"/>
      </w:r>
    </w:p>
    <w:p w14:paraId="5BAA63A4" w14:textId="77777777" w:rsidR="008B3177" w:rsidRDefault="008B3177" w:rsidP="00A635E4">
      <w:pPr>
        <w:pStyle w:val="Heading1"/>
      </w:pPr>
      <w:bookmarkStart w:id="76" w:name="_Toc47016197"/>
      <w:r>
        <w:lastRenderedPageBreak/>
        <w:t>System Design</w:t>
      </w:r>
      <w:bookmarkEnd w:id="76"/>
    </w:p>
    <w:p w14:paraId="32BD676A" w14:textId="77777777" w:rsidR="00F263A5" w:rsidRPr="00F263A5" w:rsidRDefault="00F263A5" w:rsidP="00F263A5">
      <w:pPr>
        <w:rPr>
          <w:lang w:val="en-GB"/>
        </w:rPr>
      </w:pPr>
      <w:r>
        <w:rPr>
          <w:lang w:val="en-GB"/>
        </w:rPr>
        <w:t xml:space="preserve">Chapter 3 shows all the </w:t>
      </w:r>
      <w:r w:rsidR="004E7376">
        <w:rPr>
          <w:lang w:val="en-GB"/>
        </w:rPr>
        <w:t>designs</w:t>
      </w:r>
      <w:r>
        <w:rPr>
          <w:lang w:val="en-GB"/>
        </w:rPr>
        <w:t xml:space="preserve"> that were created of this project:</w:t>
      </w:r>
    </w:p>
    <w:p w14:paraId="2735295F" w14:textId="77777777" w:rsidR="008B3177" w:rsidRDefault="008B3177" w:rsidP="008B3177">
      <w:pPr>
        <w:pStyle w:val="Heading2"/>
      </w:pPr>
      <w:bookmarkStart w:id="77" w:name="_Toc47016198"/>
      <w:r>
        <w:t>Work breakdown structure</w:t>
      </w:r>
      <w:bookmarkEnd w:id="77"/>
    </w:p>
    <w:p w14:paraId="3D80EF83" w14:textId="77777777" w:rsidR="007157E3" w:rsidRPr="007157E3" w:rsidRDefault="007157E3" w:rsidP="007157E3">
      <w:pPr>
        <w:rPr>
          <w:lang w:val="en-GB"/>
        </w:rPr>
      </w:pPr>
      <w:r>
        <w:rPr>
          <w:lang w:val="en-GB"/>
        </w:rPr>
        <w:t>The work breakdown structure is as follows:</w:t>
      </w:r>
    </w:p>
    <w:p w14:paraId="48DCE78F" w14:textId="77777777" w:rsidR="001C0527" w:rsidRDefault="004E0320" w:rsidP="001C0527">
      <w:pPr>
        <w:keepNext/>
      </w:pPr>
      <w:r>
        <w:rPr>
          <w:noProof/>
          <w:lang w:val="en-US"/>
        </w:rPr>
        <w:drawing>
          <wp:inline distT="0" distB="0" distL="0" distR="0" wp14:anchorId="31DFF583" wp14:editId="4690DD8F">
            <wp:extent cx="5486400" cy="5594985"/>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67151CE" w14:textId="0374E987" w:rsidR="00BF5846" w:rsidRDefault="001C0527" w:rsidP="001C0527">
      <w:pPr>
        <w:pStyle w:val="Caption"/>
        <w:jc w:val="center"/>
      </w:pPr>
      <w:bookmarkStart w:id="78" w:name="_Toc47016281"/>
      <w:r>
        <w:t xml:space="preserve">Figure </w:t>
      </w:r>
      <w:r>
        <w:fldChar w:fldCharType="begin"/>
      </w:r>
      <w:r>
        <w:instrText xml:space="preserve"> SEQ Figure \* ARABIC </w:instrText>
      </w:r>
      <w:r>
        <w:fldChar w:fldCharType="separate"/>
      </w:r>
      <w:r w:rsidR="001719A1">
        <w:rPr>
          <w:noProof/>
        </w:rPr>
        <w:t>6</w:t>
      </w:r>
      <w:r>
        <w:fldChar w:fldCharType="end"/>
      </w:r>
      <w:r>
        <w:t xml:space="preserve"> - Work </w:t>
      </w:r>
      <w:proofErr w:type="spellStart"/>
      <w:r>
        <w:t>BreakDown</w:t>
      </w:r>
      <w:proofErr w:type="spellEnd"/>
      <w:r>
        <w:t xml:space="preserve"> Structure Diagram</w:t>
      </w:r>
      <w:bookmarkEnd w:id="78"/>
    </w:p>
    <w:p w14:paraId="2824F453" w14:textId="097F86AF" w:rsidR="007157E3" w:rsidRPr="007157E3" w:rsidRDefault="007157E3" w:rsidP="00406842">
      <w:r>
        <w:lastRenderedPageBreak/>
        <w:t xml:space="preserve">Figure </w:t>
      </w:r>
      <w:r w:rsidR="009F0005">
        <w:t>6</w:t>
      </w:r>
      <w:r>
        <w:t xml:space="preserve"> shows us the work breakdown structure of the whole project starting from research till deployment.</w:t>
      </w:r>
      <w:r w:rsidR="00C05061">
        <w:t xml:space="preserve"> It explains all the working of the whole project.</w:t>
      </w:r>
    </w:p>
    <w:p w14:paraId="2CBDCCE0" w14:textId="77777777" w:rsidR="008B3177" w:rsidRDefault="008B3177" w:rsidP="00FE0317">
      <w:pPr>
        <w:pStyle w:val="Heading2"/>
      </w:pPr>
      <w:bookmarkStart w:id="79" w:name="_Toc47016199"/>
      <w:r>
        <w:t>Sequence Diagram</w:t>
      </w:r>
      <w:bookmarkEnd w:id="79"/>
    </w:p>
    <w:p w14:paraId="0869741C" w14:textId="77777777" w:rsidR="00A56B55" w:rsidRPr="00A56B55" w:rsidRDefault="00A56B55" w:rsidP="00A56B55">
      <w:pPr>
        <w:rPr>
          <w:lang w:val="en-GB"/>
        </w:rPr>
      </w:pPr>
      <w:r>
        <w:rPr>
          <w:lang w:val="en-GB"/>
        </w:rPr>
        <w:t>Sequence diagrams explains the whole working of the system.</w:t>
      </w:r>
    </w:p>
    <w:p w14:paraId="50981BA1" w14:textId="77777777" w:rsidR="00364976" w:rsidRDefault="00715DBA" w:rsidP="00364976">
      <w:pPr>
        <w:pStyle w:val="Heading3"/>
      </w:pPr>
      <w:bookmarkStart w:id="80" w:name="_Toc47016200"/>
      <w:r>
        <w:t>AQL Prediction from Mobile App</w:t>
      </w:r>
      <w:r w:rsidR="00364976">
        <w:t>:</w:t>
      </w:r>
      <w:bookmarkEnd w:id="80"/>
    </w:p>
    <w:p w14:paraId="1FEA12EA" w14:textId="77777777" w:rsidR="001C0527" w:rsidRDefault="007F7504" w:rsidP="003D6057">
      <w:pPr>
        <w:keepNext/>
        <w:jc w:val="center"/>
      </w:pPr>
      <w:r>
        <w:rPr>
          <w:noProof/>
          <w:lang w:val="en-US"/>
        </w:rPr>
        <w:drawing>
          <wp:inline distT="0" distB="0" distL="0" distR="0" wp14:anchorId="11C51214" wp14:editId="3E90A1B9">
            <wp:extent cx="6292668" cy="2537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QLPredictionMobApp.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97372" cy="2539357"/>
                    </a:xfrm>
                    <a:prstGeom prst="rect">
                      <a:avLst/>
                    </a:prstGeom>
                  </pic:spPr>
                </pic:pic>
              </a:graphicData>
            </a:graphic>
          </wp:inline>
        </w:drawing>
      </w:r>
    </w:p>
    <w:p w14:paraId="2F30F3F8" w14:textId="5EEB4124" w:rsidR="00A56B55" w:rsidRPr="0028017F" w:rsidRDefault="001C0527" w:rsidP="001C0527">
      <w:pPr>
        <w:pStyle w:val="Caption"/>
        <w:jc w:val="center"/>
      </w:pPr>
      <w:bookmarkStart w:id="81" w:name="_Toc47016282"/>
      <w:r>
        <w:t xml:space="preserve">Figure </w:t>
      </w:r>
      <w:r>
        <w:fldChar w:fldCharType="begin"/>
      </w:r>
      <w:r>
        <w:instrText xml:space="preserve"> SEQ Figure \* ARABIC </w:instrText>
      </w:r>
      <w:r>
        <w:fldChar w:fldCharType="separate"/>
      </w:r>
      <w:r w:rsidR="001719A1">
        <w:rPr>
          <w:noProof/>
        </w:rPr>
        <w:t>7</w:t>
      </w:r>
      <w:r>
        <w:fldChar w:fldCharType="end"/>
      </w:r>
      <w:r>
        <w:t xml:space="preserve"> - </w:t>
      </w:r>
      <w:r w:rsidRPr="001D55A3">
        <w:t>Sequence diagram – Taking Picture</w:t>
      </w:r>
      <w:bookmarkEnd w:id="81"/>
    </w:p>
    <w:p w14:paraId="040C4C96" w14:textId="06CE82BD" w:rsidR="008237CF" w:rsidRDefault="00A56B55" w:rsidP="00406842">
      <w:pPr>
        <w:rPr>
          <w:lang w:val="en-GB"/>
        </w:rPr>
      </w:pPr>
      <w:r>
        <w:rPr>
          <w:lang w:val="en-GB"/>
        </w:rPr>
        <w:t xml:space="preserve">Figure </w:t>
      </w:r>
      <w:r w:rsidR="001214DD">
        <w:rPr>
          <w:lang w:val="en-GB"/>
        </w:rPr>
        <w:t>7</w:t>
      </w:r>
      <w:r>
        <w:rPr>
          <w:lang w:val="en-GB"/>
        </w:rPr>
        <w:t xml:space="preserve"> </w:t>
      </w:r>
      <w:r w:rsidR="00271618">
        <w:rPr>
          <w:lang w:val="en-GB"/>
        </w:rPr>
        <w:t>explains the workflow of the entire sequence of how a user takes a picture through the camera of his/her phone, then the picture is sent with the user’s location to the model in the app, then the results are calculated and shown back to the user. After all that, if the user’s device is connected with the internet, it connects with the database at the server end and stores data there.</w:t>
      </w:r>
      <w:r w:rsidR="008237CF">
        <w:rPr>
          <w:lang w:val="en-GB"/>
        </w:rPr>
        <w:br w:type="page"/>
      </w:r>
    </w:p>
    <w:p w14:paraId="66E2C1A6" w14:textId="77777777" w:rsidR="008237CF" w:rsidRDefault="008237CF" w:rsidP="008237CF">
      <w:pPr>
        <w:pStyle w:val="Heading3"/>
      </w:pPr>
      <w:bookmarkStart w:id="82" w:name="_Toc47016201"/>
      <w:r>
        <w:lastRenderedPageBreak/>
        <w:t>Training Sequence Diagram</w:t>
      </w:r>
      <w:bookmarkEnd w:id="82"/>
    </w:p>
    <w:p w14:paraId="6742337F" w14:textId="77777777" w:rsidR="00CB7385" w:rsidRDefault="005F151F" w:rsidP="00CB7385">
      <w:pPr>
        <w:keepNext/>
      </w:pPr>
      <w:r>
        <w:rPr>
          <w:noProof/>
          <w:lang w:val="en-US"/>
        </w:rPr>
        <w:drawing>
          <wp:inline distT="0" distB="0" distL="0" distR="0" wp14:anchorId="25FD434C" wp14:editId="4D9909D4">
            <wp:extent cx="6151498"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ainin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58587" cy="2975225"/>
                    </a:xfrm>
                    <a:prstGeom prst="rect">
                      <a:avLst/>
                    </a:prstGeom>
                  </pic:spPr>
                </pic:pic>
              </a:graphicData>
            </a:graphic>
          </wp:inline>
        </w:drawing>
      </w:r>
    </w:p>
    <w:p w14:paraId="44814EBB" w14:textId="0376E0F6" w:rsidR="00987117" w:rsidRPr="0028017F" w:rsidRDefault="00CB7385" w:rsidP="00CB7385">
      <w:pPr>
        <w:pStyle w:val="Caption"/>
        <w:jc w:val="center"/>
      </w:pPr>
      <w:bookmarkStart w:id="83" w:name="_Toc47016283"/>
      <w:r>
        <w:t xml:space="preserve">Figure </w:t>
      </w:r>
      <w:r>
        <w:fldChar w:fldCharType="begin"/>
      </w:r>
      <w:r>
        <w:instrText xml:space="preserve"> SEQ Figure \* ARABIC </w:instrText>
      </w:r>
      <w:r>
        <w:fldChar w:fldCharType="separate"/>
      </w:r>
      <w:r w:rsidR="001719A1">
        <w:rPr>
          <w:noProof/>
        </w:rPr>
        <w:t>8</w:t>
      </w:r>
      <w:r>
        <w:fldChar w:fldCharType="end"/>
      </w:r>
      <w:r>
        <w:t xml:space="preserve"> - </w:t>
      </w:r>
      <w:r w:rsidRPr="00243163">
        <w:t>Sequence Diagram – Training</w:t>
      </w:r>
      <w:bookmarkEnd w:id="83"/>
    </w:p>
    <w:p w14:paraId="2FB626F0" w14:textId="1630CD9B" w:rsidR="0034260C" w:rsidRDefault="00987117" w:rsidP="00406842">
      <w:pPr>
        <w:rPr>
          <w:lang w:val="en-GB"/>
        </w:rPr>
      </w:pPr>
      <w:r>
        <w:rPr>
          <w:lang w:val="en-GB"/>
        </w:rPr>
        <w:t>Figure</w:t>
      </w:r>
      <w:r w:rsidR="00CF296E">
        <w:rPr>
          <w:lang w:val="en-GB"/>
        </w:rPr>
        <w:t xml:space="preserve"> </w:t>
      </w:r>
      <w:r w:rsidR="00C0035A">
        <w:rPr>
          <w:lang w:val="en-GB"/>
        </w:rPr>
        <w:t>8</w:t>
      </w:r>
      <w:r>
        <w:rPr>
          <w:lang w:val="en-GB"/>
        </w:rPr>
        <w:t xml:space="preserve"> shows us the training sequence of the model.</w:t>
      </w:r>
      <w:r w:rsidR="00874562">
        <w:rPr>
          <w:lang w:val="en-GB"/>
        </w:rPr>
        <w:t xml:space="preserve"> Only the admin can initiate training or retraining of the model embedded in the app.</w:t>
      </w:r>
      <w:r w:rsidR="003A3D1A">
        <w:rPr>
          <w:lang w:val="en-GB"/>
        </w:rPr>
        <w:t xml:space="preserve"> When the admin initiates the training sequence, the model is connected with the database, the data is picked up and fed to the model and then the training is performed. After the training is done, the model file is updated and embedded in the application and the training is complete.</w:t>
      </w:r>
    </w:p>
    <w:p w14:paraId="7A009834" w14:textId="77777777" w:rsidR="008237CF" w:rsidRDefault="007146DD" w:rsidP="0034260C">
      <w:pPr>
        <w:pStyle w:val="Heading3"/>
      </w:pPr>
      <w:bookmarkStart w:id="84" w:name="_Toc47016202"/>
      <w:r>
        <w:lastRenderedPageBreak/>
        <w:t xml:space="preserve">AQL </w:t>
      </w:r>
      <w:proofErr w:type="spellStart"/>
      <w:r>
        <w:t>Prection</w:t>
      </w:r>
      <w:proofErr w:type="spellEnd"/>
      <w:r>
        <w:t xml:space="preserve"> from Web App</w:t>
      </w:r>
      <w:bookmarkEnd w:id="84"/>
    </w:p>
    <w:p w14:paraId="378AA06B" w14:textId="77777777" w:rsidR="0042629D" w:rsidRDefault="003C2307" w:rsidP="003D6057">
      <w:pPr>
        <w:keepNext/>
        <w:jc w:val="center"/>
      </w:pPr>
      <w:r>
        <w:rPr>
          <w:noProof/>
          <w:lang w:val="en-US"/>
        </w:rPr>
        <w:drawing>
          <wp:inline distT="0" distB="0" distL="0" distR="0" wp14:anchorId="5692D9BA" wp14:editId="031AD8C5">
            <wp:extent cx="6065520" cy="43048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QLPredictionWeb.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68599" cy="4307019"/>
                    </a:xfrm>
                    <a:prstGeom prst="rect">
                      <a:avLst/>
                    </a:prstGeom>
                  </pic:spPr>
                </pic:pic>
              </a:graphicData>
            </a:graphic>
          </wp:inline>
        </w:drawing>
      </w:r>
    </w:p>
    <w:p w14:paraId="03DC0CFD" w14:textId="7D5231CF" w:rsidR="00BF5846" w:rsidRDefault="0042629D" w:rsidP="0042629D">
      <w:pPr>
        <w:pStyle w:val="Caption"/>
        <w:jc w:val="center"/>
      </w:pPr>
      <w:bookmarkStart w:id="85" w:name="_Toc47016284"/>
      <w:r>
        <w:t xml:space="preserve">Figure </w:t>
      </w:r>
      <w:r>
        <w:fldChar w:fldCharType="begin"/>
      </w:r>
      <w:r>
        <w:instrText xml:space="preserve"> SEQ Figure \* ARABIC </w:instrText>
      </w:r>
      <w:r>
        <w:fldChar w:fldCharType="separate"/>
      </w:r>
      <w:r w:rsidR="001719A1">
        <w:rPr>
          <w:noProof/>
        </w:rPr>
        <w:t>9</w:t>
      </w:r>
      <w:r>
        <w:fldChar w:fldCharType="end"/>
      </w:r>
      <w:r>
        <w:t xml:space="preserve"> - </w:t>
      </w:r>
      <w:r w:rsidRPr="00B57B98">
        <w:t>Sequence Diagram - Web Server</w:t>
      </w:r>
      <w:bookmarkEnd w:id="85"/>
    </w:p>
    <w:p w14:paraId="6F152C27" w14:textId="1EAF876C" w:rsidR="009F2056" w:rsidRDefault="009F2056" w:rsidP="00406842">
      <w:bookmarkStart w:id="86" w:name="_Hlk45299798"/>
      <w:r>
        <w:t xml:space="preserve">Figure </w:t>
      </w:r>
      <w:r w:rsidR="0042629D">
        <w:t>9</w:t>
      </w:r>
      <w:r>
        <w:t xml:space="preserve"> shows us the Web Server Sequence Diagram which explains the workflow of the web side of the project. When the user opens the website through the designated URL, the browser requests for access for the page and the data that is available on the database. Upon this, the results are generated from the database and it generates dynamic web pages that are displayed to the user in their browsers.</w:t>
      </w:r>
    </w:p>
    <w:p w14:paraId="1A4BCFBA" w14:textId="7C43F784" w:rsidR="008A2027" w:rsidRDefault="008A2027" w:rsidP="008A2027">
      <w:pPr>
        <w:pStyle w:val="Heading3"/>
      </w:pPr>
      <w:bookmarkStart w:id="87" w:name="_Toc47016203"/>
      <w:bookmarkEnd w:id="86"/>
      <w:r>
        <w:t>AQL Map</w:t>
      </w:r>
      <w:bookmarkEnd w:id="87"/>
    </w:p>
    <w:p w14:paraId="47D16C4C" w14:textId="781B73A8" w:rsidR="00465021" w:rsidRDefault="00465021" w:rsidP="003D6057">
      <w:pPr>
        <w:keepNext/>
        <w:jc w:val="center"/>
      </w:pPr>
    </w:p>
    <w:p w14:paraId="696CDA46" w14:textId="7D0DA153" w:rsidR="004239DD" w:rsidRDefault="00465021" w:rsidP="00465021">
      <w:pPr>
        <w:pStyle w:val="Caption"/>
        <w:jc w:val="center"/>
      </w:pPr>
      <w:bookmarkStart w:id="88" w:name="_Toc47016285"/>
      <w:r>
        <w:t xml:space="preserve">Figure </w:t>
      </w:r>
      <w:r>
        <w:fldChar w:fldCharType="begin"/>
      </w:r>
      <w:r>
        <w:instrText xml:space="preserve"> SEQ Figure \* ARABIC </w:instrText>
      </w:r>
      <w:r>
        <w:fldChar w:fldCharType="separate"/>
      </w:r>
      <w:r w:rsidR="001719A1">
        <w:rPr>
          <w:noProof/>
        </w:rPr>
        <w:t>10</w:t>
      </w:r>
      <w:r>
        <w:fldChar w:fldCharType="end"/>
      </w:r>
      <w:r>
        <w:t xml:space="preserve"> - </w:t>
      </w:r>
      <w:r w:rsidRPr="0086025E">
        <w:t>Sequence Diagram – AQL Map</w:t>
      </w:r>
      <w:bookmarkEnd w:id="88"/>
    </w:p>
    <w:p w14:paraId="37AA96C7" w14:textId="08BC671E" w:rsidR="004239DD" w:rsidRDefault="004239DD" w:rsidP="00790179">
      <w:pPr>
        <w:rPr>
          <w:lang w:val="en-GB"/>
        </w:rPr>
      </w:pPr>
      <w:r w:rsidRPr="004239DD">
        <w:rPr>
          <w:lang w:val="en-GB"/>
        </w:rPr>
        <w:t xml:space="preserve">Figure </w:t>
      </w:r>
      <w:r w:rsidR="00465021">
        <w:rPr>
          <w:lang w:val="en-GB"/>
        </w:rPr>
        <w:t>10</w:t>
      </w:r>
      <w:r w:rsidRPr="004239DD">
        <w:rPr>
          <w:lang w:val="en-GB"/>
        </w:rPr>
        <w:t xml:space="preserve"> shows us the </w:t>
      </w:r>
      <w:r w:rsidR="000D53DE">
        <w:rPr>
          <w:lang w:val="en-GB"/>
        </w:rPr>
        <w:t>AQL Map</w:t>
      </w:r>
      <w:r w:rsidRPr="004239DD">
        <w:rPr>
          <w:lang w:val="en-GB"/>
        </w:rPr>
        <w:t xml:space="preserve"> Sequence Diagram which explains the workflow of the </w:t>
      </w:r>
      <w:r w:rsidR="000D53DE">
        <w:rPr>
          <w:lang w:val="en-GB"/>
        </w:rPr>
        <w:t>AQL Map</w:t>
      </w:r>
      <w:r w:rsidRPr="004239DD">
        <w:rPr>
          <w:lang w:val="en-GB"/>
        </w:rPr>
        <w:t xml:space="preserve"> of the project</w:t>
      </w:r>
      <w:r w:rsidR="000D53DE">
        <w:rPr>
          <w:lang w:val="en-GB"/>
        </w:rPr>
        <w:t xml:space="preserve"> which is present both in the android application and on the website</w:t>
      </w:r>
      <w:r w:rsidRPr="004239DD">
        <w:rPr>
          <w:lang w:val="en-GB"/>
        </w:rPr>
        <w:t>. When the user opens the website through the designated URL</w:t>
      </w:r>
      <w:r w:rsidR="000D53DE">
        <w:rPr>
          <w:lang w:val="en-GB"/>
        </w:rPr>
        <w:t xml:space="preserve"> or the android application</w:t>
      </w:r>
      <w:r w:rsidRPr="004239DD">
        <w:rPr>
          <w:lang w:val="en-GB"/>
        </w:rPr>
        <w:t xml:space="preserve">, the </w:t>
      </w:r>
      <w:r w:rsidR="000D53DE">
        <w:rPr>
          <w:lang w:val="en-GB"/>
        </w:rPr>
        <w:t xml:space="preserve">application (in </w:t>
      </w:r>
      <w:r w:rsidR="000D53DE">
        <w:rPr>
          <w:lang w:val="en-GB"/>
        </w:rPr>
        <w:lastRenderedPageBreak/>
        <w:t>case of app) or the browser (in case of website)</w:t>
      </w:r>
      <w:r w:rsidR="000D53DE" w:rsidRPr="004239DD">
        <w:rPr>
          <w:lang w:val="en-GB"/>
        </w:rPr>
        <w:t xml:space="preserve"> </w:t>
      </w:r>
      <w:r w:rsidRPr="004239DD">
        <w:rPr>
          <w:lang w:val="en-GB"/>
        </w:rPr>
        <w:t xml:space="preserve">requests for access for the page and the data that is available on the database. Upon this, the results are generated from the database and it generates </w:t>
      </w:r>
      <w:r w:rsidR="000D53DE">
        <w:rPr>
          <w:lang w:val="en-GB"/>
        </w:rPr>
        <w:t>AQL</w:t>
      </w:r>
      <w:r w:rsidR="000D53DE" w:rsidRPr="004239DD">
        <w:rPr>
          <w:lang w:val="en-GB"/>
        </w:rPr>
        <w:t xml:space="preserve"> </w:t>
      </w:r>
      <w:r w:rsidR="000D53DE">
        <w:rPr>
          <w:lang w:val="en-GB"/>
        </w:rPr>
        <w:t>map</w:t>
      </w:r>
      <w:r w:rsidRPr="004239DD">
        <w:rPr>
          <w:lang w:val="en-GB"/>
        </w:rPr>
        <w:t xml:space="preserve"> that </w:t>
      </w:r>
      <w:r w:rsidR="000D53DE">
        <w:rPr>
          <w:lang w:val="en-GB"/>
        </w:rPr>
        <w:t>is</w:t>
      </w:r>
      <w:r w:rsidR="000D53DE" w:rsidRPr="004239DD">
        <w:rPr>
          <w:lang w:val="en-GB"/>
        </w:rPr>
        <w:t xml:space="preserve"> </w:t>
      </w:r>
      <w:r w:rsidRPr="004239DD">
        <w:rPr>
          <w:lang w:val="en-GB"/>
        </w:rPr>
        <w:t>displayed to the user in their browser</w:t>
      </w:r>
      <w:r w:rsidR="000D53DE">
        <w:rPr>
          <w:lang w:val="en-GB"/>
        </w:rPr>
        <w:t xml:space="preserve"> or the application</w:t>
      </w:r>
      <w:r w:rsidRPr="004239DD">
        <w:rPr>
          <w:lang w:val="en-GB"/>
        </w:rPr>
        <w:t>.</w:t>
      </w:r>
    </w:p>
    <w:p w14:paraId="4C9F8113" w14:textId="72BBC309" w:rsidR="003D6057" w:rsidRPr="003D6057" w:rsidRDefault="008A2027" w:rsidP="003D6057">
      <w:pPr>
        <w:pStyle w:val="Heading3"/>
      </w:pPr>
      <w:bookmarkStart w:id="89" w:name="_Toc47016204"/>
      <w:r>
        <w:t>Web Pages</w:t>
      </w:r>
      <w:bookmarkEnd w:id="89"/>
    </w:p>
    <w:p w14:paraId="020E00B1" w14:textId="419A0430" w:rsidR="00824699" w:rsidRDefault="008A2027" w:rsidP="003D6057">
      <w:pPr>
        <w:keepNext/>
        <w:jc w:val="center"/>
      </w:pPr>
      <w:r>
        <w:rPr>
          <w:noProof/>
          <w:lang w:val="en-US"/>
        </w:rPr>
        <w:drawing>
          <wp:inline distT="0" distB="0" distL="0" distR="0" wp14:anchorId="4EC1658F" wp14:editId="77819765">
            <wp:extent cx="6205610" cy="3451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bPages.png"/>
                    <pic:cNvPicPr/>
                  </pic:nvPicPr>
                  <pic:blipFill rotWithShape="1">
                    <a:blip r:embed="rId30" cstate="print">
                      <a:extLst>
                        <a:ext uri="{28A0092B-C50C-407E-A947-70E740481C1C}">
                          <a14:useLocalDpi xmlns:a14="http://schemas.microsoft.com/office/drawing/2010/main" val="0"/>
                        </a:ext>
                      </a:extLst>
                    </a:blip>
                    <a:srcRect l="3266"/>
                    <a:stretch/>
                  </pic:blipFill>
                  <pic:spPr bwMode="auto">
                    <a:xfrm>
                      <a:off x="0" y="0"/>
                      <a:ext cx="6212984" cy="3455962"/>
                    </a:xfrm>
                    <a:prstGeom prst="rect">
                      <a:avLst/>
                    </a:prstGeom>
                    <a:ln>
                      <a:noFill/>
                    </a:ln>
                    <a:extLst>
                      <a:ext uri="{53640926-AAD7-44D8-BBD7-CCE9431645EC}">
                        <a14:shadowObscured xmlns:a14="http://schemas.microsoft.com/office/drawing/2010/main"/>
                      </a:ext>
                    </a:extLst>
                  </pic:spPr>
                </pic:pic>
              </a:graphicData>
            </a:graphic>
          </wp:inline>
        </w:drawing>
      </w:r>
    </w:p>
    <w:p w14:paraId="5AF3F81F" w14:textId="1750DFBA" w:rsidR="00E62638" w:rsidRDefault="00824699" w:rsidP="00824699">
      <w:pPr>
        <w:pStyle w:val="Caption"/>
        <w:jc w:val="center"/>
      </w:pPr>
      <w:bookmarkStart w:id="90" w:name="_Toc47016286"/>
      <w:r>
        <w:t xml:space="preserve">Figure </w:t>
      </w:r>
      <w:r>
        <w:fldChar w:fldCharType="begin"/>
      </w:r>
      <w:r>
        <w:instrText xml:space="preserve"> SEQ Figure \* ARABIC </w:instrText>
      </w:r>
      <w:r>
        <w:fldChar w:fldCharType="separate"/>
      </w:r>
      <w:r w:rsidR="001719A1">
        <w:rPr>
          <w:noProof/>
        </w:rPr>
        <w:t>11</w:t>
      </w:r>
      <w:r>
        <w:fldChar w:fldCharType="end"/>
      </w:r>
      <w:r>
        <w:t xml:space="preserve"> - Sequence Diagram - Web Pages</w:t>
      </w:r>
      <w:bookmarkEnd w:id="90"/>
    </w:p>
    <w:p w14:paraId="1C7AC920" w14:textId="4B8E5AF2" w:rsidR="002F71E0" w:rsidRDefault="002F71E0" w:rsidP="002F71E0">
      <w:pPr>
        <w:rPr>
          <w:lang w:val="en-GB"/>
        </w:rPr>
      </w:pPr>
      <w:r w:rsidRPr="004239DD">
        <w:rPr>
          <w:lang w:val="en-GB"/>
        </w:rPr>
        <w:t xml:space="preserve">Figure </w:t>
      </w:r>
      <w:r w:rsidR="00824699">
        <w:rPr>
          <w:lang w:val="en-GB"/>
        </w:rPr>
        <w:t>11</w:t>
      </w:r>
      <w:r w:rsidRPr="004239DD">
        <w:rPr>
          <w:lang w:val="en-GB"/>
        </w:rPr>
        <w:t xml:space="preserve"> shows us the </w:t>
      </w:r>
      <w:r>
        <w:rPr>
          <w:lang w:val="en-GB"/>
        </w:rPr>
        <w:t>Web Pages</w:t>
      </w:r>
      <w:r w:rsidRPr="004239DD">
        <w:rPr>
          <w:lang w:val="en-GB"/>
        </w:rPr>
        <w:t xml:space="preserve"> Sequence Diagram which explains the workflow of the </w:t>
      </w:r>
      <w:r>
        <w:rPr>
          <w:lang w:val="en-GB"/>
        </w:rPr>
        <w:t xml:space="preserve">website </w:t>
      </w:r>
      <w:r w:rsidRPr="004239DD">
        <w:rPr>
          <w:lang w:val="en-GB"/>
        </w:rPr>
        <w:t xml:space="preserve">of the project. </w:t>
      </w:r>
      <w:r>
        <w:rPr>
          <w:lang w:val="en-GB"/>
        </w:rPr>
        <w:t xml:space="preserve">When the user types in the URL in the browser, there’s a request at the web server which provides response in terms of static pages. Our website is a composition of static and dynamic web pages and this sequence diagram explains how both of </w:t>
      </w:r>
      <w:proofErr w:type="gramStart"/>
      <w:r>
        <w:rPr>
          <w:lang w:val="en-GB"/>
        </w:rPr>
        <w:t>these work</w:t>
      </w:r>
      <w:proofErr w:type="gramEnd"/>
      <w:r>
        <w:rPr>
          <w:lang w:val="en-GB"/>
        </w:rPr>
        <w:t>.</w:t>
      </w:r>
      <w:r w:rsidR="00F5671C">
        <w:rPr>
          <w:lang w:val="en-GB"/>
        </w:rPr>
        <w:t xml:space="preserve"> In case of dynamic pages, the web server requests page from the application server which then requests data from the database. The database then returns the request with data, which the application server uses to generate dynamic web pages and send back to web server. The web server then displays it to the user in the browser.</w:t>
      </w:r>
    </w:p>
    <w:p w14:paraId="2D8281A1" w14:textId="77777777" w:rsidR="008B3177" w:rsidRDefault="002F1570" w:rsidP="008B3177">
      <w:pPr>
        <w:pStyle w:val="Heading2"/>
      </w:pPr>
      <w:bookmarkStart w:id="91" w:name="_Toc45301731"/>
      <w:bookmarkStart w:id="92" w:name="_Toc45301792"/>
      <w:bookmarkStart w:id="93" w:name="_Toc45301853"/>
      <w:bookmarkStart w:id="94" w:name="_Toc46070347"/>
      <w:bookmarkStart w:id="95" w:name="_Toc46070410"/>
      <w:bookmarkStart w:id="96" w:name="_Toc46070473"/>
      <w:bookmarkStart w:id="97" w:name="_Toc47016205"/>
      <w:bookmarkEnd w:id="91"/>
      <w:bookmarkEnd w:id="92"/>
      <w:bookmarkEnd w:id="93"/>
      <w:bookmarkEnd w:id="94"/>
      <w:bookmarkEnd w:id="95"/>
      <w:bookmarkEnd w:id="96"/>
      <w:r>
        <w:t>High Fidelity Diagrams of the System</w:t>
      </w:r>
      <w:bookmarkEnd w:id="97"/>
    </w:p>
    <w:p w14:paraId="02B3CF64" w14:textId="77777777" w:rsidR="00223527" w:rsidRDefault="008455A5" w:rsidP="008455A5">
      <w:pPr>
        <w:spacing w:before="0" w:after="160" w:line="259" w:lineRule="auto"/>
        <w:jc w:val="left"/>
        <w:rPr>
          <w:lang w:val="en-GB"/>
        </w:rPr>
      </w:pPr>
      <w:r>
        <w:rPr>
          <w:lang w:val="en-GB"/>
        </w:rPr>
        <w:t xml:space="preserve">The </w:t>
      </w:r>
      <w:proofErr w:type="gramStart"/>
      <w:r>
        <w:rPr>
          <w:lang w:val="en-GB"/>
        </w:rPr>
        <w:t>high fidelity</w:t>
      </w:r>
      <w:proofErr w:type="gramEnd"/>
      <w:r>
        <w:rPr>
          <w:lang w:val="en-GB"/>
        </w:rPr>
        <w:t xml:space="preserve"> diagrams of the whole project are as follows:</w:t>
      </w:r>
    </w:p>
    <w:p w14:paraId="4727D0E5" w14:textId="77777777" w:rsidR="00250734" w:rsidRDefault="00250734" w:rsidP="00250734">
      <w:pPr>
        <w:pStyle w:val="Heading3"/>
      </w:pPr>
      <w:bookmarkStart w:id="98" w:name="_Toc47016206"/>
      <w:r>
        <w:lastRenderedPageBreak/>
        <w:t>Application:</w:t>
      </w:r>
      <w:bookmarkEnd w:id="98"/>
    </w:p>
    <w:p w14:paraId="5D85C96B" w14:textId="77777777" w:rsidR="00CE07D9" w:rsidRDefault="00CE07D9" w:rsidP="007D5A97">
      <w:pPr>
        <w:pStyle w:val="Heading4"/>
        <w:rPr>
          <w:rFonts w:ascii="Arial" w:hAnsi="Arial" w:cs="Arial"/>
          <w:sz w:val="20"/>
        </w:rPr>
      </w:pPr>
      <w:r>
        <w:rPr>
          <w:rFonts w:ascii="Arial" w:hAnsi="Arial" w:cs="Arial"/>
          <w:sz w:val="20"/>
        </w:rPr>
        <w:t>Guide Page</w:t>
      </w:r>
    </w:p>
    <w:p w14:paraId="35F0386E" w14:textId="77777777" w:rsidR="0029657A" w:rsidRDefault="00CE07D9" w:rsidP="0029657A">
      <w:pPr>
        <w:keepNext/>
        <w:jc w:val="center"/>
      </w:pPr>
      <w:r>
        <w:rPr>
          <w:noProof/>
          <w:lang w:val="en-US"/>
        </w:rPr>
        <w:drawing>
          <wp:inline distT="0" distB="0" distL="0" distR="0" wp14:anchorId="04A0B9EC" wp14:editId="6C9EA922">
            <wp:extent cx="3437890" cy="62579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uide.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45922" cy="6272546"/>
                    </a:xfrm>
                    <a:prstGeom prst="rect">
                      <a:avLst/>
                    </a:prstGeom>
                  </pic:spPr>
                </pic:pic>
              </a:graphicData>
            </a:graphic>
          </wp:inline>
        </w:drawing>
      </w:r>
    </w:p>
    <w:p w14:paraId="708CF1BF" w14:textId="3C281570" w:rsidR="008C3C62" w:rsidRDefault="0029657A" w:rsidP="0029657A">
      <w:pPr>
        <w:pStyle w:val="Caption"/>
        <w:jc w:val="center"/>
      </w:pPr>
      <w:bookmarkStart w:id="99" w:name="_Toc47016287"/>
      <w:r>
        <w:t xml:space="preserve">Figure </w:t>
      </w:r>
      <w:r>
        <w:fldChar w:fldCharType="begin"/>
      </w:r>
      <w:r>
        <w:instrText xml:space="preserve"> SEQ Figure \* ARABIC </w:instrText>
      </w:r>
      <w:r>
        <w:fldChar w:fldCharType="separate"/>
      </w:r>
      <w:r w:rsidR="001719A1">
        <w:rPr>
          <w:noProof/>
        </w:rPr>
        <w:t>12</w:t>
      </w:r>
      <w:r>
        <w:fldChar w:fldCharType="end"/>
      </w:r>
      <w:r>
        <w:t xml:space="preserve"> - Guide Page</w:t>
      </w:r>
      <w:bookmarkEnd w:id="99"/>
    </w:p>
    <w:p w14:paraId="632D461F" w14:textId="7BAB150A" w:rsidR="002B7BC2" w:rsidRPr="00790179" w:rsidRDefault="002B7BC2" w:rsidP="00790179">
      <w:r w:rsidRPr="002B7BC2">
        <w:t xml:space="preserve">Figure </w:t>
      </w:r>
      <w:r w:rsidR="00201448">
        <w:t>12</w:t>
      </w:r>
      <w:r w:rsidRPr="002B7BC2">
        <w:t xml:space="preserve"> shows us the welcome page of our application</w:t>
      </w:r>
      <w:r>
        <w:t xml:space="preserve"> which is our guidelines for our users to know.</w:t>
      </w:r>
      <w:r w:rsidR="00484E20">
        <w:t xml:space="preserve"> The welcome screen shows all the guidelines for our users.</w:t>
      </w:r>
    </w:p>
    <w:p w14:paraId="5AE7ED53" w14:textId="77777777" w:rsidR="009506A9" w:rsidRPr="007D5A97" w:rsidRDefault="008455A5" w:rsidP="007D5A97">
      <w:pPr>
        <w:pStyle w:val="Heading4"/>
        <w:rPr>
          <w:rFonts w:ascii="Arial" w:hAnsi="Arial" w:cs="Arial"/>
          <w:sz w:val="20"/>
        </w:rPr>
      </w:pPr>
      <w:r w:rsidRPr="007D5A97">
        <w:rPr>
          <w:rFonts w:ascii="Arial" w:hAnsi="Arial" w:cs="Arial"/>
          <w:sz w:val="20"/>
        </w:rPr>
        <w:lastRenderedPageBreak/>
        <w:t>The main page of the application:</w:t>
      </w:r>
    </w:p>
    <w:p w14:paraId="5909CE51" w14:textId="77777777" w:rsidR="000569D1" w:rsidRDefault="000070DF" w:rsidP="000569D1">
      <w:pPr>
        <w:keepNext/>
        <w:jc w:val="center"/>
      </w:pPr>
      <w:r>
        <w:rPr>
          <w:noProof/>
          <w:lang w:val="en-US"/>
        </w:rPr>
        <w:drawing>
          <wp:inline distT="0" distB="0" distL="0" distR="0" wp14:anchorId="6FEE5640" wp14:editId="791EF804">
            <wp:extent cx="3438144" cy="6254496"/>
            <wp:effectExtent l="0" t="0" r="0" b="0"/>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Screenshot_2020-05-12-21-59-10-052_com.example.aqipredicto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38144" cy="6254496"/>
                    </a:xfrm>
                    <a:prstGeom prst="rect">
                      <a:avLst/>
                    </a:prstGeom>
                  </pic:spPr>
                </pic:pic>
              </a:graphicData>
            </a:graphic>
          </wp:inline>
        </w:drawing>
      </w:r>
    </w:p>
    <w:p w14:paraId="0E886FBC" w14:textId="231E8DF1" w:rsidR="008455A5" w:rsidRDefault="000569D1" w:rsidP="000569D1">
      <w:pPr>
        <w:pStyle w:val="Caption"/>
        <w:jc w:val="center"/>
        <w:rPr>
          <w:lang w:val="en-GB"/>
        </w:rPr>
      </w:pPr>
      <w:bookmarkStart w:id="100" w:name="_Toc47016288"/>
      <w:r>
        <w:t xml:space="preserve">Figure </w:t>
      </w:r>
      <w:r>
        <w:fldChar w:fldCharType="begin"/>
      </w:r>
      <w:r>
        <w:instrText xml:space="preserve"> SEQ Figure \* ARABIC </w:instrText>
      </w:r>
      <w:r>
        <w:fldChar w:fldCharType="separate"/>
      </w:r>
      <w:r w:rsidR="001719A1">
        <w:rPr>
          <w:noProof/>
        </w:rPr>
        <w:t>13</w:t>
      </w:r>
      <w:r>
        <w:fldChar w:fldCharType="end"/>
      </w:r>
      <w:r>
        <w:t xml:space="preserve"> - Welcome Page</w:t>
      </w:r>
      <w:bookmarkEnd w:id="100"/>
    </w:p>
    <w:p w14:paraId="7C441DB7" w14:textId="24AE787E" w:rsidR="00DE4F7A" w:rsidRDefault="009506A9" w:rsidP="00406842">
      <w:pPr>
        <w:rPr>
          <w:lang w:val="en-GB"/>
        </w:rPr>
      </w:pPr>
      <w:r>
        <w:rPr>
          <w:lang w:val="en-GB"/>
        </w:rPr>
        <w:t>F</w:t>
      </w:r>
      <w:r w:rsidR="00FB18C4">
        <w:rPr>
          <w:lang w:val="en-GB"/>
        </w:rPr>
        <w:t xml:space="preserve">igure </w:t>
      </w:r>
      <w:r w:rsidR="000569D1">
        <w:rPr>
          <w:lang w:val="en-GB"/>
        </w:rPr>
        <w:t>13</w:t>
      </w:r>
      <w:r w:rsidR="00FB18C4">
        <w:rPr>
          <w:lang w:val="en-GB"/>
        </w:rPr>
        <w:t xml:space="preserve"> shows us </w:t>
      </w:r>
      <w:r w:rsidR="00DE4F7A">
        <w:rPr>
          <w:lang w:val="en-GB"/>
        </w:rPr>
        <w:t xml:space="preserve">the welcome </w:t>
      </w:r>
      <w:r w:rsidR="007A6789">
        <w:rPr>
          <w:lang w:val="en-GB"/>
        </w:rPr>
        <w:t>screen</w:t>
      </w:r>
      <w:r w:rsidR="00DE4F7A">
        <w:rPr>
          <w:lang w:val="en-GB"/>
        </w:rPr>
        <w:t xml:space="preserve"> of our application.</w:t>
      </w:r>
      <w:r w:rsidR="007A6789">
        <w:rPr>
          <w:lang w:val="en-GB"/>
        </w:rPr>
        <w:t xml:space="preserve"> The welcome page shows the instructions about how to use the application.</w:t>
      </w:r>
      <w:r w:rsidR="00DE4F7A">
        <w:rPr>
          <w:lang w:val="en-GB"/>
        </w:rPr>
        <w:t xml:space="preserve"> </w:t>
      </w:r>
    </w:p>
    <w:p w14:paraId="04D7B372" w14:textId="77777777" w:rsidR="0023569D" w:rsidRDefault="00DE4F7A" w:rsidP="0023569D">
      <w:pPr>
        <w:keepNext/>
        <w:jc w:val="center"/>
      </w:pPr>
      <w:r>
        <w:rPr>
          <w:noProof/>
          <w:lang w:val="en-US"/>
        </w:rPr>
        <w:lastRenderedPageBreak/>
        <w:drawing>
          <wp:inline distT="0" distB="0" distL="0" distR="0" wp14:anchorId="4F1A4C5A" wp14:editId="0B68F87D">
            <wp:extent cx="3438144" cy="6254496"/>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Screenshot_2020-05-13-03-54-00-547_com.example.aqipredicto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38144" cy="6254496"/>
                    </a:xfrm>
                    <a:prstGeom prst="rect">
                      <a:avLst/>
                    </a:prstGeom>
                  </pic:spPr>
                </pic:pic>
              </a:graphicData>
            </a:graphic>
          </wp:inline>
        </w:drawing>
      </w:r>
    </w:p>
    <w:p w14:paraId="5C34DD08" w14:textId="3313B40C" w:rsidR="00CF20AA" w:rsidRDefault="0023569D" w:rsidP="0023569D">
      <w:pPr>
        <w:pStyle w:val="Caption"/>
        <w:jc w:val="center"/>
      </w:pPr>
      <w:bookmarkStart w:id="101" w:name="_Toc47016289"/>
      <w:r>
        <w:t xml:space="preserve">Figure </w:t>
      </w:r>
      <w:r>
        <w:fldChar w:fldCharType="begin"/>
      </w:r>
      <w:r>
        <w:instrText xml:space="preserve"> SEQ Figure \* ARABIC </w:instrText>
      </w:r>
      <w:r>
        <w:fldChar w:fldCharType="separate"/>
      </w:r>
      <w:r w:rsidR="001719A1">
        <w:rPr>
          <w:noProof/>
        </w:rPr>
        <w:t>14</w:t>
      </w:r>
      <w:r>
        <w:fldChar w:fldCharType="end"/>
      </w:r>
      <w:r>
        <w:t xml:space="preserve"> - Home Page</w:t>
      </w:r>
      <w:bookmarkEnd w:id="101"/>
    </w:p>
    <w:p w14:paraId="54E44FFD" w14:textId="46CF39C6" w:rsidR="00DE4F7A" w:rsidRDefault="00DE4F7A" w:rsidP="00406842">
      <w:pPr>
        <w:rPr>
          <w:lang w:val="en-GB"/>
        </w:rPr>
      </w:pPr>
      <w:r>
        <w:rPr>
          <w:lang w:val="en-GB"/>
        </w:rPr>
        <w:t>After the welcome screen, it directly takes you the home screen.</w:t>
      </w:r>
      <w:r w:rsidR="003D0F7E">
        <w:rPr>
          <w:lang w:val="en-GB"/>
        </w:rPr>
        <w:t xml:space="preserve"> </w:t>
      </w:r>
      <w:r w:rsidR="00FA1782">
        <w:rPr>
          <w:lang w:val="en-GB"/>
        </w:rPr>
        <w:t xml:space="preserve">Figure </w:t>
      </w:r>
      <w:r w:rsidR="0023569D">
        <w:rPr>
          <w:lang w:val="en-GB"/>
        </w:rPr>
        <w:t>14</w:t>
      </w:r>
      <w:r w:rsidR="00FA1782">
        <w:rPr>
          <w:lang w:val="en-GB"/>
        </w:rPr>
        <w:t xml:space="preserve"> shows us t</w:t>
      </w:r>
      <w:r w:rsidR="003D0F7E">
        <w:rPr>
          <w:lang w:val="en-GB"/>
        </w:rPr>
        <w:t>he home screen</w:t>
      </w:r>
      <w:r w:rsidR="00FA1782">
        <w:rPr>
          <w:lang w:val="en-GB"/>
        </w:rPr>
        <w:t xml:space="preserve"> which</w:t>
      </w:r>
      <w:r w:rsidR="003D0F7E">
        <w:rPr>
          <w:lang w:val="en-GB"/>
        </w:rPr>
        <w:t xml:space="preserve"> is straightforward and simple. It gives you the option of taking a picture and predicting AQL which the is the main purpose of the system. Or you can swipe left to see more options.</w:t>
      </w:r>
    </w:p>
    <w:p w14:paraId="55DD813D" w14:textId="77777777" w:rsidR="00CE07D9" w:rsidRPr="00D36232" w:rsidRDefault="00CE07D9" w:rsidP="00790179">
      <w:pPr>
        <w:pStyle w:val="Heading4"/>
      </w:pPr>
      <w:r>
        <w:rPr>
          <w:rFonts w:ascii="Arial" w:hAnsi="Arial" w:cs="Arial"/>
          <w:sz w:val="20"/>
          <w:szCs w:val="20"/>
        </w:rPr>
        <w:lastRenderedPageBreak/>
        <w:t>Side Drawer</w:t>
      </w:r>
      <w:r w:rsidR="00A8631A">
        <w:rPr>
          <w:rFonts w:ascii="Arial" w:hAnsi="Arial" w:cs="Arial"/>
          <w:sz w:val="20"/>
          <w:szCs w:val="20"/>
        </w:rPr>
        <w:t>/Navigation Drawer</w:t>
      </w:r>
      <w:r>
        <w:rPr>
          <w:rFonts w:ascii="Arial" w:hAnsi="Arial" w:cs="Arial"/>
          <w:sz w:val="20"/>
          <w:szCs w:val="20"/>
        </w:rPr>
        <w:t xml:space="preserve"> Page</w:t>
      </w:r>
    </w:p>
    <w:p w14:paraId="0FB1FC29" w14:textId="77777777" w:rsidR="00661FC2" w:rsidRDefault="00CE07D9" w:rsidP="00661FC2">
      <w:pPr>
        <w:keepNext/>
        <w:jc w:val="center"/>
      </w:pPr>
      <w:r>
        <w:rPr>
          <w:noProof/>
          <w:lang w:val="en-US"/>
        </w:rPr>
        <w:drawing>
          <wp:inline distT="0" distB="0" distL="0" distR="0" wp14:anchorId="16AE1E24" wp14:editId="08000B6D">
            <wp:extent cx="3438144" cy="6254496"/>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Navigation Draw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38144" cy="6254496"/>
                    </a:xfrm>
                    <a:prstGeom prst="rect">
                      <a:avLst/>
                    </a:prstGeom>
                  </pic:spPr>
                </pic:pic>
              </a:graphicData>
            </a:graphic>
          </wp:inline>
        </w:drawing>
      </w:r>
    </w:p>
    <w:p w14:paraId="2DB3E351" w14:textId="65912594" w:rsidR="00390497" w:rsidRDefault="00661FC2" w:rsidP="00661FC2">
      <w:pPr>
        <w:pStyle w:val="Caption"/>
        <w:jc w:val="center"/>
      </w:pPr>
      <w:bookmarkStart w:id="102" w:name="_Toc47016290"/>
      <w:r>
        <w:t xml:space="preserve">Figure </w:t>
      </w:r>
      <w:r>
        <w:fldChar w:fldCharType="begin"/>
      </w:r>
      <w:r>
        <w:instrText xml:space="preserve"> SEQ Figure \* ARABIC </w:instrText>
      </w:r>
      <w:r>
        <w:fldChar w:fldCharType="separate"/>
      </w:r>
      <w:r w:rsidR="001719A1">
        <w:rPr>
          <w:noProof/>
        </w:rPr>
        <w:t>15</w:t>
      </w:r>
      <w:r>
        <w:fldChar w:fldCharType="end"/>
      </w:r>
      <w:r>
        <w:t xml:space="preserve"> - </w:t>
      </w:r>
      <w:r w:rsidRPr="006E171D">
        <w:t>Side Drawer/Navigation Drawer</w:t>
      </w:r>
      <w:bookmarkEnd w:id="102"/>
    </w:p>
    <w:p w14:paraId="364269BD" w14:textId="5ED97E73" w:rsidR="00DB53B0" w:rsidRPr="00DB53B0" w:rsidRDefault="00DB53B0" w:rsidP="00790179">
      <w:r>
        <w:t xml:space="preserve">Figure </w:t>
      </w:r>
      <w:r w:rsidR="00661FC2">
        <w:t>15</w:t>
      </w:r>
      <w:r>
        <w:t xml:space="preserve"> shows the navigation drawer which can be accessed by swiping left on the home screen. It gives access to further options.</w:t>
      </w:r>
    </w:p>
    <w:p w14:paraId="2CDF491C" w14:textId="77777777" w:rsidR="00A7360A" w:rsidRPr="007D5A97" w:rsidRDefault="00E46010" w:rsidP="00250734">
      <w:pPr>
        <w:pStyle w:val="Heading4"/>
        <w:rPr>
          <w:rFonts w:ascii="Arial" w:hAnsi="Arial" w:cs="Arial"/>
          <w:sz w:val="20"/>
        </w:rPr>
      </w:pPr>
      <w:r>
        <w:rPr>
          <w:rFonts w:ascii="Arial" w:hAnsi="Arial" w:cs="Arial"/>
          <w:sz w:val="20"/>
        </w:rPr>
        <w:lastRenderedPageBreak/>
        <w:t>Results P</w:t>
      </w:r>
      <w:r w:rsidR="00A7360A" w:rsidRPr="007D5A97">
        <w:rPr>
          <w:rFonts w:ascii="Arial" w:hAnsi="Arial" w:cs="Arial"/>
          <w:sz w:val="20"/>
        </w:rPr>
        <w:t>age</w:t>
      </w:r>
    </w:p>
    <w:p w14:paraId="25B3D69C" w14:textId="77777777" w:rsidR="00252553" w:rsidRDefault="00CE07D9" w:rsidP="00252553">
      <w:pPr>
        <w:pStyle w:val="Caption"/>
        <w:keepNext/>
        <w:jc w:val="center"/>
      </w:pPr>
      <w:r>
        <w:rPr>
          <w:noProof/>
          <w:lang w:val="en-US"/>
        </w:rPr>
        <w:drawing>
          <wp:inline distT="0" distB="0" distL="0" distR="0" wp14:anchorId="607BD896" wp14:editId="240CD974">
            <wp:extent cx="3438144" cy="6254496"/>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Resut Upper Half.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38144" cy="6254496"/>
                    </a:xfrm>
                    <a:prstGeom prst="rect">
                      <a:avLst/>
                    </a:prstGeom>
                  </pic:spPr>
                </pic:pic>
              </a:graphicData>
            </a:graphic>
          </wp:inline>
        </w:drawing>
      </w:r>
    </w:p>
    <w:p w14:paraId="0D047BA9" w14:textId="48A0510F" w:rsidR="003235D2" w:rsidRPr="003235D2" w:rsidRDefault="00252553" w:rsidP="00252553">
      <w:pPr>
        <w:pStyle w:val="Caption"/>
        <w:jc w:val="center"/>
      </w:pPr>
      <w:bookmarkStart w:id="103" w:name="_Toc47016291"/>
      <w:r>
        <w:t xml:space="preserve">Figure </w:t>
      </w:r>
      <w:r>
        <w:fldChar w:fldCharType="begin"/>
      </w:r>
      <w:r>
        <w:instrText xml:space="preserve"> SEQ Figure \* ARABIC </w:instrText>
      </w:r>
      <w:r>
        <w:fldChar w:fldCharType="separate"/>
      </w:r>
      <w:r w:rsidR="001719A1">
        <w:rPr>
          <w:noProof/>
        </w:rPr>
        <w:t>16</w:t>
      </w:r>
      <w:r>
        <w:fldChar w:fldCharType="end"/>
      </w:r>
      <w:r>
        <w:t xml:space="preserve"> - Results Page</w:t>
      </w:r>
      <w:r>
        <w:rPr>
          <w:noProof/>
        </w:rPr>
        <w:t xml:space="preserve"> of the application</w:t>
      </w:r>
      <w:bookmarkEnd w:id="103"/>
    </w:p>
    <w:p w14:paraId="15814CF8" w14:textId="77777777" w:rsidR="00252553" w:rsidRDefault="00CE07D9" w:rsidP="00252553">
      <w:pPr>
        <w:keepNext/>
        <w:jc w:val="center"/>
      </w:pPr>
      <w:r>
        <w:rPr>
          <w:noProof/>
          <w:lang w:val="en-US"/>
        </w:rPr>
        <w:lastRenderedPageBreak/>
        <w:drawing>
          <wp:inline distT="0" distB="0" distL="0" distR="0" wp14:anchorId="121AD101" wp14:editId="2EB7D393">
            <wp:extent cx="3438144" cy="6254496"/>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Result Lower Half.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438144" cy="6254496"/>
                    </a:xfrm>
                    <a:prstGeom prst="rect">
                      <a:avLst/>
                    </a:prstGeom>
                  </pic:spPr>
                </pic:pic>
              </a:graphicData>
            </a:graphic>
          </wp:inline>
        </w:drawing>
      </w:r>
    </w:p>
    <w:p w14:paraId="6952BC63" w14:textId="61380B21" w:rsidR="00305736" w:rsidRDefault="00252553" w:rsidP="00252553">
      <w:pPr>
        <w:pStyle w:val="Caption"/>
        <w:jc w:val="center"/>
      </w:pPr>
      <w:bookmarkStart w:id="104" w:name="_Toc47016292"/>
      <w:r>
        <w:t xml:space="preserve">Figure </w:t>
      </w:r>
      <w:r>
        <w:fldChar w:fldCharType="begin"/>
      </w:r>
      <w:r>
        <w:instrText xml:space="preserve"> SEQ Figure \* ARABIC </w:instrText>
      </w:r>
      <w:r>
        <w:fldChar w:fldCharType="separate"/>
      </w:r>
      <w:r w:rsidR="001719A1">
        <w:rPr>
          <w:noProof/>
        </w:rPr>
        <w:t>17</w:t>
      </w:r>
      <w:r>
        <w:fldChar w:fldCharType="end"/>
      </w:r>
      <w:r>
        <w:t xml:space="preserve"> - Results Page with AQL Map</w:t>
      </w:r>
      <w:bookmarkEnd w:id="104"/>
    </w:p>
    <w:p w14:paraId="2037309F" w14:textId="4EC16916" w:rsidR="008C62B1" w:rsidRDefault="00232FC6" w:rsidP="00406842">
      <w:pPr>
        <w:rPr>
          <w:lang w:val="en-GB"/>
        </w:rPr>
      </w:pPr>
      <w:r>
        <w:rPr>
          <w:lang w:val="en-GB"/>
        </w:rPr>
        <w:t xml:space="preserve">Figure </w:t>
      </w:r>
      <w:r w:rsidR="00252553">
        <w:rPr>
          <w:lang w:val="en-GB"/>
        </w:rPr>
        <w:t>16 and 17</w:t>
      </w:r>
      <w:r>
        <w:rPr>
          <w:lang w:val="en-GB"/>
        </w:rPr>
        <w:t xml:space="preserve"> show the results page of the application. When the results are generated and shown the user in terms of </w:t>
      </w:r>
      <w:r w:rsidR="00FE3D2A">
        <w:rPr>
          <w:lang w:val="en-GB"/>
        </w:rPr>
        <w:t>Air Quality level</w:t>
      </w:r>
      <w:r>
        <w:rPr>
          <w:lang w:val="en-GB"/>
        </w:rPr>
        <w:t xml:space="preserve"> along with some</w:t>
      </w:r>
      <w:r w:rsidR="005776EE">
        <w:rPr>
          <w:lang w:val="en-GB"/>
        </w:rPr>
        <w:t xml:space="preserve"> additional information such </w:t>
      </w:r>
      <w:proofErr w:type="gramStart"/>
      <w:r w:rsidR="005776EE">
        <w:rPr>
          <w:lang w:val="en-GB"/>
        </w:rPr>
        <w:t xml:space="preserve">as </w:t>
      </w:r>
      <w:r w:rsidR="003B2700">
        <w:rPr>
          <w:lang w:val="en-GB"/>
        </w:rPr>
        <w:t xml:space="preserve"> health</w:t>
      </w:r>
      <w:proofErr w:type="gramEnd"/>
      <w:r w:rsidR="003B2700">
        <w:rPr>
          <w:lang w:val="en-GB"/>
        </w:rPr>
        <w:t xml:space="preserve"> recommendations, </w:t>
      </w:r>
      <w:r w:rsidR="005776EE">
        <w:rPr>
          <w:lang w:val="en-GB"/>
        </w:rPr>
        <w:t>humidity level, maximum and minimum temperature</w:t>
      </w:r>
      <w:r>
        <w:rPr>
          <w:lang w:val="en-GB"/>
        </w:rPr>
        <w:t xml:space="preserve"> which can be seen in the interface. </w:t>
      </w:r>
      <w:r w:rsidR="003B2700">
        <w:rPr>
          <w:lang w:val="en-GB"/>
        </w:rPr>
        <w:t>It also shows the AQL map that is built with the data our system has concerning AQL of different places.</w:t>
      </w:r>
    </w:p>
    <w:p w14:paraId="5AFC1E20" w14:textId="77777777" w:rsidR="0061524B" w:rsidRDefault="00CE07D9" w:rsidP="0061524B">
      <w:pPr>
        <w:keepNext/>
        <w:spacing w:before="0" w:after="160" w:line="259" w:lineRule="auto"/>
        <w:jc w:val="center"/>
      </w:pPr>
      <w:r>
        <w:rPr>
          <w:noProof/>
          <w:lang w:val="en-US"/>
        </w:rPr>
        <w:lastRenderedPageBreak/>
        <w:drawing>
          <wp:inline distT="0" distB="0" distL="0" distR="0" wp14:anchorId="4A7A0B7E" wp14:editId="435F8DED">
            <wp:extent cx="3438144" cy="6254496"/>
            <wp:effectExtent l="0" t="0" r="0"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Weather.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38144" cy="6254496"/>
                    </a:xfrm>
                    <a:prstGeom prst="rect">
                      <a:avLst/>
                    </a:prstGeom>
                  </pic:spPr>
                </pic:pic>
              </a:graphicData>
            </a:graphic>
          </wp:inline>
        </w:drawing>
      </w:r>
    </w:p>
    <w:p w14:paraId="005114EA" w14:textId="4FC42074" w:rsidR="009A2B38" w:rsidRDefault="0061524B" w:rsidP="0061524B">
      <w:pPr>
        <w:pStyle w:val="Caption"/>
        <w:jc w:val="center"/>
      </w:pPr>
      <w:bookmarkStart w:id="105" w:name="_Toc47016293"/>
      <w:r>
        <w:t xml:space="preserve">Figure </w:t>
      </w:r>
      <w:r>
        <w:fldChar w:fldCharType="begin"/>
      </w:r>
      <w:r>
        <w:instrText xml:space="preserve"> SEQ Figure \* ARABIC </w:instrText>
      </w:r>
      <w:r>
        <w:fldChar w:fldCharType="separate"/>
      </w:r>
      <w:r w:rsidR="001719A1">
        <w:rPr>
          <w:noProof/>
        </w:rPr>
        <w:t>18</w:t>
      </w:r>
      <w:r>
        <w:fldChar w:fldCharType="end"/>
      </w:r>
      <w:r>
        <w:t xml:space="preserve"> - Results Page - Weather details</w:t>
      </w:r>
      <w:bookmarkEnd w:id="105"/>
    </w:p>
    <w:p w14:paraId="185D817A" w14:textId="7ADCE645" w:rsidR="00232FC6" w:rsidRDefault="00F54246" w:rsidP="00790179">
      <w:pPr>
        <w:spacing w:before="0" w:after="160" w:line="259" w:lineRule="auto"/>
        <w:rPr>
          <w:lang w:val="en-GB"/>
        </w:rPr>
      </w:pPr>
      <w:r>
        <w:t xml:space="preserve">Additionally, figure </w:t>
      </w:r>
      <w:r w:rsidR="0061524B">
        <w:t>18</w:t>
      </w:r>
      <w:r>
        <w:t xml:space="preserve"> shows us the weather details which can be accessed by tapping on the weather. This page shows us extra details about the weather.</w:t>
      </w:r>
      <w:r w:rsidR="008C62B1">
        <w:rPr>
          <w:lang w:val="en-GB"/>
        </w:rPr>
        <w:br w:type="page"/>
      </w:r>
    </w:p>
    <w:p w14:paraId="563CD679" w14:textId="77777777" w:rsidR="00250734" w:rsidRDefault="00134A0F" w:rsidP="00250734">
      <w:pPr>
        <w:pStyle w:val="Heading3"/>
      </w:pPr>
      <w:bookmarkStart w:id="106" w:name="_Toc47016207"/>
      <w:r>
        <w:lastRenderedPageBreak/>
        <w:t>Website</w:t>
      </w:r>
      <w:bookmarkEnd w:id="106"/>
    </w:p>
    <w:p w14:paraId="76FCBFCA" w14:textId="77777777" w:rsidR="00134A0F" w:rsidRDefault="00134A0F" w:rsidP="00134A0F">
      <w:pPr>
        <w:pStyle w:val="Heading4"/>
        <w:rPr>
          <w:rFonts w:ascii="Arial" w:hAnsi="Arial" w:cs="Arial"/>
          <w:sz w:val="20"/>
          <w:lang w:val="en-GB"/>
        </w:rPr>
      </w:pPr>
      <w:r w:rsidRPr="00134A0F">
        <w:rPr>
          <w:rFonts w:ascii="Arial" w:hAnsi="Arial" w:cs="Arial"/>
          <w:sz w:val="20"/>
          <w:lang w:val="en-GB"/>
        </w:rPr>
        <w:t>Home Page of website</w:t>
      </w:r>
    </w:p>
    <w:p w14:paraId="63DB2C3B" w14:textId="77777777" w:rsidR="008D5F62" w:rsidRDefault="009972D9" w:rsidP="008D5F62">
      <w:pPr>
        <w:keepNext/>
        <w:jc w:val="center"/>
      </w:pPr>
      <w:r>
        <w:rPr>
          <w:noProof/>
          <w:lang w:val="en-US"/>
        </w:rPr>
        <w:drawing>
          <wp:inline distT="0" distB="0" distL="0" distR="0" wp14:anchorId="731FD90F" wp14:editId="07D0E35C">
            <wp:extent cx="3677920" cy="7000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 (3).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90757" cy="7025310"/>
                    </a:xfrm>
                    <a:prstGeom prst="rect">
                      <a:avLst/>
                    </a:prstGeom>
                  </pic:spPr>
                </pic:pic>
              </a:graphicData>
            </a:graphic>
          </wp:inline>
        </w:drawing>
      </w:r>
    </w:p>
    <w:p w14:paraId="59568E6F" w14:textId="501880C7" w:rsidR="00134A0F" w:rsidRDefault="008D5F62" w:rsidP="008D5F62">
      <w:pPr>
        <w:pStyle w:val="Caption"/>
        <w:jc w:val="center"/>
        <w:rPr>
          <w:lang w:val="en-GB"/>
        </w:rPr>
      </w:pPr>
      <w:bookmarkStart w:id="107" w:name="_Toc47016294"/>
      <w:r>
        <w:t xml:space="preserve">Figure </w:t>
      </w:r>
      <w:r>
        <w:fldChar w:fldCharType="begin"/>
      </w:r>
      <w:r>
        <w:instrText xml:space="preserve"> SEQ Figure \* ARABIC </w:instrText>
      </w:r>
      <w:r>
        <w:fldChar w:fldCharType="separate"/>
      </w:r>
      <w:r w:rsidR="001719A1">
        <w:rPr>
          <w:noProof/>
        </w:rPr>
        <w:t>19</w:t>
      </w:r>
      <w:r>
        <w:fldChar w:fldCharType="end"/>
      </w:r>
      <w:r>
        <w:t xml:space="preserve"> – Website Home Page</w:t>
      </w:r>
      <w:bookmarkEnd w:id="107"/>
    </w:p>
    <w:p w14:paraId="55470C8C" w14:textId="641C4630" w:rsidR="00304132" w:rsidRDefault="00304132" w:rsidP="00406842">
      <w:pPr>
        <w:rPr>
          <w:lang w:val="en-GB"/>
        </w:rPr>
      </w:pPr>
      <w:r>
        <w:rPr>
          <w:lang w:val="en-GB"/>
        </w:rPr>
        <w:lastRenderedPageBreak/>
        <w:t xml:space="preserve">Figures </w:t>
      </w:r>
      <w:r w:rsidR="0094104D">
        <w:rPr>
          <w:lang w:val="en-GB"/>
        </w:rPr>
        <w:t>19</w:t>
      </w:r>
      <w:r w:rsidR="00C11C48">
        <w:rPr>
          <w:lang w:val="en-GB"/>
        </w:rPr>
        <w:t xml:space="preserve"> </w:t>
      </w:r>
      <w:r>
        <w:rPr>
          <w:lang w:val="en-GB"/>
        </w:rPr>
        <w:t>show the home page of the initial website designed for the project. The home page houses the header, the footer and the following features:</w:t>
      </w:r>
    </w:p>
    <w:p w14:paraId="21B9338C" w14:textId="77777777" w:rsidR="00304132" w:rsidRDefault="0006456D" w:rsidP="00406842">
      <w:pPr>
        <w:pStyle w:val="ListParagraph"/>
        <w:numPr>
          <w:ilvl w:val="0"/>
          <w:numId w:val="13"/>
        </w:numPr>
        <w:rPr>
          <w:lang w:val="en-GB"/>
        </w:rPr>
      </w:pPr>
      <w:r>
        <w:rPr>
          <w:lang w:val="en-GB"/>
        </w:rPr>
        <w:t xml:space="preserve">AQL </w:t>
      </w:r>
      <w:r w:rsidR="00304132">
        <w:rPr>
          <w:lang w:val="en-GB"/>
        </w:rPr>
        <w:t xml:space="preserve">Map which shows the </w:t>
      </w:r>
      <w:r>
        <w:rPr>
          <w:lang w:val="en-GB"/>
        </w:rPr>
        <w:t xml:space="preserve">AQL </w:t>
      </w:r>
      <w:r w:rsidR="00304132">
        <w:rPr>
          <w:lang w:val="en-GB"/>
        </w:rPr>
        <w:t>marked of the cities on the map using Google Maps API</w:t>
      </w:r>
    </w:p>
    <w:p w14:paraId="58FB4FC9" w14:textId="77777777" w:rsidR="00304132" w:rsidRDefault="00304132" w:rsidP="00406842">
      <w:pPr>
        <w:pStyle w:val="ListParagraph"/>
        <w:numPr>
          <w:ilvl w:val="0"/>
          <w:numId w:val="13"/>
        </w:numPr>
        <w:rPr>
          <w:lang w:val="en-GB"/>
        </w:rPr>
      </w:pPr>
      <w:r>
        <w:rPr>
          <w:lang w:val="en-GB"/>
        </w:rPr>
        <w:t>A news feed that houses relevant news stories</w:t>
      </w:r>
    </w:p>
    <w:p w14:paraId="3C30A843" w14:textId="77777777" w:rsidR="00304132" w:rsidRDefault="00304132" w:rsidP="00406842">
      <w:pPr>
        <w:pStyle w:val="ListParagraph"/>
        <w:numPr>
          <w:ilvl w:val="0"/>
          <w:numId w:val="13"/>
        </w:numPr>
        <w:rPr>
          <w:lang w:val="en-GB"/>
        </w:rPr>
      </w:pPr>
      <w:r>
        <w:rPr>
          <w:lang w:val="en-GB"/>
        </w:rPr>
        <w:t>The solutions to Air Pollution</w:t>
      </w:r>
    </w:p>
    <w:p w14:paraId="31B3EECD" w14:textId="77777777" w:rsidR="003143F3" w:rsidRDefault="003143F3" w:rsidP="00304132">
      <w:pPr>
        <w:pStyle w:val="Heading4"/>
        <w:rPr>
          <w:rFonts w:ascii="Arial" w:hAnsi="Arial" w:cs="Arial"/>
          <w:sz w:val="20"/>
          <w:lang w:val="en-GB"/>
        </w:rPr>
      </w:pPr>
      <w:r>
        <w:rPr>
          <w:rFonts w:ascii="Arial" w:hAnsi="Arial" w:cs="Arial"/>
          <w:sz w:val="20"/>
          <w:lang w:val="en-GB"/>
        </w:rPr>
        <w:t>AQL Map</w:t>
      </w:r>
    </w:p>
    <w:p w14:paraId="57FF9129" w14:textId="77777777" w:rsidR="00464168" w:rsidRDefault="003143F3" w:rsidP="00464168">
      <w:pPr>
        <w:keepNext/>
        <w:jc w:val="center"/>
      </w:pPr>
      <w:r>
        <w:rPr>
          <w:noProof/>
          <w:lang w:val="en-US"/>
        </w:rPr>
        <w:drawing>
          <wp:inline distT="0" distB="0" distL="0" distR="0" wp14:anchorId="00BEC250" wp14:editId="572BB7E9">
            <wp:extent cx="5486400" cy="25641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QL Map.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6400" cy="2564130"/>
                    </a:xfrm>
                    <a:prstGeom prst="rect">
                      <a:avLst/>
                    </a:prstGeom>
                  </pic:spPr>
                </pic:pic>
              </a:graphicData>
            </a:graphic>
          </wp:inline>
        </w:drawing>
      </w:r>
    </w:p>
    <w:p w14:paraId="5EDD0DDB" w14:textId="4413175D" w:rsidR="0015609D" w:rsidRDefault="00464168" w:rsidP="00464168">
      <w:pPr>
        <w:pStyle w:val="Caption"/>
        <w:jc w:val="center"/>
      </w:pPr>
      <w:bookmarkStart w:id="108" w:name="_Toc47016295"/>
      <w:r>
        <w:t xml:space="preserve">Figure </w:t>
      </w:r>
      <w:r>
        <w:fldChar w:fldCharType="begin"/>
      </w:r>
      <w:r>
        <w:instrText xml:space="preserve"> SEQ Figure \* ARABIC </w:instrText>
      </w:r>
      <w:r>
        <w:fldChar w:fldCharType="separate"/>
      </w:r>
      <w:r w:rsidR="001719A1">
        <w:rPr>
          <w:noProof/>
        </w:rPr>
        <w:t>20</w:t>
      </w:r>
      <w:r>
        <w:fldChar w:fldCharType="end"/>
      </w:r>
      <w:r>
        <w:t xml:space="preserve"> - AQL Map on Website</w:t>
      </w:r>
      <w:bookmarkEnd w:id="108"/>
    </w:p>
    <w:p w14:paraId="248DBF99" w14:textId="5A988D74" w:rsidR="003755E0" w:rsidRPr="00790179" w:rsidRDefault="003755E0" w:rsidP="00790179">
      <w:r>
        <w:t xml:space="preserve">Figure </w:t>
      </w:r>
      <w:r w:rsidR="00464168">
        <w:t>20</w:t>
      </w:r>
      <w:r>
        <w:t xml:space="preserve"> shows the AQL Map on the website.</w:t>
      </w:r>
      <w:r w:rsidR="003D6057">
        <w:t xml:space="preserve"> In this Page User will see all our Database and know in which area Quality of air is </w:t>
      </w:r>
      <w:proofErr w:type="spellStart"/>
      <w:proofErr w:type="gramStart"/>
      <w:r w:rsidR="003D6057">
        <w:t>good,average</w:t>
      </w:r>
      <w:proofErr w:type="spellEnd"/>
      <w:proofErr w:type="gramEnd"/>
      <w:r w:rsidR="003D6057">
        <w:t xml:space="preserve"> or </w:t>
      </w:r>
      <w:r w:rsidR="003D6057" w:rsidRPr="003D6057">
        <w:t>hazardous</w:t>
      </w:r>
      <w:r w:rsidR="003D6057">
        <w:t>.</w:t>
      </w:r>
    </w:p>
    <w:p w14:paraId="6CFC142A" w14:textId="77777777" w:rsidR="00304132" w:rsidRDefault="00304132" w:rsidP="00304132">
      <w:pPr>
        <w:pStyle w:val="Heading4"/>
        <w:rPr>
          <w:rFonts w:ascii="Arial" w:hAnsi="Arial" w:cs="Arial"/>
          <w:sz w:val="20"/>
          <w:lang w:val="en-GB"/>
        </w:rPr>
      </w:pPr>
      <w:r>
        <w:rPr>
          <w:rFonts w:ascii="Arial" w:hAnsi="Arial" w:cs="Arial"/>
          <w:sz w:val="20"/>
          <w:lang w:val="en-GB"/>
        </w:rPr>
        <w:lastRenderedPageBreak/>
        <w:t>AQI Teller Page</w:t>
      </w:r>
    </w:p>
    <w:p w14:paraId="38811E16" w14:textId="77777777" w:rsidR="007034AB" w:rsidRDefault="006E462E" w:rsidP="007034AB">
      <w:pPr>
        <w:keepNext/>
        <w:jc w:val="center"/>
      </w:pPr>
      <w:r>
        <w:rPr>
          <w:noProof/>
          <w:lang w:val="en-US"/>
        </w:rPr>
        <w:drawing>
          <wp:inline distT="0" distB="0" distL="0" distR="0" wp14:anchorId="474AD585" wp14:editId="433B507E">
            <wp:extent cx="5486400" cy="49847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 (2).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4984750"/>
                    </a:xfrm>
                    <a:prstGeom prst="rect">
                      <a:avLst/>
                    </a:prstGeom>
                  </pic:spPr>
                </pic:pic>
              </a:graphicData>
            </a:graphic>
          </wp:inline>
        </w:drawing>
      </w:r>
    </w:p>
    <w:p w14:paraId="1D9E8952" w14:textId="7E1D7266" w:rsidR="00304132" w:rsidRDefault="007034AB" w:rsidP="007034AB">
      <w:pPr>
        <w:pStyle w:val="Caption"/>
        <w:jc w:val="center"/>
        <w:rPr>
          <w:lang w:val="en-GB"/>
        </w:rPr>
      </w:pPr>
      <w:bookmarkStart w:id="109" w:name="_Toc47016296"/>
      <w:r>
        <w:t xml:space="preserve">Figure </w:t>
      </w:r>
      <w:r>
        <w:fldChar w:fldCharType="begin"/>
      </w:r>
      <w:r>
        <w:instrText xml:space="preserve"> SEQ Figure \* ARABIC </w:instrText>
      </w:r>
      <w:r>
        <w:fldChar w:fldCharType="separate"/>
      </w:r>
      <w:r w:rsidR="001719A1">
        <w:rPr>
          <w:noProof/>
        </w:rPr>
        <w:t>21</w:t>
      </w:r>
      <w:r>
        <w:fldChar w:fldCharType="end"/>
      </w:r>
      <w:r>
        <w:t xml:space="preserve"> - AQI Teller Page of website</w:t>
      </w:r>
      <w:bookmarkEnd w:id="109"/>
    </w:p>
    <w:p w14:paraId="2BBC435C" w14:textId="7DD07BBB" w:rsidR="0062298E" w:rsidRDefault="00304132" w:rsidP="00406842">
      <w:pPr>
        <w:rPr>
          <w:lang w:val="en-GB"/>
        </w:rPr>
      </w:pPr>
      <w:r>
        <w:rPr>
          <w:lang w:val="en-GB"/>
        </w:rPr>
        <w:t xml:space="preserve">Figure </w:t>
      </w:r>
      <w:r w:rsidR="007034AB">
        <w:rPr>
          <w:lang w:val="en-GB"/>
        </w:rPr>
        <w:t>21</w:t>
      </w:r>
      <w:r>
        <w:rPr>
          <w:lang w:val="en-GB"/>
        </w:rPr>
        <w:t xml:space="preserve"> shows the AQI Teller Page of the website. The user can select the choose file option and input a picture to the website which will use the tr</w:t>
      </w:r>
      <w:r w:rsidR="00641613">
        <w:rPr>
          <w:lang w:val="en-GB"/>
        </w:rPr>
        <w:t>ained model to calculate the Air Quality level</w:t>
      </w:r>
      <w:r>
        <w:rPr>
          <w:lang w:val="en-GB"/>
        </w:rPr>
        <w:t xml:space="preserve"> of the image. This will be one of the most important features of the website.</w:t>
      </w:r>
    </w:p>
    <w:p w14:paraId="7070F22A" w14:textId="77777777" w:rsidR="00BC424E" w:rsidRDefault="00BC424E" w:rsidP="00BC424E">
      <w:pPr>
        <w:pStyle w:val="Heading4"/>
        <w:rPr>
          <w:lang w:val="en-GB"/>
        </w:rPr>
      </w:pPr>
      <w:r>
        <w:rPr>
          <w:lang w:val="en-GB"/>
        </w:rPr>
        <w:lastRenderedPageBreak/>
        <w:t>Results Page</w:t>
      </w:r>
    </w:p>
    <w:p w14:paraId="4007D2EA" w14:textId="77777777" w:rsidR="006F14CE" w:rsidRDefault="00BC424E" w:rsidP="006F14CE">
      <w:pPr>
        <w:keepNext/>
        <w:jc w:val="center"/>
      </w:pPr>
      <w:r>
        <w:rPr>
          <w:noProof/>
          <w:lang w:val="en-US"/>
        </w:rPr>
        <w:drawing>
          <wp:inline distT="0" distB="0" distL="0" distR="0" wp14:anchorId="7827DFAB" wp14:editId="26884391">
            <wp:extent cx="5486400" cy="674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 (5).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6743700"/>
                    </a:xfrm>
                    <a:prstGeom prst="rect">
                      <a:avLst/>
                    </a:prstGeom>
                  </pic:spPr>
                </pic:pic>
              </a:graphicData>
            </a:graphic>
          </wp:inline>
        </w:drawing>
      </w:r>
    </w:p>
    <w:p w14:paraId="38073BFB" w14:textId="44E2A4C5" w:rsidR="00090EC6" w:rsidRDefault="006F14CE" w:rsidP="006F14CE">
      <w:pPr>
        <w:pStyle w:val="Caption"/>
        <w:jc w:val="center"/>
      </w:pPr>
      <w:bookmarkStart w:id="110" w:name="_Toc47016297"/>
      <w:r>
        <w:t xml:space="preserve">Figure </w:t>
      </w:r>
      <w:r>
        <w:fldChar w:fldCharType="begin"/>
      </w:r>
      <w:r>
        <w:instrText xml:space="preserve"> SEQ Figure \* ARABIC </w:instrText>
      </w:r>
      <w:r>
        <w:fldChar w:fldCharType="separate"/>
      </w:r>
      <w:r w:rsidR="001719A1">
        <w:rPr>
          <w:noProof/>
        </w:rPr>
        <w:t>22</w:t>
      </w:r>
      <w:r>
        <w:fldChar w:fldCharType="end"/>
      </w:r>
      <w:r>
        <w:t xml:space="preserve"> - Results Page (Web)</w:t>
      </w:r>
      <w:bookmarkEnd w:id="110"/>
    </w:p>
    <w:p w14:paraId="50F360C0" w14:textId="04FB1C8B" w:rsidR="00BC424E" w:rsidRPr="00BC424E" w:rsidRDefault="00BC424E" w:rsidP="00BC424E">
      <w:pPr>
        <w:rPr>
          <w:lang w:val="en-GB"/>
        </w:rPr>
      </w:pPr>
      <w:r>
        <w:rPr>
          <w:lang w:val="en-GB"/>
        </w:rPr>
        <w:t xml:space="preserve">Figure </w:t>
      </w:r>
      <w:r w:rsidR="006F14CE">
        <w:rPr>
          <w:lang w:val="en-GB"/>
        </w:rPr>
        <w:t>22</w:t>
      </w:r>
      <w:r w:rsidR="00654BC3">
        <w:rPr>
          <w:lang w:val="en-GB"/>
        </w:rPr>
        <w:t xml:space="preserve"> </w:t>
      </w:r>
      <w:r w:rsidR="00F36F2C">
        <w:rPr>
          <w:lang w:val="en-GB"/>
        </w:rPr>
        <w:t>shows us the results page that is displayed after the air quality level of a photo is predicted.</w:t>
      </w:r>
    </w:p>
    <w:p w14:paraId="23D38C54" w14:textId="77777777" w:rsidR="0062298E" w:rsidRPr="00BC424E" w:rsidRDefault="0062298E" w:rsidP="00BC424E">
      <w:pPr>
        <w:pStyle w:val="Heading4"/>
      </w:pPr>
      <w:r w:rsidRPr="00BC424E">
        <w:lastRenderedPageBreak/>
        <w:t>About us</w:t>
      </w:r>
    </w:p>
    <w:p w14:paraId="6B5C6D12" w14:textId="77777777" w:rsidR="00DF7E57" w:rsidRDefault="00937320" w:rsidP="00DF7E57">
      <w:pPr>
        <w:keepNext/>
        <w:jc w:val="center"/>
      </w:pPr>
      <w:r>
        <w:rPr>
          <w:noProof/>
          <w:lang w:val="en-US"/>
        </w:rPr>
        <w:drawing>
          <wp:inline distT="0" distB="0" distL="0" distR="0" wp14:anchorId="57FB6521" wp14:editId="55A8C70F">
            <wp:extent cx="3619430" cy="6372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1).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27403" cy="6386262"/>
                    </a:xfrm>
                    <a:prstGeom prst="rect">
                      <a:avLst/>
                    </a:prstGeom>
                  </pic:spPr>
                </pic:pic>
              </a:graphicData>
            </a:graphic>
          </wp:inline>
        </w:drawing>
      </w:r>
    </w:p>
    <w:p w14:paraId="05BB3F8C" w14:textId="400C9943" w:rsidR="00E4256A" w:rsidRDefault="00DF7E57" w:rsidP="00DF7E57">
      <w:pPr>
        <w:pStyle w:val="Caption"/>
        <w:jc w:val="center"/>
      </w:pPr>
      <w:bookmarkStart w:id="111" w:name="_Toc47016298"/>
      <w:r>
        <w:t xml:space="preserve">Figure </w:t>
      </w:r>
      <w:r>
        <w:fldChar w:fldCharType="begin"/>
      </w:r>
      <w:r>
        <w:instrText xml:space="preserve"> SEQ Figure \* ARABIC </w:instrText>
      </w:r>
      <w:r>
        <w:fldChar w:fldCharType="separate"/>
      </w:r>
      <w:r w:rsidR="001719A1">
        <w:rPr>
          <w:noProof/>
        </w:rPr>
        <w:t>23</w:t>
      </w:r>
      <w:r>
        <w:fldChar w:fldCharType="end"/>
      </w:r>
      <w:r>
        <w:t xml:space="preserve"> - About us page of website</w:t>
      </w:r>
      <w:bookmarkEnd w:id="111"/>
    </w:p>
    <w:p w14:paraId="331EF405" w14:textId="00B45862" w:rsidR="00B91AF7" w:rsidRDefault="00AA1292" w:rsidP="00C647D1">
      <w:pPr>
        <w:rPr>
          <w:lang w:val="en-GB"/>
        </w:rPr>
      </w:pPr>
      <w:r>
        <w:rPr>
          <w:lang w:val="en-GB"/>
        </w:rPr>
        <w:t xml:space="preserve">Figures </w:t>
      </w:r>
      <w:r w:rsidR="003C4690">
        <w:rPr>
          <w:lang w:val="en-GB"/>
        </w:rPr>
        <w:t>23</w:t>
      </w:r>
      <w:r w:rsidR="00E72A5F">
        <w:rPr>
          <w:lang w:val="en-GB"/>
        </w:rPr>
        <w:t xml:space="preserve"> </w:t>
      </w:r>
      <w:r>
        <w:rPr>
          <w:lang w:val="en-GB"/>
        </w:rPr>
        <w:t xml:space="preserve">show the about us page of the website. It houses all the information about what this project is, who are the creators and who is the supervisor in this project. </w:t>
      </w:r>
    </w:p>
    <w:p w14:paraId="45843EDB" w14:textId="77777777" w:rsidR="00B91AF7" w:rsidRDefault="00B91AF7" w:rsidP="00B91AF7">
      <w:pPr>
        <w:pStyle w:val="Heading4"/>
        <w:rPr>
          <w:rFonts w:ascii="Arial" w:hAnsi="Arial" w:cs="Arial"/>
          <w:sz w:val="20"/>
          <w:lang w:val="en-GB"/>
        </w:rPr>
      </w:pPr>
      <w:r>
        <w:rPr>
          <w:rFonts w:ascii="Arial" w:hAnsi="Arial" w:cs="Arial"/>
          <w:sz w:val="20"/>
          <w:lang w:val="en-GB"/>
        </w:rPr>
        <w:lastRenderedPageBreak/>
        <w:t>Contact us page</w:t>
      </w:r>
    </w:p>
    <w:p w14:paraId="684450D2" w14:textId="77777777" w:rsidR="00CE7047" w:rsidRDefault="00B91AF7" w:rsidP="00CE7047">
      <w:pPr>
        <w:keepNext/>
        <w:jc w:val="center"/>
      </w:pPr>
      <w:r>
        <w:rPr>
          <w:noProof/>
          <w:lang w:val="en-US"/>
        </w:rPr>
        <w:drawing>
          <wp:inline distT="0" distB="0" distL="0" distR="0" wp14:anchorId="1D3188C5" wp14:editId="7FCD770C">
            <wp:extent cx="5486400" cy="3184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boutUs.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3184525"/>
                    </a:xfrm>
                    <a:prstGeom prst="rect">
                      <a:avLst/>
                    </a:prstGeom>
                  </pic:spPr>
                </pic:pic>
              </a:graphicData>
            </a:graphic>
          </wp:inline>
        </w:drawing>
      </w:r>
    </w:p>
    <w:p w14:paraId="7D6C25A1" w14:textId="0F18733D" w:rsidR="00124028" w:rsidRDefault="00CE7047" w:rsidP="00CE7047">
      <w:pPr>
        <w:pStyle w:val="Caption"/>
        <w:jc w:val="center"/>
      </w:pPr>
      <w:bookmarkStart w:id="112" w:name="_Toc47016299"/>
      <w:r>
        <w:t xml:space="preserve">Figure </w:t>
      </w:r>
      <w:r>
        <w:fldChar w:fldCharType="begin"/>
      </w:r>
      <w:r>
        <w:instrText xml:space="preserve"> SEQ Figure \* ARABIC </w:instrText>
      </w:r>
      <w:r>
        <w:fldChar w:fldCharType="separate"/>
      </w:r>
      <w:r w:rsidR="001719A1">
        <w:rPr>
          <w:noProof/>
        </w:rPr>
        <w:t>24</w:t>
      </w:r>
      <w:r>
        <w:fldChar w:fldCharType="end"/>
      </w:r>
      <w:r>
        <w:t xml:space="preserve"> - Contact us page Website</w:t>
      </w:r>
      <w:bookmarkEnd w:id="112"/>
    </w:p>
    <w:p w14:paraId="682AB333" w14:textId="567A2A21" w:rsidR="00E45D08" w:rsidRDefault="0088311B" w:rsidP="00B52C6E">
      <w:pPr>
        <w:rPr>
          <w:lang w:val="en-GB"/>
        </w:rPr>
      </w:pPr>
      <w:r>
        <w:rPr>
          <w:lang w:val="en-GB"/>
        </w:rPr>
        <w:t xml:space="preserve">Figure </w:t>
      </w:r>
      <w:r w:rsidR="00CE7047">
        <w:rPr>
          <w:lang w:val="en-GB"/>
        </w:rPr>
        <w:t>24</w:t>
      </w:r>
      <w:r w:rsidR="00561F42">
        <w:rPr>
          <w:lang w:val="en-GB"/>
        </w:rPr>
        <w:t xml:space="preserve"> </w:t>
      </w:r>
      <w:r>
        <w:rPr>
          <w:lang w:val="en-GB"/>
        </w:rPr>
        <w:t>shows the contact us page of the website. It’s pretty straightforward. If anybody needs to get in touch or needs some help regarding relevant issues, they can contact us through this simple form.</w:t>
      </w:r>
    </w:p>
    <w:p w14:paraId="492992A1" w14:textId="77777777" w:rsidR="0088311B" w:rsidRPr="0088311B" w:rsidRDefault="00997ED9" w:rsidP="0088311B">
      <w:pPr>
        <w:rPr>
          <w:lang w:val="en-GB"/>
        </w:rPr>
      </w:pPr>
      <w:r>
        <w:rPr>
          <w:lang w:val="en-GB"/>
        </w:rPr>
        <w:br w:type="page"/>
      </w:r>
    </w:p>
    <w:p w14:paraId="5AEB01EE" w14:textId="77777777" w:rsidR="008B3177" w:rsidRDefault="008B3177" w:rsidP="008B3177">
      <w:pPr>
        <w:pStyle w:val="Heading2"/>
      </w:pPr>
      <w:bookmarkStart w:id="113" w:name="_Ref40235241"/>
      <w:bookmarkStart w:id="114" w:name="_Toc47016208"/>
      <w:r>
        <w:lastRenderedPageBreak/>
        <w:t>Database diagram</w:t>
      </w:r>
      <w:bookmarkEnd w:id="113"/>
      <w:bookmarkEnd w:id="114"/>
    </w:p>
    <w:tbl>
      <w:tblPr>
        <w:tblStyle w:val="TableGrid"/>
        <w:tblW w:w="0" w:type="auto"/>
        <w:jc w:val="center"/>
        <w:tblLook w:val="04A0" w:firstRow="1" w:lastRow="0" w:firstColumn="1" w:lastColumn="0" w:noHBand="0" w:noVBand="1"/>
      </w:tblPr>
      <w:tblGrid>
        <w:gridCol w:w="3909"/>
      </w:tblGrid>
      <w:tr w:rsidR="00E3420E" w14:paraId="506BBA53" w14:textId="77777777" w:rsidTr="002745EB">
        <w:trPr>
          <w:trHeight w:val="650"/>
          <w:jc w:val="center"/>
        </w:trPr>
        <w:tc>
          <w:tcPr>
            <w:tcW w:w="3909" w:type="dxa"/>
            <w:shd w:val="clear" w:color="auto" w:fill="BDD6EE" w:themeFill="accent1" w:themeFillTint="66"/>
            <w:vAlign w:val="center"/>
          </w:tcPr>
          <w:p w14:paraId="04B5E054" w14:textId="77777777" w:rsidR="00E3420E" w:rsidRPr="00651A1A" w:rsidRDefault="00E3420E" w:rsidP="0083672C">
            <w:pPr>
              <w:tabs>
                <w:tab w:val="left" w:pos="1066"/>
              </w:tabs>
              <w:jc w:val="center"/>
              <w:rPr>
                <w:b/>
                <w:bCs/>
                <w:sz w:val="40"/>
                <w:szCs w:val="40"/>
                <w:lang w:val="en-US"/>
              </w:rPr>
            </w:pPr>
            <w:r w:rsidRPr="00651A1A">
              <w:rPr>
                <w:b/>
                <w:bCs/>
                <w:color w:val="FFFFFF" w:themeColor="background1"/>
                <w:sz w:val="40"/>
                <w:szCs w:val="40"/>
                <w:lang w:val="en-US"/>
              </w:rPr>
              <w:t>AQI Predictor</w:t>
            </w:r>
          </w:p>
        </w:tc>
      </w:tr>
      <w:tr w:rsidR="00E3420E" w14:paraId="2955B778" w14:textId="77777777" w:rsidTr="002745EB">
        <w:trPr>
          <w:trHeight w:val="1031"/>
          <w:jc w:val="center"/>
        </w:trPr>
        <w:tc>
          <w:tcPr>
            <w:tcW w:w="3909" w:type="dxa"/>
            <w:shd w:val="clear" w:color="auto" w:fill="DEEAF6" w:themeFill="accent1" w:themeFillTint="33"/>
            <w:vAlign w:val="center"/>
          </w:tcPr>
          <w:p w14:paraId="4FD7EAC0" w14:textId="116D95F3" w:rsidR="00E3420E" w:rsidRPr="00651A1A" w:rsidRDefault="00197EA1" w:rsidP="0083672C">
            <w:pPr>
              <w:tabs>
                <w:tab w:val="left" w:pos="1066"/>
              </w:tabs>
              <w:jc w:val="center"/>
              <w:rPr>
                <w:color w:val="000000" w:themeColor="text1"/>
                <w:sz w:val="32"/>
                <w:szCs w:val="32"/>
                <w:lang w:val="en-US"/>
              </w:rPr>
            </w:pPr>
            <w:r>
              <w:rPr>
                <w:b/>
                <w:bCs/>
                <w:noProof/>
                <w:color w:val="000000" w:themeColor="text1"/>
                <w:sz w:val="32"/>
                <w:szCs w:val="32"/>
                <w:lang w:val="en-US"/>
              </w:rPr>
              <mc:AlternateContent>
                <mc:Choice Requires="wps">
                  <w:drawing>
                    <wp:anchor distT="0" distB="0" distL="114300" distR="114300" simplePos="0" relativeHeight="251658240" behindDoc="0" locked="0" layoutInCell="1" allowOverlap="1" wp14:anchorId="335D9236" wp14:editId="49D52808">
                      <wp:simplePos x="0" y="0"/>
                      <wp:positionH relativeFrom="column">
                        <wp:posOffset>48895</wp:posOffset>
                      </wp:positionH>
                      <wp:positionV relativeFrom="paragraph">
                        <wp:posOffset>16510</wp:posOffset>
                      </wp:positionV>
                      <wp:extent cx="510540" cy="447675"/>
                      <wp:effectExtent l="0" t="0" r="3810"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0540" cy="447675"/>
                              </a:xfrm>
                              <a:prstGeom prst="rect">
                                <a:avLst/>
                              </a:prstGeom>
                              <a:solidFill>
                                <a:schemeClr val="accent1">
                                  <a:lumMod val="60000"/>
                                  <a:lumOff val="40000"/>
                                </a:schemeClr>
                              </a:solidFill>
                            </wps:spPr>
                            <wps:style>
                              <a:lnRef idx="2">
                                <a:schemeClr val="accent6"/>
                              </a:lnRef>
                              <a:fillRef idx="1">
                                <a:schemeClr val="lt1"/>
                              </a:fillRef>
                              <a:effectRef idx="0">
                                <a:schemeClr val="accent6"/>
                              </a:effectRef>
                              <a:fontRef idx="minor">
                                <a:schemeClr val="dk1"/>
                              </a:fontRef>
                            </wps:style>
                            <wps:txbx>
                              <w:txbxContent>
                                <w:p w14:paraId="445DA9F1" w14:textId="77777777" w:rsidR="0049284E" w:rsidRPr="00651A1A" w:rsidRDefault="0049284E" w:rsidP="00E3420E">
                                  <w:pPr>
                                    <w:jc w:val="center"/>
                                    <w:rPr>
                                      <w:b/>
                                      <w:bCs/>
                                      <w:i/>
                                      <w:iCs/>
                                      <w:u w:val="single"/>
                                      <w:lang w:val="en-US"/>
                                    </w:rPr>
                                  </w:pPr>
                                  <w:r w:rsidRPr="00651A1A">
                                    <w:rPr>
                                      <w:b/>
                                      <w:bCs/>
                                      <w:i/>
                                      <w:iCs/>
                                      <w:u w:val="single"/>
                                      <w:lang w:val="en-US"/>
                                    </w:rPr>
                                    <w:t>P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D9236" id="Rectangle 9" o:spid="_x0000_s1047" style="position:absolute;left:0;text-align:left;margin-left:3.85pt;margin-top:1.3pt;width:40.2pt;height:3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" fillcolor="#9cc2e5 [1940]" strokecolor="#70ad47 [3209]" strokeweight="1pt">
                      <v:path arrowok="t"/>
                      <v:textbox>
                        <w:txbxContent>
                          <w:p w14:paraId="445DA9F1" w14:textId="77777777" w:rsidR="0049284E" w:rsidRPr="00651A1A" w:rsidRDefault="0049284E" w:rsidP="00E3420E">
                            <w:pPr>
                              <w:jc w:val="center"/>
                              <w:rPr>
                                <w:b/>
                                <w:bCs/>
                                <w:i/>
                                <w:iCs/>
                                <w:u w:val="single"/>
                                <w:lang w:val="en-US"/>
                              </w:rPr>
                            </w:pPr>
                            <w:r w:rsidRPr="00651A1A">
                              <w:rPr>
                                <w:b/>
                                <w:bCs/>
                                <w:i/>
                                <w:iCs/>
                                <w:u w:val="single"/>
                                <w:lang w:val="en-US"/>
                              </w:rPr>
                              <w:t>PK</w:t>
                            </w:r>
                          </w:p>
                        </w:txbxContent>
                      </v:textbox>
                    </v:rect>
                  </w:pict>
                </mc:Fallback>
              </mc:AlternateContent>
            </w:r>
            <w:r w:rsidR="00E3420E" w:rsidRPr="00651A1A">
              <w:rPr>
                <w:b/>
                <w:bCs/>
                <w:color w:val="000000" w:themeColor="text1"/>
                <w:sz w:val="32"/>
                <w:szCs w:val="32"/>
                <w:lang w:val="en-US"/>
              </w:rPr>
              <w:t>ID</w:t>
            </w:r>
          </w:p>
        </w:tc>
      </w:tr>
      <w:tr w:rsidR="00E3420E" w14:paraId="4D56AF81" w14:textId="77777777" w:rsidTr="002745EB">
        <w:trPr>
          <w:trHeight w:val="1269"/>
          <w:jc w:val="center"/>
        </w:trPr>
        <w:tc>
          <w:tcPr>
            <w:tcW w:w="3909" w:type="dxa"/>
            <w:shd w:val="clear" w:color="auto" w:fill="DEEAF6" w:themeFill="accent1" w:themeFillTint="33"/>
            <w:vAlign w:val="center"/>
          </w:tcPr>
          <w:p w14:paraId="586C49C3" w14:textId="77777777" w:rsidR="00E3420E" w:rsidRPr="00651A1A" w:rsidRDefault="00E3420E" w:rsidP="0083672C">
            <w:pPr>
              <w:tabs>
                <w:tab w:val="left" w:pos="1066"/>
              </w:tabs>
              <w:jc w:val="center"/>
              <w:rPr>
                <w:b/>
                <w:bCs/>
                <w:color w:val="000000" w:themeColor="text1"/>
                <w:sz w:val="32"/>
                <w:szCs w:val="32"/>
                <w:lang w:val="en-US"/>
              </w:rPr>
            </w:pPr>
            <w:r w:rsidRPr="00651A1A">
              <w:rPr>
                <w:b/>
                <w:bCs/>
                <w:color w:val="000000" w:themeColor="text1"/>
                <w:sz w:val="32"/>
                <w:szCs w:val="32"/>
                <w:lang w:val="en-US"/>
              </w:rPr>
              <w:t>Latitude</w:t>
            </w:r>
          </w:p>
        </w:tc>
      </w:tr>
      <w:tr w:rsidR="00E3420E" w14:paraId="0916A3BA" w14:textId="77777777" w:rsidTr="002745EB">
        <w:trPr>
          <w:trHeight w:val="1535"/>
          <w:jc w:val="center"/>
        </w:trPr>
        <w:tc>
          <w:tcPr>
            <w:tcW w:w="3909" w:type="dxa"/>
            <w:shd w:val="clear" w:color="auto" w:fill="DEEAF6" w:themeFill="accent1" w:themeFillTint="33"/>
            <w:vAlign w:val="center"/>
          </w:tcPr>
          <w:p w14:paraId="1197D6C3" w14:textId="77777777" w:rsidR="00E3420E" w:rsidRPr="00651A1A" w:rsidRDefault="00E3420E" w:rsidP="0083196F">
            <w:pPr>
              <w:keepNext/>
              <w:tabs>
                <w:tab w:val="left" w:pos="1066"/>
              </w:tabs>
              <w:jc w:val="center"/>
              <w:rPr>
                <w:b/>
                <w:bCs/>
                <w:color w:val="000000" w:themeColor="text1"/>
                <w:sz w:val="32"/>
                <w:szCs w:val="32"/>
                <w:lang w:val="en-US"/>
              </w:rPr>
            </w:pPr>
            <w:r w:rsidRPr="00651A1A">
              <w:rPr>
                <w:b/>
                <w:bCs/>
                <w:color w:val="000000" w:themeColor="text1"/>
                <w:sz w:val="32"/>
                <w:szCs w:val="32"/>
                <w:lang w:val="en-US"/>
              </w:rPr>
              <w:t>Longitude</w:t>
            </w:r>
          </w:p>
        </w:tc>
      </w:tr>
    </w:tbl>
    <w:p w14:paraId="7F6684FE" w14:textId="0BF2784D" w:rsidR="002C409D" w:rsidRDefault="0083196F" w:rsidP="0083196F">
      <w:pPr>
        <w:pStyle w:val="Caption"/>
        <w:jc w:val="center"/>
      </w:pPr>
      <w:bookmarkStart w:id="115" w:name="_Toc47016300"/>
      <w:r>
        <w:t xml:space="preserve">Figure </w:t>
      </w:r>
      <w:r>
        <w:fldChar w:fldCharType="begin"/>
      </w:r>
      <w:r>
        <w:instrText xml:space="preserve"> SEQ Figure \* ARABIC </w:instrText>
      </w:r>
      <w:r>
        <w:fldChar w:fldCharType="separate"/>
      </w:r>
      <w:r w:rsidR="001719A1">
        <w:rPr>
          <w:noProof/>
        </w:rPr>
        <w:t>25</w:t>
      </w:r>
      <w:r>
        <w:fldChar w:fldCharType="end"/>
      </w:r>
      <w:r>
        <w:t xml:space="preserve"> - Database Diagram</w:t>
      </w:r>
      <w:bookmarkEnd w:id="115"/>
    </w:p>
    <w:p w14:paraId="7398AD17" w14:textId="101D4425" w:rsidR="00223527" w:rsidRDefault="00223527" w:rsidP="005972D9">
      <w:r>
        <w:t xml:space="preserve">Figure </w:t>
      </w:r>
      <w:r w:rsidR="0083196F">
        <w:t>25</w:t>
      </w:r>
      <w:r w:rsidR="009476C0">
        <w:t xml:space="preserve"> </w:t>
      </w:r>
      <w:r>
        <w:t xml:space="preserve">shows the database diagram of the project. The database that is used in this project </w:t>
      </w:r>
      <w:r w:rsidR="00226B6B">
        <w:t>has</w:t>
      </w:r>
      <w:r>
        <w:t xml:space="preserve"> the following attributes and constraints. There will be location data of the image and the image’s link in the form of URL.</w:t>
      </w:r>
    </w:p>
    <w:p w14:paraId="43354557" w14:textId="77777777" w:rsidR="00E45D08" w:rsidRDefault="00E45D08" w:rsidP="00600446">
      <w:pPr>
        <w:pStyle w:val="Heading2"/>
      </w:pPr>
      <w:bookmarkStart w:id="116" w:name="_Toc47016209"/>
      <w:r>
        <w:t>S</w:t>
      </w:r>
      <w:r w:rsidR="00600446">
        <w:t>oftware Architecture</w:t>
      </w:r>
      <w:bookmarkEnd w:id="116"/>
    </w:p>
    <w:p w14:paraId="6DB1E95A" w14:textId="3C74B96E" w:rsidR="00DB4661" w:rsidRDefault="00927F6A">
      <w:pPr>
        <w:rPr>
          <w:lang w:val="en-GB"/>
        </w:rPr>
      </w:pPr>
      <w:r>
        <w:rPr>
          <w:lang w:val="en-GB"/>
        </w:rPr>
        <w:t xml:space="preserve">The following diagram, Figure </w:t>
      </w:r>
      <w:r w:rsidR="00C04A32">
        <w:rPr>
          <w:lang w:val="en-GB"/>
        </w:rPr>
        <w:t>26</w:t>
      </w:r>
      <w:r>
        <w:rPr>
          <w:lang w:val="en-GB"/>
        </w:rPr>
        <w:t xml:space="preserve"> displays the software architecture that is used in our system.</w:t>
      </w:r>
    </w:p>
    <w:p w14:paraId="31AF296E" w14:textId="77777777" w:rsidR="00C04A32" w:rsidRDefault="00743240" w:rsidP="00C04A32">
      <w:pPr>
        <w:keepNext/>
        <w:jc w:val="center"/>
      </w:pPr>
      <w:r>
        <w:rPr>
          <w:noProof/>
          <w:lang w:val="en-US"/>
        </w:rPr>
        <w:drawing>
          <wp:inline distT="0" distB="0" distL="0" distR="0" wp14:anchorId="27BEF96F" wp14:editId="6473ECAA">
            <wp:extent cx="6132854" cy="2301240"/>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aining.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36539" cy="2302623"/>
                    </a:xfrm>
                    <a:prstGeom prst="rect">
                      <a:avLst/>
                    </a:prstGeom>
                  </pic:spPr>
                </pic:pic>
              </a:graphicData>
            </a:graphic>
          </wp:inline>
        </w:drawing>
      </w:r>
    </w:p>
    <w:p w14:paraId="5D521E3A" w14:textId="565F51D1" w:rsidR="00743240" w:rsidRDefault="00C04A32" w:rsidP="00C04A32">
      <w:pPr>
        <w:pStyle w:val="Caption"/>
        <w:jc w:val="center"/>
      </w:pPr>
      <w:bookmarkStart w:id="117" w:name="_Toc47016301"/>
      <w:r>
        <w:t xml:space="preserve">Figure </w:t>
      </w:r>
      <w:r>
        <w:fldChar w:fldCharType="begin"/>
      </w:r>
      <w:r>
        <w:instrText xml:space="preserve"> SEQ Figure \* ARABIC </w:instrText>
      </w:r>
      <w:r>
        <w:fldChar w:fldCharType="separate"/>
      </w:r>
      <w:r w:rsidR="001719A1">
        <w:rPr>
          <w:noProof/>
        </w:rPr>
        <w:t>26</w:t>
      </w:r>
      <w:r>
        <w:fldChar w:fldCharType="end"/>
      </w:r>
      <w:r>
        <w:t xml:space="preserve"> - Software Architecture</w:t>
      </w:r>
      <w:bookmarkEnd w:id="117"/>
    </w:p>
    <w:p w14:paraId="6B7D738E" w14:textId="77777777" w:rsidR="008B3177" w:rsidRDefault="008B3177" w:rsidP="008B3177">
      <w:pPr>
        <w:pStyle w:val="Heading2"/>
      </w:pPr>
      <w:bookmarkStart w:id="118" w:name="_Toc47016210"/>
      <w:r>
        <w:lastRenderedPageBreak/>
        <w:t>Network Diagram (Gantt chart)</w:t>
      </w:r>
      <w:bookmarkEnd w:id="118"/>
    </w:p>
    <w:p w14:paraId="48214E31" w14:textId="77777777" w:rsidR="00C04A32" w:rsidRDefault="004C373E" w:rsidP="00C04A32">
      <w:pPr>
        <w:keepNext/>
      </w:pPr>
      <w:r>
        <w:rPr>
          <w:noProof/>
          <w:szCs w:val="22"/>
          <w:lang w:val="en-US"/>
        </w:rPr>
        <w:drawing>
          <wp:inline distT="0" distB="0" distL="0" distR="0" wp14:anchorId="4E4B31B0" wp14:editId="35BE1769">
            <wp:extent cx="5485130" cy="300037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90419" cy="3003268"/>
                    </a:xfrm>
                    <a:prstGeom prst="rect">
                      <a:avLst/>
                    </a:prstGeom>
                  </pic:spPr>
                </pic:pic>
              </a:graphicData>
            </a:graphic>
          </wp:inline>
        </w:drawing>
      </w:r>
    </w:p>
    <w:p w14:paraId="46C70EF0" w14:textId="1716FFB2" w:rsidR="007A4476" w:rsidRDefault="00C04A32" w:rsidP="00C04A32">
      <w:pPr>
        <w:pStyle w:val="Caption"/>
        <w:jc w:val="center"/>
      </w:pPr>
      <w:bookmarkStart w:id="119" w:name="_Toc47016302"/>
      <w:r>
        <w:t xml:space="preserve">Figure </w:t>
      </w:r>
      <w:r>
        <w:fldChar w:fldCharType="begin"/>
      </w:r>
      <w:r>
        <w:instrText xml:space="preserve"> SEQ Figure \* ARABIC </w:instrText>
      </w:r>
      <w:r>
        <w:fldChar w:fldCharType="separate"/>
      </w:r>
      <w:r w:rsidR="001719A1">
        <w:rPr>
          <w:noProof/>
        </w:rPr>
        <w:t>27</w:t>
      </w:r>
      <w:r>
        <w:fldChar w:fldCharType="end"/>
      </w:r>
      <w:r>
        <w:t xml:space="preserve"> - Gantt Chart</w:t>
      </w:r>
      <w:bookmarkEnd w:id="119"/>
    </w:p>
    <w:p w14:paraId="354FFF21" w14:textId="4E3C753D" w:rsidR="002A08B1" w:rsidRPr="0028017F" w:rsidRDefault="002A08B1" w:rsidP="002A08B1">
      <w:pPr>
        <w:pStyle w:val="Caption"/>
        <w:jc w:val="center"/>
      </w:pPr>
      <w:bookmarkStart w:id="120" w:name="_Toc47016240"/>
      <w:r w:rsidRPr="0028017F">
        <w:t xml:space="preserve">Table </w:t>
      </w:r>
      <w:r w:rsidR="00791E9F" w:rsidRPr="0028017F">
        <w:fldChar w:fldCharType="begin"/>
      </w:r>
      <w:r w:rsidRPr="00B337D1">
        <w:instrText xml:space="preserve"> SEQ Table \* ARABIC </w:instrText>
      </w:r>
      <w:r w:rsidR="00791E9F" w:rsidRPr="0028017F">
        <w:fldChar w:fldCharType="separate"/>
      </w:r>
      <w:r w:rsidR="001719A1">
        <w:rPr>
          <w:noProof/>
        </w:rPr>
        <w:t>12</w:t>
      </w:r>
      <w:r w:rsidR="00791E9F" w:rsidRPr="0028017F">
        <w:fldChar w:fldCharType="end"/>
      </w:r>
      <w:r w:rsidR="009A3D8F" w:rsidRPr="0028017F">
        <w:t xml:space="preserve"> </w:t>
      </w:r>
      <w:r w:rsidRPr="0028017F">
        <w:t>-</w:t>
      </w:r>
      <w:r w:rsidR="009A3D8F" w:rsidRPr="0028017F">
        <w:t xml:space="preserve"> </w:t>
      </w:r>
      <w:r w:rsidRPr="0028017F">
        <w:t>Gantt Chart</w:t>
      </w:r>
      <w:bookmarkEnd w:id="120"/>
    </w:p>
    <w:tbl>
      <w:tblPr>
        <w:tblStyle w:val="GridTable1Light-Accent11"/>
        <w:tblW w:w="0" w:type="auto"/>
        <w:tblLook w:val="04A0" w:firstRow="1" w:lastRow="0" w:firstColumn="1" w:lastColumn="0" w:noHBand="0" w:noVBand="1"/>
      </w:tblPr>
      <w:tblGrid>
        <w:gridCol w:w="699"/>
        <w:gridCol w:w="3615"/>
        <w:gridCol w:w="2683"/>
        <w:gridCol w:w="1633"/>
      </w:tblGrid>
      <w:tr w:rsidR="008D424A" w14:paraId="6608D3FA" w14:textId="77777777" w:rsidTr="00836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8FB5FD7" w14:textId="77777777" w:rsidR="008D424A" w:rsidRPr="00D75309" w:rsidRDefault="008D424A" w:rsidP="0083672C">
            <w:pPr>
              <w:tabs>
                <w:tab w:val="left" w:pos="90"/>
              </w:tabs>
              <w:autoSpaceDE w:val="0"/>
              <w:autoSpaceDN w:val="0"/>
              <w:adjustRightInd w:val="0"/>
              <w:spacing w:before="0"/>
            </w:pPr>
            <w:r w:rsidRPr="00D75309">
              <w:t>Sr No.</w:t>
            </w:r>
          </w:p>
        </w:tc>
        <w:tc>
          <w:tcPr>
            <w:tcW w:w="3662" w:type="dxa"/>
          </w:tcPr>
          <w:p w14:paraId="3E98A68E" w14:textId="77777777" w:rsidR="008D424A" w:rsidRPr="00D75309" w:rsidRDefault="008D424A" w:rsidP="0083672C">
            <w:pPr>
              <w:tabs>
                <w:tab w:val="left" w:pos="90"/>
              </w:tabs>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pPr>
            <w:r w:rsidRPr="00D75309">
              <w:t>Task</w:t>
            </w:r>
          </w:p>
        </w:tc>
        <w:tc>
          <w:tcPr>
            <w:tcW w:w="2717" w:type="dxa"/>
          </w:tcPr>
          <w:p w14:paraId="013A5B33" w14:textId="77777777" w:rsidR="008D424A" w:rsidRPr="00D75309" w:rsidRDefault="008D424A" w:rsidP="0083672C">
            <w:pPr>
              <w:tabs>
                <w:tab w:val="left" w:pos="90"/>
              </w:tabs>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pPr>
            <w:r w:rsidRPr="00D75309">
              <w:t>Starting Date</w:t>
            </w:r>
          </w:p>
        </w:tc>
        <w:tc>
          <w:tcPr>
            <w:tcW w:w="1650" w:type="dxa"/>
          </w:tcPr>
          <w:p w14:paraId="36C95D30" w14:textId="77777777" w:rsidR="008D424A" w:rsidRPr="00D75309" w:rsidRDefault="008D424A" w:rsidP="0083672C">
            <w:pPr>
              <w:tabs>
                <w:tab w:val="left" w:pos="90"/>
              </w:tabs>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pPr>
            <w:r w:rsidRPr="00D75309">
              <w:t>Dates to Complete</w:t>
            </w:r>
          </w:p>
        </w:tc>
      </w:tr>
      <w:tr w:rsidR="008D424A" w14:paraId="0B700FA8"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7BB90571" w14:textId="77777777" w:rsidR="008D424A" w:rsidRPr="00D75309" w:rsidRDefault="008D424A" w:rsidP="0083672C">
            <w:pPr>
              <w:tabs>
                <w:tab w:val="left" w:pos="90"/>
              </w:tabs>
              <w:autoSpaceDE w:val="0"/>
              <w:autoSpaceDN w:val="0"/>
              <w:adjustRightInd w:val="0"/>
              <w:spacing w:before="0"/>
              <w:rPr>
                <w:bCs w:val="0"/>
              </w:rPr>
            </w:pPr>
            <w:r w:rsidRPr="00D75309">
              <w:t>1</w:t>
            </w:r>
          </w:p>
        </w:tc>
        <w:tc>
          <w:tcPr>
            <w:tcW w:w="3662" w:type="dxa"/>
          </w:tcPr>
          <w:p w14:paraId="0412C846"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Research existing solutions,</w:t>
            </w:r>
          </w:p>
          <w:p w14:paraId="5F99E198"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Requirement gathering, Prioritizing the</w:t>
            </w:r>
            <w:r>
              <w:rPr>
                <w:sz w:val="28"/>
                <w:szCs w:val="28"/>
              </w:rPr>
              <w:t xml:space="preserve"> </w:t>
            </w:r>
            <w:r w:rsidRPr="00D75309">
              <w:rPr>
                <w:sz w:val="28"/>
                <w:szCs w:val="28"/>
              </w:rPr>
              <w:t>requirements</w:t>
            </w:r>
          </w:p>
        </w:tc>
        <w:tc>
          <w:tcPr>
            <w:tcW w:w="2717" w:type="dxa"/>
          </w:tcPr>
          <w:p w14:paraId="2D707EF4"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July-19</w:t>
            </w:r>
          </w:p>
        </w:tc>
        <w:tc>
          <w:tcPr>
            <w:tcW w:w="1650" w:type="dxa"/>
          </w:tcPr>
          <w:p w14:paraId="4FC31E59"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6792EEBF"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651552E8" w14:textId="77777777" w:rsidR="008D424A" w:rsidRPr="00D75309" w:rsidRDefault="008D424A" w:rsidP="0083672C">
            <w:pPr>
              <w:tabs>
                <w:tab w:val="left" w:pos="90"/>
              </w:tabs>
              <w:autoSpaceDE w:val="0"/>
              <w:autoSpaceDN w:val="0"/>
              <w:adjustRightInd w:val="0"/>
              <w:spacing w:before="0"/>
            </w:pPr>
            <w:r w:rsidRPr="00D75309">
              <w:t>2</w:t>
            </w:r>
          </w:p>
        </w:tc>
        <w:tc>
          <w:tcPr>
            <w:tcW w:w="3662" w:type="dxa"/>
          </w:tcPr>
          <w:p w14:paraId="7E1A74EE"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Documentation (Use cases, Sequence</w:t>
            </w:r>
            <w:r>
              <w:rPr>
                <w:sz w:val="28"/>
                <w:szCs w:val="28"/>
              </w:rPr>
              <w:t xml:space="preserve"> </w:t>
            </w:r>
            <w:r w:rsidRPr="00D75309">
              <w:rPr>
                <w:sz w:val="28"/>
                <w:szCs w:val="28"/>
              </w:rPr>
              <w:t>diagrams)</w:t>
            </w:r>
          </w:p>
        </w:tc>
        <w:tc>
          <w:tcPr>
            <w:tcW w:w="2717" w:type="dxa"/>
          </w:tcPr>
          <w:p w14:paraId="5804C8D1"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August-19</w:t>
            </w:r>
          </w:p>
        </w:tc>
        <w:tc>
          <w:tcPr>
            <w:tcW w:w="1650" w:type="dxa"/>
          </w:tcPr>
          <w:p w14:paraId="4A98EB97"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45</w:t>
            </w:r>
          </w:p>
        </w:tc>
      </w:tr>
      <w:tr w:rsidR="008D424A" w14:paraId="3969A781"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0ADE0F00" w14:textId="77777777" w:rsidR="008D424A" w:rsidRPr="00D75309" w:rsidRDefault="008D424A" w:rsidP="0083672C">
            <w:pPr>
              <w:tabs>
                <w:tab w:val="left" w:pos="90"/>
              </w:tabs>
              <w:autoSpaceDE w:val="0"/>
              <w:autoSpaceDN w:val="0"/>
              <w:adjustRightInd w:val="0"/>
              <w:spacing w:before="0"/>
            </w:pPr>
            <w:r w:rsidRPr="00D75309">
              <w:t>3</w:t>
            </w:r>
          </w:p>
        </w:tc>
        <w:tc>
          <w:tcPr>
            <w:tcW w:w="3662" w:type="dxa"/>
          </w:tcPr>
          <w:p w14:paraId="03F21EE9" w14:textId="77777777" w:rsidR="008D424A" w:rsidRPr="00D75309" w:rsidRDefault="008D424A" w:rsidP="0083672C">
            <w:pPr>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Gathering the data to train the model,</w:t>
            </w:r>
            <w:r>
              <w:rPr>
                <w:sz w:val="28"/>
                <w:szCs w:val="28"/>
              </w:rPr>
              <w:t xml:space="preserve"> </w:t>
            </w:r>
            <w:r w:rsidRPr="00D75309">
              <w:rPr>
                <w:sz w:val="28"/>
                <w:szCs w:val="28"/>
              </w:rPr>
              <w:t>Designing the Front-end</w:t>
            </w:r>
          </w:p>
        </w:tc>
        <w:tc>
          <w:tcPr>
            <w:tcW w:w="2717" w:type="dxa"/>
          </w:tcPr>
          <w:p w14:paraId="7A98950D"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October-19</w:t>
            </w:r>
          </w:p>
        </w:tc>
        <w:tc>
          <w:tcPr>
            <w:tcW w:w="1650" w:type="dxa"/>
          </w:tcPr>
          <w:p w14:paraId="4A9B0DB5"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438F3DA5"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254BD608" w14:textId="77777777" w:rsidR="008D424A" w:rsidRPr="00D75309" w:rsidRDefault="008D424A" w:rsidP="0083672C">
            <w:pPr>
              <w:tabs>
                <w:tab w:val="left" w:pos="90"/>
              </w:tabs>
              <w:autoSpaceDE w:val="0"/>
              <w:autoSpaceDN w:val="0"/>
              <w:adjustRightInd w:val="0"/>
              <w:spacing w:before="0"/>
            </w:pPr>
            <w:r w:rsidRPr="00D75309">
              <w:t>4</w:t>
            </w:r>
          </w:p>
        </w:tc>
        <w:tc>
          <w:tcPr>
            <w:tcW w:w="3662" w:type="dxa"/>
          </w:tcPr>
          <w:p w14:paraId="695EC666"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Development of interfaces</w:t>
            </w:r>
          </w:p>
        </w:tc>
        <w:tc>
          <w:tcPr>
            <w:tcW w:w="2717" w:type="dxa"/>
          </w:tcPr>
          <w:p w14:paraId="73EE1A8E"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November-19</w:t>
            </w:r>
          </w:p>
        </w:tc>
        <w:tc>
          <w:tcPr>
            <w:tcW w:w="1650" w:type="dxa"/>
          </w:tcPr>
          <w:p w14:paraId="107DC22F"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45</w:t>
            </w:r>
          </w:p>
        </w:tc>
      </w:tr>
      <w:tr w:rsidR="008D424A" w14:paraId="0E7AA12E"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693CC219" w14:textId="77777777" w:rsidR="008D424A" w:rsidRPr="00D75309" w:rsidRDefault="008D424A" w:rsidP="0083672C">
            <w:pPr>
              <w:tabs>
                <w:tab w:val="left" w:pos="90"/>
              </w:tabs>
              <w:autoSpaceDE w:val="0"/>
              <w:autoSpaceDN w:val="0"/>
              <w:adjustRightInd w:val="0"/>
              <w:spacing w:before="0"/>
            </w:pPr>
            <w:r w:rsidRPr="00D75309">
              <w:t>5</w:t>
            </w:r>
          </w:p>
        </w:tc>
        <w:tc>
          <w:tcPr>
            <w:tcW w:w="3662" w:type="dxa"/>
          </w:tcPr>
          <w:p w14:paraId="5AEF2D25"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Training of the model</w:t>
            </w:r>
          </w:p>
        </w:tc>
        <w:tc>
          <w:tcPr>
            <w:tcW w:w="2717" w:type="dxa"/>
          </w:tcPr>
          <w:p w14:paraId="24A3CC25"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December-19</w:t>
            </w:r>
          </w:p>
        </w:tc>
        <w:tc>
          <w:tcPr>
            <w:tcW w:w="1650" w:type="dxa"/>
          </w:tcPr>
          <w:p w14:paraId="3ADB69E7"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4D6AF83C"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11862885" w14:textId="77777777" w:rsidR="008D424A" w:rsidRPr="00D75309" w:rsidRDefault="008D424A" w:rsidP="0083672C">
            <w:pPr>
              <w:tabs>
                <w:tab w:val="left" w:pos="90"/>
              </w:tabs>
              <w:autoSpaceDE w:val="0"/>
              <w:autoSpaceDN w:val="0"/>
              <w:adjustRightInd w:val="0"/>
              <w:spacing w:before="0"/>
            </w:pPr>
            <w:r w:rsidRPr="00D75309">
              <w:t>6</w:t>
            </w:r>
          </w:p>
        </w:tc>
        <w:tc>
          <w:tcPr>
            <w:tcW w:w="3662" w:type="dxa"/>
          </w:tcPr>
          <w:p w14:paraId="62CD42BE"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Integrating the front-end and backend</w:t>
            </w:r>
          </w:p>
        </w:tc>
        <w:tc>
          <w:tcPr>
            <w:tcW w:w="2717" w:type="dxa"/>
          </w:tcPr>
          <w:p w14:paraId="77865759"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w:t>
            </w:r>
            <w:r>
              <w:rPr>
                <w:sz w:val="28"/>
                <w:szCs w:val="28"/>
              </w:rPr>
              <w:t>January-20</w:t>
            </w:r>
          </w:p>
        </w:tc>
        <w:tc>
          <w:tcPr>
            <w:tcW w:w="1650" w:type="dxa"/>
          </w:tcPr>
          <w:p w14:paraId="77D1F9D9"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112F7CD3"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1BC2001F" w14:textId="77777777" w:rsidR="008D424A" w:rsidRPr="00D75309" w:rsidRDefault="008D424A" w:rsidP="0083672C">
            <w:pPr>
              <w:tabs>
                <w:tab w:val="left" w:pos="90"/>
              </w:tabs>
              <w:autoSpaceDE w:val="0"/>
              <w:autoSpaceDN w:val="0"/>
              <w:adjustRightInd w:val="0"/>
              <w:spacing w:before="0"/>
            </w:pPr>
            <w:r w:rsidRPr="00D75309">
              <w:t>7</w:t>
            </w:r>
          </w:p>
        </w:tc>
        <w:tc>
          <w:tcPr>
            <w:tcW w:w="3662" w:type="dxa"/>
          </w:tcPr>
          <w:p w14:paraId="7C8B756E"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Formal testing of application</w:t>
            </w:r>
            <w:r>
              <w:rPr>
                <w:sz w:val="28"/>
                <w:szCs w:val="28"/>
              </w:rPr>
              <w:t xml:space="preserve"> and the website</w:t>
            </w:r>
          </w:p>
        </w:tc>
        <w:tc>
          <w:tcPr>
            <w:tcW w:w="2717" w:type="dxa"/>
          </w:tcPr>
          <w:p w14:paraId="0D250ACE"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5-Feburary-20</w:t>
            </w:r>
          </w:p>
        </w:tc>
        <w:tc>
          <w:tcPr>
            <w:tcW w:w="1650" w:type="dxa"/>
          </w:tcPr>
          <w:p w14:paraId="611C2E77"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60</w:t>
            </w:r>
          </w:p>
        </w:tc>
      </w:tr>
      <w:tr w:rsidR="008D424A" w14:paraId="7F529802"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65D46C36" w14:textId="77777777" w:rsidR="008D424A" w:rsidRPr="00D75309" w:rsidRDefault="008D424A" w:rsidP="0083672C">
            <w:pPr>
              <w:tabs>
                <w:tab w:val="left" w:pos="90"/>
              </w:tabs>
              <w:autoSpaceDE w:val="0"/>
              <w:autoSpaceDN w:val="0"/>
              <w:adjustRightInd w:val="0"/>
              <w:spacing w:before="0"/>
            </w:pPr>
            <w:r w:rsidRPr="00D75309">
              <w:t>8</w:t>
            </w:r>
          </w:p>
        </w:tc>
        <w:tc>
          <w:tcPr>
            <w:tcW w:w="3662" w:type="dxa"/>
          </w:tcPr>
          <w:p w14:paraId="21485159"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Deployment</w:t>
            </w:r>
          </w:p>
        </w:tc>
        <w:tc>
          <w:tcPr>
            <w:tcW w:w="2717" w:type="dxa"/>
          </w:tcPr>
          <w:p w14:paraId="6E65953A"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Ap</w:t>
            </w:r>
            <w:r>
              <w:rPr>
                <w:sz w:val="28"/>
                <w:szCs w:val="28"/>
              </w:rPr>
              <w:t>ril-20</w:t>
            </w:r>
          </w:p>
        </w:tc>
        <w:tc>
          <w:tcPr>
            <w:tcW w:w="1650" w:type="dxa"/>
          </w:tcPr>
          <w:p w14:paraId="4A1AC05D" w14:textId="77777777" w:rsidR="008D424A" w:rsidRPr="00D75309" w:rsidRDefault="008D424A" w:rsidP="0083672C">
            <w:pPr>
              <w:tabs>
                <w:tab w:val="left" w:pos="90"/>
              </w:tabs>
              <w:autoSpaceDE w:val="0"/>
              <w:autoSpaceDN w:val="0"/>
              <w:adjustRightInd w:val="0"/>
              <w:spacing w:before="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bl>
    <w:p w14:paraId="1E9E77F8" w14:textId="6F81385F" w:rsidR="004D6A0A" w:rsidRPr="004D6A0A" w:rsidRDefault="00A2759D" w:rsidP="004D6A0A">
      <w:r>
        <w:t xml:space="preserve">Figure </w:t>
      </w:r>
      <w:r w:rsidR="00C04A32">
        <w:t>27</w:t>
      </w:r>
      <w:r w:rsidR="008661D4">
        <w:t xml:space="preserve"> </w:t>
      </w:r>
      <w:r w:rsidR="00AD10A9">
        <w:t xml:space="preserve">and table </w:t>
      </w:r>
      <w:r w:rsidR="00A344E8">
        <w:t xml:space="preserve">12 </w:t>
      </w:r>
      <w:r w:rsidR="00AD10A9">
        <w:t xml:space="preserve">shows the Gantt chart of the project which tells the progress of the whole project with respect to time and explains </w:t>
      </w:r>
      <w:r w:rsidR="00EF6589">
        <w:t>the timeline of the project</w:t>
      </w:r>
      <w:r w:rsidR="00AD10A9">
        <w:t>.</w:t>
      </w:r>
      <w:r w:rsidR="004D6A0A">
        <w:br w:type="page"/>
      </w:r>
    </w:p>
    <w:p w14:paraId="406D26A8" w14:textId="77777777" w:rsidR="004D6A0A" w:rsidRDefault="004D6A0A" w:rsidP="004D6A0A">
      <w:pPr>
        <w:spacing w:before="0" w:after="160" w:line="259" w:lineRule="auto"/>
        <w:jc w:val="center"/>
        <w:rPr>
          <w:b/>
          <w:color w:val="000000" w:themeColor="text1"/>
          <w:sz w:val="96"/>
          <w:szCs w:val="96"/>
        </w:rPr>
      </w:pPr>
    </w:p>
    <w:p w14:paraId="3670D266" w14:textId="77777777" w:rsidR="004D6A0A" w:rsidRDefault="004D6A0A" w:rsidP="004D6A0A">
      <w:pPr>
        <w:spacing w:before="0" w:after="160" w:line="259" w:lineRule="auto"/>
        <w:jc w:val="center"/>
        <w:rPr>
          <w:b/>
          <w:color w:val="000000" w:themeColor="text1"/>
          <w:sz w:val="96"/>
          <w:szCs w:val="96"/>
        </w:rPr>
      </w:pPr>
    </w:p>
    <w:p w14:paraId="214464F4" w14:textId="77777777" w:rsidR="004D6A0A" w:rsidRDefault="004D6A0A" w:rsidP="004D6A0A">
      <w:pPr>
        <w:spacing w:before="0" w:after="160" w:line="259" w:lineRule="auto"/>
        <w:jc w:val="center"/>
        <w:rPr>
          <w:b/>
          <w:color w:val="000000" w:themeColor="text1"/>
          <w:sz w:val="96"/>
          <w:szCs w:val="96"/>
        </w:rPr>
      </w:pPr>
    </w:p>
    <w:p w14:paraId="5F91FD66" w14:textId="77777777" w:rsidR="00B74F30" w:rsidRDefault="00B74F30" w:rsidP="004D6A0A">
      <w:pPr>
        <w:spacing w:before="0" w:after="160" w:line="259" w:lineRule="auto"/>
        <w:jc w:val="center"/>
        <w:rPr>
          <w:b/>
          <w:color w:val="000000" w:themeColor="text1"/>
          <w:sz w:val="96"/>
          <w:szCs w:val="96"/>
        </w:rPr>
      </w:pPr>
    </w:p>
    <w:p w14:paraId="57E1AC92" w14:textId="7EB319C1" w:rsidR="004D6A0A" w:rsidRPr="0014224E" w:rsidRDefault="004D6A0A" w:rsidP="004D6A0A">
      <w:pPr>
        <w:spacing w:before="0" w:after="160" w:line="259" w:lineRule="auto"/>
        <w:jc w:val="center"/>
        <w:rPr>
          <w:b/>
          <w:color w:val="000000" w:themeColor="text1"/>
          <w:sz w:val="96"/>
          <w:szCs w:val="96"/>
        </w:rPr>
      </w:pPr>
      <w:r>
        <w:rPr>
          <w:b/>
          <w:color w:val="000000" w:themeColor="text1"/>
          <w:sz w:val="96"/>
          <w:szCs w:val="96"/>
        </w:rPr>
        <w:t>CHAPTER #</w:t>
      </w:r>
      <w:r w:rsidR="000B1946">
        <w:rPr>
          <w:b/>
          <w:color w:val="000000" w:themeColor="text1"/>
          <w:sz w:val="96"/>
          <w:szCs w:val="96"/>
        </w:rPr>
        <w:t>4</w:t>
      </w:r>
    </w:p>
    <w:p w14:paraId="07A64545" w14:textId="77777777" w:rsidR="004D6A0A" w:rsidRDefault="000B1946" w:rsidP="004D6A0A">
      <w:pPr>
        <w:spacing w:before="0" w:after="160" w:line="259" w:lineRule="auto"/>
        <w:jc w:val="center"/>
        <w:rPr>
          <w:b/>
          <w:color w:val="000000" w:themeColor="text1"/>
          <w:sz w:val="96"/>
          <w:szCs w:val="96"/>
        </w:rPr>
      </w:pPr>
      <w:r>
        <w:rPr>
          <w:b/>
          <w:color w:val="000000" w:themeColor="text1"/>
          <w:sz w:val="96"/>
          <w:szCs w:val="96"/>
        </w:rPr>
        <w:t>TESTING</w:t>
      </w:r>
    </w:p>
    <w:p w14:paraId="10BC0E95" w14:textId="77777777" w:rsidR="004D6A0A" w:rsidRDefault="004D6A0A">
      <w:pPr>
        <w:spacing w:before="0" w:after="160" w:line="259" w:lineRule="auto"/>
        <w:jc w:val="left"/>
      </w:pPr>
    </w:p>
    <w:p w14:paraId="19882B8B" w14:textId="77777777" w:rsidR="002D4302" w:rsidRDefault="00631498" w:rsidP="00190925">
      <w:r>
        <w:br w:type="page"/>
      </w:r>
    </w:p>
    <w:p w14:paraId="17FB3CEE" w14:textId="77777777" w:rsidR="00C81851" w:rsidRDefault="00C81851" w:rsidP="00C81851">
      <w:pPr>
        <w:pStyle w:val="Heading1"/>
      </w:pPr>
      <w:bookmarkStart w:id="121" w:name="_Toc47016211"/>
      <w:r>
        <w:lastRenderedPageBreak/>
        <w:t>Testing</w:t>
      </w:r>
      <w:bookmarkEnd w:id="121"/>
    </w:p>
    <w:p w14:paraId="1C5D2A3D" w14:textId="77777777" w:rsidR="00C81851" w:rsidRPr="00C81851" w:rsidRDefault="000A7488" w:rsidP="000A7488">
      <w:pPr>
        <w:pStyle w:val="Heading3"/>
      </w:pPr>
      <w:bookmarkStart w:id="122" w:name="_Toc47016212"/>
      <w:r>
        <w:t>Air Quality Predictor</w:t>
      </w:r>
      <w:r w:rsidR="00EA5E8A">
        <w:t xml:space="preserve"> (Android application)</w:t>
      </w:r>
      <w:bookmarkEnd w:id="122"/>
    </w:p>
    <w:p w14:paraId="3D2A2D58" w14:textId="34B78A54" w:rsidR="00F53314" w:rsidRPr="0028017F" w:rsidRDefault="00F53314" w:rsidP="00F53314">
      <w:pPr>
        <w:pStyle w:val="Caption"/>
        <w:keepNext/>
        <w:jc w:val="center"/>
      </w:pPr>
      <w:bookmarkStart w:id="123" w:name="_Toc47016241"/>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3</w:t>
      </w:r>
      <w:r w:rsidR="00791E9F" w:rsidRPr="0028017F">
        <w:fldChar w:fldCharType="end"/>
      </w:r>
      <w:r w:rsidR="005B437D" w:rsidRPr="0028017F">
        <w:t xml:space="preserve"> – How the user can view the application</w:t>
      </w:r>
      <w:bookmarkEnd w:id="123"/>
    </w:p>
    <w:tbl>
      <w:tblPr>
        <w:tblStyle w:val="TableGrid"/>
        <w:tblW w:w="0" w:type="auto"/>
        <w:tblLook w:val="04A0" w:firstRow="1" w:lastRow="0" w:firstColumn="1" w:lastColumn="0" w:noHBand="0" w:noVBand="1"/>
      </w:tblPr>
      <w:tblGrid>
        <w:gridCol w:w="4315"/>
        <w:gridCol w:w="4315"/>
      </w:tblGrid>
      <w:tr w:rsidR="003F7DCB" w14:paraId="0AC3CE1A" w14:textId="77777777" w:rsidTr="004A3CD9">
        <w:trPr>
          <w:trHeight w:val="557"/>
        </w:trPr>
        <w:tc>
          <w:tcPr>
            <w:tcW w:w="8630" w:type="dxa"/>
            <w:gridSpan w:val="2"/>
          </w:tcPr>
          <w:p w14:paraId="161A51E0" w14:textId="77777777" w:rsidR="003F7DCB" w:rsidRPr="003F7DCB" w:rsidRDefault="003F7DCB">
            <w:pPr>
              <w:spacing w:before="0" w:after="160" w:line="259" w:lineRule="auto"/>
              <w:jc w:val="left"/>
            </w:pPr>
            <w:r>
              <w:rPr>
                <w:b/>
                <w:bCs/>
              </w:rPr>
              <w:t xml:space="preserve">Test Case ID: </w:t>
            </w:r>
            <w:r>
              <w:t>TC-01</w:t>
            </w:r>
          </w:p>
        </w:tc>
      </w:tr>
      <w:tr w:rsidR="00AC0C2C" w14:paraId="1902214E" w14:textId="77777777" w:rsidTr="006C35A4">
        <w:trPr>
          <w:trHeight w:val="977"/>
        </w:trPr>
        <w:tc>
          <w:tcPr>
            <w:tcW w:w="4315" w:type="dxa"/>
          </w:tcPr>
          <w:p w14:paraId="14C6791D" w14:textId="77777777" w:rsidR="00AC0C2C" w:rsidRPr="004A3CD9" w:rsidRDefault="004A3CD9" w:rsidP="004A3CD9">
            <w:pPr>
              <w:spacing w:before="0" w:after="160" w:line="259" w:lineRule="auto"/>
              <w:jc w:val="left"/>
              <w:rPr>
                <w:b/>
                <w:bCs/>
              </w:rPr>
            </w:pPr>
            <w:r>
              <w:rPr>
                <w:b/>
                <w:bCs/>
              </w:rPr>
              <w:t>Application Name:</w:t>
            </w:r>
          </w:p>
        </w:tc>
        <w:tc>
          <w:tcPr>
            <w:tcW w:w="4315" w:type="dxa"/>
          </w:tcPr>
          <w:p w14:paraId="1D2113D2" w14:textId="77777777" w:rsidR="00AC0C2C" w:rsidRDefault="00477C9C">
            <w:pPr>
              <w:spacing w:before="0" w:after="160" w:line="259" w:lineRule="auto"/>
              <w:jc w:val="left"/>
            </w:pPr>
            <w:r>
              <w:t>AQI Predictor</w:t>
            </w:r>
          </w:p>
        </w:tc>
      </w:tr>
      <w:tr w:rsidR="00AC0C2C" w14:paraId="194180C5" w14:textId="77777777" w:rsidTr="002945C7">
        <w:trPr>
          <w:trHeight w:val="898"/>
        </w:trPr>
        <w:tc>
          <w:tcPr>
            <w:tcW w:w="4315" w:type="dxa"/>
          </w:tcPr>
          <w:p w14:paraId="01C461CA" w14:textId="77777777" w:rsidR="00AC0C2C" w:rsidRPr="009A158B" w:rsidRDefault="009A158B">
            <w:pPr>
              <w:spacing w:before="0" w:after="160" w:line="259" w:lineRule="auto"/>
              <w:jc w:val="left"/>
              <w:rPr>
                <w:b/>
                <w:bCs/>
              </w:rPr>
            </w:pPr>
            <w:r>
              <w:rPr>
                <w:b/>
                <w:bCs/>
              </w:rPr>
              <w:t>Use Case(s):</w:t>
            </w:r>
          </w:p>
        </w:tc>
        <w:tc>
          <w:tcPr>
            <w:tcW w:w="4315" w:type="dxa"/>
          </w:tcPr>
          <w:p w14:paraId="65E83B8D" w14:textId="77777777" w:rsidR="00AC0C2C" w:rsidRDefault="009A158B">
            <w:pPr>
              <w:spacing w:before="0" w:after="160" w:line="259" w:lineRule="auto"/>
              <w:jc w:val="left"/>
            </w:pPr>
            <w:r>
              <w:t>AQI Predictor</w:t>
            </w:r>
            <w:r w:rsidR="009D32D5">
              <w:t xml:space="preserve"> Android application</w:t>
            </w:r>
          </w:p>
        </w:tc>
      </w:tr>
      <w:tr w:rsidR="00AC0C2C" w14:paraId="4044B7C9" w14:textId="77777777" w:rsidTr="00214A5B">
        <w:trPr>
          <w:trHeight w:val="982"/>
        </w:trPr>
        <w:tc>
          <w:tcPr>
            <w:tcW w:w="4315" w:type="dxa"/>
          </w:tcPr>
          <w:p w14:paraId="00F5C94E" w14:textId="77777777" w:rsidR="00AC0C2C" w:rsidRPr="002945C7" w:rsidRDefault="002945C7">
            <w:pPr>
              <w:spacing w:before="0" w:after="160" w:line="259" w:lineRule="auto"/>
              <w:jc w:val="left"/>
              <w:rPr>
                <w:b/>
                <w:bCs/>
              </w:rPr>
            </w:pPr>
            <w:r>
              <w:rPr>
                <w:b/>
                <w:bCs/>
              </w:rPr>
              <w:t>Input summary:</w:t>
            </w:r>
          </w:p>
        </w:tc>
        <w:tc>
          <w:tcPr>
            <w:tcW w:w="4315" w:type="dxa"/>
          </w:tcPr>
          <w:p w14:paraId="7038709A" w14:textId="77777777" w:rsidR="00AC0C2C" w:rsidRDefault="002945C7">
            <w:pPr>
              <w:spacing w:before="0" w:after="160" w:line="259" w:lineRule="auto"/>
              <w:jc w:val="left"/>
            </w:pPr>
            <w:r>
              <w:t>The user will open the application. The user will tap on the image icon to select an image from either gallery or live through camera.</w:t>
            </w:r>
          </w:p>
        </w:tc>
      </w:tr>
      <w:tr w:rsidR="00214A5B" w14:paraId="3ACB7610" w14:textId="77777777" w:rsidTr="000D1C06">
        <w:trPr>
          <w:trHeight w:val="2116"/>
        </w:trPr>
        <w:tc>
          <w:tcPr>
            <w:tcW w:w="8630" w:type="dxa"/>
            <w:gridSpan w:val="2"/>
          </w:tcPr>
          <w:p w14:paraId="274B785B" w14:textId="77777777" w:rsidR="00214A5B" w:rsidRDefault="00214A5B">
            <w:pPr>
              <w:spacing w:before="0" w:after="160" w:line="259" w:lineRule="auto"/>
              <w:jc w:val="left"/>
              <w:rPr>
                <w:b/>
                <w:bCs/>
              </w:rPr>
            </w:pPr>
            <w:r>
              <w:rPr>
                <w:b/>
                <w:bCs/>
              </w:rPr>
              <w:t>Output summary:</w:t>
            </w:r>
          </w:p>
          <w:p w14:paraId="155508D6" w14:textId="77777777" w:rsidR="00214A5B" w:rsidRDefault="00214A5B">
            <w:pPr>
              <w:spacing w:before="0" w:after="160" w:line="259" w:lineRule="auto"/>
              <w:jc w:val="left"/>
              <w:rPr>
                <w:b/>
                <w:bCs/>
              </w:rPr>
            </w:pPr>
          </w:p>
          <w:p w14:paraId="7A40C20B" w14:textId="77777777" w:rsidR="00214A5B" w:rsidRDefault="00214A5B">
            <w:pPr>
              <w:spacing w:before="0" w:after="160" w:line="259" w:lineRule="auto"/>
              <w:jc w:val="left"/>
            </w:pPr>
            <w:r>
              <w:t>Success:</w:t>
            </w:r>
          </w:p>
          <w:p w14:paraId="21612B11" w14:textId="77777777" w:rsidR="00214A5B" w:rsidRDefault="00214A5B">
            <w:pPr>
              <w:spacing w:before="0" w:after="160" w:line="259" w:lineRule="auto"/>
              <w:jc w:val="left"/>
            </w:pPr>
          </w:p>
          <w:p w14:paraId="27BDE373" w14:textId="77777777" w:rsidR="00214A5B" w:rsidRPr="00214A5B" w:rsidRDefault="00214A5B">
            <w:pPr>
              <w:spacing w:before="0" w:after="160" w:line="259" w:lineRule="auto"/>
              <w:jc w:val="left"/>
            </w:pPr>
            <w:r>
              <w:t>The application will take user to the desired page.</w:t>
            </w:r>
          </w:p>
        </w:tc>
      </w:tr>
      <w:tr w:rsidR="000D1C06" w14:paraId="58388097" w14:textId="77777777" w:rsidTr="00861C5D">
        <w:trPr>
          <w:trHeight w:val="2062"/>
        </w:trPr>
        <w:tc>
          <w:tcPr>
            <w:tcW w:w="8630" w:type="dxa"/>
            <w:gridSpan w:val="2"/>
          </w:tcPr>
          <w:p w14:paraId="2A7D2200" w14:textId="77777777" w:rsidR="000D1C06" w:rsidRDefault="000D1C06">
            <w:pPr>
              <w:spacing w:before="0" w:after="160" w:line="259" w:lineRule="auto"/>
              <w:jc w:val="left"/>
              <w:rPr>
                <w:b/>
                <w:bCs/>
              </w:rPr>
            </w:pPr>
            <w:r>
              <w:rPr>
                <w:b/>
                <w:bCs/>
              </w:rPr>
              <w:t>Pre-conditions:</w:t>
            </w:r>
          </w:p>
          <w:p w14:paraId="1D8E19D7" w14:textId="77777777" w:rsidR="000D1C06" w:rsidRDefault="000D1C06">
            <w:pPr>
              <w:spacing w:before="0" w:after="160" w:line="259" w:lineRule="auto"/>
              <w:jc w:val="left"/>
              <w:rPr>
                <w:b/>
                <w:bCs/>
              </w:rPr>
            </w:pPr>
          </w:p>
          <w:p w14:paraId="6F821DA7" w14:textId="77777777" w:rsidR="000D1C06" w:rsidRDefault="000D1C06">
            <w:pPr>
              <w:spacing w:before="0" w:after="160" w:line="259" w:lineRule="auto"/>
              <w:jc w:val="left"/>
            </w:pPr>
            <w:r>
              <w:t>User must have turned their location on.</w:t>
            </w:r>
          </w:p>
          <w:p w14:paraId="6DB8739F" w14:textId="77777777" w:rsidR="000D1C06" w:rsidRPr="000D1C06" w:rsidRDefault="000D1C06">
            <w:pPr>
              <w:spacing w:before="0" w:after="160" w:line="259" w:lineRule="auto"/>
              <w:jc w:val="left"/>
            </w:pPr>
            <w:r>
              <w:t>User must have an android smartphone with a working camera.</w:t>
            </w:r>
          </w:p>
        </w:tc>
      </w:tr>
      <w:tr w:rsidR="000D1C06" w14:paraId="556861AA" w14:textId="77777777" w:rsidTr="001150C4">
        <w:trPr>
          <w:trHeight w:val="1283"/>
        </w:trPr>
        <w:tc>
          <w:tcPr>
            <w:tcW w:w="8630" w:type="dxa"/>
            <w:gridSpan w:val="2"/>
          </w:tcPr>
          <w:p w14:paraId="0AA9F501" w14:textId="77777777" w:rsidR="000D1C06" w:rsidRDefault="000D1C06">
            <w:pPr>
              <w:spacing w:before="0" w:after="160" w:line="259" w:lineRule="auto"/>
              <w:jc w:val="left"/>
              <w:rPr>
                <w:b/>
                <w:bCs/>
              </w:rPr>
            </w:pPr>
            <w:r>
              <w:rPr>
                <w:b/>
                <w:bCs/>
              </w:rPr>
              <w:t>Post-conditions:</w:t>
            </w:r>
          </w:p>
          <w:p w14:paraId="3528DA2A" w14:textId="77777777" w:rsidR="00861C5D" w:rsidRDefault="00861C5D">
            <w:pPr>
              <w:spacing w:before="0" w:after="160" w:line="259" w:lineRule="auto"/>
              <w:jc w:val="left"/>
              <w:rPr>
                <w:b/>
                <w:bCs/>
              </w:rPr>
            </w:pPr>
          </w:p>
          <w:p w14:paraId="7B465CF0" w14:textId="77777777" w:rsidR="00861C5D" w:rsidRPr="00861C5D" w:rsidRDefault="00861C5D">
            <w:pPr>
              <w:spacing w:before="0" w:after="160" w:line="259" w:lineRule="auto"/>
              <w:jc w:val="left"/>
            </w:pPr>
            <w:r>
              <w:t xml:space="preserve">Air quality level </w:t>
            </w:r>
            <w:r w:rsidR="00A754D0">
              <w:t>prediction process will start.</w:t>
            </w:r>
          </w:p>
        </w:tc>
      </w:tr>
    </w:tbl>
    <w:p w14:paraId="2077A7FA" w14:textId="66F0652C" w:rsidR="00781D2E" w:rsidRDefault="00E33994">
      <w:pPr>
        <w:spacing w:before="0" w:after="160" w:line="259" w:lineRule="auto"/>
        <w:jc w:val="left"/>
      </w:pPr>
      <w:r>
        <w:t xml:space="preserve">Table </w:t>
      </w:r>
      <w:r w:rsidR="001C3BA1">
        <w:t xml:space="preserve">13 </w:t>
      </w:r>
      <w:r>
        <w:t xml:space="preserve">describes how the user views the application upon launching it. </w:t>
      </w:r>
      <w:r w:rsidR="00C104D0">
        <w:t>The users can choose any option from two available options i.e. open image from gallery or capture from camera.</w:t>
      </w:r>
    </w:p>
    <w:p w14:paraId="2973E6E8" w14:textId="77777777" w:rsidR="00546B5B" w:rsidRDefault="00546B5B">
      <w:pPr>
        <w:spacing w:before="0" w:after="160" w:line="259" w:lineRule="auto"/>
        <w:jc w:val="left"/>
      </w:pPr>
    </w:p>
    <w:p w14:paraId="5E6E17E3" w14:textId="77777777" w:rsidR="00546B5B" w:rsidRDefault="00546B5B">
      <w:pPr>
        <w:spacing w:before="0" w:after="160" w:line="259" w:lineRule="auto"/>
        <w:jc w:val="left"/>
      </w:pPr>
    </w:p>
    <w:p w14:paraId="409755DA" w14:textId="77777777" w:rsidR="00546B5B" w:rsidRDefault="00546B5B">
      <w:pPr>
        <w:spacing w:before="0" w:after="160" w:line="259" w:lineRule="auto"/>
        <w:jc w:val="left"/>
      </w:pPr>
    </w:p>
    <w:p w14:paraId="08C565BD" w14:textId="77777777" w:rsidR="00546B5B" w:rsidRDefault="00546B5B">
      <w:pPr>
        <w:spacing w:before="0" w:after="160" w:line="259" w:lineRule="auto"/>
        <w:jc w:val="left"/>
      </w:pPr>
    </w:p>
    <w:p w14:paraId="17DCB976" w14:textId="347C1292" w:rsidR="00FC0468" w:rsidRPr="0028017F" w:rsidRDefault="00FC0468" w:rsidP="00FC0468">
      <w:pPr>
        <w:pStyle w:val="Caption"/>
        <w:jc w:val="center"/>
      </w:pPr>
      <w:bookmarkStart w:id="124" w:name="_Toc47016242"/>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4</w:t>
      </w:r>
      <w:r w:rsidR="00791E9F" w:rsidRPr="0028017F">
        <w:fldChar w:fldCharType="end"/>
      </w:r>
      <w:r w:rsidR="00830CDE" w:rsidRPr="0028017F">
        <w:t xml:space="preserve"> – How the AQ Level is predicted</w:t>
      </w:r>
      <w:bookmarkEnd w:id="124"/>
    </w:p>
    <w:tbl>
      <w:tblPr>
        <w:tblStyle w:val="TableGrid"/>
        <w:tblW w:w="0" w:type="auto"/>
        <w:tblLook w:val="04A0" w:firstRow="1" w:lastRow="0" w:firstColumn="1" w:lastColumn="0" w:noHBand="0" w:noVBand="1"/>
      </w:tblPr>
      <w:tblGrid>
        <w:gridCol w:w="4315"/>
        <w:gridCol w:w="4315"/>
      </w:tblGrid>
      <w:tr w:rsidR="00781D2E" w:rsidRPr="003F7DCB" w14:paraId="31F900F7" w14:textId="77777777" w:rsidTr="000D08AA">
        <w:trPr>
          <w:trHeight w:val="557"/>
        </w:trPr>
        <w:tc>
          <w:tcPr>
            <w:tcW w:w="8630" w:type="dxa"/>
            <w:gridSpan w:val="2"/>
          </w:tcPr>
          <w:p w14:paraId="09C3A762" w14:textId="77777777" w:rsidR="00781D2E" w:rsidRPr="003F7DCB" w:rsidRDefault="00781D2E" w:rsidP="000D08AA">
            <w:pPr>
              <w:spacing w:before="0" w:after="160" w:line="259" w:lineRule="auto"/>
              <w:jc w:val="left"/>
            </w:pPr>
            <w:r>
              <w:rPr>
                <w:b/>
                <w:bCs/>
              </w:rPr>
              <w:t xml:space="preserve">Test Case ID: </w:t>
            </w:r>
            <w:r>
              <w:t>TC-0</w:t>
            </w:r>
            <w:r w:rsidR="00EB6FD4">
              <w:t>2</w:t>
            </w:r>
          </w:p>
        </w:tc>
      </w:tr>
      <w:tr w:rsidR="00781D2E" w14:paraId="2C5B4E82" w14:textId="77777777" w:rsidTr="000D08AA">
        <w:trPr>
          <w:trHeight w:val="977"/>
        </w:trPr>
        <w:tc>
          <w:tcPr>
            <w:tcW w:w="4315" w:type="dxa"/>
          </w:tcPr>
          <w:p w14:paraId="38A6DD92" w14:textId="77777777" w:rsidR="00781D2E" w:rsidRPr="004A3CD9" w:rsidRDefault="00781D2E" w:rsidP="000D08AA">
            <w:pPr>
              <w:spacing w:before="0" w:after="160" w:line="259" w:lineRule="auto"/>
              <w:jc w:val="left"/>
              <w:rPr>
                <w:b/>
                <w:bCs/>
              </w:rPr>
            </w:pPr>
            <w:r>
              <w:rPr>
                <w:b/>
                <w:bCs/>
              </w:rPr>
              <w:t>Application Name:</w:t>
            </w:r>
          </w:p>
        </w:tc>
        <w:tc>
          <w:tcPr>
            <w:tcW w:w="4315" w:type="dxa"/>
          </w:tcPr>
          <w:p w14:paraId="748EFBB5" w14:textId="77777777" w:rsidR="00781D2E" w:rsidRDefault="00781D2E" w:rsidP="000D08AA">
            <w:pPr>
              <w:spacing w:before="0" w:after="160" w:line="259" w:lineRule="auto"/>
              <w:jc w:val="left"/>
            </w:pPr>
            <w:r>
              <w:t>AQ</w:t>
            </w:r>
            <w:r w:rsidR="00CA502D">
              <w:t>I Predictor</w:t>
            </w:r>
          </w:p>
        </w:tc>
      </w:tr>
      <w:tr w:rsidR="00781D2E" w14:paraId="7410B70E" w14:textId="77777777" w:rsidTr="000D08AA">
        <w:trPr>
          <w:trHeight w:val="898"/>
        </w:trPr>
        <w:tc>
          <w:tcPr>
            <w:tcW w:w="4315" w:type="dxa"/>
          </w:tcPr>
          <w:p w14:paraId="45DF9F87" w14:textId="77777777" w:rsidR="00781D2E" w:rsidRPr="009A158B" w:rsidRDefault="00781D2E" w:rsidP="000D08AA">
            <w:pPr>
              <w:spacing w:before="0" w:after="160" w:line="259" w:lineRule="auto"/>
              <w:jc w:val="left"/>
              <w:rPr>
                <w:b/>
                <w:bCs/>
              </w:rPr>
            </w:pPr>
            <w:r>
              <w:rPr>
                <w:b/>
                <w:bCs/>
              </w:rPr>
              <w:t>Use Case(s):</w:t>
            </w:r>
          </w:p>
        </w:tc>
        <w:tc>
          <w:tcPr>
            <w:tcW w:w="4315" w:type="dxa"/>
          </w:tcPr>
          <w:p w14:paraId="2EF7D0C4" w14:textId="77777777" w:rsidR="00781D2E" w:rsidRDefault="00781D2E" w:rsidP="000D08AA">
            <w:pPr>
              <w:spacing w:before="0" w:after="160" w:line="259" w:lineRule="auto"/>
              <w:jc w:val="left"/>
            </w:pPr>
            <w:r>
              <w:t>AQI Predictor</w:t>
            </w:r>
            <w:r w:rsidR="006D6348">
              <w:t xml:space="preserve"> Android application</w:t>
            </w:r>
          </w:p>
        </w:tc>
      </w:tr>
      <w:tr w:rsidR="00781D2E" w14:paraId="581D4FE4" w14:textId="77777777" w:rsidTr="000D08AA">
        <w:trPr>
          <w:trHeight w:val="982"/>
        </w:trPr>
        <w:tc>
          <w:tcPr>
            <w:tcW w:w="4315" w:type="dxa"/>
          </w:tcPr>
          <w:p w14:paraId="404B9BB5" w14:textId="77777777" w:rsidR="00781D2E" w:rsidRPr="002945C7" w:rsidRDefault="00781D2E" w:rsidP="000D08AA">
            <w:pPr>
              <w:spacing w:before="0" w:after="160" w:line="259" w:lineRule="auto"/>
              <w:jc w:val="left"/>
              <w:rPr>
                <w:b/>
                <w:bCs/>
              </w:rPr>
            </w:pPr>
            <w:r>
              <w:rPr>
                <w:b/>
                <w:bCs/>
              </w:rPr>
              <w:t>Input summary:</w:t>
            </w:r>
          </w:p>
        </w:tc>
        <w:tc>
          <w:tcPr>
            <w:tcW w:w="4315" w:type="dxa"/>
          </w:tcPr>
          <w:p w14:paraId="2FA13FE7" w14:textId="77777777" w:rsidR="00781D2E" w:rsidRDefault="00D360A9" w:rsidP="000D08AA">
            <w:pPr>
              <w:spacing w:before="0" w:after="160" w:line="259" w:lineRule="auto"/>
              <w:jc w:val="left"/>
            </w:pPr>
            <w:r>
              <w:t>After user has provided the picture through either gallery or camera, the application will process the picture and provide Air Quality level and resultant page.</w:t>
            </w:r>
          </w:p>
        </w:tc>
      </w:tr>
      <w:tr w:rsidR="00781D2E" w:rsidRPr="00214A5B" w14:paraId="2877AECC" w14:textId="77777777" w:rsidTr="000D08AA">
        <w:trPr>
          <w:trHeight w:val="2116"/>
        </w:trPr>
        <w:tc>
          <w:tcPr>
            <w:tcW w:w="8630" w:type="dxa"/>
            <w:gridSpan w:val="2"/>
          </w:tcPr>
          <w:p w14:paraId="778EC8E6" w14:textId="77777777" w:rsidR="00781D2E" w:rsidRDefault="00781D2E" w:rsidP="000D08AA">
            <w:pPr>
              <w:spacing w:before="0" w:after="160" w:line="259" w:lineRule="auto"/>
              <w:jc w:val="left"/>
              <w:rPr>
                <w:b/>
                <w:bCs/>
              </w:rPr>
            </w:pPr>
            <w:r>
              <w:rPr>
                <w:b/>
                <w:bCs/>
              </w:rPr>
              <w:t>Output summary:</w:t>
            </w:r>
          </w:p>
          <w:p w14:paraId="3BBE0F0C" w14:textId="77777777" w:rsidR="00781D2E" w:rsidRDefault="00781D2E" w:rsidP="000D08AA">
            <w:pPr>
              <w:spacing w:before="0" w:after="160" w:line="259" w:lineRule="auto"/>
              <w:jc w:val="left"/>
              <w:rPr>
                <w:b/>
                <w:bCs/>
              </w:rPr>
            </w:pPr>
          </w:p>
          <w:p w14:paraId="055423FE" w14:textId="77777777" w:rsidR="00781D2E" w:rsidRDefault="00781D2E" w:rsidP="000D08AA">
            <w:pPr>
              <w:spacing w:before="0" w:after="160" w:line="259" w:lineRule="auto"/>
              <w:jc w:val="left"/>
            </w:pPr>
            <w:r>
              <w:t>Success:</w:t>
            </w:r>
          </w:p>
          <w:p w14:paraId="07F57894" w14:textId="77777777" w:rsidR="00781D2E" w:rsidRDefault="00781D2E" w:rsidP="000D08AA">
            <w:pPr>
              <w:spacing w:before="0" w:after="160" w:line="259" w:lineRule="auto"/>
              <w:jc w:val="left"/>
            </w:pPr>
          </w:p>
          <w:p w14:paraId="6F1F8D2B" w14:textId="77777777" w:rsidR="00781D2E" w:rsidRPr="00214A5B" w:rsidRDefault="00382FD6" w:rsidP="000D08AA">
            <w:pPr>
              <w:spacing w:before="0" w:after="160" w:line="259" w:lineRule="auto"/>
              <w:jc w:val="left"/>
            </w:pPr>
            <w:r>
              <w:t>Air Quality level has been predicted.</w:t>
            </w:r>
          </w:p>
        </w:tc>
      </w:tr>
      <w:tr w:rsidR="00781D2E" w:rsidRPr="000D1C06" w14:paraId="612DE862" w14:textId="77777777" w:rsidTr="000D08AA">
        <w:trPr>
          <w:trHeight w:val="2062"/>
        </w:trPr>
        <w:tc>
          <w:tcPr>
            <w:tcW w:w="8630" w:type="dxa"/>
            <w:gridSpan w:val="2"/>
          </w:tcPr>
          <w:p w14:paraId="12798B79" w14:textId="77777777" w:rsidR="00781D2E" w:rsidRDefault="00781D2E" w:rsidP="000D08AA">
            <w:pPr>
              <w:spacing w:before="0" w:after="160" w:line="259" w:lineRule="auto"/>
              <w:jc w:val="left"/>
              <w:rPr>
                <w:b/>
                <w:bCs/>
              </w:rPr>
            </w:pPr>
            <w:r>
              <w:rPr>
                <w:b/>
                <w:bCs/>
              </w:rPr>
              <w:t>Pre-conditions:</w:t>
            </w:r>
          </w:p>
          <w:p w14:paraId="5BE85FBF" w14:textId="77777777" w:rsidR="00781D2E" w:rsidRDefault="00781D2E" w:rsidP="000D08AA">
            <w:pPr>
              <w:spacing w:before="0" w:after="160" w:line="259" w:lineRule="auto"/>
              <w:jc w:val="left"/>
              <w:rPr>
                <w:b/>
                <w:bCs/>
              </w:rPr>
            </w:pPr>
          </w:p>
          <w:p w14:paraId="7CAE0477" w14:textId="77777777" w:rsidR="00781D2E" w:rsidRDefault="00781D2E" w:rsidP="000D08AA">
            <w:pPr>
              <w:spacing w:before="0" w:after="160" w:line="259" w:lineRule="auto"/>
              <w:jc w:val="left"/>
            </w:pPr>
            <w:r>
              <w:t>User must have turned their location on.</w:t>
            </w:r>
          </w:p>
          <w:p w14:paraId="3AEE4084" w14:textId="77777777" w:rsidR="00781D2E" w:rsidRPr="000D1C06" w:rsidRDefault="00781D2E" w:rsidP="000D08AA">
            <w:pPr>
              <w:spacing w:before="0" w:after="160" w:line="259" w:lineRule="auto"/>
              <w:jc w:val="left"/>
            </w:pPr>
            <w:r>
              <w:t>User must have an android smartphone with a working camera.</w:t>
            </w:r>
          </w:p>
        </w:tc>
      </w:tr>
      <w:tr w:rsidR="00781D2E" w:rsidRPr="00861C5D" w14:paraId="5ACC5AE6" w14:textId="77777777" w:rsidTr="000D08AA">
        <w:trPr>
          <w:trHeight w:val="1283"/>
        </w:trPr>
        <w:tc>
          <w:tcPr>
            <w:tcW w:w="8630" w:type="dxa"/>
            <w:gridSpan w:val="2"/>
          </w:tcPr>
          <w:p w14:paraId="3938EF0A" w14:textId="77777777" w:rsidR="00781D2E" w:rsidRDefault="00781D2E" w:rsidP="000D08AA">
            <w:pPr>
              <w:spacing w:before="0" w:after="160" w:line="259" w:lineRule="auto"/>
              <w:jc w:val="left"/>
              <w:rPr>
                <w:b/>
                <w:bCs/>
              </w:rPr>
            </w:pPr>
            <w:r>
              <w:rPr>
                <w:b/>
                <w:bCs/>
              </w:rPr>
              <w:t>Post-conditions:</w:t>
            </w:r>
          </w:p>
          <w:p w14:paraId="58371AA3" w14:textId="77777777" w:rsidR="00781D2E" w:rsidRDefault="00781D2E" w:rsidP="000D08AA">
            <w:pPr>
              <w:spacing w:before="0" w:after="160" w:line="259" w:lineRule="auto"/>
              <w:jc w:val="left"/>
              <w:rPr>
                <w:b/>
                <w:bCs/>
              </w:rPr>
            </w:pPr>
          </w:p>
          <w:p w14:paraId="5505CE68" w14:textId="77777777" w:rsidR="00781D2E" w:rsidRPr="00861C5D" w:rsidRDefault="00781D2E" w:rsidP="000D08AA">
            <w:pPr>
              <w:spacing w:before="0" w:after="160" w:line="259" w:lineRule="auto"/>
              <w:jc w:val="left"/>
            </w:pPr>
            <w:r>
              <w:t>Air quality level will be predicted and shown on the screen alongside other information.</w:t>
            </w:r>
          </w:p>
        </w:tc>
      </w:tr>
    </w:tbl>
    <w:p w14:paraId="6CC811B4" w14:textId="2F6643F1" w:rsidR="005966B2" w:rsidRDefault="00EA5E8A" w:rsidP="000E1409">
      <w:pPr>
        <w:spacing w:before="0" w:after="160" w:line="259" w:lineRule="auto"/>
        <w:jc w:val="left"/>
      </w:pPr>
      <w:r>
        <w:t xml:space="preserve">Table </w:t>
      </w:r>
      <w:r w:rsidR="008F5A0F">
        <w:t xml:space="preserve">14 </w:t>
      </w:r>
      <w:r>
        <w:t xml:space="preserve">describes how our </w:t>
      </w:r>
      <w:r w:rsidR="00F22DE9">
        <w:t>android application will process the picture and predict Air Quality level of the place in the picture</w:t>
      </w:r>
      <w:r w:rsidR="003C19C9">
        <w:t xml:space="preserve"> using either the image from gallery or through camera.</w:t>
      </w:r>
    </w:p>
    <w:p w14:paraId="525C12A9" w14:textId="77777777" w:rsidR="00DB4AD6" w:rsidRPr="00806AC4" w:rsidRDefault="005966B2" w:rsidP="00DB4AD6">
      <w:pPr>
        <w:pStyle w:val="Heading3"/>
      </w:pPr>
      <w:r>
        <w:br w:type="page"/>
      </w:r>
      <w:bookmarkStart w:id="125" w:name="_Toc47016213"/>
      <w:r w:rsidR="006D1CF0">
        <w:lastRenderedPageBreak/>
        <w:t>Air Quality Predictor (Website)</w:t>
      </w:r>
      <w:bookmarkEnd w:id="125"/>
    </w:p>
    <w:p w14:paraId="3144C95E" w14:textId="7DFCDE03" w:rsidR="00EE703E" w:rsidRPr="0028017F" w:rsidRDefault="00EE703E" w:rsidP="00EE703E">
      <w:pPr>
        <w:pStyle w:val="Caption"/>
        <w:keepNext/>
        <w:jc w:val="center"/>
      </w:pPr>
      <w:bookmarkStart w:id="126" w:name="_Toc47016243"/>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5</w:t>
      </w:r>
      <w:r w:rsidR="00791E9F" w:rsidRPr="0028017F">
        <w:fldChar w:fldCharType="end"/>
      </w:r>
      <w:r w:rsidRPr="0028017F">
        <w:t xml:space="preserve"> – How the user views the website</w:t>
      </w:r>
      <w:bookmarkEnd w:id="126"/>
    </w:p>
    <w:tbl>
      <w:tblPr>
        <w:tblStyle w:val="TableGrid"/>
        <w:tblW w:w="0" w:type="auto"/>
        <w:tblLook w:val="04A0" w:firstRow="1" w:lastRow="0" w:firstColumn="1" w:lastColumn="0" w:noHBand="0" w:noVBand="1"/>
      </w:tblPr>
      <w:tblGrid>
        <w:gridCol w:w="4315"/>
        <w:gridCol w:w="4315"/>
      </w:tblGrid>
      <w:tr w:rsidR="00560346" w14:paraId="6063D086" w14:textId="77777777" w:rsidTr="000D08AA">
        <w:trPr>
          <w:trHeight w:val="977"/>
        </w:trPr>
        <w:tc>
          <w:tcPr>
            <w:tcW w:w="8630" w:type="dxa"/>
            <w:gridSpan w:val="2"/>
          </w:tcPr>
          <w:p w14:paraId="36EDEB2C" w14:textId="77777777" w:rsidR="00560346" w:rsidRDefault="00560346" w:rsidP="000D08AA">
            <w:pPr>
              <w:spacing w:before="0" w:after="160" w:line="259" w:lineRule="auto"/>
              <w:jc w:val="left"/>
            </w:pPr>
            <w:r>
              <w:rPr>
                <w:b/>
                <w:bCs/>
              </w:rPr>
              <w:t xml:space="preserve">Test Case ID: </w:t>
            </w:r>
            <w:r>
              <w:t>TC-03</w:t>
            </w:r>
          </w:p>
        </w:tc>
      </w:tr>
      <w:tr w:rsidR="0026268B" w14:paraId="27FCE6FD" w14:textId="77777777" w:rsidTr="000D08AA">
        <w:trPr>
          <w:trHeight w:val="977"/>
        </w:trPr>
        <w:tc>
          <w:tcPr>
            <w:tcW w:w="4315" w:type="dxa"/>
          </w:tcPr>
          <w:p w14:paraId="704380D7" w14:textId="77777777" w:rsidR="0026268B" w:rsidRPr="004A3CD9" w:rsidRDefault="0026268B" w:rsidP="000D08AA">
            <w:pPr>
              <w:spacing w:before="0" w:after="160" w:line="259" w:lineRule="auto"/>
              <w:jc w:val="left"/>
              <w:rPr>
                <w:b/>
                <w:bCs/>
              </w:rPr>
            </w:pPr>
            <w:r>
              <w:rPr>
                <w:b/>
                <w:bCs/>
              </w:rPr>
              <w:t>Application Name:</w:t>
            </w:r>
          </w:p>
        </w:tc>
        <w:tc>
          <w:tcPr>
            <w:tcW w:w="4315" w:type="dxa"/>
          </w:tcPr>
          <w:p w14:paraId="68B2A1FA" w14:textId="77777777" w:rsidR="0026268B" w:rsidRDefault="0026268B" w:rsidP="000D08AA">
            <w:pPr>
              <w:spacing w:before="0" w:after="160" w:line="259" w:lineRule="auto"/>
              <w:jc w:val="left"/>
            </w:pPr>
            <w:r>
              <w:t>AQ</w:t>
            </w:r>
            <w:r w:rsidR="00FC2885">
              <w:t>I Predictor</w:t>
            </w:r>
          </w:p>
        </w:tc>
      </w:tr>
      <w:tr w:rsidR="0026268B" w14:paraId="67D62C6F" w14:textId="77777777" w:rsidTr="000D08AA">
        <w:trPr>
          <w:trHeight w:val="898"/>
        </w:trPr>
        <w:tc>
          <w:tcPr>
            <w:tcW w:w="4315" w:type="dxa"/>
          </w:tcPr>
          <w:p w14:paraId="2C36325B" w14:textId="77777777" w:rsidR="0026268B" w:rsidRPr="009A158B" w:rsidRDefault="0026268B" w:rsidP="000D08AA">
            <w:pPr>
              <w:spacing w:before="0" w:after="160" w:line="259" w:lineRule="auto"/>
              <w:jc w:val="left"/>
              <w:rPr>
                <w:b/>
                <w:bCs/>
              </w:rPr>
            </w:pPr>
            <w:r>
              <w:rPr>
                <w:b/>
                <w:bCs/>
              </w:rPr>
              <w:t>Use Case(s):</w:t>
            </w:r>
          </w:p>
        </w:tc>
        <w:tc>
          <w:tcPr>
            <w:tcW w:w="4315" w:type="dxa"/>
          </w:tcPr>
          <w:p w14:paraId="36369A9C" w14:textId="77777777" w:rsidR="0026268B" w:rsidRDefault="0026268B" w:rsidP="000D08AA">
            <w:pPr>
              <w:spacing w:before="0" w:after="160" w:line="259" w:lineRule="auto"/>
              <w:jc w:val="left"/>
            </w:pPr>
            <w:r>
              <w:t xml:space="preserve">AQI </w:t>
            </w:r>
            <w:r w:rsidR="003E343A">
              <w:t>Level Prediction using the website</w:t>
            </w:r>
          </w:p>
        </w:tc>
      </w:tr>
      <w:tr w:rsidR="0026268B" w14:paraId="00CF21F6" w14:textId="77777777" w:rsidTr="000D08AA">
        <w:trPr>
          <w:trHeight w:val="982"/>
        </w:trPr>
        <w:tc>
          <w:tcPr>
            <w:tcW w:w="4315" w:type="dxa"/>
          </w:tcPr>
          <w:p w14:paraId="1E738F65" w14:textId="77777777" w:rsidR="0026268B" w:rsidRPr="002945C7" w:rsidRDefault="0026268B" w:rsidP="000D08AA">
            <w:pPr>
              <w:spacing w:before="0" w:after="160" w:line="259" w:lineRule="auto"/>
              <w:jc w:val="left"/>
              <w:rPr>
                <w:b/>
                <w:bCs/>
              </w:rPr>
            </w:pPr>
            <w:r>
              <w:rPr>
                <w:b/>
                <w:bCs/>
              </w:rPr>
              <w:t>Input summary:</w:t>
            </w:r>
          </w:p>
        </w:tc>
        <w:tc>
          <w:tcPr>
            <w:tcW w:w="4315" w:type="dxa"/>
          </w:tcPr>
          <w:p w14:paraId="5250CCD6" w14:textId="77777777" w:rsidR="0026268B" w:rsidRDefault="003A5DE1" w:rsidP="000D08AA">
            <w:pPr>
              <w:spacing w:before="0" w:after="160" w:line="259" w:lineRule="auto"/>
              <w:jc w:val="left"/>
            </w:pPr>
            <w:r>
              <w:t xml:space="preserve">On our website, the user can tap on </w:t>
            </w:r>
            <w:r w:rsidR="00BC01C3">
              <w:t>“AQI Teller” page and open it. Then the user clicks on “Choose photo” to upload a photo. The website starts processing the image.</w:t>
            </w:r>
          </w:p>
        </w:tc>
      </w:tr>
      <w:tr w:rsidR="0026268B" w:rsidRPr="00214A5B" w14:paraId="1CD82BA7" w14:textId="77777777" w:rsidTr="000D08AA">
        <w:trPr>
          <w:trHeight w:val="2116"/>
        </w:trPr>
        <w:tc>
          <w:tcPr>
            <w:tcW w:w="8630" w:type="dxa"/>
            <w:gridSpan w:val="2"/>
          </w:tcPr>
          <w:p w14:paraId="25568348" w14:textId="77777777" w:rsidR="0026268B" w:rsidRDefault="0026268B" w:rsidP="000D08AA">
            <w:pPr>
              <w:spacing w:before="0" w:after="160" w:line="259" w:lineRule="auto"/>
              <w:jc w:val="left"/>
              <w:rPr>
                <w:b/>
                <w:bCs/>
              </w:rPr>
            </w:pPr>
            <w:r>
              <w:rPr>
                <w:b/>
                <w:bCs/>
              </w:rPr>
              <w:t>Output summary:</w:t>
            </w:r>
          </w:p>
          <w:p w14:paraId="02F71B61" w14:textId="77777777" w:rsidR="0026268B" w:rsidRDefault="0026268B" w:rsidP="000D08AA">
            <w:pPr>
              <w:spacing w:before="0" w:after="160" w:line="259" w:lineRule="auto"/>
              <w:jc w:val="left"/>
              <w:rPr>
                <w:b/>
                <w:bCs/>
              </w:rPr>
            </w:pPr>
          </w:p>
          <w:p w14:paraId="5CE21C62" w14:textId="77777777" w:rsidR="0026268B" w:rsidRDefault="0026268B" w:rsidP="000D08AA">
            <w:pPr>
              <w:spacing w:before="0" w:after="160" w:line="259" w:lineRule="auto"/>
              <w:jc w:val="left"/>
            </w:pPr>
            <w:r>
              <w:t>Success:</w:t>
            </w:r>
          </w:p>
          <w:p w14:paraId="6967D061" w14:textId="77777777" w:rsidR="0026268B" w:rsidRDefault="0026268B" w:rsidP="000D08AA">
            <w:pPr>
              <w:spacing w:before="0" w:after="160" w:line="259" w:lineRule="auto"/>
              <w:jc w:val="left"/>
            </w:pPr>
          </w:p>
          <w:p w14:paraId="4EB1FA32" w14:textId="77777777" w:rsidR="0026268B" w:rsidRPr="00214A5B" w:rsidRDefault="002909A5" w:rsidP="000D08AA">
            <w:pPr>
              <w:spacing w:before="0" w:after="160" w:line="259" w:lineRule="auto"/>
              <w:jc w:val="left"/>
            </w:pPr>
            <w:r>
              <w:t xml:space="preserve">The website </w:t>
            </w:r>
            <w:r w:rsidR="00A3742C">
              <w:t>starts processing.</w:t>
            </w:r>
          </w:p>
        </w:tc>
      </w:tr>
      <w:tr w:rsidR="0026268B" w:rsidRPr="000D1C06" w14:paraId="56CB53DF" w14:textId="77777777" w:rsidTr="000D08AA">
        <w:trPr>
          <w:trHeight w:val="2062"/>
        </w:trPr>
        <w:tc>
          <w:tcPr>
            <w:tcW w:w="8630" w:type="dxa"/>
            <w:gridSpan w:val="2"/>
          </w:tcPr>
          <w:p w14:paraId="2C0F7731" w14:textId="77777777" w:rsidR="0026268B" w:rsidRDefault="0026268B" w:rsidP="000D08AA">
            <w:pPr>
              <w:spacing w:before="0" w:after="160" w:line="259" w:lineRule="auto"/>
              <w:jc w:val="left"/>
              <w:rPr>
                <w:b/>
                <w:bCs/>
              </w:rPr>
            </w:pPr>
            <w:r>
              <w:rPr>
                <w:b/>
                <w:bCs/>
              </w:rPr>
              <w:t>Pre-conditions:</w:t>
            </w:r>
          </w:p>
          <w:p w14:paraId="685C5E40" w14:textId="77777777" w:rsidR="0026268B" w:rsidRDefault="0026268B" w:rsidP="000D08AA">
            <w:pPr>
              <w:spacing w:before="0" w:after="160" w:line="259" w:lineRule="auto"/>
              <w:jc w:val="left"/>
              <w:rPr>
                <w:b/>
                <w:bCs/>
              </w:rPr>
            </w:pPr>
          </w:p>
          <w:p w14:paraId="3A98BA15" w14:textId="77777777" w:rsidR="0026268B" w:rsidRDefault="0026268B" w:rsidP="000D08AA">
            <w:pPr>
              <w:spacing w:before="0" w:after="160" w:line="259" w:lineRule="auto"/>
              <w:jc w:val="left"/>
            </w:pPr>
            <w:r>
              <w:t xml:space="preserve">User must have </w:t>
            </w:r>
            <w:r w:rsidR="00970C84">
              <w:t>a working internet connection</w:t>
            </w:r>
            <w:r>
              <w:t>.</w:t>
            </w:r>
          </w:p>
          <w:p w14:paraId="102782A3" w14:textId="77777777" w:rsidR="0026268B" w:rsidRPr="000D1C06" w:rsidRDefault="0026268B" w:rsidP="000D08AA">
            <w:pPr>
              <w:spacing w:before="0" w:after="160" w:line="259" w:lineRule="auto"/>
              <w:jc w:val="left"/>
            </w:pPr>
            <w:r>
              <w:t xml:space="preserve">User must have </w:t>
            </w:r>
            <w:r w:rsidR="00970C84">
              <w:t>a device on which the website can be opened in a supported browser</w:t>
            </w:r>
            <w:r>
              <w:t>.</w:t>
            </w:r>
          </w:p>
        </w:tc>
      </w:tr>
      <w:tr w:rsidR="0026268B" w:rsidRPr="00861C5D" w14:paraId="394A01A0" w14:textId="77777777" w:rsidTr="000D08AA">
        <w:trPr>
          <w:trHeight w:val="1283"/>
        </w:trPr>
        <w:tc>
          <w:tcPr>
            <w:tcW w:w="8630" w:type="dxa"/>
            <w:gridSpan w:val="2"/>
          </w:tcPr>
          <w:p w14:paraId="515D75BE" w14:textId="77777777" w:rsidR="0026268B" w:rsidRDefault="0026268B" w:rsidP="000D08AA">
            <w:pPr>
              <w:spacing w:before="0" w:after="160" w:line="259" w:lineRule="auto"/>
              <w:jc w:val="left"/>
              <w:rPr>
                <w:b/>
                <w:bCs/>
              </w:rPr>
            </w:pPr>
            <w:r>
              <w:rPr>
                <w:b/>
                <w:bCs/>
              </w:rPr>
              <w:t>Post-conditions:</w:t>
            </w:r>
          </w:p>
          <w:p w14:paraId="097ACACD" w14:textId="77777777" w:rsidR="0026268B" w:rsidRDefault="0026268B" w:rsidP="000D08AA">
            <w:pPr>
              <w:spacing w:before="0" w:after="160" w:line="259" w:lineRule="auto"/>
              <w:jc w:val="left"/>
              <w:rPr>
                <w:b/>
                <w:bCs/>
              </w:rPr>
            </w:pPr>
          </w:p>
          <w:p w14:paraId="46C2C69B" w14:textId="77777777" w:rsidR="0026268B" w:rsidRPr="00861C5D" w:rsidRDefault="0026268B" w:rsidP="000D08AA">
            <w:pPr>
              <w:spacing w:before="0" w:after="160" w:line="259" w:lineRule="auto"/>
              <w:jc w:val="left"/>
            </w:pPr>
            <w:r>
              <w:t xml:space="preserve">Air quality level </w:t>
            </w:r>
            <w:r w:rsidR="00B94921">
              <w:t>prediction process has started.</w:t>
            </w:r>
          </w:p>
        </w:tc>
      </w:tr>
    </w:tbl>
    <w:p w14:paraId="672D1E61" w14:textId="0149512B" w:rsidR="00631498" w:rsidRDefault="0005299F" w:rsidP="00190925">
      <w:r>
        <w:t xml:space="preserve">Table </w:t>
      </w:r>
      <w:r w:rsidR="00A00054">
        <w:t xml:space="preserve">15 </w:t>
      </w:r>
      <w:r>
        <w:t>describes how the user can view our website to choose a photo of which AQ level they want to check. It can be any photo with a good amount of light and sky in it.</w:t>
      </w:r>
    </w:p>
    <w:p w14:paraId="48F3657A" w14:textId="77777777" w:rsidR="0051318C" w:rsidRDefault="0051318C" w:rsidP="00190925"/>
    <w:p w14:paraId="3C88C4EC" w14:textId="7AE964E4" w:rsidR="00830CDE" w:rsidRPr="0028017F" w:rsidRDefault="00830CDE" w:rsidP="00830CDE">
      <w:pPr>
        <w:pStyle w:val="Caption"/>
        <w:keepNext/>
        <w:jc w:val="center"/>
      </w:pPr>
      <w:bookmarkStart w:id="127" w:name="_Toc47016244"/>
      <w:r w:rsidRPr="0028017F">
        <w:lastRenderedPageBreak/>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6</w:t>
      </w:r>
      <w:r w:rsidR="00791E9F" w:rsidRPr="0028017F">
        <w:fldChar w:fldCharType="end"/>
      </w:r>
      <w:r w:rsidRPr="0028017F">
        <w:t xml:space="preserve"> </w:t>
      </w:r>
      <w:r w:rsidR="00951798" w:rsidRPr="0028017F">
        <w:t>–</w:t>
      </w:r>
      <w:r w:rsidRPr="0028017F">
        <w:t xml:space="preserve"> </w:t>
      </w:r>
      <w:r w:rsidR="00951798" w:rsidRPr="0028017F">
        <w:t>How the AQ Level is predicted on website</w:t>
      </w:r>
      <w:bookmarkEnd w:id="127"/>
    </w:p>
    <w:tbl>
      <w:tblPr>
        <w:tblStyle w:val="TableGrid"/>
        <w:tblW w:w="0" w:type="auto"/>
        <w:tblLook w:val="04A0" w:firstRow="1" w:lastRow="0" w:firstColumn="1" w:lastColumn="0" w:noHBand="0" w:noVBand="1"/>
      </w:tblPr>
      <w:tblGrid>
        <w:gridCol w:w="4315"/>
        <w:gridCol w:w="4315"/>
      </w:tblGrid>
      <w:tr w:rsidR="00466FC0" w:rsidRPr="003F7DCB" w14:paraId="617C05D6" w14:textId="77777777" w:rsidTr="000D08AA">
        <w:trPr>
          <w:trHeight w:val="557"/>
        </w:trPr>
        <w:tc>
          <w:tcPr>
            <w:tcW w:w="8630" w:type="dxa"/>
            <w:gridSpan w:val="2"/>
          </w:tcPr>
          <w:p w14:paraId="65F77623" w14:textId="77777777" w:rsidR="00466FC0" w:rsidRPr="003F7DCB" w:rsidRDefault="00466FC0" w:rsidP="000D08AA">
            <w:pPr>
              <w:spacing w:before="0" w:after="160" w:line="259" w:lineRule="auto"/>
              <w:jc w:val="left"/>
            </w:pPr>
            <w:r>
              <w:rPr>
                <w:b/>
                <w:bCs/>
              </w:rPr>
              <w:t xml:space="preserve">Test Case ID: </w:t>
            </w:r>
            <w:r>
              <w:t>TC-0</w:t>
            </w:r>
            <w:r w:rsidR="001A3F57">
              <w:t>4</w:t>
            </w:r>
          </w:p>
        </w:tc>
      </w:tr>
      <w:tr w:rsidR="00466FC0" w14:paraId="1611E5D1" w14:textId="77777777" w:rsidTr="000D08AA">
        <w:trPr>
          <w:trHeight w:val="977"/>
        </w:trPr>
        <w:tc>
          <w:tcPr>
            <w:tcW w:w="4315" w:type="dxa"/>
          </w:tcPr>
          <w:p w14:paraId="6DF8DCDF" w14:textId="77777777" w:rsidR="00466FC0" w:rsidRPr="004A3CD9" w:rsidRDefault="00466FC0" w:rsidP="000D08AA">
            <w:pPr>
              <w:spacing w:before="0" w:after="160" w:line="259" w:lineRule="auto"/>
              <w:jc w:val="left"/>
              <w:rPr>
                <w:b/>
                <w:bCs/>
              </w:rPr>
            </w:pPr>
            <w:r>
              <w:rPr>
                <w:b/>
                <w:bCs/>
              </w:rPr>
              <w:t>Application Name:</w:t>
            </w:r>
          </w:p>
        </w:tc>
        <w:tc>
          <w:tcPr>
            <w:tcW w:w="4315" w:type="dxa"/>
          </w:tcPr>
          <w:p w14:paraId="7F3E5A0F" w14:textId="77777777" w:rsidR="00466FC0" w:rsidRDefault="00FF34B4" w:rsidP="000D08AA">
            <w:pPr>
              <w:spacing w:before="0" w:after="160" w:line="259" w:lineRule="auto"/>
              <w:jc w:val="left"/>
            </w:pPr>
            <w:r>
              <w:t>AQI Predictor</w:t>
            </w:r>
          </w:p>
        </w:tc>
      </w:tr>
      <w:tr w:rsidR="00466FC0" w14:paraId="2F2355B7" w14:textId="77777777" w:rsidTr="000D08AA">
        <w:trPr>
          <w:trHeight w:val="898"/>
        </w:trPr>
        <w:tc>
          <w:tcPr>
            <w:tcW w:w="4315" w:type="dxa"/>
          </w:tcPr>
          <w:p w14:paraId="47AA39D9" w14:textId="77777777" w:rsidR="00466FC0" w:rsidRPr="009A158B" w:rsidRDefault="00466FC0" w:rsidP="000D08AA">
            <w:pPr>
              <w:spacing w:before="0" w:after="160" w:line="259" w:lineRule="auto"/>
              <w:jc w:val="left"/>
              <w:rPr>
                <w:b/>
                <w:bCs/>
              </w:rPr>
            </w:pPr>
            <w:r>
              <w:rPr>
                <w:b/>
                <w:bCs/>
              </w:rPr>
              <w:t>Use Case(s):</w:t>
            </w:r>
          </w:p>
        </w:tc>
        <w:tc>
          <w:tcPr>
            <w:tcW w:w="4315" w:type="dxa"/>
          </w:tcPr>
          <w:p w14:paraId="687A1924" w14:textId="77777777" w:rsidR="00466FC0" w:rsidRDefault="00FF34B4" w:rsidP="000D08AA">
            <w:pPr>
              <w:spacing w:before="0" w:after="160" w:line="259" w:lineRule="auto"/>
              <w:jc w:val="left"/>
            </w:pPr>
            <w:r>
              <w:t>AQ Level Prediction using the website</w:t>
            </w:r>
          </w:p>
        </w:tc>
      </w:tr>
      <w:tr w:rsidR="00466FC0" w14:paraId="5945FC21" w14:textId="77777777" w:rsidTr="000D08AA">
        <w:trPr>
          <w:trHeight w:val="982"/>
        </w:trPr>
        <w:tc>
          <w:tcPr>
            <w:tcW w:w="4315" w:type="dxa"/>
          </w:tcPr>
          <w:p w14:paraId="799C2CF0" w14:textId="77777777" w:rsidR="00466FC0" w:rsidRPr="002945C7" w:rsidRDefault="00466FC0" w:rsidP="000D08AA">
            <w:pPr>
              <w:spacing w:before="0" w:after="160" w:line="259" w:lineRule="auto"/>
              <w:jc w:val="left"/>
              <w:rPr>
                <w:b/>
                <w:bCs/>
              </w:rPr>
            </w:pPr>
            <w:r>
              <w:rPr>
                <w:b/>
                <w:bCs/>
              </w:rPr>
              <w:t>Input summary:</w:t>
            </w:r>
          </w:p>
        </w:tc>
        <w:tc>
          <w:tcPr>
            <w:tcW w:w="4315" w:type="dxa"/>
          </w:tcPr>
          <w:p w14:paraId="7774DCC2" w14:textId="77777777" w:rsidR="00466FC0" w:rsidRDefault="00466FC0" w:rsidP="000D08AA">
            <w:pPr>
              <w:spacing w:before="0" w:after="160" w:line="259" w:lineRule="auto"/>
              <w:jc w:val="left"/>
            </w:pPr>
            <w:r>
              <w:t xml:space="preserve">After user has provided the picture through </w:t>
            </w:r>
            <w:r w:rsidR="00151D5D">
              <w:t>the option on website</w:t>
            </w:r>
            <w:r>
              <w:t>, the application will process the picture and provide Air Quality level and resultant page.</w:t>
            </w:r>
          </w:p>
        </w:tc>
      </w:tr>
      <w:tr w:rsidR="00466FC0" w:rsidRPr="00214A5B" w14:paraId="2AA104E5" w14:textId="77777777" w:rsidTr="000D08AA">
        <w:trPr>
          <w:trHeight w:val="2116"/>
        </w:trPr>
        <w:tc>
          <w:tcPr>
            <w:tcW w:w="8630" w:type="dxa"/>
            <w:gridSpan w:val="2"/>
          </w:tcPr>
          <w:p w14:paraId="6CE66F5A" w14:textId="77777777" w:rsidR="00466FC0" w:rsidRDefault="00466FC0" w:rsidP="000D08AA">
            <w:pPr>
              <w:spacing w:before="0" w:after="160" w:line="259" w:lineRule="auto"/>
              <w:jc w:val="left"/>
              <w:rPr>
                <w:b/>
                <w:bCs/>
              </w:rPr>
            </w:pPr>
            <w:r>
              <w:rPr>
                <w:b/>
                <w:bCs/>
              </w:rPr>
              <w:t>Output summary:</w:t>
            </w:r>
          </w:p>
          <w:p w14:paraId="5F4AC914" w14:textId="77777777" w:rsidR="00466FC0" w:rsidRDefault="00466FC0" w:rsidP="000D08AA">
            <w:pPr>
              <w:spacing w:before="0" w:after="160" w:line="259" w:lineRule="auto"/>
              <w:jc w:val="left"/>
              <w:rPr>
                <w:b/>
                <w:bCs/>
              </w:rPr>
            </w:pPr>
          </w:p>
          <w:p w14:paraId="5310E7FF" w14:textId="77777777" w:rsidR="00466FC0" w:rsidRDefault="00466FC0" w:rsidP="000D08AA">
            <w:pPr>
              <w:spacing w:before="0" w:after="160" w:line="259" w:lineRule="auto"/>
              <w:jc w:val="left"/>
            </w:pPr>
            <w:r>
              <w:t>Success:</w:t>
            </w:r>
          </w:p>
          <w:p w14:paraId="4AA0F269" w14:textId="77777777" w:rsidR="00466FC0" w:rsidRDefault="00466FC0" w:rsidP="000D08AA">
            <w:pPr>
              <w:spacing w:before="0" w:after="160" w:line="259" w:lineRule="auto"/>
              <w:jc w:val="left"/>
            </w:pPr>
          </w:p>
          <w:p w14:paraId="1B8078A5" w14:textId="77777777" w:rsidR="00466FC0" w:rsidRPr="00214A5B" w:rsidRDefault="00466FC0" w:rsidP="000D08AA">
            <w:pPr>
              <w:spacing w:before="0" w:after="160" w:line="259" w:lineRule="auto"/>
              <w:jc w:val="left"/>
            </w:pPr>
            <w:r>
              <w:t>Air Quality level has been predicted.</w:t>
            </w:r>
          </w:p>
        </w:tc>
      </w:tr>
      <w:tr w:rsidR="00466FC0" w:rsidRPr="000D1C06" w14:paraId="4FE38C80" w14:textId="77777777" w:rsidTr="000D08AA">
        <w:trPr>
          <w:trHeight w:val="2062"/>
        </w:trPr>
        <w:tc>
          <w:tcPr>
            <w:tcW w:w="8630" w:type="dxa"/>
            <w:gridSpan w:val="2"/>
          </w:tcPr>
          <w:p w14:paraId="7E458C72" w14:textId="77777777" w:rsidR="00466FC0" w:rsidRDefault="00466FC0" w:rsidP="000D08AA">
            <w:pPr>
              <w:spacing w:before="0" w:after="160" w:line="259" w:lineRule="auto"/>
              <w:jc w:val="left"/>
              <w:rPr>
                <w:b/>
                <w:bCs/>
              </w:rPr>
            </w:pPr>
            <w:r>
              <w:rPr>
                <w:b/>
                <w:bCs/>
              </w:rPr>
              <w:t>Pre-conditions:</w:t>
            </w:r>
          </w:p>
          <w:p w14:paraId="4D29E7A7" w14:textId="77777777" w:rsidR="00466FC0" w:rsidRDefault="00466FC0" w:rsidP="000D08AA">
            <w:pPr>
              <w:spacing w:before="0" w:after="160" w:line="259" w:lineRule="auto"/>
              <w:jc w:val="left"/>
              <w:rPr>
                <w:b/>
                <w:bCs/>
              </w:rPr>
            </w:pPr>
          </w:p>
          <w:p w14:paraId="5BA8BD6B" w14:textId="77777777" w:rsidR="00466FC0" w:rsidRDefault="00466FC0" w:rsidP="000D08AA">
            <w:pPr>
              <w:spacing w:before="0" w:after="160" w:line="259" w:lineRule="auto"/>
              <w:jc w:val="left"/>
            </w:pPr>
            <w:r>
              <w:t xml:space="preserve">User must have </w:t>
            </w:r>
            <w:r w:rsidR="00665258">
              <w:t>a working internet connection</w:t>
            </w:r>
            <w:r>
              <w:t>.</w:t>
            </w:r>
          </w:p>
          <w:p w14:paraId="7377A435" w14:textId="77777777" w:rsidR="00466FC0" w:rsidRPr="000D1C06" w:rsidRDefault="00466FC0" w:rsidP="000D08AA">
            <w:pPr>
              <w:spacing w:before="0" w:after="160" w:line="259" w:lineRule="auto"/>
              <w:jc w:val="left"/>
            </w:pPr>
            <w:r>
              <w:t>User must have a</w:t>
            </w:r>
            <w:r w:rsidR="00665258">
              <w:t xml:space="preserve"> device with a supported internet browse</w:t>
            </w:r>
            <w:r w:rsidR="00F72DD2">
              <w:t>r</w:t>
            </w:r>
            <w:r>
              <w:t>.</w:t>
            </w:r>
          </w:p>
        </w:tc>
      </w:tr>
      <w:tr w:rsidR="00466FC0" w:rsidRPr="00861C5D" w14:paraId="3741BB1B" w14:textId="77777777" w:rsidTr="000D08AA">
        <w:trPr>
          <w:trHeight w:val="1283"/>
        </w:trPr>
        <w:tc>
          <w:tcPr>
            <w:tcW w:w="8630" w:type="dxa"/>
            <w:gridSpan w:val="2"/>
          </w:tcPr>
          <w:p w14:paraId="6791DF18" w14:textId="77777777" w:rsidR="00466FC0" w:rsidRDefault="00466FC0" w:rsidP="000D08AA">
            <w:pPr>
              <w:spacing w:before="0" w:after="160" w:line="259" w:lineRule="auto"/>
              <w:jc w:val="left"/>
              <w:rPr>
                <w:b/>
                <w:bCs/>
              </w:rPr>
            </w:pPr>
            <w:r>
              <w:rPr>
                <w:b/>
                <w:bCs/>
              </w:rPr>
              <w:t>Post-conditions:</w:t>
            </w:r>
          </w:p>
          <w:p w14:paraId="62287854" w14:textId="77777777" w:rsidR="00466FC0" w:rsidRDefault="00466FC0" w:rsidP="000D08AA">
            <w:pPr>
              <w:spacing w:before="0" w:after="160" w:line="259" w:lineRule="auto"/>
              <w:jc w:val="left"/>
              <w:rPr>
                <w:b/>
                <w:bCs/>
              </w:rPr>
            </w:pPr>
          </w:p>
          <w:p w14:paraId="459D1BD6" w14:textId="77777777" w:rsidR="00466FC0" w:rsidRPr="00861C5D" w:rsidRDefault="00466FC0" w:rsidP="000D08AA">
            <w:pPr>
              <w:spacing w:before="0" w:after="160" w:line="259" w:lineRule="auto"/>
              <w:jc w:val="left"/>
            </w:pPr>
            <w:r>
              <w:t>Air quality level will be predicted and shown on the screen alongside other information.</w:t>
            </w:r>
          </w:p>
        </w:tc>
      </w:tr>
    </w:tbl>
    <w:p w14:paraId="6FB3D6E5" w14:textId="74BB7F36" w:rsidR="00466FC0" w:rsidRDefault="007467E6" w:rsidP="00190925">
      <w:r>
        <w:t xml:space="preserve">Table </w:t>
      </w:r>
      <w:r w:rsidR="003C1430">
        <w:t xml:space="preserve">16 </w:t>
      </w:r>
      <w:r>
        <w:t xml:space="preserve">describes how air quality level is predicted on our website. </w:t>
      </w:r>
      <w:r w:rsidR="00F116F6">
        <w:t>The user chooses the “Choose picture” option on the page of “AQI Teller” and inputs a photo which the website processes and predicts Air Quality level.</w:t>
      </w:r>
    </w:p>
    <w:p w14:paraId="6147F218" w14:textId="77777777" w:rsidR="00631498" w:rsidRDefault="00631498" w:rsidP="00631498">
      <w:pPr>
        <w:spacing w:before="0" w:after="160" w:line="259" w:lineRule="auto"/>
        <w:jc w:val="center"/>
      </w:pPr>
    </w:p>
    <w:p w14:paraId="201F79EF" w14:textId="77777777" w:rsidR="00631498" w:rsidRDefault="00631498" w:rsidP="00631498">
      <w:pPr>
        <w:spacing w:before="0" w:after="160" w:line="259" w:lineRule="auto"/>
        <w:jc w:val="center"/>
      </w:pPr>
    </w:p>
    <w:p w14:paraId="729578EC" w14:textId="77777777" w:rsidR="00631498" w:rsidRDefault="00631498" w:rsidP="00631498">
      <w:pPr>
        <w:spacing w:before="0" w:after="160" w:line="259" w:lineRule="auto"/>
        <w:jc w:val="center"/>
      </w:pPr>
    </w:p>
    <w:p w14:paraId="6B4CF14A" w14:textId="77777777" w:rsidR="00631498" w:rsidRDefault="00631498" w:rsidP="00631498">
      <w:pPr>
        <w:spacing w:before="0" w:after="160" w:line="259" w:lineRule="auto"/>
        <w:jc w:val="center"/>
      </w:pPr>
    </w:p>
    <w:p w14:paraId="01D191F5" w14:textId="77777777" w:rsidR="00631498" w:rsidRDefault="006258C6" w:rsidP="006258C6">
      <w:pPr>
        <w:pStyle w:val="Heading3"/>
      </w:pPr>
      <w:bookmarkStart w:id="128" w:name="_Toc47016214"/>
      <w:r>
        <w:lastRenderedPageBreak/>
        <w:t>Showing notifications to the user</w:t>
      </w:r>
      <w:bookmarkEnd w:id="128"/>
    </w:p>
    <w:p w14:paraId="5FD91109" w14:textId="77777777" w:rsidR="006258C6" w:rsidRDefault="006258C6" w:rsidP="006258C6">
      <w:pPr>
        <w:pStyle w:val="Heading4"/>
        <w:rPr>
          <w:lang w:val="en-GB"/>
        </w:rPr>
      </w:pPr>
      <w:r>
        <w:rPr>
          <w:lang w:val="en-GB"/>
        </w:rPr>
        <w:t xml:space="preserve">Showing </w:t>
      </w:r>
      <w:r w:rsidR="003253DA">
        <w:rPr>
          <w:lang w:val="en-GB"/>
        </w:rPr>
        <w:t>results</w:t>
      </w:r>
      <w:r>
        <w:rPr>
          <w:lang w:val="en-GB"/>
        </w:rPr>
        <w:t xml:space="preserve"> to user on Android application</w:t>
      </w:r>
    </w:p>
    <w:p w14:paraId="256F667B" w14:textId="52451777" w:rsidR="00B47F3A" w:rsidRPr="0028017F" w:rsidRDefault="00B47F3A" w:rsidP="00B47F3A">
      <w:pPr>
        <w:pStyle w:val="Caption"/>
        <w:keepNext/>
        <w:jc w:val="center"/>
      </w:pPr>
      <w:bookmarkStart w:id="129" w:name="_Toc47016245"/>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7</w:t>
      </w:r>
      <w:r w:rsidR="00791E9F" w:rsidRPr="0028017F">
        <w:fldChar w:fldCharType="end"/>
      </w:r>
      <w:r w:rsidRPr="0028017F">
        <w:t xml:space="preserve"> – Showing user the results</w:t>
      </w:r>
      <w:bookmarkEnd w:id="129"/>
    </w:p>
    <w:tbl>
      <w:tblPr>
        <w:tblStyle w:val="TableGrid"/>
        <w:tblW w:w="0" w:type="auto"/>
        <w:tblLook w:val="04A0" w:firstRow="1" w:lastRow="0" w:firstColumn="1" w:lastColumn="0" w:noHBand="0" w:noVBand="1"/>
      </w:tblPr>
      <w:tblGrid>
        <w:gridCol w:w="4315"/>
        <w:gridCol w:w="4315"/>
      </w:tblGrid>
      <w:tr w:rsidR="00CF31E3" w:rsidRPr="003F7DCB" w14:paraId="55F34FDC" w14:textId="77777777" w:rsidTr="000D08AA">
        <w:trPr>
          <w:trHeight w:val="557"/>
        </w:trPr>
        <w:tc>
          <w:tcPr>
            <w:tcW w:w="8630" w:type="dxa"/>
            <w:gridSpan w:val="2"/>
          </w:tcPr>
          <w:p w14:paraId="3DBB4FDB" w14:textId="77777777" w:rsidR="00CF31E3" w:rsidRPr="003F7DCB" w:rsidRDefault="00CF31E3" w:rsidP="000D08AA">
            <w:pPr>
              <w:spacing w:before="0" w:after="160" w:line="259" w:lineRule="auto"/>
              <w:jc w:val="left"/>
            </w:pPr>
            <w:r>
              <w:rPr>
                <w:b/>
                <w:bCs/>
              </w:rPr>
              <w:t xml:space="preserve">Test Case ID: </w:t>
            </w:r>
            <w:r>
              <w:t>TC-0</w:t>
            </w:r>
            <w:r w:rsidR="000D08AA">
              <w:t>5</w:t>
            </w:r>
          </w:p>
        </w:tc>
      </w:tr>
      <w:tr w:rsidR="00CF31E3" w14:paraId="3BEAFC55" w14:textId="77777777" w:rsidTr="000D08AA">
        <w:trPr>
          <w:trHeight w:val="977"/>
        </w:trPr>
        <w:tc>
          <w:tcPr>
            <w:tcW w:w="4315" w:type="dxa"/>
          </w:tcPr>
          <w:p w14:paraId="724B99D0" w14:textId="77777777" w:rsidR="00CF31E3" w:rsidRPr="004A3CD9" w:rsidRDefault="00CF31E3" w:rsidP="000D08AA">
            <w:pPr>
              <w:spacing w:before="0" w:after="160" w:line="259" w:lineRule="auto"/>
              <w:jc w:val="left"/>
              <w:rPr>
                <w:b/>
                <w:bCs/>
              </w:rPr>
            </w:pPr>
            <w:r>
              <w:rPr>
                <w:b/>
                <w:bCs/>
              </w:rPr>
              <w:t>Application Name:</w:t>
            </w:r>
          </w:p>
        </w:tc>
        <w:tc>
          <w:tcPr>
            <w:tcW w:w="4315" w:type="dxa"/>
          </w:tcPr>
          <w:p w14:paraId="5958BA2B" w14:textId="77777777" w:rsidR="00CF31E3" w:rsidRDefault="00CF31E3" w:rsidP="000D08AA">
            <w:pPr>
              <w:spacing w:before="0" w:after="160" w:line="259" w:lineRule="auto"/>
              <w:jc w:val="left"/>
            </w:pPr>
            <w:r>
              <w:t>AQ</w:t>
            </w:r>
            <w:r w:rsidR="00A876C5">
              <w:t>I Predictor</w:t>
            </w:r>
          </w:p>
        </w:tc>
      </w:tr>
      <w:tr w:rsidR="00CF31E3" w14:paraId="5DDAD271" w14:textId="77777777" w:rsidTr="000D08AA">
        <w:trPr>
          <w:trHeight w:val="898"/>
        </w:trPr>
        <w:tc>
          <w:tcPr>
            <w:tcW w:w="4315" w:type="dxa"/>
          </w:tcPr>
          <w:p w14:paraId="40DF1442" w14:textId="77777777" w:rsidR="00CF31E3" w:rsidRPr="009A158B" w:rsidRDefault="00CF31E3" w:rsidP="000D08AA">
            <w:pPr>
              <w:spacing w:before="0" w:after="160" w:line="259" w:lineRule="auto"/>
              <w:jc w:val="left"/>
              <w:rPr>
                <w:b/>
                <w:bCs/>
              </w:rPr>
            </w:pPr>
            <w:r>
              <w:rPr>
                <w:b/>
                <w:bCs/>
              </w:rPr>
              <w:t>Use Case(s):</w:t>
            </w:r>
          </w:p>
        </w:tc>
        <w:tc>
          <w:tcPr>
            <w:tcW w:w="4315" w:type="dxa"/>
          </w:tcPr>
          <w:p w14:paraId="4918F77A" w14:textId="77777777" w:rsidR="00CF31E3" w:rsidRDefault="003253DA" w:rsidP="000D08AA">
            <w:pPr>
              <w:spacing w:before="0" w:after="160" w:line="259" w:lineRule="auto"/>
              <w:jc w:val="left"/>
            </w:pPr>
            <w:r>
              <w:t>Showing results to user on Android application</w:t>
            </w:r>
          </w:p>
        </w:tc>
      </w:tr>
      <w:tr w:rsidR="00CF31E3" w14:paraId="0565C869" w14:textId="77777777" w:rsidTr="000D08AA">
        <w:trPr>
          <w:trHeight w:val="982"/>
        </w:trPr>
        <w:tc>
          <w:tcPr>
            <w:tcW w:w="4315" w:type="dxa"/>
          </w:tcPr>
          <w:p w14:paraId="2EC83210" w14:textId="77777777" w:rsidR="00CF31E3" w:rsidRPr="002945C7" w:rsidRDefault="00CF31E3" w:rsidP="000D08AA">
            <w:pPr>
              <w:spacing w:before="0" w:after="160" w:line="259" w:lineRule="auto"/>
              <w:jc w:val="left"/>
              <w:rPr>
                <w:b/>
                <w:bCs/>
              </w:rPr>
            </w:pPr>
            <w:r>
              <w:rPr>
                <w:b/>
                <w:bCs/>
              </w:rPr>
              <w:t>Input summary:</w:t>
            </w:r>
          </w:p>
        </w:tc>
        <w:tc>
          <w:tcPr>
            <w:tcW w:w="4315" w:type="dxa"/>
          </w:tcPr>
          <w:p w14:paraId="513550B3" w14:textId="77777777" w:rsidR="00CF31E3" w:rsidRDefault="00C07B8F" w:rsidP="000D08AA">
            <w:pPr>
              <w:spacing w:before="0" w:after="160" w:line="259" w:lineRule="auto"/>
              <w:jc w:val="left"/>
            </w:pPr>
            <w:r>
              <w:t xml:space="preserve">After user has done his part, the application processes the photo and shows the user the results. </w:t>
            </w:r>
          </w:p>
        </w:tc>
      </w:tr>
      <w:tr w:rsidR="00CF31E3" w:rsidRPr="00214A5B" w14:paraId="6E0B5194" w14:textId="77777777" w:rsidTr="000D08AA">
        <w:trPr>
          <w:trHeight w:val="2116"/>
        </w:trPr>
        <w:tc>
          <w:tcPr>
            <w:tcW w:w="8630" w:type="dxa"/>
            <w:gridSpan w:val="2"/>
          </w:tcPr>
          <w:p w14:paraId="2CC60E68" w14:textId="77777777" w:rsidR="00CF31E3" w:rsidRDefault="00CF31E3" w:rsidP="000D08AA">
            <w:pPr>
              <w:spacing w:before="0" w:after="160" w:line="259" w:lineRule="auto"/>
              <w:jc w:val="left"/>
              <w:rPr>
                <w:b/>
                <w:bCs/>
              </w:rPr>
            </w:pPr>
            <w:r>
              <w:rPr>
                <w:b/>
                <w:bCs/>
              </w:rPr>
              <w:t>Output summary:</w:t>
            </w:r>
          </w:p>
          <w:p w14:paraId="45237057" w14:textId="77777777" w:rsidR="00CF31E3" w:rsidRDefault="00CF31E3" w:rsidP="000D08AA">
            <w:pPr>
              <w:spacing w:before="0" w:after="160" w:line="259" w:lineRule="auto"/>
              <w:jc w:val="left"/>
              <w:rPr>
                <w:b/>
                <w:bCs/>
              </w:rPr>
            </w:pPr>
          </w:p>
          <w:p w14:paraId="7B999B29" w14:textId="77777777" w:rsidR="00CF31E3" w:rsidRDefault="00CF31E3" w:rsidP="000D08AA">
            <w:pPr>
              <w:spacing w:before="0" w:after="160" w:line="259" w:lineRule="auto"/>
              <w:jc w:val="left"/>
            </w:pPr>
            <w:r>
              <w:t>Success:</w:t>
            </w:r>
          </w:p>
          <w:p w14:paraId="4EE260C4" w14:textId="77777777" w:rsidR="00CF31E3" w:rsidRDefault="00CF31E3" w:rsidP="000D08AA">
            <w:pPr>
              <w:spacing w:before="0" w:after="160" w:line="259" w:lineRule="auto"/>
              <w:jc w:val="left"/>
            </w:pPr>
          </w:p>
          <w:p w14:paraId="5DA71632" w14:textId="77777777" w:rsidR="00CF31E3" w:rsidRPr="00214A5B" w:rsidRDefault="00CF31E3" w:rsidP="000D08AA">
            <w:pPr>
              <w:spacing w:before="0" w:after="160" w:line="259" w:lineRule="auto"/>
              <w:jc w:val="left"/>
            </w:pPr>
            <w:r>
              <w:t>Air Quality level has been predicted</w:t>
            </w:r>
            <w:r w:rsidR="00C07B8F">
              <w:t xml:space="preserve"> and shown to the user on the android screen in a neat, understandable manner.</w:t>
            </w:r>
          </w:p>
        </w:tc>
      </w:tr>
      <w:tr w:rsidR="00CF31E3" w:rsidRPr="000D1C06" w14:paraId="4704B3A2" w14:textId="77777777" w:rsidTr="00B201B5">
        <w:trPr>
          <w:trHeight w:val="1433"/>
        </w:trPr>
        <w:tc>
          <w:tcPr>
            <w:tcW w:w="8630" w:type="dxa"/>
            <w:gridSpan w:val="2"/>
          </w:tcPr>
          <w:p w14:paraId="43459DAA" w14:textId="77777777" w:rsidR="00CF31E3" w:rsidRDefault="00CF31E3" w:rsidP="000D08AA">
            <w:pPr>
              <w:spacing w:before="0" w:after="160" w:line="259" w:lineRule="auto"/>
              <w:jc w:val="left"/>
              <w:rPr>
                <w:b/>
                <w:bCs/>
              </w:rPr>
            </w:pPr>
            <w:r>
              <w:rPr>
                <w:b/>
                <w:bCs/>
              </w:rPr>
              <w:t>Pre-conditions:</w:t>
            </w:r>
          </w:p>
          <w:p w14:paraId="60BE692F" w14:textId="77777777" w:rsidR="00CF31E3" w:rsidRDefault="00CF31E3" w:rsidP="000D08AA">
            <w:pPr>
              <w:spacing w:before="0" w:after="160" w:line="259" w:lineRule="auto"/>
              <w:jc w:val="left"/>
              <w:rPr>
                <w:b/>
                <w:bCs/>
              </w:rPr>
            </w:pPr>
          </w:p>
          <w:p w14:paraId="03D61588" w14:textId="77777777" w:rsidR="00CF31E3" w:rsidRPr="000D1C06" w:rsidRDefault="00C53332" w:rsidP="000D08AA">
            <w:pPr>
              <w:spacing w:before="0" w:after="160" w:line="259" w:lineRule="auto"/>
              <w:jc w:val="left"/>
            </w:pPr>
            <w:r>
              <w:t>AQ Level has been predicted.</w:t>
            </w:r>
          </w:p>
        </w:tc>
      </w:tr>
      <w:tr w:rsidR="00CF31E3" w:rsidRPr="00861C5D" w14:paraId="16C17D23" w14:textId="77777777" w:rsidTr="000D08AA">
        <w:trPr>
          <w:trHeight w:val="1283"/>
        </w:trPr>
        <w:tc>
          <w:tcPr>
            <w:tcW w:w="8630" w:type="dxa"/>
            <w:gridSpan w:val="2"/>
          </w:tcPr>
          <w:p w14:paraId="1A6C34A8" w14:textId="77777777" w:rsidR="00CF31E3" w:rsidRDefault="00CF31E3" w:rsidP="000D08AA">
            <w:pPr>
              <w:spacing w:before="0" w:after="160" w:line="259" w:lineRule="auto"/>
              <w:jc w:val="left"/>
              <w:rPr>
                <w:b/>
                <w:bCs/>
              </w:rPr>
            </w:pPr>
            <w:r>
              <w:rPr>
                <w:b/>
                <w:bCs/>
              </w:rPr>
              <w:t>Post-conditions:</w:t>
            </w:r>
          </w:p>
          <w:p w14:paraId="442CCC99" w14:textId="77777777" w:rsidR="00CF31E3" w:rsidRDefault="00CF31E3" w:rsidP="000D08AA">
            <w:pPr>
              <w:spacing w:before="0" w:after="160" w:line="259" w:lineRule="auto"/>
              <w:jc w:val="left"/>
              <w:rPr>
                <w:b/>
                <w:bCs/>
              </w:rPr>
            </w:pPr>
          </w:p>
          <w:p w14:paraId="05B1F2EF" w14:textId="77777777" w:rsidR="00CF31E3" w:rsidRPr="00861C5D" w:rsidRDefault="00B201B5" w:rsidP="000D08AA">
            <w:pPr>
              <w:spacing w:before="0" w:after="160" w:line="259" w:lineRule="auto"/>
              <w:jc w:val="left"/>
            </w:pPr>
            <w:r>
              <w:t>The user can view the results alongside additional information and precautions.</w:t>
            </w:r>
          </w:p>
        </w:tc>
      </w:tr>
    </w:tbl>
    <w:p w14:paraId="17EA780A" w14:textId="580C3B58" w:rsidR="00F83550" w:rsidRDefault="00216D61" w:rsidP="006258C6">
      <w:pPr>
        <w:rPr>
          <w:lang w:val="en-GB"/>
        </w:rPr>
      </w:pPr>
      <w:r>
        <w:rPr>
          <w:lang w:val="en-GB"/>
        </w:rPr>
        <w:t xml:space="preserve">Table </w:t>
      </w:r>
      <w:r w:rsidR="00D0535D">
        <w:rPr>
          <w:lang w:val="en-GB"/>
        </w:rPr>
        <w:t xml:space="preserve">17 </w:t>
      </w:r>
      <w:r>
        <w:rPr>
          <w:lang w:val="en-GB"/>
        </w:rPr>
        <w:t>shows the results of the Air Quality level prediction performed by the application. It shows results alongside additional information such as precautions.</w:t>
      </w:r>
    </w:p>
    <w:p w14:paraId="190BE6AF" w14:textId="77777777" w:rsidR="00F83550" w:rsidRDefault="00F83550">
      <w:pPr>
        <w:spacing w:before="0" w:after="160" w:line="259" w:lineRule="auto"/>
        <w:jc w:val="left"/>
        <w:rPr>
          <w:lang w:val="en-GB"/>
        </w:rPr>
      </w:pPr>
      <w:r>
        <w:rPr>
          <w:lang w:val="en-GB"/>
        </w:rPr>
        <w:br w:type="page"/>
      </w:r>
    </w:p>
    <w:p w14:paraId="789D9340" w14:textId="77777777" w:rsidR="00F83550" w:rsidRDefault="00F83550" w:rsidP="00F83550">
      <w:pPr>
        <w:pStyle w:val="Heading4"/>
        <w:rPr>
          <w:lang w:val="en-GB"/>
        </w:rPr>
      </w:pPr>
      <w:r>
        <w:rPr>
          <w:lang w:val="en-GB"/>
        </w:rPr>
        <w:lastRenderedPageBreak/>
        <w:t>Showing results to the user on website</w:t>
      </w:r>
    </w:p>
    <w:p w14:paraId="5026E99F" w14:textId="4C2C98A4" w:rsidR="00BC2B96" w:rsidRPr="0028017F" w:rsidRDefault="00BC2B96" w:rsidP="00BC2B96">
      <w:pPr>
        <w:pStyle w:val="Caption"/>
        <w:keepNext/>
        <w:jc w:val="center"/>
      </w:pPr>
      <w:bookmarkStart w:id="130" w:name="_Toc47016246"/>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8</w:t>
      </w:r>
      <w:r w:rsidR="00791E9F" w:rsidRPr="0028017F">
        <w:fldChar w:fldCharType="end"/>
      </w:r>
      <w:r w:rsidRPr="0028017F">
        <w:t xml:space="preserve"> – Showing results to User on website</w:t>
      </w:r>
      <w:bookmarkEnd w:id="130"/>
    </w:p>
    <w:tbl>
      <w:tblPr>
        <w:tblStyle w:val="TableGrid"/>
        <w:tblW w:w="0" w:type="auto"/>
        <w:tblLook w:val="04A0" w:firstRow="1" w:lastRow="0" w:firstColumn="1" w:lastColumn="0" w:noHBand="0" w:noVBand="1"/>
      </w:tblPr>
      <w:tblGrid>
        <w:gridCol w:w="4315"/>
        <w:gridCol w:w="4315"/>
      </w:tblGrid>
      <w:tr w:rsidR="00F83550" w:rsidRPr="003F7DCB" w14:paraId="6A65DC37" w14:textId="77777777" w:rsidTr="00FF6668">
        <w:trPr>
          <w:trHeight w:val="557"/>
        </w:trPr>
        <w:tc>
          <w:tcPr>
            <w:tcW w:w="8630" w:type="dxa"/>
            <w:gridSpan w:val="2"/>
          </w:tcPr>
          <w:p w14:paraId="7FDD5DD6" w14:textId="77777777" w:rsidR="00F83550" w:rsidRPr="003F7DCB" w:rsidRDefault="00F83550" w:rsidP="00FF6668">
            <w:pPr>
              <w:spacing w:before="0" w:after="160" w:line="259" w:lineRule="auto"/>
              <w:jc w:val="left"/>
            </w:pPr>
            <w:r>
              <w:rPr>
                <w:b/>
                <w:bCs/>
              </w:rPr>
              <w:t xml:space="preserve">Test Case ID: </w:t>
            </w:r>
            <w:r>
              <w:t>TC-0</w:t>
            </w:r>
            <w:r w:rsidR="00FD40E2">
              <w:t>6</w:t>
            </w:r>
          </w:p>
        </w:tc>
      </w:tr>
      <w:tr w:rsidR="00F83550" w14:paraId="02BEE5C7" w14:textId="77777777" w:rsidTr="00FF6668">
        <w:trPr>
          <w:trHeight w:val="977"/>
        </w:trPr>
        <w:tc>
          <w:tcPr>
            <w:tcW w:w="4315" w:type="dxa"/>
          </w:tcPr>
          <w:p w14:paraId="60BE2563" w14:textId="77777777" w:rsidR="00F83550" w:rsidRPr="004A3CD9" w:rsidRDefault="00F83550" w:rsidP="00FF6668">
            <w:pPr>
              <w:spacing w:before="0" w:after="160" w:line="259" w:lineRule="auto"/>
              <w:jc w:val="left"/>
              <w:rPr>
                <w:b/>
                <w:bCs/>
              </w:rPr>
            </w:pPr>
            <w:r>
              <w:rPr>
                <w:b/>
                <w:bCs/>
              </w:rPr>
              <w:t>Application Name:</w:t>
            </w:r>
          </w:p>
        </w:tc>
        <w:tc>
          <w:tcPr>
            <w:tcW w:w="4315" w:type="dxa"/>
          </w:tcPr>
          <w:p w14:paraId="79AD2705" w14:textId="77777777" w:rsidR="00F83550" w:rsidRDefault="00F83550" w:rsidP="00FF6668">
            <w:pPr>
              <w:spacing w:before="0" w:after="160" w:line="259" w:lineRule="auto"/>
              <w:jc w:val="left"/>
            </w:pPr>
            <w:r>
              <w:t>AQ</w:t>
            </w:r>
            <w:r w:rsidR="007C4680">
              <w:t>I Predictor</w:t>
            </w:r>
          </w:p>
        </w:tc>
      </w:tr>
      <w:tr w:rsidR="00F83550" w14:paraId="040B4D7A" w14:textId="77777777" w:rsidTr="00FF6668">
        <w:trPr>
          <w:trHeight w:val="898"/>
        </w:trPr>
        <w:tc>
          <w:tcPr>
            <w:tcW w:w="4315" w:type="dxa"/>
          </w:tcPr>
          <w:p w14:paraId="7081B99D" w14:textId="77777777" w:rsidR="00F83550" w:rsidRPr="009A158B" w:rsidRDefault="00F83550" w:rsidP="00FF6668">
            <w:pPr>
              <w:spacing w:before="0" w:after="160" w:line="259" w:lineRule="auto"/>
              <w:jc w:val="left"/>
              <w:rPr>
                <w:b/>
                <w:bCs/>
              </w:rPr>
            </w:pPr>
            <w:r>
              <w:rPr>
                <w:b/>
                <w:bCs/>
              </w:rPr>
              <w:t>Use Case(s):</w:t>
            </w:r>
          </w:p>
        </w:tc>
        <w:tc>
          <w:tcPr>
            <w:tcW w:w="4315" w:type="dxa"/>
          </w:tcPr>
          <w:p w14:paraId="3BBAB054" w14:textId="77777777" w:rsidR="00F83550" w:rsidRDefault="00F83550" w:rsidP="00FF6668">
            <w:pPr>
              <w:spacing w:before="0" w:after="160" w:line="259" w:lineRule="auto"/>
              <w:jc w:val="left"/>
            </w:pPr>
            <w:r>
              <w:t xml:space="preserve">Showing results to user on </w:t>
            </w:r>
            <w:r w:rsidR="007C4680">
              <w:t>AQI website</w:t>
            </w:r>
          </w:p>
        </w:tc>
      </w:tr>
      <w:tr w:rsidR="00F83550" w14:paraId="3D8F4248" w14:textId="77777777" w:rsidTr="00FF6668">
        <w:trPr>
          <w:trHeight w:val="982"/>
        </w:trPr>
        <w:tc>
          <w:tcPr>
            <w:tcW w:w="4315" w:type="dxa"/>
          </w:tcPr>
          <w:p w14:paraId="40A7F552" w14:textId="77777777" w:rsidR="00F83550" w:rsidRPr="002945C7" w:rsidRDefault="00F83550" w:rsidP="00FF6668">
            <w:pPr>
              <w:spacing w:before="0" w:after="160" w:line="259" w:lineRule="auto"/>
              <w:jc w:val="left"/>
              <w:rPr>
                <w:b/>
                <w:bCs/>
              </w:rPr>
            </w:pPr>
            <w:r>
              <w:rPr>
                <w:b/>
                <w:bCs/>
              </w:rPr>
              <w:t>Input summary:</w:t>
            </w:r>
          </w:p>
        </w:tc>
        <w:tc>
          <w:tcPr>
            <w:tcW w:w="4315" w:type="dxa"/>
          </w:tcPr>
          <w:p w14:paraId="067B26E1" w14:textId="77777777" w:rsidR="00F83550" w:rsidRDefault="00F83550" w:rsidP="00FF6668">
            <w:pPr>
              <w:spacing w:before="0" w:after="160" w:line="259" w:lineRule="auto"/>
              <w:jc w:val="left"/>
            </w:pPr>
            <w:r>
              <w:t xml:space="preserve">After user has done his part, the application processes the photo and shows the user the results. </w:t>
            </w:r>
          </w:p>
        </w:tc>
      </w:tr>
      <w:tr w:rsidR="00F83550" w:rsidRPr="00214A5B" w14:paraId="47AE214E" w14:textId="77777777" w:rsidTr="00FF6668">
        <w:trPr>
          <w:trHeight w:val="2116"/>
        </w:trPr>
        <w:tc>
          <w:tcPr>
            <w:tcW w:w="8630" w:type="dxa"/>
            <w:gridSpan w:val="2"/>
          </w:tcPr>
          <w:p w14:paraId="3BEE9501" w14:textId="77777777" w:rsidR="00F83550" w:rsidRDefault="00F83550" w:rsidP="00FF6668">
            <w:pPr>
              <w:spacing w:before="0" w:after="160" w:line="259" w:lineRule="auto"/>
              <w:jc w:val="left"/>
              <w:rPr>
                <w:b/>
                <w:bCs/>
              </w:rPr>
            </w:pPr>
            <w:r>
              <w:rPr>
                <w:b/>
                <w:bCs/>
              </w:rPr>
              <w:t>Output summary:</w:t>
            </w:r>
          </w:p>
          <w:p w14:paraId="4AD720D4" w14:textId="77777777" w:rsidR="00F83550" w:rsidRDefault="00F83550" w:rsidP="00FF6668">
            <w:pPr>
              <w:spacing w:before="0" w:after="160" w:line="259" w:lineRule="auto"/>
              <w:jc w:val="left"/>
              <w:rPr>
                <w:b/>
                <w:bCs/>
              </w:rPr>
            </w:pPr>
          </w:p>
          <w:p w14:paraId="3A133A36" w14:textId="77777777" w:rsidR="00F83550" w:rsidRDefault="00F83550" w:rsidP="00FF6668">
            <w:pPr>
              <w:spacing w:before="0" w:after="160" w:line="259" w:lineRule="auto"/>
              <w:jc w:val="left"/>
            </w:pPr>
            <w:r>
              <w:t>Success:</w:t>
            </w:r>
          </w:p>
          <w:p w14:paraId="0EACF141" w14:textId="77777777" w:rsidR="00F83550" w:rsidRDefault="00F83550" w:rsidP="00FF6668">
            <w:pPr>
              <w:spacing w:before="0" w:after="160" w:line="259" w:lineRule="auto"/>
              <w:jc w:val="left"/>
            </w:pPr>
          </w:p>
          <w:p w14:paraId="1BAFF09B" w14:textId="77777777" w:rsidR="00F83550" w:rsidRPr="00214A5B" w:rsidRDefault="00F83550" w:rsidP="00FF6668">
            <w:pPr>
              <w:spacing w:before="0" w:after="160" w:line="259" w:lineRule="auto"/>
              <w:jc w:val="left"/>
            </w:pPr>
            <w:r>
              <w:t xml:space="preserve">Air Quality level has been predicted and shown to the user on the </w:t>
            </w:r>
            <w:r w:rsidR="00C52900">
              <w:t>web page</w:t>
            </w:r>
            <w:r>
              <w:t xml:space="preserve"> in a neat, understandable manner.</w:t>
            </w:r>
          </w:p>
        </w:tc>
      </w:tr>
      <w:tr w:rsidR="00F83550" w:rsidRPr="000D1C06" w14:paraId="609E0923" w14:textId="77777777" w:rsidTr="00FF6668">
        <w:trPr>
          <w:trHeight w:val="1433"/>
        </w:trPr>
        <w:tc>
          <w:tcPr>
            <w:tcW w:w="8630" w:type="dxa"/>
            <w:gridSpan w:val="2"/>
          </w:tcPr>
          <w:p w14:paraId="7E40939C" w14:textId="77777777" w:rsidR="00F83550" w:rsidRDefault="00F83550" w:rsidP="00FF6668">
            <w:pPr>
              <w:spacing w:before="0" w:after="160" w:line="259" w:lineRule="auto"/>
              <w:jc w:val="left"/>
              <w:rPr>
                <w:b/>
                <w:bCs/>
              </w:rPr>
            </w:pPr>
            <w:r>
              <w:rPr>
                <w:b/>
                <w:bCs/>
              </w:rPr>
              <w:t>Pre-conditions:</w:t>
            </w:r>
          </w:p>
          <w:p w14:paraId="0E6BC58E" w14:textId="77777777" w:rsidR="00F83550" w:rsidRDefault="00F83550" w:rsidP="00FF6668">
            <w:pPr>
              <w:spacing w:before="0" w:after="160" w:line="259" w:lineRule="auto"/>
              <w:jc w:val="left"/>
              <w:rPr>
                <w:b/>
                <w:bCs/>
              </w:rPr>
            </w:pPr>
          </w:p>
          <w:p w14:paraId="5786920E" w14:textId="77777777" w:rsidR="00F83550" w:rsidRPr="000D1C06" w:rsidRDefault="00F83550" w:rsidP="00FF6668">
            <w:pPr>
              <w:spacing w:before="0" w:after="160" w:line="259" w:lineRule="auto"/>
              <w:jc w:val="left"/>
            </w:pPr>
            <w:r>
              <w:t>AQ Level has been predicted.</w:t>
            </w:r>
          </w:p>
        </w:tc>
      </w:tr>
      <w:tr w:rsidR="00F83550" w:rsidRPr="00861C5D" w14:paraId="169C4856" w14:textId="77777777" w:rsidTr="00FF6668">
        <w:trPr>
          <w:trHeight w:val="1283"/>
        </w:trPr>
        <w:tc>
          <w:tcPr>
            <w:tcW w:w="8630" w:type="dxa"/>
            <w:gridSpan w:val="2"/>
          </w:tcPr>
          <w:p w14:paraId="29D16CB1" w14:textId="77777777" w:rsidR="00F83550" w:rsidRDefault="00F83550" w:rsidP="00FF6668">
            <w:pPr>
              <w:spacing w:before="0" w:after="160" w:line="259" w:lineRule="auto"/>
              <w:jc w:val="left"/>
              <w:rPr>
                <w:b/>
                <w:bCs/>
              </w:rPr>
            </w:pPr>
            <w:r>
              <w:rPr>
                <w:b/>
                <w:bCs/>
              </w:rPr>
              <w:t>Post-conditions:</w:t>
            </w:r>
          </w:p>
          <w:p w14:paraId="62438822" w14:textId="77777777" w:rsidR="00F83550" w:rsidRDefault="00F83550" w:rsidP="00FF6668">
            <w:pPr>
              <w:spacing w:before="0" w:after="160" w:line="259" w:lineRule="auto"/>
              <w:jc w:val="left"/>
              <w:rPr>
                <w:b/>
                <w:bCs/>
              </w:rPr>
            </w:pPr>
          </w:p>
          <w:p w14:paraId="53CA6547" w14:textId="77777777" w:rsidR="00F83550" w:rsidRPr="00861C5D" w:rsidRDefault="00F83550" w:rsidP="00FF6668">
            <w:pPr>
              <w:spacing w:before="0" w:after="160" w:line="259" w:lineRule="auto"/>
              <w:jc w:val="left"/>
            </w:pPr>
            <w:r>
              <w:t>The user can view the results alongside additional information and precautions.</w:t>
            </w:r>
          </w:p>
        </w:tc>
      </w:tr>
    </w:tbl>
    <w:p w14:paraId="048FC22B" w14:textId="684D8698" w:rsidR="008B77FA" w:rsidRDefault="00C94AAE" w:rsidP="006258C6">
      <w:pPr>
        <w:rPr>
          <w:lang w:val="en-GB"/>
        </w:rPr>
      </w:pPr>
      <w:r>
        <w:rPr>
          <w:lang w:val="en-GB"/>
        </w:rPr>
        <w:t>Table 1</w:t>
      </w:r>
      <w:r w:rsidR="0029403F">
        <w:rPr>
          <w:lang w:val="en-GB"/>
        </w:rPr>
        <w:t>8</w:t>
      </w:r>
      <w:r>
        <w:rPr>
          <w:lang w:val="en-GB"/>
        </w:rPr>
        <w:t xml:space="preserve"> describes how the user sees the results from the website after it processes the picture.</w:t>
      </w:r>
    </w:p>
    <w:p w14:paraId="1A18A492" w14:textId="77777777" w:rsidR="008B77FA" w:rsidRDefault="008B77FA">
      <w:pPr>
        <w:spacing w:before="0" w:after="160" w:line="259" w:lineRule="auto"/>
        <w:jc w:val="left"/>
        <w:rPr>
          <w:lang w:val="en-GB"/>
        </w:rPr>
      </w:pPr>
      <w:r>
        <w:rPr>
          <w:lang w:val="en-GB"/>
        </w:rPr>
        <w:br w:type="page"/>
      </w:r>
    </w:p>
    <w:p w14:paraId="3E6E2A50" w14:textId="77777777" w:rsidR="006258C6" w:rsidRDefault="008B77FA" w:rsidP="008B77FA">
      <w:pPr>
        <w:pStyle w:val="Heading3"/>
      </w:pPr>
      <w:bookmarkStart w:id="131" w:name="_Toc47016215"/>
      <w:r>
        <w:lastRenderedPageBreak/>
        <w:t>Admin/Server End</w:t>
      </w:r>
      <w:bookmarkEnd w:id="131"/>
    </w:p>
    <w:p w14:paraId="235A1E86" w14:textId="77777777" w:rsidR="00324AED" w:rsidRDefault="00324AED" w:rsidP="00324AED">
      <w:pPr>
        <w:pStyle w:val="Heading4"/>
        <w:rPr>
          <w:lang w:val="en-GB"/>
        </w:rPr>
      </w:pPr>
      <w:r>
        <w:rPr>
          <w:lang w:val="en-GB"/>
        </w:rPr>
        <w:t xml:space="preserve">Saved images </w:t>
      </w:r>
      <w:r w:rsidR="00652E0A">
        <w:rPr>
          <w:lang w:val="en-GB"/>
        </w:rPr>
        <w:t>o</w:t>
      </w:r>
      <w:r>
        <w:rPr>
          <w:lang w:val="en-GB"/>
        </w:rPr>
        <w:t>n</w:t>
      </w:r>
      <w:r w:rsidR="00652E0A">
        <w:rPr>
          <w:lang w:val="en-GB"/>
        </w:rPr>
        <w:t xml:space="preserve"> </w:t>
      </w:r>
      <w:r>
        <w:rPr>
          <w:lang w:val="en-GB"/>
        </w:rPr>
        <w:t>drive</w:t>
      </w:r>
    </w:p>
    <w:p w14:paraId="5351BDE4" w14:textId="14E92B0E" w:rsidR="00652E0A" w:rsidRPr="0028017F" w:rsidRDefault="00652E0A" w:rsidP="00AB4A6A">
      <w:pPr>
        <w:pStyle w:val="Caption"/>
        <w:jc w:val="center"/>
        <w:rPr>
          <w:lang w:val="en-GB"/>
        </w:rPr>
      </w:pPr>
      <w:bookmarkStart w:id="132" w:name="_Toc47016247"/>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19</w:t>
      </w:r>
      <w:r w:rsidR="00791E9F" w:rsidRPr="0028017F">
        <w:fldChar w:fldCharType="end"/>
      </w:r>
      <w:r w:rsidRPr="0028017F">
        <w:t xml:space="preserve"> - Admin can view saved images </w:t>
      </w:r>
      <w:r w:rsidR="00986DF8" w:rsidRPr="0028017F">
        <w:t>o</w:t>
      </w:r>
      <w:r w:rsidRPr="0028017F">
        <w:t>n Drive</w:t>
      </w:r>
      <w:bookmarkEnd w:id="132"/>
    </w:p>
    <w:tbl>
      <w:tblPr>
        <w:tblStyle w:val="TableGrid"/>
        <w:tblW w:w="0" w:type="auto"/>
        <w:tblLook w:val="04A0" w:firstRow="1" w:lastRow="0" w:firstColumn="1" w:lastColumn="0" w:noHBand="0" w:noVBand="1"/>
      </w:tblPr>
      <w:tblGrid>
        <w:gridCol w:w="4315"/>
        <w:gridCol w:w="4315"/>
      </w:tblGrid>
      <w:tr w:rsidR="00345620" w:rsidRPr="003F7DCB" w14:paraId="3C24AF52" w14:textId="77777777" w:rsidTr="00FF6668">
        <w:trPr>
          <w:trHeight w:val="557"/>
        </w:trPr>
        <w:tc>
          <w:tcPr>
            <w:tcW w:w="8630" w:type="dxa"/>
            <w:gridSpan w:val="2"/>
          </w:tcPr>
          <w:p w14:paraId="01EEAB0C" w14:textId="77777777" w:rsidR="00345620" w:rsidRPr="003F7DCB" w:rsidRDefault="00345620" w:rsidP="00FF6668">
            <w:pPr>
              <w:spacing w:before="0" w:after="160" w:line="259" w:lineRule="auto"/>
              <w:jc w:val="left"/>
            </w:pPr>
            <w:r>
              <w:rPr>
                <w:b/>
                <w:bCs/>
              </w:rPr>
              <w:t xml:space="preserve">Test Case ID: </w:t>
            </w:r>
            <w:r>
              <w:t>TC-07</w:t>
            </w:r>
          </w:p>
        </w:tc>
      </w:tr>
      <w:tr w:rsidR="00345620" w14:paraId="6A64EAAF" w14:textId="77777777" w:rsidTr="00FF6668">
        <w:trPr>
          <w:trHeight w:val="977"/>
        </w:trPr>
        <w:tc>
          <w:tcPr>
            <w:tcW w:w="4315" w:type="dxa"/>
          </w:tcPr>
          <w:p w14:paraId="6666ACF6" w14:textId="77777777" w:rsidR="00345620" w:rsidRPr="004A3CD9" w:rsidRDefault="00345620" w:rsidP="00FF6668">
            <w:pPr>
              <w:spacing w:before="0" w:after="160" w:line="259" w:lineRule="auto"/>
              <w:jc w:val="left"/>
              <w:rPr>
                <w:b/>
                <w:bCs/>
              </w:rPr>
            </w:pPr>
            <w:r>
              <w:rPr>
                <w:b/>
                <w:bCs/>
              </w:rPr>
              <w:t>Application Name:</w:t>
            </w:r>
          </w:p>
        </w:tc>
        <w:tc>
          <w:tcPr>
            <w:tcW w:w="4315" w:type="dxa"/>
          </w:tcPr>
          <w:p w14:paraId="0C0657DA" w14:textId="77777777" w:rsidR="00345620" w:rsidRDefault="00345620" w:rsidP="00FF6668">
            <w:pPr>
              <w:spacing w:before="0" w:after="160" w:line="259" w:lineRule="auto"/>
              <w:jc w:val="left"/>
            </w:pPr>
            <w:r>
              <w:t>AQI Predictor</w:t>
            </w:r>
          </w:p>
        </w:tc>
      </w:tr>
      <w:tr w:rsidR="00345620" w14:paraId="1259D369" w14:textId="77777777" w:rsidTr="00FF6668">
        <w:trPr>
          <w:trHeight w:val="898"/>
        </w:trPr>
        <w:tc>
          <w:tcPr>
            <w:tcW w:w="4315" w:type="dxa"/>
          </w:tcPr>
          <w:p w14:paraId="3C8C2706" w14:textId="77777777" w:rsidR="00345620" w:rsidRPr="009A158B" w:rsidRDefault="00345620" w:rsidP="00FF6668">
            <w:pPr>
              <w:spacing w:before="0" w:after="160" w:line="259" w:lineRule="auto"/>
              <w:jc w:val="left"/>
              <w:rPr>
                <w:b/>
                <w:bCs/>
              </w:rPr>
            </w:pPr>
            <w:r>
              <w:rPr>
                <w:b/>
                <w:bCs/>
              </w:rPr>
              <w:t>Use Case(s):</w:t>
            </w:r>
          </w:p>
        </w:tc>
        <w:tc>
          <w:tcPr>
            <w:tcW w:w="4315" w:type="dxa"/>
          </w:tcPr>
          <w:p w14:paraId="67C1D6C9" w14:textId="77777777" w:rsidR="00345620" w:rsidRDefault="00345620" w:rsidP="00FF6668">
            <w:pPr>
              <w:spacing w:before="0" w:after="160" w:line="259" w:lineRule="auto"/>
              <w:jc w:val="left"/>
            </w:pPr>
            <w:r>
              <w:t>Admin/Server End</w:t>
            </w:r>
          </w:p>
        </w:tc>
      </w:tr>
      <w:tr w:rsidR="00345620" w14:paraId="38B10B27" w14:textId="77777777" w:rsidTr="00FF6668">
        <w:trPr>
          <w:trHeight w:val="982"/>
        </w:trPr>
        <w:tc>
          <w:tcPr>
            <w:tcW w:w="4315" w:type="dxa"/>
          </w:tcPr>
          <w:p w14:paraId="1B101653" w14:textId="77777777" w:rsidR="00345620" w:rsidRPr="002945C7" w:rsidRDefault="00345620" w:rsidP="00FF6668">
            <w:pPr>
              <w:spacing w:before="0" w:after="160" w:line="259" w:lineRule="auto"/>
              <w:jc w:val="left"/>
              <w:rPr>
                <w:b/>
                <w:bCs/>
              </w:rPr>
            </w:pPr>
            <w:r>
              <w:rPr>
                <w:b/>
                <w:bCs/>
              </w:rPr>
              <w:t>Input summary:</w:t>
            </w:r>
          </w:p>
        </w:tc>
        <w:tc>
          <w:tcPr>
            <w:tcW w:w="4315" w:type="dxa"/>
          </w:tcPr>
          <w:p w14:paraId="533523F3" w14:textId="77777777" w:rsidR="00345620" w:rsidRDefault="00345620" w:rsidP="00FF6668">
            <w:pPr>
              <w:spacing w:before="0" w:after="160" w:line="259" w:lineRule="auto"/>
              <w:jc w:val="left"/>
            </w:pPr>
            <w:r>
              <w:t>The admin can view and control saved (by application) images on Google Drive.</w:t>
            </w:r>
          </w:p>
        </w:tc>
      </w:tr>
      <w:tr w:rsidR="00345620" w:rsidRPr="00214A5B" w14:paraId="465EDF82" w14:textId="77777777" w:rsidTr="00FF6668">
        <w:trPr>
          <w:trHeight w:val="2116"/>
        </w:trPr>
        <w:tc>
          <w:tcPr>
            <w:tcW w:w="8630" w:type="dxa"/>
            <w:gridSpan w:val="2"/>
          </w:tcPr>
          <w:p w14:paraId="7B05A3E4" w14:textId="77777777" w:rsidR="00345620" w:rsidRDefault="00345620" w:rsidP="00FF6668">
            <w:pPr>
              <w:spacing w:before="0" w:after="160" w:line="259" w:lineRule="auto"/>
              <w:jc w:val="left"/>
              <w:rPr>
                <w:b/>
                <w:bCs/>
              </w:rPr>
            </w:pPr>
            <w:r>
              <w:rPr>
                <w:b/>
                <w:bCs/>
              </w:rPr>
              <w:t>Output summary:</w:t>
            </w:r>
          </w:p>
          <w:p w14:paraId="226D6208" w14:textId="77777777" w:rsidR="00345620" w:rsidRDefault="00345620" w:rsidP="00FF6668">
            <w:pPr>
              <w:spacing w:before="0" w:after="160" w:line="259" w:lineRule="auto"/>
              <w:jc w:val="left"/>
              <w:rPr>
                <w:b/>
                <w:bCs/>
              </w:rPr>
            </w:pPr>
          </w:p>
          <w:p w14:paraId="59569EA7" w14:textId="77777777" w:rsidR="00345620" w:rsidRDefault="00345620" w:rsidP="00FF6668">
            <w:pPr>
              <w:spacing w:before="0" w:after="160" w:line="259" w:lineRule="auto"/>
              <w:jc w:val="left"/>
            </w:pPr>
            <w:r>
              <w:t>Success:</w:t>
            </w:r>
          </w:p>
          <w:p w14:paraId="6B114D06" w14:textId="77777777" w:rsidR="00345620" w:rsidRDefault="00345620" w:rsidP="00FF6668">
            <w:pPr>
              <w:spacing w:before="0" w:after="160" w:line="259" w:lineRule="auto"/>
              <w:jc w:val="left"/>
            </w:pPr>
          </w:p>
          <w:p w14:paraId="11C4CFA6" w14:textId="77777777" w:rsidR="00345620" w:rsidRPr="00214A5B" w:rsidRDefault="00345620" w:rsidP="00FF6668">
            <w:pPr>
              <w:spacing w:before="0" w:after="160" w:line="259" w:lineRule="auto"/>
              <w:jc w:val="left"/>
            </w:pPr>
            <w:r>
              <w:t>Admin can view images saved on Google Drive.</w:t>
            </w:r>
          </w:p>
        </w:tc>
      </w:tr>
      <w:tr w:rsidR="00345620" w:rsidRPr="000D1C06" w14:paraId="3E04AFE6" w14:textId="77777777" w:rsidTr="00FF6668">
        <w:trPr>
          <w:trHeight w:val="1433"/>
        </w:trPr>
        <w:tc>
          <w:tcPr>
            <w:tcW w:w="8630" w:type="dxa"/>
            <w:gridSpan w:val="2"/>
          </w:tcPr>
          <w:p w14:paraId="40B14DA7" w14:textId="77777777" w:rsidR="00345620" w:rsidRDefault="00345620" w:rsidP="00FF6668">
            <w:pPr>
              <w:spacing w:before="0" w:after="160" w:line="259" w:lineRule="auto"/>
              <w:jc w:val="left"/>
              <w:rPr>
                <w:b/>
                <w:bCs/>
              </w:rPr>
            </w:pPr>
            <w:r>
              <w:rPr>
                <w:b/>
                <w:bCs/>
              </w:rPr>
              <w:t>Pre-conditions:</w:t>
            </w:r>
          </w:p>
          <w:p w14:paraId="6CFCC7D2" w14:textId="77777777" w:rsidR="00345620" w:rsidRDefault="00345620" w:rsidP="00FF6668">
            <w:pPr>
              <w:spacing w:before="0" w:after="160" w:line="259" w:lineRule="auto"/>
              <w:jc w:val="left"/>
              <w:rPr>
                <w:b/>
                <w:bCs/>
              </w:rPr>
            </w:pPr>
          </w:p>
          <w:p w14:paraId="388AC06C" w14:textId="77777777" w:rsidR="00345620" w:rsidRPr="000D1C06" w:rsidRDefault="00345620" w:rsidP="00FF6668">
            <w:pPr>
              <w:spacing w:before="0" w:after="160" w:line="259" w:lineRule="auto"/>
              <w:jc w:val="left"/>
            </w:pPr>
            <w:r>
              <w:t>Saved images on Drive.</w:t>
            </w:r>
          </w:p>
        </w:tc>
      </w:tr>
      <w:tr w:rsidR="00345620" w:rsidRPr="00861C5D" w14:paraId="6FE87039" w14:textId="77777777" w:rsidTr="00FF6668">
        <w:trPr>
          <w:trHeight w:val="1283"/>
        </w:trPr>
        <w:tc>
          <w:tcPr>
            <w:tcW w:w="8630" w:type="dxa"/>
            <w:gridSpan w:val="2"/>
          </w:tcPr>
          <w:p w14:paraId="54DCDB07" w14:textId="77777777" w:rsidR="00345620" w:rsidRDefault="00345620" w:rsidP="00FF6668">
            <w:pPr>
              <w:spacing w:before="0" w:after="160" w:line="259" w:lineRule="auto"/>
              <w:jc w:val="left"/>
              <w:rPr>
                <w:b/>
                <w:bCs/>
              </w:rPr>
            </w:pPr>
            <w:r>
              <w:rPr>
                <w:b/>
                <w:bCs/>
              </w:rPr>
              <w:t>Post-conditions:</w:t>
            </w:r>
          </w:p>
          <w:p w14:paraId="37CB7888" w14:textId="77777777" w:rsidR="00345620" w:rsidRDefault="00345620" w:rsidP="00FF6668">
            <w:pPr>
              <w:spacing w:before="0" w:after="160" w:line="259" w:lineRule="auto"/>
              <w:jc w:val="left"/>
              <w:rPr>
                <w:b/>
                <w:bCs/>
              </w:rPr>
            </w:pPr>
          </w:p>
          <w:p w14:paraId="13DBBCD8" w14:textId="77777777" w:rsidR="00345620" w:rsidRPr="00861C5D" w:rsidRDefault="00345620" w:rsidP="00FF6668">
            <w:pPr>
              <w:spacing w:before="0" w:after="160" w:line="259" w:lineRule="auto"/>
              <w:jc w:val="left"/>
            </w:pPr>
            <w:r>
              <w:t>AQ Level values are saved in Database.</w:t>
            </w:r>
          </w:p>
        </w:tc>
      </w:tr>
    </w:tbl>
    <w:p w14:paraId="43263F08" w14:textId="01315714" w:rsidR="00B82F1B" w:rsidRDefault="00AB4A6A" w:rsidP="00B82F1B">
      <w:pPr>
        <w:rPr>
          <w:lang w:val="en-GB"/>
        </w:rPr>
      </w:pPr>
      <w:r>
        <w:rPr>
          <w:lang w:val="en-GB"/>
        </w:rPr>
        <w:t xml:space="preserve">Table </w:t>
      </w:r>
      <w:r w:rsidR="00550981">
        <w:rPr>
          <w:lang w:val="en-GB"/>
        </w:rPr>
        <w:t>19</w:t>
      </w:r>
      <w:r>
        <w:rPr>
          <w:lang w:val="en-GB"/>
        </w:rPr>
        <w:t xml:space="preserve"> describes how the admin can see the images saved on drive.</w:t>
      </w:r>
    </w:p>
    <w:p w14:paraId="2D4CE75B" w14:textId="77777777" w:rsidR="00345620" w:rsidRDefault="00345620" w:rsidP="00B82F1B">
      <w:pPr>
        <w:rPr>
          <w:lang w:val="en-GB"/>
        </w:rPr>
      </w:pPr>
    </w:p>
    <w:p w14:paraId="7A54528A" w14:textId="77777777" w:rsidR="00345620" w:rsidRPr="00B82F1B" w:rsidRDefault="00432F19" w:rsidP="00432F19">
      <w:pPr>
        <w:spacing w:before="0" w:after="160" w:line="259" w:lineRule="auto"/>
        <w:jc w:val="left"/>
        <w:rPr>
          <w:lang w:val="en-GB"/>
        </w:rPr>
      </w:pPr>
      <w:r>
        <w:rPr>
          <w:lang w:val="en-GB"/>
        </w:rPr>
        <w:br w:type="page"/>
      </w:r>
    </w:p>
    <w:p w14:paraId="0FEF7916" w14:textId="77777777" w:rsidR="00631498" w:rsidRDefault="008B77FA" w:rsidP="00F84415">
      <w:pPr>
        <w:pStyle w:val="Heading4"/>
        <w:rPr>
          <w:lang w:val="en-GB"/>
        </w:rPr>
      </w:pPr>
      <w:r>
        <w:rPr>
          <w:lang w:val="en-GB"/>
        </w:rPr>
        <w:lastRenderedPageBreak/>
        <w:t xml:space="preserve">Saving </w:t>
      </w:r>
      <w:r w:rsidR="006B1DB5">
        <w:rPr>
          <w:lang w:val="en-GB"/>
        </w:rPr>
        <w:t>values in Database</w:t>
      </w:r>
    </w:p>
    <w:p w14:paraId="71050BB1" w14:textId="16DB9695" w:rsidR="00857FFA" w:rsidRPr="0028017F" w:rsidRDefault="00857FFA" w:rsidP="00857FFA">
      <w:pPr>
        <w:pStyle w:val="Caption"/>
        <w:jc w:val="center"/>
        <w:rPr>
          <w:lang w:val="en-GB"/>
        </w:rPr>
      </w:pPr>
      <w:bookmarkStart w:id="133" w:name="_Toc47016248"/>
      <w:r w:rsidRPr="0028017F">
        <w:t xml:space="preserve">Table </w:t>
      </w:r>
      <w:r w:rsidR="00791E9F" w:rsidRPr="0028017F">
        <w:fldChar w:fldCharType="begin"/>
      </w:r>
      <w:r w:rsidRPr="00577F39">
        <w:instrText xml:space="preserve"> SEQ Table \* ARABIC </w:instrText>
      </w:r>
      <w:r w:rsidR="00791E9F" w:rsidRPr="0028017F">
        <w:fldChar w:fldCharType="separate"/>
      </w:r>
      <w:r w:rsidR="001719A1">
        <w:rPr>
          <w:noProof/>
        </w:rPr>
        <w:t>20</w:t>
      </w:r>
      <w:r w:rsidR="00791E9F" w:rsidRPr="0028017F">
        <w:fldChar w:fldCharType="end"/>
      </w:r>
      <w:r w:rsidRPr="0028017F">
        <w:t xml:space="preserve"> - Admin can see saved values in Database</w:t>
      </w:r>
      <w:bookmarkEnd w:id="133"/>
    </w:p>
    <w:tbl>
      <w:tblPr>
        <w:tblStyle w:val="TableGrid"/>
        <w:tblW w:w="0" w:type="auto"/>
        <w:tblLook w:val="04A0" w:firstRow="1" w:lastRow="0" w:firstColumn="1" w:lastColumn="0" w:noHBand="0" w:noVBand="1"/>
      </w:tblPr>
      <w:tblGrid>
        <w:gridCol w:w="4315"/>
        <w:gridCol w:w="4315"/>
      </w:tblGrid>
      <w:tr w:rsidR="00345620" w:rsidRPr="003F7DCB" w14:paraId="02015134" w14:textId="77777777" w:rsidTr="00FF6668">
        <w:trPr>
          <w:trHeight w:val="557"/>
        </w:trPr>
        <w:tc>
          <w:tcPr>
            <w:tcW w:w="8630" w:type="dxa"/>
            <w:gridSpan w:val="2"/>
          </w:tcPr>
          <w:p w14:paraId="699E892C" w14:textId="77777777" w:rsidR="00345620" w:rsidRPr="003F7DCB" w:rsidRDefault="00345620" w:rsidP="00FF6668">
            <w:pPr>
              <w:spacing w:before="0" w:after="160" w:line="259" w:lineRule="auto"/>
              <w:jc w:val="left"/>
            </w:pPr>
            <w:r>
              <w:rPr>
                <w:b/>
                <w:bCs/>
              </w:rPr>
              <w:t xml:space="preserve">Test Case ID: </w:t>
            </w:r>
            <w:r>
              <w:t>TC-08</w:t>
            </w:r>
          </w:p>
        </w:tc>
      </w:tr>
      <w:tr w:rsidR="00345620" w14:paraId="6FDF8416" w14:textId="77777777" w:rsidTr="00FF6668">
        <w:trPr>
          <w:trHeight w:val="977"/>
        </w:trPr>
        <w:tc>
          <w:tcPr>
            <w:tcW w:w="4315" w:type="dxa"/>
          </w:tcPr>
          <w:p w14:paraId="0794E0CE" w14:textId="77777777" w:rsidR="00345620" w:rsidRPr="004A3CD9" w:rsidRDefault="00345620" w:rsidP="00FF6668">
            <w:pPr>
              <w:spacing w:before="0" w:after="160" w:line="259" w:lineRule="auto"/>
              <w:jc w:val="left"/>
              <w:rPr>
                <w:b/>
                <w:bCs/>
              </w:rPr>
            </w:pPr>
            <w:r>
              <w:rPr>
                <w:b/>
                <w:bCs/>
              </w:rPr>
              <w:t>Application Name:</w:t>
            </w:r>
          </w:p>
        </w:tc>
        <w:tc>
          <w:tcPr>
            <w:tcW w:w="4315" w:type="dxa"/>
          </w:tcPr>
          <w:p w14:paraId="7580F90E" w14:textId="77777777" w:rsidR="00345620" w:rsidRDefault="00345620" w:rsidP="00FF6668">
            <w:pPr>
              <w:spacing w:before="0" w:after="160" w:line="259" w:lineRule="auto"/>
              <w:jc w:val="left"/>
            </w:pPr>
            <w:r>
              <w:t>AQI Predictor</w:t>
            </w:r>
          </w:p>
        </w:tc>
      </w:tr>
      <w:tr w:rsidR="00345620" w14:paraId="1FAD8F93" w14:textId="77777777" w:rsidTr="00FF6668">
        <w:trPr>
          <w:trHeight w:val="898"/>
        </w:trPr>
        <w:tc>
          <w:tcPr>
            <w:tcW w:w="4315" w:type="dxa"/>
          </w:tcPr>
          <w:p w14:paraId="6CDB3434" w14:textId="77777777" w:rsidR="00345620" w:rsidRPr="009A158B" w:rsidRDefault="00345620" w:rsidP="00FF6668">
            <w:pPr>
              <w:spacing w:before="0" w:after="160" w:line="259" w:lineRule="auto"/>
              <w:jc w:val="left"/>
              <w:rPr>
                <w:b/>
                <w:bCs/>
              </w:rPr>
            </w:pPr>
            <w:r>
              <w:rPr>
                <w:b/>
                <w:bCs/>
              </w:rPr>
              <w:t>Use Case(s):</w:t>
            </w:r>
          </w:p>
        </w:tc>
        <w:tc>
          <w:tcPr>
            <w:tcW w:w="4315" w:type="dxa"/>
          </w:tcPr>
          <w:p w14:paraId="306EA49B" w14:textId="77777777" w:rsidR="00345620" w:rsidRDefault="00345620" w:rsidP="00FF6668">
            <w:pPr>
              <w:spacing w:before="0" w:after="160" w:line="259" w:lineRule="auto"/>
              <w:jc w:val="left"/>
            </w:pPr>
            <w:r>
              <w:t>Admin/Server End</w:t>
            </w:r>
          </w:p>
        </w:tc>
      </w:tr>
      <w:tr w:rsidR="00345620" w14:paraId="457A71D6" w14:textId="77777777" w:rsidTr="00FF6668">
        <w:trPr>
          <w:trHeight w:val="982"/>
        </w:trPr>
        <w:tc>
          <w:tcPr>
            <w:tcW w:w="4315" w:type="dxa"/>
          </w:tcPr>
          <w:p w14:paraId="6069B5E5" w14:textId="77777777" w:rsidR="00345620" w:rsidRPr="002945C7" w:rsidRDefault="00345620" w:rsidP="00FF6668">
            <w:pPr>
              <w:spacing w:before="0" w:after="160" w:line="259" w:lineRule="auto"/>
              <w:jc w:val="left"/>
              <w:rPr>
                <w:b/>
                <w:bCs/>
              </w:rPr>
            </w:pPr>
            <w:r>
              <w:rPr>
                <w:b/>
                <w:bCs/>
              </w:rPr>
              <w:t>Input summary:</w:t>
            </w:r>
          </w:p>
        </w:tc>
        <w:tc>
          <w:tcPr>
            <w:tcW w:w="4315" w:type="dxa"/>
          </w:tcPr>
          <w:p w14:paraId="5273F492" w14:textId="77777777" w:rsidR="00345620" w:rsidRDefault="00345620" w:rsidP="00FF6668">
            <w:pPr>
              <w:spacing w:before="0" w:after="160" w:line="259" w:lineRule="auto"/>
              <w:jc w:val="left"/>
            </w:pPr>
            <w:r>
              <w:t>The admin can view and control saved values in database.</w:t>
            </w:r>
          </w:p>
        </w:tc>
      </w:tr>
      <w:tr w:rsidR="00345620" w:rsidRPr="00214A5B" w14:paraId="1C44034C" w14:textId="77777777" w:rsidTr="00FF6668">
        <w:trPr>
          <w:trHeight w:val="2116"/>
        </w:trPr>
        <w:tc>
          <w:tcPr>
            <w:tcW w:w="8630" w:type="dxa"/>
            <w:gridSpan w:val="2"/>
          </w:tcPr>
          <w:p w14:paraId="056DEEB2" w14:textId="77777777" w:rsidR="00345620" w:rsidRDefault="00345620" w:rsidP="00FF6668">
            <w:pPr>
              <w:spacing w:before="0" w:after="160" w:line="259" w:lineRule="auto"/>
              <w:jc w:val="left"/>
              <w:rPr>
                <w:b/>
                <w:bCs/>
              </w:rPr>
            </w:pPr>
            <w:r>
              <w:rPr>
                <w:b/>
                <w:bCs/>
              </w:rPr>
              <w:t>Output summary:</w:t>
            </w:r>
          </w:p>
          <w:p w14:paraId="656ACEDF" w14:textId="77777777" w:rsidR="00345620" w:rsidRDefault="00345620" w:rsidP="00FF6668">
            <w:pPr>
              <w:spacing w:before="0" w:after="160" w:line="259" w:lineRule="auto"/>
              <w:jc w:val="left"/>
              <w:rPr>
                <w:b/>
                <w:bCs/>
              </w:rPr>
            </w:pPr>
          </w:p>
          <w:p w14:paraId="4D8F214B" w14:textId="77777777" w:rsidR="00345620" w:rsidRDefault="00345620" w:rsidP="00FF6668">
            <w:pPr>
              <w:spacing w:before="0" w:after="160" w:line="259" w:lineRule="auto"/>
              <w:jc w:val="left"/>
            </w:pPr>
            <w:r>
              <w:t>Success:</w:t>
            </w:r>
          </w:p>
          <w:p w14:paraId="06FD23C0" w14:textId="77777777" w:rsidR="00345620" w:rsidRDefault="00345620" w:rsidP="00FF6668">
            <w:pPr>
              <w:spacing w:before="0" w:after="160" w:line="259" w:lineRule="auto"/>
              <w:jc w:val="left"/>
            </w:pPr>
          </w:p>
          <w:p w14:paraId="385126A3" w14:textId="77777777" w:rsidR="00345620" w:rsidRPr="00214A5B" w:rsidRDefault="00345620" w:rsidP="00FF6668">
            <w:pPr>
              <w:spacing w:before="0" w:after="160" w:line="259" w:lineRule="auto"/>
              <w:jc w:val="left"/>
            </w:pPr>
            <w:r>
              <w:t>Admin can view values saved in database.</w:t>
            </w:r>
          </w:p>
        </w:tc>
      </w:tr>
      <w:tr w:rsidR="00345620" w:rsidRPr="000D1C06" w14:paraId="6E3ABEAC" w14:textId="77777777" w:rsidTr="00FF6668">
        <w:trPr>
          <w:trHeight w:val="1433"/>
        </w:trPr>
        <w:tc>
          <w:tcPr>
            <w:tcW w:w="8630" w:type="dxa"/>
            <w:gridSpan w:val="2"/>
          </w:tcPr>
          <w:p w14:paraId="783F4A68" w14:textId="77777777" w:rsidR="00345620" w:rsidRDefault="00345620" w:rsidP="00FF6668">
            <w:pPr>
              <w:spacing w:before="0" w:after="160" w:line="259" w:lineRule="auto"/>
              <w:jc w:val="left"/>
              <w:rPr>
                <w:b/>
                <w:bCs/>
              </w:rPr>
            </w:pPr>
            <w:r>
              <w:rPr>
                <w:b/>
                <w:bCs/>
              </w:rPr>
              <w:t>Pre-conditions:</w:t>
            </w:r>
          </w:p>
          <w:p w14:paraId="2F1662C8" w14:textId="77777777" w:rsidR="00345620" w:rsidRDefault="00345620" w:rsidP="00FF6668">
            <w:pPr>
              <w:spacing w:before="0" w:after="160" w:line="259" w:lineRule="auto"/>
              <w:jc w:val="left"/>
              <w:rPr>
                <w:b/>
                <w:bCs/>
              </w:rPr>
            </w:pPr>
          </w:p>
          <w:p w14:paraId="08D854D2" w14:textId="77777777" w:rsidR="00345620" w:rsidRPr="000D1C06" w:rsidRDefault="00345620" w:rsidP="00FF6668">
            <w:pPr>
              <w:spacing w:before="0" w:after="160" w:line="259" w:lineRule="auto"/>
              <w:jc w:val="left"/>
            </w:pPr>
            <w:r>
              <w:t>Saved values in database.</w:t>
            </w:r>
          </w:p>
        </w:tc>
      </w:tr>
      <w:tr w:rsidR="00345620" w:rsidRPr="00861C5D" w14:paraId="0AC37E0A" w14:textId="77777777" w:rsidTr="00FF6668">
        <w:trPr>
          <w:trHeight w:val="1283"/>
        </w:trPr>
        <w:tc>
          <w:tcPr>
            <w:tcW w:w="8630" w:type="dxa"/>
            <w:gridSpan w:val="2"/>
          </w:tcPr>
          <w:p w14:paraId="5EB1CA23" w14:textId="77777777" w:rsidR="00345620" w:rsidRDefault="00345620" w:rsidP="00FF6668">
            <w:pPr>
              <w:spacing w:before="0" w:after="160" w:line="259" w:lineRule="auto"/>
              <w:jc w:val="left"/>
              <w:rPr>
                <w:b/>
                <w:bCs/>
              </w:rPr>
            </w:pPr>
            <w:r>
              <w:rPr>
                <w:b/>
                <w:bCs/>
              </w:rPr>
              <w:t>Post-conditions:</w:t>
            </w:r>
          </w:p>
          <w:p w14:paraId="65A49214" w14:textId="77777777" w:rsidR="00345620" w:rsidRDefault="00345620" w:rsidP="00FF6668">
            <w:pPr>
              <w:spacing w:before="0" w:after="160" w:line="259" w:lineRule="auto"/>
              <w:jc w:val="left"/>
            </w:pPr>
          </w:p>
          <w:p w14:paraId="758502A6" w14:textId="77777777" w:rsidR="00345620" w:rsidRPr="00861C5D" w:rsidRDefault="00345620" w:rsidP="00FF6668">
            <w:pPr>
              <w:spacing w:before="0" w:after="160" w:line="259" w:lineRule="auto"/>
              <w:jc w:val="left"/>
            </w:pPr>
            <w:r>
              <w:t>None</w:t>
            </w:r>
          </w:p>
        </w:tc>
      </w:tr>
    </w:tbl>
    <w:p w14:paraId="08C6F01F" w14:textId="5CE65648" w:rsidR="00631498" w:rsidRDefault="00165FA0" w:rsidP="008A242C">
      <w:pPr>
        <w:spacing w:before="0" w:after="160" w:line="259" w:lineRule="auto"/>
      </w:pPr>
      <w:r>
        <w:t xml:space="preserve">Table </w:t>
      </w:r>
      <w:r w:rsidR="0066549E">
        <w:t xml:space="preserve">20 </w:t>
      </w:r>
      <w:r>
        <w:t>describes how the admin can see AQ level values saved in Database.</w:t>
      </w:r>
    </w:p>
    <w:p w14:paraId="52F6885D" w14:textId="77777777" w:rsidR="001F5D6A" w:rsidRDefault="001F5D6A">
      <w:pPr>
        <w:spacing w:before="0" w:after="160" w:line="259" w:lineRule="auto"/>
        <w:jc w:val="left"/>
        <w:rPr>
          <w:b/>
          <w:color w:val="000000" w:themeColor="text1"/>
          <w:sz w:val="96"/>
          <w:szCs w:val="96"/>
        </w:rPr>
      </w:pPr>
      <w:r>
        <w:rPr>
          <w:b/>
          <w:color w:val="000000" w:themeColor="text1"/>
          <w:sz w:val="96"/>
          <w:szCs w:val="96"/>
        </w:rPr>
        <w:br w:type="page"/>
      </w:r>
    </w:p>
    <w:p w14:paraId="56DA2CFA" w14:textId="77777777" w:rsidR="00631498" w:rsidRDefault="00631498" w:rsidP="00631498">
      <w:pPr>
        <w:spacing w:before="0" w:after="160" w:line="259" w:lineRule="auto"/>
        <w:jc w:val="center"/>
        <w:rPr>
          <w:b/>
          <w:color w:val="000000" w:themeColor="text1"/>
          <w:sz w:val="96"/>
          <w:szCs w:val="96"/>
        </w:rPr>
      </w:pPr>
    </w:p>
    <w:p w14:paraId="5115F263" w14:textId="77777777" w:rsidR="00B74F30" w:rsidRDefault="00B74F30" w:rsidP="00631498">
      <w:pPr>
        <w:spacing w:before="0" w:after="160" w:line="259" w:lineRule="auto"/>
        <w:jc w:val="center"/>
        <w:rPr>
          <w:b/>
          <w:color w:val="000000" w:themeColor="text1"/>
          <w:sz w:val="96"/>
          <w:szCs w:val="96"/>
        </w:rPr>
      </w:pPr>
    </w:p>
    <w:p w14:paraId="7D04FAE6" w14:textId="77777777" w:rsidR="00B74F30" w:rsidRDefault="00B74F30" w:rsidP="00631498">
      <w:pPr>
        <w:spacing w:before="0" w:after="160" w:line="259" w:lineRule="auto"/>
        <w:jc w:val="center"/>
        <w:rPr>
          <w:b/>
          <w:color w:val="000000" w:themeColor="text1"/>
          <w:sz w:val="96"/>
          <w:szCs w:val="96"/>
        </w:rPr>
      </w:pPr>
    </w:p>
    <w:p w14:paraId="2FE978F0" w14:textId="77777777" w:rsidR="00B74F30" w:rsidRDefault="00B74F30" w:rsidP="00631498">
      <w:pPr>
        <w:spacing w:before="0" w:after="160" w:line="259" w:lineRule="auto"/>
        <w:jc w:val="center"/>
        <w:rPr>
          <w:b/>
          <w:color w:val="000000" w:themeColor="text1"/>
          <w:sz w:val="96"/>
          <w:szCs w:val="96"/>
        </w:rPr>
      </w:pPr>
    </w:p>
    <w:p w14:paraId="0AFC60D2" w14:textId="60FB9E01" w:rsidR="00631498" w:rsidRPr="0014224E" w:rsidRDefault="00631498" w:rsidP="00631498">
      <w:pPr>
        <w:spacing w:before="0" w:after="160" w:line="259" w:lineRule="auto"/>
        <w:jc w:val="center"/>
        <w:rPr>
          <w:b/>
          <w:color w:val="000000" w:themeColor="text1"/>
          <w:sz w:val="96"/>
          <w:szCs w:val="96"/>
        </w:rPr>
      </w:pPr>
      <w:r>
        <w:rPr>
          <w:b/>
          <w:color w:val="000000" w:themeColor="text1"/>
          <w:sz w:val="96"/>
          <w:szCs w:val="96"/>
        </w:rPr>
        <w:t>CHAPTER #</w:t>
      </w:r>
      <w:r w:rsidR="00E568EB">
        <w:rPr>
          <w:b/>
          <w:color w:val="000000" w:themeColor="text1"/>
          <w:sz w:val="96"/>
          <w:szCs w:val="96"/>
        </w:rPr>
        <w:t>5</w:t>
      </w:r>
    </w:p>
    <w:p w14:paraId="0F1AFE48" w14:textId="77777777" w:rsidR="00631498" w:rsidRDefault="00631498" w:rsidP="00631498">
      <w:pPr>
        <w:spacing w:before="0" w:after="160" w:line="259" w:lineRule="auto"/>
        <w:jc w:val="center"/>
        <w:rPr>
          <w:b/>
          <w:color w:val="000000" w:themeColor="text1"/>
          <w:sz w:val="96"/>
          <w:szCs w:val="96"/>
        </w:rPr>
      </w:pPr>
      <w:r>
        <w:rPr>
          <w:b/>
          <w:color w:val="000000" w:themeColor="text1"/>
          <w:sz w:val="96"/>
          <w:szCs w:val="96"/>
        </w:rPr>
        <w:t>CONCLUSION</w:t>
      </w:r>
    </w:p>
    <w:p w14:paraId="1999C728" w14:textId="77777777" w:rsidR="00AD10A9" w:rsidRPr="00631498" w:rsidRDefault="00631498" w:rsidP="00631498">
      <w:pPr>
        <w:spacing w:before="0" w:after="160" w:line="259" w:lineRule="auto"/>
        <w:jc w:val="left"/>
        <w:rPr>
          <w:b/>
          <w:color w:val="000000" w:themeColor="text1"/>
          <w:sz w:val="96"/>
          <w:szCs w:val="96"/>
        </w:rPr>
      </w:pPr>
      <w:r>
        <w:rPr>
          <w:b/>
          <w:color w:val="000000" w:themeColor="text1"/>
          <w:sz w:val="96"/>
          <w:szCs w:val="96"/>
        </w:rPr>
        <w:br w:type="page"/>
      </w:r>
    </w:p>
    <w:p w14:paraId="3B7A0972" w14:textId="77777777" w:rsidR="008B3177" w:rsidRDefault="008B3177" w:rsidP="008B3177">
      <w:pPr>
        <w:pStyle w:val="Heading1"/>
      </w:pPr>
      <w:bookmarkStart w:id="134" w:name="_Toc47016216"/>
      <w:r>
        <w:lastRenderedPageBreak/>
        <w:t>Conclusion</w:t>
      </w:r>
      <w:bookmarkEnd w:id="134"/>
    </w:p>
    <w:p w14:paraId="53C931EE" w14:textId="77777777" w:rsidR="00B95A70" w:rsidRDefault="00B95A70" w:rsidP="00B60141">
      <w:pPr>
        <w:pStyle w:val="Heading2"/>
      </w:pPr>
      <w:bookmarkStart w:id="135" w:name="_Toc47016217"/>
      <w:r>
        <w:t>P</w:t>
      </w:r>
      <w:r w:rsidR="005F0D2F">
        <w:t>roblems faced</w:t>
      </w:r>
      <w:bookmarkEnd w:id="135"/>
      <w:r>
        <w:t xml:space="preserve"> </w:t>
      </w:r>
    </w:p>
    <w:p w14:paraId="688D574B" w14:textId="77777777" w:rsidR="00ED1C8E" w:rsidRDefault="00ED1C8E" w:rsidP="0005652A">
      <w:pPr>
        <w:rPr>
          <w:lang w:val="en-GB"/>
        </w:rPr>
      </w:pPr>
      <w:r>
        <w:rPr>
          <w:lang w:val="en-GB"/>
        </w:rPr>
        <w:t>During the course of the entire project, we faced a lot of problems. We have discussed the problems and their possible solutions below.</w:t>
      </w:r>
    </w:p>
    <w:p w14:paraId="115ABE4D" w14:textId="77777777" w:rsidR="0005652A" w:rsidRPr="0005652A" w:rsidRDefault="0005652A" w:rsidP="00790179">
      <w:pPr>
        <w:pStyle w:val="Heading3"/>
      </w:pPr>
      <w:bookmarkStart w:id="136" w:name="_Toc47016218"/>
      <w:r w:rsidRPr="0005652A">
        <w:t>Dataset Collection and Annotation</w:t>
      </w:r>
      <w:bookmarkEnd w:id="136"/>
      <w:r w:rsidRPr="0005652A">
        <w:t xml:space="preserve"> </w:t>
      </w:r>
    </w:p>
    <w:p w14:paraId="61435295" w14:textId="77777777" w:rsidR="00E327BC" w:rsidRDefault="00E327BC" w:rsidP="0005652A">
      <w:pPr>
        <w:rPr>
          <w:lang w:val="en-GB"/>
        </w:rPr>
      </w:pPr>
      <w:r>
        <w:rPr>
          <w:lang w:val="en-GB"/>
        </w:rPr>
        <w:t>Today, the fields of Machine Learning and Deep Learning are far more advanced and successful than other fields of Computer Sciences. The major reason behind the success of this field is the growth of the value of data. Data could be said to be the pillar upon which this field is built.</w:t>
      </w:r>
      <w:r w:rsidR="00A34564">
        <w:rPr>
          <w:lang w:val="en-GB"/>
        </w:rPr>
        <w:t xml:space="preserve"> Because machines don’t sense and think like humans, they require data to learn, operate, and perform any actions. Hence, our first requirement for the project was data.</w:t>
      </w:r>
    </w:p>
    <w:p w14:paraId="6EC40A53" w14:textId="77777777" w:rsidR="00A34564" w:rsidRDefault="00A34564" w:rsidP="0005652A">
      <w:pPr>
        <w:rPr>
          <w:lang w:val="en-GB"/>
        </w:rPr>
      </w:pPr>
      <w:r>
        <w:rPr>
          <w:lang w:val="en-GB"/>
        </w:rPr>
        <w:t xml:space="preserve">Collecting the dataset was incredibly difficult as we needed a dataset that was either of Pakistan or was similar to Pakistan in terms of atmosphere, climate and sky </w:t>
      </w:r>
      <w:proofErr w:type="spellStart"/>
      <w:r>
        <w:rPr>
          <w:lang w:val="en-GB"/>
        </w:rPr>
        <w:t>color</w:t>
      </w:r>
      <w:proofErr w:type="spellEnd"/>
      <w:r>
        <w:rPr>
          <w:lang w:val="en-GB"/>
        </w:rPr>
        <w:t xml:space="preserve">. We researched and tried to find datasets from different possible sources of Pakistan and the relevant authorities in the country but we couldn’t find any. Therefore, we decided to use the dataset of China that was found after constant efforts. It was found to be appropriate to use as Chinese climate is similar to Pakistan’s. </w:t>
      </w:r>
    </w:p>
    <w:p w14:paraId="71CCF714" w14:textId="77777777" w:rsidR="00E362CF" w:rsidRDefault="00E362CF" w:rsidP="0005652A">
      <w:pPr>
        <w:rPr>
          <w:lang w:val="en-GB"/>
        </w:rPr>
      </w:pPr>
      <w:r>
        <w:rPr>
          <w:lang w:val="en-GB"/>
        </w:rPr>
        <w:t>As we found our dataset, it was found that the dataset was not annotated.</w:t>
      </w:r>
      <w:r w:rsidR="00C04374">
        <w:rPr>
          <w:lang w:val="en-GB"/>
        </w:rPr>
        <w:t xml:space="preserve"> Therefore, manual labelling had to be done.</w:t>
      </w:r>
      <w:r w:rsidR="00D30222">
        <w:rPr>
          <w:lang w:val="en-GB"/>
        </w:rPr>
        <w:t xml:space="preserve"> We annotated our dataset with the help of the timestamp that was found on every picture. </w:t>
      </w:r>
      <w:r w:rsidR="00E34E61">
        <w:rPr>
          <w:lang w:val="en-GB"/>
        </w:rPr>
        <w:t>We matched the timestamp with the data US embassy provides online to label it.</w:t>
      </w:r>
    </w:p>
    <w:p w14:paraId="5F2FADE1" w14:textId="77777777" w:rsidR="0005652A" w:rsidRPr="0005652A" w:rsidRDefault="0005652A" w:rsidP="00790179">
      <w:pPr>
        <w:pStyle w:val="Heading3"/>
      </w:pPr>
      <w:bookmarkStart w:id="137" w:name="_Toc47016219"/>
      <w:r w:rsidRPr="0005652A">
        <w:t>Selection of Technique</w:t>
      </w:r>
      <w:bookmarkEnd w:id="137"/>
    </w:p>
    <w:p w14:paraId="432E7511" w14:textId="77777777" w:rsidR="00B54E82" w:rsidRDefault="00B54E82" w:rsidP="0005652A">
      <w:pPr>
        <w:rPr>
          <w:lang w:val="en-GB"/>
        </w:rPr>
      </w:pPr>
      <w:r>
        <w:rPr>
          <w:lang w:val="en-GB"/>
        </w:rPr>
        <w:t xml:space="preserve">The next problem we faced was how to select our technique to approach our main problem. It was either to use Machine Learning or to use Deep Learning or use a combination of both. </w:t>
      </w:r>
      <w:proofErr w:type="gramStart"/>
      <w:r>
        <w:rPr>
          <w:lang w:val="en-GB"/>
        </w:rPr>
        <w:t>First</w:t>
      </w:r>
      <w:proofErr w:type="gramEnd"/>
      <w:r>
        <w:rPr>
          <w:lang w:val="en-GB"/>
        </w:rPr>
        <w:t xml:space="preserve"> we applied regression. To apply regression, we extracted five features from images:</w:t>
      </w:r>
    </w:p>
    <w:p w14:paraId="684DEF54" w14:textId="77777777" w:rsidR="0005652A" w:rsidRPr="00742A18" w:rsidRDefault="0005652A" w:rsidP="00790179">
      <w:pPr>
        <w:pStyle w:val="ListParagraph"/>
        <w:numPr>
          <w:ilvl w:val="0"/>
          <w:numId w:val="17"/>
        </w:numPr>
        <w:rPr>
          <w:lang w:val="en-GB"/>
        </w:rPr>
      </w:pPr>
      <w:r w:rsidRPr="00742A18">
        <w:rPr>
          <w:lang w:val="en-GB"/>
        </w:rPr>
        <w:t>Transmission</w:t>
      </w:r>
    </w:p>
    <w:p w14:paraId="10E367C6" w14:textId="77777777" w:rsidR="0005652A" w:rsidRPr="00742A18" w:rsidRDefault="0005652A" w:rsidP="00790179">
      <w:pPr>
        <w:pStyle w:val="ListParagraph"/>
        <w:numPr>
          <w:ilvl w:val="0"/>
          <w:numId w:val="17"/>
        </w:numPr>
        <w:rPr>
          <w:lang w:val="en-GB"/>
        </w:rPr>
      </w:pPr>
      <w:r w:rsidRPr="00742A18">
        <w:rPr>
          <w:lang w:val="en-GB"/>
        </w:rPr>
        <w:t>Blue Colour of the Sky</w:t>
      </w:r>
    </w:p>
    <w:p w14:paraId="7F10CCE0" w14:textId="77777777" w:rsidR="0005652A" w:rsidRPr="00742A18" w:rsidRDefault="0005652A" w:rsidP="00790179">
      <w:pPr>
        <w:pStyle w:val="ListParagraph"/>
        <w:numPr>
          <w:ilvl w:val="0"/>
          <w:numId w:val="17"/>
        </w:numPr>
        <w:rPr>
          <w:lang w:val="en-GB"/>
        </w:rPr>
      </w:pPr>
      <w:r w:rsidRPr="00742A18">
        <w:rPr>
          <w:lang w:val="en-GB"/>
        </w:rPr>
        <w:t>Gradient of Sky Region</w:t>
      </w:r>
    </w:p>
    <w:p w14:paraId="4290A52F" w14:textId="77777777" w:rsidR="0005652A" w:rsidRPr="00742A18" w:rsidRDefault="0005652A" w:rsidP="00790179">
      <w:pPr>
        <w:pStyle w:val="ListParagraph"/>
        <w:numPr>
          <w:ilvl w:val="0"/>
          <w:numId w:val="17"/>
        </w:numPr>
        <w:rPr>
          <w:lang w:val="en-GB"/>
        </w:rPr>
      </w:pPr>
      <w:r w:rsidRPr="00742A18">
        <w:rPr>
          <w:lang w:val="en-GB"/>
        </w:rPr>
        <w:t xml:space="preserve">RMS Contrast </w:t>
      </w:r>
    </w:p>
    <w:p w14:paraId="421DE6FF" w14:textId="77777777" w:rsidR="0005652A" w:rsidRDefault="0005652A" w:rsidP="0005652A">
      <w:pPr>
        <w:pStyle w:val="ListParagraph"/>
        <w:numPr>
          <w:ilvl w:val="0"/>
          <w:numId w:val="17"/>
        </w:numPr>
        <w:rPr>
          <w:lang w:val="en-GB"/>
        </w:rPr>
      </w:pPr>
      <w:r w:rsidRPr="00742A18">
        <w:rPr>
          <w:lang w:val="en-GB"/>
        </w:rPr>
        <w:t>Entropy</w:t>
      </w:r>
    </w:p>
    <w:p w14:paraId="1033A632" w14:textId="77777777" w:rsidR="00B54E82" w:rsidRPr="00B54E82" w:rsidRDefault="00B54E82">
      <w:pPr>
        <w:rPr>
          <w:lang w:val="en-GB"/>
        </w:rPr>
      </w:pPr>
      <w:r>
        <w:rPr>
          <w:lang w:val="en-GB"/>
        </w:rPr>
        <w:lastRenderedPageBreak/>
        <w:t>We extracted these features from images on MATLAB. Using these features, we trained a linear regression model but that model didn’t predict right on any given picture from the same dataset.</w:t>
      </w:r>
    </w:p>
    <w:p w14:paraId="287B92AC" w14:textId="77777777" w:rsidR="00B54E82" w:rsidRDefault="00B54E82" w:rsidP="0005652A">
      <w:pPr>
        <w:rPr>
          <w:lang w:val="en-GB"/>
        </w:rPr>
      </w:pPr>
      <w:r>
        <w:rPr>
          <w:lang w:val="en-GB"/>
        </w:rPr>
        <w:t>After this, we tried the Deep Learning approach but for that the dataset wasn’t enough as Deep Learning techniques require large datasets.</w:t>
      </w:r>
      <w:r w:rsidR="005C72D1">
        <w:rPr>
          <w:lang w:val="en-GB"/>
        </w:rPr>
        <w:t xml:space="preserve"> For this, we performed augmentation on the images in our dataset. The results were substantial as the dataset increased to 18,000 images. The techniques used to perform augmentation were:</w:t>
      </w:r>
    </w:p>
    <w:p w14:paraId="27B6A767" w14:textId="77777777" w:rsidR="0005652A" w:rsidRPr="00742A18" w:rsidRDefault="0005652A" w:rsidP="00790179">
      <w:pPr>
        <w:pStyle w:val="ListParagraph"/>
        <w:numPr>
          <w:ilvl w:val="0"/>
          <w:numId w:val="18"/>
        </w:numPr>
        <w:rPr>
          <w:lang w:val="en-GB"/>
        </w:rPr>
      </w:pPr>
      <w:r w:rsidRPr="00742A18">
        <w:rPr>
          <w:lang w:val="en-GB"/>
        </w:rPr>
        <w:t>Shear</w:t>
      </w:r>
    </w:p>
    <w:p w14:paraId="2540E8DF" w14:textId="77777777" w:rsidR="0005652A" w:rsidRPr="00742A18" w:rsidRDefault="0005652A" w:rsidP="00790179">
      <w:pPr>
        <w:pStyle w:val="ListParagraph"/>
        <w:numPr>
          <w:ilvl w:val="0"/>
          <w:numId w:val="18"/>
        </w:numPr>
        <w:rPr>
          <w:lang w:val="en-GB"/>
        </w:rPr>
      </w:pPr>
      <w:r w:rsidRPr="00742A18">
        <w:rPr>
          <w:lang w:val="en-GB"/>
        </w:rPr>
        <w:t>Random Zoom</w:t>
      </w:r>
    </w:p>
    <w:p w14:paraId="46326D4E" w14:textId="77777777" w:rsidR="0005652A" w:rsidRPr="00742A18" w:rsidRDefault="0005652A" w:rsidP="00790179">
      <w:pPr>
        <w:pStyle w:val="ListParagraph"/>
        <w:numPr>
          <w:ilvl w:val="0"/>
          <w:numId w:val="18"/>
        </w:numPr>
        <w:rPr>
          <w:lang w:val="en-GB"/>
        </w:rPr>
      </w:pPr>
      <w:r w:rsidRPr="00742A18">
        <w:rPr>
          <w:lang w:val="en-GB"/>
        </w:rPr>
        <w:t>Flip Left-Right</w:t>
      </w:r>
    </w:p>
    <w:p w14:paraId="17982F51" w14:textId="77777777" w:rsidR="0005652A" w:rsidRPr="00742A18" w:rsidRDefault="0005652A" w:rsidP="00790179">
      <w:pPr>
        <w:pStyle w:val="ListParagraph"/>
        <w:numPr>
          <w:ilvl w:val="0"/>
          <w:numId w:val="18"/>
        </w:numPr>
        <w:rPr>
          <w:lang w:val="en-GB"/>
        </w:rPr>
      </w:pPr>
      <w:r w:rsidRPr="00742A18">
        <w:rPr>
          <w:lang w:val="en-GB"/>
        </w:rPr>
        <w:t>Translation</w:t>
      </w:r>
    </w:p>
    <w:p w14:paraId="445BF212" w14:textId="77777777" w:rsidR="0005652A" w:rsidRPr="00742A18" w:rsidRDefault="0005652A" w:rsidP="00790179">
      <w:pPr>
        <w:pStyle w:val="ListParagraph"/>
        <w:numPr>
          <w:ilvl w:val="0"/>
          <w:numId w:val="18"/>
        </w:numPr>
        <w:rPr>
          <w:lang w:val="en-GB"/>
        </w:rPr>
      </w:pPr>
      <w:r w:rsidRPr="00742A18">
        <w:rPr>
          <w:lang w:val="en-GB"/>
        </w:rPr>
        <w:t>Random Crop</w:t>
      </w:r>
    </w:p>
    <w:p w14:paraId="1662667F" w14:textId="77777777" w:rsidR="005C72D1" w:rsidRDefault="005C72D1" w:rsidP="0005652A">
      <w:pPr>
        <w:rPr>
          <w:lang w:val="en-GB"/>
        </w:rPr>
      </w:pPr>
      <w:r>
        <w:rPr>
          <w:lang w:val="en-GB"/>
        </w:rPr>
        <w:t>After that we applied transfer learning techniques on our model, and then we trained the mode.</w:t>
      </w:r>
      <w:r w:rsidR="00475576">
        <w:rPr>
          <w:lang w:val="en-GB"/>
        </w:rPr>
        <w:t xml:space="preserve"> The results were good enough to go ahead and we deployed this model.</w:t>
      </w:r>
    </w:p>
    <w:p w14:paraId="5802D453" w14:textId="77777777" w:rsidR="0005652A" w:rsidRDefault="0005652A" w:rsidP="00742A18">
      <w:pPr>
        <w:pStyle w:val="Heading3"/>
      </w:pPr>
      <w:bookmarkStart w:id="138" w:name="_Toc47016220"/>
      <w:r w:rsidRPr="0005652A">
        <w:t>Model deployment</w:t>
      </w:r>
      <w:bookmarkEnd w:id="138"/>
    </w:p>
    <w:p w14:paraId="7F986B36" w14:textId="77777777" w:rsidR="00E4158F" w:rsidRPr="00790179" w:rsidRDefault="00E4158F">
      <w:pPr>
        <w:rPr>
          <w:lang w:val="en-GB"/>
        </w:rPr>
      </w:pPr>
      <w:r>
        <w:rPr>
          <w:lang w:val="en-GB"/>
        </w:rPr>
        <w:t>The biggest issue that we had to face on our way to completing the project was how to port the application on a smartphone as the model was too large to run on such platforms.</w:t>
      </w:r>
      <w:r w:rsidR="001C0F5D">
        <w:rPr>
          <w:lang w:val="en-GB"/>
        </w:rPr>
        <w:t xml:space="preserve"> We found two solutions, either to transform the model into another model which was either light or supported on such platforms, or to put the model at the backend server and receive requests from the mobile application and respond.</w:t>
      </w:r>
      <w:r w:rsidR="00BC335F">
        <w:rPr>
          <w:lang w:val="en-GB"/>
        </w:rPr>
        <w:t xml:space="preserve"> Both choices have their advantages and disadvantages that we discuss below:</w:t>
      </w:r>
    </w:p>
    <w:p w14:paraId="1555E883" w14:textId="77777777" w:rsidR="0005652A" w:rsidRPr="0005652A" w:rsidRDefault="0005652A" w:rsidP="00790179">
      <w:pPr>
        <w:pStyle w:val="Heading4"/>
        <w:rPr>
          <w:lang w:val="en-GB"/>
        </w:rPr>
      </w:pPr>
      <w:r w:rsidRPr="0005652A">
        <w:rPr>
          <w:lang w:val="en-GB"/>
        </w:rPr>
        <w:t>Port to Android</w:t>
      </w:r>
    </w:p>
    <w:p w14:paraId="1BC5A0AA" w14:textId="77777777" w:rsidR="00BC335F" w:rsidRDefault="00BC335F" w:rsidP="0005652A">
      <w:pPr>
        <w:rPr>
          <w:lang w:val="en-GB"/>
        </w:rPr>
      </w:pPr>
      <w:r>
        <w:rPr>
          <w:lang w:val="en-GB"/>
        </w:rPr>
        <w:t>The model we trained was large in size.</w:t>
      </w:r>
      <w:r w:rsidR="0055241F">
        <w:rPr>
          <w:lang w:val="en-GB"/>
        </w:rPr>
        <w:t xml:space="preserve"> This adds to the task that is to deploy it on any mobile platform (iOS/Android). </w:t>
      </w:r>
      <w:r w:rsidR="00F671C1">
        <w:rPr>
          <w:lang w:val="en-GB"/>
        </w:rPr>
        <w:t xml:space="preserve">If we want to deploy the model on the mobile application, we would have needed to convert the </w:t>
      </w:r>
      <w:proofErr w:type="spellStart"/>
      <w:r w:rsidR="00F671C1">
        <w:rPr>
          <w:lang w:val="en-GB"/>
        </w:rPr>
        <w:t>keras</w:t>
      </w:r>
      <w:proofErr w:type="spellEnd"/>
      <w:r w:rsidR="00F671C1">
        <w:rPr>
          <w:lang w:val="en-GB"/>
        </w:rPr>
        <w:t xml:space="preserve"> model (original model) into </w:t>
      </w:r>
      <w:proofErr w:type="spellStart"/>
      <w:r w:rsidR="00F671C1">
        <w:rPr>
          <w:lang w:val="en-GB"/>
        </w:rPr>
        <w:t>tensorflow</w:t>
      </w:r>
      <w:proofErr w:type="spellEnd"/>
      <w:r w:rsidR="00F671C1">
        <w:rPr>
          <w:lang w:val="en-GB"/>
        </w:rPr>
        <w:t xml:space="preserve"> and then the </w:t>
      </w:r>
      <w:proofErr w:type="spellStart"/>
      <w:r w:rsidR="00F671C1">
        <w:rPr>
          <w:lang w:val="en-GB"/>
        </w:rPr>
        <w:t>tensorflow</w:t>
      </w:r>
      <w:proofErr w:type="spellEnd"/>
      <w:r w:rsidR="00F671C1">
        <w:rPr>
          <w:lang w:val="en-GB"/>
        </w:rPr>
        <w:t xml:space="preserve"> model into </w:t>
      </w:r>
      <w:proofErr w:type="spellStart"/>
      <w:r w:rsidR="00F671C1">
        <w:rPr>
          <w:lang w:val="en-GB"/>
        </w:rPr>
        <w:t>tensorflow</w:t>
      </w:r>
      <w:proofErr w:type="spellEnd"/>
      <w:r w:rsidR="00F671C1">
        <w:rPr>
          <w:lang w:val="en-GB"/>
        </w:rPr>
        <w:t xml:space="preserve"> lite model as the lite model is lighter and flexible enough to work on mobile devices. Unfortunately, that also accounts for the loss in accuracy.</w:t>
      </w:r>
    </w:p>
    <w:p w14:paraId="07B160A5" w14:textId="77777777" w:rsidR="0061337A" w:rsidRDefault="0061337A" w:rsidP="0005652A">
      <w:pPr>
        <w:rPr>
          <w:lang w:val="en-GB"/>
        </w:rPr>
      </w:pPr>
      <w:r>
        <w:rPr>
          <w:lang w:val="en-GB"/>
        </w:rPr>
        <w:t xml:space="preserve">The process to convert the model to </w:t>
      </w:r>
      <w:proofErr w:type="spellStart"/>
      <w:r>
        <w:rPr>
          <w:lang w:val="en-GB"/>
        </w:rPr>
        <w:t>tensorflow</w:t>
      </w:r>
      <w:proofErr w:type="spellEnd"/>
      <w:r>
        <w:rPr>
          <w:lang w:val="en-GB"/>
        </w:rPr>
        <w:t xml:space="preserve"> and then to </w:t>
      </w:r>
      <w:proofErr w:type="spellStart"/>
      <w:r>
        <w:rPr>
          <w:lang w:val="en-GB"/>
        </w:rPr>
        <w:t>tensorflow</w:t>
      </w:r>
      <w:proofErr w:type="spellEnd"/>
      <w:r>
        <w:rPr>
          <w:lang w:val="en-GB"/>
        </w:rPr>
        <w:t xml:space="preserve"> lite holds a lot of challenges and tricky situations. Add that to the cost of accuracy loss and the need to test it each time we converted </w:t>
      </w:r>
      <w:proofErr w:type="gramStart"/>
      <w:r>
        <w:rPr>
          <w:lang w:val="en-GB"/>
        </w:rPr>
        <w:t>it,</w:t>
      </w:r>
      <w:proofErr w:type="gramEnd"/>
      <w:r>
        <w:rPr>
          <w:lang w:val="en-GB"/>
        </w:rPr>
        <w:t xml:space="preserve"> this method became unfeasible.</w:t>
      </w:r>
    </w:p>
    <w:p w14:paraId="3AD546F9" w14:textId="77777777" w:rsidR="0005652A" w:rsidRDefault="0005652A" w:rsidP="00F6384D">
      <w:pPr>
        <w:pStyle w:val="Heading4"/>
        <w:rPr>
          <w:lang w:val="en-GB"/>
        </w:rPr>
      </w:pPr>
      <w:r w:rsidRPr="0005652A">
        <w:rPr>
          <w:lang w:val="en-GB"/>
        </w:rPr>
        <w:lastRenderedPageBreak/>
        <w:t xml:space="preserve">Serve </w:t>
      </w:r>
      <w:proofErr w:type="gramStart"/>
      <w:r w:rsidRPr="0005652A">
        <w:rPr>
          <w:lang w:val="en-GB"/>
        </w:rPr>
        <w:t>The</w:t>
      </w:r>
      <w:proofErr w:type="gramEnd"/>
      <w:r w:rsidRPr="0005652A">
        <w:rPr>
          <w:lang w:val="en-GB"/>
        </w:rPr>
        <w:t xml:space="preserve"> Model</w:t>
      </w:r>
    </w:p>
    <w:p w14:paraId="23109EAB" w14:textId="77777777" w:rsidR="0061337A" w:rsidRPr="0061337A" w:rsidRDefault="0061337A">
      <w:pPr>
        <w:rPr>
          <w:lang w:val="en-GB"/>
        </w:rPr>
      </w:pPr>
      <w:r>
        <w:rPr>
          <w:lang w:val="en-GB"/>
        </w:rPr>
        <w:t>The other option, which was the chosen solution to the problem we faced in model deployment was to serve the model. The following steps were used to establish this:</w:t>
      </w:r>
    </w:p>
    <w:p w14:paraId="4FA3C24A" w14:textId="77777777" w:rsidR="0061337A" w:rsidRDefault="0061337A" w:rsidP="0061337A">
      <w:pPr>
        <w:pStyle w:val="ListParagraph"/>
        <w:numPr>
          <w:ilvl w:val="0"/>
          <w:numId w:val="19"/>
        </w:numPr>
        <w:rPr>
          <w:lang w:val="en-GB"/>
        </w:rPr>
      </w:pPr>
      <w:r>
        <w:rPr>
          <w:lang w:val="en-GB"/>
        </w:rPr>
        <w:t>Establish a Server</w:t>
      </w:r>
    </w:p>
    <w:p w14:paraId="58616540" w14:textId="77777777" w:rsidR="0061337A" w:rsidRPr="0061337A" w:rsidRDefault="0061337A">
      <w:pPr>
        <w:rPr>
          <w:lang w:val="en-GB"/>
        </w:rPr>
      </w:pPr>
      <w:r>
        <w:rPr>
          <w:lang w:val="en-GB"/>
        </w:rPr>
        <w:t>First, we created a server. This was done by using the OS of Ubuntu on our PC through tutorials found on the internet. The server used flask framework to establish it.</w:t>
      </w:r>
    </w:p>
    <w:p w14:paraId="2B763652" w14:textId="77777777" w:rsidR="0005652A" w:rsidRPr="0061337A" w:rsidRDefault="0005652A" w:rsidP="00790179">
      <w:pPr>
        <w:pStyle w:val="ListParagraph"/>
        <w:numPr>
          <w:ilvl w:val="0"/>
          <w:numId w:val="19"/>
        </w:numPr>
        <w:rPr>
          <w:lang w:val="en-GB"/>
        </w:rPr>
      </w:pPr>
      <w:r w:rsidRPr="0061337A">
        <w:rPr>
          <w:lang w:val="en-GB"/>
        </w:rPr>
        <w:t>Communication</w:t>
      </w:r>
      <w:r w:rsidR="0061337A">
        <w:rPr>
          <w:lang w:val="en-GB"/>
        </w:rPr>
        <w:t xml:space="preserve"> between server and applications</w:t>
      </w:r>
    </w:p>
    <w:p w14:paraId="710EBB1B" w14:textId="08B6B3A5" w:rsidR="0061337A" w:rsidRDefault="0061337A">
      <w:pPr>
        <w:rPr>
          <w:lang w:val="en-GB"/>
        </w:rPr>
      </w:pPr>
      <w:r>
        <w:rPr>
          <w:lang w:val="en-GB"/>
        </w:rPr>
        <w:t>Once the model is placed on the server, we created an android application and a website that communicated with the server</w:t>
      </w:r>
      <w:r w:rsidR="006814B9">
        <w:rPr>
          <w:lang w:val="en-GB"/>
        </w:rPr>
        <w:t>.</w:t>
      </w:r>
    </w:p>
    <w:p w14:paraId="5D2CFA69" w14:textId="77777777" w:rsidR="0061337A" w:rsidRDefault="0061337A">
      <w:pPr>
        <w:rPr>
          <w:lang w:val="en-GB"/>
        </w:rPr>
      </w:pPr>
      <w:r>
        <w:rPr>
          <w:lang w:val="en-GB"/>
        </w:rPr>
        <w:t>We chose this option to solve our problem as we were able to obtain our required results using this method. Volley framework was used to connect our android application to the server.</w:t>
      </w:r>
    </w:p>
    <w:p w14:paraId="218F74E0" w14:textId="77777777" w:rsidR="008B3177" w:rsidRDefault="008B3177" w:rsidP="008B3177">
      <w:pPr>
        <w:pStyle w:val="Heading2"/>
      </w:pPr>
      <w:bookmarkStart w:id="139" w:name="_Toc45301749"/>
      <w:bookmarkStart w:id="140" w:name="_Toc45301810"/>
      <w:bookmarkStart w:id="141" w:name="_Toc45301871"/>
      <w:bookmarkStart w:id="142" w:name="_Toc46070364"/>
      <w:bookmarkStart w:id="143" w:name="_Toc46070427"/>
      <w:bookmarkStart w:id="144" w:name="_Toc46070490"/>
      <w:bookmarkStart w:id="145" w:name="_Toc47016221"/>
      <w:bookmarkEnd w:id="139"/>
      <w:bookmarkEnd w:id="140"/>
      <w:bookmarkEnd w:id="141"/>
      <w:bookmarkEnd w:id="142"/>
      <w:bookmarkEnd w:id="143"/>
      <w:bookmarkEnd w:id="144"/>
      <w:r>
        <w:t>Project summary</w:t>
      </w:r>
      <w:bookmarkEnd w:id="145"/>
    </w:p>
    <w:p w14:paraId="178369FA" w14:textId="77777777" w:rsidR="002C6D40" w:rsidRDefault="000A41CA" w:rsidP="005972D9">
      <w:pPr>
        <w:rPr>
          <w:lang w:val="en-GB"/>
        </w:rPr>
      </w:pPr>
      <w:r w:rsidRPr="000A41CA">
        <w:rPr>
          <w:lang w:val="en-GB"/>
        </w:rPr>
        <w:t>In conclusion, our project, AQI Predictor</w:t>
      </w:r>
      <w:r w:rsidR="000C3066">
        <w:rPr>
          <w:lang w:val="en-GB"/>
        </w:rPr>
        <w:t>, consists of an app and a website. The</w:t>
      </w:r>
      <w:r w:rsidR="00D76742">
        <w:rPr>
          <w:lang w:val="en-GB"/>
        </w:rPr>
        <w:t xml:space="preserve"> functionality that predicts Air Quality level</w:t>
      </w:r>
      <w:r w:rsidR="000C3066">
        <w:rPr>
          <w:lang w:val="en-GB"/>
        </w:rPr>
        <w:t xml:space="preserve"> and the model embedment</w:t>
      </w:r>
      <w:r w:rsidR="00376F2A">
        <w:rPr>
          <w:lang w:val="en-GB"/>
        </w:rPr>
        <w:t xml:space="preserve"> at the backend server</w:t>
      </w:r>
      <w:r w:rsidR="000C3066">
        <w:rPr>
          <w:lang w:val="en-GB"/>
        </w:rPr>
        <w:t xml:space="preserve"> will be shared across the app and the website.</w:t>
      </w:r>
      <w:r w:rsidR="00332AE2">
        <w:rPr>
          <w:lang w:val="en-GB"/>
        </w:rPr>
        <w:t xml:space="preserve"> The app and website will use a </w:t>
      </w:r>
      <w:r w:rsidR="00781B44">
        <w:rPr>
          <w:lang w:val="en-GB"/>
        </w:rPr>
        <w:t>deep</w:t>
      </w:r>
      <w:r w:rsidR="00332AE2">
        <w:rPr>
          <w:lang w:val="en-GB"/>
        </w:rPr>
        <w:t xml:space="preserve"> learning model that will help </w:t>
      </w:r>
      <w:r w:rsidR="00F62998">
        <w:rPr>
          <w:lang w:val="en-GB"/>
        </w:rPr>
        <w:t>in</w:t>
      </w:r>
      <w:r w:rsidR="00520C63">
        <w:rPr>
          <w:lang w:val="en-GB"/>
        </w:rPr>
        <w:t xml:space="preserve"> </w:t>
      </w:r>
      <w:r w:rsidR="00F62998">
        <w:rPr>
          <w:lang w:val="en-GB"/>
        </w:rPr>
        <w:t>predicting the Air Quality level</w:t>
      </w:r>
      <w:r w:rsidR="00332AE2">
        <w:rPr>
          <w:lang w:val="en-GB"/>
        </w:rPr>
        <w:t xml:space="preserve"> of the place in the picture.</w:t>
      </w:r>
      <w:r w:rsidR="005A25A5">
        <w:rPr>
          <w:lang w:val="en-GB"/>
        </w:rPr>
        <w:t xml:space="preserve"> Both platforms will be synchronized in terms of data through a mutual database that is connected with both website and android application.</w:t>
      </w:r>
      <w:r w:rsidR="00D62612">
        <w:rPr>
          <w:lang w:val="en-GB"/>
        </w:rPr>
        <w:t xml:space="preserve"> All the results and data will be stored in the database.</w:t>
      </w:r>
      <w:r w:rsidRPr="000A41CA">
        <w:rPr>
          <w:lang w:val="en-GB"/>
        </w:rPr>
        <w:t xml:space="preserve"> </w:t>
      </w:r>
    </w:p>
    <w:p w14:paraId="278562EE" w14:textId="77777777" w:rsidR="000A41CA" w:rsidRDefault="000A41CA" w:rsidP="005972D9">
      <w:pPr>
        <w:rPr>
          <w:lang w:val="en-GB"/>
        </w:rPr>
      </w:pPr>
      <w:r w:rsidRPr="000A41CA">
        <w:rPr>
          <w:lang w:val="en-GB"/>
        </w:rPr>
        <w:t xml:space="preserve">The data collected through the app will populate our dataset which can later be used for further purposes. One of </w:t>
      </w:r>
      <w:r w:rsidR="00096937" w:rsidRPr="000A41CA">
        <w:rPr>
          <w:lang w:val="en-GB"/>
        </w:rPr>
        <w:t>these purposes</w:t>
      </w:r>
      <w:r w:rsidRPr="000A41CA">
        <w:rPr>
          <w:lang w:val="en-GB"/>
        </w:rPr>
        <w:t xml:space="preserve"> will be to show a map on the website that will have the AQI of the places that were calculated by the users in the app</w:t>
      </w:r>
      <w:r w:rsidR="00E01594">
        <w:rPr>
          <w:lang w:val="en-GB"/>
        </w:rPr>
        <w:t>. This will help in checking Air Quality level</w:t>
      </w:r>
      <w:r w:rsidRPr="000A41CA">
        <w:rPr>
          <w:lang w:val="en-GB"/>
        </w:rPr>
        <w:t xml:space="preserve"> through the website as well as the app, whichever the users prefer.</w:t>
      </w:r>
    </w:p>
    <w:p w14:paraId="43310666" w14:textId="77777777" w:rsidR="007659B1" w:rsidRPr="000A41CA" w:rsidRDefault="007659B1" w:rsidP="005972D9">
      <w:pPr>
        <w:rPr>
          <w:lang w:val="en-GB"/>
        </w:rPr>
      </w:pPr>
      <w:r w:rsidRPr="000A41CA">
        <w:rPr>
          <w:lang w:val="en-GB"/>
        </w:rPr>
        <w:t xml:space="preserve">It can further tell people about more details including if the air is harmful/good and what the necessary precautions should be depending upon the AQI. The AQI can further help authorities and other relevant bodies in deciding and gathering data which is usually collected through expensive sensors. </w:t>
      </w:r>
    </w:p>
    <w:p w14:paraId="4ACF4AE6" w14:textId="77777777" w:rsidR="008B3177" w:rsidRDefault="008B3177" w:rsidP="008B3177">
      <w:pPr>
        <w:pStyle w:val="Heading2"/>
      </w:pPr>
      <w:bookmarkStart w:id="146" w:name="_Toc47016222"/>
      <w:r>
        <w:lastRenderedPageBreak/>
        <w:t>Future work</w:t>
      </w:r>
      <w:bookmarkEnd w:id="146"/>
    </w:p>
    <w:p w14:paraId="0D793D36" w14:textId="77777777" w:rsidR="00661644" w:rsidRDefault="00563BC8" w:rsidP="00096937">
      <w:pPr>
        <w:rPr>
          <w:lang w:val="en-GB"/>
        </w:rPr>
      </w:pPr>
      <w:r w:rsidRPr="00563BC8">
        <w:rPr>
          <w:lang w:val="en-GB"/>
        </w:rPr>
        <w:t xml:space="preserve">As of now, our project is going to be of intermediate professional level which can predict AQI with good accuracy that will be sufficient for our usage and will only use photos with natural light (day time) to predict results correctly. </w:t>
      </w:r>
      <w:r w:rsidR="008D5166">
        <w:rPr>
          <w:lang w:val="en-GB"/>
        </w:rPr>
        <w:t xml:space="preserve">Currently, our system doesn’t calculate exact AQI value. It calculates the level of the Air Quality based. </w:t>
      </w:r>
    </w:p>
    <w:p w14:paraId="7F2E0A6B" w14:textId="77777777" w:rsidR="00B95A70" w:rsidRDefault="00563BC8" w:rsidP="00602C66">
      <w:pPr>
        <w:rPr>
          <w:lang w:val="en-GB"/>
        </w:rPr>
      </w:pPr>
      <w:r w:rsidRPr="00563BC8">
        <w:rPr>
          <w:lang w:val="en-GB"/>
        </w:rPr>
        <w:t xml:space="preserve">In the future, it can be further enhanced by providing the model </w:t>
      </w:r>
      <w:r w:rsidR="00161354">
        <w:rPr>
          <w:lang w:val="en-GB"/>
        </w:rPr>
        <w:t xml:space="preserve">with </w:t>
      </w:r>
      <w:r w:rsidRPr="00563BC8">
        <w:rPr>
          <w:lang w:val="en-GB"/>
        </w:rPr>
        <w:t>a much larger dataset that includes various countries to train it further so it can work for those places too.</w:t>
      </w:r>
      <w:r w:rsidR="00415712">
        <w:rPr>
          <w:lang w:val="en-GB"/>
        </w:rPr>
        <w:t xml:space="preserve"> It can also b</w:t>
      </w:r>
      <w:r w:rsidR="00BB3334">
        <w:rPr>
          <w:lang w:val="en-GB"/>
        </w:rPr>
        <w:t xml:space="preserve">e </w:t>
      </w:r>
      <w:r w:rsidR="00415712">
        <w:rPr>
          <w:lang w:val="en-GB"/>
        </w:rPr>
        <w:t xml:space="preserve">updated if there’s a way found such that the model can predict the AQI value. </w:t>
      </w:r>
      <w:r w:rsidR="0032667D">
        <w:rPr>
          <w:lang w:val="en-GB"/>
        </w:rPr>
        <w:t>The model</w:t>
      </w:r>
      <w:r w:rsidRPr="00563BC8">
        <w:rPr>
          <w:lang w:val="en-GB"/>
        </w:rPr>
        <w:t xml:space="preserve"> can also be enhanced in a way that the accuracy can be increased and can work at night time as well. This will increase the efficiency and effectiveness of this project in the future. Furthermore, as our website grows in functionality and data that will be constantly collected, it will reach a much wider audience that can help us grow into a much larger and effective society helping us open the doors for many more possibilities.</w:t>
      </w:r>
    </w:p>
    <w:p w14:paraId="2452A7DA" w14:textId="77777777" w:rsidR="00B95A70" w:rsidRDefault="00B95A70" w:rsidP="00790179">
      <w:pPr>
        <w:pStyle w:val="Heading2"/>
      </w:pPr>
      <w:bookmarkStart w:id="147" w:name="_Toc47016223"/>
      <w:proofErr w:type="spellStart"/>
      <w:r>
        <w:t>Github</w:t>
      </w:r>
      <w:proofErr w:type="spellEnd"/>
      <w:r>
        <w:t xml:space="preserve"> </w:t>
      </w:r>
      <w:proofErr w:type="spellStart"/>
      <w:r>
        <w:t>Respority</w:t>
      </w:r>
      <w:proofErr w:type="spellEnd"/>
      <w:r>
        <w:t xml:space="preserve"> Links</w:t>
      </w:r>
      <w:bookmarkEnd w:id="147"/>
    </w:p>
    <w:p w14:paraId="11FE2F23" w14:textId="77777777" w:rsidR="006004F0" w:rsidRDefault="006004F0" w:rsidP="006004F0">
      <w:pPr>
        <w:rPr>
          <w:lang w:val="en-GB"/>
        </w:rPr>
      </w:pPr>
      <w:r>
        <w:rPr>
          <w:lang w:val="en-GB"/>
        </w:rPr>
        <w:t>The code and dataset of project is available on followings Links</w:t>
      </w:r>
    </w:p>
    <w:p w14:paraId="5F631C7E" w14:textId="4477EA3E" w:rsidR="006004F0" w:rsidRDefault="006004F0" w:rsidP="002F210F">
      <w:pPr>
        <w:pStyle w:val="Heading3"/>
      </w:pPr>
      <w:bookmarkStart w:id="148" w:name="_Toc47016224"/>
      <w:r>
        <w:t xml:space="preserve">For </w:t>
      </w:r>
      <w:r w:rsidR="0000667B">
        <w:t xml:space="preserve">Android </w:t>
      </w:r>
      <w:r>
        <w:t>App Code:</w:t>
      </w:r>
      <w:bookmarkEnd w:id="148"/>
    </w:p>
    <w:p w14:paraId="476213EE" w14:textId="7143DAF3" w:rsidR="003D6057" w:rsidRPr="003D6057" w:rsidRDefault="004C211B" w:rsidP="003D6057">
      <w:pPr>
        <w:rPr>
          <w:lang w:val="en-GB"/>
        </w:rPr>
      </w:pPr>
      <w:hyperlink r:id="rId46" w:history="1">
        <w:r w:rsidR="003D6057">
          <w:rPr>
            <w:rStyle w:val="Hyperlink"/>
          </w:rPr>
          <w:t>https://github.com/waqas-ahmad762/Mobile-App-AQI-Predictor</w:t>
        </w:r>
      </w:hyperlink>
    </w:p>
    <w:p w14:paraId="21827158" w14:textId="29777C53" w:rsidR="006004F0" w:rsidRDefault="006004F0" w:rsidP="002F210F">
      <w:pPr>
        <w:pStyle w:val="Heading3"/>
      </w:pPr>
      <w:bookmarkStart w:id="149" w:name="_Toc47016225"/>
      <w:r>
        <w:t>For Website Code:</w:t>
      </w:r>
      <w:bookmarkEnd w:id="149"/>
    </w:p>
    <w:p w14:paraId="67E9462E" w14:textId="4145D526" w:rsidR="003D6057" w:rsidRPr="003D6057" w:rsidRDefault="004C211B" w:rsidP="003D6057">
      <w:pPr>
        <w:rPr>
          <w:lang w:val="en-GB"/>
        </w:rPr>
      </w:pPr>
      <w:hyperlink r:id="rId47" w:history="1">
        <w:r w:rsidR="003D6057">
          <w:rPr>
            <w:rStyle w:val="Hyperlink"/>
          </w:rPr>
          <w:t>https://github.com/waqas-ahmad762/WebApp-AQIPredictor</w:t>
        </w:r>
      </w:hyperlink>
    </w:p>
    <w:p w14:paraId="3B47E676" w14:textId="77777777" w:rsidR="006004F0" w:rsidRDefault="006004F0" w:rsidP="002F210F">
      <w:pPr>
        <w:pStyle w:val="Heading3"/>
      </w:pPr>
      <w:bookmarkStart w:id="150" w:name="_Toc47016226"/>
      <w:r>
        <w:t>For Dataset:</w:t>
      </w:r>
      <w:bookmarkEnd w:id="150"/>
    </w:p>
    <w:p w14:paraId="50610745" w14:textId="77777777" w:rsidR="002F210F" w:rsidRPr="002F210F" w:rsidRDefault="002F210F" w:rsidP="006004F0">
      <w:pPr>
        <w:rPr>
          <w:rStyle w:val="Hyperlink"/>
        </w:rPr>
      </w:pPr>
      <w:r w:rsidRPr="002F210F">
        <w:rPr>
          <w:rStyle w:val="Hyperlink"/>
        </w:rPr>
        <w:t>https://drive.google.com/drive/folders/1m14IyFM466uotXo9fy-J4ZqwbV4z0wdp?usp=sharing</w:t>
      </w:r>
    </w:p>
    <w:p w14:paraId="3560CA11" w14:textId="77777777" w:rsidR="006004F0" w:rsidRDefault="00B95A70" w:rsidP="00790179">
      <w:pPr>
        <w:pStyle w:val="Heading2"/>
      </w:pPr>
      <w:bookmarkStart w:id="151" w:name="_Toc47016227"/>
      <w:r>
        <w:t>Project Description Link</w:t>
      </w:r>
      <w:bookmarkEnd w:id="151"/>
    </w:p>
    <w:p w14:paraId="5D34CC82" w14:textId="77777777" w:rsidR="006004F0" w:rsidRDefault="006004F0" w:rsidP="006004F0">
      <w:pPr>
        <w:rPr>
          <w:lang w:val="en-GB"/>
        </w:rPr>
      </w:pPr>
      <w:r>
        <w:rPr>
          <w:lang w:val="en-GB"/>
        </w:rPr>
        <w:t xml:space="preserve">Our Work is cited at Machine </w:t>
      </w:r>
      <w:proofErr w:type="spellStart"/>
      <w:r>
        <w:rPr>
          <w:lang w:val="en-GB"/>
        </w:rPr>
        <w:t>Preception</w:t>
      </w:r>
      <w:proofErr w:type="spellEnd"/>
      <w:r>
        <w:rPr>
          <w:lang w:val="en-GB"/>
        </w:rPr>
        <w:t xml:space="preserve"> &amp; Visual Research Group Website.</w:t>
      </w:r>
    </w:p>
    <w:p w14:paraId="4D968B5D" w14:textId="03A7EE8B" w:rsidR="006004F0" w:rsidRDefault="009D78D1" w:rsidP="006004F0">
      <w:pPr>
        <w:rPr>
          <w:lang w:val="en-GB"/>
        </w:rPr>
      </w:pPr>
      <w:r>
        <w:rPr>
          <w:lang w:val="en-GB"/>
        </w:rPr>
        <w:t xml:space="preserve">It can be seen </w:t>
      </w:r>
      <w:r w:rsidR="00FA144C">
        <w:rPr>
          <w:lang w:val="en-GB"/>
        </w:rPr>
        <w:t>at</w:t>
      </w:r>
      <w:r>
        <w:rPr>
          <w:lang w:val="en-GB"/>
        </w:rPr>
        <w:t xml:space="preserve"> the following link</w:t>
      </w:r>
      <w:r w:rsidR="006004F0">
        <w:rPr>
          <w:lang w:val="en-GB"/>
        </w:rPr>
        <w:t>:</w:t>
      </w:r>
    </w:p>
    <w:p w14:paraId="236D5D75" w14:textId="77777777" w:rsidR="002D2D6B" w:rsidRPr="002F210F" w:rsidRDefault="004C211B" w:rsidP="002F210F">
      <w:pPr>
        <w:rPr>
          <w:lang w:val="en-GB"/>
        </w:rPr>
      </w:pPr>
      <w:hyperlink r:id="rId48" w:history="1">
        <w:r w:rsidR="006004F0">
          <w:rPr>
            <w:rStyle w:val="Hyperlink"/>
          </w:rPr>
          <w:t>https://sites.google.com/view/mpvir/projects/aqi-predictor</w:t>
        </w:r>
      </w:hyperlink>
      <w:r w:rsidR="00A53DED">
        <w:br w:type="page"/>
      </w:r>
    </w:p>
    <w:p w14:paraId="35A70FD8" w14:textId="77777777" w:rsidR="002D2D6B" w:rsidRDefault="002D2D6B" w:rsidP="00A53DED">
      <w:pPr>
        <w:spacing w:before="0" w:after="160" w:line="259" w:lineRule="auto"/>
        <w:jc w:val="center"/>
        <w:rPr>
          <w:lang w:val="en-GB"/>
        </w:rPr>
      </w:pPr>
    </w:p>
    <w:p w14:paraId="6517B01A" w14:textId="77777777" w:rsidR="002D2D6B" w:rsidRDefault="002D2D6B" w:rsidP="00A53DED">
      <w:pPr>
        <w:spacing w:before="0" w:after="160" w:line="259" w:lineRule="auto"/>
        <w:jc w:val="center"/>
        <w:rPr>
          <w:lang w:val="en-GB"/>
        </w:rPr>
      </w:pPr>
    </w:p>
    <w:p w14:paraId="58CBBF18" w14:textId="77777777" w:rsidR="002D2D6B" w:rsidRDefault="002D2D6B" w:rsidP="00A53DED">
      <w:pPr>
        <w:spacing w:before="0" w:after="160" w:line="259" w:lineRule="auto"/>
        <w:jc w:val="center"/>
        <w:rPr>
          <w:lang w:val="en-GB"/>
        </w:rPr>
      </w:pPr>
    </w:p>
    <w:p w14:paraId="1B6ED9E8" w14:textId="77777777" w:rsidR="002D2D6B" w:rsidRDefault="002D2D6B" w:rsidP="00A53DED">
      <w:pPr>
        <w:spacing w:before="0" w:after="160" w:line="259" w:lineRule="auto"/>
        <w:jc w:val="center"/>
        <w:rPr>
          <w:lang w:val="en-GB"/>
        </w:rPr>
      </w:pPr>
    </w:p>
    <w:p w14:paraId="06AA5920" w14:textId="77777777" w:rsidR="002D2D6B" w:rsidRDefault="002D2D6B" w:rsidP="00A53DED">
      <w:pPr>
        <w:spacing w:before="0" w:after="160" w:line="259" w:lineRule="auto"/>
        <w:jc w:val="center"/>
        <w:rPr>
          <w:lang w:val="en-GB"/>
        </w:rPr>
      </w:pPr>
    </w:p>
    <w:p w14:paraId="5029CACF" w14:textId="77777777" w:rsidR="002D2D6B" w:rsidRDefault="002D2D6B" w:rsidP="00A53DED">
      <w:pPr>
        <w:spacing w:before="0" w:after="160" w:line="259" w:lineRule="auto"/>
        <w:jc w:val="center"/>
        <w:rPr>
          <w:lang w:val="en-GB"/>
        </w:rPr>
      </w:pPr>
    </w:p>
    <w:p w14:paraId="6E564B27" w14:textId="77777777" w:rsidR="002D2D6B" w:rsidRDefault="002D2D6B" w:rsidP="00A53DED">
      <w:pPr>
        <w:spacing w:before="0" w:after="160" w:line="259" w:lineRule="auto"/>
        <w:jc w:val="center"/>
        <w:rPr>
          <w:lang w:val="en-GB"/>
        </w:rPr>
      </w:pPr>
    </w:p>
    <w:p w14:paraId="7F8DFCD8" w14:textId="77777777" w:rsidR="002D2D6B" w:rsidRDefault="002D2D6B" w:rsidP="00A53DED">
      <w:pPr>
        <w:spacing w:before="0" w:after="160" w:line="259" w:lineRule="auto"/>
        <w:jc w:val="center"/>
        <w:rPr>
          <w:lang w:val="en-GB"/>
        </w:rPr>
      </w:pPr>
    </w:p>
    <w:p w14:paraId="0529D70B" w14:textId="77777777" w:rsidR="00602C66" w:rsidRDefault="00602C66" w:rsidP="00A53DED">
      <w:pPr>
        <w:spacing w:before="0" w:after="160" w:line="259" w:lineRule="auto"/>
        <w:jc w:val="center"/>
        <w:rPr>
          <w:b/>
          <w:color w:val="000000" w:themeColor="text1"/>
          <w:sz w:val="96"/>
          <w:szCs w:val="96"/>
        </w:rPr>
      </w:pPr>
    </w:p>
    <w:p w14:paraId="3A19985E" w14:textId="77777777" w:rsidR="00B74F30" w:rsidRDefault="00B74F30" w:rsidP="00A53DED">
      <w:pPr>
        <w:spacing w:before="0" w:after="160" w:line="259" w:lineRule="auto"/>
        <w:jc w:val="center"/>
        <w:rPr>
          <w:b/>
          <w:color w:val="000000" w:themeColor="text1"/>
          <w:sz w:val="96"/>
          <w:szCs w:val="96"/>
        </w:rPr>
      </w:pPr>
    </w:p>
    <w:p w14:paraId="312B7C1E" w14:textId="2AD14A3C" w:rsidR="00A53DED" w:rsidRPr="0014224E" w:rsidRDefault="00A53DED" w:rsidP="00A53DED">
      <w:pPr>
        <w:spacing w:before="0" w:after="160" w:line="259" w:lineRule="auto"/>
        <w:jc w:val="center"/>
        <w:rPr>
          <w:b/>
          <w:color w:val="000000" w:themeColor="text1"/>
          <w:sz w:val="96"/>
          <w:szCs w:val="96"/>
        </w:rPr>
      </w:pPr>
      <w:r>
        <w:rPr>
          <w:b/>
          <w:color w:val="000000" w:themeColor="text1"/>
          <w:sz w:val="96"/>
          <w:szCs w:val="96"/>
        </w:rPr>
        <w:t>CHAPTER #</w:t>
      </w:r>
      <w:r w:rsidR="00E553CC">
        <w:rPr>
          <w:b/>
          <w:color w:val="000000" w:themeColor="text1"/>
          <w:sz w:val="96"/>
          <w:szCs w:val="96"/>
        </w:rPr>
        <w:t>6</w:t>
      </w:r>
    </w:p>
    <w:p w14:paraId="6C454A6F" w14:textId="77777777" w:rsidR="00A53DED" w:rsidRDefault="00A53DED" w:rsidP="00A53DED">
      <w:pPr>
        <w:spacing w:before="0" w:after="160" w:line="259" w:lineRule="auto"/>
        <w:jc w:val="center"/>
        <w:rPr>
          <w:lang w:val="en-GB"/>
        </w:rPr>
      </w:pPr>
      <w:r>
        <w:rPr>
          <w:b/>
          <w:color w:val="000000" w:themeColor="text1"/>
          <w:sz w:val="96"/>
          <w:szCs w:val="96"/>
        </w:rPr>
        <w:t>REFERENCES</w:t>
      </w:r>
    </w:p>
    <w:p w14:paraId="394585BA" w14:textId="77777777" w:rsidR="00A53DED" w:rsidRDefault="00A53DED">
      <w:pPr>
        <w:spacing w:before="0" w:after="160" w:line="259" w:lineRule="auto"/>
        <w:jc w:val="left"/>
        <w:rPr>
          <w:lang w:val="en-GB"/>
        </w:rPr>
      </w:pPr>
      <w:r>
        <w:rPr>
          <w:lang w:val="en-GB"/>
        </w:rPr>
        <w:br w:type="page"/>
      </w:r>
    </w:p>
    <w:p w14:paraId="3B27FEB9" w14:textId="77777777" w:rsidR="00A53DED" w:rsidRDefault="00A53DED">
      <w:pPr>
        <w:spacing w:before="0" w:after="160" w:line="259" w:lineRule="auto"/>
        <w:jc w:val="left"/>
        <w:rPr>
          <w:lang w:val="en-GB"/>
        </w:rPr>
      </w:pPr>
    </w:p>
    <w:p w14:paraId="0863C3FF" w14:textId="77777777" w:rsidR="00E43974" w:rsidRDefault="00E43974" w:rsidP="00BE3BD0">
      <w:pPr>
        <w:rPr>
          <w:lang w:val="en-GB"/>
        </w:rPr>
      </w:pPr>
    </w:p>
    <w:bookmarkStart w:id="152" w:name="_Toc47016228" w:displacedByCustomXml="next"/>
    <w:sdt>
      <w:sdtPr>
        <w:rPr>
          <w:rFonts w:ascii="Times New Roman" w:hAnsi="Times New Roman"/>
          <w:b w:val="0"/>
          <w:bCs w:val="0"/>
          <w:kern w:val="0"/>
          <w:sz w:val="22"/>
          <w:szCs w:val="24"/>
          <w:lang w:val="en-IE"/>
        </w:rPr>
        <w:id w:val="108864102"/>
        <w:docPartObj>
          <w:docPartGallery w:val="Bibliographies"/>
          <w:docPartUnique/>
        </w:docPartObj>
      </w:sdtPr>
      <w:sdtEndPr/>
      <w:sdtContent>
        <w:p w14:paraId="7662B75E" w14:textId="77777777" w:rsidR="00E43974" w:rsidRPr="0046587F" w:rsidRDefault="00E43974">
          <w:pPr>
            <w:pStyle w:val="Heading1"/>
          </w:pPr>
          <w:r w:rsidRPr="0046587F">
            <w:t>References</w:t>
          </w:r>
          <w:bookmarkEnd w:id="152"/>
        </w:p>
        <w:sdt>
          <w:sdtPr>
            <w:id w:val="-573587230"/>
            <w:bibliography/>
          </w:sdtPr>
          <w:sdtEndPr/>
          <w:sdtContent>
            <w:p w14:paraId="478974E8" w14:textId="77777777" w:rsidR="003E73F0" w:rsidRDefault="00791E9F" w:rsidP="006824B9">
              <w:pPr>
                <w:rPr>
                  <w:rFonts w:ascii="Calibri" w:eastAsiaTheme="minorHAnsi" w:hAnsi="Calibri" w:cstheme="minorBidi"/>
                  <w:noProof/>
                  <w:szCs w:val="22"/>
                  <w:lang w:val="en-US"/>
                </w:rPr>
              </w:pPr>
              <w:r>
                <w:fldChar w:fldCharType="begin"/>
              </w:r>
              <w:r w:rsidR="00E43974">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308"/>
              </w:tblGrid>
              <w:tr w:rsidR="003E73F0" w14:paraId="6635393D" w14:textId="77777777">
                <w:trPr>
                  <w:divId w:val="724181824"/>
                  <w:tblCellSpacing w:w="15" w:type="dxa"/>
                </w:trPr>
                <w:tc>
                  <w:tcPr>
                    <w:tcW w:w="50" w:type="pct"/>
                    <w:hideMark/>
                  </w:tcPr>
                  <w:p w14:paraId="6AEAE93B" w14:textId="274CC760" w:rsidR="003E73F0" w:rsidRDefault="003E73F0">
                    <w:pPr>
                      <w:pStyle w:val="Bibliography"/>
                      <w:rPr>
                        <w:noProof/>
                        <w:sz w:val="24"/>
                        <w:lang w:val="en-GB"/>
                      </w:rPr>
                    </w:pPr>
                    <w:r>
                      <w:rPr>
                        <w:noProof/>
                        <w:lang w:val="en-GB"/>
                      </w:rPr>
                      <w:t xml:space="preserve">[1] </w:t>
                    </w:r>
                  </w:p>
                </w:tc>
                <w:tc>
                  <w:tcPr>
                    <w:tcW w:w="0" w:type="auto"/>
                    <w:hideMark/>
                  </w:tcPr>
                  <w:p w14:paraId="51027451" w14:textId="77777777" w:rsidR="003E73F0" w:rsidRDefault="003E73F0">
                    <w:pPr>
                      <w:pStyle w:val="Bibliography"/>
                      <w:rPr>
                        <w:noProof/>
                        <w:lang w:val="en-GB"/>
                      </w:rPr>
                    </w:pPr>
                    <w:r>
                      <w:rPr>
                        <w:noProof/>
                        <w:lang w:val="en-GB"/>
                      </w:rPr>
                      <w:t>AirVisual, “Air Quality || Air Visual,” Air Visual, 2019. [Online]. Available: https://play.google.com/store/apps/details?id=com.airvisual&amp;hl=en. [Accessed May 2020].</w:t>
                    </w:r>
                  </w:p>
                </w:tc>
              </w:tr>
              <w:tr w:rsidR="003E73F0" w14:paraId="11A442D1" w14:textId="77777777">
                <w:trPr>
                  <w:divId w:val="724181824"/>
                  <w:tblCellSpacing w:w="15" w:type="dxa"/>
                </w:trPr>
                <w:tc>
                  <w:tcPr>
                    <w:tcW w:w="50" w:type="pct"/>
                    <w:hideMark/>
                  </w:tcPr>
                  <w:p w14:paraId="22E1D5FE" w14:textId="77777777" w:rsidR="003E73F0" w:rsidRDefault="003E73F0">
                    <w:pPr>
                      <w:pStyle w:val="Bibliography"/>
                      <w:rPr>
                        <w:noProof/>
                        <w:lang w:val="en-GB"/>
                      </w:rPr>
                    </w:pPr>
                    <w:r>
                      <w:rPr>
                        <w:noProof/>
                        <w:lang w:val="en-GB"/>
                      </w:rPr>
                      <w:t xml:space="preserve">[2] </w:t>
                    </w:r>
                  </w:p>
                </w:tc>
                <w:tc>
                  <w:tcPr>
                    <w:tcW w:w="0" w:type="auto"/>
                    <w:hideMark/>
                  </w:tcPr>
                  <w:p w14:paraId="4CDB3C47" w14:textId="77777777" w:rsidR="003E73F0" w:rsidRDefault="003E73F0">
                    <w:pPr>
                      <w:pStyle w:val="Bibliography"/>
                      <w:rPr>
                        <w:noProof/>
                        <w:lang w:val="en-GB"/>
                      </w:rPr>
                    </w:pPr>
                    <w:r>
                      <w:rPr>
                        <w:noProof/>
                        <w:lang w:val="en-GB"/>
                      </w:rPr>
                      <w:t>AirCognizer, “Air Cognizer,” 2019. [Online]. Available: https://play.google.com/store/apps/details?id=com.bvpiee.com.airmirror&amp;hl=en_US. [Accessed May 2020].</w:t>
                    </w:r>
                  </w:p>
                </w:tc>
              </w:tr>
              <w:tr w:rsidR="003E73F0" w14:paraId="244EB951" w14:textId="77777777">
                <w:trPr>
                  <w:divId w:val="724181824"/>
                  <w:tblCellSpacing w:w="15" w:type="dxa"/>
                </w:trPr>
                <w:tc>
                  <w:tcPr>
                    <w:tcW w:w="50" w:type="pct"/>
                    <w:hideMark/>
                  </w:tcPr>
                  <w:p w14:paraId="65A4094A" w14:textId="77777777" w:rsidR="003E73F0" w:rsidRDefault="003E73F0">
                    <w:pPr>
                      <w:pStyle w:val="Bibliography"/>
                      <w:rPr>
                        <w:noProof/>
                        <w:lang w:val="en-GB"/>
                      </w:rPr>
                    </w:pPr>
                    <w:r>
                      <w:rPr>
                        <w:noProof/>
                        <w:lang w:val="en-GB"/>
                      </w:rPr>
                      <w:t xml:space="preserve">[3] </w:t>
                    </w:r>
                  </w:p>
                </w:tc>
                <w:tc>
                  <w:tcPr>
                    <w:tcW w:w="0" w:type="auto"/>
                    <w:hideMark/>
                  </w:tcPr>
                  <w:p w14:paraId="61055304" w14:textId="77777777" w:rsidR="003E73F0" w:rsidRDefault="003E73F0">
                    <w:pPr>
                      <w:pStyle w:val="Bibliography"/>
                      <w:rPr>
                        <w:noProof/>
                        <w:lang w:val="en-GB"/>
                      </w:rPr>
                    </w:pPr>
                    <w:r>
                      <w:rPr>
                        <w:noProof/>
                        <w:lang w:val="en-GB"/>
                      </w:rPr>
                      <w:t xml:space="preserve">M. S. Vahdatpour, H. Sajedi and F. Ramezani, “Air pollution forecasting from sky images with shallow,” </w:t>
                    </w:r>
                    <w:r>
                      <w:rPr>
                        <w:i/>
                        <w:iCs/>
                        <w:noProof/>
                        <w:lang w:val="en-GB"/>
                      </w:rPr>
                      <w:t xml:space="preserve">Earth Science Informatics, </w:t>
                    </w:r>
                    <w:r>
                      <w:rPr>
                        <w:noProof/>
                        <w:lang w:val="en-GB"/>
                      </w:rPr>
                      <w:t xml:space="preserve">vol. 11, no. 3, pp. 413-422, 2018. </w:t>
                    </w:r>
                  </w:p>
                </w:tc>
              </w:tr>
              <w:tr w:rsidR="003E73F0" w14:paraId="797B8B15" w14:textId="77777777">
                <w:trPr>
                  <w:divId w:val="724181824"/>
                  <w:tblCellSpacing w:w="15" w:type="dxa"/>
                </w:trPr>
                <w:tc>
                  <w:tcPr>
                    <w:tcW w:w="50" w:type="pct"/>
                    <w:hideMark/>
                  </w:tcPr>
                  <w:p w14:paraId="7B280B60" w14:textId="77777777" w:rsidR="003E73F0" w:rsidRDefault="003E73F0">
                    <w:pPr>
                      <w:pStyle w:val="Bibliography"/>
                      <w:rPr>
                        <w:noProof/>
                        <w:lang w:val="en-GB"/>
                      </w:rPr>
                    </w:pPr>
                    <w:r>
                      <w:rPr>
                        <w:noProof/>
                        <w:lang w:val="en-GB"/>
                      </w:rPr>
                      <w:t xml:space="preserve">[4] </w:t>
                    </w:r>
                  </w:p>
                </w:tc>
                <w:tc>
                  <w:tcPr>
                    <w:tcW w:w="0" w:type="auto"/>
                    <w:hideMark/>
                  </w:tcPr>
                  <w:p w14:paraId="4A494F7F" w14:textId="77777777" w:rsidR="003E73F0" w:rsidRDefault="003E73F0" w:rsidP="00596670">
                    <w:pPr>
                      <w:pStyle w:val="Bibliography"/>
                      <w:spacing w:before="0" w:after="0"/>
                      <w:rPr>
                        <w:noProof/>
                        <w:lang w:val="en-GB"/>
                      </w:rPr>
                    </w:pPr>
                    <w:r>
                      <w:rPr>
                        <w:noProof/>
                        <w:lang w:val="en-GB"/>
                      </w:rPr>
                      <w:t xml:space="preserve">Z. Wang, W. Zheng, C. Song, Z. Zhang, J. Lian, S. Yue and S. Ji, “Air Quality Measurement Based on Double-Channel Convolutional Neural Network Ensemble Learning,” </w:t>
                    </w:r>
                    <w:r>
                      <w:rPr>
                        <w:i/>
                        <w:iCs/>
                        <w:noProof/>
                        <w:lang w:val="en-GB"/>
                      </w:rPr>
                      <w:t xml:space="preserve">IEEE Access, </w:t>
                    </w:r>
                    <w:r>
                      <w:rPr>
                        <w:noProof/>
                        <w:lang w:val="en-GB"/>
                      </w:rPr>
                      <w:t xml:space="preserve">vol. 7, pp. 145067-145081, 2019. </w:t>
                    </w:r>
                  </w:p>
                </w:tc>
              </w:tr>
              <w:tr w:rsidR="003E73F0" w14:paraId="10B4D976" w14:textId="77777777">
                <w:trPr>
                  <w:divId w:val="724181824"/>
                  <w:tblCellSpacing w:w="15" w:type="dxa"/>
                </w:trPr>
                <w:tc>
                  <w:tcPr>
                    <w:tcW w:w="50" w:type="pct"/>
                    <w:hideMark/>
                  </w:tcPr>
                  <w:p w14:paraId="13939D91" w14:textId="77777777" w:rsidR="003E73F0" w:rsidRDefault="003E73F0">
                    <w:pPr>
                      <w:pStyle w:val="Bibliography"/>
                      <w:rPr>
                        <w:noProof/>
                        <w:lang w:val="en-GB"/>
                      </w:rPr>
                    </w:pPr>
                    <w:r>
                      <w:rPr>
                        <w:noProof/>
                        <w:lang w:val="en-GB"/>
                      </w:rPr>
                      <w:t xml:space="preserve">[5] </w:t>
                    </w:r>
                  </w:p>
                </w:tc>
                <w:tc>
                  <w:tcPr>
                    <w:tcW w:w="0" w:type="auto"/>
                    <w:hideMark/>
                  </w:tcPr>
                  <w:p w14:paraId="21107DBF" w14:textId="77777777" w:rsidR="003E73F0" w:rsidRDefault="003E73F0">
                    <w:pPr>
                      <w:pStyle w:val="Bibliography"/>
                      <w:rPr>
                        <w:noProof/>
                        <w:lang w:val="en-GB"/>
                      </w:rPr>
                    </w:pPr>
                    <w:r>
                      <w:rPr>
                        <w:noProof/>
                        <w:lang w:val="en-GB"/>
                      </w:rPr>
                      <w:t xml:space="preserve">A. Chakma, B. Vizena, T. Cao, J. Lin and J. Zhang, “Image-based air quality analysis using deep convolutional neural network,” in </w:t>
                    </w:r>
                    <w:r>
                      <w:rPr>
                        <w:i/>
                        <w:iCs/>
                        <w:noProof/>
                        <w:lang w:val="en-GB"/>
                      </w:rPr>
                      <w:t>2017 IEEE International Conference on Image Processing (ICIP)</w:t>
                    </w:r>
                    <w:r>
                      <w:rPr>
                        <w:noProof/>
                        <w:lang w:val="en-GB"/>
                      </w:rPr>
                      <w:t xml:space="preserve">, Beijing, 2017. </w:t>
                    </w:r>
                  </w:p>
                </w:tc>
              </w:tr>
              <w:tr w:rsidR="003E73F0" w14:paraId="26604F03" w14:textId="77777777">
                <w:trPr>
                  <w:divId w:val="724181824"/>
                  <w:tblCellSpacing w:w="15" w:type="dxa"/>
                </w:trPr>
                <w:tc>
                  <w:tcPr>
                    <w:tcW w:w="50" w:type="pct"/>
                    <w:hideMark/>
                  </w:tcPr>
                  <w:p w14:paraId="05074BE1" w14:textId="77777777" w:rsidR="003E73F0" w:rsidRDefault="003E73F0">
                    <w:pPr>
                      <w:pStyle w:val="Bibliography"/>
                      <w:rPr>
                        <w:noProof/>
                        <w:lang w:val="en-GB"/>
                      </w:rPr>
                    </w:pPr>
                    <w:r>
                      <w:rPr>
                        <w:noProof/>
                        <w:lang w:val="en-GB"/>
                      </w:rPr>
                      <w:t xml:space="preserve">[6] </w:t>
                    </w:r>
                  </w:p>
                </w:tc>
                <w:tc>
                  <w:tcPr>
                    <w:tcW w:w="0" w:type="auto"/>
                    <w:hideMark/>
                  </w:tcPr>
                  <w:p w14:paraId="03F69936" w14:textId="77777777" w:rsidR="003E73F0" w:rsidRDefault="003E73F0">
                    <w:pPr>
                      <w:pStyle w:val="Bibliography"/>
                      <w:rPr>
                        <w:noProof/>
                        <w:lang w:val="en-GB"/>
                      </w:rPr>
                    </w:pPr>
                    <w:r>
                      <w:rPr>
                        <w:noProof/>
                        <w:lang w:val="en-GB"/>
                      </w:rPr>
                      <w:t xml:space="preserve">R. Li, X. Liu and X. Li, “Estimation of the PM2.5 Pollution Levels in Beijing Based on Nighttime Light Data from the Defense Meteorological Satellite Program-Operational Linescan System,” </w:t>
                    </w:r>
                    <w:r>
                      <w:rPr>
                        <w:i/>
                        <w:iCs/>
                        <w:noProof/>
                        <w:lang w:val="en-GB"/>
                      </w:rPr>
                      <w:t xml:space="preserve">Atmosphere 2015, </w:t>
                    </w:r>
                    <w:r>
                      <w:rPr>
                        <w:noProof/>
                        <w:lang w:val="en-GB"/>
                      </w:rPr>
                      <w:t xml:space="preserve">vol. 6, pp. 607-622, 12 May 2015. </w:t>
                    </w:r>
                  </w:p>
                </w:tc>
              </w:tr>
              <w:tr w:rsidR="003E73F0" w14:paraId="44F26DD7" w14:textId="77777777">
                <w:trPr>
                  <w:divId w:val="724181824"/>
                  <w:tblCellSpacing w:w="15" w:type="dxa"/>
                </w:trPr>
                <w:tc>
                  <w:tcPr>
                    <w:tcW w:w="50" w:type="pct"/>
                    <w:hideMark/>
                  </w:tcPr>
                  <w:p w14:paraId="57C3E7E0" w14:textId="77777777" w:rsidR="003E73F0" w:rsidRDefault="003E73F0">
                    <w:pPr>
                      <w:pStyle w:val="Bibliography"/>
                      <w:rPr>
                        <w:noProof/>
                        <w:lang w:val="en-GB"/>
                      </w:rPr>
                    </w:pPr>
                    <w:r>
                      <w:rPr>
                        <w:noProof/>
                        <w:lang w:val="en-GB"/>
                      </w:rPr>
                      <w:t xml:space="preserve">[7] </w:t>
                    </w:r>
                  </w:p>
                </w:tc>
                <w:tc>
                  <w:tcPr>
                    <w:tcW w:w="0" w:type="auto"/>
                    <w:hideMark/>
                  </w:tcPr>
                  <w:p w14:paraId="11A368A6" w14:textId="77777777" w:rsidR="003E73F0" w:rsidRDefault="003E73F0">
                    <w:pPr>
                      <w:pStyle w:val="Bibliography"/>
                      <w:rPr>
                        <w:noProof/>
                        <w:lang w:val="en-GB"/>
                      </w:rPr>
                    </w:pPr>
                    <w:r>
                      <w:rPr>
                        <w:noProof/>
                        <w:lang w:val="en-GB"/>
                      </w:rPr>
                      <w:t xml:space="preserve">C. Liu, F. Tsow, Y. Zou and N. Tao, “Particle Pollution Estimation Based on Image Analysis,” </w:t>
                    </w:r>
                    <w:r>
                      <w:rPr>
                        <w:i/>
                        <w:iCs/>
                        <w:noProof/>
                        <w:lang w:val="en-GB"/>
                      </w:rPr>
                      <w:t xml:space="preserve">PLOS ONE, </w:t>
                    </w:r>
                    <w:r>
                      <w:rPr>
                        <w:noProof/>
                        <w:lang w:val="en-GB"/>
                      </w:rPr>
                      <w:t xml:space="preserve">vol. 11, no. 2, 1 February 2016. </w:t>
                    </w:r>
                  </w:p>
                </w:tc>
              </w:tr>
            </w:tbl>
            <w:p w14:paraId="5E82DED5" w14:textId="77777777" w:rsidR="00596670" w:rsidRDefault="00791E9F">
              <w:r>
                <w:rPr>
                  <w:b/>
                  <w:bCs/>
                  <w:noProof/>
                </w:rPr>
                <w:fldChar w:fldCharType="end"/>
              </w:r>
            </w:p>
          </w:sdtContent>
        </w:sdt>
      </w:sdtContent>
    </w:sdt>
    <w:p w14:paraId="5A07A07F" w14:textId="5DAB73AF" w:rsidR="00461B5E" w:rsidRPr="00596670" w:rsidRDefault="00461B5E"/>
    <w:p w14:paraId="435EA408" w14:textId="25E34B5D" w:rsidR="00461B5E" w:rsidRPr="00017A38" w:rsidRDefault="00461B5E" w:rsidP="00017A38">
      <w:pPr>
        <w:tabs>
          <w:tab w:val="left" w:pos="90"/>
        </w:tabs>
        <w:autoSpaceDE w:val="0"/>
        <w:autoSpaceDN w:val="0"/>
        <w:adjustRightInd w:val="0"/>
        <w:jc w:val="right"/>
        <w:rPr>
          <w:sz w:val="28"/>
          <w:szCs w:val="22"/>
        </w:rPr>
      </w:pPr>
      <w:r w:rsidRPr="00B462C4">
        <w:rPr>
          <w:sz w:val="28"/>
          <w:szCs w:val="22"/>
        </w:rPr>
        <w:t>Appendix A</w:t>
      </w:r>
    </w:p>
    <w:p w14:paraId="20C7A0BF" w14:textId="1E85B1F7" w:rsidR="00461B5E" w:rsidRPr="00B462C4" w:rsidRDefault="00461B5E" w:rsidP="00461B5E">
      <w:pPr>
        <w:tabs>
          <w:tab w:val="left" w:pos="90"/>
        </w:tabs>
        <w:autoSpaceDE w:val="0"/>
        <w:autoSpaceDN w:val="0"/>
        <w:adjustRightInd w:val="0"/>
        <w:jc w:val="center"/>
        <w:rPr>
          <w:i/>
          <w:sz w:val="32"/>
        </w:rPr>
      </w:pPr>
      <w:r w:rsidRPr="00B462C4">
        <w:rPr>
          <w:i/>
          <w:sz w:val="32"/>
        </w:rPr>
        <w:t>1</w:t>
      </w:r>
      <w:r w:rsidRPr="00B462C4">
        <w:rPr>
          <w:i/>
          <w:sz w:val="32"/>
          <w:vertAlign w:val="superscript"/>
        </w:rPr>
        <w:t>st</w:t>
      </w:r>
      <w:r w:rsidRPr="00B462C4">
        <w:rPr>
          <w:i/>
          <w:sz w:val="32"/>
        </w:rPr>
        <w:t xml:space="preserve"> page of Turnitin Report</w:t>
      </w:r>
    </w:p>
    <w:p w14:paraId="73BDAA15" w14:textId="1B31C60B" w:rsidR="0062076B" w:rsidRPr="00CC4E58" w:rsidRDefault="00017A38" w:rsidP="00CC4E58">
      <w:pPr>
        <w:spacing w:before="0" w:after="0"/>
        <w:jc w:val="left"/>
        <w:rPr>
          <w:szCs w:val="22"/>
          <w:lang w:val="en-GB"/>
        </w:rPr>
      </w:pPr>
      <w:r>
        <w:rPr>
          <w:noProof/>
          <w:szCs w:val="22"/>
          <w:lang w:val="en-GB"/>
        </w:rPr>
        <w:drawing>
          <wp:inline distT="0" distB="0" distL="0" distR="0" wp14:anchorId="5F875628" wp14:editId="7ED090B4">
            <wp:extent cx="5486400" cy="58674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milarity.PNG"/>
                    <pic:cNvPicPr/>
                  </pic:nvPicPr>
                  <pic:blipFill>
                    <a:blip r:embed="rId49">
                      <a:extLst>
                        <a:ext uri="{28A0092B-C50C-407E-A947-70E740481C1C}">
                          <a14:useLocalDpi xmlns:a14="http://schemas.microsoft.com/office/drawing/2010/main" val="0"/>
                        </a:ext>
                      </a:extLst>
                    </a:blip>
                    <a:stretch>
                      <a:fillRect/>
                    </a:stretch>
                  </pic:blipFill>
                  <pic:spPr>
                    <a:xfrm>
                      <a:off x="0" y="0"/>
                      <a:ext cx="5486400" cy="5867400"/>
                    </a:xfrm>
                    <a:prstGeom prst="rect">
                      <a:avLst/>
                    </a:prstGeom>
                  </pic:spPr>
                </pic:pic>
              </a:graphicData>
            </a:graphic>
          </wp:inline>
        </w:drawing>
      </w:r>
    </w:p>
    <w:sectPr w:rsidR="0062076B" w:rsidRPr="00CC4E58" w:rsidSect="00A56583">
      <w:footerReference w:type="default" r:id="rId5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CF5E8" w14:textId="77777777" w:rsidR="004C211B" w:rsidRDefault="004C211B">
      <w:pPr>
        <w:spacing w:before="0" w:after="0"/>
      </w:pPr>
      <w:r>
        <w:separator/>
      </w:r>
    </w:p>
  </w:endnote>
  <w:endnote w:type="continuationSeparator" w:id="0">
    <w:p w14:paraId="7390E50E" w14:textId="77777777" w:rsidR="004C211B" w:rsidRDefault="004C211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09C18" w14:textId="5E7DD48D" w:rsidR="0049284E" w:rsidRDefault="0049284E">
    <w:pPr>
      <w:pStyle w:val="Footer"/>
      <w:rPr>
        <w:lang w:val="en-GB"/>
      </w:rPr>
    </w:pP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1</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EE0EED">
      <w:rPr>
        <w:rStyle w:val="PageNumber"/>
        <w:noProof/>
      </w:rPr>
      <w:t>30 July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E85AB" w14:textId="77777777" w:rsidR="004C211B" w:rsidRDefault="004C211B">
      <w:pPr>
        <w:spacing w:before="0" w:after="0"/>
      </w:pPr>
      <w:r>
        <w:separator/>
      </w:r>
    </w:p>
  </w:footnote>
  <w:footnote w:type="continuationSeparator" w:id="0">
    <w:p w14:paraId="34733031" w14:textId="77777777" w:rsidR="004C211B" w:rsidRDefault="004C211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F2C30"/>
    <w:multiLevelType w:val="hybridMultilevel"/>
    <w:tmpl w:val="EF38ED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55E2D8B"/>
    <w:multiLevelType w:val="multilevel"/>
    <w:tmpl w:val="B15A45E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F44C4E"/>
    <w:multiLevelType w:val="hybridMultilevel"/>
    <w:tmpl w:val="FDB23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84498"/>
    <w:multiLevelType w:val="hybridMultilevel"/>
    <w:tmpl w:val="602E4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D508A7"/>
    <w:multiLevelType w:val="hybridMultilevel"/>
    <w:tmpl w:val="307A2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EE19BE"/>
    <w:multiLevelType w:val="hybridMultilevel"/>
    <w:tmpl w:val="75B2B1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5612350"/>
    <w:multiLevelType w:val="hybridMultilevel"/>
    <w:tmpl w:val="C74C5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CB04E0"/>
    <w:multiLevelType w:val="multilevel"/>
    <w:tmpl w:val="37AAC78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rFonts w:ascii="Arial" w:hAnsi="Arial" w:cs="Arial" w:hint="default"/>
        <w:sz w:val="2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4590"/>
        </w:tabs>
        <w:ind w:left="459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61BA6130"/>
    <w:multiLevelType w:val="hybridMultilevel"/>
    <w:tmpl w:val="8B9E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673EC3"/>
    <w:multiLevelType w:val="hybridMultilevel"/>
    <w:tmpl w:val="E15AC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F65CE1"/>
    <w:multiLevelType w:val="hybridMultilevel"/>
    <w:tmpl w:val="EE7C8A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53E2171"/>
    <w:multiLevelType w:val="hybridMultilevel"/>
    <w:tmpl w:val="33C8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600"/>
    <w:multiLevelType w:val="hybridMultilevel"/>
    <w:tmpl w:val="786C3A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E5443B1"/>
    <w:multiLevelType w:val="hybridMultilevel"/>
    <w:tmpl w:val="4A367E98"/>
    <w:lvl w:ilvl="0" w:tplc="557291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1"/>
  </w:num>
  <w:num w:numId="4">
    <w:abstractNumId w:val="2"/>
  </w:num>
  <w:num w:numId="5">
    <w:abstractNumId w:val="4"/>
  </w:num>
  <w:num w:numId="6">
    <w:abstractNumId w:val="18"/>
  </w:num>
  <w:num w:numId="7">
    <w:abstractNumId w:val="8"/>
  </w:num>
  <w:num w:numId="8">
    <w:abstractNumId w:val="7"/>
  </w:num>
  <w:num w:numId="9">
    <w:abstractNumId w:val="12"/>
  </w:num>
  <w:num w:numId="10">
    <w:abstractNumId w:val="16"/>
  </w:num>
  <w:num w:numId="11">
    <w:abstractNumId w:val="6"/>
  </w:num>
  <w:num w:numId="12">
    <w:abstractNumId w:val="3"/>
  </w:num>
  <w:num w:numId="13">
    <w:abstractNumId w:val="13"/>
  </w:num>
  <w:num w:numId="14">
    <w:abstractNumId w:val="5"/>
  </w:num>
  <w:num w:numId="15">
    <w:abstractNumId w:val="10"/>
  </w:num>
  <w:num w:numId="16">
    <w:abstractNumId w:val="9"/>
  </w:num>
  <w:num w:numId="17">
    <w:abstractNumId w:val="0"/>
  </w:num>
  <w:num w:numId="18">
    <w:abstractNumId w:val="15"/>
  </w:num>
  <w:num w:numId="19">
    <w:abstractNumId w:val="17"/>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DQ1NzI2MjQyNTZX0lEKTi0uzszPAykwrQUAu/ZF1ywAAAA="/>
  </w:docVars>
  <w:rsids>
    <w:rsidRoot w:val="008B3177"/>
    <w:rsid w:val="0000667B"/>
    <w:rsid w:val="000070DF"/>
    <w:rsid w:val="00007CFE"/>
    <w:rsid w:val="0001211D"/>
    <w:rsid w:val="00012E61"/>
    <w:rsid w:val="0001334E"/>
    <w:rsid w:val="00013C1D"/>
    <w:rsid w:val="00016D73"/>
    <w:rsid w:val="00017A38"/>
    <w:rsid w:val="00020296"/>
    <w:rsid w:val="00020CF5"/>
    <w:rsid w:val="000213D0"/>
    <w:rsid w:val="00032549"/>
    <w:rsid w:val="00033D77"/>
    <w:rsid w:val="00034BB9"/>
    <w:rsid w:val="000362E6"/>
    <w:rsid w:val="000422DE"/>
    <w:rsid w:val="000458D6"/>
    <w:rsid w:val="00051848"/>
    <w:rsid w:val="0005299F"/>
    <w:rsid w:val="00054ACF"/>
    <w:rsid w:val="0005652A"/>
    <w:rsid w:val="000569D1"/>
    <w:rsid w:val="000569FB"/>
    <w:rsid w:val="00057FD9"/>
    <w:rsid w:val="0006456D"/>
    <w:rsid w:val="00066313"/>
    <w:rsid w:val="0006741E"/>
    <w:rsid w:val="00067D07"/>
    <w:rsid w:val="00072A4D"/>
    <w:rsid w:val="00087D76"/>
    <w:rsid w:val="00090EC6"/>
    <w:rsid w:val="0009305E"/>
    <w:rsid w:val="000942A3"/>
    <w:rsid w:val="0009484D"/>
    <w:rsid w:val="00094C1D"/>
    <w:rsid w:val="000956F2"/>
    <w:rsid w:val="00096937"/>
    <w:rsid w:val="000A12B9"/>
    <w:rsid w:val="000A1DFD"/>
    <w:rsid w:val="000A22AE"/>
    <w:rsid w:val="000A41CA"/>
    <w:rsid w:val="000A49F1"/>
    <w:rsid w:val="000A610D"/>
    <w:rsid w:val="000A7488"/>
    <w:rsid w:val="000A7916"/>
    <w:rsid w:val="000B1946"/>
    <w:rsid w:val="000B1BD0"/>
    <w:rsid w:val="000B2184"/>
    <w:rsid w:val="000B4B53"/>
    <w:rsid w:val="000B584F"/>
    <w:rsid w:val="000B5BC9"/>
    <w:rsid w:val="000B6765"/>
    <w:rsid w:val="000B77B6"/>
    <w:rsid w:val="000C105C"/>
    <w:rsid w:val="000C16E4"/>
    <w:rsid w:val="000C3066"/>
    <w:rsid w:val="000C3F31"/>
    <w:rsid w:val="000C7A6F"/>
    <w:rsid w:val="000C7D6F"/>
    <w:rsid w:val="000D08AA"/>
    <w:rsid w:val="000D1C06"/>
    <w:rsid w:val="000D2385"/>
    <w:rsid w:val="000D472D"/>
    <w:rsid w:val="000D4ABF"/>
    <w:rsid w:val="000D53DE"/>
    <w:rsid w:val="000E1409"/>
    <w:rsid w:val="000E28CD"/>
    <w:rsid w:val="000E3691"/>
    <w:rsid w:val="000E649F"/>
    <w:rsid w:val="000F14B2"/>
    <w:rsid w:val="000F1A41"/>
    <w:rsid w:val="000F1DC5"/>
    <w:rsid w:val="000F2C79"/>
    <w:rsid w:val="000F3F75"/>
    <w:rsid w:val="000F56A5"/>
    <w:rsid w:val="00100122"/>
    <w:rsid w:val="0010176C"/>
    <w:rsid w:val="00101C8C"/>
    <w:rsid w:val="00102DA6"/>
    <w:rsid w:val="00104577"/>
    <w:rsid w:val="00105229"/>
    <w:rsid w:val="00105551"/>
    <w:rsid w:val="00106D06"/>
    <w:rsid w:val="00106D6F"/>
    <w:rsid w:val="00107BE8"/>
    <w:rsid w:val="00110568"/>
    <w:rsid w:val="001150C4"/>
    <w:rsid w:val="0011738B"/>
    <w:rsid w:val="0011790F"/>
    <w:rsid w:val="001179A0"/>
    <w:rsid w:val="00120DAA"/>
    <w:rsid w:val="001214DD"/>
    <w:rsid w:val="001226D0"/>
    <w:rsid w:val="00122EE2"/>
    <w:rsid w:val="00124028"/>
    <w:rsid w:val="001257E2"/>
    <w:rsid w:val="0012691F"/>
    <w:rsid w:val="0012703E"/>
    <w:rsid w:val="00134A0F"/>
    <w:rsid w:val="00134C82"/>
    <w:rsid w:val="0014224E"/>
    <w:rsid w:val="001454FA"/>
    <w:rsid w:val="001507F8"/>
    <w:rsid w:val="00151D5D"/>
    <w:rsid w:val="0015608B"/>
    <w:rsid w:val="0015609D"/>
    <w:rsid w:val="00157843"/>
    <w:rsid w:val="00161354"/>
    <w:rsid w:val="00162EC2"/>
    <w:rsid w:val="001632E2"/>
    <w:rsid w:val="001641CF"/>
    <w:rsid w:val="00165FA0"/>
    <w:rsid w:val="0016671B"/>
    <w:rsid w:val="001719A1"/>
    <w:rsid w:val="00172E3D"/>
    <w:rsid w:val="0017332B"/>
    <w:rsid w:val="00173E93"/>
    <w:rsid w:val="001745B7"/>
    <w:rsid w:val="00174858"/>
    <w:rsid w:val="0018254B"/>
    <w:rsid w:val="00182CF9"/>
    <w:rsid w:val="001839BF"/>
    <w:rsid w:val="0018532E"/>
    <w:rsid w:val="00190925"/>
    <w:rsid w:val="00193469"/>
    <w:rsid w:val="00193576"/>
    <w:rsid w:val="0019716B"/>
    <w:rsid w:val="00197EA1"/>
    <w:rsid w:val="001A3F57"/>
    <w:rsid w:val="001A4750"/>
    <w:rsid w:val="001A6B5D"/>
    <w:rsid w:val="001A7B2A"/>
    <w:rsid w:val="001B09AC"/>
    <w:rsid w:val="001B3C9B"/>
    <w:rsid w:val="001C0527"/>
    <w:rsid w:val="001C0F5D"/>
    <w:rsid w:val="001C3BA1"/>
    <w:rsid w:val="001C605A"/>
    <w:rsid w:val="001C661A"/>
    <w:rsid w:val="001C7502"/>
    <w:rsid w:val="001C7A30"/>
    <w:rsid w:val="001D0BFB"/>
    <w:rsid w:val="001D16B4"/>
    <w:rsid w:val="001D1D37"/>
    <w:rsid w:val="001D21CE"/>
    <w:rsid w:val="001D4677"/>
    <w:rsid w:val="001E228A"/>
    <w:rsid w:val="001F2978"/>
    <w:rsid w:val="001F2B0D"/>
    <w:rsid w:val="001F5D6A"/>
    <w:rsid w:val="001F660B"/>
    <w:rsid w:val="001F6811"/>
    <w:rsid w:val="002010CB"/>
    <w:rsid w:val="00201448"/>
    <w:rsid w:val="00202451"/>
    <w:rsid w:val="002041F5"/>
    <w:rsid w:val="002048AD"/>
    <w:rsid w:val="00204E55"/>
    <w:rsid w:val="00205264"/>
    <w:rsid w:val="00205904"/>
    <w:rsid w:val="0020614D"/>
    <w:rsid w:val="00210C6A"/>
    <w:rsid w:val="00214A5B"/>
    <w:rsid w:val="00215B3A"/>
    <w:rsid w:val="00216B99"/>
    <w:rsid w:val="00216D61"/>
    <w:rsid w:val="0022041C"/>
    <w:rsid w:val="00221825"/>
    <w:rsid w:val="00223527"/>
    <w:rsid w:val="00224ABB"/>
    <w:rsid w:val="00226354"/>
    <w:rsid w:val="00226B6B"/>
    <w:rsid w:val="00227B1B"/>
    <w:rsid w:val="00231F6A"/>
    <w:rsid w:val="00232FC6"/>
    <w:rsid w:val="0023569D"/>
    <w:rsid w:val="002373FA"/>
    <w:rsid w:val="00244830"/>
    <w:rsid w:val="00246BDF"/>
    <w:rsid w:val="00250734"/>
    <w:rsid w:val="00252553"/>
    <w:rsid w:val="00257B6F"/>
    <w:rsid w:val="002622A7"/>
    <w:rsid w:val="0026268B"/>
    <w:rsid w:val="00263E85"/>
    <w:rsid w:val="00271618"/>
    <w:rsid w:val="00271815"/>
    <w:rsid w:val="0027294C"/>
    <w:rsid w:val="002745EB"/>
    <w:rsid w:val="002762B8"/>
    <w:rsid w:val="0028017F"/>
    <w:rsid w:val="00280E0D"/>
    <w:rsid w:val="00283CDF"/>
    <w:rsid w:val="00286ABF"/>
    <w:rsid w:val="002909A5"/>
    <w:rsid w:val="00291E40"/>
    <w:rsid w:val="0029403F"/>
    <w:rsid w:val="002945C7"/>
    <w:rsid w:val="0029657A"/>
    <w:rsid w:val="002A01B0"/>
    <w:rsid w:val="002A08B1"/>
    <w:rsid w:val="002A0F7A"/>
    <w:rsid w:val="002A1D64"/>
    <w:rsid w:val="002A4161"/>
    <w:rsid w:val="002A542D"/>
    <w:rsid w:val="002A5B29"/>
    <w:rsid w:val="002B2A9A"/>
    <w:rsid w:val="002B33B5"/>
    <w:rsid w:val="002B47EC"/>
    <w:rsid w:val="002B4B5C"/>
    <w:rsid w:val="002B4F45"/>
    <w:rsid w:val="002B5D11"/>
    <w:rsid w:val="002B6F69"/>
    <w:rsid w:val="002B720E"/>
    <w:rsid w:val="002B7BC2"/>
    <w:rsid w:val="002B7E68"/>
    <w:rsid w:val="002C2D68"/>
    <w:rsid w:val="002C409D"/>
    <w:rsid w:val="002C6D40"/>
    <w:rsid w:val="002C7872"/>
    <w:rsid w:val="002C7949"/>
    <w:rsid w:val="002D1AE8"/>
    <w:rsid w:val="002D2D6B"/>
    <w:rsid w:val="002D303F"/>
    <w:rsid w:val="002D4302"/>
    <w:rsid w:val="002D5FDC"/>
    <w:rsid w:val="002E26E3"/>
    <w:rsid w:val="002E7D73"/>
    <w:rsid w:val="002F0CFF"/>
    <w:rsid w:val="002F1257"/>
    <w:rsid w:val="002F1570"/>
    <w:rsid w:val="002F210F"/>
    <w:rsid w:val="002F568A"/>
    <w:rsid w:val="002F71E0"/>
    <w:rsid w:val="00304132"/>
    <w:rsid w:val="00305736"/>
    <w:rsid w:val="00306B96"/>
    <w:rsid w:val="00307F23"/>
    <w:rsid w:val="003104DA"/>
    <w:rsid w:val="00310EE8"/>
    <w:rsid w:val="003143F3"/>
    <w:rsid w:val="003178B4"/>
    <w:rsid w:val="003235D2"/>
    <w:rsid w:val="00324AED"/>
    <w:rsid w:val="003253DA"/>
    <w:rsid w:val="0032667D"/>
    <w:rsid w:val="00326B13"/>
    <w:rsid w:val="00331058"/>
    <w:rsid w:val="00332AE2"/>
    <w:rsid w:val="00334A26"/>
    <w:rsid w:val="00334D76"/>
    <w:rsid w:val="0033707D"/>
    <w:rsid w:val="0034260C"/>
    <w:rsid w:val="003438EE"/>
    <w:rsid w:val="00345620"/>
    <w:rsid w:val="00345805"/>
    <w:rsid w:val="00347669"/>
    <w:rsid w:val="00356297"/>
    <w:rsid w:val="00360C94"/>
    <w:rsid w:val="003626C2"/>
    <w:rsid w:val="00364976"/>
    <w:rsid w:val="0036650F"/>
    <w:rsid w:val="00367084"/>
    <w:rsid w:val="00367CF7"/>
    <w:rsid w:val="00374F86"/>
    <w:rsid w:val="0037522E"/>
    <w:rsid w:val="003755E0"/>
    <w:rsid w:val="0037585B"/>
    <w:rsid w:val="00376F2A"/>
    <w:rsid w:val="00377324"/>
    <w:rsid w:val="00377C1B"/>
    <w:rsid w:val="00382FD6"/>
    <w:rsid w:val="00390497"/>
    <w:rsid w:val="00393B3F"/>
    <w:rsid w:val="003A2BB8"/>
    <w:rsid w:val="003A3D1A"/>
    <w:rsid w:val="003A5DE1"/>
    <w:rsid w:val="003A6729"/>
    <w:rsid w:val="003B0757"/>
    <w:rsid w:val="003B1FF3"/>
    <w:rsid w:val="003B24E4"/>
    <w:rsid w:val="003B2700"/>
    <w:rsid w:val="003B494D"/>
    <w:rsid w:val="003B54A7"/>
    <w:rsid w:val="003B7640"/>
    <w:rsid w:val="003C0532"/>
    <w:rsid w:val="003C0F40"/>
    <w:rsid w:val="003C1430"/>
    <w:rsid w:val="003C19C9"/>
    <w:rsid w:val="003C2307"/>
    <w:rsid w:val="003C4690"/>
    <w:rsid w:val="003C4DB2"/>
    <w:rsid w:val="003C4E6F"/>
    <w:rsid w:val="003C5320"/>
    <w:rsid w:val="003C7D76"/>
    <w:rsid w:val="003D0F7E"/>
    <w:rsid w:val="003D1E39"/>
    <w:rsid w:val="003D6057"/>
    <w:rsid w:val="003E05F7"/>
    <w:rsid w:val="003E0E27"/>
    <w:rsid w:val="003E158A"/>
    <w:rsid w:val="003E343A"/>
    <w:rsid w:val="003E3FF6"/>
    <w:rsid w:val="003E7047"/>
    <w:rsid w:val="003E73F0"/>
    <w:rsid w:val="003F5CDE"/>
    <w:rsid w:val="003F7DCB"/>
    <w:rsid w:val="00403DD5"/>
    <w:rsid w:val="00406842"/>
    <w:rsid w:val="004069E7"/>
    <w:rsid w:val="00406F9C"/>
    <w:rsid w:val="004134A6"/>
    <w:rsid w:val="00415712"/>
    <w:rsid w:val="00415DDF"/>
    <w:rsid w:val="004161D3"/>
    <w:rsid w:val="0041663B"/>
    <w:rsid w:val="004239DD"/>
    <w:rsid w:val="004255AA"/>
    <w:rsid w:val="0042629D"/>
    <w:rsid w:val="00427672"/>
    <w:rsid w:val="00432F19"/>
    <w:rsid w:val="004427C6"/>
    <w:rsid w:val="00442DA0"/>
    <w:rsid w:val="00444A28"/>
    <w:rsid w:val="0045080B"/>
    <w:rsid w:val="00450DEB"/>
    <w:rsid w:val="004523C7"/>
    <w:rsid w:val="00455F50"/>
    <w:rsid w:val="00456A7D"/>
    <w:rsid w:val="00461B5E"/>
    <w:rsid w:val="00464168"/>
    <w:rsid w:val="004648BC"/>
    <w:rsid w:val="00465021"/>
    <w:rsid w:val="0046587F"/>
    <w:rsid w:val="00466FC0"/>
    <w:rsid w:val="00475576"/>
    <w:rsid w:val="0047592E"/>
    <w:rsid w:val="00477C9C"/>
    <w:rsid w:val="00484192"/>
    <w:rsid w:val="00484E20"/>
    <w:rsid w:val="00485242"/>
    <w:rsid w:val="0049284E"/>
    <w:rsid w:val="004944D2"/>
    <w:rsid w:val="0049614C"/>
    <w:rsid w:val="00497054"/>
    <w:rsid w:val="004A1060"/>
    <w:rsid w:val="004A3B95"/>
    <w:rsid w:val="004A3CD9"/>
    <w:rsid w:val="004A49C4"/>
    <w:rsid w:val="004B0F1A"/>
    <w:rsid w:val="004B3220"/>
    <w:rsid w:val="004B721E"/>
    <w:rsid w:val="004C10CC"/>
    <w:rsid w:val="004C211B"/>
    <w:rsid w:val="004C219E"/>
    <w:rsid w:val="004C373E"/>
    <w:rsid w:val="004C3815"/>
    <w:rsid w:val="004C6369"/>
    <w:rsid w:val="004C69CB"/>
    <w:rsid w:val="004C7342"/>
    <w:rsid w:val="004D50D7"/>
    <w:rsid w:val="004D6215"/>
    <w:rsid w:val="004D68AC"/>
    <w:rsid w:val="004D6A0A"/>
    <w:rsid w:val="004E0320"/>
    <w:rsid w:val="004E206F"/>
    <w:rsid w:val="004E2FB2"/>
    <w:rsid w:val="004E5F94"/>
    <w:rsid w:val="004E67D2"/>
    <w:rsid w:val="004E7376"/>
    <w:rsid w:val="004E79DC"/>
    <w:rsid w:val="004F1FE1"/>
    <w:rsid w:val="004F3CD7"/>
    <w:rsid w:val="004F4601"/>
    <w:rsid w:val="004F54DE"/>
    <w:rsid w:val="004F6B78"/>
    <w:rsid w:val="004F6E9B"/>
    <w:rsid w:val="005007A6"/>
    <w:rsid w:val="00501738"/>
    <w:rsid w:val="00501E3B"/>
    <w:rsid w:val="00503A6D"/>
    <w:rsid w:val="00505427"/>
    <w:rsid w:val="00511E61"/>
    <w:rsid w:val="0051318C"/>
    <w:rsid w:val="0051530F"/>
    <w:rsid w:val="0051690C"/>
    <w:rsid w:val="0051768B"/>
    <w:rsid w:val="00520C63"/>
    <w:rsid w:val="00521006"/>
    <w:rsid w:val="005218BD"/>
    <w:rsid w:val="0052444C"/>
    <w:rsid w:val="00526926"/>
    <w:rsid w:val="00526DCF"/>
    <w:rsid w:val="00531C17"/>
    <w:rsid w:val="00534EAB"/>
    <w:rsid w:val="005361B4"/>
    <w:rsid w:val="0054052B"/>
    <w:rsid w:val="005453E7"/>
    <w:rsid w:val="00546B5B"/>
    <w:rsid w:val="00550981"/>
    <w:rsid w:val="00550C70"/>
    <w:rsid w:val="00551DF6"/>
    <w:rsid w:val="0055212F"/>
    <w:rsid w:val="0055241F"/>
    <w:rsid w:val="005529FC"/>
    <w:rsid w:val="00553854"/>
    <w:rsid w:val="00554901"/>
    <w:rsid w:val="00560346"/>
    <w:rsid w:val="005618EE"/>
    <w:rsid w:val="00561F42"/>
    <w:rsid w:val="00563BC8"/>
    <w:rsid w:val="00564817"/>
    <w:rsid w:val="0056495D"/>
    <w:rsid w:val="00566464"/>
    <w:rsid w:val="0057613D"/>
    <w:rsid w:val="005776EE"/>
    <w:rsid w:val="00577E83"/>
    <w:rsid w:val="00577F39"/>
    <w:rsid w:val="00580F65"/>
    <w:rsid w:val="00583CF2"/>
    <w:rsid w:val="0059367E"/>
    <w:rsid w:val="00594275"/>
    <w:rsid w:val="00596670"/>
    <w:rsid w:val="005966B2"/>
    <w:rsid w:val="005969BB"/>
    <w:rsid w:val="00596A2A"/>
    <w:rsid w:val="005972D9"/>
    <w:rsid w:val="005A025E"/>
    <w:rsid w:val="005A25A5"/>
    <w:rsid w:val="005A286C"/>
    <w:rsid w:val="005A468E"/>
    <w:rsid w:val="005A5EF9"/>
    <w:rsid w:val="005A6F93"/>
    <w:rsid w:val="005A711B"/>
    <w:rsid w:val="005A75FA"/>
    <w:rsid w:val="005B1C19"/>
    <w:rsid w:val="005B437D"/>
    <w:rsid w:val="005C0B68"/>
    <w:rsid w:val="005C22C3"/>
    <w:rsid w:val="005C672E"/>
    <w:rsid w:val="005C72D1"/>
    <w:rsid w:val="005D3868"/>
    <w:rsid w:val="005D3A6F"/>
    <w:rsid w:val="005D3FDA"/>
    <w:rsid w:val="005D6F1C"/>
    <w:rsid w:val="005E0505"/>
    <w:rsid w:val="005E0CEC"/>
    <w:rsid w:val="005E11C9"/>
    <w:rsid w:val="005F0BB9"/>
    <w:rsid w:val="005F0D2F"/>
    <w:rsid w:val="005F13D4"/>
    <w:rsid w:val="005F151F"/>
    <w:rsid w:val="005F1EBA"/>
    <w:rsid w:val="005F2BF9"/>
    <w:rsid w:val="005F4735"/>
    <w:rsid w:val="00600446"/>
    <w:rsid w:val="006004F0"/>
    <w:rsid w:val="00600A97"/>
    <w:rsid w:val="00602C66"/>
    <w:rsid w:val="00602EDE"/>
    <w:rsid w:val="00605F07"/>
    <w:rsid w:val="0061248B"/>
    <w:rsid w:val="0061337A"/>
    <w:rsid w:val="0061524B"/>
    <w:rsid w:val="00616D8D"/>
    <w:rsid w:val="0062076B"/>
    <w:rsid w:val="006207A0"/>
    <w:rsid w:val="0062298E"/>
    <w:rsid w:val="00623D50"/>
    <w:rsid w:val="006258C6"/>
    <w:rsid w:val="0062709F"/>
    <w:rsid w:val="006313CB"/>
    <w:rsid w:val="00631498"/>
    <w:rsid w:val="0063388F"/>
    <w:rsid w:val="00633E6D"/>
    <w:rsid w:val="00641613"/>
    <w:rsid w:val="006422B9"/>
    <w:rsid w:val="00647132"/>
    <w:rsid w:val="00652E0A"/>
    <w:rsid w:val="00654660"/>
    <w:rsid w:val="00654A07"/>
    <w:rsid w:val="00654BC3"/>
    <w:rsid w:val="00655E5F"/>
    <w:rsid w:val="00657B2C"/>
    <w:rsid w:val="00661644"/>
    <w:rsid w:val="00661E18"/>
    <w:rsid w:val="00661FC2"/>
    <w:rsid w:val="00662BFB"/>
    <w:rsid w:val="00664010"/>
    <w:rsid w:val="00665258"/>
    <w:rsid w:val="0066549E"/>
    <w:rsid w:val="00667CDC"/>
    <w:rsid w:val="00670119"/>
    <w:rsid w:val="00677472"/>
    <w:rsid w:val="00677EB7"/>
    <w:rsid w:val="006814B9"/>
    <w:rsid w:val="00681890"/>
    <w:rsid w:val="006824B9"/>
    <w:rsid w:val="006832D3"/>
    <w:rsid w:val="0068475C"/>
    <w:rsid w:val="00691974"/>
    <w:rsid w:val="00691FBE"/>
    <w:rsid w:val="006944CD"/>
    <w:rsid w:val="00695951"/>
    <w:rsid w:val="006A0787"/>
    <w:rsid w:val="006A0AC1"/>
    <w:rsid w:val="006A2140"/>
    <w:rsid w:val="006A6FE1"/>
    <w:rsid w:val="006A7862"/>
    <w:rsid w:val="006B1DB5"/>
    <w:rsid w:val="006B5D82"/>
    <w:rsid w:val="006C18E3"/>
    <w:rsid w:val="006C2624"/>
    <w:rsid w:val="006C2DE6"/>
    <w:rsid w:val="006C35A4"/>
    <w:rsid w:val="006C6E5A"/>
    <w:rsid w:val="006C7EF6"/>
    <w:rsid w:val="006D1CF0"/>
    <w:rsid w:val="006D40EC"/>
    <w:rsid w:val="006D4901"/>
    <w:rsid w:val="006D6348"/>
    <w:rsid w:val="006D662E"/>
    <w:rsid w:val="006D7931"/>
    <w:rsid w:val="006E1177"/>
    <w:rsid w:val="006E16C0"/>
    <w:rsid w:val="006E1DB9"/>
    <w:rsid w:val="006E462E"/>
    <w:rsid w:val="006E5E91"/>
    <w:rsid w:val="006F14CE"/>
    <w:rsid w:val="006F2864"/>
    <w:rsid w:val="006F30E4"/>
    <w:rsid w:val="007034AB"/>
    <w:rsid w:val="00705155"/>
    <w:rsid w:val="007057DF"/>
    <w:rsid w:val="00705A7C"/>
    <w:rsid w:val="00706366"/>
    <w:rsid w:val="007075AC"/>
    <w:rsid w:val="00712985"/>
    <w:rsid w:val="007146DD"/>
    <w:rsid w:val="00714A78"/>
    <w:rsid w:val="007157E3"/>
    <w:rsid w:val="00715DBA"/>
    <w:rsid w:val="0071617A"/>
    <w:rsid w:val="007178D8"/>
    <w:rsid w:val="00717A6E"/>
    <w:rsid w:val="0072070B"/>
    <w:rsid w:val="00720B41"/>
    <w:rsid w:val="00724C35"/>
    <w:rsid w:val="00731610"/>
    <w:rsid w:val="00732EC2"/>
    <w:rsid w:val="00742A18"/>
    <w:rsid w:val="00743240"/>
    <w:rsid w:val="007436D7"/>
    <w:rsid w:val="00743F12"/>
    <w:rsid w:val="007440E8"/>
    <w:rsid w:val="007467E6"/>
    <w:rsid w:val="007509E4"/>
    <w:rsid w:val="00751353"/>
    <w:rsid w:val="007521CE"/>
    <w:rsid w:val="00755EF2"/>
    <w:rsid w:val="00762BEA"/>
    <w:rsid w:val="00763039"/>
    <w:rsid w:val="0076345A"/>
    <w:rsid w:val="007659B1"/>
    <w:rsid w:val="007659C9"/>
    <w:rsid w:val="00771F3B"/>
    <w:rsid w:val="00772944"/>
    <w:rsid w:val="007810EF"/>
    <w:rsid w:val="00781B44"/>
    <w:rsid w:val="00781D2E"/>
    <w:rsid w:val="00782F1E"/>
    <w:rsid w:val="00790179"/>
    <w:rsid w:val="00791E9F"/>
    <w:rsid w:val="00794B88"/>
    <w:rsid w:val="00797FCF"/>
    <w:rsid w:val="007A1DD4"/>
    <w:rsid w:val="007A2552"/>
    <w:rsid w:val="007A4476"/>
    <w:rsid w:val="007A54DB"/>
    <w:rsid w:val="007A5E5C"/>
    <w:rsid w:val="007A6789"/>
    <w:rsid w:val="007C2043"/>
    <w:rsid w:val="007C22B5"/>
    <w:rsid w:val="007C4680"/>
    <w:rsid w:val="007C69B1"/>
    <w:rsid w:val="007C6FED"/>
    <w:rsid w:val="007C7817"/>
    <w:rsid w:val="007D2BA4"/>
    <w:rsid w:val="007D5272"/>
    <w:rsid w:val="007D5A97"/>
    <w:rsid w:val="007E1104"/>
    <w:rsid w:val="007E6455"/>
    <w:rsid w:val="007E6ADB"/>
    <w:rsid w:val="007E7D6A"/>
    <w:rsid w:val="007E7F50"/>
    <w:rsid w:val="007F0477"/>
    <w:rsid w:val="007F2367"/>
    <w:rsid w:val="007F3F99"/>
    <w:rsid w:val="007F41E5"/>
    <w:rsid w:val="007F4AE3"/>
    <w:rsid w:val="007F7504"/>
    <w:rsid w:val="00800105"/>
    <w:rsid w:val="008029D4"/>
    <w:rsid w:val="00804FC1"/>
    <w:rsid w:val="0080501F"/>
    <w:rsid w:val="00806AC4"/>
    <w:rsid w:val="00807D4E"/>
    <w:rsid w:val="0081276E"/>
    <w:rsid w:val="00812FA2"/>
    <w:rsid w:val="008218E8"/>
    <w:rsid w:val="00823551"/>
    <w:rsid w:val="008237CF"/>
    <w:rsid w:val="00823C32"/>
    <w:rsid w:val="00824699"/>
    <w:rsid w:val="00824EC9"/>
    <w:rsid w:val="00830CDE"/>
    <w:rsid w:val="0083196F"/>
    <w:rsid w:val="00831B83"/>
    <w:rsid w:val="0083672C"/>
    <w:rsid w:val="00836A0A"/>
    <w:rsid w:val="0084092B"/>
    <w:rsid w:val="00842461"/>
    <w:rsid w:val="008455A5"/>
    <w:rsid w:val="008508F9"/>
    <w:rsid w:val="008542C0"/>
    <w:rsid w:val="008570BF"/>
    <w:rsid w:val="00857FFA"/>
    <w:rsid w:val="00860737"/>
    <w:rsid w:val="00861C5D"/>
    <w:rsid w:val="008661D4"/>
    <w:rsid w:val="008679B0"/>
    <w:rsid w:val="008715E1"/>
    <w:rsid w:val="00874562"/>
    <w:rsid w:val="00876D9C"/>
    <w:rsid w:val="00881409"/>
    <w:rsid w:val="00881E56"/>
    <w:rsid w:val="0088311B"/>
    <w:rsid w:val="00884151"/>
    <w:rsid w:val="0088418E"/>
    <w:rsid w:val="00884E89"/>
    <w:rsid w:val="00890377"/>
    <w:rsid w:val="0089502B"/>
    <w:rsid w:val="00896D63"/>
    <w:rsid w:val="008A2027"/>
    <w:rsid w:val="008A242C"/>
    <w:rsid w:val="008A2628"/>
    <w:rsid w:val="008A2AD3"/>
    <w:rsid w:val="008B3177"/>
    <w:rsid w:val="008B77FA"/>
    <w:rsid w:val="008B7F22"/>
    <w:rsid w:val="008C3C62"/>
    <w:rsid w:val="008C62B1"/>
    <w:rsid w:val="008C6675"/>
    <w:rsid w:val="008D04BC"/>
    <w:rsid w:val="008D0F48"/>
    <w:rsid w:val="008D1E36"/>
    <w:rsid w:val="008D2379"/>
    <w:rsid w:val="008D424A"/>
    <w:rsid w:val="008D5166"/>
    <w:rsid w:val="008D5F62"/>
    <w:rsid w:val="008D7728"/>
    <w:rsid w:val="008E1609"/>
    <w:rsid w:val="008E26B6"/>
    <w:rsid w:val="008E3337"/>
    <w:rsid w:val="008E4468"/>
    <w:rsid w:val="008F1E44"/>
    <w:rsid w:val="008F3068"/>
    <w:rsid w:val="008F46A8"/>
    <w:rsid w:val="008F5A0F"/>
    <w:rsid w:val="008F67B9"/>
    <w:rsid w:val="00900746"/>
    <w:rsid w:val="00910FF6"/>
    <w:rsid w:val="00913414"/>
    <w:rsid w:val="00916772"/>
    <w:rsid w:val="00917A44"/>
    <w:rsid w:val="00920790"/>
    <w:rsid w:val="00924DD7"/>
    <w:rsid w:val="00927F6A"/>
    <w:rsid w:val="00930794"/>
    <w:rsid w:val="0093194E"/>
    <w:rsid w:val="00931E77"/>
    <w:rsid w:val="009341C2"/>
    <w:rsid w:val="009346DB"/>
    <w:rsid w:val="00935157"/>
    <w:rsid w:val="00935255"/>
    <w:rsid w:val="0093615C"/>
    <w:rsid w:val="00937320"/>
    <w:rsid w:val="00940168"/>
    <w:rsid w:val="0094104D"/>
    <w:rsid w:val="00943334"/>
    <w:rsid w:val="00945E58"/>
    <w:rsid w:val="009476C0"/>
    <w:rsid w:val="009506A9"/>
    <w:rsid w:val="00951798"/>
    <w:rsid w:val="00952BDD"/>
    <w:rsid w:val="00953AC8"/>
    <w:rsid w:val="0095419D"/>
    <w:rsid w:val="00964815"/>
    <w:rsid w:val="009659FC"/>
    <w:rsid w:val="00965C65"/>
    <w:rsid w:val="009665A1"/>
    <w:rsid w:val="00970C84"/>
    <w:rsid w:val="00970FE1"/>
    <w:rsid w:val="0097323C"/>
    <w:rsid w:val="009737CB"/>
    <w:rsid w:val="00973A22"/>
    <w:rsid w:val="009811F9"/>
    <w:rsid w:val="00981A18"/>
    <w:rsid w:val="00981B0D"/>
    <w:rsid w:val="00983D31"/>
    <w:rsid w:val="00984C58"/>
    <w:rsid w:val="00984F0A"/>
    <w:rsid w:val="00985045"/>
    <w:rsid w:val="00986DF8"/>
    <w:rsid w:val="00987117"/>
    <w:rsid w:val="00987D96"/>
    <w:rsid w:val="00991049"/>
    <w:rsid w:val="009910AE"/>
    <w:rsid w:val="009928BF"/>
    <w:rsid w:val="009928DB"/>
    <w:rsid w:val="009972D9"/>
    <w:rsid w:val="00997ED9"/>
    <w:rsid w:val="009A158B"/>
    <w:rsid w:val="009A1C65"/>
    <w:rsid w:val="009A2B38"/>
    <w:rsid w:val="009A3D8F"/>
    <w:rsid w:val="009A4B2B"/>
    <w:rsid w:val="009A5A57"/>
    <w:rsid w:val="009A6775"/>
    <w:rsid w:val="009B1B73"/>
    <w:rsid w:val="009B3B28"/>
    <w:rsid w:val="009B4294"/>
    <w:rsid w:val="009B6A51"/>
    <w:rsid w:val="009C13E6"/>
    <w:rsid w:val="009D045B"/>
    <w:rsid w:val="009D0BEB"/>
    <w:rsid w:val="009D0C8C"/>
    <w:rsid w:val="009D1026"/>
    <w:rsid w:val="009D14A3"/>
    <w:rsid w:val="009D32D5"/>
    <w:rsid w:val="009D78D1"/>
    <w:rsid w:val="009E2585"/>
    <w:rsid w:val="009E2F91"/>
    <w:rsid w:val="009E33C9"/>
    <w:rsid w:val="009E3F23"/>
    <w:rsid w:val="009E3F26"/>
    <w:rsid w:val="009F0005"/>
    <w:rsid w:val="009F0216"/>
    <w:rsid w:val="009F18D9"/>
    <w:rsid w:val="009F1FCB"/>
    <w:rsid w:val="009F2056"/>
    <w:rsid w:val="009F2BBB"/>
    <w:rsid w:val="009F45FE"/>
    <w:rsid w:val="009F5DFB"/>
    <w:rsid w:val="00A00054"/>
    <w:rsid w:val="00A01E13"/>
    <w:rsid w:val="00A03ACC"/>
    <w:rsid w:val="00A119A2"/>
    <w:rsid w:val="00A164FC"/>
    <w:rsid w:val="00A167EA"/>
    <w:rsid w:val="00A169C0"/>
    <w:rsid w:val="00A2759D"/>
    <w:rsid w:val="00A344E8"/>
    <w:rsid w:val="00A34564"/>
    <w:rsid w:val="00A34F48"/>
    <w:rsid w:val="00A35625"/>
    <w:rsid w:val="00A35958"/>
    <w:rsid w:val="00A371B6"/>
    <w:rsid w:val="00A3742C"/>
    <w:rsid w:val="00A409CC"/>
    <w:rsid w:val="00A47F9C"/>
    <w:rsid w:val="00A53DED"/>
    <w:rsid w:val="00A5612D"/>
    <w:rsid w:val="00A56583"/>
    <w:rsid w:val="00A56B55"/>
    <w:rsid w:val="00A61F76"/>
    <w:rsid w:val="00A635E4"/>
    <w:rsid w:val="00A6410E"/>
    <w:rsid w:val="00A641D1"/>
    <w:rsid w:val="00A645E8"/>
    <w:rsid w:val="00A67A77"/>
    <w:rsid w:val="00A71DC1"/>
    <w:rsid w:val="00A721BB"/>
    <w:rsid w:val="00A7360A"/>
    <w:rsid w:val="00A74209"/>
    <w:rsid w:val="00A75320"/>
    <w:rsid w:val="00A754D0"/>
    <w:rsid w:val="00A76744"/>
    <w:rsid w:val="00A77168"/>
    <w:rsid w:val="00A80ED0"/>
    <w:rsid w:val="00A82E9D"/>
    <w:rsid w:val="00A83961"/>
    <w:rsid w:val="00A8553C"/>
    <w:rsid w:val="00A8631A"/>
    <w:rsid w:val="00A876C5"/>
    <w:rsid w:val="00A91BEC"/>
    <w:rsid w:val="00A932B3"/>
    <w:rsid w:val="00A95754"/>
    <w:rsid w:val="00AA1292"/>
    <w:rsid w:val="00AA13B6"/>
    <w:rsid w:val="00AA2D9E"/>
    <w:rsid w:val="00AA5A26"/>
    <w:rsid w:val="00AB2AF6"/>
    <w:rsid w:val="00AB2D06"/>
    <w:rsid w:val="00AB2D21"/>
    <w:rsid w:val="00AB3430"/>
    <w:rsid w:val="00AB4A6A"/>
    <w:rsid w:val="00AB75FB"/>
    <w:rsid w:val="00AC01FB"/>
    <w:rsid w:val="00AC0C2C"/>
    <w:rsid w:val="00AC32EC"/>
    <w:rsid w:val="00AC5FE5"/>
    <w:rsid w:val="00AC7572"/>
    <w:rsid w:val="00AD040F"/>
    <w:rsid w:val="00AD0E47"/>
    <w:rsid w:val="00AD10A9"/>
    <w:rsid w:val="00AD1F8C"/>
    <w:rsid w:val="00AD39AB"/>
    <w:rsid w:val="00AD5CD9"/>
    <w:rsid w:val="00AD6A61"/>
    <w:rsid w:val="00AD6F41"/>
    <w:rsid w:val="00AD700A"/>
    <w:rsid w:val="00AD748B"/>
    <w:rsid w:val="00AE34C5"/>
    <w:rsid w:val="00AE58BA"/>
    <w:rsid w:val="00AF34BC"/>
    <w:rsid w:val="00AF3D75"/>
    <w:rsid w:val="00AF48FC"/>
    <w:rsid w:val="00AF5CCC"/>
    <w:rsid w:val="00AF6C98"/>
    <w:rsid w:val="00AF7431"/>
    <w:rsid w:val="00AF743C"/>
    <w:rsid w:val="00B029B8"/>
    <w:rsid w:val="00B051BF"/>
    <w:rsid w:val="00B07133"/>
    <w:rsid w:val="00B07C57"/>
    <w:rsid w:val="00B11D4E"/>
    <w:rsid w:val="00B131D1"/>
    <w:rsid w:val="00B16E0F"/>
    <w:rsid w:val="00B17D77"/>
    <w:rsid w:val="00B201B5"/>
    <w:rsid w:val="00B2135C"/>
    <w:rsid w:val="00B23EAC"/>
    <w:rsid w:val="00B26258"/>
    <w:rsid w:val="00B337D1"/>
    <w:rsid w:val="00B340AF"/>
    <w:rsid w:val="00B36C6B"/>
    <w:rsid w:val="00B373D9"/>
    <w:rsid w:val="00B37F78"/>
    <w:rsid w:val="00B43696"/>
    <w:rsid w:val="00B470AB"/>
    <w:rsid w:val="00B47F3A"/>
    <w:rsid w:val="00B52C6E"/>
    <w:rsid w:val="00B54E82"/>
    <w:rsid w:val="00B57F5D"/>
    <w:rsid w:val="00B60141"/>
    <w:rsid w:val="00B61CBF"/>
    <w:rsid w:val="00B62F0E"/>
    <w:rsid w:val="00B6304D"/>
    <w:rsid w:val="00B637EF"/>
    <w:rsid w:val="00B63D2D"/>
    <w:rsid w:val="00B66161"/>
    <w:rsid w:val="00B70A17"/>
    <w:rsid w:val="00B7193D"/>
    <w:rsid w:val="00B72043"/>
    <w:rsid w:val="00B74F30"/>
    <w:rsid w:val="00B8116F"/>
    <w:rsid w:val="00B81DBC"/>
    <w:rsid w:val="00B82F1B"/>
    <w:rsid w:val="00B83112"/>
    <w:rsid w:val="00B83DF0"/>
    <w:rsid w:val="00B91AF7"/>
    <w:rsid w:val="00B94535"/>
    <w:rsid w:val="00B94921"/>
    <w:rsid w:val="00B95A70"/>
    <w:rsid w:val="00BA030B"/>
    <w:rsid w:val="00BA0955"/>
    <w:rsid w:val="00BA38B0"/>
    <w:rsid w:val="00BA58A9"/>
    <w:rsid w:val="00BA74C6"/>
    <w:rsid w:val="00BB3334"/>
    <w:rsid w:val="00BB4DC7"/>
    <w:rsid w:val="00BB6558"/>
    <w:rsid w:val="00BB7F95"/>
    <w:rsid w:val="00BC01C3"/>
    <w:rsid w:val="00BC2B96"/>
    <w:rsid w:val="00BC2D61"/>
    <w:rsid w:val="00BC335F"/>
    <w:rsid w:val="00BC384C"/>
    <w:rsid w:val="00BC3AB9"/>
    <w:rsid w:val="00BC424E"/>
    <w:rsid w:val="00BC58F0"/>
    <w:rsid w:val="00BD1713"/>
    <w:rsid w:val="00BE0841"/>
    <w:rsid w:val="00BE121C"/>
    <w:rsid w:val="00BE1666"/>
    <w:rsid w:val="00BE37CC"/>
    <w:rsid w:val="00BE3BD0"/>
    <w:rsid w:val="00BE78E5"/>
    <w:rsid w:val="00BF0755"/>
    <w:rsid w:val="00BF5846"/>
    <w:rsid w:val="00C0035A"/>
    <w:rsid w:val="00C032ED"/>
    <w:rsid w:val="00C04374"/>
    <w:rsid w:val="00C04A32"/>
    <w:rsid w:val="00C05061"/>
    <w:rsid w:val="00C06648"/>
    <w:rsid w:val="00C07B8F"/>
    <w:rsid w:val="00C104D0"/>
    <w:rsid w:val="00C11C48"/>
    <w:rsid w:val="00C14E94"/>
    <w:rsid w:val="00C2026F"/>
    <w:rsid w:val="00C2799B"/>
    <w:rsid w:val="00C31B87"/>
    <w:rsid w:val="00C3302E"/>
    <w:rsid w:val="00C3457C"/>
    <w:rsid w:val="00C36D6E"/>
    <w:rsid w:val="00C44527"/>
    <w:rsid w:val="00C46967"/>
    <w:rsid w:val="00C52900"/>
    <w:rsid w:val="00C52E37"/>
    <w:rsid w:val="00C53332"/>
    <w:rsid w:val="00C5499F"/>
    <w:rsid w:val="00C60070"/>
    <w:rsid w:val="00C647D1"/>
    <w:rsid w:val="00C70994"/>
    <w:rsid w:val="00C7646E"/>
    <w:rsid w:val="00C816CE"/>
    <w:rsid w:val="00C81851"/>
    <w:rsid w:val="00C820D0"/>
    <w:rsid w:val="00C82ECD"/>
    <w:rsid w:val="00C84D93"/>
    <w:rsid w:val="00C91789"/>
    <w:rsid w:val="00C91CD0"/>
    <w:rsid w:val="00C94AAE"/>
    <w:rsid w:val="00C95D7C"/>
    <w:rsid w:val="00C96495"/>
    <w:rsid w:val="00CA10AF"/>
    <w:rsid w:val="00CA31C3"/>
    <w:rsid w:val="00CA502D"/>
    <w:rsid w:val="00CB1A2F"/>
    <w:rsid w:val="00CB4DBD"/>
    <w:rsid w:val="00CB64C1"/>
    <w:rsid w:val="00CB7385"/>
    <w:rsid w:val="00CB7A78"/>
    <w:rsid w:val="00CC1649"/>
    <w:rsid w:val="00CC2108"/>
    <w:rsid w:val="00CC2B83"/>
    <w:rsid w:val="00CC4E58"/>
    <w:rsid w:val="00CD1B1B"/>
    <w:rsid w:val="00CD2482"/>
    <w:rsid w:val="00CD297E"/>
    <w:rsid w:val="00CE07D9"/>
    <w:rsid w:val="00CE1EE3"/>
    <w:rsid w:val="00CE5081"/>
    <w:rsid w:val="00CE7047"/>
    <w:rsid w:val="00CF20AA"/>
    <w:rsid w:val="00CF212F"/>
    <w:rsid w:val="00CF296E"/>
    <w:rsid w:val="00CF31E3"/>
    <w:rsid w:val="00CF69D5"/>
    <w:rsid w:val="00CF709D"/>
    <w:rsid w:val="00D02F2F"/>
    <w:rsid w:val="00D03C42"/>
    <w:rsid w:val="00D05066"/>
    <w:rsid w:val="00D0535D"/>
    <w:rsid w:val="00D064DC"/>
    <w:rsid w:val="00D165DA"/>
    <w:rsid w:val="00D2229B"/>
    <w:rsid w:val="00D22C7B"/>
    <w:rsid w:val="00D23F89"/>
    <w:rsid w:val="00D261CB"/>
    <w:rsid w:val="00D2647B"/>
    <w:rsid w:val="00D30222"/>
    <w:rsid w:val="00D346FD"/>
    <w:rsid w:val="00D34E22"/>
    <w:rsid w:val="00D34E7C"/>
    <w:rsid w:val="00D3573E"/>
    <w:rsid w:val="00D360A9"/>
    <w:rsid w:val="00D36232"/>
    <w:rsid w:val="00D365C0"/>
    <w:rsid w:val="00D3750B"/>
    <w:rsid w:val="00D37A10"/>
    <w:rsid w:val="00D37B97"/>
    <w:rsid w:val="00D406C6"/>
    <w:rsid w:val="00D43FB5"/>
    <w:rsid w:val="00D44BDA"/>
    <w:rsid w:val="00D46931"/>
    <w:rsid w:val="00D47EF6"/>
    <w:rsid w:val="00D506AB"/>
    <w:rsid w:val="00D543A1"/>
    <w:rsid w:val="00D55F40"/>
    <w:rsid w:val="00D56A64"/>
    <w:rsid w:val="00D574A0"/>
    <w:rsid w:val="00D60671"/>
    <w:rsid w:val="00D62612"/>
    <w:rsid w:val="00D65F99"/>
    <w:rsid w:val="00D679C1"/>
    <w:rsid w:val="00D76742"/>
    <w:rsid w:val="00D80FEA"/>
    <w:rsid w:val="00D8312C"/>
    <w:rsid w:val="00D84D2B"/>
    <w:rsid w:val="00D85274"/>
    <w:rsid w:val="00D9203A"/>
    <w:rsid w:val="00D94DE2"/>
    <w:rsid w:val="00DA478E"/>
    <w:rsid w:val="00DA4B4D"/>
    <w:rsid w:val="00DB32EE"/>
    <w:rsid w:val="00DB464A"/>
    <w:rsid w:val="00DB4661"/>
    <w:rsid w:val="00DB4AD6"/>
    <w:rsid w:val="00DB53B0"/>
    <w:rsid w:val="00DB744E"/>
    <w:rsid w:val="00DB74FF"/>
    <w:rsid w:val="00DC1274"/>
    <w:rsid w:val="00DD0461"/>
    <w:rsid w:val="00DD1318"/>
    <w:rsid w:val="00DD1573"/>
    <w:rsid w:val="00DD445D"/>
    <w:rsid w:val="00DD4B86"/>
    <w:rsid w:val="00DD4D5B"/>
    <w:rsid w:val="00DD7B04"/>
    <w:rsid w:val="00DE177C"/>
    <w:rsid w:val="00DE1CBF"/>
    <w:rsid w:val="00DE3D3C"/>
    <w:rsid w:val="00DE3F9F"/>
    <w:rsid w:val="00DE4547"/>
    <w:rsid w:val="00DE4F7A"/>
    <w:rsid w:val="00DE5F83"/>
    <w:rsid w:val="00DF1F5B"/>
    <w:rsid w:val="00DF7E57"/>
    <w:rsid w:val="00E01594"/>
    <w:rsid w:val="00E1101B"/>
    <w:rsid w:val="00E13E40"/>
    <w:rsid w:val="00E22855"/>
    <w:rsid w:val="00E25288"/>
    <w:rsid w:val="00E273EC"/>
    <w:rsid w:val="00E323ED"/>
    <w:rsid w:val="00E327BC"/>
    <w:rsid w:val="00E33994"/>
    <w:rsid w:val="00E3420E"/>
    <w:rsid w:val="00E342EC"/>
    <w:rsid w:val="00E34E61"/>
    <w:rsid w:val="00E362CF"/>
    <w:rsid w:val="00E363FF"/>
    <w:rsid w:val="00E36BF2"/>
    <w:rsid w:val="00E4158F"/>
    <w:rsid w:val="00E4256A"/>
    <w:rsid w:val="00E43974"/>
    <w:rsid w:val="00E43E24"/>
    <w:rsid w:val="00E440C7"/>
    <w:rsid w:val="00E44C85"/>
    <w:rsid w:val="00E45D08"/>
    <w:rsid w:val="00E46010"/>
    <w:rsid w:val="00E463BF"/>
    <w:rsid w:val="00E500F5"/>
    <w:rsid w:val="00E5024F"/>
    <w:rsid w:val="00E506D8"/>
    <w:rsid w:val="00E50C56"/>
    <w:rsid w:val="00E5115F"/>
    <w:rsid w:val="00E54775"/>
    <w:rsid w:val="00E553CC"/>
    <w:rsid w:val="00E56019"/>
    <w:rsid w:val="00E568EB"/>
    <w:rsid w:val="00E569F2"/>
    <w:rsid w:val="00E57220"/>
    <w:rsid w:val="00E5766F"/>
    <w:rsid w:val="00E6238E"/>
    <w:rsid w:val="00E62638"/>
    <w:rsid w:val="00E64DFE"/>
    <w:rsid w:val="00E66728"/>
    <w:rsid w:val="00E72A5F"/>
    <w:rsid w:val="00E7483C"/>
    <w:rsid w:val="00E76AEC"/>
    <w:rsid w:val="00E82F85"/>
    <w:rsid w:val="00E83501"/>
    <w:rsid w:val="00E8404E"/>
    <w:rsid w:val="00E85ABB"/>
    <w:rsid w:val="00E85EE0"/>
    <w:rsid w:val="00E863C0"/>
    <w:rsid w:val="00E8752D"/>
    <w:rsid w:val="00E904BF"/>
    <w:rsid w:val="00E90774"/>
    <w:rsid w:val="00E90DE6"/>
    <w:rsid w:val="00E918B4"/>
    <w:rsid w:val="00E94703"/>
    <w:rsid w:val="00E96751"/>
    <w:rsid w:val="00E974D8"/>
    <w:rsid w:val="00E9766C"/>
    <w:rsid w:val="00EA0226"/>
    <w:rsid w:val="00EA094B"/>
    <w:rsid w:val="00EA3C3D"/>
    <w:rsid w:val="00EA3F6A"/>
    <w:rsid w:val="00EA5E8A"/>
    <w:rsid w:val="00EB4E11"/>
    <w:rsid w:val="00EB6FD4"/>
    <w:rsid w:val="00EC07F1"/>
    <w:rsid w:val="00EC2582"/>
    <w:rsid w:val="00EC426B"/>
    <w:rsid w:val="00EC49EE"/>
    <w:rsid w:val="00EC5FC6"/>
    <w:rsid w:val="00ED1A4E"/>
    <w:rsid w:val="00ED1C8E"/>
    <w:rsid w:val="00ED596D"/>
    <w:rsid w:val="00EE0EED"/>
    <w:rsid w:val="00EE147A"/>
    <w:rsid w:val="00EE3FD3"/>
    <w:rsid w:val="00EE6042"/>
    <w:rsid w:val="00EE703E"/>
    <w:rsid w:val="00EF6039"/>
    <w:rsid w:val="00EF6589"/>
    <w:rsid w:val="00F06ECA"/>
    <w:rsid w:val="00F11345"/>
    <w:rsid w:val="00F116F6"/>
    <w:rsid w:val="00F11DFB"/>
    <w:rsid w:val="00F169B5"/>
    <w:rsid w:val="00F209C7"/>
    <w:rsid w:val="00F22DE9"/>
    <w:rsid w:val="00F2318D"/>
    <w:rsid w:val="00F235F3"/>
    <w:rsid w:val="00F23838"/>
    <w:rsid w:val="00F23898"/>
    <w:rsid w:val="00F263A5"/>
    <w:rsid w:val="00F307AC"/>
    <w:rsid w:val="00F30930"/>
    <w:rsid w:val="00F32D45"/>
    <w:rsid w:val="00F337DA"/>
    <w:rsid w:val="00F36F2C"/>
    <w:rsid w:val="00F41E9D"/>
    <w:rsid w:val="00F44D60"/>
    <w:rsid w:val="00F46F66"/>
    <w:rsid w:val="00F47497"/>
    <w:rsid w:val="00F47E27"/>
    <w:rsid w:val="00F50899"/>
    <w:rsid w:val="00F53314"/>
    <w:rsid w:val="00F54246"/>
    <w:rsid w:val="00F56032"/>
    <w:rsid w:val="00F5671C"/>
    <w:rsid w:val="00F60656"/>
    <w:rsid w:val="00F60663"/>
    <w:rsid w:val="00F61E94"/>
    <w:rsid w:val="00F62998"/>
    <w:rsid w:val="00F632D5"/>
    <w:rsid w:val="00F6384D"/>
    <w:rsid w:val="00F6394E"/>
    <w:rsid w:val="00F6560D"/>
    <w:rsid w:val="00F6650B"/>
    <w:rsid w:val="00F66C13"/>
    <w:rsid w:val="00F671C1"/>
    <w:rsid w:val="00F7021A"/>
    <w:rsid w:val="00F71320"/>
    <w:rsid w:val="00F713F8"/>
    <w:rsid w:val="00F71FF6"/>
    <w:rsid w:val="00F72DB1"/>
    <w:rsid w:val="00F72DD2"/>
    <w:rsid w:val="00F76327"/>
    <w:rsid w:val="00F76F96"/>
    <w:rsid w:val="00F80A83"/>
    <w:rsid w:val="00F82F21"/>
    <w:rsid w:val="00F83550"/>
    <w:rsid w:val="00F84415"/>
    <w:rsid w:val="00F846E5"/>
    <w:rsid w:val="00F84E7D"/>
    <w:rsid w:val="00F85FBF"/>
    <w:rsid w:val="00F876DD"/>
    <w:rsid w:val="00F8790B"/>
    <w:rsid w:val="00F87B61"/>
    <w:rsid w:val="00F9086E"/>
    <w:rsid w:val="00F90955"/>
    <w:rsid w:val="00F90FF8"/>
    <w:rsid w:val="00F91183"/>
    <w:rsid w:val="00F92675"/>
    <w:rsid w:val="00F94049"/>
    <w:rsid w:val="00F9646B"/>
    <w:rsid w:val="00F97D73"/>
    <w:rsid w:val="00FA144C"/>
    <w:rsid w:val="00FA1782"/>
    <w:rsid w:val="00FA1DBF"/>
    <w:rsid w:val="00FA4F8B"/>
    <w:rsid w:val="00FA6BC0"/>
    <w:rsid w:val="00FB0DBF"/>
    <w:rsid w:val="00FB18C4"/>
    <w:rsid w:val="00FB7DF1"/>
    <w:rsid w:val="00FC0468"/>
    <w:rsid w:val="00FC2885"/>
    <w:rsid w:val="00FD124C"/>
    <w:rsid w:val="00FD40E2"/>
    <w:rsid w:val="00FD4D32"/>
    <w:rsid w:val="00FE0317"/>
    <w:rsid w:val="00FE3D2A"/>
    <w:rsid w:val="00FE5D30"/>
    <w:rsid w:val="00FE6310"/>
    <w:rsid w:val="00FE6A83"/>
    <w:rsid w:val="00FF00EF"/>
    <w:rsid w:val="00FF22BB"/>
    <w:rsid w:val="00FF34B4"/>
    <w:rsid w:val="00FF3D8B"/>
    <w:rsid w:val="00FF5A36"/>
    <w:rsid w:val="00FF5E9D"/>
    <w:rsid w:val="00FF6668"/>
    <w:rsid w:val="00FF6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C813E"/>
  <w15:docId w15:val="{097D003F-E470-461E-8C47-B934F338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before="12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177"/>
    <w:rPr>
      <w:rFonts w:ascii="Times New Roman" w:eastAsia="Times New Roman" w:hAnsi="Times New Roman" w:cs="Times New Roman"/>
      <w:szCs w:val="24"/>
      <w:lang w:val="en-IE"/>
    </w:rPr>
  </w:style>
  <w:style w:type="paragraph" w:styleId="Heading1">
    <w:name w:val="heading 1"/>
    <w:basedOn w:val="Normal"/>
    <w:next w:val="Normal"/>
    <w:link w:val="Heading1Char"/>
    <w:uiPriority w:val="9"/>
    <w:qFormat/>
    <w:rsid w:val="008B3177"/>
    <w:pPr>
      <w:keepNext/>
      <w:numPr>
        <w:numId w:val="1"/>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link w:val="Heading2Char"/>
    <w:qFormat/>
    <w:rsid w:val="008B3177"/>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link w:val="Heading3Char"/>
    <w:qFormat/>
    <w:rsid w:val="008B3177"/>
    <w:pPr>
      <w:keepNext/>
      <w:numPr>
        <w:ilvl w:val="2"/>
        <w:numId w:val="1"/>
      </w:numPr>
      <w:tabs>
        <w:tab w:val="left" w:pos="540"/>
      </w:tabs>
      <w:spacing w:before="240" w:after="60"/>
      <w:outlineLvl w:val="2"/>
    </w:pPr>
    <w:rPr>
      <w:rFonts w:ascii="Arial" w:hAnsi="Arial"/>
      <w:b/>
      <w:bCs/>
      <w:szCs w:val="26"/>
      <w:lang w:val="en-GB"/>
    </w:rPr>
  </w:style>
  <w:style w:type="paragraph" w:styleId="Heading4">
    <w:name w:val="heading 4"/>
    <w:basedOn w:val="Normal"/>
    <w:next w:val="Normal"/>
    <w:link w:val="Heading4Char"/>
    <w:qFormat/>
    <w:rsid w:val="008B317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8B317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8B3177"/>
    <w:pPr>
      <w:numPr>
        <w:ilvl w:val="5"/>
        <w:numId w:val="1"/>
      </w:numPr>
      <w:spacing w:before="240" w:after="60"/>
      <w:outlineLvl w:val="5"/>
    </w:pPr>
    <w:rPr>
      <w:b/>
      <w:bCs/>
      <w:szCs w:val="22"/>
    </w:rPr>
  </w:style>
  <w:style w:type="paragraph" w:styleId="Heading7">
    <w:name w:val="heading 7"/>
    <w:basedOn w:val="Normal"/>
    <w:next w:val="Normal"/>
    <w:link w:val="Heading7Char"/>
    <w:qFormat/>
    <w:rsid w:val="008B3177"/>
    <w:pPr>
      <w:numPr>
        <w:ilvl w:val="6"/>
        <w:numId w:val="1"/>
      </w:numPr>
      <w:spacing w:before="240" w:after="60"/>
      <w:outlineLvl w:val="6"/>
    </w:pPr>
    <w:rPr>
      <w:sz w:val="24"/>
    </w:rPr>
  </w:style>
  <w:style w:type="paragraph" w:styleId="Heading8">
    <w:name w:val="heading 8"/>
    <w:basedOn w:val="Normal"/>
    <w:next w:val="Normal"/>
    <w:link w:val="Heading8Char"/>
    <w:qFormat/>
    <w:rsid w:val="008B3177"/>
    <w:pPr>
      <w:numPr>
        <w:ilvl w:val="7"/>
        <w:numId w:val="1"/>
      </w:numPr>
      <w:tabs>
        <w:tab w:val="clear" w:pos="4590"/>
        <w:tab w:val="num" w:pos="1440"/>
      </w:tabs>
      <w:spacing w:before="240" w:after="60"/>
      <w:ind w:left="1440"/>
      <w:outlineLvl w:val="7"/>
    </w:pPr>
    <w:rPr>
      <w:i/>
      <w:iCs/>
      <w:sz w:val="24"/>
    </w:rPr>
  </w:style>
  <w:style w:type="paragraph" w:styleId="Heading9">
    <w:name w:val="heading 9"/>
    <w:basedOn w:val="Normal"/>
    <w:next w:val="Normal"/>
    <w:link w:val="Heading9Char"/>
    <w:qFormat/>
    <w:rsid w:val="008B3177"/>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177"/>
    <w:rPr>
      <w:rFonts w:ascii="Arial" w:eastAsia="Times New Roman" w:hAnsi="Arial" w:cs="Times New Roman"/>
      <w:b/>
      <w:bCs/>
      <w:kern w:val="32"/>
      <w:sz w:val="32"/>
      <w:szCs w:val="32"/>
      <w:lang w:val="en-GB"/>
    </w:rPr>
  </w:style>
  <w:style w:type="character" w:customStyle="1" w:styleId="Heading2Char">
    <w:name w:val="Heading 2 Char"/>
    <w:basedOn w:val="DefaultParagraphFont"/>
    <w:link w:val="Heading2"/>
    <w:rsid w:val="008B3177"/>
    <w:rPr>
      <w:rFonts w:ascii="Arial" w:eastAsia="Times New Roman" w:hAnsi="Arial" w:cs="Times New Roman"/>
      <w:b/>
      <w:bCs/>
      <w:kern w:val="32"/>
      <w:sz w:val="26"/>
      <w:szCs w:val="28"/>
      <w:lang w:val="en-GB"/>
    </w:rPr>
  </w:style>
  <w:style w:type="character" w:customStyle="1" w:styleId="Heading3Char">
    <w:name w:val="Heading 3 Char"/>
    <w:basedOn w:val="DefaultParagraphFont"/>
    <w:link w:val="Heading3"/>
    <w:rsid w:val="008B3177"/>
    <w:rPr>
      <w:rFonts w:ascii="Arial" w:eastAsia="Times New Roman" w:hAnsi="Arial" w:cs="Times New Roman"/>
      <w:b/>
      <w:bCs/>
      <w:szCs w:val="26"/>
      <w:lang w:val="en-GB"/>
    </w:rPr>
  </w:style>
  <w:style w:type="character" w:customStyle="1" w:styleId="Heading4Char">
    <w:name w:val="Heading 4 Char"/>
    <w:basedOn w:val="DefaultParagraphFont"/>
    <w:link w:val="Heading4"/>
    <w:rsid w:val="008B3177"/>
    <w:rPr>
      <w:rFonts w:ascii="Times New Roman" w:eastAsia="Times New Roman" w:hAnsi="Times New Roman" w:cs="Times New Roman"/>
      <w:b/>
      <w:bCs/>
      <w:sz w:val="28"/>
      <w:szCs w:val="28"/>
      <w:lang w:val="en-IE"/>
    </w:rPr>
  </w:style>
  <w:style w:type="character" w:customStyle="1" w:styleId="Heading5Char">
    <w:name w:val="Heading 5 Char"/>
    <w:basedOn w:val="DefaultParagraphFont"/>
    <w:link w:val="Heading5"/>
    <w:rsid w:val="008B3177"/>
    <w:rPr>
      <w:rFonts w:ascii="Times New Roman" w:eastAsia="Times New Roman" w:hAnsi="Times New Roman" w:cs="Times New Roman"/>
      <w:b/>
      <w:bCs/>
      <w:i/>
      <w:iCs/>
      <w:sz w:val="26"/>
      <w:szCs w:val="26"/>
      <w:lang w:val="en-IE"/>
    </w:rPr>
  </w:style>
  <w:style w:type="character" w:customStyle="1" w:styleId="Heading6Char">
    <w:name w:val="Heading 6 Char"/>
    <w:basedOn w:val="DefaultParagraphFont"/>
    <w:link w:val="Heading6"/>
    <w:rsid w:val="008B3177"/>
    <w:rPr>
      <w:rFonts w:ascii="Times New Roman" w:eastAsia="Times New Roman" w:hAnsi="Times New Roman" w:cs="Times New Roman"/>
      <w:b/>
      <w:bCs/>
      <w:lang w:val="en-IE"/>
    </w:rPr>
  </w:style>
  <w:style w:type="character" w:customStyle="1" w:styleId="Heading7Char">
    <w:name w:val="Heading 7 Char"/>
    <w:basedOn w:val="DefaultParagraphFont"/>
    <w:link w:val="Heading7"/>
    <w:rsid w:val="008B3177"/>
    <w:rPr>
      <w:rFonts w:ascii="Times New Roman" w:eastAsia="Times New Roman" w:hAnsi="Times New Roman" w:cs="Times New Roman"/>
      <w:sz w:val="24"/>
      <w:szCs w:val="24"/>
      <w:lang w:val="en-IE"/>
    </w:rPr>
  </w:style>
  <w:style w:type="character" w:customStyle="1" w:styleId="Heading8Char">
    <w:name w:val="Heading 8 Char"/>
    <w:basedOn w:val="DefaultParagraphFont"/>
    <w:link w:val="Heading8"/>
    <w:rsid w:val="008B3177"/>
    <w:rPr>
      <w:rFonts w:ascii="Times New Roman" w:eastAsia="Times New Roman" w:hAnsi="Times New Roman" w:cs="Times New Roman"/>
      <w:i/>
      <w:iCs/>
      <w:sz w:val="24"/>
      <w:szCs w:val="24"/>
      <w:lang w:val="en-IE"/>
    </w:rPr>
  </w:style>
  <w:style w:type="character" w:customStyle="1" w:styleId="Heading9Char">
    <w:name w:val="Heading 9 Char"/>
    <w:basedOn w:val="DefaultParagraphFont"/>
    <w:link w:val="Heading9"/>
    <w:rsid w:val="008B3177"/>
    <w:rPr>
      <w:rFonts w:ascii="Arial" w:eastAsia="Times New Roman" w:hAnsi="Arial" w:cs="Times New Roman"/>
      <w:lang w:val="en-IE"/>
    </w:rPr>
  </w:style>
  <w:style w:type="paragraph" w:customStyle="1" w:styleId="Author">
    <w:name w:val="Author"/>
    <w:basedOn w:val="Subtitle"/>
    <w:rsid w:val="008B3177"/>
    <w:pPr>
      <w:spacing w:before="480"/>
    </w:pPr>
  </w:style>
  <w:style w:type="paragraph" w:styleId="Title">
    <w:name w:val="Title"/>
    <w:basedOn w:val="Normal"/>
    <w:link w:val="TitleChar"/>
    <w:qFormat/>
    <w:rsid w:val="008B3177"/>
    <w:pPr>
      <w:spacing w:before="0" w:after="720"/>
      <w:jc w:val="center"/>
      <w:outlineLvl w:val="0"/>
    </w:pPr>
    <w:rPr>
      <w:rFonts w:ascii="Arial" w:hAnsi="Arial"/>
      <w:b/>
      <w:bCs/>
      <w:kern w:val="28"/>
      <w:sz w:val="40"/>
      <w:szCs w:val="32"/>
    </w:rPr>
  </w:style>
  <w:style w:type="character" w:customStyle="1" w:styleId="TitleChar">
    <w:name w:val="Title Char"/>
    <w:basedOn w:val="DefaultParagraphFont"/>
    <w:link w:val="Title"/>
    <w:rsid w:val="008B3177"/>
    <w:rPr>
      <w:rFonts w:ascii="Arial" w:eastAsia="Times New Roman" w:hAnsi="Arial" w:cs="Times New Roman"/>
      <w:b/>
      <w:bCs/>
      <w:kern w:val="28"/>
      <w:sz w:val="40"/>
      <w:szCs w:val="32"/>
      <w:lang w:val="en-IE"/>
    </w:rPr>
  </w:style>
  <w:style w:type="paragraph" w:styleId="Subtitle">
    <w:name w:val="Subtitle"/>
    <w:basedOn w:val="Normal"/>
    <w:link w:val="SubtitleChar"/>
    <w:qFormat/>
    <w:rsid w:val="008B3177"/>
    <w:pPr>
      <w:spacing w:before="360" w:after="360"/>
      <w:jc w:val="center"/>
      <w:outlineLvl w:val="1"/>
    </w:pPr>
    <w:rPr>
      <w:rFonts w:ascii="Arial" w:hAnsi="Arial"/>
      <w:b/>
      <w:bCs/>
      <w:sz w:val="28"/>
    </w:rPr>
  </w:style>
  <w:style w:type="character" w:customStyle="1" w:styleId="SubtitleChar">
    <w:name w:val="Subtitle Char"/>
    <w:basedOn w:val="DefaultParagraphFont"/>
    <w:link w:val="Subtitle"/>
    <w:rsid w:val="008B3177"/>
    <w:rPr>
      <w:rFonts w:ascii="Arial" w:eastAsia="Times New Roman" w:hAnsi="Arial" w:cs="Times New Roman"/>
      <w:b/>
      <w:bCs/>
      <w:sz w:val="28"/>
      <w:szCs w:val="24"/>
      <w:lang w:val="en-IE"/>
    </w:rPr>
  </w:style>
  <w:style w:type="paragraph" w:styleId="Footer">
    <w:name w:val="footer"/>
    <w:basedOn w:val="Normal"/>
    <w:link w:val="FooterChar"/>
    <w:semiHidden/>
    <w:rsid w:val="008B3177"/>
    <w:pPr>
      <w:tabs>
        <w:tab w:val="center" w:pos="4320"/>
        <w:tab w:val="right" w:pos="8640"/>
      </w:tabs>
      <w:spacing w:before="0" w:after="0"/>
    </w:pPr>
    <w:rPr>
      <w:sz w:val="18"/>
    </w:rPr>
  </w:style>
  <w:style w:type="character" w:customStyle="1" w:styleId="FooterChar">
    <w:name w:val="Footer Char"/>
    <w:basedOn w:val="DefaultParagraphFont"/>
    <w:link w:val="Footer"/>
    <w:semiHidden/>
    <w:rsid w:val="008B3177"/>
    <w:rPr>
      <w:rFonts w:ascii="Times New Roman" w:eastAsia="Times New Roman" w:hAnsi="Times New Roman" w:cs="Times New Roman"/>
      <w:sz w:val="18"/>
      <w:szCs w:val="24"/>
      <w:lang w:val="en-IE"/>
    </w:rPr>
  </w:style>
  <w:style w:type="character" w:styleId="PageNumber">
    <w:name w:val="page number"/>
    <w:basedOn w:val="DefaultParagraphFont"/>
    <w:semiHidden/>
    <w:rsid w:val="008B3177"/>
  </w:style>
  <w:style w:type="paragraph" w:styleId="TOC1">
    <w:name w:val="toc 1"/>
    <w:basedOn w:val="Normal"/>
    <w:next w:val="Normal"/>
    <w:autoRedefine/>
    <w:uiPriority w:val="39"/>
    <w:rsid w:val="004E67D2"/>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526926"/>
    <w:pPr>
      <w:tabs>
        <w:tab w:val="right" w:leader="dot" w:pos="8636"/>
      </w:tabs>
      <w:ind w:left="442"/>
      <w:jc w:val="left"/>
    </w:pPr>
    <w:rPr>
      <w:rFonts w:ascii="Arial" w:hAnsi="Arial"/>
      <w:sz w:val="20"/>
    </w:rPr>
  </w:style>
  <w:style w:type="paragraph" w:styleId="TOC3">
    <w:name w:val="toc 3"/>
    <w:basedOn w:val="Normal"/>
    <w:next w:val="Normal"/>
    <w:autoRedefine/>
    <w:uiPriority w:val="39"/>
    <w:rsid w:val="008B3177"/>
    <w:pPr>
      <w:tabs>
        <w:tab w:val="left" w:pos="1320"/>
        <w:tab w:val="right" w:leader="dot" w:pos="8630"/>
      </w:tabs>
      <w:ind w:left="1083"/>
      <w:jc w:val="left"/>
    </w:pPr>
    <w:rPr>
      <w:rFonts w:ascii="Arial" w:hAnsi="Arial"/>
      <w:iCs/>
      <w:noProof/>
      <w:sz w:val="20"/>
      <w:szCs w:val="22"/>
    </w:rPr>
  </w:style>
  <w:style w:type="character" w:styleId="Hyperlink">
    <w:name w:val="Hyperlink"/>
    <w:basedOn w:val="DefaultParagraphFont"/>
    <w:uiPriority w:val="99"/>
    <w:rsid w:val="008B3177"/>
    <w:rPr>
      <w:color w:val="0000FF"/>
      <w:u w:val="single"/>
    </w:rPr>
  </w:style>
  <w:style w:type="paragraph" w:customStyle="1" w:styleId="AbstractHeading">
    <w:name w:val="Abstract Heading"/>
    <w:basedOn w:val="Heading1"/>
    <w:next w:val="Normal"/>
    <w:rsid w:val="008B3177"/>
    <w:pPr>
      <w:numPr>
        <w:numId w:val="0"/>
      </w:numPr>
    </w:pPr>
  </w:style>
  <w:style w:type="paragraph" w:customStyle="1" w:styleId="Bullet">
    <w:name w:val="Bullet"/>
    <w:basedOn w:val="Normal"/>
    <w:rsid w:val="008B3177"/>
    <w:pPr>
      <w:numPr>
        <w:numId w:val="2"/>
      </w:numPr>
    </w:pPr>
    <w:rPr>
      <w:lang w:val="en-GB"/>
    </w:rPr>
  </w:style>
  <w:style w:type="paragraph" w:customStyle="1" w:styleId="figure">
    <w:name w:val="figure"/>
    <w:basedOn w:val="Normal"/>
    <w:next w:val="Normal"/>
    <w:rsid w:val="008B3177"/>
    <w:pPr>
      <w:numPr>
        <w:numId w:val="4"/>
      </w:numPr>
      <w:spacing w:after="360"/>
      <w:jc w:val="center"/>
    </w:pPr>
    <w:rPr>
      <w:i/>
      <w:iCs/>
      <w:lang w:val="en-GB"/>
    </w:rPr>
  </w:style>
  <w:style w:type="paragraph" w:customStyle="1" w:styleId="Code">
    <w:name w:val="Code"/>
    <w:basedOn w:val="Normal"/>
    <w:rsid w:val="008B3177"/>
    <w:pPr>
      <w:spacing w:before="0" w:after="0"/>
      <w:ind w:left="357" w:right="357"/>
    </w:pPr>
    <w:rPr>
      <w:rFonts w:ascii="Courier New" w:hAnsi="Courier New"/>
      <w:sz w:val="18"/>
      <w:lang w:val="en-GB"/>
    </w:rPr>
  </w:style>
  <w:style w:type="paragraph" w:customStyle="1" w:styleId="Numbered">
    <w:name w:val="Numbered"/>
    <w:basedOn w:val="Bullet"/>
    <w:rsid w:val="008B3177"/>
    <w:pPr>
      <w:numPr>
        <w:numId w:val="3"/>
      </w:numPr>
    </w:pPr>
  </w:style>
  <w:style w:type="paragraph" w:styleId="BlockText">
    <w:name w:val="Block Text"/>
    <w:basedOn w:val="Normal"/>
    <w:semiHidden/>
    <w:rsid w:val="008B3177"/>
    <w:pPr>
      <w:spacing w:before="840" w:after="840"/>
      <w:ind w:left="1077" w:right="1077"/>
      <w:jc w:val="center"/>
    </w:pPr>
  </w:style>
  <w:style w:type="paragraph" w:customStyle="1" w:styleId="Dept">
    <w:name w:val="Dept"/>
    <w:basedOn w:val="Normal"/>
    <w:rsid w:val="008B3177"/>
    <w:pPr>
      <w:jc w:val="center"/>
    </w:pPr>
  </w:style>
  <w:style w:type="paragraph" w:styleId="ListParagraph">
    <w:name w:val="List Paragraph"/>
    <w:basedOn w:val="Normal"/>
    <w:uiPriority w:val="34"/>
    <w:qFormat/>
    <w:rsid w:val="008B3177"/>
    <w:pPr>
      <w:ind w:left="720"/>
      <w:contextualSpacing/>
    </w:pPr>
  </w:style>
  <w:style w:type="character" w:customStyle="1" w:styleId="apple-converted-space">
    <w:name w:val="apple-converted-space"/>
    <w:basedOn w:val="DefaultParagraphFont"/>
    <w:rsid w:val="008B3177"/>
  </w:style>
  <w:style w:type="table" w:styleId="TableGrid">
    <w:name w:val="Table Grid"/>
    <w:basedOn w:val="TableNormal"/>
    <w:uiPriority w:val="39"/>
    <w:rsid w:val="008B3177"/>
    <w:pPr>
      <w:spacing w:after="0" w:line="240" w:lineRule="auto"/>
    </w:pPr>
    <w:rPr>
      <w:rFonts w:asciiTheme="minorHAnsi" w:hAnsi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8B3177"/>
    <w:pPr>
      <w:spacing w:before="0" w:after="200"/>
      <w:jc w:val="left"/>
    </w:pPr>
    <w:rPr>
      <w:rFonts w:eastAsiaTheme="minorEastAsia"/>
      <w:b/>
      <w:sz w:val="24"/>
      <w:lang w:val="en-US"/>
    </w:rPr>
  </w:style>
  <w:style w:type="character" w:customStyle="1" w:styleId="MyTableStyleChar">
    <w:name w:val="MyTableStyle Char"/>
    <w:basedOn w:val="DefaultParagraphFont"/>
    <w:link w:val="MyTableStyle"/>
    <w:rsid w:val="008B3177"/>
    <w:rPr>
      <w:rFonts w:ascii="Times New Roman" w:eastAsiaTheme="minorEastAsia" w:hAnsi="Times New Roman" w:cs="Times New Roman"/>
      <w:b/>
      <w:sz w:val="24"/>
      <w:szCs w:val="24"/>
    </w:rPr>
  </w:style>
  <w:style w:type="paragraph" w:styleId="NormalWeb">
    <w:name w:val="Normal (Web)"/>
    <w:basedOn w:val="Normal"/>
    <w:uiPriority w:val="99"/>
    <w:rsid w:val="008B3177"/>
    <w:pPr>
      <w:spacing w:before="100" w:beforeAutospacing="1" w:after="100" w:afterAutospacing="1"/>
      <w:jc w:val="left"/>
    </w:pPr>
    <w:rPr>
      <w:sz w:val="24"/>
      <w:lang w:val="en-US"/>
    </w:rPr>
  </w:style>
  <w:style w:type="paragraph" w:styleId="TOCHeading">
    <w:name w:val="TOC Heading"/>
    <w:basedOn w:val="Heading1"/>
    <w:next w:val="Normal"/>
    <w:uiPriority w:val="39"/>
    <w:unhideWhenUsed/>
    <w:qFormat/>
    <w:rsid w:val="006C2624"/>
    <w:pPr>
      <w:keepLines/>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customStyle="1" w:styleId="Default">
    <w:name w:val="Default"/>
    <w:rsid w:val="00F90955"/>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28017F"/>
    <w:pPr>
      <w:spacing w:before="0" w:after="200"/>
    </w:pPr>
    <w:rPr>
      <w:i/>
      <w:iCs/>
      <w:color w:val="000000" w:themeColor="text1"/>
      <w:sz w:val="18"/>
      <w:szCs w:val="18"/>
    </w:rPr>
  </w:style>
  <w:style w:type="table" w:customStyle="1" w:styleId="GridTable1Light-Accent11">
    <w:name w:val="Grid Table 1 Light - Accent 11"/>
    <w:basedOn w:val="TableNormal"/>
    <w:uiPriority w:val="46"/>
    <w:rsid w:val="008D424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E43974"/>
  </w:style>
  <w:style w:type="paragraph" w:styleId="TableofFigures">
    <w:name w:val="table of figures"/>
    <w:basedOn w:val="Normal"/>
    <w:next w:val="Normal"/>
    <w:uiPriority w:val="99"/>
    <w:unhideWhenUsed/>
    <w:rsid w:val="009D0BEB"/>
    <w:pPr>
      <w:spacing w:after="0"/>
    </w:pPr>
  </w:style>
  <w:style w:type="character" w:styleId="CommentReference">
    <w:name w:val="annotation reference"/>
    <w:basedOn w:val="DefaultParagraphFont"/>
    <w:uiPriority w:val="99"/>
    <w:semiHidden/>
    <w:unhideWhenUsed/>
    <w:rsid w:val="002745EB"/>
    <w:rPr>
      <w:sz w:val="16"/>
      <w:szCs w:val="16"/>
    </w:rPr>
  </w:style>
  <w:style w:type="paragraph" w:styleId="CommentText">
    <w:name w:val="annotation text"/>
    <w:basedOn w:val="Normal"/>
    <w:link w:val="CommentTextChar"/>
    <w:uiPriority w:val="99"/>
    <w:semiHidden/>
    <w:unhideWhenUsed/>
    <w:rsid w:val="002745EB"/>
    <w:rPr>
      <w:sz w:val="20"/>
      <w:szCs w:val="20"/>
    </w:rPr>
  </w:style>
  <w:style w:type="character" w:customStyle="1" w:styleId="CommentTextChar">
    <w:name w:val="Comment Text Char"/>
    <w:basedOn w:val="DefaultParagraphFont"/>
    <w:link w:val="CommentText"/>
    <w:uiPriority w:val="99"/>
    <w:semiHidden/>
    <w:rsid w:val="002745EB"/>
    <w:rPr>
      <w:rFonts w:ascii="Times New Roman" w:eastAsia="Times New Roman" w:hAnsi="Times New Roman" w:cs="Times New Roman"/>
      <w:sz w:val="20"/>
      <w:szCs w:val="20"/>
      <w:lang w:val="en-IE"/>
    </w:rPr>
  </w:style>
  <w:style w:type="paragraph" w:styleId="CommentSubject">
    <w:name w:val="annotation subject"/>
    <w:basedOn w:val="CommentText"/>
    <w:next w:val="CommentText"/>
    <w:link w:val="CommentSubjectChar"/>
    <w:uiPriority w:val="99"/>
    <w:semiHidden/>
    <w:unhideWhenUsed/>
    <w:rsid w:val="002745EB"/>
    <w:rPr>
      <w:b/>
      <w:bCs/>
    </w:rPr>
  </w:style>
  <w:style w:type="character" w:customStyle="1" w:styleId="CommentSubjectChar">
    <w:name w:val="Comment Subject Char"/>
    <w:basedOn w:val="CommentTextChar"/>
    <w:link w:val="CommentSubject"/>
    <w:uiPriority w:val="99"/>
    <w:semiHidden/>
    <w:rsid w:val="002745EB"/>
    <w:rPr>
      <w:rFonts w:ascii="Times New Roman" w:eastAsia="Times New Roman" w:hAnsi="Times New Roman" w:cs="Times New Roman"/>
      <w:b/>
      <w:bCs/>
      <w:sz w:val="20"/>
      <w:szCs w:val="20"/>
      <w:lang w:val="en-IE"/>
    </w:rPr>
  </w:style>
  <w:style w:type="paragraph" w:styleId="BalloonText">
    <w:name w:val="Balloon Text"/>
    <w:basedOn w:val="Normal"/>
    <w:link w:val="BalloonTextChar"/>
    <w:uiPriority w:val="99"/>
    <w:semiHidden/>
    <w:unhideWhenUsed/>
    <w:rsid w:val="002745E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5EB"/>
    <w:rPr>
      <w:rFonts w:ascii="Segoe UI" w:eastAsia="Times New Roman" w:hAnsi="Segoe UI" w:cs="Segoe UI"/>
      <w:sz w:val="18"/>
      <w:szCs w:val="18"/>
      <w:lang w:val="en-IE"/>
    </w:rPr>
  </w:style>
  <w:style w:type="paragraph" w:styleId="Header">
    <w:name w:val="header"/>
    <w:basedOn w:val="Normal"/>
    <w:link w:val="HeaderChar"/>
    <w:uiPriority w:val="99"/>
    <w:unhideWhenUsed/>
    <w:rsid w:val="00263E85"/>
    <w:pPr>
      <w:tabs>
        <w:tab w:val="center" w:pos="4680"/>
        <w:tab w:val="right" w:pos="9360"/>
      </w:tabs>
      <w:spacing w:before="0" w:after="0"/>
    </w:pPr>
  </w:style>
  <w:style w:type="character" w:customStyle="1" w:styleId="HeaderChar">
    <w:name w:val="Header Char"/>
    <w:basedOn w:val="DefaultParagraphFont"/>
    <w:link w:val="Header"/>
    <w:uiPriority w:val="99"/>
    <w:rsid w:val="00263E85"/>
    <w:rPr>
      <w:rFonts w:ascii="Times New Roman" w:eastAsia="Times New Roman" w:hAnsi="Times New Roman" w:cs="Times New Roman"/>
      <w:szCs w:val="24"/>
      <w:lang w:val="en-IE"/>
    </w:rPr>
  </w:style>
  <w:style w:type="paragraph" w:styleId="BodyTextIndent">
    <w:name w:val="Body Text Indent"/>
    <w:basedOn w:val="Normal"/>
    <w:link w:val="BodyTextIndentChar"/>
    <w:rsid w:val="00EE3FD3"/>
    <w:pPr>
      <w:spacing w:before="0" w:after="0"/>
      <w:ind w:left="960"/>
    </w:pPr>
    <w:rPr>
      <w:sz w:val="24"/>
      <w:lang w:val="en-US"/>
    </w:rPr>
  </w:style>
  <w:style w:type="character" w:customStyle="1" w:styleId="BodyTextIndentChar">
    <w:name w:val="Body Text Indent Char"/>
    <w:basedOn w:val="DefaultParagraphFont"/>
    <w:link w:val="BodyTextIndent"/>
    <w:rsid w:val="00EE3FD3"/>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D045B"/>
    <w:rPr>
      <w:color w:val="605E5C"/>
      <w:shd w:val="clear" w:color="auto" w:fill="E1DFDD"/>
    </w:rPr>
  </w:style>
  <w:style w:type="paragraph" w:styleId="Revision">
    <w:name w:val="Revision"/>
    <w:hidden/>
    <w:uiPriority w:val="99"/>
    <w:semiHidden/>
    <w:rsid w:val="004F6E9B"/>
    <w:pPr>
      <w:spacing w:after="0" w:line="240" w:lineRule="auto"/>
    </w:pPr>
    <w:rPr>
      <w:rFonts w:ascii="Times New Roman" w:eastAsia="Times New Roman" w:hAnsi="Times New Roman" w:cs="Times New Roman"/>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87729">
      <w:bodyDiv w:val="1"/>
      <w:marLeft w:val="0"/>
      <w:marRight w:val="0"/>
      <w:marTop w:val="0"/>
      <w:marBottom w:val="0"/>
      <w:divBdr>
        <w:top w:val="none" w:sz="0" w:space="0" w:color="auto"/>
        <w:left w:val="none" w:sz="0" w:space="0" w:color="auto"/>
        <w:bottom w:val="none" w:sz="0" w:space="0" w:color="auto"/>
        <w:right w:val="none" w:sz="0" w:space="0" w:color="auto"/>
      </w:divBdr>
    </w:div>
    <w:div w:id="42826999">
      <w:bodyDiv w:val="1"/>
      <w:marLeft w:val="0"/>
      <w:marRight w:val="0"/>
      <w:marTop w:val="0"/>
      <w:marBottom w:val="0"/>
      <w:divBdr>
        <w:top w:val="none" w:sz="0" w:space="0" w:color="auto"/>
        <w:left w:val="none" w:sz="0" w:space="0" w:color="auto"/>
        <w:bottom w:val="none" w:sz="0" w:space="0" w:color="auto"/>
        <w:right w:val="none" w:sz="0" w:space="0" w:color="auto"/>
      </w:divBdr>
    </w:div>
    <w:div w:id="53286113">
      <w:bodyDiv w:val="1"/>
      <w:marLeft w:val="0"/>
      <w:marRight w:val="0"/>
      <w:marTop w:val="0"/>
      <w:marBottom w:val="0"/>
      <w:divBdr>
        <w:top w:val="none" w:sz="0" w:space="0" w:color="auto"/>
        <w:left w:val="none" w:sz="0" w:space="0" w:color="auto"/>
        <w:bottom w:val="none" w:sz="0" w:space="0" w:color="auto"/>
        <w:right w:val="none" w:sz="0" w:space="0" w:color="auto"/>
      </w:divBdr>
    </w:div>
    <w:div w:id="54085072">
      <w:bodyDiv w:val="1"/>
      <w:marLeft w:val="0"/>
      <w:marRight w:val="0"/>
      <w:marTop w:val="0"/>
      <w:marBottom w:val="0"/>
      <w:divBdr>
        <w:top w:val="none" w:sz="0" w:space="0" w:color="auto"/>
        <w:left w:val="none" w:sz="0" w:space="0" w:color="auto"/>
        <w:bottom w:val="none" w:sz="0" w:space="0" w:color="auto"/>
        <w:right w:val="none" w:sz="0" w:space="0" w:color="auto"/>
      </w:divBdr>
    </w:div>
    <w:div w:id="54278396">
      <w:bodyDiv w:val="1"/>
      <w:marLeft w:val="0"/>
      <w:marRight w:val="0"/>
      <w:marTop w:val="0"/>
      <w:marBottom w:val="0"/>
      <w:divBdr>
        <w:top w:val="none" w:sz="0" w:space="0" w:color="auto"/>
        <w:left w:val="none" w:sz="0" w:space="0" w:color="auto"/>
        <w:bottom w:val="none" w:sz="0" w:space="0" w:color="auto"/>
        <w:right w:val="none" w:sz="0" w:space="0" w:color="auto"/>
      </w:divBdr>
    </w:div>
    <w:div w:id="59984422">
      <w:bodyDiv w:val="1"/>
      <w:marLeft w:val="0"/>
      <w:marRight w:val="0"/>
      <w:marTop w:val="0"/>
      <w:marBottom w:val="0"/>
      <w:divBdr>
        <w:top w:val="none" w:sz="0" w:space="0" w:color="auto"/>
        <w:left w:val="none" w:sz="0" w:space="0" w:color="auto"/>
        <w:bottom w:val="none" w:sz="0" w:space="0" w:color="auto"/>
        <w:right w:val="none" w:sz="0" w:space="0" w:color="auto"/>
      </w:divBdr>
    </w:div>
    <w:div w:id="66000073">
      <w:bodyDiv w:val="1"/>
      <w:marLeft w:val="0"/>
      <w:marRight w:val="0"/>
      <w:marTop w:val="0"/>
      <w:marBottom w:val="0"/>
      <w:divBdr>
        <w:top w:val="none" w:sz="0" w:space="0" w:color="auto"/>
        <w:left w:val="none" w:sz="0" w:space="0" w:color="auto"/>
        <w:bottom w:val="none" w:sz="0" w:space="0" w:color="auto"/>
        <w:right w:val="none" w:sz="0" w:space="0" w:color="auto"/>
      </w:divBdr>
    </w:div>
    <w:div w:id="114175119">
      <w:bodyDiv w:val="1"/>
      <w:marLeft w:val="0"/>
      <w:marRight w:val="0"/>
      <w:marTop w:val="0"/>
      <w:marBottom w:val="0"/>
      <w:divBdr>
        <w:top w:val="none" w:sz="0" w:space="0" w:color="auto"/>
        <w:left w:val="none" w:sz="0" w:space="0" w:color="auto"/>
        <w:bottom w:val="none" w:sz="0" w:space="0" w:color="auto"/>
        <w:right w:val="none" w:sz="0" w:space="0" w:color="auto"/>
      </w:divBdr>
    </w:div>
    <w:div w:id="153224971">
      <w:bodyDiv w:val="1"/>
      <w:marLeft w:val="0"/>
      <w:marRight w:val="0"/>
      <w:marTop w:val="0"/>
      <w:marBottom w:val="0"/>
      <w:divBdr>
        <w:top w:val="none" w:sz="0" w:space="0" w:color="auto"/>
        <w:left w:val="none" w:sz="0" w:space="0" w:color="auto"/>
        <w:bottom w:val="none" w:sz="0" w:space="0" w:color="auto"/>
        <w:right w:val="none" w:sz="0" w:space="0" w:color="auto"/>
      </w:divBdr>
    </w:div>
    <w:div w:id="155269432">
      <w:bodyDiv w:val="1"/>
      <w:marLeft w:val="0"/>
      <w:marRight w:val="0"/>
      <w:marTop w:val="0"/>
      <w:marBottom w:val="0"/>
      <w:divBdr>
        <w:top w:val="none" w:sz="0" w:space="0" w:color="auto"/>
        <w:left w:val="none" w:sz="0" w:space="0" w:color="auto"/>
        <w:bottom w:val="none" w:sz="0" w:space="0" w:color="auto"/>
        <w:right w:val="none" w:sz="0" w:space="0" w:color="auto"/>
      </w:divBdr>
    </w:div>
    <w:div w:id="174728644">
      <w:bodyDiv w:val="1"/>
      <w:marLeft w:val="0"/>
      <w:marRight w:val="0"/>
      <w:marTop w:val="0"/>
      <w:marBottom w:val="0"/>
      <w:divBdr>
        <w:top w:val="none" w:sz="0" w:space="0" w:color="auto"/>
        <w:left w:val="none" w:sz="0" w:space="0" w:color="auto"/>
        <w:bottom w:val="none" w:sz="0" w:space="0" w:color="auto"/>
        <w:right w:val="none" w:sz="0" w:space="0" w:color="auto"/>
      </w:divBdr>
    </w:div>
    <w:div w:id="195461095">
      <w:bodyDiv w:val="1"/>
      <w:marLeft w:val="0"/>
      <w:marRight w:val="0"/>
      <w:marTop w:val="0"/>
      <w:marBottom w:val="0"/>
      <w:divBdr>
        <w:top w:val="none" w:sz="0" w:space="0" w:color="auto"/>
        <w:left w:val="none" w:sz="0" w:space="0" w:color="auto"/>
        <w:bottom w:val="none" w:sz="0" w:space="0" w:color="auto"/>
        <w:right w:val="none" w:sz="0" w:space="0" w:color="auto"/>
      </w:divBdr>
    </w:div>
    <w:div w:id="203368210">
      <w:bodyDiv w:val="1"/>
      <w:marLeft w:val="0"/>
      <w:marRight w:val="0"/>
      <w:marTop w:val="0"/>
      <w:marBottom w:val="0"/>
      <w:divBdr>
        <w:top w:val="none" w:sz="0" w:space="0" w:color="auto"/>
        <w:left w:val="none" w:sz="0" w:space="0" w:color="auto"/>
        <w:bottom w:val="none" w:sz="0" w:space="0" w:color="auto"/>
        <w:right w:val="none" w:sz="0" w:space="0" w:color="auto"/>
      </w:divBdr>
    </w:div>
    <w:div w:id="211617516">
      <w:bodyDiv w:val="1"/>
      <w:marLeft w:val="0"/>
      <w:marRight w:val="0"/>
      <w:marTop w:val="0"/>
      <w:marBottom w:val="0"/>
      <w:divBdr>
        <w:top w:val="none" w:sz="0" w:space="0" w:color="auto"/>
        <w:left w:val="none" w:sz="0" w:space="0" w:color="auto"/>
        <w:bottom w:val="none" w:sz="0" w:space="0" w:color="auto"/>
        <w:right w:val="none" w:sz="0" w:space="0" w:color="auto"/>
      </w:divBdr>
    </w:div>
    <w:div w:id="231700594">
      <w:bodyDiv w:val="1"/>
      <w:marLeft w:val="0"/>
      <w:marRight w:val="0"/>
      <w:marTop w:val="0"/>
      <w:marBottom w:val="0"/>
      <w:divBdr>
        <w:top w:val="none" w:sz="0" w:space="0" w:color="auto"/>
        <w:left w:val="none" w:sz="0" w:space="0" w:color="auto"/>
        <w:bottom w:val="none" w:sz="0" w:space="0" w:color="auto"/>
        <w:right w:val="none" w:sz="0" w:space="0" w:color="auto"/>
      </w:divBdr>
    </w:div>
    <w:div w:id="235407332">
      <w:bodyDiv w:val="1"/>
      <w:marLeft w:val="0"/>
      <w:marRight w:val="0"/>
      <w:marTop w:val="0"/>
      <w:marBottom w:val="0"/>
      <w:divBdr>
        <w:top w:val="none" w:sz="0" w:space="0" w:color="auto"/>
        <w:left w:val="none" w:sz="0" w:space="0" w:color="auto"/>
        <w:bottom w:val="none" w:sz="0" w:space="0" w:color="auto"/>
        <w:right w:val="none" w:sz="0" w:space="0" w:color="auto"/>
      </w:divBdr>
    </w:div>
    <w:div w:id="238444942">
      <w:bodyDiv w:val="1"/>
      <w:marLeft w:val="0"/>
      <w:marRight w:val="0"/>
      <w:marTop w:val="0"/>
      <w:marBottom w:val="0"/>
      <w:divBdr>
        <w:top w:val="none" w:sz="0" w:space="0" w:color="auto"/>
        <w:left w:val="none" w:sz="0" w:space="0" w:color="auto"/>
        <w:bottom w:val="none" w:sz="0" w:space="0" w:color="auto"/>
        <w:right w:val="none" w:sz="0" w:space="0" w:color="auto"/>
      </w:divBdr>
    </w:div>
    <w:div w:id="244460285">
      <w:bodyDiv w:val="1"/>
      <w:marLeft w:val="0"/>
      <w:marRight w:val="0"/>
      <w:marTop w:val="0"/>
      <w:marBottom w:val="0"/>
      <w:divBdr>
        <w:top w:val="none" w:sz="0" w:space="0" w:color="auto"/>
        <w:left w:val="none" w:sz="0" w:space="0" w:color="auto"/>
        <w:bottom w:val="none" w:sz="0" w:space="0" w:color="auto"/>
        <w:right w:val="none" w:sz="0" w:space="0" w:color="auto"/>
      </w:divBdr>
    </w:div>
    <w:div w:id="251354378">
      <w:bodyDiv w:val="1"/>
      <w:marLeft w:val="0"/>
      <w:marRight w:val="0"/>
      <w:marTop w:val="0"/>
      <w:marBottom w:val="0"/>
      <w:divBdr>
        <w:top w:val="none" w:sz="0" w:space="0" w:color="auto"/>
        <w:left w:val="none" w:sz="0" w:space="0" w:color="auto"/>
        <w:bottom w:val="none" w:sz="0" w:space="0" w:color="auto"/>
        <w:right w:val="none" w:sz="0" w:space="0" w:color="auto"/>
      </w:divBdr>
    </w:div>
    <w:div w:id="252053599">
      <w:bodyDiv w:val="1"/>
      <w:marLeft w:val="0"/>
      <w:marRight w:val="0"/>
      <w:marTop w:val="0"/>
      <w:marBottom w:val="0"/>
      <w:divBdr>
        <w:top w:val="none" w:sz="0" w:space="0" w:color="auto"/>
        <w:left w:val="none" w:sz="0" w:space="0" w:color="auto"/>
        <w:bottom w:val="none" w:sz="0" w:space="0" w:color="auto"/>
        <w:right w:val="none" w:sz="0" w:space="0" w:color="auto"/>
      </w:divBdr>
    </w:div>
    <w:div w:id="273752186">
      <w:bodyDiv w:val="1"/>
      <w:marLeft w:val="0"/>
      <w:marRight w:val="0"/>
      <w:marTop w:val="0"/>
      <w:marBottom w:val="0"/>
      <w:divBdr>
        <w:top w:val="none" w:sz="0" w:space="0" w:color="auto"/>
        <w:left w:val="none" w:sz="0" w:space="0" w:color="auto"/>
        <w:bottom w:val="none" w:sz="0" w:space="0" w:color="auto"/>
        <w:right w:val="none" w:sz="0" w:space="0" w:color="auto"/>
      </w:divBdr>
    </w:div>
    <w:div w:id="291717204">
      <w:bodyDiv w:val="1"/>
      <w:marLeft w:val="0"/>
      <w:marRight w:val="0"/>
      <w:marTop w:val="0"/>
      <w:marBottom w:val="0"/>
      <w:divBdr>
        <w:top w:val="none" w:sz="0" w:space="0" w:color="auto"/>
        <w:left w:val="none" w:sz="0" w:space="0" w:color="auto"/>
        <w:bottom w:val="none" w:sz="0" w:space="0" w:color="auto"/>
        <w:right w:val="none" w:sz="0" w:space="0" w:color="auto"/>
      </w:divBdr>
    </w:div>
    <w:div w:id="297420349">
      <w:bodyDiv w:val="1"/>
      <w:marLeft w:val="0"/>
      <w:marRight w:val="0"/>
      <w:marTop w:val="0"/>
      <w:marBottom w:val="0"/>
      <w:divBdr>
        <w:top w:val="none" w:sz="0" w:space="0" w:color="auto"/>
        <w:left w:val="none" w:sz="0" w:space="0" w:color="auto"/>
        <w:bottom w:val="none" w:sz="0" w:space="0" w:color="auto"/>
        <w:right w:val="none" w:sz="0" w:space="0" w:color="auto"/>
      </w:divBdr>
    </w:div>
    <w:div w:id="310252660">
      <w:bodyDiv w:val="1"/>
      <w:marLeft w:val="0"/>
      <w:marRight w:val="0"/>
      <w:marTop w:val="0"/>
      <w:marBottom w:val="0"/>
      <w:divBdr>
        <w:top w:val="none" w:sz="0" w:space="0" w:color="auto"/>
        <w:left w:val="none" w:sz="0" w:space="0" w:color="auto"/>
        <w:bottom w:val="none" w:sz="0" w:space="0" w:color="auto"/>
        <w:right w:val="none" w:sz="0" w:space="0" w:color="auto"/>
      </w:divBdr>
    </w:div>
    <w:div w:id="310334523">
      <w:bodyDiv w:val="1"/>
      <w:marLeft w:val="0"/>
      <w:marRight w:val="0"/>
      <w:marTop w:val="0"/>
      <w:marBottom w:val="0"/>
      <w:divBdr>
        <w:top w:val="none" w:sz="0" w:space="0" w:color="auto"/>
        <w:left w:val="none" w:sz="0" w:space="0" w:color="auto"/>
        <w:bottom w:val="none" w:sz="0" w:space="0" w:color="auto"/>
        <w:right w:val="none" w:sz="0" w:space="0" w:color="auto"/>
      </w:divBdr>
    </w:div>
    <w:div w:id="343213445">
      <w:bodyDiv w:val="1"/>
      <w:marLeft w:val="0"/>
      <w:marRight w:val="0"/>
      <w:marTop w:val="0"/>
      <w:marBottom w:val="0"/>
      <w:divBdr>
        <w:top w:val="none" w:sz="0" w:space="0" w:color="auto"/>
        <w:left w:val="none" w:sz="0" w:space="0" w:color="auto"/>
        <w:bottom w:val="none" w:sz="0" w:space="0" w:color="auto"/>
        <w:right w:val="none" w:sz="0" w:space="0" w:color="auto"/>
      </w:divBdr>
    </w:div>
    <w:div w:id="363405480">
      <w:bodyDiv w:val="1"/>
      <w:marLeft w:val="0"/>
      <w:marRight w:val="0"/>
      <w:marTop w:val="0"/>
      <w:marBottom w:val="0"/>
      <w:divBdr>
        <w:top w:val="none" w:sz="0" w:space="0" w:color="auto"/>
        <w:left w:val="none" w:sz="0" w:space="0" w:color="auto"/>
        <w:bottom w:val="none" w:sz="0" w:space="0" w:color="auto"/>
        <w:right w:val="none" w:sz="0" w:space="0" w:color="auto"/>
      </w:divBdr>
    </w:div>
    <w:div w:id="410084106">
      <w:bodyDiv w:val="1"/>
      <w:marLeft w:val="0"/>
      <w:marRight w:val="0"/>
      <w:marTop w:val="0"/>
      <w:marBottom w:val="0"/>
      <w:divBdr>
        <w:top w:val="none" w:sz="0" w:space="0" w:color="auto"/>
        <w:left w:val="none" w:sz="0" w:space="0" w:color="auto"/>
        <w:bottom w:val="none" w:sz="0" w:space="0" w:color="auto"/>
        <w:right w:val="none" w:sz="0" w:space="0" w:color="auto"/>
      </w:divBdr>
    </w:div>
    <w:div w:id="434524304">
      <w:bodyDiv w:val="1"/>
      <w:marLeft w:val="0"/>
      <w:marRight w:val="0"/>
      <w:marTop w:val="0"/>
      <w:marBottom w:val="0"/>
      <w:divBdr>
        <w:top w:val="none" w:sz="0" w:space="0" w:color="auto"/>
        <w:left w:val="none" w:sz="0" w:space="0" w:color="auto"/>
        <w:bottom w:val="none" w:sz="0" w:space="0" w:color="auto"/>
        <w:right w:val="none" w:sz="0" w:space="0" w:color="auto"/>
      </w:divBdr>
    </w:div>
    <w:div w:id="447167943">
      <w:bodyDiv w:val="1"/>
      <w:marLeft w:val="0"/>
      <w:marRight w:val="0"/>
      <w:marTop w:val="0"/>
      <w:marBottom w:val="0"/>
      <w:divBdr>
        <w:top w:val="none" w:sz="0" w:space="0" w:color="auto"/>
        <w:left w:val="none" w:sz="0" w:space="0" w:color="auto"/>
        <w:bottom w:val="none" w:sz="0" w:space="0" w:color="auto"/>
        <w:right w:val="none" w:sz="0" w:space="0" w:color="auto"/>
      </w:divBdr>
    </w:div>
    <w:div w:id="470947538">
      <w:bodyDiv w:val="1"/>
      <w:marLeft w:val="0"/>
      <w:marRight w:val="0"/>
      <w:marTop w:val="0"/>
      <w:marBottom w:val="0"/>
      <w:divBdr>
        <w:top w:val="none" w:sz="0" w:space="0" w:color="auto"/>
        <w:left w:val="none" w:sz="0" w:space="0" w:color="auto"/>
        <w:bottom w:val="none" w:sz="0" w:space="0" w:color="auto"/>
        <w:right w:val="none" w:sz="0" w:space="0" w:color="auto"/>
      </w:divBdr>
    </w:div>
    <w:div w:id="526336938">
      <w:bodyDiv w:val="1"/>
      <w:marLeft w:val="0"/>
      <w:marRight w:val="0"/>
      <w:marTop w:val="0"/>
      <w:marBottom w:val="0"/>
      <w:divBdr>
        <w:top w:val="none" w:sz="0" w:space="0" w:color="auto"/>
        <w:left w:val="none" w:sz="0" w:space="0" w:color="auto"/>
        <w:bottom w:val="none" w:sz="0" w:space="0" w:color="auto"/>
        <w:right w:val="none" w:sz="0" w:space="0" w:color="auto"/>
      </w:divBdr>
    </w:div>
    <w:div w:id="588150850">
      <w:bodyDiv w:val="1"/>
      <w:marLeft w:val="0"/>
      <w:marRight w:val="0"/>
      <w:marTop w:val="0"/>
      <w:marBottom w:val="0"/>
      <w:divBdr>
        <w:top w:val="none" w:sz="0" w:space="0" w:color="auto"/>
        <w:left w:val="none" w:sz="0" w:space="0" w:color="auto"/>
        <w:bottom w:val="none" w:sz="0" w:space="0" w:color="auto"/>
        <w:right w:val="none" w:sz="0" w:space="0" w:color="auto"/>
      </w:divBdr>
    </w:div>
    <w:div w:id="590357695">
      <w:bodyDiv w:val="1"/>
      <w:marLeft w:val="0"/>
      <w:marRight w:val="0"/>
      <w:marTop w:val="0"/>
      <w:marBottom w:val="0"/>
      <w:divBdr>
        <w:top w:val="none" w:sz="0" w:space="0" w:color="auto"/>
        <w:left w:val="none" w:sz="0" w:space="0" w:color="auto"/>
        <w:bottom w:val="none" w:sz="0" w:space="0" w:color="auto"/>
        <w:right w:val="none" w:sz="0" w:space="0" w:color="auto"/>
      </w:divBdr>
    </w:div>
    <w:div w:id="600337869">
      <w:bodyDiv w:val="1"/>
      <w:marLeft w:val="0"/>
      <w:marRight w:val="0"/>
      <w:marTop w:val="0"/>
      <w:marBottom w:val="0"/>
      <w:divBdr>
        <w:top w:val="none" w:sz="0" w:space="0" w:color="auto"/>
        <w:left w:val="none" w:sz="0" w:space="0" w:color="auto"/>
        <w:bottom w:val="none" w:sz="0" w:space="0" w:color="auto"/>
        <w:right w:val="none" w:sz="0" w:space="0" w:color="auto"/>
      </w:divBdr>
    </w:div>
    <w:div w:id="658575919">
      <w:bodyDiv w:val="1"/>
      <w:marLeft w:val="0"/>
      <w:marRight w:val="0"/>
      <w:marTop w:val="0"/>
      <w:marBottom w:val="0"/>
      <w:divBdr>
        <w:top w:val="none" w:sz="0" w:space="0" w:color="auto"/>
        <w:left w:val="none" w:sz="0" w:space="0" w:color="auto"/>
        <w:bottom w:val="none" w:sz="0" w:space="0" w:color="auto"/>
        <w:right w:val="none" w:sz="0" w:space="0" w:color="auto"/>
      </w:divBdr>
    </w:div>
    <w:div w:id="663633556">
      <w:bodyDiv w:val="1"/>
      <w:marLeft w:val="0"/>
      <w:marRight w:val="0"/>
      <w:marTop w:val="0"/>
      <w:marBottom w:val="0"/>
      <w:divBdr>
        <w:top w:val="none" w:sz="0" w:space="0" w:color="auto"/>
        <w:left w:val="none" w:sz="0" w:space="0" w:color="auto"/>
        <w:bottom w:val="none" w:sz="0" w:space="0" w:color="auto"/>
        <w:right w:val="none" w:sz="0" w:space="0" w:color="auto"/>
      </w:divBdr>
    </w:div>
    <w:div w:id="664013390">
      <w:bodyDiv w:val="1"/>
      <w:marLeft w:val="0"/>
      <w:marRight w:val="0"/>
      <w:marTop w:val="0"/>
      <w:marBottom w:val="0"/>
      <w:divBdr>
        <w:top w:val="none" w:sz="0" w:space="0" w:color="auto"/>
        <w:left w:val="none" w:sz="0" w:space="0" w:color="auto"/>
        <w:bottom w:val="none" w:sz="0" w:space="0" w:color="auto"/>
        <w:right w:val="none" w:sz="0" w:space="0" w:color="auto"/>
      </w:divBdr>
    </w:div>
    <w:div w:id="670445630">
      <w:bodyDiv w:val="1"/>
      <w:marLeft w:val="0"/>
      <w:marRight w:val="0"/>
      <w:marTop w:val="0"/>
      <w:marBottom w:val="0"/>
      <w:divBdr>
        <w:top w:val="none" w:sz="0" w:space="0" w:color="auto"/>
        <w:left w:val="none" w:sz="0" w:space="0" w:color="auto"/>
        <w:bottom w:val="none" w:sz="0" w:space="0" w:color="auto"/>
        <w:right w:val="none" w:sz="0" w:space="0" w:color="auto"/>
      </w:divBdr>
    </w:div>
    <w:div w:id="718477497">
      <w:bodyDiv w:val="1"/>
      <w:marLeft w:val="0"/>
      <w:marRight w:val="0"/>
      <w:marTop w:val="0"/>
      <w:marBottom w:val="0"/>
      <w:divBdr>
        <w:top w:val="none" w:sz="0" w:space="0" w:color="auto"/>
        <w:left w:val="none" w:sz="0" w:space="0" w:color="auto"/>
        <w:bottom w:val="none" w:sz="0" w:space="0" w:color="auto"/>
        <w:right w:val="none" w:sz="0" w:space="0" w:color="auto"/>
      </w:divBdr>
    </w:div>
    <w:div w:id="724181824">
      <w:bodyDiv w:val="1"/>
      <w:marLeft w:val="0"/>
      <w:marRight w:val="0"/>
      <w:marTop w:val="0"/>
      <w:marBottom w:val="0"/>
      <w:divBdr>
        <w:top w:val="none" w:sz="0" w:space="0" w:color="auto"/>
        <w:left w:val="none" w:sz="0" w:space="0" w:color="auto"/>
        <w:bottom w:val="none" w:sz="0" w:space="0" w:color="auto"/>
        <w:right w:val="none" w:sz="0" w:space="0" w:color="auto"/>
      </w:divBdr>
    </w:div>
    <w:div w:id="742991155">
      <w:bodyDiv w:val="1"/>
      <w:marLeft w:val="0"/>
      <w:marRight w:val="0"/>
      <w:marTop w:val="0"/>
      <w:marBottom w:val="0"/>
      <w:divBdr>
        <w:top w:val="none" w:sz="0" w:space="0" w:color="auto"/>
        <w:left w:val="none" w:sz="0" w:space="0" w:color="auto"/>
        <w:bottom w:val="none" w:sz="0" w:space="0" w:color="auto"/>
        <w:right w:val="none" w:sz="0" w:space="0" w:color="auto"/>
      </w:divBdr>
    </w:div>
    <w:div w:id="772551010">
      <w:bodyDiv w:val="1"/>
      <w:marLeft w:val="0"/>
      <w:marRight w:val="0"/>
      <w:marTop w:val="0"/>
      <w:marBottom w:val="0"/>
      <w:divBdr>
        <w:top w:val="none" w:sz="0" w:space="0" w:color="auto"/>
        <w:left w:val="none" w:sz="0" w:space="0" w:color="auto"/>
        <w:bottom w:val="none" w:sz="0" w:space="0" w:color="auto"/>
        <w:right w:val="none" w:sz="0" w:space="0" w:color="auto"/>
      </w:divBdr>
    </w:div>
    <w:div w:id="908926289">
      <w:bodyDiv w:val="1"/>
      <w:marLeft w:val="0"/>
      <w:marRight w:val="0"/>
      <w:marTop w:val="0"/>
      <w:marBottom w:val="0"/>
      <w:divBdr>
        <w:top w:val="none" w:sz="0" w:space="0" w:color="auto"/>
        <w:left w:val="none" w:sz="0" w:space="0" w:color="auto"/>
        <w:bottom w:val="none" w:sz="0" w:space="0" w:color="auto"/>
        <w:right w:val="none" w:sz="0" w:space="0" w:color="auto"/>
      </w:divBdr>
    </w:div>
    <w:div w:id="909926419">
      <w:bodyDiv w:val="1"/>
      <w:marLeft w:val="0"/>
      <w:marRight w:val="0"/>
      <w:marTop w:val="0"/>
      <w:marBottom w:val="0"/>
      <w:divBdr>
        <w:top w:val="none" w:sz="0" w:space="0" w:color="auto"/>
        <w:left w:val="none" w:sz="0" w:space="0" w:color="auto"/>
        <w:bottom w:val="none" w:sz="0" w:space="0" w:color="auto"/>
        <w:right w:val="none" w:sz="0" w:space="0" w:color="auto"/>
      </w:divBdr>
    </w:div>
    <w:div w:id="921646626">
      <w:bodyDiv w:val="1"/>
      <w:marLeft w:val="0"/>
      <w:marRight w:val="0"/>
      <w:marTop w:val="0"/>
      <w:marBottom w:val="0"/>
      <w:divBdr>
        <w:top w:val="none" w:sz="0" w:space="0" w:color="auto"/>
        <w:left w:val="none" w:sz="0" w:space="0" w:color="auto"/>
        <w:bottom w:val="none" w:sz="0" w:space="0" w:color="auto"/>
        <w:right w:val="none" w:sz="0" w:space="0" w:color="auto"/>
      </w:divBdr>
    </w:div>
    <w:div w:id="922225325">
      <w:bodyDiv w:val="1"/>
      <w:marLeft w:val="0"/>
      <w:marRight w:val="0"/>
      <w:marTop w:val="0"/>
      <w:marBottom w:val="0"/>
      <w:divBdr>
        <w:top w:val="none" w:sz="0" w:space="0" w:color="auto"/>
        <w:left w:val="none" w:sz="0" w:space="0" w:color="auto"/>
        <w:bottom w:val="none" w:sz="0" w:space="0" w:color="auto"/>
        <w:right w:val="none" w:sz="0" w:space="0" w:color="auto"/>
      </w:divBdr>
    </w:div>
    <w:div w:id="930314582">
      <w:bodyDiv w:val="1"/>
      <w:marLeft w:val="0"/>
      <w:marRight w:val="0"/>
      <w:marTop w:val="0"/>
      <w:marBottom w:val="0"/>
      <w:divBdr>
        <w:top w:val="none" w:sz="0" w:space="0" w:color="auto"/>
        <w:left w:val="none" w:sz="0" w:space="0" w:color="auto"/>
        <w:bottom w:val="none" w:sz="0" w:space="0" w:color="auto"/>
        <w:right w:val="none" w:sz="0" w:space="0" w:color="auto"/>
      </w:divBdr>
    </w:div>
    <w:div w:id="954941066">
      <w:bodyDiv w:val="1"/>
      <w:marLeft w:val="0"/>
      <w:marRight w:val="0"/>
      <w:marTop w:val="0"/>
      <w:marBottom w:val="0"/>
      <w:divBdr>
        <w:top w:val="none" w:sz="0" w:space="0" w:color="auto"/>
        <w:left w:val="none" w:sz="0" w:space="0" w:color="auto"/>
        <w:bottom w:val="none" w:sz="0" w:space="0" w:color="auto"/>
        <w:right w:val="none" w:sz="0" w:space="0" w:color="auto"/>
      </w:divBdr>
    </w:div>
    <w:div w:id="956178207">
      <w:bodyDiv w:val="1"/>
      <w:marLeft w:val="0"/>
      <w:marRight w:val="0"/>
      <w:marTop w:val="0"/>
      <w:marBottom w:val="0"/>
      <w:divBdr>
        <w:top w:val="none" w:sz="0" w:space="0" w:color="auto"/>
        <w:left w:val="none" w:sz="0" w:space="0" w:color="auto"/>
        <w:bottom w:val="none" w:sz="0" w:space="0" w:color="auto"/>
        <w:right w:val="none" w:sz="0" w:space="0" w:color="auto"/>
      </w:divBdr>
    </w:div>
    <w:div w:id="975447774">
      <w:bodyDiv w:val="1"/>
      <w:marLeft w:val="0"/>
      <w:marRight w:val="0"/>
      <w:marTop w:val="0"/>
      <w:marBottom w:val="0"/>
      <w:divBdr>
        <w:top w:val="none" w:sz="0" w:space="0" w:color="auto"/>
        <w:left w:val="none" w:sz="0" w:space="0" w:color="auto"/>
        <w:bottom w:val="none" w:sz="0" w:space="0" w:color="auto"/>
        <w:right w:val="none" w:sz="0" w:space="0" w:color="auto"/>
      </w:divBdr>
    </w:div>
    <w:div w:id="982546219">
      <w:bodyDiv w:val="1"/>
      <w:marLeft w:val="0"/>
      <w:marRight w:val="0"/>
      <w:marTop w:val="0"/>
      <w:marBottom w:val="0"/>
      <w:divBdr>
        <w:top w:val="none" w:sz="0" w:space="0" w:color="auto"/>
        <w:left w:val="none" w:sz="0" w:space="0" w:color="auto"/>
        <w:bottom w:val="none" w:sz="0" w:space="0" w:color="auto"/>
        <w:right w:val="none" w:sz="0" w:space="0" w:color="auto"/>
      </w:divBdr>
    </w:div>
    <w:div w:id="998273034">
      <w:bodyDiv w:val="1"/>
      <w:marLeft w:val="0"/>
      <w:marRight w:val="0"/>
      <w:marTop w:val="0"/>
      <w:marBottom w:val="0"/>
      <w:divBdr>
        <w:top w:val="none" w:sz="0" w:space="0" w:color="auto"/>
        <w:left w:val="none" w:sz="0" w:space="0" w:color="auto"/>
        <w:bottom w:val="none" w:sz="0" w:space="0" w:color="auto"/>
        <w:right w:val="none" w:sz="0" w:space="0" w:color="auto"/>
      </w:divBdr>
    </w:div>
    <w:div w:id="1008865841">
      <w:bodyDiv w:val="1"/>
      <w:marLeft w:val="0"/>
      <w:marRight w:val="0"/>
      <w:marTop w:val="0"/>
      <w:marBottom w:val="0"/>
      <w:divBdr>
        <w:top w:val="none" w:sz="0" w:space="0" w:color="auto"/>
        <w:left w:val="none" w:sz="0" w:space="0" w:color="auto"/>
        <w:bottom w:val="none" w:sz="0" w:space="0" w:color="auto"/>
        <w:right w:val="none" w:sz="0" w:space="0" w:color="auto"/>
      </w:divBdr>
    </w:div>
    <w:div w:id="1018895487">
      <w:bodyDiv w:val="1"/>
      <w:marLeft w:val="0"/>
      <w:marRight w:val="0"/>
      <w:marTop w:val="0"/>
      <w:marBottom w:val="0"/>
      <w:divBdr>
        <w:top w:val="none" w:sz="0" w:space="0" w:color="auto"/>
        <w:left w:val="none" w:sz="0" w:space="0" w:color="auto"/>
        <w:bottom w:val="none" w:sz="0" w:space="0" w:color="auto"/>
        <w:right w:val="none" w:sz="0" w:space="0" w:color="auto"/>
      </w:divBdr>
    </w:div>
    <w:div w:id="1024331175">
      <w:bodyDiv w:val="1"/>
      <w:marLeft w:val="0"/>
      <w:marRight w:val="0"/>
      <w:marTop w:val="0"/>
      <w:marBottom w:val="0"/>
      <w:divBdr>
        <w:top w:val="none" w:sz="0" w:space="0" w:color="auto"/>
        <w:left w:val="none" w:sz="0" w:space="0" w:color="auto"/>
        <w:bottom w:val="none" w:sz="0" w:space="0" w:color="auto"/>
        <w:right w:val="none" w:sz="0" w:space="0" w:color="auto"/>
      </w:divBdr>
    </w:div>
    <w:div w:id="1035929449">
      <w:bodyDiv w:val="1"/>
      <w:marLeft w:val="0"/>
      <w:marRight w:val="0"/>
      <w:marTop w:val="0"/>
      <w:marBottom w:val="0"/>
      <w:divBdr>
        <w:top w:val="none" w:sz="0" w:space="0" w:color="auto"/>
        <w:left w:val="none" w:sz="0" w:space="0" w:color="auto"/>
        <w:bottom w:val="none" w:sz="0" w:space="0" w:color="auto"/>
        <w:right w:val="none" w:sz="0" w:space="0" w:color="auto"/>
      </w:divBdr>
    </w:div>
    <w:div w:id="1073938776">
      <w:bodyDiv w:val="1"/>
      <w:marLeft w:val="0"/>
      <w:marRight w:val="0"/>
      <w:marTop w:val="0"/>
      <w:marBottom w:val="0"/>
      <w:divBdr>
        <w:top w:val="none" w:sz="0" w:space="0" w:color="auto"/>
        <w:left w:val="none" w:sz="0" w:space="0" w:color="auto"/>
        <w:bottom w:val="none" w:sz="0" w:space="0" w:color="auto"/>
        <w:right w:val="none" w:sz="0" w:space="0" w:color="auto"/>
      </w:divBdr>
    </w:div>
    <w:div w:id="1099372627">
      <w:bodyDiv w:val="1"/>
      <w:marLeft w:val="0"/>
      <w:marRight w:val="0"/>
      <w:marTop w:val="0"/>
      <w:marBottom w:val="0"/>
      <w:divBdr>
        <w:top w:val="none" w:sz="0" w:space="0" w:color="auto"/>
        <w:left w:val="none" w:sz="0" w:space="0" w:color="auto"/>
        <w:bottom w:val="none" w:sz="0" w:space="0" w:color="auto"/>
        <w:right w:val="none" w:sz="0" w:space="0" w:color="auto"/>
      </w:divBdr>
    </w:div>
    <w:div w:id="1143742850">
      <w:bodyDiv w:val="1"/>
      <w:marLeft w:val="0"/>
      <w:marRight w:val="0"/>
      <w:marTop w:val="0"/>
      <w:marBottom w:val="0"/>
      <w:divBdr>
        <w:top w:val="none" w:sz="0" w:space="0" w:color="auto"/>
        <w:left w:val="none" w:sz="0" w:space="0" w:color="auto"/>
        <w:bottom w:val="none" w:sz="0" w:space="0" w:color="auto"/>
        <w:right w:val="none" w:sz="0" w:space="0" w:color="auto"/>
      </w:divBdr>
    </w:div>
    <w:div w:id="1144854335">
      <w:bodyDiv w:val="1"/>
      <w:marLeft w:val="0"/>
      <w:marRight w:val="0"/>
      <w:marTop w:val="0"/>
      <w:marBottom w:val="0"/>
      <w:divBdr>
        <w:top w:val="none" w:sz="0" w:space="0" w:color="auto"/>
        <w:left w:val="none" w:sz="0" w:space="0" w:color="auto"/>
        <w:bottom w:val="none" w:sz="0" w:space="0" w:color="auto"/>
        <w:right w:val="none" w:sz="0" w:space="0" w:color="auto"/>
      </w:divBdr>
    </w:div>
    <w:div w:id="1155294834">
      <w:bodyDiv w:val="1"/>
      <w:marLeft w:val="0"/>
      <w:marRight w:val="0"/>
      <w:marTop w:val="0"/>
      <w:marBottom w:val="0"/>
      <w:divBdr>
        <w:top w:val="none" w:sz="0" w:space="0" w:color="auto"/>
        <w:left w:val="none" w:sz="0" w:space="0" w:color="auto"/>
        <w:bottom w:val="none" w:sz="0" w:space="0" w:color="auto"/>
        <w:right w:val="none" w:sz="0" w:space="0" w:color="auto"/>
      </w:divBdr>
    </w:div>
    <w:div w:id="1161896830">
      <w:bodyDiv w:val="1"/>
      <w:marLeft w:val="0"/>
      <w:marRight w:val="0"/>
      <w:marTop w:val="0"/>
      <w:marBottom w:val="0"/>
      <w:divBdr>
        <w:top w:val="none" w:sz="0" w:space="0" w:color="auto"/>
        <w:left w:val="none" w:sz="0" w:space="0" w:color="auto"/>
        <w:bottom w:val="none" w:sz="0" w:space="0" w:color="auto"/>
        <w:right w:val="none" w:sz="0" w:space="0" w:color="auto"/>
      </w:divBdr>
    </w:div>
    <w:div w:id="1167865940">
      <w:bodyDiv w:val="1"/>
      <w:marLeft w:val="0"/>
      <w:marRight w:val="0"/>
      <w:marTop w:val="0"/>
      <w:marBottom w:val="0"/>
      <w:divBdr>
        <w:top w:val="none" w:sz="0" w:space="0" w:color="auto"/>
        <w:left w:val="none" w:sz="0" w:space="0" w:color="auto"/>
        <w:bottom w:val="none" w:sz="0" w:space="0" w:color="auto"/>
        <w:right w:val="none" w:sz="0" w:space="0" w:color="auto"/>
      </w:divBdr>
    </w:div>
    <w:div w:id="1172598397">
      <w:bodyDiv w:val="1"/>
      <w:marLeft w:val="0"/>
      <w:marRight w:val="0"/>
      <w:marTop w:val="0"/>
      <w:marBottom w:val="0"/>
      <w:divBdr>
        <w:top w:val="none" w:sz="0" w:space="0" w:color="auto"/>
        <w:left w:val="none" w:sz="0" w:space="0" w:color="auto"/>
        <w:bottom w:val="none" w:sz="0" w:space="0" w:color="auto"/>
        <w:right w:val="none" w:sz="0" w:space="0" w:color="auto"/>
      </w:divBdr>
    </w:div>
    <w:div w:id="1180655022">
      <w:bodyDiv w:val="1"/>
      <w:marLeft w:val="0"/>
      <w:marRight w:val="0"/>
      <w:marTop w:val="0"/>
      <w:marBottom w:val="0"/>
      <w:divBdr>
        <w:top w:val="none" w:sz="0" w:space="0" w:color="auto"/>
        <w:left w:val="none" w:sz="0" w:space="0" w:color="auto"/>
        <w:bottom w:val="none" w:sz="0" w:space="0" w:color="auto"/>
        <w:right w:val="none" w:sz="0" w:space="0" w:color="auto"/>
      </w:divBdr>
    </w:div>
    <w:div w:id="1207835475">
      <w:bodyDiv w:val="1"/>
      <w:marLeft w:val="0"/>
      <w:marRight w:val="0"/>
      <w:marTop w:val="0"/>
      <w:marBottom w:val="0"/>
      <w:divBdr>
        <w:top w:val="none" w:sz="0" w:space="0" w:color="auto"/>
        <w:left w:val="none" w:sz="0" w:space="0" w:color="auto"/>
        <w:bottom w:val="none" w:sz="0" w:space="0" w:color="auto"/>
        <w:right w:val="none" w:sz="0" w:space="0" w:color="auto"/>
      </w:divBdr>
    </w:div>
    <w:div w:id="1212156216">
      <w:bodyDiv w:val="1"/>
      <w:marLeft w:val="0"/>
      <w:marRight w:val="0"/>
      <w:marTop w:val="0"/>
      <w:marBottom w:val="0"/>
      <w:divBdr>
        <w:top w:val="none" w:sz="0" w:space="0" w:color="auto"/>
        <w:left w:val="none" w:sz="0" w:space="0" w:color="auto"/>
        <w:bottom w:val="none" w:sz="0" w:space="0" w:color="auto"/>
        <w:right w:val="none" w:sz="0" w:space="0" w:color="auto"/>
      </w:divBdr>
    </w:div>
    <w:div w:id="1222256128">
      <w:bodyDiv w:val="1"/>
      <w:marLeft w:val="0"/>
      <w:marRight w:val="0"/>
      <w:marTop w:val="0"/>
      <w:marBottom w:val="0"/>
      <w:divBdr>
        <w:top w:val="none" w:sz="0" w:space="0" w:color="auto"/>
        <w:left w:val="none" w:sz="0" w:space="0" w:color="auto"/>
        <w:bottom w:val="none" w:sz="0" w:space="0" w:color="auto"/>
        <w:right w:val="none" w:sz="0" w:space="0" w:color="auto"/>
      </w:divBdr>
    </w:div>
    <w:div w:id="1266109731">
      <w:bodyDiv w:val="1"/>
      <w:marLeft w:val="0"/>
      <w:marRight w:val="0"/>
      <w:marTop w:val="0"/>
      <w:marBottom w:val="0"/>
      <w:divBdr>
        <w:top w:val="none" w:sz="0" w:space="0" w:color="auto"/>
        <w:left w:val="none" w:sz="0" w:space="0" w:color="auto"/>
        <w:bottom w:val="none" w:sz="0" w:space="0" w:color="auto"/>
        <w:right w:val="none" w:sz="0" w:space="0" w:color="auto"/>
      </w:divBdr>
    </w:div>
    <w:div w:id="1273396399">
      <w:bodyDiv w:val="1"/>
      <w:marLeft w:val="0"/>
      <w:marRight w:val="0"/>
      <w:marTop w:val="0"/>
      <w:marBottom w:val="0"/>
      <w:divBdr>
        <w:top w:val="none" w:sz="0" w:space="0" w:color="auto"/>
        <w:left w:val="none" w:sz="0" w:space="0" w:color="auto"/>
        <w:bottom w:val="none" w:sz="0" w:space="0" w:color="auto"/>
        <w:right w:val="none" w:sz="0" w:space="0" w:color="auto"/>
      </w:divBdr>
    </w:div>
    <w:div w:id="1301031775">
      <w:bodyDiv w:val="1"/>
      <w:marLeft w:val="0"/>
      <w:marRight w:val="0"/>
      <w:marTop w:val="0"/>
      <w:marBottom w:val="0"/>
      <w:divBdr>
        <w:top w:val="none" w:sz="0" w:space="0" w:color="auto"/>
        <w:left w:val="none" w:sz="0" w:space="0" w:color="auto"/>
        <w:bottom w:val="none" w:sz="0" w:space="0" w:color="auto"/>
        <w:right w:val="none" w:sz="0" w:space="0" w:color="auto"/>
      </w:divBdr>
    </w:div>
    <w:div w:id="1314530778">
      <w:bodyDiv w:val="1"/>
      <w:marLeft w:val="0"/>
      <w:marRight w:val="0"/>
      <w:marTop w:val="0"/>
      <w:marBottom w:val="0"/>
      <w:divBdr>
        <w:top w:val="none" w:sz="0" w:space="0" w:color="auto"/>
        <w:left w:val="none" w:sz="0" w:space="0" w:color="auto"/>
        <w:bottom w:val="none" w:sz="0" w:space="0" w:color="auto"/>
        <w:right w:val="none" w:sz="0" w:space="0" w:color="auto"/>
      </w:divBdr>
    </w:div>
    <w:div w:id="1329400337">
      <w:bodyDiv w:val="1"/>
      <w:marLeft w:val="0"/>
      <w:marRight w:val="0"/>
      <w:marTop w:val="0"/>
      <w:marBottom w:val="0"/>
      <w:divBdr>
        <w:top w:val="none" w:sz="0" w:space="0" w:color="auto"/>
        <w:left w:val="none" w:sz="0" w:space="0" w:color="auto"/>
        <w:bottom w:val="none" w:sz="0" w:space="0" w:color="auto"/>
        <w:right w:val="none" w:sz="0" w:space="0" w:color="auto"/>
      </w:divBdr>
    </w:div>
    <w:div w:id="1342244315">
      <w:bodyDiv w:val="1"/>
      <w:marLeft w:val="0"/>
      <w:marRight w:val="0"/>
      <w:marTop w:val="0"/>
      <w:marBottom w:val="0"/>
      <w:divBdr>
        <w:top w:val="none" w:sz="0" w:space="0" w:color="auto"/>
        <w:left w:val="none" w:sz="0" w:space="0" w:color="auto"/>
        <w:bottom w:val="none" w:sz="0" w:space="0" w:color="auto"/>
        <w:right w:val="none" w:sz="0" w:space="0" w:color="auto"/>
      </w:divBdr>
    </w:div>
    <w:div w:id="1378239441">
      <w:bodyDiv w:val="1"/>
      <w:marLeft w:val="0"/>
      <w:marRight w:val="0"/>
      <w:marTop w:val="0"/>
      <w:marBottom w:val="0"/>
      <w:divBdr>
        <w:top w:val="none" w:sz="0" w:space="0" w:color="auto"/>
        <w:left w:val="none" w:sz="0" w:space="0" w:color="auto"/>
        <w:bottom w:val="none" w:sz="0" w:space="0" w:color="auto"/>
        <w:right w:val="none" w:sz="0" w:space="0" w:color="auto"/>
      </w:divBdr>
    </w:div>
    <w:div w:id="1389232229">
      <w:bodyDiv w:val="1"/>
      <w:marLeft w:val="0"/>
      <w:marRight w:val="0"/>
      <w:marTop w:val="0"/>
      <w:marBottom w:val="0"/>
      <w:divBdr>
        <w:top w:val="none" w:sz="0" w:space="0" w:color="auto"/>
        <w:left w:val="none" w:sz="0" w:space="0" w:color="auto"/>
        <w:bottom w:val="none" w:sz="0" w:space="0" w:color="auto"/>
        <w:right w:val="none" w:sz="0" w:space="0" w:color="auto"/>
      </w:divBdr>
    </w:div>
    <w:div w:id="1406689136">
      <w:bodyDiv w:val="1"/>
      <w:marLeft w:val="0"/>
      <w:marRight w:val="0"/>
      <w:marTop w:val="0"/>
      <w:marBottom w:val="0"/>
      <w:divBdr>
        <w:top w:val="none" w:sz="0" w:space="0" w:color="auto"/>
        <w:left w:val="none" w:sz="0" w:space="0" w:color="auto"/>
        <w:bottom w:val="none" w:sz="0" w:space="0" w:color="auto"/>
        <w:right w:val="none" w:sz="0" w:space="0" w:color="auto"/>
      </w:divBdr>
    </w:div>
    <w:div w:id="1442604092">
      <w:bodyDiv w:val="1"/>
      <w:marLeft w:val="0"/>
      <w:marRight w:val="0"/>
      <w:marTop w:val="0"/>
      <w:marBottom w:val="0"/>
      <w:divBdr>
        <w:top w:val="none" w:sz="0" w:space="0" w:color="auto"/>
        <w:left w:val="none" w:sz="0" w:space="0" w:color="auto"/>
        <w:bottom w:val="none" w:sz="0" w:space="0" w:color="auto"/>
        <w:right w:val="none" w:sz="0" w:space="0" w:color="auto"/>
      </w:divBdr>
    </w:div>
    <w:div w:id="1489593534">
      <w:bodyDiv w:val="1"/>
      <w:marLeft w:val="0"/>
      <w:marRight w:val="0"/>
      <w:marTop w:val="0"/>
      <w:marBottom w:val="0"/>
      <w:divBdr>
        <w:top w:val="none" w:sz="0" w:space="0" w:color="auto"/>
        <w:left w:val="none" w:sz="0" w:space="0" w:color="auto"/>
        <w:bottom w:val="none" w:sz="0" w:space="0" w:color="auto"/>
        <w:right w:val="none" w:sz="0" w:space="0" w:color="auto"/>
      </w:divBdr>
    </w:div>
    <w:div w:id="1525896842">
      <w:bodyDiv w:val="1"/>
      <w:marLeft w:val="0"/>
      <w:marRight w:val="0"/>
      <w:marTop w:val="0"/>
      <w:marBottom w:val="0"/>
      <w:divBdr>
        <w:top w:val="none" w:sz="0" w:space="0" w:color="auto"/>
        <w:left w:val="none" w:sz="0" w:space="0" w:color="auto"/>
        <w:bottom w:val="none" w:sz="0" w:space="0" w:color="auto"/>
        <w:right w:val="none" w:sz="0" w:space="0" w:color="auto"/>
      </w:divBdr>
    </w:div>
    <w:div w:id="1540320532">
      <w:bodyDiv w:val="1"/>
      <w:marLeft w:val="0"/>
      <w:marRight w:val="0"/>
      <w:marTop w:val="0"/>
      <w:marBottom w:val="0"/>
      <w:divBdr>
        <w:top w:val="none" w:sz="0" w:space="0" w:color="auto"/>
        <w:left w:val="none" w:sz="0" w:space="0" w:color="auto"/>
        <w:bottom w:val="none" w:sz="0" w:space="0" w:color="auto"/>
        <w:right w:val="none" w:sz="0" w:space="0" w:color="auto"/>
      </w:divBdr>
    </w:div>
    <w:div w:id="1584410116">
      <w:bodyDiv w:val="1"/>
      <w:marLeft w:val="0"/>
      <w:marRight w:val="0"/>
      <w:marTop w:val="0"/>
      <w:marBottom w:val="0"/>
      <w:divBdr>
        <w:top w:val="none" w:sz="0" w:space="0" w:color="auto"/>
        <w:left w:val="none" w:sz="0" w:space="0" w:color="auto"/>
        <w:bottom w:val="none" w:sz="0" w:space="0" w:color="auto"/>
        <w:right w:val="none" w:sz="0" w:space="0" w:color="auto"/>
      </w:divBdr>
    </w:div>
    <w:div w:id="1589995604">
      <w:bodyDiv w:val="1"/>
      <w:marLeft w:val="0"/>
      <w:marRight w:val="0"/>
      <w:marTop w:val="0"/>
      <w:marBottom w:val="0"/>
      <w:divBdr>
        <w:top w:val="none" w:sz="0" w:space="0" w:color="auto"/>
        <w:left w:val="none" w:sz="0" w:space="0" w:color="auto"/>
        <w:bottom w:val="none" w:sz="0" w:space="0" w:color="auto"/>
        <w:right w:val="none" w:sz="0" w:space="0" w:color="auto"/>
      </w:divBdr>
    </w:div>
    <w:div w:id="1610115441">
      <w:bodyDiv w:val="1"/>
      <w:marLeft w:val="0"/>
      <w:marRight w:val="0"/>
      <w:marTop w:val="0"/>
      <w:marBottom w:val="0"/>
      <w:divBdr>
        <w:top w:val="none" w:sz="0" w:space="0" w:color="auto"/>
        <w:left w:val="none" w:sz="0" w:space="0" w:color="auto"/>
        <w:bottom w:val="none" w:sz="0" w:space="0" w:color="auto"/>
        <w:right w:val="none" w:sz="0" w:space="0" w:color="auto"/>
      </w:divBdr>
      <w:divsChild>
        <w:div w:id="12151428">
          <w:marLeft w:val="547"/>
          <w:marRight w:val="0"/>
          <w:marTop w:val="0"/>
          <w:marBottom w:val="0"/>
          <w:divBdr>
            <w:top w:val="none" w:sz="0" w:space="0" w:color="auto"/>
            <w:left w:val="none" w:sz="0" w:space="0" w:color="auto"/>
            <w:bottom w:val="none" w:sz="0" w:space="0" w:color="auto"/>
            <w:right w:val="none" w:sz="0" w:space="0" w:color="auto"/>
          </w:divBdr>
        </w:div>
      </w:divsChild>
    </w:div>
    <w:div w:id="1626814987">
      <w:bodyDiv w:val="1"/>
      <w:marLeft w:val="0"/>
      <w:marRight w:val="0"/>
      <w:marTop w:val="0"/>
      <w:marBottom w:val="0"/>
      <w:divBdr>
        <w:top w:val="none" w:sz="0" w:space="0" w:color="auto"/>
        <w:left w:val="none" w:sz="0" w:space="0" w:color="auto"/>
        <w:bottom w:val="none" w:sz="0" w:space="0" w:color="auto"/>
        <w:right w:val="none" w:sz="0" w:space="0" w:color="auto"/>
      </w:divBdr>
    </w:div>
    <w:div w:id="1627001995">
      <w:bodyDiv w:val="1"/>
      <w:marLeft w:val="0"/>
      <w:marRight w:val="0"/>
      <w:marTop w:val="0"/>
      <w:marBottom w:val="0"/>
      <w:divBdr>
        <w:top w:val="none" w:sz="0" w:space="0" w:color="auto"/>
        <w:left w:val="none" w:sz="0" w:space="0" w:color="auto"/>
        <w:bottom w:val="none" w:sz="0" w:space="0" w:color="auto"/>
        <w:right w:val="none" w:sz="0" w:space="0" w:color="auto"/>
      </w:divBdr>
    </w:div>
    <w:div w:id="1650934398">
      <w:bodyDiv w:val="1"/>
      <w:marLeft w:val="0"/>
      <w:marRight w:val="0"/>
      <w:marTop w:val="0"/>
      <w:marBottom w:val="0"/>
      <w:divBdr>
        <w:top w:val="none" w:sz="0" w:space="0" w:color="auto"/>
        <w:left w:val="none" w:sz="0" w:space="0" w:color="auto"/>
        <w:bottom w:val="none" w:sz="0" w:space="0" w:color="auto"/>
        <w:right w:val="none" w:sz="0" w:space="0" w:color="auto"/>
      </w:divBdr>
    </w:div>
    <w:div w:id="1654412799">
      <w:bodyDiv w:val="1"/>
      <w:marLeft w:val="0"/>
      <w:marRight w:val="0"/>
      <w:marTop w:val="0"/>
      <w:marBottom w:val="0"/>
      <w:divBdr>
        <w:top w:val="none" w:sz="0" w:space="0" w:color="auto"/>
        <w:left w:val="none" w:sz="0" w:space="0" w:color="auto"/>
        <w:bottom w:val="none" w:sz="0" w:space="0" w:color="auto"/>
        <w:right w:val="none" w:sz="0" w:space="0" w:color="auto"/>
      </w:divBdr>
    </w:div>
    <w:div w:id="1659382571">
      <w:bodyDiv w:val="1"/>
      <w:marLeft w:val="0"/>
      <w:marRight w:val="0"/>
      <w:marTop w:val="0"/>
      <w:marBottom w:val="0"/>
      <w:divBdr>
        <w:top w:val="none" w:sz="0" w:space="0" w:color="auto"/>
        <w:left w:val="none" w:sz="0" w:space="0" w:color="auto"/>
        <w:bottom w:val="none" w:sz="0" w:space="0" w:color="auto"/>
        <w:right w:val="none" w:sz="0" w:space="0" w:color="auto"/>
      </w:divBdr>
    </w:div>
    <w:div w:id="1675500155">
      <w:bodyDiv w:val="1"/>
      <w:marLeft w:val="0"/>
      <w:marRight w:val="0"/>
      <w:marTop w:val="0"/>
      <w:marBottom w:val="0"/>
      <w:divBdr>
        <w:top w:val="none" w:sz="0" w:space="0" w:color="auto"/>
        <w:left w:val="none" w:sz="0" w:space="0" w:color="auto"/>
        <w:bottom w:val="none" w:sz="0" w:space="0" w:color="auto"/>
        <w:right w:val="none" w:sz="0" w:space="0" w:color="auto"/>
      </w:divBdr>
    </w:div>
    <w:div w:id="1676572821">
      <w:bodyDiv w:val="1"/>
      <w:marLeft w:val="0"/>
      <w:marRight w:val="0"/>
      <w:marTop w:val="0"/>
      <w:marBottom w:val="0"/>
      <w:divBdr>
        <w:top w:val="none" w:sz="0" w:space="0" w:color="auto"/>
        <w:left w:val="none" w:sz="0" w:space="0" w:color="auto"/>
        <w:bottom w:val="none" w:sz="0" w:space="0" w:color="auto"/>
        <w:right w:val="none" w:sz="0" w:space="0" w:color="auto"/>
      </w:divBdr>
    </w:div>
    <w:div w:id="1754936590">
      <w:bodyDiv w:val="1"/>
      <w:marLeft w:val="0"/>
      <w:marRight w:val="0"/>
      <w:marTop w:val="0"/>
      <w:marBottom w:val="0"/>
      <w:divBdr>
        <w:top w:val="none" w:sz="0" w:space="0" w:color="auto"/>
        <w:left w:val="none" w:sz="0" w:space="0" w:color="auto"/>
        <w:bottom w:val="none" w:sz="0" w:space="0" w:color="auto"/>
        <w:right w:val="none" w:sz="0" w:space="0" w:color="auto"/>
      </w:divBdr>
    </w:div>
    <w:div w:id="1792894624">
      <w:bodyDiv w:val="1"/>
      <w:marLeft w:val="0"/>
      <w:marRight w:val="0"/>
      <w:marTop w:val="0"/>
      <w:marBottom w:val="0"/>
      <w:divBdr>
        <w:top w:val="none" w:sz="0" w:space="0" w:color="auto"/>
        <w:left w:val="none" w:sz="0" w:space="0" w:color="auto"/>
        <w:bottom w:val="none" w:sz="0" w:space="0" w:color="auto"/>
        <w:right w:val="none" w:sz="0" w:space="0" w:color="auto"/>
      </w:divBdr>
    </w:div>
    <w:div w:id="1811898163">
      <w:bodyDiv w:val="1"/>
      <w:marLeft w:val="0"/>
      <w:marRight w:val="0"/>
      <w:marTop w:val="0"/>
      <w:marBottom w:val="0"/>
      <w:divBdr>
        <w:top w:val="none" w:sz="0" w:space="0" w:color="auto"/>
        <w:left w:val="none" w:sz="0" w:space="0" w:color="auto"/>
        <w:bottom w:val="none" w:sz="0" w:space="0" w:color="auto"/>
        <w:right w:val="none" w:sz="0" w:space="0" w:color="auto"/>
      </w:divBdr>
    </w:div>
    <w:div w:id="1816483749">
      <w:bodyDiv w:val="1"/>
      <w:marLeft w:val="0"/>
      <w:marRight w:val="0"/>
      <w:marTop w:val="0"/>
      <w:marBottom w:val="0"/>
      <w:divBdr>
        <w:top w:val="none" w:sz="0" w:space="0" w:color="auto"/>
        <w:left w:val="none" w:sz="0" w:space="0" w:color="auto"/>
        <w:bottom w:val="none" w:sz="0" w:space="0" w:color="auto"/>
        <w:right w:val="none" w:sz="0" w:space="0" w:color="auto"/>
      </w:divBdr>
    </w:div>
    <w:div w:id="1821147027">
      <w:bodyDiv w:val="1"/>
      <w:marLeft w:val="0"/>
      <w:marRight w:val="0"/>
      <w:marTop w:val="0"/>
      <w:marBottom w:val="0"/>
      <w:divBdr>
        <w:top w:val="none" w:sz="0" w:space="0" w:color="auto"/>
        <w:left w:val="none" w:sz="0" w:space="0" w:color="auto"/>
        <w:bottom w:val="none" w:sz="0" w:space="0" w:color="auto"/>
        <w:right w:val="none" w:sz="0" w:space="0" w:color="auto"/>
      </w:divBdr>
    </w:div>
    <w:div w:id="1828401580">
      <w:bodyDiv w:val="1"/>
      <w:marLeft w:val="0"/>
      <w:marRight w:val="0"/>
      <w:marTop w:val="0"/>
      <w:marBottom w:val="0"/>
      <w:divBdr>
        <w:top w:val="none" w:sz="0" w:space="0" w:color="auto"/>
        <w:left w:val="none" w:sz="0" w:space="0" w:color="auto"/>
        <w:bottom w:val="none" w:sz="0" w:space="0" w:color="auto"/>
        <w:right w:val="none" w:sz="0" w:space="0" w:color="auto"/>
      </w:divBdr>
    </w:div>
    <w:div w:id="1888638979">
      <w:bodyDiv w:val="1"/>
      <w:marLeft w:val="0"/>
      <w:marRight w:val="0"/>
      <w:marTop w:val="0"/>
      <w:marBottom w:val="0"/>
      <w:divBdr>
        <w:top w:val="none" w:sz="0" w:space="0" w:color="auto"/>
        <w:left w:val="none" w:sz="0" w:space="0" w:color="auto"/>
        <w:bottom w:val="none" w:sz="0" w:space="0" w:color="auto"/>
        <w:right w:val="none" w:sz="0" w:space="0" w:color="auto"/>
      </w:divBdr>
    </w:div>
    <w:div w:id="1905602260">
      <w:bodyDiv w:val="1"/>
      <w:marLeft w:val="0"/>
      <w:marRight w:val="0"/>
      <w:marTop w:val="0"/>
      <w:marBottom w:val="0"/>
      <w:divBdr>
        <w:top w:val="none" w:sz="0" w:space="0" w:color="auto"/>
        <w:left w:val="none" w:sz="0" w:space="0" w:color="auto"/>
        <w:bottom w:val="none" w:sz="0" w:space="0" w:color="auto"/>
        <w:right w:val="none" w:sz="0" w:space="0" w:color="auto"/>
      </w:divBdr>
    </w:div>
    <w:div w:id="1935431224">
      <w:bodyDiv w:val="1"/>
      <w:marLeft w:val="0"/>
      <w:marRight w:val="0"/>
      <w:marTop w:val="0"/>
      <w:marBottom w:val="0"/>
      <w:divBdr>
        <w:top w:val="none" w:sz="0" w:space="0" w:color="auto"/>
        <w:left w:val="none" w:sz="0" w:space="0" w:color="auto"/>
        <w:bottom w:val="none" w:sz="0" w:space="0" w:color="auto"/>
        <w:right w:val="none" w:sz="0" w:space="0" w:color="auto"/>
      </w:divBdr>
    </w:div>
    <w:div w:id="1942179029">
      <w:bodyDiv w:val="1"/>
      <w:marLeft w:val="0"/>
      <w:marRight w:val="0"/>
      <w:marTop w:val="0"/>
      <w:marBottom w:val="0"/>
      <w:divBdr>
        <w:top w:val="none" w:sz="0" w:space="0" w:color="auto"/>
        <w:left w:val="none" w:sz="0" w:space="0" w:color="auto"/>
        <w:bottom w:val="none" w:sz="0" w:space="0" w:color="auto"/>
        <w:right w:val="none" w:sz="0" w:space="0" w:color="auto"/>
      </w:divBdr>
    </w:div>
    <w:div w:id="1981810975">
      <w:bodyDiv w:val="1"/>
      <w:marLeft w:val="0"/>
      <w:marRight w:val="0"/>
      <w:marTop w:val="0"/>
      <w:marBottom w:val="0"/>
      <w:divBdr>
        <w:top w:val="none" w:sz="0" w:space="0" w:color="auto"/>
        <w:left w:val="none" w:sz="0" w:space="0" w:color="auto"/>
        <w:bottom w:val="none" w:sz="0" w:space="0" w:color="auto"/>
        <w:right w:val="none" w:sz="0" w:space="0" w:color="auto"/>
      </w:divBdr>
    </w:div>
    <w:div w:id="1999648131">
      <w:bodyDiv w:val="1"/>
      <w:marLeft w:val="0"/>
      <w:marRight w:val="0"/>
      <w:marTop w:val="0"/>
      <w:marBottom w:val="0"/>
      <w:divBdr>
        <w:top w:val="none" w:sz="0" w:space="0" w:color="auto"/>
        <w:left w:val="none" w:sz="0" w:space="0" w:color="auto"/>
        <w:bottom w:val="none" w:sz="0" w:space="0" w:color="auto"/>
        <w:right w:val="none" w:sz="0" w:space="0" w:color="auto"/>
      </w:divBdr>
    </w:div>
    <w:div w:id="2038046176">
      <w:bodyDiv w:val="1"/>
      <w:marLeft w:val="0"/>
      <w:marRight w:val="0"/>
      <w:marTop w:val="0"/>
      <w:marBottom w:val="0"/>
      <w:divBdr>
        <w:top w:val="none" w:sz="0" w:space="0" w:color="auto"/>
        <w:left w:val="none" w:sz="0" w:space="0" w:color="auto"/>
        <w:bottom w:val="none" w:sz="0" w:space="0" w:color="auto"/>
        <w:right w:val="none" w:sz="0" w:space="0" w:color="auto"/>
      </w:divBdr>
    </w:div>
    <w:div w:id="2057007638">
      <w:bodyDiv w:val="1"/>
      <w:marLeft w:val="0"/>
      <w:marRight w:val="0"/>
      <w:marTop w:val="0"/>
      <w:marBottom w:val="0"/>
      <w:divBdr>
        <w:top w:val="none" w:sz="0" w:space="0" w:color="auto"/>
        <w:left w:val="none" w:sz="0" w:space="0" w:color="auto"/>
        <w:bottom w:val="none" w:sz="0" w:space="0" w:color="auto"/>
        <w:right w:val="none" w:sz="0" w:space="0" w:color="auto"/>
      </w:divBdr>
    </w:div>
    <w:div w:id="2087458234">
      <w:bodyDiv w:val="1"/>
      <w:marLeft w:val="0"/>
      <w:marRight w:val="0"/>
      <w:marTop w:val="0"/>
      <w:marBottom w:val="0"/>
      <w:divBdr>
        <w:top w:val="none" w:sz="0" w:space="0" w:color="auto"/>
        <w:left w:val="none" w:sz="0" w:space="0" w:color="auto"/>
        <w:bottom w:val="none" w:sz="0" w:space="0" w:color="auto"/>
        <w:right w:val="none" w:sz="0" w:space="0" w:color="auto"/>
      </w:divBdr>
    </w:div>
    <w:div w:id="2145004239">
      <w:bodyDiv w:val="1"/>
      <w:marLeft w:val="0"/>
      <w:marRight w:val="0"/>
      <w:marTop w:val="0"/>
      <w:marBottom w:val="0"/>
      <w:divBdr>
        <w:top w:val="none" w:sz="0" w:space="0" w:color="auto"/>
        <w:left w:val="none" w:sz="0" w:space="0" w:color="auto"/>
        <w:bottom w:val="none" w:sz="0" w:space="0" w:color="auto"/>
        <w:right w:val="none" w:sz="0" w:space="0" w:color="auto"/>
      </w:divBdr>
    </w:div>
    <w:div w:id="2145922586">
      <w:bodyDiv w:val="1"/>
      <w:marLeft w:val="0"/>
      <w:marRight w:val="0"/>
      <w:marTop w:val="0"/>
      <w:marBottom w:val="0"/>
      <w:divBdr>
        <w:top w:val="none" w:sz="0" w:space="0" w:color="auto"/>
        <w:left w:val="none" w:sz="0" w:space="0" w:color="auto"/>
        <w:bottom w:val="none" w:sz="0" w:space="0" w:color="auto"/>
        <w:right w:val="none" w:sz="0" w:space="0" w:color="auto"/>
      </w:divBdr>
    </w:div>
    <w:div w:id="214665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jpeg"/><Relationship Id="rId26" Type="http://schemas.microsoft.com/office/2007/relationships/diagramDrawing" Target="diagrams/drawing1.xml"/><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hyperlink" Target="https://github.com/waqas-ahmad762/WebApp-AQIPredictor"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FA16-BCS-041@cuilahore.edu.pk" TargetMode="External"/><Relationship Id="rId17" Type="http://schemas.microsoft.com/office/2007/relationships/hdphoto" Target="media/hdphoto3.wdp"/><Relationship Id="rId25" Type="http://schemas.openxmlformats.org/officeDocument/2006/relationships/diagramColors" Target="diagrams/colors1.xm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hyperlink" Target="https://github.com/waqas-ahmad762/Mobile-App-AQI-Predictor"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jpeg"/><Relationship Id="rId29" Type="http://schemas.openxmlformats.org/officeDocument/2006/relationships/image" Target="media/image11.png"/><Relationship Id="rId41"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diagramQuickStyle" Target="diagrams/quickStyle1.xml"/><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hyperlink" Target="mailto:FA16-BCS-162@cuilahore.edu.pk" TargetMode="External"/><Relationship Id="rId23" Type="http://schemas.openxmlformats.org/officeDocument/2006/relationships/diagramLayout" Target="diagrams/layout1.xml"/><Relationship Id="rId28" Type="http://schemas.openxmlformats.org/officeDocument/2006/relationships/image" Target="media/image10.png"/><Relationship Id="rId36" Type="http://schemas.openxmlformats.org/officeDocument/2006/relationships/image" Target="media/image18.jpeg"/><Relationship Id="rId49"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3.jpeg"/><Relationship Id="rId44" Type="http://schemas.openxmlformats.org/officeDocument/2006/relationships/image" Target="media/image2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A16-BCS-047@cuilahore.edu.pk" TargetMode="External"/><Relationship Id="rId14" Type="http://schemas.microsoft.com/office/2007/relationships/hdphoto" Target="media/hdphoto2.wdp"/><Relationship Id="rId22" Type="http://schemas.openxmlformats.org/officeDocument/2006/relationships/diagramData" Target="diagrams/data1.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hyperlink" Target="https://sites.google.com/view/mpvir/projects/aqi-predictor" TargetMode="External"/><Relationship Id="rId8" Type="http://schemas.openxmlformats.org/officeDocument/2006/relationships/image" Target="media/image1.jpeg"/><Relationship Id="rId5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AA5BEF-9DCC-4088-8C11-8C0D6A256FA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x-none"/>
        </a:p>
      </dgm:t>
    </dgm:pt>
    <dgm:pt modelId="{343D1CD7-B093-4FD3-A47B-2FAC962DA7FA}">
      <dgm:prSet phldrT="[Text]"/>
      <dgm:spPr/>
      <dgm:t>
        <a:bodyPr/>
        <a:lstStyle/>
        <a:p>
          <a:pPr algn="ctr"/>
          <a:r>
            <a:rPr lang="en-US" b="1"/>
            <a:t>AQI Predictor</a:t>
          </a:r>
          <a:endParaRPr lang="x-none" b="1"/>
        </a:p>
      </dgm:t>
    </dgm:pt>
    <dgm:pt modelId="{1F5D2671-A47C-4435-92B3-3D79212C5013}" type="parTrans" cxnId="{62A6A7AF-D11C-4600-8790-7135638B43E5}">
      <dgm:prSet/>
      <dgm:spPr/>
      <dgm:t>
        <a:bodyPr/>
        <a:lstStyle/>
        <a:p>
          <a:pPr algn="ctr"/>
          <a:endParaRPr lang="x-none"/>
        </a:p>
      </dgm:t>
    </dgm:pt>
    <dgm:pt modelId="{8A56F1E5-34DA-4503-9534-DD45593586A9}" type="sibTrans" cxnId="{62A6A7AF-D11C-4600-8790-7135638B43E5}">
      <dgm:prSet/>
      <dgm:spPr/>
      <dgm:t>
        <a:bodyPr/>
        <a:lstStyle/>
        <a:p>
          <a:pPr algn="ctr"/>
          <a:endParaRPr lang="x-none"/>
        </a:p>
      </dgm:t>
    </dgm:pt>
    <dgm:pt modelId="{E8A3C7F7-D5E0-4B8D-AE90-6715671F49D5}">
      <dgm:prSet phldrT="[Text]"/>
      <dgm:spPr/>
      <dgm:t>
        <a:bodyPr/>
        <a:lstStyle/>
        <a:p>
          <a:pPr algn="ctr"/>
          <a:r>
            <a:rPr lang="en-US"/>
            <a:t>Research</a:t>
          </a:r>
          <a:endParaRPr lang="x-none"/>
        </a:p>
      </dgm:t>
    </dgm:pt>
    <dgm:pt modelId="{2F548CFD-A525-4BE1-A161-295D5463B4A4}" type="parTrans" cxnId="{B0889FF3-FBA4-4DA0-9C44-9B55C2609A74}">
      <dgm:prSet/>
      <dgm:spPr/>
      <dgm:t>
        <a:bodyPr/>
        <a:lstStyle/>
        <a:p>
          <a:pPr algn="ctr"/>
          <a:endParaRPr lang="x-none"/>
        </a:p>
      </dgm:t>
    </dgm:pt>
    <dgm:pt modelId="{ABC0E4CF-8175-4085-88B2-2B0B26322CB0}" type="sibTrans" cxnId="{B0889FF3-FBA4-4DA0-9C44-9B55C2609A74}">
      <dgm:prSet/>
      <dgm:spPr/>
      <dgm:t>
        <a:bodyPr/>
        <a:lstStyle/>
        <a:p>
          <a:pPr algn="ctr"/>
          <a:endParaRPr lang="x-none"/>
        </a:p>
      </dgm:t>
    </dgm:pt>
    <dgm:pt modelId="{2EDA8161-FC60-4CEB-9C82-F40CA9E1E8E1}">
      <dgm:prSet phldrT="[Text]"/>
      <dgm:spPr/>
      <dgm:t>
        <a:bodyPr/>
        <a:lstStyle/>
        <a:p>
          <a:pPr algn="ctr"/>
          <a:r>
            <a:rPr lang="en-US"/>
            <a:t>Design</a:t>
          </a:r>
          <a:endParaRPr lang="x-none"/>
        </a:p>
      </dgm:t>
    </dgm:pt>
    <dgm:pt modelId="{960EB545-4854-4A44-B2F8-991B4C2231FA}" type="parTrans" cxnId="{75D53F9B-CEB5-4B16-A136-EA5C1A254C2B}">
      <dgm:prSet/>
      <dgm:spPr/>
      <dgm:t>
        <a:bodyPr/>
        <a:lstStyle/>
        <a:p>
          <a:pPr algn="ctr"/>
          <a:endParaRPr lang="x-none"/>
        </a:p>
      </dgm:t>
    </dgm:pt>
    <dgm:pt modelId="{FA47E323-2D05-4615-8856-6274E880F82C}" type="sibTrans" cxnId="{75D53F9B-CEB5-4B16-A136-EA5C1A254C2B}">
      <dgm:prSet/>
      <dgm:spPr/>
      <dgm:t>
        <a:bodyPr/>
        <a:lstStyle/>
        <a:p>
          <a:pPr algn="ctr"/>
          <a:endParaRPr lang="x-none"/>
        </a:p>
      </dgm:t>
    </dgm:pt>
    <dgm:pt modelId="{A0CC70ED-A9D9-4CBE-81A9-1D6F61902A6A}">
      <dgm:prSet phldrT="[Text]"/>
      <dgm:spPr/>
      <dgm:t>
        <a:bodyPr/>
        <a:lstStyle/>
        <a:p>
          <a:pPr algn="ctr"/>
          <a:r>
            <a:rPr lang="en-US"/>
            <a:t>Implementation</a:t>
          </a:r>
          <a:endParaRPr lang="x-none"/>
        </a:p>
      </dgm:t>
    </dgm:pt>
    <dgm:pt modelId="{B834D11C-5E9B-4E97-9C45-BEE7348197F0}" type="parTrans" cxnId="{715C7C54-5D39-4F23-94D2-66FC0B2E96A2}">
      <dgm:prSet/>
      <dgm:spPr/>
      <dgm:t>
        <a:bodyPr/>
        <a:lstStyle/>
        <a:p>
          <a:pPr algn="ctr"/>
          <a:endParaRPr lang="x-none"/>
        </a:p>
      </dgm:t>
    </dgm:pt>
    <dgm:pt modelId="{C0ADE6E8-D622-4E90-AD63-64489289D6DB}" type="sibTrans" cxnId="{715C7C54-5D39-4F23-94D2-66FC0B2E96A2}">
      <dgm:prSet/>
      <dgm:spPr/>
      <dgm:t>
        <a:bodyPr/>
        <a:lstStyle/>
        <a:p>
          <a:pPr algn="ctr"/>
          <a:endParaRPr lang="x-none"/>
        </a:p>
      </dgm:t>
    </dgm:pt>
    <dgm:pt modelId="{82B9A6A2-D5CA-4326-9F0B-60E40791421E}">
      <dgm:prSet phldrT="[Text]"/>
      <dgm:spPr/>
      <dgm:t>
        <a:bodyPr/>
        <a:lstStyle/>
        <a:p>
          <a:pPr algn="ctr"/>
          <a:r>
            <a:rPr lang="en-US"/>
            <a:t>Research on Algorithms</a:t>
          </a:r>
          <a:endParaRPr lang="x-none"/>
        </a:p>
      </dgm:t>
    </dgm:pt>
    <dgm:pt modelId="{D7E8EC6A-131F-41EC-805E-0763C136AC6F}" type="parTrans" cxnId="{DBC43C65-ED7E-47CC-8D58-E69E8BDF38FD}">
      <dgm:prSet/>
      <dgm:spPr/>
      <dgm:t>
        <a:bodyPr/>
        <a:lstStyle/>
        <a:p>
          <a:pPr algn="ctr"/>
          <a:endParaRPr lang="x-none"/>
        </a:p>
      </dgm:t>
    </dgm:pt>
    <dgm:pt modelId="{BC89D17F-002A-4451-990F-B8A4B49D78E1}" type="sibTrans" cxnId="{DBC43C65-ED7E-47CC-8D58-E69E8BDF38FD}">
      <dgm:prSet/>
      <dgm:spPr/>
      <dgm:t>
        <a:bodyPr/>
        <a:lstStyle/>
        <a:p>
          <a:pPr algn="ctr"/>
          <a:endParaRPr lang="x-none"/>
        </a:p>
      </dgm:t>
    </dgm:pt>
    <dgm:pt modelId="{8020B635-C91D-4807-B195-5C44BC77318F}">
      <dgm:prSet phldrT="[Text]"/>
      <dgm:spPr/>
      <dgm:t>
        <a:bodyPr/>
        <a:lstStyle/>
        <a:p>
          <a:pPr algn="ctr"/>
          <a:r>
            <a:rPr lang="en-US"/>
            <a:t>Research Existing Solution</a:t>
          </a:r>
          <a:endParaRPr lang="x-none"/>
        </a:p>
      </dgm:t>
    </dgm:pt>
    <dgm:pt modelId="{9D22CDB2-322C-403E-92BF-47810A62FBCC}" type="parTrans" cxnId="{719B0B44-40D2-46C1-B015-5CBA3D3B11B5}">
      <dgm:prSet/>
      <dgm:spPr/>
      <dgm:t>
        <a:bodyPr/>
        <a:lstStyle/>
        <a:p>
          <a:pPr algn="ctr"/>
          <a:endParaRPr lang="x-none"/>
        </a:p>
      </dgm:t>
    </dgm:pt>
    <dgm:pt modelId="{D49C8CA1-A3BE-4AB6-B192-A9128B3C86C7}" type="sibTrans" cxnId="{719B0B44-40D2-46C1-B015-5CBA3D3B11B5}">
      <dgm:prSet/>
      <dgm:spPr/>
      <dgm:t>
        <a:bodyPr/>
        <a:lstStyle/>
        <a:p>
          <a:pPr algn="ctr"/>
          <a:endParaRPr lang="x-none"/>
        </a:p>
      </dgm:t>
    </dgm:pt>
    <dgm:pt modelId="{2A8E511F-5C4E-42D0-8A1E-B9CECD510977}">
      <dgm:prSet phldrT="[Text]"/>
      <dgm:spPr/>
      <dgm:t>
        <a:bodyPr/>
        <a:lstStyle/>
        <a:p>
          <a:pPr algn="ctr"/>
          <a:r>
            <a:rPr lang="en-US"/>
            <a:t>Requirment Gathering</a:t>
          </a:r>
          <a:endParaRPr lang="x-none"/>
        </a:p>
      </dgm:t>
    </dgm:pt>
    <dgm:pt modelId="{4DFBFE40-0394-4E57-B97C-30247126BA70}" type="parTrans" cxnId="{23CA8B76-3513-4247-ADE9-87E0F71634C1}">
      <dgm:prSet/>
      <dgm:spPr/>
      <dgm:t>
        <a:bodyPr/>
        <a:lstStyle/>
        <a:p>
          <a:pPr algn="ctr"/>
          <a:endParaRPr lang="x-none"/>
        </a:p>
      </dgm:t>
    </dgm:pt>
    <dgm:pt modelId="{0D841BFB-028F-4101-A960-351B808EABE5}" type="sibTrans" cxnId="{23CA8B76-3513-4247-ADE9-87E0F71634C1}">
      <dgm:prSet/>
      <dgm:spPr/>
      <dgm:t>
        <a:bodyPr/>
        <a:lstStyle/>
        <a:p>
          <a:pPr algn="ctr"/>
          <a:endParaRPr lang="x-none"/>
        </a:p>
      </dgm:t>
    </dgm:pt>
    <dgm:pt modelId="{32338F95-7605-4858-A75C-9AC913BB38BE}">
      <dgm:prSet phldrT="[Text]"/>
      <dgm:spPr/>
      <dgm:t>
        <a:bodyPr/>
        <a:lstStyle/>
        <a:p>
          <a:pPr algn="ctr"/>
          <a:r>
            <a:rPr lang="en-US"/>
            <a:t>Database Diagram</a:t>
          </a:r>
          <a:endParaRPr lang="x-none"/>
        </a:p>
      </dgm:t>
    </dgm:pt>
    <dgm:pt modelId="{FB07716D-0270-424F-85A3-8652AE6943BA}" type="parTrans" cxnId="{B7D729E5-AE19-4834-A20D-4722F8010D4D}">
      <dgm:prSet/>
      <dgm:spPr/>
      <dgm:t>
        <a:bodyPr/>
        <a:lstStyle/>
        <a:p>
          <a:pPr algn="ctr"/>
          <a:endParaRPr lang="x-none"/>
        </a:p>
      </dgm:t>
    </dgm:pt>
    <dgm:pt modelId="{F36BE288-AC71-493B-890D-0BFF3C239F1A}" type="sibTrans" cxnId="{B7D729E5-AE19-4834-A20D-4722F8010D4D}">
      <dgm:prSet/>
      <dgm:spPr/>
      <dgm:t>
        <a:bodyPr/>
        <a:lstStyle/>
        <a:p>
          <a:pPr algn="ctr"/>
          <a:endParaRPr lang="x-none"/>
        </a:p>
      </dgm:t>
    </dgm:pt>
    <dgm:pt modelId="{03D00ACF-FA0D-4424-90C8-FD1AFF5F02A1}">
      <dgm:prSet phldrT="[Text]"/>
      <dgm:spPr/>
      <dgm:t>
        <a:bodyPr/>
        <a:lstStyle/>
        <a:p>
          <a:pPr algn="ctr"/>
          <a:r>
            <a:rPr lang="en-US"/>
            <a:t>Low Fidelity Diagrams</a:t>
          </a:r>
          <a:endParaRPr lang="x-none"/>
        </a:p>
      </dgm:t>
    </dgm:pt>
    <dgm:pt modelId="{8CC7F9EB-EBEB-440F-BE5E-B05E035FBDB5}" type="parTrans" cxnId="{61F7E79B-BA61-4A0A-89A6-98D8B0FBABA5}">
      <dgm:prSet/>
      <dgm:spPr/>
      <dgm:t>
        <a:bodyPr/>
        <a:lstStyle/>
        <a:p>
          <a:pPr algn="ctr"/>
          <a:endParaRPr lang="x-none"/>
        </a:p>
      </dgm:t>
    </dgm:pt>
    <dgm:pt modelId="{3AB58BF7-6A9F-4050-806B-D3CCE9729AF6}" type="sibTrans" cxnId="{61F7E79B-BA61-4A0A-89A6-98D8B0FBABA5}">
      <dgm:prSet/>
      <dgm:spPr/>
      <dgm:t>
        <a:bodyPr/>
        <a:lstStyle/>
        <a:p>
          <a:pPr algn="ctr"/>
          <a:endParaRPr lang="x-none"/>
        </a:p>
      </dgm:t>
    </dgm:pt>
    <dgm:pt modelId="{0B74E997-CD3E-40DA-B9D4-D47D26310608}">
      <dgm:prSet phldrT="[Text]"/>
      <dgm:spPr/>
      <dgm:t>
        <a:bodyPr/>
        <a:lstStyle/>
        <a:p>
          <a:pPr algn="ctr"/>
          <a:r>
            <a:rPr lang="en-US"/>
            <a:t>High Fidelity Diagrams</a:t>
          </a:r>
          <a:endParaRPr lang="x-none"/>
        </a:p>
      </dgm:t>
    </dgm:pt>
    <dgm:pt modelId="{BC24FBD9-DCBB-486B-A94E-E30ED715DB76}" type="parTrans" cxnId="{BECD3A53-8555-4707-89A5-3F145CE1792A}">
      <dgm:prSet/>
      <dgm:spPr/>
      <dgm:t>
        <a:bodyPr/>
        <a:lstStyle/>
        <a:p>
          <a:pPr algn="ctr"/>
          <a:endParaRPr lang="x-none"/>
        </a:p>
      </dgm:t>
    </dgm:pt>
    <dgm:pt modelId="{20126736-8B21-43C7-B664-55FE92EED8A2}" type="sibTrans" cxnId="{BECD3A53-8555-4707-89A5-3F145CE1792A}">
      <dgm:prSet/>
      <dgm:spPr/>
      <dgm:t>
        <a:bodyPr/>
        <a:lstStyle/>
        <a:p>
          <a:pPr algn="ctr"/>
          <a:endParaRPr lang="x-none"/>
        </a:p>
      </dgm:t>
    </dgm:pt>
    <dgm:pt modelId="{BE57C5C2-8CFB-4D64-BCF0-3F5BABAB9237}">
      <dgm:prSet phldrT="[Text]"/>
      <dgm:spPr/>
      <dgm:t>
        <a:bodyPr/>
        <a:lstStyle/>
        <a:p>
          <a:pPr algn="ctr"/>
          <a:r>
            <a:rPr lang="en-US"/>
            <a:t>Use Case Diagrams</a:t>
          </a:r>
          <a:endParaRPr lang="x-none"/>
        </a:p>
      </dgm:t>
    </dgm:pt>
    <dgm:pt modelId="{409EF9FC-217E-4338-A9A9-D99FDF8F6374}" type="parTrans" cxnId="{83E4A944-00AF-4E84-9F98-9E2E17EB4561}">
      <dgm:prSet/>
      <dgm:spPr/>
      <dgm:t>
        <a:bodyPr/>
        <a:lstStyle/>
        <a:p>
          <a:pPr algn="ctr"/>
          <a:endParaRPr lang="x-none"/>
        </a:p>
      </dgm:t>
    </dgm:pt>
    <dgm:pt modelId="{2C643B80-2111-453D-BB9F-7C85AAB79403}" type="sibTrans" cxnId="{83E4A944-00AF-4E84-9F98-9E2E17EB4561}">
      <dgm:prSet/>
      <dgm:spPr/>
      <dgm:t>
        <a:bodyPr/>
        <a:lstStyle/>
        <a:p>
          <a:pPr algn="ctr"/>
          <a:endParaRPr lang="x-none"/>
        </a:p>
      </dgm:t>
    </dgm:pt>
    <dgm:pt modelId="{56A2AD55-E88F-4887-A69B-451B52B06AB2}">
      <dgm:prSet phldrT="[Text]"/>
      <dgm:spPr/>
      <dgm:t>
        <a:bodyPr/>
        <a:lstStyle/>
        <a:p>
          <a:pPr algn="ctr"/>
          <a:r>
            <a:rPr lang="en-US"/>
            <a:t>Sequence Diagrams</a:t>
          </a:r>
          <a:endParaRPr lang="x-none"/>
        </a:p>
      </dgm:t>
    </dgm:pt>
    <dgm:pt modelId="{93823BF2-8D18-4802-8EB5-37A8099D44B0}" type="parTrans" cxnId="{8EBDE1D9-9107-42E0-A2C4-D8F11928D558}">
      <dgm:prSet/>
      <dgm:spPr/>
      <dgm:t>
        <a:bodyPr/>
        <a:lstStyle/>
        <a:p>
          <a:pPr algn="ctr"/>
          <a:endParaRPr lang="x-none"/>
        </a:p>
      </dgm:t>
    </dgm:pt>
    <dgm:pt modelId="{7DAC5A6F-DFAF-4B69-A896-74394179CE50}" type="sibTrans" cxnId="{8EBDE1D9-9107-42E0-A2C4-D8F11928D558}">
      <dgm:prSet/>
      <dgm:spPr/>
      <dgm:t>
        <a:bodyPr/>
        <a:lstStyle/>
        <a:p>
          <a:pPr algn="ctr"/>
          <a:endParaRPr lang="x-none"/>
        </a:p>
      </dgm:t>
    </dgm:pt>
    <dgm:pt modelId="{0244062D-EDDE-4092-B574-4209FD8B3A00}">
      <dgm:prSet phldrT="[Text]"/>
      <dgm:spPr/>
      <dgm:t>
        <a:bodyPr/>
        <a:lstStyle/>
        <a:p>
          <a:pPr algn="ctr"/>
          <a:r>
            <a:rPr lang="en-US"/>
            <a:t>Tain Image Based Model</a:t>
          </a:r>
          <a:endParaRPr lang="x-none"/>
        </a:p>
      </dgm:t>
    </dgm:pt>
    <dgm:pt modelId="{794DBB33-350D-4B48-B668-F25F90AEDD78}" type="parTrans" cxnId="{503FC497-2CF0-4333-AEA1-9E02D6E1EF47}">
      <dgm:prSet/>
      <dgm:spPr/>
      <dgm:t>
        <a:bodyPr/>
        <a:lstStyle/>
        <a:p>
          <a:pPr algn="ctr"/>
          <a:endParaRPr lang="x-none"/>
        </a:p>
      </dgm:t>
    </dgm:pt>
    <dgm:pt modelId="{D0A55AF4-C343-43BB-AB79-11FBA6899993}" type="sibTrans" cxnId="{503FC497-2CF0-4333-AEA1-9E02D6E1EF47}">
      <dgm:prSet/>
      <dgm:spPr/>
      <dgm:t>
        <a:bodyPr/>
        <a:lstStyle/>
        <a:p>
          <a:pPr algn="ctr"/>
          <a:endParaRPr lang="x-none"/>
        </a:p>
      </dgm:t>
    </dgm:pt>
    <dgm:pt modelId="{FC67AA40-6BB4-4EDA-BADC-D28DA0602BF2}">
      <dgm:prSet phldrT="[Text]"/>
      <dgm:spPr/>
      <dgm:t>
        <a:bodyPr/>
        <a:lstStyle/>
        <a:p>
          <a:pPr algn="ctr"/>
          <a:r>
            <a:rPr lang="en-US"/>
            <a:t>Front End</a:t>
          </a:r>
          <a:endParaRPr lang="x-none"/>
        </a:p>
      </dgm:t>
    </dgm:pt>
    <dgm:pt modelId="{9B3A9F7D-A657-44F4-8B2D-C19D21577427}" type="parTrans" cxnId="{32E4D7F2-0068-48F6-BEAD-4AE71E2599E4}">
      <dgm:prSet/>
      <dgm:spPr/>
      <dgm:t>
        <a:bodyPr/>
        <a:lstStyle/>
        <a:p>
          <a:pPr algn="ctr"/>
          <a:endParaRPr lang="x-none"/>
        </a:p>
      </dgm:t>
    </dgm:pt>
    <dgm:pt modelId="{D6905C77-AEE5-42CA-87EE-B3C2BB754B5C}" type="sibTrans" cxnId="{32E4D7F2-0068-48F6-BEAD-4AE71E2599E4}">
      <dgm:prSet/>
      <dgm:spPr/>
      <dgm:t>
        <a:bodyPr/>
        <a:lstStyle/>
        <a:p>
          <a:pPr algn="ctr"/>
          <a:endParaRPr lang="x-none"/>
        </a:p>
      </dgm:t>
    </dgm:pt>
    <dgm:pt modelId="{95247A48-3C10-45DE-88E0-5E94E369AC87}">
      <dgm:prSet phldrT="[Text]"/>
      <dgm:spPr/>
      <dgm:t>
        <a:bodyPr/>
        <a:lstStyle/>
        <a:p>
          <a:pPr algn="ctr"/>
          <a:r>
            <a:rPr lang="en-US"/>
            <a:t>Back End</a:t>
          </a:r>
          <a:endParaRPr lang="x-none"/>
        </a:p>
      </dgm:t>
    </dgm:pt>
    <dgm:pt modelId="{0EBB2589-B844-4403-9B4E-8F10B5F4E1FC}" type="parTrans" cxnId="{DC2527BF-EB1C-426B-BC00-AF7B51DA8C44}">
      <dgm:prSet/>
      <dgm:spPr/>
      <dgm:t>
        <a:bodyPr/>
        <a:lstStyle/>
        <a:p>
          <a:pPr algn="ctr"/>
          <a:endParaRPr lang="x-none"/>
        </a:p>
      </dgm:t>
    </dgm:pt>
    <dgm:pt modelId="{CFDDDFE1-2415-4F6A-9EA6-D4927F3E510D}" type="sibTrans" cxnId="{DC2527BF-EB1C-426B-BC00-AF7B51DA8C44}">
      <dgm:prSet/>
      <dgm:spPr/>
      <dgm:t>
        <a:bodyPr/>
        <a:lstStyle/>
        <a:p>
          <a:pPr algn="ctr"/>
          <a:endParaRPr lang="x-none"/>
        </a:p>
      </dgm:t>
    </dgm:pt>
    <dgm:pt modelId="{D669EDE1-236B-47BC-B6C6-712025CDE461}">
      <dgm:prSet phldrT="[Text]"/>
      <dgm:spPr/>
      <dgm:t>
        <a:bodyPr/>
        <a:lstStyle/>
        <a:p>
          <a:pPr algn="ctr"/>
          <a:r>
            <a:rPr lang="en-US"/>
            <a:t>Server Side Development</a:t>
          </a:r>
          <a:endParaRPr lang="x-none"/>
        </a:p>
      </dgm:t>
    </dgm:pt>
    <dgm:pt modelId="{77C2C06B-579C-4C1D-8CD9-DD39EAEA9A9A}" type="parTrans" cxnId="{74DC67CB-0927-47DE-820E-8E1E456C0EC7}">
      <dgm:prSet/>
      <dgm:spPr/>
      <dgm:t>
        <a:bodyPr/>
        <a:lstStyle/>
        <a:p>
          <a:pPr algn="ctr"/>
          <a:endParaRPr lang="x-none"/>
        </a:p>
      </dgm:t>
    </dgm:pt>
    <dgm:pt modelId="{7C41585D-8A9D-4959-8BBC-7A919A91C8A5}" type="sibTrans" cxnId="{74DC67CB-0927-47DE-820E-8E1E456C0EC7}">
      <dgm:prSet/>
      <dgm:spPr/>
      <dgm:t>
        <a:bodyPr/>
        <a:lstStyle/>
        <a:p>
          <a:pPr algn="ctr"/>
          <a:endParaRPr lang="x-none"/>
        </a:p>
      </dgm:t>
    </dgm:pt>
    <dgm:pt modelId="{3EB801CC-9B03-44CD-AC6F-E9E94D5C329E}">
      <dgm:prSet phldrT="[Text]"/>
      <dgm:spPr/>
      <dgm:t>
        <a:bodyPr/>
        <a:lstStyle/>
        <a:p>
          <a:pPr algn="ctr"/>
          <a:r>
            <a:rPr lang="en-US"/>
            <a:t>API Conectivity</a:t>
          </a:r>
          <a:endParaRPr lang="x-none"/>
        </a:p>
      </dgm:t>
    </dgm:pt>
    <dgm:pt modelId="{15748C7E-6692-495D-8D63-B5D401DD7824}" type="parTrans" cxnId="{F55E6786-EDC9-4FB3-BB3A-6D4DCF0E669B}">
      <dgm:prSet/>
      <dgm:spPr/>
      <dgm:t>
        <a:bodyPr/>
        <a:lstStyle/>
        <a:p>
          <a:pPr algn="ctr"/>
          <a:endParaRPr lang="x-none"/>
        </a:p>
      </dgm:t>
    </dgm:pt>
    <dgm:pt modelId="{4C8AA4BA-E431-4A37-B0D0-094E009DE3E3}" type="sibTrans" cxnId="{F55E6786-EDC9-4FB3-BB3A-6D4DCF0E669B}">
      <dgm:prSet/>
      <dgm:spPr/>
      <dgm:t>
        <a:bodyPr/>
        <a:lstStyle/>
        <a:p>
          <a:pPr algn="ctr"/>
          <a:endParaRPr lang="x-none"/>
        </a:p>
      </dgm:t>
    </dgm:pt>
    <dgm:pt modelId="{463D7E31-06EF-4580-A20C-9A2326BD4B13}">
      <dgm:prSet phldrT="[Text]"/>
      <dgm:spPr/>
      <dgm:t>
        <a:bodyPr/>
        <a:lstStyle/>
        <a:p>
          <a:pPr algn="ctr"/>
          <a:r>
            <a:rPr lang="en-US"/>
            <a:t>Intergrate Back End &amp; Front End</a:t>
          </a:r>
          <a:endParaRPr lang="x-none"/>
        </a:p>
      </dgm:t>
    </dgm:pt>
    <dgm:pt modelId="{0CC34793-C4BB-46D0-AB1C-C7610D519D5C}" type="parTrans" cxnId="{5144ACED-4591-4AAB-9DC5-29B585D743D2}">
      <dgm:prSet/>
      <dgm:spPr/>
      <dgm:t>
        <a:bodyPr/>
        <a:lstStyle/>
        <a:p>
          <a:pPr algn="ctr"/>
          <a:endParaRPr lang="x-none"/>
        </a:p>
      </dgm:t>
    </dgm:pt>
    <dgm:pt modelId="{A513E2EE-4F48-484A-A21C-BD6D084D868F}" type="sibTrans" cxnId="{5144ACED-4591-4AAB-9DC5-29B585D743D2}">
      <dgm:prSet/>
      <dgm:spPr/>
      <dgm:t>
        <a:bodyPr/>
        <a:lstStyle/>
        <a:p>
          <a:pPr algn="ctr"/>
          <a:endParaRPr lang="x-none"/>
        </a:p>
      </dgm:t>
    </dgm:pt>
    <dgm:pt modelId="{0268FA13-4E7F-42B2-A828-687637459E76}">
      <dgm:prSet phldrT="[Text]"/>
      <dgm:spPr/>
      <dgm:t>
        <a:bodyPr/>
        <a:lstStyle/>
        <a:p>
          <a:pPr algn="ctr"/>
          <a:r>
            <a:rPr lang="en-US"/>
            <a:t>Testing</a:t>
          </a:r>
          <a:endParaRPr lang="x-none"/>
        </a:p>
      </dgm:t>
    </dgm:pt>
    <dgm:pt modelId="{95F19EEA-9770-429A-B427-D18703C03EF9}" type="parTrans" cxnId="{538A21FF-163A-4CE0-947A-4074774FF1B7}">
      <dgm:prSet/>
      <dgm:spPr/>
      <dgm:t>
        <a:bodyPr/>
        <a:lstStyle/>
        <a:p>
          <a:pPr algn="ctr"/>
          <a:endParaRPr lang="x-none"/>
        </a:p>
      </dgm:t>
    </dgm:pt>
    <dgm:pt modelId="{ECCEC8C4-9BDD-478B-B3D8-758F6256649E}" type="sibTrans" cxnId="{538A21FF-163A-4CE0-947A-4074774FF1B7}">
      <dgm:prSet/>
      <dgm:spPr/>
      <dgm:t>
        <a:bodyPr/>
        <a:lstStyle/>
        <a:p>
          <a:pPr algn="ctr"/>
          <a:endParaRPr lang="x-none"/>
        </a:p>
      </dgm:t>
    </dgm:pt>
    <dgm:pt modelId="{41F0ECE9-DB50-48AD-A05B-C60DB58837F1}">
      <dgm:prSet phldrT="[Text]"/>
      <dgm:spPr/>
      <dgm:t>
        <a:bodyPr/>
        <a:lstStyle/>
        <a:p>
          <a:pPr algn="ctr"/>
          <a:r>
            <a:rPr lang="en-US"/>
            <a:t>Unit Testing</a:t>
          </a:r>
          <a:endParaRPr lang="x-none"/>
        </a:p>
      </dgm:t>
    </dgm:pt>
    <dgm:pt modelId="{53AD7B12-CE72-4AD1-B11E-8192348B855E}" type="parTrans" cxnId="{BB9568D6-307A-4A56-9356-DE8E5D24DE7B}">
      <dgm:prSet/>
      <dgm:spPr/>
      <dgm:t>
        <a:bodyPr/>
        <a:lstStyle/>
        <a:p>
          <a:pPr algn="ctr"/>
          <a:endParaRPr lang="x-none"/>
        </a:p>
      </dgm:t>
    </dgm:pt>
    <dgm:pt modelId="{3AC6485E-D69B-4A52-9915-E9780D094CE8}" type="sibTrans" cxnId="{BB9568D6-307A-4A56-9356-DE8E5D24DE7B}">
      <dgm:prSet/>
      <dgm:spPr/>
      <dgm:t>
        <a:bodyPr/>
        <a:lstStyle/>
        <a:p>
          <a:pPr algn="ctr"/>
          <a:endParaRPr lang="x-none"/>
        </a:p>
      </dgm:t>
    </dgm:pt>
    <dgm:pt modelId="{DA800306-4EB4-4870-B6DC-501BC3A61244}">
      <dgm:prSet phldrT="[Text]"/>
      <dgm:spPr/>
      <dgm:t>
        <a:bodyPr/>
        <a:lstStyle/>
        <a:p>
          <a:pPr algn="ctr"/>
          <a:r>
            <a:rPr lang="en-US"/>
            <a:t>Integration Testing</a:t>
          </a:r>
          <a:endParaRPr lang="x-none"/>
        </a:p>
      </dgm:t>
    </dgm:pt>
    <dgm:pt modelId="{F3809F52-F6B7-44AD-AD67-6BE7E1481572}" type="parTrans" cxnId="{8ADBC44D-6302-487F-8493-A0D8112A8CAF}">
      <dgm:prSet/>
      <dgm:spPr/>
      <dgm:t>
        <a:bodyPr/>
        <a:lstStyle/>
        <a:p>
          <a:pPr algn="ctr"/>
          <a:endParaRPr lang="x-none"/>
        </a:p>
      </dgm:t>
    </dgm:pt>
    <dgm:pt modelId="{16FACD3F-3C7B-4BCB-B1D2-CD3599A701A3}" type="sibTrans" cxnId="{8ADBC44D-6302-487F-8493-A0D8112A8CAF}">
      <dgm:prSet/>
      <dgm:spPr/>
      <dgm:t>
        <a:bodyPr/>
        <a:lstStyle/>
        <a:p>
          <a:pPr algn="ctr"/>
          <a:endParaRPr lang="x-none"/>
        </a:p>
      </dgm:t>
    </dgm:pt>
    <dgm:pt modelId="{38013BC3-73B6-44CE-800B-8DFBA1B2CB54}">
      <dgm:prSet phldrT="[Text]"/>
      <dgm:spPr/>
      <dgm:t>
        <a:bodyPr/>
        <a:lstStyle/>
        <a:p>
          <a:pPr algn="ctr"/>
          <a:r>
            <a:rPr lang="en-US"/>
            <a:t>System Testing</a:t>
          </a:r>
          <a:endParaRPr lang="x-none"/>
        </a:p>
      </dgm:t>
    </dgm:pt>
    <dgm:pt modelId="{03EA3A63-EF79-4D87-B048-D99FD25759FB}" type="parTrans" cxnId="{FB2BDE38-E958-4EB6-A0E5-4A542334CFED}">
      <dgm:prSet/>
      <dgm:spPr/>
      <dgm:t>
        <a:bodyPr/>
        <a:lstStyle/>
        <a:p>
          <a:pPr algn="ctr"/>
          <a:endParaRPr lang="x-none"/>
        </a:p>
      </dgm:t>
    </dgm:pt>
    <dgm:pt modelId="{86EC71AE-5788-4CB6-BC79-A6FCADD2F792}" type="sibTrans" cxnId="{FB2BDE38-E958-4EB6-A0E5-4A542334CFED}">
      <dgm:prSet/>
      <dgm:spPr/>
      <dgm:t>
        <a:bodyPr/>
        <a:lstStyle/>
        <a:p>
          <a:pPr algn="ctr"/>
          <a:endParaRPr lang="x-none"/>
        </a:p>
      </dgm:t>
    </dgm:pt>
    <dgm:pt modelId="{B24B5377-5068-44F2-B9F6-49E7A6614BB3}">
      <dgm:prSet phldrT="[Text]"/>
      <dgm:spPr/>
      <dgm:t>
        <a:bodyPr/>
        <a:lstStyle/>
        <a:p>
          <a:pPr algn="ctr"/>
          <a:r>
            <a:rPr lang="en-US"/>
            <a:t>Deployment</a:t>
          </a:r>
          <a:endParaRPr lang="x-none"/>
        </a:p>
      </dgm:t>
    </dgm:pt>
    <dgm:pt modelId="{2BC4C92A-0422-4EC2-BAD1-3295481932B9}" type="parTrans" cxnId="{AFC627CA-09A0-4CF5-AD67-AC0041F05574}">
      <dgm:prSet/>
      <dgm:spPr/>
      <dgm:t>
        <a:bodyPr/>
        <a:lstStyle/>
        <a:p>
          <a:pPr algn="ctr"/>
          <a:endParaRPr lang="x-none"/>
        </a:p>
      </dgm:t>
    </dgm:pt>
    <dgm:pt modelId="{8845485B-ECAE-4E93-9031-AD5F0356CB63}" type="sibTrans" cxnId="{AFC627CA-09A0-4CF5-AD67-AC0041F05574}">
      <dgm:prSet/>
      <dgm:spPr/>
      <dgm:t>
        <a:bodyPr/>
        <a:lstStyle/>
        <a:p>
          <a:pPr algn="ctr"/>
          <a:endParaRPr lang="x-none"/>
        </a:p>
      </dgm:t>
    </dgm:pt>
    <dgm:pt modelId="{1AF6426D-B42A-43EF-BB12-D40065626D27}">
      <dgm:prSet phldrT="[Text]"/>
      <dgm:spPr/>
      <dgm:t>
        <a:bodyPr/>
        <a:lstStyle/>
        <a:p>
          <a:pPr algn="ctr"/>
          <a:r>
            <a:rPr lang="en-US"/>
            <a:t>User Manual</a:t>
          </a:r>
          <a:endParaRPr lang="x-none"/>
        </a:p>
      </dgm:t>
    </dgm:pt>
    <dgm:pt modelId="{2219580F-438C-4893-83F0-0DEE0A3EEB9A}" type="parTrans" cxnId="{34CEB9BA-137B-40E5-9106-A227FA3F96F7}">
      <dgm:prSet/>
      <dgm:spPr/>
      <dgm:t>
        <a:bodyPr/>
        <a:lstStyle/>
        <a:p>
          <a:pPr algn="ctr"/>
          <a:endParaRPr lang="x-none"/>
        </a:p>
      </dgm:t>
    </dgm:pt>
    <dgm:pt modelId="{F0D94CCC-1C16-42B0-9588-18D769035E56}" type="sibTrans" cxnId="{34CEB9BA-137B-40E5-9106-A227FA3F96F7}">
      <dgm:prSet/>
      <dgm:spPr/>
      <dgm:t>
        <a:bodyPr/>
        <a:lstStyle/>
        <a:p>
          <a:pPr algn="ctr"/>
          <a:endParaRPr lang="x-none"/>
        </a:p>
      </dgm:t>
    </dgm:pt>
    <dgm:pt modelId="{0225D33A-A994-45C9-9D43-9A81B30507B5}">
      <dgm:prSet phldrT="[Text]"/>
      <dgm:spPr/>
      <dgm:t>
        <a:bodyPr/>
        <a:lstStyle/>
        <a:p>
          <a:pPr algn="ctr"/>
          <a:r>
            <a:rPr lang="en-US"/>
            <a:t>Marketing</a:t>
          </a:r>
          <a:endParaRPr lang="x-none"/>
        </a:p>
      </dgm:t>
    </dgm:pt>
    <dgm:pt modelId="{7B0BE42B-758B-4BC0-9E96-1D7481276183}" type="parTrans" cxnId="{4FF4E3F0-1AE2-4DF5-9D72-FA3C73C3F4A2}">
      <dgm:prSet/>
      <dgm:spPr/>
      <dgm:t>
        <a:bodyPr/>
        <a:lstStyle/>
        <a:p>
          <a:pPr algn="ctr"/>
          <a:endParaRPr lang="x-none"/>
        </a:p>
      </dgm:t>
    </dgm:pt>
    <dgm:pt modelId="{421F0054-01CD-4E9A-BDED-94050FD361AA}" type="sibTrans" cxnId="{4FF4E3F0-1AE2-4DF5-9D72-FA3C73C3F4A2}">
      <dgm:prSet/>
      <dgm:spPr/>
      <dgm:t>
        <a:bodyPr/>
        <a:lstStyle/>
        <a:p>
          <a:pPr algn="ctr"/>
          <a:endParaRPr lang="x-none"/>
        </a:p>
      </dgm:t>
    </dgm:pt>
    <dgm:pt modelId="{29A449D9-B2C9-48F0-A6A2-08973586A62B}">
      <dgm:prSet phldrT="[Text]"/>
      <dgm:spPr/>
      <dgm:t>
        <a:bodyPr/>
        <a:lstStyle/>
        <a:p>
          <a:pPr algn="ctr"/>
          <a:r>
            <a:rPr lang="en-US"/>
            <a:t>Acceptance Testing</a:t>
          </a:r>
          <a:endParaRPr lang="x-none"/>
        </a:p>
      </dgm:t>
    </dgm:pt>
    <dgm:pt modelId="{C9F5C77C-11A2-480E-8A44-4E6197E78A7B}" type="sibTrans" cxnId="{4A96A6E2-A8BE-49C5-8AB2-9BCD7D6E90A9}">
      <dgm:prSet/>
      <dgm:spPr/>
      <dgm:t>
        <a:bodyPr/>
        <a:lstStyle/>
        <a:p>
          <a:pPr algn="ctr"/>
          <a:endParaRPr lang="x-none"/>
        </a:p>
      </dgm:t>
    </dgm:pt>
    <dgm:pt modelId="{28D92B99-1C39-44AA-A5D4-6290F00C682E}" type="parTrans" cxnId="{4A96A6E2-A8BE-49C5-8AB2-9BCD7D6E90A9}">
      <dgm:prSet/>
      <dgm:spPr/>
      <dgm:t>
        <a:bodyPr/>
        <a:lstStyle/>
        <a:p>
          <a:pPr algn="ctr"/>
          <a:endParaRPr lang="x-none"/>
        </a:p>
      </dgm:t>
    </dgm:pt>
    <dgm:pt modelId="{F319707F-4984-41B6-B0DE-96C7529A40DF}" type="pres">
      <dgm:prSet presAssocID="{A9AA5BEF-9DCC-4088-8C11-8C0D6A256FA7}" presName="hierChild1" presStyleCnt="0">
        <dgm:presLayoutVars>
          <dgm:orgChart val="1"/>
          <dgm:chPref val="1"/>
          <dgm:dir/>
          <dgm:animOne val="branch"/>
          <dgm:animLvl val="lvl"/>
          <dgm:resizeHandles/>
        </dgm:presLayoutVars>
      </dgm:prSet>
      <dgm:spPr/>
    </dgm:pt>
    <dgm:pt modelId="{9CA1AFE4-0C38-4220-A4B7-7282A9619C47}" type="pres">
      <dgm:prSet presAssocID="{343D1CD7-B093-4FD3-A47B-2FAC962DA7FA}" presName="hierRoot1" presStyleCnt="0">
        <dgm:presLayoutVars>
          <dgm:hierBranch val="init"/>
        </dgm:presLayoutVars>
      </dgm:prSet>
      <dgm:spPr/>
    </dgm:pt>
    <dgm:pt modelId="{B4F2DD15-6C32-4CCB-A098-1FCC5CEB1806}" type="pres">
      <dgm:prSet presAssocID="{343D1CD7-B093-4FD3-A47B-2FAC962DA7FA}" presName="rootComposite1" presStyleCnt="0"/>
      <dgm:spPr/>
    </dgm:pt>
    <dgm:pt modelId="{39D35148-F147-4BBC-8BCD-8BBAD68F6199}" type="pres">
      <dgm:prSet presAssocID="{343D1CD7-B093-4FD3-A47B-2FAC962DA7FA}" presName="rootText1" presStyleLbl="node0" presStyleIdx="0" presStyleCnt="1">
        <dgm:presLayoutVars>
          <dgm:chPref val="3"/>
        </dgm:presLayoutVars>
      </dgm:prSet>
      <dgm:spPr/>
    </dgm:pt>
    <dgm:pt modelId="{7BAD11AF-FD54-43A0-BD7A-C5C8C7C32AA7}" type="pres">
      <dgm:prSet presAssocID="{343D1CD7-B093-4FD3-A47B-2FAC962DA7FA}" presName="rootConnector1" presStyleLbl="node1" presStyleIdx="0" presStyleCnt="0"/>
      <dgm:spPr/>
    </dgm:pt>
    <dgm:pt modelId="{664D9B67-076A-4BE2-8FC4-7A9EDAACFF4B}" type="pres">
      <dgm:prSet presAssocID="{343D1CD7-B093-4FD3-A47B-2FAC962DA7FA}" presName="hierChild2" presStyleCnt="0"/>
      <dgm:spPr/>
    </dgm:pt>
    <dgm:pt modelId="{889073EC-2BB0-4477-A3EE-A53488C3AC4D}" type="pres">
      <dgm:prSet presAssocID="{2F548CFD-A525-4BE1-A161-295D5463B4A4}" presName="Name37" presStyleLbl="parChTrans1D2" presStyleIdx="0" presStyleCnt="5"/>
      <dgm:spPr/>
    </dgm:pt>
    <dgm:pt modelId="{02B54BD5-AF34-4EDD-ABC1-EEFF3D3D4B82}" type="pres">
      <dgm:prSet presAssocID="{E8A3C7F7-D5E0-4B8D-AE90-6715671F49D5}" presName="hierRoot2" presStyleCnt="0">
        <dgm:presLayoutVars>
          <dgm:hierBranch val="init"/>
        </dgm:presLayoutVars>
      </dgm:prSet>
      <dgm:spPr/>
    </dgm:pt>
    <dgm:pt modelId="{A3F1AE32-8849-4225-B761-A79CB238AFDB}" type="pres">
      <dgm:prSet presAssocID="{E8A3C7F7-D5E0-4B8D-AE90-6715671F49D5}" presName="rootComposite" presStyleCnt="0"/>
      <dgm:spPr/>
    </dgm:pt>
    <dgm:pt modelId="{073AE263-7DD0-45C9-8451-AA6FA6B0CF6D}" type="pres">
      <dgm:prSet presAssocID="{E8A3C7F7-D5E0-4B8D-AE90-6715671F49D5}" presName="rootText" presStyleLbl="node2" presStyleIdx="0" presStyleCnt="5">
        <dgm:presLayoutVars>
          <dgm:chPref val="3"/>
        </dgm:presLayoutVars>
      </dgm:prSet>
      <dgm:spPr/>
    </dgm:pt>
    <dgm:pt modelId="{754F512A-11E4-49F5-85AC-EEE976629CA7}" type="pres">
      <dgm:prSet presAssocID="{E8A3C7F7-D5E0-4B8D-AE90-6715671F49D5}" presName="rootConnector" presStyleLbl="node2" presStyleIdx="0" presStyleCnt="5"/>
      <dgm:spPr/>
    </dgm:pt>
    <dgm:pt modelId="{3B4DD8FC-5A2F-4B1E-B52F-13F5A4677392}" type="pres">
      <dgm:prSet presAssocID="{E8A3C7F7-D5E0-4B8D-AE90-6715671F49D5}" presName="hierChild4" presStyleCnt="0"/>
      <dgm:spPr/>
    </dgm:pt>
    <dgm:pt modelId="{D6F5DB36-3815-45E0-BD56-52CA027FE795}" type="pres">
      <dgm:prSet presAssocID="{9D22CDB2-322C-403E-92BF-47810A62FBCC}" presName="Name37" presStyleLbl="parChTrans1D3" presStyleIdx="0" presStyleCnt="20"/>
      <dgm:spPr/>
    </dgm:pt>
    <dgm:pt modelId="{2A934633-F14D-4699-A7B6-E9899CF1A768}" type="pres">
      <dgm:prSet presAssocID="{8020B635-C91D-4807-B195-5C44BC77318F}" presName="hierRoot2" presStyleCnt="0">
        <dgm:presLayoutVars>
          <dgm:hierBranch val="init"/>
        </dgm:presLayoutVars>
      </dgm:prSet>
      <dgm:spPr/>
    </dgm:pt>
    <dgm:pt modelId="{D12A7D43-C0EF-4468-81D2-5FF3B3460D45}" type="pres">
      <dgm:prSet presAssocID="{8020B635-C91D-4807-B195-5C44BC77318F}" presName="rootComposite" presStyleCnt="0"/>
      <dgm:spPr/>
    </dgm:pt>
    <dgm:pt modelId="{272CC3CF-FE17-4C91-B438-F13FCE89E3E4}" type="pres">
      <dgm:prSet presAssocID="{8020B635-C91D-4807-B195-5C44BC77318F}" presName="rootText" presStyleLbl="node3" presStyleIdx="0" presStyleCnt="20">
        <dgm:presLayoutVars>
          <dgm:chPref val="3"/>
        </dgm:presLayoutVars>
      </dgm:prSet>
      <dgm:spPr/>
    </dgm:pt>
    <dgm:pt modelId="{73C2D032-24E4-49DA-9837-F4D981D1AC47}" type="pres">
      <dgm:prSet presAssocID="{8020B635-C91D-4807-B195-5C44BC77318F}" presName="rootConnector" presStyleLbl="node3" presStyleIdx="0" presStyleCnt="20"/>
      <dgm:spPr/>
    </dgm:pt>
    <dgm:pt modelId="{7B5FE154-895E-48A5-A1C2-1447658AE0F2}" type="pres">
      <dgm:prSet presAssocID="{8020B635-C91D-4807-B195-5C44BC77318F}" presName="hierChild4" presStyleCnt="0"/>
      <dgm:spPr/>
    </dgm:pt>
    <dgm:pt modelId="{E7825D29-B3CB-4DA0-8FB8-F848BF8BE2F4}" type="pres">
      <dgm:prSet presAssocID="{8020B635-C91D-4807-B195-5C44BC77318F}" presName="hierChild5" presStyleCnt="0"/>
      <dgm:spPr/>
    </dgm:pt>
    <dgm:pt modelId="{B3DCB695-E2CB-4D1B-BDDA-EBA4E0D0F933}" type="pres">
      <dgm:prSet presAssocID="{4DFBFE40-0394-4E57-B97C-30247126BA70}" presName="Name37" presStyleLbl="parChTrans1D3" presStyleIdx="1" presStyleCnt="20"/>
      <dgm:spPr/>
    </dgm:pt>
    <dgm:pt modelId="{7B0CBABE-5B41-40DE-AA26-AB65DB976F23}" type="pres">
      <dgm:prSet presAssocID="{2A8E511F-5C4E-42D0-8A1E-B9CECD510977}" presName="hierRoot2" presStyleCnt="0">
        <dgm:presLayoutVars>
          <dgm:hierBranch val="init"/>
        </dgm:presLayoutVars>
      </dgm:prSet>
      <dgm:spPr/>
    </dgm:pt>
    <dgm:pt modelId="{1FB9E6DD-1F2B-4D21-A265-46201CFAD553}" type="pres">
      <dgm:prSet presAssocID="{2A8E511F-5C4E-42D0-8A1E-B9CECD510977}" presName="rootComposite" presStyleCnt="0"/>
      <dgm:spPr/>
    </dgm:pt>
    <dgm:pt modelId="{051132CA-1F23-430D-AE88-4E2A531EB3E4}" type="pres">
      <dgm:prSet presAssocID="{2A8E511F-5C4E-42D0-8A1E-B9CECD510977}" presName="rootText" presStyleLbl="node3" presStyleIdx="1" presStyleCnt="20">
        <dgm:presLayoutVars>
          <dgm:chPref val="3"/>
        </dgm:presLayoutVars>
      </dgm:prSet>
      <dgm:spPr/>
    </dgm:pt>
    <dgm:pt modelId="{796F7D15-A754-4E02-8847-D0119AEEE76F}" type="pres">
      <dgm:prSet presAssocID="{2A8E511F-5C4E-42D0-8A1E-B9CECD510977}" presName="rootConnector" presStyleLbl="node3" presStyleIdx="1" presStyleCnt="20"/>
      <dgm:spPr/>
    </dgm:pt>
    <dgm:pt modelId="{FA1DD8FE-E2C3-46AF-9A4C-E252728EBF39}" type="pres">
      <dgm:prSet presAssocID="{2A8E511F-5C4E-42D0-8A1E-B9CECD510977}" presName="hierChild4" presStyleCnt="0"/>
      <dgm:spPr/>
    </dgm:pt>
    <dgm:pt modelId="{1CE4B055-38CB-449B-909D-BDD5ADF03BBA}" type="pres">
      <dgm:prSet presAssocID="{2A8E511F-5C4E-42D0-8A1E-B9CECD510977}" presName="hierChild5" presStyleCnt="0"/>
      <dgm:spPr/>
    </dgm:pt>
    <dgm:pt modelId="{475A6CA5-ECB3-438C-A0D4-649C06965358}" type="pres">
      <dgm:prSet presAssocID="{D7E8EC6A-131F-41EC-805E-0763C136AC6F}" presName="Name37" presStyleLbl="parChTrans1D3" presStyleIdx="2" presStyleCnt="20"/>
      <dgm:spPr/>
    </dgm:pt>
    <dgm:pt modelId="{ACE3208D-2E7C-46B1-8BEA-38EEAF416FDE}" type="pres">
      <dgm:prSet presAssocID="{82B9A6A2-D5CA-4326-9F0B-60E40791421E}" presName="hierRoot2" presStyleCnt="0">
        <dgm:presLayoutVars>
          <dgm:hierBranch val="init"/>
        </dgm:presLayoutVars>
      </dgm:prSet>
      <dgm:spPr/>
    </dgm:pt>
    <dgm:pt modelId="{A64C51C8-04FA-4FF8-869B-57997EF7315B}" type="pres">
      <dgm:prSet presAssocID="{82B9A6A2-D5CA-4326-9F0B-60E40791421E}" presName="rootComposite" presStyleCnt="0"/>
      <dgm:spPr/>
    </dgm:pt>
    <dgm:pt modelId="{AE4FF1EE-CDFC-4F87-A9A2-9D774861D172}" type="pres">
      <dgm:prSet presAssocID="{82B9A6A2-D5CA-4326-9F0B-60E40791421E}" presName="rootText" presStyleLbl="node3" presStyleIdx="2" presStyleCnt="20">
        <dgm:presLayoutVars>
          <dgm:chPref val="3"/>
        </dgm:presLayoutVars>
      </dgm:prSet>
      <dgm:spPr/>
    </dgm:pt>
    <dgm:pt modelId="{0913E867-C0FE-4B1A-B791-06A183BC4E20}" type="pres">
      <dgm:prSet presAssocID="{82B9A6A2-D5CA-4326-9F0B-60E40791421E}" presName="rootConnector" presStyleLbl="node3" presStyleIdx="2" presStyleCnt="20"/>
      <dgm:spPr/>
    </dgm:pt>
    <dgm:pt modelId="{8900074C-8FDA-4587-B9B9-EE817E13F30C}" type="pres">
      <dgm:prSet presAssocID="{82B9A6A2-D5CA-4326-9F0B-60E40791421E}" presName="hierChild4" presStyleCnt="0"/>
      <dgm:spPr/>
    </dgm:pt>
    <dgm:pt modelId="{6D51AB1B-9337-4D26-99F4-87F073FA24A1}" type="pres">
      <dgm:prSet presAssocID="{82B9A6A2-D5CA-4326-9F0B-60E40791421E}" presName="hierChild5" presStyleCnt="0"/>
      <dgm:spPr/>
    </dgm:pt>
    <dgm:pt modelId="{02F6353F-93CC-447A-868D-CBCB8A546E3B}" type="pres">
      <dgm:prSet presAssocID="{E8A3C7F7-D5E0-4B8D-AE90-6715671F49D5}" presName="hierChild5" presStyleCnt="0"/>
      <dgm:spPr/>
    </dgm:pt>
    <dgm:pt modelId="{4F32EB37-C803-4165-B9EA-14EA6B30E05A}" type="pres">
      <dgm:prSet presAssocID="{960EB545-4854-4A44-B2F8-991B4C2231FA}" presName="Name37" presStyleLbl="parChTrans1D2" presStyleIdx="1" presStyleCnt="5"/>
      <dgm:spPr/>
    </dgm:pt>
    <dgm:pt modelId="{2C9BAE67-A827-498E-B30D-664E34DB404E}" type="pres">
      <dgm:prSet presAssocID="{2EDA8161-FC60-4CEB-9C82-F40CA9E1E8E1}" presName="hierRoot2" presStyleCnt="0">
        <dgm:presLayoutVars>
          <dgm:hierBranch val="init"/>
        </dgm:presLayoutVars>
      </dgm:prSet>
      <dgm:spPr/>
    </dgm:pt>
    <dgm:pt modelId="{7336087D-D57B-4C16-8F74-07644282CAED}" type="pres">
      <dgm:prSet presAssocID="{2EDA8161-FC60-4CEB-9C82-F40CA9E1E8E1}" presName="rootComposite" presStyleCnt="0"/>
      <dgm:spPr/>
    </dgm:pt>
    <dgm:pt modelId="{55DC248C-71C8-40FE-8072-55A4C9418E48}" type="pres">
      <dgm:prSet presAssocID="{2EDA8161-FC60-4CEB-9C82-F40CA9E1E8E1}" presName="rootText" presStyleLbl="node2" presStyleIdx="1" presStyleCnt="5">
        <dgm:presLayoutVars>
          <dgm:chPref val="3"/>
        </dgm:presLayoutVars>
      </dgm:prSet>
      <dgm:spPr/>
    </dgm:pt>
    <dgm:pt modelId="{7EC02623-C513-497C-AB42-C3773D921D3D}" type="pres">
      <dgm:prSet presAssocID="{2EDA8161-FC60-4CEB-9C82-F40CA9E1E8E1}" presName="rootConnector" presStyleLbl="node2" presStyleIdx="1" presStyleCnt="5"/>
      <dgm:spPr/>
    </dgm:pt>
    <dgm:pt modelId="{18ED2E59-479E-4A3D-8BA4-C4946DF259B1}" type="pres">
      <dgm:prSet presAssocID="{2EDA8161-FC60-4CEB-9C82-F40CA9E1E8E1}" presName="hierChild4" presStyleCnt="0"/>
      <dgm:spPr/>
    </dgm:pt>
    <dgm:pt modelId="{2F1BB0BE-942A-438C-8ADD-51F0EF24037C}" type="pres">
      <dgm:prSet presAssocID="{8CC7F9EB-EBEB-440F-BE5E-B05E035FBDB5}" presName="Name37" presStyleLbl="parChTrans1D3" presStyleIdx="3" presStyleCnt="20"/>
      <dgm:spPr/>
    </dgm:pt>
    <dgm:pt modelId="{B0BC58CC-CCFA-4C3E-8B5F-171436971850}" type="pres">
      <dgm:prSet presAssocID="{03D00ACF-FA0D-4424-90C8-FD1AFF5F02A1}" presName="hierRoot2" presStyleCnt="0">
        <dgm:presLayoutVars>
          <dgm:hierBranch val="init"/>
        </dgm:presLayoutVars>
      </dgm:prSet>
      <dgm:spPr/>
    </dgm:pt>
    <dgm:pt modelId="{D313D871-E0AB-4FDC-98F8-CEC48DE9ECC5}" type="pres">
      <dgm:prSet presAssocID="{03D00ACF-FA0D-4424-90C8-FD1AFF5F02A1}" presName="rootComposite" presStyleCnt="0"/>
      <dgm:spPr/>
    </dgm:pt>
    <dgm:pt modelId="{B15AD914-7B9F-41DD-8334-0FC3F524B445}" type="pres">
      <dgm:prSet presAssocID="{03D00ACF-FA0D-4424-90C8-FD1AFF5F02A1}" presName="rootText" presStyleLbl="node3" presStyleIdx="3" presStyleCnt="20">
        <dgm:presLayoutVars>
          <dgm:chPref val="3"/>
        </dgm:presLayoutVars>
      </dgm:prSet>
      <dgm:spPr/>
    </dgm:pt>
    <dgm:pt modelId="{C08B99F1-072A-49D7-96A7-A028CF6193A5}" type="pres">
      <dgm:prSet presAssocID="{03D00ACF-FA0D-4424-90C8-FD1AFF5F02A1}" presName="rootConnector" presStyleLbl="node3" presStyleIdx="3" presStyleCnt="20"/>
      <dgm:spPr/>
    </dgm:pt>
    <dgm:pt modelId="{38F4229A-73F7-4E37-8888-A3DA6425E7AA}" type="pres">
      <dgm:prSet presAssocID="{03D00ACF-FA0D-4424-90C8-FD1AFF5F02A1}" presName="hierChild4" presStyleCnt="0"/>
      <dgm:spPr/>
    </dgm:pt>
    <dgm:pt modelId="{04A6F715-A44D-44B8-B1AE-DFE5AF9EAE7F}" type="pres">
      <dgm:prSet presAssocID="{03D00ACF-FA0D-4424-90C8-FD1AFF5F02A1}" presName="hierChild5" presStyleCnt="0"/>
      <dgm:spPr/>
    </dgm:pt>
    <dgm:pt modelId="{70A98058-586A-4D7A-8FF4-C1E6F256EC32}" type="pres">
      <dgm:prSet presAssocID="{BC24FBD9-DCBB-486B-A94E-E30ED715DB76}" presName="Name37" presStyleLbl="parChTrans1D3" presStyleIdx="4" presStyleCnt="20"/>
      <dgm:spPr/>
    </dgm:pt>
    <dgm:pt modelId="{A571388A-00B2-40D0-991B-F658E2273EE8}" type="pres">
      <dgm:prSet presAssocID="{0B74E997-CD3E-40DA-B9D4-D47D26310608}" presName="hierRoot2" presStyleCnt="0">
        <dgm:presLayoutVars>
          <dgm:hierBranch val="init"/>
        </dgm:presLayoutVars>
      </dgm:prSet>
      <dgm:spPr/>
    </dgm:pt>
    <dgm:pt modelId="{7619AFC1-D606-436C-9E51-9035FCD90086}" type="pres">
      <dgm:prSet presAssocID="{0B74E997-CD3E-40DA-B9D4-D47D26310608}" presName="rootComposite" presStyleCnt="0"/>
      <dgm:spPr/>
    </dgm:pt>
    <dgm:pt modelId="{ACE39F5D-2A50-49B2-AAA6-43D532BDD9DC}" type="pres">
      <dgm:prSet presAssocID="{0B74E997-CD3E-40DA-B9D4-D47D26310608}" presName="rootText" presStyleLbl="node3" presStyleIdx="4" presStyleCnt="20">
        <dgm:presLayoutVars>
          <dgm:chPref val="3"/>
        </dgm:presLayoutVars>
      </dgm:prSet>
      <dgm:spPr/>
    </dgm:pt>
    <dgm:pt modelId="{2AACD541-D56B-4981-9ABF-D5F3AF8FEE7B}" type="pres">
      <dgm:prSet presAssocID="{0B74E997-CD3E-40DA-B9D4-D47D26310608}" presName="rootConnector" presStyleLbl="node3" presStyleIdx="4" presStyleCnt="20"/>
      <dgm:spPr/>
    </dgm:pt>
    <dgm:pt modelId="{E247D0DC-3A90-4133-ABC0-0B33F790C4A9}" type="pres">
      <dgm:prSet presAssocID="{0B74E997-CD3E-40DA-B9D4-D47D26310608}" presName="hierChild4" presStyleCnt="0"/>
      <dgm:spPr/>
    </dgm:pt>
    <dgm:pt modelId="{599E8E2F-7642-47FC-86C5-40E22CB72B6D}" type="pres">
      <dgm:prSet presAssocID="{0B74E997-CD3E-40DA-B9D4-D47D26310608}" presName="hierChild5" presStyleCnt="0"/>
      <dgm:spPr/>
    </dgm:pt>
    <dgm:pt modelId="{9B7E3B4A-A753-43E6-A222-EA89D85A0FF4}" type="pres">
      <dgm:prSet presAssocID="{409EF9FC-217E-4338-A9A9-D99FDF8F6374}" presName="Name37" presStyleLbl="parChTrans1D3" presStyleIdx="5" presStyleCnt="20"/>
      <dgm:spPr/>
    </dgm:pt>
    <dgm:pt modelId="{E5DD2990-BCAA-48AE-B529-60644C153B4D}" type="pres">
      <dgm:prSet presAssocID="{BE57C5C2-8CFB-4D64-BCF0-3F5BABAB9237}" presName="hierRoot2" presStyleCnt="0">
        <dgm:presLayoutVars>
          <dgm:hierBranch val="init"/>
        </dgm:presLayoutVars>
      </dgm:prSet>
      <dgm:spPr/>
    </dgm:pt>
    <dgm:pt modelId="{0B555E4A-ECE3-4B76-8658-CFA274CD54E7}" type="pres">
      <dgm:prSet presAssocID="{BE57C5C2-8CFB-4D64-BCF0-3F5BABAB9237}" presName="rootComposite" presStyleCnt="0"/>
      <dgm:spPr/>
    </dgm:pt>
    <dgm:pt modelId="{1E5B97C2-35D0-47F5-8368-A21D19362F3B}" type="pres">
      <dgm:prSet presAssocID="{BE57C5C2-8CFB-4D64-BCF0-3F5BABAB9237}" presName="rootText" presStyleLbl="node3" presStyleIdx="5" presStyleCnt="20">
        <dgm:presLayoutVars>
          <dgm:chPref val="3"/>
        </dgm:presLayoutVars>
      </dgm:prSet>
      <dgm:spPr/>
    </dgm:pt>
    <dgm:pt modelId="{69C53E42-BC95-4FD5-A3BD-2D09C2C4F782}" type="pres">
      <dgm:prSet presAssocID="{BE57C5C2-8CFB-4D64-BCF0-3F5BABAB9237}" presName="rootConnector" presStyleLbl="node3" presStyleIdx="5" presStyleCnt="20"/>
      <dgm:spPr/>
    </dgm:pt>
    <dgm:pt modelId="{E8E3181A-9CB0-4A08-BC7F-A339209BF2C4}" type="pres">
      <dgm:prSet presAssocID="{BE57C5C2-8CFB-4D64-BCF0-3F5BABAB9237}" presName="hierChild4" presStyleCnt="0"/>
      <dgm:spPr/>
    </dgm:pt>
    <dgm:pt modelId="{0027D737-C2AF-4835-8201-CA30714FD3FF}" type="pres">
      <dgm:prSet presAssocID="{BE57C5C2-8CFB-4D64-BCF0-3F5BABAB9237}" presName="hierChild5" presStyleCnt="0"/>
      <dgm:spPr/>
    </dgm:pt>
    <dgm:pt modelId="{BCD2168F-1A4B-42B7-BDF9-B7E88D3A6851}" type="pres">
      <dgm:prSet presAssocID="{93823BF2-8D18-4802-8EB5-37A8099D44B0}" presName="Name37" presStyleLbl="parChTrans1D3" presStyleIdx="6" presStyleCnt="20"/>
      <dgm:spPr/>
    </dgm:pt>
    <dgm:pt modelId="{AD352518-4EF7-4462-A490-C6135F977C81}" type="pres">
      <dgm:prSet presAssocID="{56A2AD55-E88F-4887-A69B-451B52B06AB2}" presName="hierRoot2" presStyleCnt="0">
        <dgm:presLayoutVars>
          <dgm:hierBranch val="init"/>
        </dgm:presLayoutVars>
      </dgm:prSet>
      <dgm:spPr/>
    </dgm:pt>
    <dgm:pt modelId="{61DE95DC-4638-41BE-AF22-38BEDC8820B7}" type="pres">
      <dgm:prSet presAssocID="{56A2AD55-E88F-4887-A69B-451B52B06AB2}" presName="rootComposite" presStyleCnt="0"/>
      <dgm:spPr/>
    </dgm:pt>
    <dgm:pt modelId="{CE3EB2AD-81C8-4581-A01F-3DC3C1F40B9E}" type="pres">
      <dgm:prSet presAssocID="{56A2AD55-E88F-4887-A69B-451B52B06AB2}" presName="rootText" presStyleLbl="node3" presStyleIdx="6" presStyleCnt="20">
        <dgm:presLayoutVars>
          <dgm:chPref val="3"/>
        </dgm:presLayoutVars>
      </dgm:prSet>
      <dgm:spPr/>
    </dgm:pt>
    <dgm:pt modelId="{3E2F015C-839B-4E68-B3A4-3DDECCFD8571}" type="pres">
      <dgm:prSet presAssocID="{56A2AD55-E88F-4887-A69B-451B52B06AB2}" presName="rootConnector" presStyleLbl="node3" presStyleIdx="6" presStyleCnt="20"/>
      <dgm:spPr/>
    </dgm:pt>
    <dgm:pt modelId="{B341A1D0-2E5A-4101-8EDD-36E5BD1C0EC7}" type="pres">
      <dgm:prSet presAssocID="{56A2AD55-E88F-4887-A69B-451B52B06AB2}" presName="hierChild4" presStyleCnt="0"/>
      <dgm:spPr/>
    </dgm:pt>
    <dgm:pt modelId="{A68877A9-6B62-4BEE-930F-65153C240F95}" type="pres">
      <dgm:prSet presAssocID="{56A2AD55-E88F-4887-A69B-451B52B06AB2}" presName="hierChild5" presStyleCnt="0"/>
      <dgm:spPr/>
    </dgm:pt>
    <dgm:pt modelId="{A31C89C7-CA3E-40B5-81B3-336AC000A2AE}" type="pres">
      <dgm:prSet presAssocID="{FB07716D-0270-424F-85A3-8652AE6943BA}" presName="Name37" presStyleLbl="parChTrans1D3" presStyleIdx="7" presStyleCnt="20"/>
      <dgm:spPr/>
    </dgm:pt>
    <dgm:pt modelId="{5D27282A-8EE9-4D30-9B9C-F2B1F097B009}" type="pres">
      <dgm:prSet presAssocID="{32338F95-7605-4858-A75C-9AC913BB38BE}" presName="hierRoot2" presStyleCnt="0">
        <dgm:presLayoutVars>
          <dgm:hierBranch val="init"/>
        </dgm:presLayoutVars>
      </dgm:prSet>
      <dgm:spPr/>
    </dgm:pt>
    <dgm:pt modelId="{FC632E89-9B41-4BBD-B395-7B807AE41A01}" type="pres">
      <dgm:prSet presAssocID="{32338F95-7605-4858-A75C-9AC913BB38BE}" presName="rootComposite" presStyleCnt="0"/>
      <dgm:spPr/>
    </dgm:pt>
    <dgm:pt modelId="{16B6B72F-722C-4AF5-ACB4-5D4435F5F29D}" type="pres">
      <dgm:prSet presAssocID="{32338F95-7605-4858-A75C-9AC913BB38BE}" presName="rootText" presStyleLbl="node3" presStyleIdx="7" presStyleCnt="20">
        <dgm:presLayoutVars>
          <dgm:chPref val="3"/>
        </dgm:presLayoutVars>
      </dgm:prSet>
      <dgm:spPr/>
    </dgm:pt>
    <dgm:pt modelId="{4E91CBA9-B1FA-4BC7-92EC-E04DA5380696}" type="pres">
      <dgm:prSet presAssocID="{32338F95-7605-4858-A75C-9AC913BB38BE}" presName="rootConnector" presStyleLbl="node3" presStyleIdx="7" presStyleCnt="20"/>
      <dgm:spPr/>
    </dgm:pt>
    <dgm:pt modelId="{2F4908AA-333F-4424-9FC1-48F22003D3BA}" type="pres">
      <dgm:prSet presAssocID="{32338F95-7605-4858-A75C-9AC913BB38BE}" presName="hierChild4" presStyleCnt="0"/>
      <dgm:spPr/>
    </dgm:pt>
    <dgm:pt modelId="{24C8678C-FE4A-41C9-B9C2-89EA955501D6}" type="pres">
      <dgm:prSet presAssocID="{32338F95-7605-4858-A75C-9AC913BB38BE}" presName="hierChild5" presStyleCnt="0"/>
      <dgm:spPr/>
    </dgm:pt>
    <dgm:pt modelId="{5D99E57F-6CA1-40AB-A878-E9B880A18AEB}" type="pres">
      <dgm:prSet presAssocID="{2EDA8161-FC60-4CEB-9C82-F40CA9E1E8E1}" presName="hierChild5" presStyleCnt="0"/>
      <dgm:spPr/>
    </dgm:pt>
    <dgm:pt modelId="{9D948D21-2910-40EB-A5E6-59732FE288DC}" type="pres">
      <dgm:prSet presAssocID="{B834D11C-5E9B-4E97-9C45-BEE7348197F0}" presName="Name37" presStyleLbl="parChTrans1D2" presStyleIdx="2" presStyleCnt="5"/>
      <dgm:spPr/>
    </dgm:pt>
    <dgm:pt modelId="{54C796A1-89E1-4C6C-B8A2-2EA57607C020}" type="pres">
      <dgm:prSet presAssocID="{A0CC70ED-A9D9-4CBE-81A9-1D6F61902A6A}" presName="hierRoot2" presStyleCnt="0">
        <dgm:presLayoutVars>
          <dgm:hierBranch val="init"/>
        </dgm:presLayoutVars>
      </dgm:prSet>
      <dgm:spPr/>
    </dgm:pt>
    <dgm:pt modelId="{78531E58-5A6E-4C45-AB03-54E9461E56F7}" type="pres">
      <dgm:prSet presAssocID="{A0CC70ED-A9D9-4CBE-81A9-1D6F61902A6A}" presName="rootComposite" presStyleCnt="0"/>
      <dgm:spPr/>
    </dgm:pt>
    <dgm:pt modelId="{ABEE4BB7-8788-426F-AB54-8CBD8C6349C1}" type="pres">
      <dgm:prSet presAssocID="{A0CC70ED-A9D9-4CBE-81A9-1D6F61902A6A}" presName="rootText" presStyleLbl="node2" presStyleIdx="2" presStyleCnt="5">
        <dgm:presLayoutVars>
          <dgm:chPref val="3"/>
        </dgm:presLayoutVars>
      </dgm:prSet>
      <dgm:spPr/>
    </dgm:pt>
    <dgm:pt modelId="{FC011AFB-7137-48AE-A39F-14C4430E1B15}" type="pres">
      <dgm:prSet presAssocID="{A0CC70ED-A9D9-4CBE-81A9-1D6F61902A6A}" presName="rootConnector" presStyleLbl="node2" presStyleIdx="2" presStyleCnt="5"/>
      <dgm:spPr/>
    </dgm:pt>
    <dgm:pt modelId="{5241F814-559F-478A-92C8-9C6083066E91}" type="pres">
      <dgm:prSet presAssocID="{A0CC70ED-A9D9-4CBE-81A9-1D6F61902A6A}" presName="hierChild4" presStyleCnt="0"/>
      <dgm:spPr/>
    </dgm:pt>
    <dgm:pt modelId="{DF890D38-C563-4710-B564-8F35659C9B36}" type="pres">
      <dgm:prSet presAssocID="{794DBB33-350D-4B48-B668-F25F90AEDD78}" presName="Name37" presStyleLbl="parChTrans1D3" presStyleIdx="8" presStyleCnt="20"/>
      <dgm:spPr/>
    </dgm:pt>
    <dgm:pt modelId="{06FA6F04-478D-43B2-9782-5231D6F7C4A8}" type="pres">
      <dgm:prSet presAssocID="{0244062D-EDDE-4092-B574-4209FD8B3A00}" presName="hierRoot2" presStyleCnt="0">
        <dgm:presLayoutVars>
          <dgm:hierBranch val="init"/>
        </dgm:presLayoutVars>
      </dgm:prSet>
      <dgm:spPr/>
    </dgm:pt>
    <dgm:pt modelId="{E8512EEB-375D-453E-934F-6D22BCF7D58D}" type="pres">
      <dgm:prSet presAssocID="{0244062D-EDDE-4092-B574-4209FD8B3A00}" presName="rootComposite" presStyleCnt="0"/>
      <dgm:spPr/>
    </dgm:pt>
    <dgm:pt modelId="{5B8D454B-9B05-4076-B225-8B6BFEBF02AE}" type="pres">
      <dgm:prSet presAssocID="{0244062D-EDDE-4092-B574-4209FD8B3A00}" presName="rootText" presStyleLbl="node3" presStyleIdx="8" presStyleCnt="20">
        <dgm:presLayoutVars>
          <dgm:chPref val="3"/>
        </dgm:presLayoutVars>
      </dgm:prSet>
      <dgm:spPr/>
    </dgm:pt>
    <dgm:pt modelId="{0226369D-72F9-4C8B-B582-7FF865F2AD66}" type="pres">
      <dgm:prSet presAssocID="{0244062D-EDDE-4092-B574-4209FD8B3A00}" presName="rootConnector" presStyleLbl="node3" presStyleIdx="8" presStyleCnt="20"/>
      <dgm:spPr/>
    </dgm:pt>
    <dgm:pt modelId="{E767E53D-8270-4BBD-93CD-510A6FCB7856}" type="pres">
      <dgm:prSet presAssocID="{0244062D-EDDE-4092-B574-4209FD8B3A00}" presName="hierChild4" presStyleCnt="0"/>
      <dgm:spPr/>
    </dgm:pt>
    <dgm:pt modelId="{27595454-BCAE-430E-BE85-015FBD7C580F}" type="pres">
      <dgm:prSet presAssocID="{0244062D-EDDE-4092-B574-4209FD8B3A00}" presName="hierChild5" presStyleCnt="0"/>
      <dgm:spPr/>
    </dgm:pt>
    <dgm:pt modelId="{DBEFCA82-47A9-4A5C-B3F0-191A1369690B}" type="pres">
      <dgm:prSet presAssocID="{9B3A9F7D-A657-44F4-8B2D-C19D21577427}" presName="Name37" presStyleLbl="parChTrans1D3" presStyleIdx="9" presStyleCnt="20"/>
      <dgm:spPr/>
    </dgm:pt>
    <dgm:pt modelId="{C14C6D27-AC50-4D0F-85C1-0F0596870B31}" type="pres">
      <dgm:prSet presAssocID="{FC67AA40-6BB4-4EDA-BADC-D28DA0602BF2}" presName="hierRoot2" presStyleCnt="0">
        <dgm:presLayoutVars>
          <dgm:hierBranch val="init"/>
        </dgm:presLayoutVars>
      </dgm:prSet>
      <dgm:spPr/>
    </dgm:pt>
    <dgm:pt modelId="{7AD40776-DB15-40E3-96A0-C37246B30ED0}" type="pres">
      <dgm:prSet presAssocID="{FC67AA40-6BB4-4EDA-BADC-D28DA0602BF2}" presName="rootComposite" presStyleCnt="0"/>
      <dgm:spPr/>
    </dgm:pt>
    <dgm:pt modelId="{C93B45EC-A79F-45CC-933C-D50BCD836A89}" type="pres">
      <dgm:prSet presAssocID="{FC67AA40-6BB4-4EDA-BADC-D28DA0602BF2}" presName="rootText" presStyleLbl="node3" presStyleIdx="9" presStyleCnt="20">
        <dgm:presLayoutVars>
          <dgm:chPref val="3"/>
        </dgm:presLayoutVars>
      </dgm:prSet>
      <dgm:spPr/>
    </dgm:pt>
    <dgm:pt modelId="{90E1705A-50C6-4916-B316-FCCE43027434}" type="pres">
      <dgm:prSet presAssocID="{FC67AA40-6BB4-4EDA-BADC-D28DA0602BF2}" presName="rootConnector" presStyleLbl="node3" presStyleIdx="9" presStyleCnt="20"/>
      <dgm:spPr/>
    </dgm:pt>
    <dgm:pt modelId="{C8A0C0CE-5CEF-4FDA-888F-CE371683477A}" type="pres">
      <dgm:prSet presAssocID="{FC67AA40-6BB4-4EDA-BADC-D28DA0602BF2}" presName="hierChild4" presStyleCnt="0"/>
      <dgm:spPr/>
    </dgm:pt>
    <dgm:pt modelId="{1233E039-E068-41E7-9DC5-CDB43180EE96}" type="pres">
      <dgm:prSet presAssocID="{FC67AA40-6BB4-4EDA-BADC-D28DA0602BF2}" presName="hierChild5" presStyleCnt="0"/>
      <dgm:spPr/>
    </dgm:pt>
    <dgm:pt modelId="{BC5BB5EA-3D08-4FA7-8079-75F1E288316C}" type="pres">
      <dgm:prSet presAssocID="{0EBB2589-B844-4403-9B4E-8F10B5F4E1FC}" presName="Name37" presStyleLbl="parChTrans1D3" presStyleIdx="10" presStyleCnt="20"/>
      <dgm:spPr/>
    </dgm:pt>
    <dgm:pt modelId="{6A5FDDDB-5B48-4402-BB1C-2A6EBFB26057}" type="pres">
      <dgm:prSet presAssocID="{95247A48-3C10-45DE-88E0-5E94E369AC87}" presName="hierRoot2" presStyleCnt="0">
        <dgm:presLayoutVars>
          <dgm:hierBranch val="init"/>
        </dgm:presLayoutVars>
      </dgm:prSet>
      <dgm:spPr/>
    </dgm:pt>
    <dgm:pt modelId="{981202E2-7627-4A60-9FF4-2C238070EA11}" type="pres">
      <dgm:prSet presAssocID="{95247A48-3C10-45DE-88E0-5E94E369AC87}" presName="rootComposite" presStyleCnt="0"/>
      <dgm:spPr/>
    </dgm:pt>
    <dgm:pt modelId="{921322CC-7F00-48EF-87F0-C70649F6B8B4}" type="pres">
      <dgm:prSet presAssocID="{95247A48-3C10-45DE-88E0-5E94E369AC87}" presName="rootText" presStyleLbl="node3" presStyleIdx="10" presStyleCnt="20">
        <dgm:presLayoutVars>
          <dgm:chPref val="3"/>
        </dgm:presLayoutVars>
      </dgm:prSet>
      <dgm:spPr/>
    </dgm:pt>
    <dgm:pt modelId="{16E825C6-B9CF-4AF2-BF75-A1CD0FBA6349}" type="pres">
      <dgm:prSet presAssocID="{95247A48-3C10-45DE-88E0-5E94E369AC87}" presName="rootConnector" presStyleLbl="node3" presStyleIdx="10" presStyleCnt="20"/>
      <dgm:spPr/>
    </dgm:pt>
    <dgm:pt modelId="{284B8EB6-D7E4-4EB3-A9FD-6EA81148ABE7}" type="pres">
      <dgm:prSet presAssocID="{95247A48-3C10-45DE-88E0-5E94E369AC87}" presName="hierChild4" presStyleCnt="0"/>
      <dgm:spPr/>
    </dgm:pt>
    <dgm:pt modelId="{145ACAA3-A039-4023-A069-81CA9D5DEA9F}" type="pres">
      <dgm:prSet presAssocID="{95247A48-3C10-45DE-88E0-5E94E369AC87}" presName="hierChild5" presStyleCnt="0"/>
      <dgm:spPr/>
    </dgm:pt>
    <dgm:pt modelId="{D8785C9D-659B-4512-AE0B-6FA92DAC675E}" type="pres">
      <dgm:prSet presAssocID="{77C2C06B-579C-4C1D-8CD9-DD39EAEA9A9A}" presName="Name37" presStyleLbl="parChTrans1D3" presStyleIdx="11" presStyleCnt="20"/>
      <dgm:spPr/>
    </dgm:pt>
    <dgm:pt modelId="{68B0B56F-11F5-4599-A37E-FE573B6A9B56}" type="pres">
      <dgm:prSet presAssocID="{D669EDE1-236B-47BC-B6C6-712025CDE461}" presName="hierRoot2" presStyleCnt="0">
        <dgm:presLayoutVars>
          <dgm:hierBranch val="init"/>
        </dgm:presLayoutVars>
      </dgm:prSet>
      <dgm:spPr/>
    </dgm:pt>
    <dgm:pt modelId="{08DEA011-600A-4352-A996-3BF281E1BE56}" type="pres">
      <dgm:prSet presAssocID="{D669EDE1-236B-47BC-B6C6-712025CDE461}" presName="rootComposite" presStyleCnt="0"/>
      <dgm:spPr/>
    </dgm:pt>
    <dgm:pt modelId="{729B67DB-EA97-4872-AB92-D4D9246B0783}" type="pres">
      <dgm:prSet presAssocID="{D669EDE1-236B-47BC-B6C6-712025CDE461}" presName="rootText" presStyleLbl="node3" presStyleIdx="11" presStyleCnt="20">
        <dgm:presLayoutVars>
          <dgm:chPref val="3"/>
        </dgm:presLayoutVars>
      </dgm:prSet>
      <dgm:spPr/>
    </dgm:pt>
    <dgm:pt modelId="{29CBD8B5-0095-4109-86A7-2CD3F06252C3}" type="pres">
      <dgm:prSet presAssocID="{D669EDE1-236B-47BC-B6C6-712025CDE461}" presName="rootConnector" presStyleLbl="node3" presStyleIdx="11" presStyleCnt="20"/>
      <dgm:spPr/>
    </dgm:pt>
    <dgm:pt modelId="{24C32D64-1719-4D57-8B65-DC4C65468B0B}" type="pres">
      <dgm:prSet presAssocID="{D669EDE1-236B-47BC-B6C6-712025CDE461}" presName="hierChild4" presStyleCnt="0"/>
      <dgm:spPr/>
    </dgm:pt>
    <dgm:pt modelId="{5A02DAF8-8AC6-4A86-A2E6-0882B5460E28}" type="pres">
      <dgm:prSet presAssocID="{D669EDE1-236B-47BC-B6C6-712025CDE461}" presName="hierChild5" presStyleCnt="0"/>
      <dgm:spPr/>
    </dgm:pt>
    <dgm:pt modelId="{5A08374B-566F-4319-908E-CB9636F411D2}" type="pres">
      <dgm:prSet presAssocID="{15748C7E-6692-495D-8D63-B5D401DD7824}" presName="Name37" presStyleLbl="parChTrans1D3" presStyleIdx="12" presStyleCnt="20"/>
      <dgm:spPr/>
    </dgm:pt>
    <dgm:pt modelId="{81F3A453-4CB3-495E-9CB0-1C4A7C070068}" type="pres">
      <dgm:prSet presAssocID="{3EB801CC-9B03-44CD-AC6F-E9E94D5C329E}" presName="hierRoot2" presStyleCnt="0">
        <dgm:presLayoutVars>
          <dgm:hierBranch val="init"/>
        </dgm:presLayoutVars>
      </dgm:prSet>
      <dgm:spPr/>
    </dgm:pt>
    <dgm:pt modelId="{4EC4E07B-3F86-4E93-9229-C2A7E52ADE2B}" type="pres">
      <dgm:prSet presAssocID="{3EB801CC-9B03-44CD-AC6F-E9E94D5C329E}" presName="rootComposite" presStyleCnt="0"/>
      <dgm:spPr/>
    </dgm:pt>
    <dgm:pt modelId="{0423DAAA-1151-4668-B649-8EB58F92A722}" type="pres">
      <dgm:prSet presAssocID="{3EB801CC-9B03-44CD-AC6F-E9E94D5C329E}" presName="rootText" presStyleLbl="node3" presStyleIdx="12" presStyleCnt="20">
        <dgm:presLayoutVars>
          <dgm:chPref val="3"/>
        </dgm:presLayoutVars>
      </dgm:prSet>
      <dgm:spPr/>
    </dgm:pt>
    <dgm:pt modelId="{108E1CD4-9578-4DCA-8A94-221548C9C97C}" type="pres">
      <dgm:prSet presAssocID="{3EB801CC-9B03-44CD-AC6F-E9E94D5C329E}" presName="rootConnector" presStyleLbl="node3" presStyleIdx="12" presStyleCnt="20"/>
      <dgm:spPr/>
    </dgm:pt>
    <dgm:pt modelId="{6E458DA0-DFC6-422B-AC4A-87EB0A1A2686}" type="pres">
      <dgm:prSet presAssocID="{3EB801CC-9B03-44CD-AC6F-E9E94D5C329E}" presName="hierChild4" presStyleCnt="0"/>
      <dgm:spPr/>
    </dgm:pt>
    <dgm:pt modelId="{FA47BD80-B855-4B45-923C-3141E4CB82A6}" type="pres">
      <dgm:prSet presAssocID="{3EB801CC-9B03-44CD-AC6F-E9E94D5C329E}" presName="hierChild5" presStyleCnt="0"/>
      <dgm:spPr/>
    </dgm:pt>
    <dgm:pt modelId="{6AA6A5FC-1FB6-453C-8917-0FA5629150F7}" type="pres">
      <dgm:prSet presAssocID="{0CC34793-C4BB-46D0-AB1C-C7610D519D5C}" presName="Name37" presStyleLbl="parChTrans1D3" presStyleIdx="13" presStyleCnt="20"/>
      <dgm:spPr/>
    </dgm:pt>
    <dgm:pt modelId="{665E1419-B5B7-4D82-B7D2-DAD801B22459}" type="pres">
      <dgm:prSet presAssocID="{463D7E31-06EF-4580-A20C-9A2326BD4B13}" presName="hierRoot2" presStyleCnt="0">
        <dgm:presLayoutVars>
          <dgm:hierBranch val="init"/>
        </dgm:presLayoutVars>
      </dgm:prSet>
      <dgm:spPr/>
    </dgm:pt>
    <dgm:pt modelId="{209B6554-67F8-4ED4-8F49-8BB859DAE1A4}" type="pres">
      <dgm:prSet presAssocID="{463D7E31-06EF-4580-A20C-9A2326BD4B13}" presName="rootComposite" presStyleCnt="0"/>
      <dgm:spPr/>
    </dgm:pt>
    <dgm:pt modelId="{5A1B2BBB-C1F9-480D-9C6B-BB1B6F935728}" type="pres">
      <dgm:prSet presAssocID="{463D7E31-06EF-4580-A20C-9A2326BD4B13}" presName="rootText" presStyleLbl="node3" presStyleIdx="13" presStyleCnt="20">
        <dgm:presLayoutVars>
          <dgm:chPref val="3"/>
        </dgm:presLayoutVars>
      </dgm:prSet>
      <dgm:spPr/>
    </dgm:pt>
    <dgm:pt modelId="{D9EAAAD7-9DD7-412A-B8E6-D3B347D1048F}" type="pres">
      <dgm:prSet presAssocID="{463D7E31-06EF-4580-A20C-9A2326BD4B13}" presName="rootConnector" presStyleLbl="node3" presStyleIdx="13" presStyleCnt="20"/>
      <dgm:spPr/>
    </dgm:pt>
    <dgm:pt modelId="{622C505E-E276-47E1-9063-7C7F10FFC390}" type="pres">
      <dgm:prSet presAssocID="{463D7E31-06EF-4580-A20C-9A2326BD4B13}" presName="hierChild4" presStyleCnt="0"/>
      <dgm:spPr/>
    </dgm:pt>
    <dgm:pt modelId="{84335D44-D81B-4419-B3C5-C09FD0E2CA48}" type="pres">
      <dgm:prSet presAssocID="{463D7E31-06EF-4580-A20C-9A2326BD4B13}" presName="hierChild5" presStyleCnt="0"/>
      <dgm:spPr/>
    </dgm:pt>
    <dgm:pt modelId="{5713C056-8E05-41D2-87EB-AD2D8B7A89D5}" type="pres">
      <dgm:prSet presAssocID="{A0CC70ED-A9D9-4CBE-81A9-1D6F61902A6A}" presName="hierChild5" presStyleCnt="0"/>
      <dgm:spPr/>
    </dgm:pt>
    <dgm:pt modelId="{B5184B94-41D2-4AAD-B8C8-B4A6EEB26A10}" type="pres">
      <dgm:prSet presAssocID="{95F19EEA-9770-429A-B427-D18703C03EF9}" presName="Name37" presStyleLbl="parChTrans1D2" presStyleIdx="3" presStyleCnt="5"/>
      <dgm:spPr/>
    </dgm:pt>
    <dgm:pt modelId="{90BA75C9-EAF6-41BA-88A7-A6713F142025}" type="pres">
      <dgm:prSet presAssocID="{0268FA13-4E7F-42B2-A828-687637459E76}" presName="hierRoot2" presStyleCnt="0">
        <dgm:presLayoutVars>
          <dgm:hierBranch val="init"/>
        </dgm:presLayoutVars>
      </dgm:prSet>
      <dgm:spPr/>
    </dgm:pt>
    <dgm:pt modelId="{2644C47E-A171-449F-9666-DF3F0C305616}" type="pres">
      <dgm:prSet presAssocID="{0268FA13-4E7F-42B2-A828-687637459E76}" presName="rootComposite" presStyleCnt="0"/>
      <dgm:spPr/>
    </dgm:pt>
    <dgm:pt modelId="{67303407-BA71-4C31-AC0F-21B34245D3A4}" type="pres">
      <dgm:prSet presAssocID="{0268FA13-4E7F-42B2-A828-687637459E76}" presName="rootText" presStyleLbl="node2" presStyleIdx="3" presStyleCnt="5">
        <dgm:presLayoutVars>
          <dgm:chPref val="3"/>
        </dgm:presLayoutVars>
      </dgm:prSet>
      <dgm:spPr/>
    </dgm:pt>
    <dgm:pt modelId="{7C1557D0-D93C-4C55-96C6-E47CB4A40706}" type="pres">
      <dgm:prSet presAssocID="{0268FA13-4E7F-42B2-A828-687637459E76}" presName="rootConnector" presStyleLbl="node2" presStyleIdx="3" presStyleCnt="5"/>
      <dgm:spPr/>
    </dgm:pt>
    <dgm:pt modelId="{272520A7-D569-44C2-93CE-C92D0E9CB411}" type="pres">
      <dgm:prSet presAssocID="{0268FA13-4E7F-42B2-A828-687637459E76}" presName="hierChild4" presStyleCnt="0"/>
      <dgm:spPr/>
    </dgm:pt>
    <dgm:pt modelId="{C7D75E96-6618-4912-8D31-333C2AD3FD9D}" type="pres">
      <dgm:prSet presAssocID="{53AD7B12-CE72-4AD1-B11E-8192348B855E}" presName="Name37" presStyleLbl="parChTrans1D3" presStyleIdx="14" presStyleCnt="20"/>
      <dgm:spPr/>
    </dgm:pt>
    <dgm:pt modelId="{4D44006D-3DAF-4900-85E5-524CE02C49FB}" type="pres">
      <dgm:prSet presAssocID="{41F0ECE9-DB50-48AD-A05B-C60DB58837F1}" presName="hierRoot2" presStyleCnt="0">
        <dgm:presLayoutVars>
          <dgm:hierBranch val="init"/>
        </dgm:presLayoutVars>
      </dgm:prSet>
      <dgm:spPr/>
    </dgm:pt>
    <dgm:pt modelId="{DC20AAEC-502D-4F6D-9973-1769CDB68720}" type="pres">
      <dgm:prSet presAssocID="{41F0ECE9-DB50-48AD-A05B-C60DB58837F1}" presName="rootComposite" presStyleCnt="0"/>
      <dgm:spPr/>
    </dgm:pt>
    <dgm:pt modelId="{E6877120-925C-4078-A706-ACD99CEF7FC1}" type="pres">
      <dgm:prSet presAssocID="{41F0ECE9-DB50-48AD-A05B-C60DB58837F1}" presName="rootText" presStyleLbl="node3" presStyleIdx="14" presStyleCnt="20">
        <dgm:presLayoutVars>
          <dgm:chPref val="3"/>
        </dgm:presLayoutVars>
      </dgm:prSet>
      <dgm:spPr/>
    </dgm:pt>
    <dgm:pt modelId="{8754665B-3BD7-4568-A6B4-7353407B81D9}" type="pres">
      <dgm:prSet presAssocID="{41F0ECE9-DB50-48AD-A05B-C60DB58837F1}" presName="rootConnector" presStyleLbl="node3" presStyleIdx="14" presStyleCnt="20"/>
      <dgm:spPr/>
    </dgm:pt>
    <dgm:pt modelId="{94011E5B-7541-4165-BD82-8AB326DF23F2}" type="pres">
      <dgm:prSet presAssocID="{41F0ECE9-DB50-48AD-A05B-C60DB58837F1}" presName="hierChild4" presStyleCnt="0"/>
      <dgm:spPr/>
    </dgm:pt>
    <dgm:pt modelId="{D2C8BD16-44FC-44BE-879B-7140ADAD7E5B}" type="pres">
      <dgm:prSet presAssocID="{41F0ECE9-DB50-48AD-A05B-C60DB58837F1}" presName="hierChild5" presStyleCnt="0"/>
      <dgm:spPr/>
    </dgm:pt>
    <dgm:pt modelId="{B1F0F5A0-B659-4CC3-936B-B41350801813}" type="pres">
      <dgm:prSet presAssocID="{F3809F52-F6B7-44AD-AD67-6BE7E1481572}" presName="Name37" presStyleLbl="parChTrans1D3" presStyleIdx="15" presStyleCnt="20"/>
      <dgm:spPr/>
    </dgm:pt>
    <dgm:pt modelId="{CF91EB1F-1860-42D2-BC41-B233CC6551CE}" type="pres">
      <dgm:prSet presAssocID="{DA800306-4EB4-4870-B6DC-501BC3A61244}" presName="hierRoot2" presStyleCnt="0">
        <dgm:presLayoutVars>
          <dgm:hierBranch val="init"/>
        </dgm:presLayoutVars>
      </dgm:prSet>
      <dgm:spPr/>
    </dgm:pt>
    <dgm:pt modelId="{51F8010B-6F4D-404D-8390-B00D45B78383}" type="pres">
      <dgm:prSet presAssocID="{DA800306-4EB4-4870-B6DC-501BC3A61244}" presName="rootComposite" presStyleCnt="0"/>
      <dgm:spPr/>
    </dgm:pt>
    <dgm:pt modelId="{073B5C13-1E26-4179-9386-66CAB2FD7EA1}" type="pres">
      <dgm:prSet presAssocID="{DA800306-4EB4-4870-B6DC-501BC3A61244}" presName="rootText" presStyleLbl="node3" presStyleIdx="15" presStyleCnt="20">
        <dgm:presLayoutVars>
          <dgm:chPref val="3"/>
        </dgm:presLayoutVars>
      </dgm:prSet>
      <dgm:spPr/>
    </dgm:pt>
    <dgm:pt modelId="{D9F423DB-EABC-44FA-8372-E350E6BF7A7A}" type="pres">
      <dgm:prSet presAssocID="{DA800306-4EB4-4870-B6DC-501BC3A61244}" presName="rootConnector" presStyleLbl="node3" presStyleIdx="15" presStyleCnt="20"/>
      <dgm:spPr/>
    </dgm:pt>
    <dgm:pt modelId="{6A045FD5-84B3-4EF0-BB3B-CA06A7EEBA65}" type="pres">
      <dgm:prSet presAssocID="{DA800306-4EB4-4870-B6DC-501BC3A61244}" presName="hierChild4" presStyleCnt="0"/>
      <dgm:spPr/>
    </dgm:pt>
    <dgm:pt modelId="{D5F015E9-94AC-41A2-B61D-9C8B9DC89BBA}" type="pres">
      <dgm:prSet presAssocID="{DA800306-4EB4-4870-B6DC-501BC3A61244}" presName="hierChild5" presStyleCnt="0"/>
      <dgm:spPr/>
    </dgm:pt>
    <dgm:pt modelId="{F0C7CA2F-815D-4538-AEF6-A250950A5475}" type="pres">
      <dgm:prSet presAssocID="{03EA3A63-EF79-4D87-B048-D99FD25759FB}" presName="Name37" presStyleLbl="parChTrans1D3" presStyleIdx="16" presStyleCnt="20"/>
      <dgm:spPr/>
    </dgm:pt>
    <dgm:pt modelId="{9EB6B83F-EAD2-4EDA-A160-043ADAAB5607}" type="pres">
      <dgm:prSet presAssocID="{38013BC3-73B6-44CE-800B-8DFBA1B2CB54}" presName="hierRoot2" presStyleCnt="0">
        <dgm:presLayoutVars>
          <dgm:hierBranch val="init"/>
        </dgm:presLayoutVars>
      </dgm:prSet>
      <dgm:spPr/>
    </dgm:pt>
    <dgm:pt modelId="{2350BB27-0F05-4C2F-86FC-D65FEE9B8158}" type="pres">
      <dgm:prSet presAssocID="{38013BC3-73B6-44CE-800B-8DFBA1B2CB54}" presName="rootComposite" presStyleCnt="0"/>
      <dgm:spPr/>
    </dgm:pt>
    <dgm:pt modelId="{A8E77F68-57E6-4B58-AB72-841487159A74}" type="pres">
      <dgm:prSet presAssocID="{38013BC3-73B6-44CE-800B-8DFBA1B2CB54}" presName="rootText" presStyleLbl="node3" presStyleIdx="16" presStyleCnt="20">
        <dgm:presLayoutVars>
          <dgm:chPref val="3"/>
        </dgm:presLayoutVars>
      </dgm:prSet>
      <dgm:spPr/>
    </dgm:pt>
    <dgm:pt modelId="{D9B09FB2-2E09-4BEE-97D0-C544EEF7D717}" type="pres">
      <dgm:prSet presAssocID="{38013BC3-73B6-44CE-800B-8DFBA1B2CB54}" presName="rootConnector" presStyleLbl="node3" presStyleIdx="16" presStyleCnt="20"/>
      <dgm:spPr/>
    </dgm:pt>
    <dgm:pt modelId="{00F3DD43-AED3-4363-9E96-56FF2CBD10EF}" type="pres">
      <dgm:prSet presAssocID="{38013BC3-73B6-44CE-800B-8DFBA1B2CB54}" presName="hierChild4" presStyleCnt="0"/>
      <dgm:spPr/>
    </dgm:pt>
    <dgm:pt modelId="{FC9EF2D3-4A21-40AE-950C-6DA43EB6C402}" type="pres">
      <dgm:prSet presAssocID="{38013BC3-73B6-44CE-800B-8DFBA1B2CB54}" presName="hierChild5" presStyleCnt="0"/>
      <dgm:spPr/>
    </dgm:pt>
    <dgm:pt modelId="{61D678E8-7FE1-4241-8297-0CAF3A83B8A7}" type="pres">
      <dgm:prSet presAssocID="{28D92B99-1C39-44AA-A5D4-6290F00C682E}" presName="Name37" presStyleLbl="parChTrans1D3" presStyleIdx="17" presStyleCnt="20"/>
      <dgm:spPr/>
    </dgm:pt>
    <dgm:pt modelId="{7A0B4FAE-871A-4A32-8DF4-8342E1227BC3}" type="pres">
      <dgm:prSet presAssocID="{29A449D9-B2C9-48F0-A6A2-08973586A62B}" presName="hierRoot2" presStyleCnt="0">
        <dgm:presLayoutVars>
          <dgm:hierBranch val="init"/>
        </dgm:presLayoutVars>
      </dgm:prSet>
      <dgm:spPr/>
    </dgm:pt>
    <dgm:pt modelId="{ECE13C96-16D0-49EC-909F-F528DF2AB8B6}" type="pres">
      <dgm:prSet presAssocID="{29A449D9-B2C9-48F0-A6A2-08973586A62B}" presName="rootComposite" presStyleCnt="0"/>
      <dgm:spPr/>
    </dgm:pt>
    <dgm:pt modelId="{76CD537D-6217-43F1-9488-189230B72C44}" type="pres">
      <dgm:prSet presAssocID="{29A449D9-B2C9-48F0-A6A2-08973586A62B}" presName="rootText" presStyleLbl="node3" presStyleIdx="17" presStyleCnt="20">
        <dgm:presLayoutVars>
          <dgm:chPref val="3"/>
        </dgm:presLayoutVars>
      </dgm:prSet>
      <dgm:spPr/>
    </dgm:pt>
    <dgm:pt modelId="{AB650A7C-47A9-4181-8C6D-3E18F17E3327}" type="pres">
      <dgm:prSet presAssocID="{29A449D9-B2C9-48F0-A6A2-08973586A62B}" presName="rootConnector" presStyleLbl="node3" presStyleIdx="17" presStyleCnt="20"/>
      <dgm:spPr/>
    </dgm:pt>
    <dgm:pt modelId="{B2364CA3-7142-41F1-A990-C183088FD0C0}" type="pres">
      <dgm:prSet presAssocID="{29A449D9-B2C9-48F0-A6A2-08973586A62B}" presName="hierChild4" presStyleCnt="0"/>
      <dgm:spPr/>
    </dgm:pt>
    <dgm:pt modelId="{A0126BDD-2482-41E0-AC81-4B696701F6E7}" type="pres">
      <dgm:prSet presAssocID="{29A449D9-B2C9-48F0-A6A2-08973586A62B}" presName="hierChild5" presStyleCnt="0"/>
      <dgm:spPr/>
    </dgm:pt>
    <dgm:pt modelId="{DB897405-6E77-41E9-AAEF-6C7ADD5BB614}" type="pres">
      <dgm:prSet presAssocID="{0268FA13-4E7F-42B2-A828-687637459E76}" presName="hierChild5" presStyleCnt="0"/>
      <dgm:spPr/>
    </dgm:pt>
    <dgm:pt modelId="{8113B8BB-AEEB-4876-ACA2-5D2FE4F3D08F}" type="pres">
      <dgm:prSet presAssocID="{2BC4C92A-0422-4EC2-BAD1-3295481932B9}" presName="Name37" presStyleLbl="parChTrans1D2" presStyleIdx="4" presStyleCnt="5"/>
      <dgm:spPr/>
    </dgm:pt>
    <dgm:pt modelId="{AD39300F-16CE-455D-8AEA-9ED0D8ECA5A4}" type="pres">
      <dgm:prSet presAssocID="{B24B5377-5068-44F2-B9F6-49E7A6614BB3}" presName="hierRoot2" presStyleCnt="0">
        <dgm:presLayoutVars>
          <dgm:hierBranch val="init"/>
        </dgm:presLayoutVars>
      </dgm:prSet>
      <dgm:spPr/>
    </dgm:pt>
    <dgm:pt modelId="{BA6660FB-D71A-4076-BBC9-FF22C17A4DDF}" type="pres">
      <dgm:prSet presAssocID="{B24B5377-5068-44F2-B9F6-49E7A6614BB3}" presName="rootComposite" presStyleCnt="0"/>
      <dgm:spPr/>
    </dgm:pt>
    <dgm:pt modelId="{7A5B7462-FC37-4E54-98F8-E874CA83F0CA}" type="pres">
      <dgm:prSet presAssocID="{B24B5377-5068-44F2-B9F6-49E7A6614BB3}" presName="rootText" presStyleLbl="node2" presStyleIdx="4" presStyleCnt="5">
        <dgm:presLayoutVars>
          <dgm:chPref val="3"/>
        </dgm:presLayoutVars>
      </dgm:prSet>
      <dgm:spPr/>
    </dgm:pt>
    <dgm:pt modelId="{FA8FCEBF-D738-486C-8363-80BABC6EF83D}" type="pres">
      <dgm:prSet presAssocID="{B24B5377-5068-44F2-B9F6-49E7A6614BB3}" presName="rootConnector" presStyleLbl="node2" presStyleIdx="4" presStyleCnt="5"/>
      <dgm:spPr/>
    </dgm:pt>
    <dgm:pt modelId="{72D51B80-0566-4D18-A761-F947D292D1A0}" type="pres">
      <dgm:prSet presAssocID="{B24B5377-5068-44F2-B9F6-49E7A6614BB3}" presName="hierChild4" presStyleCnt="0"/>
      <dgm:spPr/>
    </dgm:pt>
    <dgm:pt modelId="{4C59C6B9-828F-4967-A4AF-253AB330E11A}" type="pres">
      <dgm:prSet presAssocID="{2219580F-438C-4893-83F0-0DEE0A3EEB9A}" presName="Name37" presStyleLbl="parChTrans1D3" presStyleIdx="18" presStyleCnt="20"/>
      <dgm:spPr/>
    </dgm:pt>
    <dgm:pt modelId="{4E3D302B-8160-43B1-866C-D38BB4E24378}" type="pres">
      <dgm:prSet presAssocID="{1AF6426D-B42A-43EF-BB12-D40065626D27}" presName="hierRoot2" presStyleCnt="0">
        <dgm:presLayoutVars>
          <dgm:hierBranch val="init"/>
        </dgm:presLayoutVars>
      </dgm:prSet>
      <dgm:spPr/>
    </dgm:pt>
    <dgm:pt modelId="{A87D129F-C3A2-4CFD-A1E1-5B2A73E4D1CC}" type="pres">
      <dgm:prSet presAssocID="{1AF6426D-B42A-43EF-BB12-D40065626D27}" presName="rootComposite" presStyleCnt="0"/>
      <dgm:spPr/>
    </dgm:pt>
    <dgm:pt modelId="{8AC1D547-6C76-4473-813C-22C57D3ADBED}" type="pres">
      <dgm:prSet presAssocID="{1AF6426D-B42A-43EF-BB12-D40065626D27}" presName="rootText" presStyleLbl="node3" presStyleIdx="18" presStyleCnt="20">
        <dgm:presLayoutVars>
          <dgm:chPref val="3"/>
        </dgm:presLayoutVars>
      </dgm:prSet>
      <dgm:spPr/>
    </dgm:pt>
    <dgm:pt modelId="{AC374E05-ABE3-437A-BD81-7679CCB21ED2}" type="pres">
      <dgm:prSet presAssocID="{1AF6426D-B42A-43EF-BB12-D40065626D27}" presName="rootConnector" presStyleLbl="node3" presStyleIdx="18" presStyleCnt="20"/>
      <dgm:spPr/>
    </dgm:pt>
    <dgm:pt modelId="{C76892BA-7B9B-4CC1-9695-20035885DA7F}" type="pres">
      <dgm:prSet presAssocID="{1AF6426D-B42A-43EF-BB12-D40065626D27}" presName="hierChild4" presStyleCnt="0"/>
      <dgm:spPr/>
    </dgm:pt>
    <dgm:pt modelId="{384351D1-37FA-4EAC-80D9-6127B6795B7E}" type="pres">
      <dgm:prSet presAssocID="{1AF6426D-B42A-43EF-BB12-D40065626D27}" presName="hierChild5" presStyleCnt="0"/>
      <dgm:spPr/>
    </dgm:pt>
    <dgm:pt modelId="{49DB1729-F68C-4690-BEC5-05C76B0D51DE}" type="pres">
      <dgm:prSet presAssocID="{7B0BE42B-758B-4BC0-9E96-1D7481276183}" presName="Name37" presStyleLbl="parChTrans1D3" presStyleIdx="19" presStyleCnt="20"/>
      <dgm:spPr/>
    </dgm:pt>
    <dgm:pt modelId="{9401794B-656E-4B71-88CE-F1497CB1DE8C}" type="pres">
      <dgm:prSet presAssocID="{0225D33A-A994-45C9-9D43-9A81B30507B5}" presName="hierRoot2" presStyleCnt="0">
        <dgm:presLayoutVars>
          <dgm:hierBranch val="init"/>
        </dgm:presLayoutVars>
      </dgm:prSet>
      <dgm:spPr/>
    </dgm:pt>
    <dgm:pt modelId="{91DBCB0D-5A00-4D0E-B5A1-A8FB30A6FE31}" type="pres">
      <dgm:prSet presAssocID="{0225D33A-A994-45C9-9D43-9A81B30507B5}" presName="rootComposite" presStyleCnt="0"/>
      <dgm:spPr/>
    </dgm:pt>
    <dgm:pt modelId="{EFF2C3EB-A19B-41D8-B288-56244160246E}" type="pres">
      <dgm:prSet presAssocID="{0225D33A-A994-45C9-9D43-9A81B30507B5}" presName="rootText" presStyleLbl="node3" presStyleIdx="19" presStyleCnt="20">
        <dgm:presLayoutVars>
          <dgm:chPref val="3"/>
        </dgm:presLayoutVars>
      </dgm:prSet>
      <dgm:spPr/>
    </dgm:pt>
    <dgm:pt modelId="{5BFEDC46-6DB8-4864-95EB-B1CDECB265A9}" type="pres">
      <dgm:prSet presAssocID="{0225D33A-A994-45C9-9D43-9A81B30507B5}" presName="rootConnector" presStyleLbl="node3" presStyleIdx="19" presStyleCnt="20"/>
      <dgm:spPr/>
    </dgm:pt>
    <dgm:pt modelId="{7E5AA946-3CA3-4430-B7B9-C942CCE2EF20}" type="pres">
      <dgm:prSet presAssocID="{0225D33A-A994-45C9-9D43-9A81B30507B5}" presName="hierChild4" presStyleCnt="0"/>
      <dgm:spPr/>
    </dgm:pt>
    <dgm:pt modelId="{434C6AE2-F9DD-4BD7-8B06-F2FB288F12D3}" type="pres">
      <dgm:prSet presAssocID="{0225D33A-A994-45C9-9D43-9A81B30507B5}" presName="hierChild5" presStyleCnt="0"/>
      <dgm:spPr/>
    </dgm:pt>
    <dgm:pt modelId="{DFDB96EE-D590-4422-B809-FA6BD216CCFE}" type="pres">
      <dgm:prSet presAssocID="{B24B5377-5068-44F2-B9F6-49E7A6614BB3}" presName="hierChild5" presStyleCnt="0"/>
      <dgm:spPr/>
    </dgm:pt>
    <dgm:pt modelId="{C32C8E93-2034-4051-A182-433CA3AA8ECE}" type="pres">
      <dgm:prSet presAssocID="{343D1CD7-B093-4FD3-A47B-2FAC962DA7FA}" presName="hierChild3" presStyleCnt="0"/>
      <dgm:spPr/>
    </dgm:pt>
  </dgm:ptLst>
  <dgm:cxnLst>
    <dgm:cxn modelId="{B6CD6A04-0384-43A5-87FB-B8F5F276F779}" type="presOf" srcId="{0268FA13-4E7F-42B2-A828-687637459E76}" destId="{67303407-BA71-4C31-AC0F-21B34245D3A4}" srcOrd="0" destOrd="0" presId="urn:microsoft.com/office/officeart/2005/8/layout/orgChart1"/>
    <dgm:cxn modelId="{A3596D05-F116-4FF8-81CD-EAD72D6B3C80}" type="presOf" srcId="{8020B635-C91D-4807-B195-5C44BC77318F}" destId="{73C2D032-24E4-49DA-9837-F4D981D1AC47}" srcOrd="1" destOrd="0" presId="urn:microsoft.com/office/officeart/2005/8/layout/orgChart1"/>
    <dgm:cxn modelId="{8FAB3A06-43DC-496E-B297-576FD8162317}" type="presOf" srcId="{32338F95-7605-4858-A75C-9AC913BB38BE}" destId="{16B6B72F-722C-4AF5-ACB4-5D4435F5F29D}" srcOrd="0" destOrd="0" presId="urn:microsoft.com/office/officeart/2005/8/layout/orgChart1"/>
    <dgm:cxn modelId="{52FC8907-D8F6-48BC-BD31-E517CB16BB14}" type="presOf" srcId="{0268FA13-4E7F-42B2-A828-687637459E76}" destId="{7C1557D0-D93C-4C55-96C6-E47CB4A40706}" srcOrd="1" destOrd="0" presId="urn:microsoft.com/office/officeart/2005/8/layout/orgChart1"/>
    <dgm:cxn modelId="{EAE7F807-D246-4FD7-B90E-B3D79B1263BC}" type="presOf" srcId="{D7E8EC6A-131F-41EC-805E-0763C136AC6F}" destId="{475A6CA5-ECB3-438C-A0D4-649C06965358}" srcOrd="0" destOrd="0" presId="urn:microsoft.com/office/officeart/2005/8/layout/orgChart1"/>
    <dgm:cxn modelId="{D14B7908-84E3-45C7-BA56-20703F6A3C87}" type="presOf" srcId="{8CC7F9EB-EBEB-440F-BE5E-B05E035FBDB5}" destId="{2F1BB0BE-942A-438C-8ADD-51F0EF24037C}" srcOrd="0" destOrd="0" presId="urn:microsoft.com/office/officeart/2005/8/layout/orgChart1"/>
    <dgm:cxn modelId="{8648900B-D68D-4223-9155-DE7F46BF3407}" type="presOf" srcId="{32338F95-7605-4858-A75C-9AC913BB38BE}" destId="{4E91CBA9-B1FA-4BC7-92EC-E04DA5380696}" srcOrd="1" destOrd="0" presId="urn:microsoft.com/office/officeart/2005/8/layout/orgChart1"/>
    <dgm:cxn modelId="{92FBA60D-652C-43D1-91C3-A27C5E0FD8D7}" type="presOf" srcId="{960EB545-4854-4A44-B2F8-991B4C2231FA}" destId="{4F32EB37-C803-4165-B9EA-14EA6B30E05A}" srcOrd="0" destOrd="0" presId="urn:microsoft.com/office/officeart/2005/8/layout/orgChart1"/>
    <dgm:cxn modelId="{D502170F-EDAD-4417-8BD4-DE6A7E3553B9}" type="presOf" srcId="{2EDA8161-FC60-4CEB-9C82-F40CA9E1E8E1}" destId="{7EC02623-C513-497C-AB42-C3773D921D3D}" srcOrd="1" destOrd="0" presId="urn:microsoft.com/office/officeart/2005/8/layout/orgChart1"/>
    <dgm:cxn modelId="{27EA2115-88DA-46F1-8CBE-383301CBBDD2}" type="presOf" srcId="{56A2AD55-E88F-4887-A69B-451B52B06AB2}" destId="{3E2F015C-839B-4E68-B3A4-3DDECCFD8571}" srcOrd="1" destOrd="0" presId="urn:microsoft.com/office/officeart/2005/8/layout/orgChart1"/>
    <dgm:cxn modelId="{FBB67319-FEBD-4F1A-B68B-D2DEB9F58C3A}" type="presOf" srcId="{409EF9FC-217E-4338-A9A9-D99FDF8F6374}" destId="{9B7E3B4A-A753-43E6-A222-EA89D85A0FF4}" srcOrd="0" destOrd="0" presId="urn:microsoft.com/office/officeart/2005/8/layout/orgChart1"/>
    <dgm:cxn modelId="{AE6AC519-8C9D-4B7F-9DC9-F6B60FC12F49}" type="presOf" srcId="{F3809F52-F6B7-44AD-AD67-6BE7E1481572}" destId="{B1F0F5A0-B659-4CC3-936B-B41350801813}" srcOrd="0" destOrd="0" presId="urn:microsoft.com/office/officeart/2005/8/layout/orgChart1"/>
    <dgm:cxn modelId="{68103F1B-FF11-452A-94AC-FFB08AB96064}" type="presOf" srcId="{FC67AA40-6BB4-4EDA-BADC-D28DA0602BF2}" destId="{90E1705A-50C6-4916-B316-FCCE43027434}" srcOrd="1" destOrd="0" presId="urn:microsoft.com/office/officeart/2005/8/layout/orgChart1"/>
    <dgm:cxn modelId="{B347181F-3F95-4163-88F9-867F51B3A48D}" type="presOf" srcId="{03EA3A63-EF79-4D87-B048-D99FD25759FB}" destId="{F0C7CA2F-815D-4538-AEF6-A250950A5475}" srcOrd="0" destOrd="0" presId="urn:microsoft.com/office/officeart/2005/8/layout/orgChart1"/>
    <dgm:cxn modelId="{3EE93A21-355C-4065-8C38-98937A2A7AFF}" type="presOf" srcId="{BE57C5C2-8CFB-4D64-BCF0-3F5BABAB9237}" destId="{1E5B97C2-35D0-47F5-8368-A21D19362F3B}" srcOrd="0" destOrd="0" presId="urn:microsoft.com/office/officeart/2005/8/layout/orgChart1"/>
    <dgm:cxn modelId="{815BC024-D5D7-488A-9C2B-9C806634FD86}" type="presOf" srcId="{28D92B99-1C39-44AA-A5D4-6290F00C682E}" destId="{61D678E8-7FE1-4241-8297-0CAF3A83B8A7}" srcOrd="0" destOrd="0" presId="urn:microsoft.com/office/officeart/2005/8/layout/orgChart1"/>
    <dgm:cxn modelId="{16325725-6CAC-44E1-895C-E88D21AA1FA0}" type="presOf" srcId="{DA800306-4EB4-4870-B6DC-501BC3A61244}" destId="{073B5C13-1E26-4179-9386-66CAB2FD7EA1}" srcOrd="0" destOrd="0" presId="urn:microsoft.com/office/officeart/2005/8/layout/orgChart1"/>
    <dgm:cxn modelId="{0C638725-5D05-4FD3-88BD-FBCFF32AC2DB}" type="presOf" srcId="{7B0BE42B-758B-4BC0-9E96-1D7481276183}" destId="{49DB1729-F68C-4690-BEC5-05C76B0D51DE}" srcOrd="0" destOrd="0" presId="urn:microsoft.com/office/officeart/2005/8/layout/orgChart1"/>
    <dgm:cxn modelId="{1335DF27-241A-4A70-B840-52C3DD827CC3}" type="presOf" srcId="{0B74E997-CD3E-40DA-B9D4-D47D26310608}" destId="{ACE39F5D-2A50-49B2-AAA6-43D532BDD9DC}" srcOrd="0" destOrd="0" presId="urn:microsoft.com/office/officeart/2005/8/layout/orgChart1"/>
    <dgm:cxn modelId="{815BE22F-F251-4E6D-B92E-E06B9F8A4E06}" type="presOf" srcId="{2BC4C92A-0422-4EC2-BAD1-3295481932B9}" destId="{8113B8BB-AEEB-4876-ACA2-5D2FE4F3D08F}" srcOrd="0" destOrd="0" presId="urn:microsoft.com/office/officeart/2005/8/layout/orgChart1"/>
    <dgm:cxn modelId="{FBCC1E32-63FA-4013-B541-AEE54C6B8FFF}" type="presOf" srcId="{B24B5377-5068-44F2-B9F6-49E7A6614BB3}" destId="{FA8FCEBF-D738-486C-8363-80BABC6EF83D}" srcOrd="1" destOrd="0" presId="urn:microsoft.com/office/officeart/2005/8/layout/orgChart1"/>
    <dgm:cxn modelId="{6DE18F38-8BAB-4293-968A-7F0ECDFCCD1F}" type="presOf" srcId="{A0CC70ED-A9D9-4CBE-81A9-1D6F61902A6A}" destId="{FC011AFB-7137-48AE-A39F-14C4430E1B15}" srcOrd="1" destOrd="0" presId="urn:microsoft.com/office/officeart/2005/8/layout/orgChart1"/>
    <dgm:cxn modelId="{FB2BDE38-E958-4EB6-A0E5-4A542334CFED}" srcId="{0268FA13-4E7F-42B2-A828-687637459E76}" destId="{38013BC3-73B6-44CE-800B-8DFBA1B2CB54}" srcOrd="2" destOrd="0" parTransId="{03EA3A63-EF79-4D87-B048-D99FD25759FB}" sibTransId="{86EC71AE-5788-4CB6-BC79-A6FCADD2F792}"/>
    <dgm:cxn modelId="{E0AF4A5C-FADE-4026-AB94-7D47957EE0B3}" type="presOf" srcId="{0244062D-EDDE-4092-B574-4209FD8B3A00}" destId="{0226369D-72F9-4C8B-B582-7FF865F2AD66}" srcOrd="1" destOrd="0" presId="urn:microsoft.com/office/officeart/2005/8/layout/orgChart1"/>
    <dgm:cxn modelId="{980AD85E-D367-4313-B3AD-73A9B4490281}" type="presOf" srcId="{A0CC70ED-A9D9-4CBE-81A9-1D6F61902A6A}" destId="{ABEE4BB7-8788-426F-AB54-8CBD8C6349C1}" srcOrd="0" destOrd="0" presId="urn:microsoft.com/office/officeart/2005/8/layout/orgChart1"/>
    <dgm:cxn modelId="{4085215F-115B-440E-8B9A-62DC695433C4}" type="presOf" srcId="{38013BC3-73B6-44CE-800B-8DFBA1B2CB54}" destId="{D9B09FB2-2E09-4BEE-97D0-C544EEF7D717}" srcOrd="1" destOrd="0" presId="urn:microsoft.com/office/officeart/2005/8/layout/orgChart1"/>
    <dgm:cxn modelId="{088C3D5F-C4F8-4B94-A7CF-5D1B730109A5}" type="presOf" srcId="{8020B635-C91D-4807-B195-5C44BC77318F}" destId="{272CC3CF-FE17-4C91-B438-F13FCE89E3E4}" srcOrd="0" destOrd="0" presId="urn:microsoft.com/office/officeart/2005/8/layout/orgChart1"/>
    <dgm:cxn modelId="{BF5D775F-E58E-4CB0-A447-EE71E5E6ADDF}" type="presOf" srcId="{29A449D9-B2C9-48F0-A6A2-08973586A62B}" destId="{76CD537D-6217-43F1-9488-189230B72C44}" srcOrd="0" destOrd="0" presId="urn:microsoft.com/office/officeart/2005/8/layout/orgChart1"/>
    <dgm:cxn modelId="{34BF7462-59E5-4C71-8811-05A5CE9AD753}" type="presOf" srcId="{2F548CFD-A525-4BE1-A161-295D5463B4A4}" destId="{889073EC-2BB0-4477-A3EE-A53488C3AC4D}" srcOrd="0" destOrd="0" presId="urn:microsoft.com/office/officeart/2005/8/layout/orgChart1"/>
    <dgm:cxn modelId="{DAFA5D43-6F7C-4E03-ACF8-6FCDF8B807E1}" type="presOf" srcId="{0EBB2589-B844-4403-9B4E-8F10B5F4E1FC}" destId="{BC5BB5EA-3D08-4FA7-8079-75F1E288316C}" srcOrd="0" destOrd="0" presId="urn:microsoft.com/office/officeart/2005/8/layout/orgChart1"/>
    <dgm:cxn modelId="{719B0B44-40D2-46C1-B015-5CBA3D3B11B5}" srcId="{E8A3C7F7-D5E0-4B8D-AE90-6715671F49D5}" destId="{8020B635-C91D-4807-B195-5C44BC77318F}" srcOrd="0" destOrd="0" parTransId="{9D22CDB2-322C-403E-92BF-47810A62FBCC}" sibTransId="{D49C8CA1-A3BE-4AB6-B192-A9128B3C86C7}"/>
    <dgm:cxn modelId="{83E4A944-00AF-4E84-9F98-9E2E17EB4561}" srcId="{2EDA8161-FC60-4CEB-9C82-F40CA9E1E8E1}" destId="{BE57C5C2-8CFB-4D64-BCF0-3F5BABAB9237}" srcOrd="2" destOrd="0" parTransId="{409EF9FC-217E-4338-A9A9-D99FDF8F6374}" sibTransId="{2C643B80-2111-453D-BB9F-7C85AAB79403}"/>
    <dgm:cxn modelId="{DA1FC164-E542-4B8E-A67F-E08C1A8923D2}" type="presOf" srcId="{82B9A6A2-D5CA-4326-9F0B-60E40791421E}" destId="{AE4FF1EE-CDFC-4F87-A9A2-9D774861D172}" srcOrd="0" destOrd="0" presId="urn:microsoft.com/office/officeart/2005/8/layout/orgChart1"/>
    <dgm:cxn modelId="{41DBC464-1DEE-4DA4-9B0A-BDB027A5ACB2}" type="presOf" srcId="{DA800306-4EB4-4870-B6DC-501BC3A61244}" destId="{D9F423DB-EABC-44FA-8372-E350E6BF7A7A}" srcOrd="1" destOrd="0" presId="urn:microsoft.com/office/officeart/2005/8/layout/orgChart1"/>
    <dgm:cxn modelId="{DBC43C65-ED7E-47CC-8D58-E69E8BDF38FD}" srcId="{E8A3C7F7-D5E0-4B8D-AE90-6715671F49D5}" destId="{82B9A6A2-D5CA-4326-9F0B-60E40791421E}" srcOrd="2" destOrd="0" parTransId="{D7E8EC6A-131F-41EC-805E-0763C136AC6F}" sibTransId="{BC89D17F-002A-4451-990F-B8A4B49D78E1}"/>
    <dgm:cxn modelId="{A0337545-A7B2-415B-8A6C-C73F8FAD507D}" type="presOf" srcId="{B834D11C-5E9B-4E97-9C45-BEE7348197F0}" destId="{9D948D21-2910-40EB-A5E6-59732FE288DC}" srcOrd="0" destOrd="0" presId="urn:microsoft.com/office/officeart/2005/8/layout/orgChart1"/>
    <dgm:cxn modelId="{DFFEE469-4ECB-4C0E-A4FC-282EEE347576}" type="presOf" srcId="{2EDA8161-FC60-4CEB-9C82-F40CA9E1E8E1}" destId="{55DC248C-71C8-40FE-8072-55A4C9418E48}" srcOrd="0" destOrd="0" presId="urn:microsoft.com/office/officeart/2005/8/layout/orgChart1"/>
    <dgm:cxn modelId="{F431B56A-D2E0-44FD-8481-16FFA19B651A}" type="presOf" srcId="{41F0ECE9-DB50-48AD-A05B-C60DB58837F1}" destId="{8754665B-3BD7-4568-A6B4-7353407B81D9}" srcOrd="1" destOrd="0" presId="urn:microsoft.com/office/officeart/2005/8/layout/orgChart1"/>
    <dgm:cxn modelId="{38E2104B-E9F2-467D-9032-656594650103}" type="presOf" srcId="{1AF6426D-B42A-43EF-BB12-D40065626D27}" destId="{8AC1D547-6C76-4473-813C-22C57D3ADBED}" srcOrd="0" destOrd="0" presId="urn:microsoft.com/office/officeart/2005/8/layout/orgChart1"/>
    <dgm:cxn modelId="{8ADBC44D-6302-487F-8493-A0D8112A8CAF}" srcId="{0268FA13-4E7F-42B2-A828-687637459E76}" destId="{DA800306-4EB4-4870-B6DC-501BC3A61244}" srcOrd="1" destOrd="0" parTransId="{F3809F52-F6B7-44AD-AD67-6BE7E1481572}" sibTransId="{16FACD3F-3C7B-4BCB-B1D2-CD3599A701A3}"/>
    <dgm:cxn modelId="{64E15850-0A85-49FB-97B3-BD1A16B47FAD}" type="presOf" srcId="{0B74E997-CD3E-40DA-B9D4-D47D26310608}" destId="{2AACD541-D56B-4981-9ABF-D5F3AF8FEE7B}" srcOrd="1" destOrd="0" presId="urn:microsoft.com/office/officeart/2005/8/layout/orgChart1"/>
    <dgm:cxn modelId="{BECD3A53-8555-4707-89A5-3F145CE1792A}" srcId="{2EDA8161-FC60-4CEB-9C82-F40CA9E1E8E1}" destId="{0B74E997-CD3E-40DA-B9D4-D47D26310608}" srcOrd="1" destOrd="0" parTransId="{BC24FBD9-DCBB-486B-A94E-E30ED715DB76}" sibTransId="{20126736-8B21-43C7-B664-55FE92EED8A2}"/>
    <dgm:cxn modelId="{4AD37E53-570E-4250-9D1D-CC239ED0C14E}" type="presOf" srcId="{BE57C5C2-8CFB-4D64-BCF0-3F5BABAB9237}" destId="{69C53E42-BC95-4FD5-A3BD-2D09C2C4F782}" srcOrd="1" destOrd="0" presId="urn:microsoft.com/office/officeart/2005/8/layout/orgChart1"/>
    <dgm:cxn modelId="{715C7C54-5D39-4F23-94D2-66FC0B2E96A2}" srcId="{343D1CD7-B093-4FD3-A47B-2FAC962DA7FA}" destId="{A0CC70ED-A9D9-4CBE-81A9-1D6F61902A6A}" srcOrd="2" destOrd="0" parTransId="{B834D11C-5E9B-4E97-9C45-BEE7348197F0}" sibTransId="{C0ADE6E8-D622-4E90-AD63-64489289D6DB}"/>
    <dgm:cxn modelId="{23CA8B76-3513-4247-ADE9-87E0F71634C1}" srcId="{E8A3C7F7-D5E0-4B8D-AE90-6715671F49D5}" destId="{2A8E511F-5C4E-42D0-8A1E-B9CECD510977}" srcOrd="1" destOrd="0" parTransId="{4DFBFE40-0394-4E57-B97C-30247126BA70}" sibTransId="{0D841BFB-028F-4101-A960-351B808EABE5}"/>
    <dgm:cxn modelId="{0D48BF56-F4BE-45D7-8ABC-A550659BA6D8}" type="presOf" srcId="{B24B5377-5068-44F2-B9F6-49E7A6614BB3}" destId="{7A5B7462-FC37-4E54-98F8-E874CA83F0CA}" srcOrd="0" destOrd="0" presId="urn:microsoft.com/office/officeart/2005/8/layout/orgChart1"/>
    <dgm:cxn modelId="{54728981-8150-474F-968F-3ED11429AC64}" type="presOf" srcId="{93823BF2-8D18-4802-8EB5-37A8099D44B0}" destId="{BCD2168F-1A4B-42B7-BDF9-B7E88D3A6851}" srcOrd="0" destOrd="0" presId="urn:microsoft.com/office/officeart/2005/8/layout/orgChart1"/>
    <dgm:cxn modelId="{93683F82-B10E-41DA-9807-CE8605FD6588}" type="presOf" srcId="{FB07716D-0270-424F-85A3-8652AE6943BA}" destId="{A31C89C7-CA3E-40B5-81B3-336AC000A2AE}" srcOrd="0" destOrd="0" presId="urn:microsoft.com/office/officeart/2005/8/layout/orgChart1"/>
    <dgm:cxn modelId="{F55E6786-EDC9-4FB3-BB3A-6D4DCF0E669B}" srcId="{A0CC70ED-A9D9-4CBE-81A9-1D6F61902A6A}" destId="{3EB801CC-9B03-44CD-AC6F-E9E94D5C329E}" srcOrd="4" destOrd="0" parTransId="{15748C7E-6692-495D-8D63-B5D401DD7824}" sibTransId="{4C8AA4BA-E431-4A37-B0D0-094E009DE3E3}"/>
    <dgm:cxn modelId="{32FACC86-13C1-4187-AD6A-8E452D24450A}" type="presOf" srcId="{0225D33A-A994-45C9-9D43-9A81B30507B5}" destId="{EFF2C3EB-A19B-41D8-B288-56244160246E}" srcOrd="0" destOrd="0" presId="urn:microsoft.com/office/officeart/2005/8/layout/orgChart1"/>
    <dgm:cxn modelId="{68D8E086-508D-4F6A-916E-F398723E931D}" type="presOf" srcId="{95247A48-3C10-45DE-88E0-5E94E369AC87}" destId="{16E825C6-B9CF-4AF2-BF75-A1CD0FBA6349}" srcOrd="1" destOrd="0" presId="urn:microsoft.com/office/officeart/2005/8/layout/orgChart1"/>
    <dgm:cxn modelId="{07DFE889-EFC9-45EE-8AE4-19D17995F77B}" type="presOf" srcId="{D669EDE1-236B-47BC-B6C6-712025CDE461}" destId="{729B67DB-EA97-4872-AB92-D4D9246B0783}" srcOrd="0" destOrd="0" presId="urn:microsoft.com/office/officeart/2005/8/layout/orgChart1"/>
    <dgm:cxn modelId="{133DFC89-C326-4F87-862F-DF31971BEC56}" type="presOf" srcId="{15748C7E-6692-495D-8D63-B5D401DD7824}" destId="{5A08374B-566F-4319-908E-CB9636F411D2}" srcOrd="0" destOrd="0" presId="urn:microsoft.com/office/officeart/2005/8/layout/orgChart1"/>
    <dgm:cxn modelId="{E3262A8B-F003-4545-84C6-4413A538327A}" type="presOf" srcId="{A9AA5BEF-9DCC-4088-8C11-8C0D6A256FA7}" destId="{F319707F-4984-41B6-B0DE-96C7529A40DF}" srcOrd="0" destOrd="0" presId="urn:microsoft.com/office/officeart/2005/8/layout/orgChart1"/>
    <dgm:cxn modelId="{B2900390-3177-4B38-B0C4-D7449A21D043}" type="presOf" srcId="{3EB801CC-9B03-44CD-AC6F-E9E94D5C329E}" destId="{108E1CD4-9578-4DCA-8A94-221548C9C97C}" srcOrd="1" destOrd="0" presId="urn:microsoft.com/office/officeart/2005/8/layout/orgChart1"/>
    <dgm:cxn modelId="{62607894-1D61-4DA0-9AA0-2BCDE85F54A9}" type="presOf" srcId="{56A2AD55-E88F-4887-A69B-451B52B06AB2}" destId="{CE3EB2AD-81C8-4581-A01F-3DC3C1F40B9E}" srcOrd="0" destOrd="0" presId="urn:microsoft.com/office/officeart/2005/8/layout/orgChart1"/>
    <dgm:cxn modelId="{F70A3296-5E93-46C1-AD78-3A23B7A09167}" type="presOf" srcId="{9D22CDB2-322C-403E-92BF-47810A62FBCC}" destId="{D6F5DB36-3815-45E0-BD56-52CA027FE795}" srcOrd="0" destOrd="0" presId="urn:microsoft.com/office/officeart/2005/8/layout/orgChart1"/>
    <dgm:cxn modelId="{D74CAD96-DB31-4D39-90D3-88B6A6A07F06}" type="presOf" srcId="{0CC34793-C4BB-46D0-AB1C-C7610D519D5C}" destId="{6AA6A5FC-1FB6-453C-8917-0FA5629150F7}" srcOrd="0" destOrd="0" presId="urn:microsoft.com/office/officeart/2005/8/layout/orgChart1"/>
    <dgm:cxn modelId="{4EB8BB97-8883-4801-B506-502B1E7A3CFF}" type="presOf" srcId="{03D00ACF-FA0D-4424-90C8-FD1AFF5F02A1}" destId="{B15AD914-7B9F-41DD-8334-0FC3F524B445}" srcOrd="0" destOrd="0" presId="urn:microsoft.com/office/officeart/2005/8/layout/orgChart1"/>
    <dgm:cxn modelId="{503FC497-2CF0-4333-AEA1-9E02D6E1EF47}" srcId="{A0CC70ED-A9D9-4CBE-81A9-1D6F61902A6A}" destId="{0244062D-EDDE-4092-B574-4209FD8B3A00}" srcOrd="0" destOrd="0" parTransId="{794DBB33-350D-4B48-B668-F25F90AEDD78}" sibTransId="{D0A55AF4-C343-43BB-AB79-11FBA6899993}"/>
    <dgm:cxn modelId="{75D53F9B-CEB5-4B16-A136-EA5C1A254C2B}" srcId="{343D1CD7-B093-4FD3-A47B-2FAC962DA7FA}" destId="{2EDA8161-FC60-4CEB-9C82-F40CA9E1E8E1}" srcOrd="1" destOrd="0" parTransId="{960EB545-4854-4A44-B2F8-991B4C2231FA}" sibTransId="{FA47E323-2D05-4615-8856-6274E880F82C}"/>
    <dgm:cxn modelId="{61F7E79B-BA61-4A0A-89A6-98D8B0FBABA5}" srcId="{2EDA8161-FC60-4CEB-9C82-F40CA9E1E8E1}" destId="{03D00ACF-FA0D-4424-90C8-FD1AFF5F02A1}" srcOrd="0" destOrd="0" parTransId="{8CC7F9EB-EBEB-440F-BE5E-B05E035FBDB5}" sibTransId="{3AB58BF7-6A9F-4050-806B-D3CCE9729AF6}"/>
    <dgm:cxn modelId="{88E6CC9E-A827-4646-824A-261BAD899A49}" type="presOf" srcId="{2A8E511F-5C4E-42D0-8A1E-B9CECD510977}" destId="{796F7D15-A754-4E02-8847-D0119AEEE76F}" srcOrd="1" destOrd="0" presId="urn:microsoft.com/office/officeart/2005/8/layout/orgChart1"/>
    <dgm:cxn modelId="{F76F2C9F-519E-4D99-8278-D7E4C3B6D07B}" type="presOf" srcId="{343D1CD7-B093-4FD3-A47B-2FAC962DA7FA}" destId="{7BAD11AF-FD54-43A0-BD7A-C5C8C7C32AA7}" srcOrd="1" destOrd="0" presId="urn:microsoft.com/office/officeart/2005/8/layout/orgChart1"/>
    <dgm:cxn modelId="{8F9873A0-FCDB-4C27-AA3B-F8693F5B22DB}" type="presOf" srcId="{9B3A9F7D-A657-44F4-8B2D-C19D21577427}" destId="{DBEFCA82-47A9-4A5C-B3F0-191A1369690B}" srcOrd="0" destOrd="0" presId="urn:microsoft.com/office/officeart/2005/8/layout/orgChart1"/>
    <dgm:cxn modelId="{29F720A6-5F5C-4964-ABF8-D8CF7C6C0D6F}" type="presOf" srcId="{E8A3C7F7-D5E0-4B8D-AE90-6715671F49D5}" destId="{073AE263-7DD0-45C9-8451-AA6FA6B0CF6D}" srcOrd="0" destOrd="0" presId="urn:microsoft.com/office/officeart/2005/8/layout/orgChart1"/>
    <dgm:cxn modelId="{D3FA76AA-3605-4B11-8BA2-22D6B616BDDF}" type="presOf" srcId="{41F0ECE9-DB50-48AD-A05B-C60DB58837F1}" destId="{E6877120-925C-4078-A706-ACD99CEF7FC1}" srcOrd="0" destOrd="0" presId="urn:microsoft.com/office/officeart/2005/8/layout/orgChart1"/>
    <dgm:cxn modelId="{D99155AB-A8D8-4CC4-8CB7-3C69B0534C75}" type="presOf" srcId="{29A449D9-B2C9-48F0-A6A2-08973586A62B}" destId="{AB650A7C-47A9-4181-8C6D-3E18F17E3327}" srcOrd="1" destOrd="0" presId="urn:microsoft.com/office/officeart/2005/8/layout/orgChart1"/>
    <dgm:cxn modelId="{62A6A7AF-D11C-4600-8790-7135638B43E5}" srcId="{A9AA5BEF-9DCC-4088-8C11-8C0D6A256FA7}" destId="{343D1CD7-B093-4FD3-A47B-2FAC962DA7FA}" srcOrd="0" destOrd="0" parTransId="{1F5D2671-A47C-4435-92B3-3D79212C5013}" sibTransId="{8A56F1E5-34DA-4503-9534-DD45593586A9}"/>
    <dgm:cxn modelId="{083B8BB6-B744-4D8D-B6A2-54DA6B26E4EF}" type="presOf" srcId="{82B9A6A2-D5CA-4326-9F0B-60E40791421E}" destId="{0913E867-C0FE-4B1A-B791-06A183BC4E20}" srcOrd="1" destOrd="0" presId="urn:microsoft.com/office/officeart/2005/8/layout/orgChart1"/>
    <dgm:cxn modelId="{74E2A1B8-874A-42E5-9A84-570926348117}" type="presOf" srcId="{0225D33A-A994-45C9-9D43-9A81B30507B5}" destId="{5BFEDC46-6DB8-4864-95EB-B1CDECB265A9}" srcOrd="1" destOrd="0" presId="urn:microsoft.com/office/officeart/2005/8/layout/orgChart1"/>
    <dgm:cxn modelId="{2059D9B8-33E7-4D37-9C46-4694993027C6}" type="presOf" srcId="{E8A3C7F7-D5E0-4B8D-AE90-6715671F49D5}" destId="{754F512A-11E4-49F5-85AC-EEE976629CA7}" srcOrd="1" destOrd="0" presId="urn:microsoft.com/office/officeart/2005/8/layout/orgChart1"/>
    <dgm:cxn modelId="{34CEB9BA-137B-40E5-9106-A227FA3F96F7}" srcId="{B24B5377-5068-44F2-B9F6-49E7A6614BB3}" destId="{1AF6426D-B42A-43EF-BB12-D40065626D27}" srcOrd="0" destOrd="0" parTransId="{2219580F-438C-4893-83F0-0DEE0A3EEB9A}" sibTransId="{F0D94CCC-1C16-42B0-9588-18D769035E56}"/>
    <dgm:cxn modelId="{DC2527BF-EB1C-426B-BC00-AF7B51DA8C44}" srcId="{A0CC70ED-A9D9-4CBE-81A9-1D6F61902A6A}" destId="{95247A48-3C10-45DE-88E0-5E94E369AC87}" srcOrd="2" destOrd="0" parTransId="{0EBB2589-B844-4403-9B4E-8F10B5F4E1FC}" sibTransId="{CFDDDFE1-2415-4F6A-9EA6-D4927F3E510D}"/>
    <dgm:cxn modelId="{47794AC0-5051-4615-82B3-6E3DCDA0129E}" type="presOf" srcId="{D669EDE1-236B-47BC-B6C6-712025CDE461}" destId="{29CBD8B5-0095-4109-86A7-2CD3F06252C3}" srcOrd="1" destOrd="0" presId="urn:microsoft.com/office/officeart/2005/8/layout/orgChart1"/>
    <dgm:cxn modelId="{C3140CC5-5809-4D6F-AD7A-E1D0D4094CC2}" type="presOf" srcId="{03D00ACF-FA0D-4424-90C8-FD1AFF5F02A1}" destId="{C08B99F1-072A-49D7-96A7-A028CF6193A5}" srcOrd="1" destOrd="0" presId="urn:microsoft.com/office/officeart/2005/8/layout/orgChart1"/>
    <dgm:cxn modelId="{313BF5C9-6F50-4860-8A6E-15AA8B196EC3}" type="presOf" srcId="{463D7E31-06EF-4580-A20C-9A2326BD4B13}" destId="{5A1B2BBB-C1F9-480D-9C6B-BB1B6F935728}" srcOrd="0" destOrd="0" presId="urn:microsoft.com/office/officeart/2005/8/layout/orgChart1"/>
    <dgm:cxn modelId="{AFC627CA-09A0-4CF5-AD67-AC0041F05574}" srcId="{343D1CD7-B093-4FD3-A47B-2FAC962DA7FA}" destId="{B24B5377-5068-44F2-B9F6-49E7A6614BB3}" srcOrd="4" destOrd="0" parTransId="{2BC4C92A-0422-4EC2-BAD1-3295481932B9}" sibTransId="{8845485B-ECAE-4E93-9031-AD5F0356CB63}"/>
    <dgm:cxn modelId="{1F6712CB-E3F8-4D85-94D9-EAAC5984BF24}" type="presOf" srcId="{343D1CD7-B093-4FD3-A47B-2FAC962DA7FA}" destId="{39D35148-F147-4BBC-8BCD-8BBAD68F6199}" srcOrd="0" destOrd="0" presId="urn:microsoft.com/office/officeart/2005/8/layout/orgChart1"/>
    <dgm:cxn modelId="{74DC67CB-0927-47DE-820E-8E1E456C0EC7}" srcId="{A0CC70ED-A9D9-4CBE-81A9-1D6F61902A6A}" destId="{D669EDE1-236B-47BC-B6C6-712025CDE461}" srcOrd="3" destOrd="0" parTransId="{77C2C06B-579C-4C1D-8CD9-DD39EAEA9A9A}" sibTransId="{7C41585D-8A9D-4959-8BBC-7A919A91C8A5}"/>
    <dgm:cxn modelId="{AB4604D1-16FC-4EB2-B9B1-173AD314F87B}" type="presOf" srcId="{77C2C06B-579C-4C1D-8CD9-DD39EAEA9A9A}" destId="{D8785C9D-659B-4512-AE0B-6FA92DAC675E}" srcOrd="0" destOrd="0" presId="urn:microsoft.com/office/officeart/2005/8/layout/orgChart1"/>
    <dgm:cxn modelId="{BB9568D6-307A-4A56-9356-DE8E5D24DE7B}" srcId="{0268FA13-4E7F-42B2-A828-687637459E76}" destId="{41F0ECE9-DB50-48AD-A05B-C60DB58837F1}" srcOrd="0" destOrd="0" parTransId="{53AD7B12-CE72-4AD1-B11E-8192348B855E}" sibTransId="{3AC6485E-D69B-4A52-9915-E9780D094CE8}"/>
    <dgm:cxn modelId="{281611D8-FCEE-4955-9EA6-FE46C2FCEBB6}" type="presOf" srcId="{FC67AA40-6BB4-4EDA-BADC-D28DA0602BF2}" destId="{C93B45EC-A79F-45CC-933C-D50BCD836A89}" srcOrd="0" destOrd="0" presId="urn:microsoft.com/office/officeart/2005/8/layout/orgChart1"/>
    <dgm:cxn modelId="{8EBDE1D9-9107-42E0-A2C4-D8F11928D558}" srcId="{2EDA8161-FC60-4CEB-9C82-F40CA9E1E8E1}" destId="{56A2AD55-E88F-4887-A69B-451B52B06AB2}" srcOrd="3" destOrd="0" parTransId="{93823BF2-8D18-4802-8EB5-37A8099D44B0}" sibTransId="{7DAC5A6F-DFAF-4B69-A896-74394179CE50}"/>
    <dgm:cxn modelId="{D228A8DC-C965-4AD4-B360-A34CE0D4AB4D}" type="presOf" srcId="{463D7E31-06EF-4580-A20C-9A2326BD4B13}" destId="{D9EAAAD7-9DD7-412A-B8E6-D3B347D1048F}" srcOrd="1" destOrd="0" presId="urn:microsoft.com/office/officeart/2005/8/layout/orgChart1"/>
    <dgm:cxn modelId="{E8635BDD-693F-48BF-B4FB-C60B3F10CE0F}" type="presOf" srcId="{2219580F-438C-4893-83F0-0DEE0A3EEB9A}" destId="{4C59C6B9-828F-4967-A4AF-253AB330E11A}" srcOrd="0" destOrd="0" presId="urn:microsoft.com/office/officeart/2005/8/layout/orgChart1"/>
    <dgm:cxn modelId="{B949C3DD-E917-490A-BF8D-E077132C345A}" type="presOf" srcId="{1AF6426D-B42A-43EF-BB12-D40065626D27}" destId="{AC374E05-ABE3-437A-BD81-7679CCB21ED2}" srcOrd="1" destOrd="0" presId="urn:microsoft.com/office/officeart/2005/8/layout/orgChart1"/>
    <dgm:cxn modelId="{957BD0DD-5DA4-4809-B3BB-9D2CA84CAB60}" type="presOf" srcId="{2A8E511F-5C4E-42D0-8A1E-B9CECD510977}" destId="{051132CA-1F23-430D-AE88-4E2A531EB3E4}" srcOrd="0" destOrd="0" presId="urn:microsoft.com/office/officeart/2005/8/layout/orgChart1"/>
    <dgm:cxn modelId="{2B22D5DD-FC0A-4375-A865-95855F4FFC13}" type="presOf" srcId="{3EB801CC-9B03-44CD-AC6F-E9E94D5C329E}" destId="{0423DAAA-1151-4668-B649-8EB58F92A722}" srcOrd="0" destOrd="0" presId="urn:microsoft.com/office/officeart/2005/8/layout/orgChart1"/>
    <dgm:cxn modelId="{4A96A6E2-A8BE-49C5-8AB2-9BCD7D6E90A9}" srcId="{0268FA13-4E7F-42B2-A828-687637459E76}" destId="{29A449D9-B2C9-48F0-A6A2-08973586A62B}" srcOrd="3" destOrd="0" parTransId="{28D92B99-1C39-44AA-A5D4-6290F00C682E}" sibTransId="{C9F5C77C-11A2-480E-8A44-4E6197E78A7B}"/>
    <dgm:cxn modelId="{B7D729E5-AE19-4834-A20D-4722F8010D4D}" srcId="{2EDA8161-FC60-4CEB-9C82-F40CA9E1E8E1}" destId="{32338F95-7605-4858-A75C-9AC913BB38BE}" srcOrd="4" destOrd="0" parTransId="{FB07716D-0270-424F-85A3-8652AE6943BA}" sibTransId="{F36BE288-AC71-493B-890D-0BFF3C239F1A}"/>
    <dgm:cxn modelId="{2AF361EA-6438-48D7-9CE2-8B57A7C7930F}" type="presOf" srcId="{0244062D-EDDE-4092-B574-4209FD8B3A00}" destId="{5B8D454B-9B05-4076-B225-8B6BFEBF02AE}" srcOrd="0" destOrd="0" presId="urn:microsoft.com/office/officeart/2005/8/layout/orgChart1"/>
    <dgm:cxn modelId="{B83407EB-C1D3-48F7-99E6-BC75B607D198}" type="presOf" srcId="{95247A48-3C10-45DE-88E0-5E94E369AC87}" destId="{921322CC-7F00-48EF-87F0-C70649F6B8B4}" srcOrd="0" destOrd="0" presId="urn:microsoft.com/office/officeart/2005/8/layout/orgChart1"/>
    <dgm:cxn modelId="{5DFFE8EC-8573-4DE5-9F46-60C002AC16A6}" type="presOf" srcId="{53AD7B12-CE72-4AD1-B11E-8192348B855E}" destId="{C7D75E96-6618-4912-8D31-333C2AD3FD9D}" srcOrd="0" destOrd="0" presId="urn:microsoft.com/office/officeart/2005/8/layout/orgChart1"/>
    <dgm:cxn modelId="{5144ACED-4591-4AAB-9DC5-29B585D743D2}" srcId="{A0CC70ED-A9D9-4CBE-81A9-1D6F61902A6A}" destId="{463D7E31-06EF-4580-A20C-9A2326BD4B13}" srcOrd="5" destOrd="0" parTransId="{0CC34793-C4BB-46D0-AB1C-C7610D519D5C}" sibTransId="{A513E2EE-4F48-484A-A21C-BD6D084D868F}"/>
    <dgm:cxn modelId="{4FF4E3F0-1AE2-4DF5-9D72-FA3C73C3F4A2}" srcId="{B24B5377-5068-44F2-B9F6-49E7A6614BB3}" destId="{0225D33A-A994-45C9-9D43-9A81B30507B5}" srcOrd="1" destOrd="0" parTransId="{7B0BE42B-758B-4BC0-9E96-1D7481276183}" sibTransId="{421F0054-01CD-4E9A-BDED-94050FD361AA}"/>
    <dgm:cxn modelId="{32E4D7F2-0068-48F6-BEAD-4AE71E2599E4}" srcId="{A0CC70ED-A9D9-4CBE-81A9-1D6F61902A6A}" destId="{FC67AA40-6BB4-4EDA-BADC-D28DA0602BF2}" srcOrd="1" destOrd="0" parTransId="{9B3A9F7D-A657-44F4-8B2D-C19D21577427}" sibTransId="{D6905C77-AEE5-42CA-87EE-B3C2BB754B5C}"/>
    <dgm:cxn modelId="{B0889FF3-FBA4-4DA0-9C44-9B55C2609A74}" srcId="{343D1CD7-B093-4FD3-A47B-2FAC962DA7FA}" destId="{E8A3C7F7-D5E0-4B8D-AE90-6715671F49D5}" srcOrd="0" destOrd="0" parTransId="{2F548CFD-A525-4BE1-A161-295D5463B4A4}" sibTransId="{ABC0E4CF-8175-4085-88B2-2B0B26322CB0}"/>
    <dgm:cxn modelId="{02472CF4-DE96-4BC5-B143-700B17A75D7C}" type="presOf" srcId="{38013BC3-73B6-44CE-800B-8DFBA1B2CB54}" destId="{A8E77F68-57E6-4B58-AB72-841487159A74}" srcOrd="0" destOrd="0" presId="urn:microsoft.com/office/officeart/2005/8/layout/orgChart1"/>
    <dgm:cxn modelId="{97D34CF6-3E16-4555-8CC6-5310B0AA147D}" type="presOf" srcId="{4DFBFE40-0394-4E57-B97C-30247126BA70}" destId="{B3DCB695-E2CB-4D1B-BDDA-EBA4E0D0F933}" srcOrd="0" destOrd="0" presId="urn:microsoft.com/office/officeart/2005/8/layout/orgChart1"/>
    <dgm:cxn modelId="{DD8D90F6-BC4F-4B3F-9B84-0F5337D640E4}" type="presOf" srcId="{BC24FBD9-DCBB-486B-A94E-E30ED715DB76}" destId="{70A98058-586A-4D7A-8FF4-C1E6F256EC32}" srcOrd="0" destOrd="0" presId="urn:microsoft.com/office/officeart/2005/8/layout/orgChart1"/>
    <dgm:cxn modelId="{50C6C8F8-1F6A-4DD5-A2D2-31E977AA47BB}" type="presOf" srcId="{95F19EEA-9770-429A-B427-D18703C03EF9}" destId="{B5184B94-41D2-4AAD-B8C8-B4A6EEB26A10}" srcOrd="0" destOrd="0" presId="urn:microsoft.com/office/officeart/2005/8/layout/orgChart1"/>
    <dgm:cxn modelId="{C09105FA-5308-468B-862E-28C2F337454F}" type="presOf" srcId="{794DBB33-350D-4B48-B668-F25F90AEDD78}" destId="{DF890D38-C563-4710-B564-8F35659C9B36}" srcOrd="0" destOrd="0" presId="urn:microsoft.com/office/officeart/2005/8/layout/orgChart1"/>
    <dgm:cxn modelId="{538A21FF-163A-4CE0-947A-4074774FF1B7}" srcId="{343D1CD7-B093-4FD3-A47B-2FAC962DA7FA}" destId="{0268FA13-4E7F-42B2-A828-687637459E76}" srcOrd="3" destOrd="0" parTransId="{95F19EEA-9770-429A-B427-D18703C03EF9}" sibTransId="{ECCEC8C4-9BDD-478B-B3D8-758F6256649E}"/>
    <dgm:cxn modelId="{4C93B713-398D-4A1F-8137-B5582760BC8F}" type="presParOf" srcId="{F319707F-4984-41B6-B0DE-96C7529A40DF}" destId="{9CA1AFE4-0C38-4220-A4B7-7282A9619C47}" srcOrd="0" destOrd="0" presId="urn:microsoft.com/office/officeart/2005/8/layout/orgChart1"/>
    <dgm:cxn modelId="{BE594484-9D66-4C02-B774-411DB36D36C2}" type="presParOf" srcId="{9CA1AFE4-0C38-4220-A4B7-7282A9619C47}" destId="{B4F2DD15-6C32-4CCB-A098-1FCC5CEB1806}" srcOrd="0" destOrd="0" presId="urn:microsoft.com/office/officeart/2005/8/layout/orgChart1"/>
    <dgm:cxn modelId="{97C6A564-F814-4002-92DF-0766D607417B}" type="presParOf" srcId="{B4F2DD15-6C32-4CCB-A098-1FCC5CEB1806}" destId="{39D35148-F147-4BBC-8BCD-8BBAD68F6199}" srcOrd="0" destOrd="0" presId="urn:microsoft.com/office/officeart/2005/8/layout/orgChart1"/>
    <dgm:cxn modelId="{E794B884-F05C-40F0-9D7C-0A76C0A9F3B5}" type="presParOf" srcId="{B4F2DD15-6C32-4CCB-A098-1FCC5CEB1806}" destId="{7BAD11AF-FD54-43A0-BD7A-C5C8C7C32AA7}" srcOrd="1" destOrd="0" presId="urn:microsoft.com/office/officeart/2005/8/layout/orgChart1"/>
    <dgm:cxn modelId="{1E3AC66E-2994-4AD2-9D15-D9D10ACC7B96}" type="presParOf" srcId="{9CA1AFE4-0C38-4220-A4B7-7282A9619C47}" destId="{664D9B67-076A-4BE2-8FC4-7A9EDAACFF4B}" srcOrd="1" destOrd="0" presId="urn:microsoft.com/office/officeart/2005/8/layout/orgChart1"/>
    <dgm:cxn modelId="{D9992CDB-9B63-421C-A500-F614A745E144}" type="presParOf" srcId="{664D9B67-076A-4BE2-8FC4-7A9EDAACFF4B}" destId="{889073EC-2BB0-4477-A3EE-A53488C3AC4D}" srcOrd="0" destOrd="0" presId="urn:microsoft.com/office/officeart/2005/8/layout/orgChart1"/>
    <dgm:cxn modelId="{16BD4ECB-E036-499A-9000-6A942F828BCA}" type="presParOf" srcId="{664D9B67-076A-4BE2-8FC4-7A9EDAACFF4B}" destId="{02B54BD5-AF34-4EDD-ABC1-EEFF3D3D4B82}" srcOrd="1" destOrd="0" presId="urn:microsoft.com/office/officeart/2005/8/layout/orgChart1"/>
    <dgm:cxn modelId="{AB0D6943-6A99-45B6-B6A6-EF439FD01B25}" type="presParOf" srcId="{02B54BD5-AF34-4EDD-ABC1-EEFF3D3D4B82}" destId="{A3F1AE32-8849-4225-B761-A79CB238AFDB}" srcOrd="0" destOrd="0" presId="urn:microsoft.com/office/officeart/2005/8/layout/orgChart1"/>
    <dgm:cxn modelId="{B25C176B-1393-44D7-806E-4FFC288E61A7}" type="presParOf" srcId="{A3F1AE32-8849-4225-B761-A79CB238AFDB}" destId="{073AE263-7DD0-45C9-8451-AA6FA6B0CF6D}" srcOrd="0" destOrd="0" presId="urn:microsoft.com/office/officeart/2005/8/layout/orgChart1"/>
    <dgm:cxn modelId="{5C30601C-5F58-40DE-A7D5-04EFE40FB4B0}" type="presParOf" srcId="{A3F1AE32-8849-4225-B761-A79CB238AFDB}" destId="{754F512A-11E4-49F5-85AC-EEE976629CA7}" srcOrd="1" destOrd="0" presId="urn:microsoft.com/office/officeart/2005/8/layout/orgChart1"/>
    <dgm:cxn modelId="{C7FCC864-9A8F-4E44-A3B6-0FFAFED75828}" type="presParOf" srcId="{02B54BD5-AF34-4EDD-ABC1-EEFF3D3D4B82}" destId="{3B4DD8FC-5A2F-4B1E-B52F-13F5A4677392}" srcOrd="1" destOrd="0" presId="urn:microsoft.com/office/officeart/2005/8/layout/orgChart1"/>
    <dgm:cxn modelId="{5DBA4126-40C7-4AB9-AB32-1A3A2CEF6BE1}" type="presParOf" srcId="{3B4DD8FC-5A2F-4B1E-B52F-13F5A4677392}" destId="{D6F5DB36-3815-45E0-BD56-52CA027FE795}" srcOrd="0" destOrd="0" presId="urn:microsoft.com/office/officeart/2005/8/layout/orgChart1"/>
    <dgm:cxn modelId="{95971C3D-C2D6-427B-A5D9-BED4861B7DD3}" type="presParOf" srcId="{3B4DD8FC-5A2F-4B1E-B52F-13F5A4677392}" destId="{2A934633-F14D-4699-A7B6-E9899CF1A768}" srcOrd="1" destOrd="0" presId="urn:microsoft.com/office/officeart/2005/8/layout/orgChart1"/>
    <dgm:cxn modelId="{7D6FB380-D0A8-4799-8D88-868FAA024DD5}" type="presParOf" srcId="{2A934633-F14D-4699-A7B6-E9899CF1A768}" destId="{D12A7D43-C0EF-4468-81D2-5FF3B3460D45}" srcOrd="0" destOrd="0" presId="urn:microsoft.com/office/officeart/2005/8/layout/orgChart1"/>
    <dgm:cxn modelId="{2B147902-04B9-4040-9526-9FE26A676115}" type="presParOf" srcId="{D12A7D43-C0EF-4468-81D2-5FF3B3460D45}" destId="{272CC3CF-FE17-4C91-B438-F13FCE89E3E4}" srcOrd="0" destOrd="0" presId="urn:microsoft.com/office/officeart/2005/8/layout/orgChart1"/>
    <dgm:cxn modelId="{8606C9C0-E2F5-47B0-AD53-FCF18829BAD8}" type="presParOf" srcId="{D12A7D43-C0EF-4468-81D2-5FF3B3460D45}" destId="{73C2D032-24E4-49DA-9837-F4D981D1AC47}" srcOrd="1" destOrd="0" presId="urn:microsoft.com/office/officeart/2005/8/layout/orgChart1"/>
    <dgm:cxn modelId="{B7D56879-65B4-43DE-84FE-2819B9BBC0CD}" type="presParOf" srcId="{2A934633-F14D-4699-A7B6-E9899CF1A768}" destId="{7B5FE154-895E-48A5-A1C2-1447658AE0F2}" srcOrd="1" destOrd="0" presId="urn:microsoft.com/office/officeart/2005/8/layout/orgChart1"/>
    <dgm:cxn modelId="{D46603F1-8F76-4A12-8908-00B682543487}" type="presParOf" srcId="{2A934633-F14D-4699-A7B6-E9899CF1A768}" destId="{E7825D29-B3CB-4DA0-8FB8-F848BF8BE2F4}" srcOrd="2" destOrd="0" presId="urn:microsoft.com/office/officeart/2005/8/layout/orgChart1"/>
    <dgm:cxn modelId="{50E5C961-D112-4C8C-9968-F1720C53B08C}" type="presParOf" srcId="{3B4DD8FC-5A2F-4B1E-B52F-13F5A4677392}" destId="{B3DCB695-E2CB-4D1B-BDDA-EBA4E0D0F933}" srcOrd="2" destOrd="0" presId="urn:microsoft.com/office/officeart/2005/8/layout/orgChart1"/>
    <dgm:cxn modelId="{3E18A1AA-6FF1-4960-A317-CE971FECABCE}" type="presParOf" srcId="{3B4DD8FC-5A2F-4B1E-B52F-13F5A4677392}" destId="{7B0CBABE-5B41-40DE-AA26-AB65DB976F23}" srcOrd="3" destOrd="0" presId="urn:microsoft.com/office/officeart/2005/8/layout/orgChart1"/>
    <dgm:cxn modelId="{245133CE-9175-4163-92CA-71FC671C863C}" type="presParOf" srcId="{7B0CBABE-5B41-40DE-AA26-AB65DB976F23}" destId="{1FB9E6DD-1F2B-4D21-A265-46201CFAD553}" srcOrd="0" destOrd="0" presId="urn:microsoft.com/office/officeart/2005/8/layout/orgChart1"/>
    <dgm:cxn modelId="{74FB3F0C-CA1B-41AA-9FFF-C207B1F7DADA}" type="presParOf" srcId="{1FB9E6DD-1F2B-4D21-A265-46201CFAD553}" destId="{051132CA-1F23-430D-AE88-4E2A531EB3E4}" srcOrd="0" destOrd="0" presId="urn:microsoft.com/office/officeart/2005/8/layout/orgChart1"/>
    <dgm:cxn modelId="{3DE159FB-B6D4-4F9B-8288-57DE323E9C53}" type="presParOf" srcId="{1FB9E6DD-1F2B-4D21-A265-46201CFAD553}" destId="{796F7D15-A754-4E02-8847-D0119AEEE76F}" srcOrd="1" destOrd="0" presId="urn:microsoft.com/office/officeart/2005/8/layout/orgChart1"/>
    <dgm:cxn modelId="{E3CD1F6B-190E-44BC-8DC4-A5E831BFF681}" type="presParOf" srcId="{7B0CBABE-5B41-40DE-AA26-AB65DB976F23}" destId="{FA1DD8FE-E2C3-46AF-9A4C-E252728EBF39}" srcOrd="1" destOrd="0" presId="urn:microsoft.com/office/officeart/2005/8/layout/orgChart1"/>
    <dgm:cxn modelId="{8A98EAC5-4F8E-4D80-B491-4F5002E3710E}" type="presParOf" srcId="{7B0CBABE-5B41-40DE-AA26-AB65DB976F23}" destId="{1CE4B055-38CB-449B-909D-BDD5ADF03BBA}" srcOrd="2" destOrd="0" presId="urn:microsoft.com/office/officeart/2005/8/layout/orgChart1"/>
    <dgm:cxn modelId="{75DB3E6E-C930-4542-988D-EB880D23CF58}" type="presParOf" srcId="{3B4DD8FC-5A2F-4B1E-B52F-13F5A4677392}" destId="{475A6CA5-ECB3-438C-A0D4-649C06965358}" srcOrd="4" destOrd="0" presId="urn:microsoft.com/office/officeart/2005/8/layout/orgChart1"/>
    <dgm:cxn modelId="{85EE6CB7-D4B7-45A5-8D3C-B0039EAF4D29}" type="presParOf" srcId="{3B4DD8FC-5A2F-4B1E-B52F-13F5A4677392}" destId="{ACE3208D-2E7C-46B1-8BEA-38EEAF416FDE}" srcOrd="5" destOrd="0" presId="urn:microsoft.com/office/officeart/2005/8/layout/orgChart1"/>
    <dgm:cxn modelId="{BC8EE658-BF9E-4C38-81E8-0E1F35093E04}" type="presParOf" srcId="{ACE3208D-2E7C-46B1-8BEA-38EEAF416FDE}" destId="{A64C51C8-04FA-4FF8-869B-57997EF7315B}" srcOrd="0" destOrd="0" presId="urn:microsoft.com/office/officeart/2005/8/layout/orgChart1"/>
    <dgm:cxn modelId="{FE5AFFCD-0AEB-4243-B8F8-0D4ABD0D1478}" type="presParOf" srcId="{A64C51C8-04FA-4FF8-869B-57997EF7315B}" destId="{AE4FF1EE-CDFC-4F87-A9A2-9D774861D172}" srcOrd="0" destOrd="0" presId="urn:microsoft.com/office/officeart/2005/8/layout/orgChart1"/>
    <dgm:cxn modelId="{D7FB2909-4E51-42D3-9D3F-C5F13D016F89}" type="presParOf" srcId="{A64C51C8-04FA-4FF8-869B-57997EF7315B}" destId="{0913E867-C0FE-4B1A-B791-06A183BC4E20}" srcOrd="1" destOrd="0" presId="urn:microsoft.com/office/officeart/2005/8/layout/orgChart1"/>
    <dgm:cxn modelId="{F1ECB986-8195-433F-A953-8140861A8EA5}" type="presParOf" srcId="{ACE3208D-2E7C-46B1-8BEA-38EEAF416FDE}" destId="{8900074C-8FDA-4587-B9B9-EE817E13F30C}" srcOrd="1" destOrd="0" presId="urn:microsoft.com/office/officeart/2005/8/layout/orgChart1"/>
    <dgm:cxn modelId="{C8ACAF7A-5A5F-4FDE-936A-C3ACC756F8F5}" type="presParOf" srcId="{ACE3208D-2E7C-46B1-8BEA-38EEAF416FDE}" destId="{6D51AB1B-9337-4D26-99F4-87F073FA24A1}" srcOrd="2" destOrd="0" presId="urn:microsoft.com/office/officeart/2005/8/layout/orgChart1"/>
    <dgm:cxn modelId="{37CDB96B-53FB-4D11-B21E-4AA6917021DD}" type="presParOf" srcId="{02B54BD5-AF34-4EDD-ABC1-EEFF3D3D4B82}" destId="{02F6353F-93CC-447A-868D-CBCB8A546E3B}" srcOrd="2" destOrd="0" presId="urn:microsoft.com/office/officeart/2005/8/layout/orgChart1"/>
    <dgm:cxn modelId="{54164790-D14B-4F88-A5A7-2F5F89EDE4D4}" type="presParOf" srcId="{664D9B67-076A-4BE2-8FC4-7A9EDAACFF4B}" destId="{4F32EB37-C803-4165-B9EA-14EA6B30E05A}" srcOrd="2" destOrd="0" presId="urn:microsoft.com/office/officeart/2005/8/layout/orgChart1"/>
    <dgm:cxn modelId="{ABBA3650-ABBF-4836-B59B-50AA73A53AA0}" type="presParOf" srcId="{664D9B67-076A-4BE2-8FC4-7A9EDAACFF4B}" destId="{2C9BAE67-A827-498E-B30D-664E34DB404E}" srcOrd="3" destOrd="0" presId="urn:microsoft.com/office/officeart/2005/8/layout/orgChart1"/>
    <dgm:cxn modelId="{24368497-CBF9-42F9-A629-499B81787610}" type="presParOf" srcId="{2C9BAE67-A827-498E-B30D-664E34DB404E}" destId="{7336087D-D57B-4C16-8F74-07644282CAED}" srcOrd="0" destOrd="0" presId="urn:microsoft.com/office/officeart/2005/8/layout/orgChart1"/>
    <dgm:cxn modelId="{0005EEAF-1160-4F2C-8397-5F87BB2CFA40}" type="presParOf" srcId="{7336087D-D57B-4C16-8F74-07644282CAED}" destId="{55DC248C-71C8-40FE-8072-55A4C9418E48}" srcOrd="0" destOrd="0" presId="urn:microsoft.com/office/officeart/2005/8/layout/orgChart1"/>
    <dgm:cxn modelId="{507DBDDE-3076-4032-AF41-3607132AF2A2}" type="presParOf" srcId="{7336087D-D57B-4C16-8F74-07644282CAED}" destId="{7EC02623-C513-497C-AB42-C3773D921D3D}" srcOrd="1" destOrd="0" presId="urn:microsoft.com/office/officeart/2005/8/layout/orgChart1"/>
    <dgm:cxn modelId="{52F1F347-2C99-40A1-8919-D8955B072197}" type="presParOf" srcId="{2C9BAE67-A827-498E-B30D-664E34DB404E}" destId="{18ED2E59-479E-4A3D-8BA4-C4946DF259B1}" srcOrd="1" destOrd="0" presId="urn:microsoft.com/office/officeart/2005/8/layout/orgChart1"/>
    <dgm:cxn modelId="{3AEB16BD-5832-4FED-9B41-2D674BEB5EC1}" type="presParOf" srcId="{18ED2E59-479E-4A3D-8BA4-C4946DF259B1}" destId="{2F1BB0BE-942A-438C-8ADD-51F0EF24037C}" srcOrd="0" destOrd="0" presId="urn:microsoft.com/office/officeart/2005/8/layout/orgChart1"/>
    <dgm:cxn modelId="{EBD910BA-08D5-4E5B-8094-87CD9371DB70}" type="presParOf" srcId="{18ED2E59-479E-4A3D-8BA4-C4946DF259B1}" destId="{B0BC58CC-CCFA-4C3E-8B5F-171436971850}" srcOrd="1" destOrd="0" presId="urn:microsoft.com/office/officeart/2005/8/layout/orgChart1"/>
    <dgm:cxn modelId="{3A6E81BF-D13B-4E94-8D3E-F6F107BA2B65}" type="presParOf" srcId="{B0BC58CC-CCFA-4C3E-8B5F-171436971850}" destId="{D313D871-E0AB-4FDC-98F8-CEC48DE9ECC5}" srcOrd="0" destOrd="0" presId="urn:microsoft.com/office/officeart/2005/8/layout/orgChart1"/>
    <dgm:cxn modelId="{65DC987B-8128-4040-A14E-946450A4E74B}" type="presParOf" srcId="{D313D871-E0AB-4FDC-98F8-CEC48DE9ECC5}" destId="{B15AD914-7B9F-41DD-8334-0FC3F524B445}" srcOrd="0" destOrd="0" presId="urn:microsoft.com/office/officeart/2005/8/layout/orgChart1"/>
    <dgm:cxn modelId="{868B86B0-F023-47C0-B3C0-3663F8165A8D}" type="presParOf" srcId="{D313D871-E0AB-4FDC-98F8-CEC48DE9ECC5}" destId="{C08B99F1-072A-49D7-96A7-A028CF6193A5}" srcOrd="1" destOrd="0" presId="urn:microsoft.com/office/officeart/2005/8/layout/orgChart1"/>
    <dgm:cxn modelId="{505D1CDF-F5D6-4AC9-ADA8-8E93922708E8}" type="presParOf" srcId="{B0BC58CC-CCFA-4C3E-8B5F-171436971850}" destId="{38F4229A-73F7-4E37-8888-A3DA6425E7AA}" srcOrd="1" destOrd="0" presId="urn:microsoft.com/office/officeart/2005/8/layout/orgChart1"/>
    <dgm:cxn modelId="{8739C338-02BF-4E13-887C-23F47D9F482D}" type="presParOf" srcId="{B0BC58CC-CCFA-4C3E-8B5F-171436971850}" destId="{04A6F715-A44D-44B8-B1AE-DFE5AF9EAE7F}" srcOrd="2" destOrd="0" presId="urn:microsoft.com/office/officeart/2005/8/layout/orgChart1"/>
    <dgm:cxn modelId="{5A5B188C-87A4-41C5-950C-5787EB6D7662}" type="presParOf" srcId="{18ED2E59-479E-4A3D-8BA4-C4946DF259B1}" destId="{70A98058-586A-4D7A-8FF4-C1E6F256EC32}" srcOrd="2" destOrd="0" presId="urn:microsoft.com/office/officeart/2005/8/layout/orgChart1"/>
    <dgm:cxn modelId="{ED43E920-2F5A-4163-BED9-AC90A8025A5A}" type="presParOf" srcId="{18ED2E59-479E-4A3D-8BA4-C4946DF259B1}" destId="{A571388A-00B2-40D0-991B-F658E2273EE8}" srcOrd="3" destOrd="0" presId="urn:microsoft.com/office/officeart/2005/8/layout/orgChart1"/>
    <dgm:cxn modelId="{DCBF6C99-F34F-4B45-A858-220DB5E8976A}" type="presParOf" srcId="{A571388A-00B2-40D0-991B-F658E2273EE8}" destId="{7619AFC1-D606-436C-9E51-9035FCD90086}" srcOrd="0" destOrd="0" presId="urn:microsoft.com/office/officeart/2005/8/layout/orgChart1"/>
    <dgm:cxn modelId="{883E6606-C2F0-4763-87FD-4A21AED7B05B}" type="presParOf" srcId="{7619AFC1-D606-436C-9E51-9035FCD90086}" destId="{ACE39F5D-2A50-49B2-AAA6-43D532BDD9DC}" srcOrd="0" destOrd="0" presId="urn:microsoft.com/office/officeart/2005/8/layout/orgChart1"/>
    <dgm:cxn modelId="{CC9FF5D8-C994-4606-9F9B-767E71AEEFFC}" type="presParOf" srcId="{7619AFC1-D606-436C-9E51-9035FCD90086}" destId="{2AACD541-D56B-4981-9ABF-D5F3AF8FEE7B}" srcOrd="1" destOrd="0" presId="urn:microsoft.com/office/officeart/2005/8/layout/orgChart1"/>
    <dgm:cxn modelId="{498A4835-5A05-4CC2-A5BF-CDE7B76CF3E3}" type="presParOf" srcId="{A571388A-00B2-40D0-991B-F658E2273EE8}" destId="{E247D0DC-3A90-4133-ABC0-0B33F790C4A9}" srcOrd="1" destOrd="0" presId="urn:microsoft.com/office/officeart/2005/8/layout/orgChart1"/>
    <dgm:cxn modelId="{96954F55-F0E9-4635-B21C-65B6BE395114}" type="presParOf" srcId="{A571388A-00B2-40D0-991B-F658E2273EE8}" destId="{599E8E2F-7642-47FC-86C5-40E22CB72B6D}" srcOrd="2" destOrd="0" presId="urn:microsoft.com/office/officeart/2005/8/layout/orgChart1"/>
    <dgm:cxn modelId="{239B6984-3BB0-4242-BD57-B0E8954EA872}" type="presParOf" srcId="{18ED2E59-479E-4A3D-8BA4-C4946DF259B1}" destId="{9B7E3B4A-A753-43E6-A222-EA89D85A0FF4}" srcOrd="4" destOrd="0" presId="urn:microsoft.com/office/officeart/2005/8/layout/orgChart1"/>
    <dgm:cxn modelId="{8DE0553F-806C-4433-8860-780399AB1DD9}" type="presParOf" srcId="{18ED2E59-479E-4A3D-8BA4-C4946DF259B1}" destId="{E5DD2990-BCAA-48AE-B529-60644C153B4D}" srcOrd="5" destOrd="0" presId="urn:microsoft.com/office/officeart/2005/8/layout/orgChart1"/>
    <dgm:cxn modelId="{C85B7F81-6DB8-4022-AF53-A81CE2E339D3}" type="presParOf" srcId="{E5DD2990-BCAA-48AE-B529-60644C153B4D}" destId="{0B555E4A-ECE3-4B76-8658-CFA274CD54E7}" srcOrd="0" destOrd="0" presId="urn:microsoft.com/office/officeart/2005/8/layout/orgChart1"/>
    <dgm:cxn modelId="{F6DFCC5D-9A8A-43A8-9DB7-E396ABAC44D5}" type="presParOf" srcId="{0B555E4A-ECE3-4B76-8658-CFA274CD54E7}" destId="{1E5B97C2-35D0-47F5-8368-A21D19362F3B}" srcOrd="0" destOrd="0" presId="urn:microsoft.com/office/officeart/2005/8/layout/orgChart1"/>
    <dgm:cxn modelId="{3D921EC5-E5B1-4762-BBA9-DCF7B5DBEA5B}" type="presParOf" srcId="{0B555E4A-ECE3-4B76-8658-CFA274CD54E7}" destId="{69C53E42-BC95-4FD5-A3BD-2D09C2C4F782}" srcOrd="1" destOrd="0" presId="urn:microsoft.com/office/officeart/2005/8/layout/orgChart1"/>
    <dgm:cxn modelId="{F57FFEA4-9881-4380-B7A0-1884DB09CE4D}" type="presParOf" srcId="{E5DD2990-BCAA-48AE-B529-60644C153B4D}" destId="{E8E3181A-9CB0-4A08-BC7F-A339209BF2C4}" srcOrd="1" destOrd="0" presId="urn:microsoft.com/office/officeart/2005/8/layout/orgChart1"/>
    <dgm:cxn modelId="{318E62ED-5266-4073-9BA7-FD54DC191964}" type="presParOf" srcId="{E5DD2990-BCAA-48AE-B529-60644C153B4D}" destId="{0027D737-C2AF-4835-8201-CA30714FD3FF}" srcOrd="2" destOrd="0" presId="urn:microsoft.com/office/officeart/2005/8/layout/orgChart1"/>
    <dgm:cxn modelId="{9A6D8A41-BFE3-4B09-A4CB-1BD95F1D0128}" type="presParOf" srcId="{18ED2E59-479E-4A3D-8BA4-C4946DF259B1}" destId="{BCD2168F-1A4B-42B7-BDF9-B7E88D3A6851}" srcOrd="6" destOrd="0" presId="urn:microsoft.com/office/officeart/2005/8/layout/orgChart1"/>
    <dgm:cxn modelId="{71B7C650-F0D3-4E70-83F6-946F919AEEB0}" type="presParOf" srcId="{18ED2E59-479E-4A3D-8BA4-C4946DF259B1}" destId="{AD352518-4EF7-4462-A490-C6135F977C81}" srcOrd="7" destOrd="0" presId="urn:microsoft.com/office/officeart/2005/8/layout/orgChart1"/>
    <dgm:cxn modelId="{B94140EB-CE0E-44EE-A8A4-81F93E6C876D}" type="presParOf" srcId="{AD352518-4EF7-4462-A490-C6135F977C81}" destId="{61DE95DC-4638-41BE-AF22-38BEDC8820B7}" srcOrd="0" destOrd="0" presId="urn:microsoft.com/office/officeart/2005/8/layout/orgChart1"/>
    <dgm:cxn modelId="{7C5D079C-1433-4DE6-A5E9-67A03B659BAB}" type="presParOf" srcId="{61DE95DC-4638-41BE-AF22-38BEDC8820B7}" destId="{CE3EB2AD-81C8-4581-A01F-3DC3C1F40B9E}" srcOrd="0" destOrd="0" presId="urn:microsoft.com/office/officeart/2005/8/layout/orgChart1"/>
    <dgm:cxn modelId="{B88DB063-E833-4A70-8B88-224FE1E9C863}" type="presParOf" srcId="{61DE95DC-4638-41BE-AF22-38BEDC8820B7}" destId="{3E2F015C-839B-4E68-B3A4-3DDECCFD8571}" srcOrd="1" destOrd="0" presId="urn:microsoft.com/office/officeart/2005/8/layout/orgChart1"/>
    <dgm:cxn modelId="{70B4F31D-46AC-4248-B787-0D9F4ADC05C0}" type="presParOf" srcId="{AD352518-4EF7-4462-A490-C6135F977C81}" destId="{B341A1D0-2E5A-4101-8EDD-36E5BD1C0EC7}" srcOrd="1" destOrd="0" presId="urn:microsoft.com/office/officeart/2005/8/layout/orgChart1"/>
    <dgm:cxn modelId="{19C4C00E-E80D-473C-A636-778B4059FA43}" type="presParOf" srcId="{AD352518-4EF7-4462-A490-C6135F977C81}" destId="{A68877A9-6B62-4BEE-930F-65153C240F95}" srcOrd="2" destOrd="0" presId="urn:microsoft.com/office/officeart/2005/8/layout/orgChart1"/>
    <dgm:cxn modelId="{D0A145DA-7937-4F27-A8E7-8C18FE3CA248}" type="presParOf" srcId="{18ED2E59-479E-4A3D-8BA4-C4946DF259B1}" destId="{A31C89C7-CA3E-40B5-81B3-336AC000A2AE}" srcOrd="8" destOrd="0" presId="urn:microsoft.com/office/officeart/2005/8/layout/orgChart1"/>
    <dgm:cxn modelId="{C96BFF79-3549-483F-9E17-21EC42D8A1C9}" type="presParOf" srcId="{18ED2E59-479E-4A3D-8BA4-C4946DF259B1}" destId="{5D27282A-8EE9-4D30-9B9C-F2B1F097B009}" srcOrd="9" destOrd="0" presId="urn:microsoft.com/office/officeart/2005/8/layout/orgChart1"/>
    <dgm:cxn modelId="{26CFBFC1-BA31-4CE8-B773-EB6BD3B07785}" type="presParOf" srcId="{5D27282A-8EE9-4D30-9B9C-F2B1F097B009}" destId="{FC632E89-9B41-4BBD-B395-7B807AE41A01}" srcOrd="0" destOrd="0" presId="urn:microsoft.com/office/officeart/2005/8/layout/orgChart1"/>
    <dgm:cxn modelId="{C8923CC1-A1D3-4B4B-8100-6FCFEA262B49}" type="presParOf" srcId="{FC632E89-9B41-4BBD-B395-7B807AE41A01}" destId="{16B6B72F-722C-4AF5-ACB4-5D4435F5F29D}" srcOrd="0" destOrd="0" presId="urn:microsoft.com/office/officeart/2005/8/layout/orgChart1"/>
    <dgm:cxn modelId="{5D2C4E09-B966-49E3-8B57-049EEF68985A}" type="presParOf" srcId="{FC632E89-9B41-4BBD-B395-7B807AE41A01}" destId="{4E91CBA9-B1FA-4BC7-92EC-E04DA5380696}" srcOrd="1" destOrd="0" presId="urn:microsoft.com/office/officeart/2005/8/layout/orgChart1"/>
    <dgm:cxn modelId="{74844CAD-0DEE-4AFB-83C8-41016FABCBDB}" type="presParOf" srcId="{5D27282A-8EE9-4D30-9B9C-F2B1F097B009}" destId="{2F4908AA-333F-4424-9FC1-48F22003D3BA}" srcOrd="1" destOrd="0" presId="urn:microsoft.com/office/officeart/2005/8/layout/orgChart1"/>
    <dgm:cxn modelId="{6B9978CE-884D-44CB-9014-88E237000412}" type="presParOf" srcId="{5D27282A-8EE9-4D30-9B9C-F2B1F097B009}" destId="{24C8678C-FE4A-41C9-B9C2-89EA955501D6}" srcOrd="2" destOrd="0" presId="urn:microsoft.com/office/officeart/2005/8/layout/orgChart1"/>
    <dgm:cxn modelId="{120042D1-A581-49F1-9C5F-B5046A59011A}" type="presParOf" srcId="{2C9BAE67-A827-498E-B30D-664E34DB404E}" destId="{5D99E57F-6CA1-40AB-A878-E9B880A18AEB}" srcOrd="2" destOrd="0" presId="urn:microsoft.com/office/officeart/2005/8/layout/orgChart1"/>
    <dgm:cxn modelId="{A8EBF19A-BDC1-4CE3-B9E3-83A880C54EB3}" type="presParOf" srcId="{664D9B67-076A-4BE2-8FC4-7A9EDAACFF4B}" destId="{9D948D21-2910-40EB-A5E6-59732FE288DC}" srcOrd="4" destOrd="0" presId="urn:microsoft.com/office/officeart/2005/8/layout/orgChart1"/>
    <dgm:cxn modelId="{E5525264-E851-45F3-AF5B-D0732B35B9BE}" type="presParOf" srcId="{664D9B67-076A-4BE2-8FC4-7A9EDAACFF4B}" destId="{54C796A1-89E1-4C6C-B8A2-2EA57607C020}" srcOrd="5" destOrd="0" presId="urn:microsoft.com/office/officeart/2005/8/layout/orgChart1"/>
    <dgm:cxn modelId="{41914157-68A7-4541-834C-ADC5398D39B2}" type="presParOf" srcId="{54C796A1-89E1-4C6C-B8A2-2EA57607C020}" destId="{78531E58-5A6E-4C45-AB03-54E9461E56F7}" srcOrd="0" destOrd="0" presId="urn:microsoft.com/office/officeart/2005/8/layout/orgChart1"/>
    <dgm:cxn modelId="{870E365B-36D4-4073-9580-4675B47D448A}" type="presParOf" srcId="{78531E58-5A6E-4C45-AB03-54E9461E56F7}" destId="{ABEE4BB7-8788-426F-AB54-8CBD8C6349C1}" srcOrd="0" destOrd="0" presId="urn:microsoft.com/office/officeart/2005/8/layout/orgChart1"/>
    <dgm:cxn modelId="{59E7EC8A-7812-420D-865B-05A5DC9171D1}" type="presParOf" srcId="{78531E58-5A6E-4C45-AB03-54E9461E56F7}" destId="{FC011AFB-7137-48AE-A39F-14C4430E1B15}" srcOrd="1" destOrd="0" presId="urn:microsoft.com/office/officeart/2005/8/layout/orgChart1"/>
    <dgm:cxn modelId="{08A03CB6-B3CC-4EE8-A5AE-05B30585E73A}" type="presParOf" srcId="{54C796A1-89E1-4C6C-B8A2-2EA57607C020}" destId="{5241F814-559F-478A-92C8-9C6083066E91}" srcOrd="1" destOrd="0" presId="urn:microsoft.com/office/officeart/2005/8/layout/orgChart1"/>
    <dgm:cxn modelId="{83A610F8-9835-44BC-B727-A643629B3047}" type="presParOf" srcId="{5241F814-559F-478A-92C8-9C6083066E91}" destId="{DF890D38-C563-4710-B564-8F35659C9B36}" srcOrd="0" destOrd="0" presId="urn:microsoft.com/office/officeart/2005/8/layout/orgChart1"/>
    <dgm:cxn modelId="{A4B44C4B-06DA-43C3-9166-1D606D671BAE}" type="presParOf" srcId="{5241F814-559F-478A-92C8-9C6083066E91}" destId="{06FA6F04-478D-43B2-9782-5231D6F7C4A8}" srcOrd="1" destOrd="0" presId="urn:microsoft.com/office/officeart/2005/8/layout/orgChart1"/>
    <dgm:cxn modelId="{290A109F-D0EA-4435-B7D6-646D273ACFD4}" type="presParOf" srcId="{06FA6F04-478D-43B2-9782-5231D6F7C4A8}" destId="{E8512EEB-375D-453E-934F-6D22BCF7D58D}" srcOrd="0" destOrd="0" presId="urn:microsoft.com/office/officeart/2005/8/layout/orgChart1"/>
    <dgm:cxn modelId="{FC775401-1F0A-4849-944A-5F87C0361E34}" type="presParOf" srcId="{E8512EEB-375D-453E-934F-6D22BCF7D58D}" destId="{5B8D454B-9B05-4076-B225-8B6BFEBF02AE}" srcOrd="0" destOrd="0" presId="urn:microsoft.com/office/officeart/2005/8/layout/orgChart1"/>
    <dgm:cxn modelId="{68247797-B626-40B5-85D9-4323C1EEB3F9}" type="presParOf" srcId="{E8512EEB-375D-453E-934F-6D22BCF7D58D}" destId="{0226369D-72F9-4C8B-B582-7FF865F2AD66}" srcOrd="1" destOrd="0" presId="urn:microsoft.com/office/officeart/2005/8/layout/orgChart1"/>
    <dgm:cxn modelId="{E7A5DCB2-344D-4D48-B1C3-C8E40048C59B}" type="presParOf" srcId="{06FA6F04-478D-43B2-9782-5231D6F7C4A8}" destId="{E767E53D-8270-4BBD-93CD-510A6FCB7856}" srcOrd="1" destOrd="0" presId="urn:microsoft.com/office/officeart/2005/8/layout/orgChart1"/>
    <dgm:cxn modelId="{87E16B28-7C11-42F3-BE6E-0ADEC22B3639}" type="presParOf" srcId="{06FA6F04-478D-43B2-9782-5231D6F7C4A8}" destId="{27595454-BCAE-430E-BE85-015FBD7C580F}" srcOrd="2" destOrd="0" presId="urn:microsoft.com/office/officeart/2005/8/layout/orgChart1"/>
    <dgm:cxn modelId="{33948C66-41AC-42D0-81F1-D4FF9A17BFA4}" type="presParOf" srcId="{5241F814-559F-478A-92C8-9C6083066E91}" destId="{DBEFCA82-47A9-4A5C-B3F0-191A1369690B}" srcOrd="2" destOrd="0" presId="urn:microsoft.com/office/officeart/2005/8/layout/orgChart1"/>
    <dgm:cxn modelId="{B63D396D-A892-4AFE-B967-86E399CA0118}" type="presParOf" srcId="{5241F814-559F-478A-92C8-9C6083066E91}" destId="{C14C6D27-AC50-4D0F-85C1-0F0596870B31}" srcOrd="3" destOrd="0" presId="urn:microsoft.com/office/officeart/2005/8/layout/orgChart1"/>
    <dgm:cxn modelId="{46A06506-A31F-46C0-A1C5-7072FE24875F}" type="presParOf" srcId="{C14C6D27-AC50-4D0F-85C1-0F0596870B31}" destId="{7AD40776-DB15-40E3-96A0-C37246B30ED0}" srcOrd="0" destOrd="0" presId="urn:microsoft.com/office/officeart/2005/8/layout/orgChart1"/>
    <dgm:cxn modelId="{7621E656-2079-4F7B-ADF7-2A3BDFF0FA91}" type="presParOf" srcId="{7AD40776-DB15-40E3-96A0-C37246B30ED0}" destId="{C93B45EC-A79F-45CC-933C-D50BCD836A89}" srcOrd="0" destOrd="0" presId="urn:microsoft.com/office/officeart/2005/8/layout/orgChart1"/>
    <dgm:cxn modelId="{13BE1CCF-7134-427C-9ED1-AFA527439241}" type="presParOf" srcId="{7AD40776-DB15-40E3-96A0-C37246B30ED0}" destId="{90E1705A-50C6-4916-B316-FCCE43027434}" srcOrd="1" destOrd="0" presId="urn:microsoft.com/office/officeart/2005/8/layout/orgChart1"/>
    <dgm:cxn modelId="{F3C45FE3-952B-4EF8-9294-710982550CAF}" type="presParOf" srcId="{C14C6D27-AC50-4D0F-85C1-0F0596870B31}" destId="{C8A0C0CE-5CEF-4FDA-888F-CE371683477A}" srcOrd="1" destOrd="0" presId="urn:microsoft.com/office/officeart/2005/8/layout/orgChart1"/>
    <dgm:cxn modelId="{3ED463AF-E2B5-4148-BA38-C320EC907365}" type="presParOf" srcId="{C14C6D27-AC50-4D0F-85C1-0F0596870B31}" destId="{1233E039-E068-41E7-9DC5-CDB43180EE96}" srcOrd="2" destOrd="0" presId="urn:microsoft.com/office/officeart/2005/8/layout/orgChart1"/>
    <dgm:cxn modelId="{B7514DB0-4DE9-4E99-9E2E-D3408BA1F95B}" type="presParOf" srcId="{5241F814-559F-478A-92C8-9C6083066E91}" destId="{BC5BB5EA-3D08-4FA7-8079-75F1E288316C}" srcOrd="4" destOrd="0" presId="urn:microsoft.com/office/officeart/2005/8/layout/orgChart1"/>
    <dgm:cxn modelId="{D4B0A7F7-3059-463B-8650-7F63FB23117A}" type="presParOf" srcId="{5241F814-559F-478A-92C8-9C6083066E91}" destId="{6A5FDDDB-5B48-4402-BB1C-2A6EBFB26057}" srcOrd="5" destOrd="0" presId="urn:microsoft.com/office/officeart/2005/8/layout/orgChart1"/>
    <dgm:cxn modelId="{ABE58E26-2E67-44F5-99D5-B9F8D003DBE8}" type="presParOf" srcId="{6A5FDDDB-5B48-4402-BB1C-2A6EBFB26057}" destId="{981202E2-7627-4A60-9FF4-2C238070EA11}" srcOrd="0" destOrd="0" presId="urn:microsoft.com/office/officeart/2005/8/layout/orgChart1"/>
    <dgm:cxn modelId="{2A632080-A519-45D7-B130-5F6293F45ED5}" type="presParOf" srcId="{981202E2-7627-4A60-9FF4-2C238070EA11}" destId="{921322CC-7F00-48EF-87F0-C70649F6B8B4}" srcOrd="0" destOrd="0" presId="urn:microsoft.com/office/officeart/2005/8/layout/orgChart1"/>
    <dgm:cxn modelId="{B87EC897-3457-4A68-972A-2DBF7A20C74B}" type="presParOf" srcId="{981202E2-7627-4A60-9FF4-2C238070EA11}" destId="{16E825C6-B9CF-4AF2-BF75-A1CD0FBA6349}" srcOrd="1" destOrd="0" presId="urn:microsoft.com/office/officeart/2005/8/layout/orgChart1"/>
    <dgm:cxn modelId="{5A2E2ADB-47A6-43B7-815D-DC6A9CFF8CCA}" type="presParOf" srcId="{6A5FDDDB-5B48-4402-BB1C-2A6EBFB26057}" destId="{284B8EB6-D7E4-4EB3-A9FD-6EA81148ABE7}" srcOrd="1" destOrd="0" presId="urn:microsoft.com/office/officeart/2005/8/layout/orgChart1"/>
    <dgm:cxn modelId="{7749B9EA-9E9E-4EAA-9CDD-39DB7CF713D5}" type="presParOf" srcId="{6A5FDDDB-5B48-4402-BB1C-2A6EBFB26057}" destId="{145ACAA3-A039-4023-A069-81CA9D5DEA9F}" srcOrd="2" destOrd="0" presId="urn:microsoft.com/office/officeart/2005/8/layout/orgChart1"/>
    <dgm:cxn modelId="{31F96815-DCC3-477E-9EF8-14E36D6BDC80}" type="presParOf" srcId="{5241F814-559F-478A-92C8-9C6083066E91}" destId="{D8785C9D-659B-4512-AE0B-6FA92DAC675E}" srcOrd="6" destOrd="0" presId="urn:microsoft.com/office/officeart/2005/8/layout/orgChart1"/>
    <dgm:cxn modelId="{92D9210D-986F-4E70-8959-B6B8327D5EA7}" type="presParOf" srcId="{5241F814-559F-478A-92C8-9C6083066E91}" destId="{68B0B56F-11F5-4599-A37E-FE573B6A9B56}" srcOrd="7" destOrd="0" presId="urn:microsoft.com/office/officeart/2005/8/layout/orgChart1"/>
    <dgm:cxn modelId="{6463F2D9-09A0-4B3A-A863-023A0E4F7A54}" type="presParOf" srcId="{68B0B56F-11F5-4599-A37E-FE573B6A9B56}" destId="{08DEA011-600A-4352-A996-3BF281E1BE56}" srcOrd="0" destOrd="0" presId="urn:microsoft.com/office/officeart/2005/8/layout/orgChart1"/>
    <dgm:cxn modelId="{0DDDD6B4-9EFA-4E44-8FF2-A108CD88548E}" type="presParOf" srcId="{08DEA011-600A-4352-A996-3BF281E1BE56}" destId="{729B67DB-EA97-4872-AB92-D4D9246B0783}" srcOrd="0" destOrd="0" presId="urn:microsoft.com/office/officeart/2005/8/layout/orgChart1"/>
    <dgm:cxn modelId="{1A4682B8-5E22-415A-9EB3-7D99343A4B6E}" type="presParOf" srcId="{08DEA011-600A-4352-A996-3BF281E1BE56}" destId="{29CBD8B5-0095-4109-86A7-2CD3F06252C3}" srcOrd="1" destOrd="0" presId="urn:microsoft.com/office/officeart/2005/8/layout/orgChart1"/>
    <dgm:cxn modelId="{114EC575-06E6-48FF-AB29-4937B1F65458}" type="presParOf" srcId="{68B0B56F-11F5-4599-A37E-FE573B6A9B56}" destId="{24C32D64-1719-4D57-8B65-DC4C65468B0B}" srcOrd="1" destOrd="0" presId="urn:microsoft.com/office/officeart/2005/8/layout/orgChart1"/>
    <dgm:cxn modelId="{7D768ACB-05C2-40ED-873B-1E466C2FB458}" type="presParOf" srcId="{68B0B56F-11F5-4599-A37E-FE573B6A9B56}" destId="{5A02DAF8-8AC6-4A86-A2E6-0882B5460E28}" srcOrd="2" destOrd="0" presId="urn:microsoft.com/office/officeart/2005/8/layout/orgChart1"/>
    <dgm:cxn modelId="{79B67B12-9514-49F5-97B1-DEFACACD6170}" type="presParOf" srcId="{5241F814-559F-478A-92C8-9C6083066E91}" destId="{5A08374B-566F-4319-908E-CB9636F411D2}" srcOrd="8" destOrd="0" presId="urn:microsoft.com/office/officeart/2005/8/layout/orgChart1"/>
    <dgm:cxn modelId="{D6E312B2-FDF0-4AB9-8AAE-D37651285813}" type="presParOf" srcId="{5241F814-559F-478A-92C8-9C6083066E91}" destId="{81F3A453-4CB3-495E-9CB0-1C4A7C070068}" srcOrd="9" destOrd="0" presId="urn:microsoft.com/office/officeart/2005/8/layout/orgChart1"/>
    <dgm:cxn modelId="{59AC68B1-52A2-4FD2-8B7C-90451D3190FC}" type="presParOf" srcId="{81F3A453-4CB3-495E-9CB0-1C4A7C070068}" destId="{4EC4E07B-3F86-4E93-9229-C2A7E52ADE2B}" srcOrd="0" destOrd="0" presId="urn:microsoft.com/office/officeart/2005/8/layout/orgChart1"/>
    <dgm:cxn modelId="{7971C2BC-136E-406E-A17B-84863685D9F4}" type="presParOf" srcId="{4EC4E07B-3F86-4E93-9229-C2A7E52ADE2B}" destId="{0423DAAA-1151-4668-B649-8EB58F92A722}" srcOrd="0" destOrd="0" presId="urn:microsoft.com/office/officeart/2005/8/layout/orgChart1"/>
    <dgm:cxn modelId="{49180CFE-569E-4CAB-BD2A-E40F8298ED14}" type="presParOf" srcId="{4EC4E07B-3F86-4E93-9229-C2A7E52ADE2B}" destId="{108E1CD4-9578-4DCA-8A94-221548C9C97C}" srcOrd="1" destOrd="0" presId="urn:microsoft.com/office/officeart/2005/8/layout/orgChart1"/>
    <dgm:cxn modelId="{3EE3B1FD-5839-4054-9414-38D3718C711C}" type="presParOf" srcId="{81F3A453-4CB3-495E-9CB0-1C4A7C070068}" destId="{6E458DA0-DFC6-422B-AC4A-87EB0A1A2686}" srcOrd="1" destOrd="0" presId="urn:microsoft.com/office/officeart/2005/8/layout/orgChart1"/>
    <dgm:cxn modelId="{7E8028A9-FAAF-4B28-8A77-B3D1E99C8197}" type="presParOf" srcId="{81F3A453-4CB3-495E-9CB0-1C4A7C070068}" destId="{FA47BD80-B855-4B45-923C-3141E4CB82A6}" srcOrd="2" destOrd="0" presId="urn:microsoft.com/office/officeart/2005/8/layout/orgChart1"/>
    <dgm:cxn modelId="{B678F2FC-E265-4F68-B7A9-740667EFC64E}" type="presParOf" srcId="{5241F814-559F-478A-92C8-9C6083066E91}" destId="{6AA6A5FC-1FB6-453C-8917-0FA5629150F7}" srcOrd="10" destOrd="0" presId="urn:microsoft.com/office/officeart/2005/8/layout/orgChart1"/>
    <dgm:cxn modelId="{7A578394-6269-4452-B8CD-A5FEEECEC801}" type="presParOf" srcId="{5241F814-559F-478A-92C8-9C6083066E91}" destId="{665E1419-B5B7-4D82-B7D2-DAD801B22459}" srcOrd="11" destOrd="0" presId="urn:microsoft.com/office/officeart/2005/8/layout/orgChart1"/>
    <dgm:cxn modelId="{2F856BB2-6DFA-4C2F-ADE5-F4D5CD600AC3}" type="presParOf" srcId="{665E1419-B5B7-4D82-B7D2-DAD801B22459}" destId="{209B6554-67F8-4ED4-8F49-8BB859DAE1A4}" srcOrd="0" destOrd="0" presId="urn:microsoft.com/office/officeart/2005/8/layout/orgChart1"/>
    <dgm:cxn modelId="{A6F6AFF2-4ECE-4B8F-BD53-CBF4D713D0AE}" type="presParOf" srcId="{209B6554-67F8-4ED4-8F49-8BB859DAE1A4}" destId="{5A1B2BBB-C1F9-480D-9C6B-BB1B6F935728}" srcOrd="0" destOrd="0" presId="urn:microsoft.com/office/officeart/2005/8/layout/orgChart1"/>
    <dgm:cxn modelId="{EED7837E-69DE-413F-841C-D671890993F2}" type="presParOf" srcId="{209B6554-67F8-4ED4-8F49-8BB859DAE1A4}" destId="{D9EAAAD7-9DD7-412A-B8E6-D3B347D1048F}" srcOrd="1" destOrd="0" presId="urn:microsoft.com/office/officeart/2005/8/layout/orgChart1"/>
    <dgm:cxn modelId="{466E1E48-D361-4DD2-9CFC-5DC1BEC9FF95}" type="presParOf" srcId="{665E1419-B5B7-4D82-B7D2-DAD801B22459}" destId="{622C505E-E276-47E1-9063-7C7F10FFC390}" srcOrd="1" destOrd="0" presId="urn:microsoft.com/office/officeart/2005/8/layout/orgChart1"/>
    <dgm:cxn modelId="{D56AA0CB-2093-46F4-B4C0-B977EB9E3F9E}" type="presParOf" srcId="{665E1419-B5B7-4D82-B7D2-DAD801B22459}" destId="{84335D44-D81B-4419-B3C5-C09FD0E2CA48}" srcOrd="2" destOrd="0" presId="urn:microsoft.com/office/officeart/2005/8/layout/orgChart1"/>
    <dgm:cxn modelId="{2BA20737-87E8-42DC-8B33-7F8AC4C492F9}" type="presParOf" srcId="{54C796A1-89E1-4C6C-B8A2-2EA57607C020}" destId="{5713C056-8E05-41D2-87EB-AD2D8B7A89D5}" srcOrd="2" destOrd="0" presId="urn:microsoft.com/office/officeart/2005/8/layout/orgChart1"/>
    <dgm:cxn modelId="{9D2C9E1F-1722-49F1-A944-B8DC60ACF40D}" type="presParOf" srcId="{664D9B67-076A-4BE2-8FC4-7A9EDAACFF4B}" destId="{B5184B94-41D2-4AAD-B8C8-B4A6EEB26A10}" srcOrd="6" destOrd="0" presId="urn:microsoft.com/office/officeart/2005/8/layout/orgChart1"/>
    <dgm:cxn modelId="{AF06653D-F193-4F57-AF57-106037796805}" type="presParOf" srcId="{664D9B67-076A-4BE2-8FC4-7A9EDAACFF4B}" destId="{90BA75C9-EAF6-41BA-88A7-A6713F142025}" srcOrd="7" destOrd="0" presId="urn:microsoft.com/office/officeart/2005/8/layout/orgChart1"/>
    <dgm:cxn modelId="{3412D4A3-C2EA-4E5F-88C6-2BEC1B7E8756}" type="presParOf" srcId="{90BA75C9-EAF6-41BA-88A7-A6713F142025}" destId="{2644C47E-A171-449F-9666-DF3F0C305616}" srcOrd="0" destOrd="0" presId="urn:microsoft.com/office/officeart/2005/8/layout/orgChart1"/>
    <dgm:cxn modelId="{50A72656-63A2-4A8B-A9EC-98EFA146B8A6}" type="presParOf" srcId="{2644C47E-A171-449F-9666-DF3F0C305616}" destId="{67303407-BA71-4C31-AC0F-21B34245D3A4}" srcOrd="0" destOrd="0" presId="urn:microsoft.com/office/officeart/2005/8/layout/orgChart1"/>
    <dgm:cxn modelId="{667E922A-773D-4639-A1BE-94352FD12750}" type="presParOf" srcId="{2644C47E-A171-449F-9666-DF3F0C305616}" destId="{7C1557D0-D93C-4C55-96C6-E47CB4A40706}" srcOrd="1" destOrd="0" presId="urn:microsoft.com/office/officeart/2005/8/layout/orgChart1"/>
    <dgm:cxn modelId="{F732A070-26D0-4C2F-9906-9A4A6F78A2E8}" type="presParOf" srcId="{90BA75C9-EAF6-41BA-88A7-A6713F142025}" destId="{272520A7-D569-44C2-93CE-C92D0E9CB411}" srcOrd="1" destOrd="0" presId="urn:microsoft.com/office/officeart/2005/8/layout/orgChart1"/>
    <dgm:cxn modelId="{BCCF6101-D7AE-46CF-AC84-4A1C7F34D784}" type="presParOf" srcId="{272520A7-D569-44C2-93CE-C92D0E9CB411}" destId="{C7D75E96-6618-4912-8D31-333C2AD3FD9D}" srcOrd="0" destOrd="0" presId="urn:microsoft.com/office/officeart/2005/8/layout/orgChart1"/>
    <dgm:cxn modelId="{D93720C7-2C5F-4A48-AFFE-EC4437D23A1E}" type="presParOf" srcId="{272520A7-D569-44C2-93CE-C92D0E9CB411}" destId="{4D44006D-3DAF-4900-85E5-524CE02C49FB}" srcOrd="1" destOrd="0" presId="urn:microsoft.com/office/officeart/2005/8/layout/orgChart1"/>
    <dgm:cxn modelId="{65C25691-CC2A-4065-B465-5A8BBF685241}" type="presParOf" srcId="{4D44006D-3DAF-4900-85E5-524CE02C49FB}" destId="{DC20AAEC-502D-4F6D-9973-1769CDB68720}" srcOrd="0" destOrd="0" presId="urn:microsoft.com/office/officeart/2005/8/layout/orgChart1"/>
    <dgm:cxn modelId="{EB4C7D9C-357B-4B42-A878-0FB270C78E19}" type="presParOf" srcId="{DC20AAEC-502D-4F6D-9973-1769CDB68720}" destId="{E6877120-925C-4078-A706-ACD99CEF7FC1}" srcOrd="0" destOrd="0" presId="urn:microsoft.com/office/officeart/2005/8/layout/orgChart1"/>
    <dgm:cxn modelId="{88C5D145-039E-44B0-9545-D6021B79DF7D}" type="presParOf" srcId="{DC20AAEC-502D-4F6D-9973-1769CDB68720}" destId="{8754665B-3BD7-4568-A6B4-7353407B81D9}" srcOrd="1" destOrd="0" presId="urn:microsoft.com/office/officeart/2005/8/layout/orgChart1"/>
    <dgm:cxn modelId="{81D7491D-BE9E-4698-B36A-E0C8EA6CEBD9}" type="presParOf" srcId="{4D44006D-3DAF-4900-85E5-524CE02C49FB}" destId="{94011E5B-7541-4165-BD82-8AB326DF23F2}" srcOrd="1" destOrd="0" presId="urn:microsoft.com/office/officeart/2005/8/layout/orgChart1"/>
    <dgm:cxn modelId="{968EA117-D2FA-4C5A-AC09-6E8EBA2F9F35}" type="presParOf" srcId="{4D44006D-3DAF-4900-85E5-524CE02C49FB}" destId="{D2C8BD16-44FC-44BE-879B-7140ADAD7E5B}" srcOrd="2" destOrd="0" presId="urn:microsoft.com/office/officeart/2005/8/layout/orgChart1"/>
    <dgm:cxn modelId="{549BDA39-B560-426A-BF60-1596EDCDE9B4}" type="presParOf" srcId="{272520A7-D569-44C2-93CE-C92D0E9CB411}" destId="{B1F0F5A0-B659-4CC3-936B-B41350801813}" srcOrd="2" destOrd="0" presId="urn:microsoft.com/office/officeart/2005/8/layout/orgChart1"/>
    <dgm:cxn modelId="{C39BF4F6-150E-4D98-B37E-889EA8294704}" type="presParOf" srcId="{272520A7-D569-44C2-93CE-C92D0E9CB411}" destId="{CF91EB1F-1860-42D2-BC41-B233CC6551CE}" srcOrd="3" destOrd="0" presId="urn:microsoft.com/office/officeart/2005/8/layout/orgChart1"/>
    <dgm:cxn modelId="{EFFC1247-E571-44C0-B1BB-AE7318A4299E}" type="presParOf" srcId="{CF91EB1F-1860-42D2-BC41-B233CC6551CE}" destId="{51F8010B-6F4D-404D-8390-B00D45B78383}" srcOrd="0" destOrd="0" presId="urn:microsoft.com/office/officeart/2005/8/layout/orgChart1"/>
    <dgm:cxn modelId="{71386FD3-D496-4099-81F2-C49EF66C1EF8}" type="presParOf" srcId="{51F8010B-6F4D-404D-8390-B00D45B78383}" destId="{073B5C13-1E26-4179-9386-66CAB2FD7EA1}" srcOrd="0" destOrd="0" presId="urn:microsoft.com/office/officeart/2005/8/layout/orgChart1"/>
    <dgm:cxn modelId="{521DDE11-0CD9-4857-AC40-F2D478141FD8}" type="presParOf" srcId="{51F8010B-6F4D-404D-8390-B00D45B78383}" destId="{D9F423DB-EABC-44FA-8372-E350E6BF7A7A}" srcOrd="1" destOrd="0" presId="urn:microsoft.com/office/officeart/2005/8/layout/orgChart1"/>
    <dgm:cxn modelId="{1B70FA10-48A0-47CD-8930-7EE5AE8D0D8F}" type="presParOf" srcId="{CF91EB1F-1860-42D2-BC41-B233CC6551CE}" destId="{6A045FD5-84B3-4EF0-BB3B-CA06A7EEBA65}" srcOrd="1" destOrd="0" presId="urn:microsoft.com/office/officeart/2005/8/layout/orgChart1"/>
    <dgm:cxn modelId="{08BB7411-2B5D-46F9-9165-39A947097FCE}" type="presParOf" srcId="{CF91EB1F-1860-42D2-BC41-B233CC6551CE}" destId="{D5F015E9-94AC-41A2-B61D-9C8B9DC89BBA}" srcOrd="2" destOrd="0" presId="urn:microsoft.com/office/officeart/2005/8/layout/orgChart1"/>
    <dgm:cxn modelId="{CCB14901-253F-4457-B164-9D283C83C52E}" type="presParOf" srcId="{272520A7-D569-44C2-93CE-C92D0E9CB411}" destId="{F0C7CA2F-815D-4538-AEF6-A250950A5475}" srcOrd="4" destOrd="0" presId="urn:microsoft.com/office/officeart/2005/8/layout/orgChart1"/>
    <dgm:cxn modelId="{B7566810-E53D-4DC0-BB2B-16B3DCCA5F82}" type="presParOf" srcId="{272520A7-D569-44C2-93CE-C92D0E9CB411}" destId="{9EB6B83F-EAD2-4EDA-A160-043ADAAB5607}" srcOrd="5" destOrd="0" presId="urn:microsoft.com/office/officeart/2005/8/layout/orgChart1"/>
    <dgm:cxn modelId="{D828B860-3DF1-4E78-AF06-F5F85EDEAB11}" type="presParOf" srcId="{9EB6B83F-EAD2-4EDA-A160-043ADAAB5607}" destId="{2350BB27-0F05-4C2F-86FC-D65FEE9B8158}" srcOrd="0" destOrd="0" presId="urn:microsoft.com/office/officeart/2005/8/layout/orgChart1"/>
    <dgm:cxn modelId="{FDB32B86-D07A-4447-91F9-54D5B8830FFA}" type="presParOf" srcId="{2350BB27-0F05-4C2F-86FC-D65FEE9B8158}" destId="{A8E77F68-57E6-4B58-AB72-841487159A74}" srcOrd="0" destOrd="0" presId="urn:microsoft.com/office/officeart/2005/8/layout/orgChart1"/>
    <dgm:cxn modelId="{5231B6DB-BC2F-4E28-8DF4-012C750E9C41}" type="presParOf" srcId="{2350BB27-0F05-4C2F-86FC-D65FEE9B8158}" destId="{D9B09FB2-2E09-4BEE-97D0-C544EEF7D717}" srcOrd="1" destOrd="0" presId="urn:microsoft.com/office/officeart/2005/8/layout/orgChart1"/>
    <dgm:cxn modelId="{C4060539-99B2-42C1-BD3B-3923280036FA}" type="presParOf" srcId="{9EB6B83F-EAD2-4EDA-A160-043ADAAB5607}" destId="{00F3DD43-AED3-4363-9E96-56FF2CBD10EF}" srcOrd="1" destOrd="0" presId="urn:microsoft.com/office/officeart/2005/8/layout/orgChart1"/>
    <dgm:cxn modelId="{7876F506-EA63-4D33-83FA-2F20C621A7AD}" type="presParOf" srcId="{9EB6B83F-EAD2-4EDA-A160-043ADAAB5607}" destId="{FC9EF2D3-4A21-40AE-950C-6DA43EB6C402}" srcOrd="2" destOrd="0" presId="urn:microsoft.com/office/officeart/2005/8/layout/orgChart1"/>
    <dgm:cxn modelId="{01C6B882-F4AA-48FF-9449-B506725B2D0D}" type="presParOf" srcId="{272520A7-D569-44C2-93CE-C92D0E9CB411}" destId="{61D678E8-7FE1-4241-8297-0CAF3A83B8A7}" srcOrd="6" destOrd="0" presId="urn:microsoft.com/office/officeart/2005/8/layout/orgChart1"/>
    <dgm:cxn modelId="{2CB4030C-3B21-480B-B253-B855F7DE1BFA}" type="presParOf" srcId="{272520A7-D569-44C2-93CE-C92D0E9CB411}" destId="{7A0B4FAE-871A-4A32-8DF4-8342E1227BC3}" srcOrd="7" destOrd="0" presId="urn:microsoft.com/office/officeart/2005/8/layout/orgChart1"/>
    <dgm:cxn modelId="{F74365CB-3D14-4F66-9688-4CED3F5302EC}" type="presParOf" srcId="{7A0B4FAE-871A-4A32-8DF4-8342E1227BC3}" destId="{ECE13C96-16D0-49EC-909F-F528DF2AB8B6}" srcOrd="0" destOrd="0" presId="urn:microsoft.com/office/officeart/2005/8/layout/orgChart1"/>
    <dgm:cxn modelId="{3A282E87-C7AA-4343-8429-14F16F543BC0}" type="presParOf" srcId="{ECE13C96-16D0-49EC-909F-F528DF2AB8B6}" destId="{76CD537D-6217-43F1-9488-189230B72C44}" srcOrd="0" destOrd="0" presId="urn:microsoft.com/office/officeart/2005/8/layout/orgChart1"/>
    <dgm:cxn modelId="{97619FA0-3335-4CC0-88EA-9F8C5EC033CA}" type="presParOf" srcId="{ECE13C96-16D0-49EC-909F-F528DF2AB8B6}" destId="{AB650A7C-47A9-4181-8C6D-3E18F17E3327}" srcOrd="1" destOrd="0" presId="urn:microsoft.com/office/officeart/2005/8/layout/orgChart1"/>
    <dgm:cxn modelId="{FE6331A6-23CD-468F-939D-02352AE00F38}" type="presParOf" srcId="{7A0B4FAE-871A-4A32-8DF4-8342E1227BC3}" destId="{B2364CA3-7142-41F1-A990-C183088FD0C0}" srcOrd="1" destOrd="0" presId="urn:microsoft.com/office/officeart/2005/8/layout/orgChart1"/>
    <dgm:cxn modelId="{E06F274D-FC90-4F09-BA41-3CCDA27AD4E1}" type="presParOf" srcId="{7A0B4FAE-871A-4A32-8DF4-8342E1227BC3}" destId="{A0126BDD-2482-41E0-AC81-4B696701F6E7}" srcOrd="2" destOrd="0" presId="urn:microsoft.com/office/officeart/2005/8/layout/orgChart1"/>
    <dgm:cxn modelId="{C56921E8-7121-4616-B9F5-E2D0196B93A8}" type="presParOf" srcId="{90BA75C9-EAF6-41BA-88A7-A6713F142025}" destId="{DB897405-6E77-41E9-AAEF-6C7ADD5BB614}" srcOrd="2" destOrd="0" presId="urn:microsoft.com/office/officeart/2005/8/layout/orgChart1"/>
    <dgm:cxn modelId="{58FD040C-320D-4F25-AF71-D20BEB93C30F}" type="presParOf" srcId="{664D9B67-076A-4BE2-8FC4-7A9EDAACFF4B}" destId="{8113B8BB-AEEB-4876-ACA2-5D2FE4F3D08F}" srcOrd="8" destOrd="0" presId="urn:microsoft.com/office/officeart/2005/8/layout/orgChart1"/>
    <dgm:cxn modelId="{ED7E172A-C488-4F25-B537-C669BF013C48}" type="presParOf" srcId="{664D9B67-076A-4BE2-8FC4-7A9EDAACFF4B}" destId="{AD39300F-16CE-455D-8AEA-9ED0D8ECA5A4}" srcOrd="9" destOrd="0" presId="urn:microsoft.com/office/officeart/2005/8/layout/orgChart1"/>
    <dgm:cxn modelId="{D0E934BC-0852-47C9-B88E-9D89E362D7BA}" type="presParOf" srcId="{AD39300F-16CE-455D-8AEA-9ED0D8ECA5A4}" destId="{BA6660FB-D71A-4076-BBC9-FF22C17A4DDF}" srcOrd="0" destOrd="0" presId="urn:microsoft.com/office/officeart/2005/8/layout/orgChart1"/>
    <dgm:cxn modelId="{7F3767C2-CCE8-4943-AF0E-F4E42F90AF3E}" type="presParOf" srcId="{BA6660FB-D71A-4076-BBC9-FF22C17A4DDF}" destId="{7A5B7462-FC37-4E54-98F8-E874CA83F0CA}" srcOrd="0" destOrd="0" presId="urn:microsoft.com/office/officeart/2005/8/layout/orgChart1"/>
    <dgm:cxn modelId="{07E20514-BC39-4395-9B51-79CE3CFF5B39}" type="presParOf" srcId="{BA6660FB-D71A-4076-BBC9-FF22C17A4DDF}" destId="{FA8FCEBF-D738-486C-8363-80BABC6EF83D}" srcOrd="1" destOrd="0" presId="urn:microsoft.com/office/officeart/2005/8/layout/orgChart1"/>
    <dgm:cxn modelId="{2088CE24-3150-4B22-B18D-9E056FEE8D5E}" type="presParOf" srcId="{AD39300F-16CE-455D-8AEA-9ED0D8ECA5A4}" destId="{72D51B80-0566-4D18-A761-F947D292D1A0}" srcOrd="1" destOrd="0" presId="urn:microsoft.com/office/officeart/2005/8/layout/orgChart1"/>
    <dgm:cxn modelId="{FA7558C5-E850-4F75-90F3-60314DA4F44D}" type="presParOf" srcId="{72D51B80-0566-4D18-A761-F947D292D1A0}" destId="{4C59C6B9-828F-4967-A4AF-253AB330E11A}" srcOrd="0" destOrd="0" presId="urn:microsoft.com/office/officeart/2005/8/layout/orgChart1"/>
    <dgm:cxn modelId="{78B13AAD-43CE-4B92-9A11-59C31E05A3E3}" type="presParOf" srcId="{72D51B80-0566-4D18-A761-F947D292D1A0}" destId="{4E3D302B-8160-43B1-866C-D38BB4E24378}" srcOrd="1" destOrd="0" presId="urn:microsoft.com/office/officeart/2005/8/layout/orgChart1"/>
    <dgm:cxn modelId="{A328C018-DCDD-4045-82BF-1540F30F4946}" type="presParOf" srcId="{4E3D302B-8160-43B1-866C-D38BB4E24378}" destId="{A87D129F-C3A2-4CFD-A1E1-5B2A73E4D1CC}" srcOrd="0" destOrd="0" presId="urn:microsoft.com/office/officeart/2005/8/layout/orgChart1"/>
    <dgm:cxn modelId="{879F3254-158E-4105-94AA-6C2EDFD2F9CC}" type="presParOf" srcId="{A87D129F-C3A2-4CFD-A1E1-5B2A73E4D1CC}" destId="{8AC1D547-6C76-4473-813C-22C57D3ADBED}" srcOrd="0" destOrd="0" presId="urn:microsoft.com/office/officeart/2005/8/layout/orgChart1"/>
    <dgm:cxn modelId="{97A25D71-A2E4-4F74-962F-83606AD1F6F9}" type="presParOf" srcId="{A87D129F-C3A2-4CFD-A1E1-5B2A73E4D1CC}" destId="{AC374E05-ABE3-437A-BD81-7679CCB21ED2}" srcOrd="1" destOrd="0" presId="urn:microsoft.com/office/officeart/2005/8/layout/orgChart1"/>
    <dgm:cxn modelId="{BE9D308A-3180-4BB8-B94D-8B1B2B7BA5B1}" type="presParOf" srcId="{4E3D302B-8160-43B1-866C-D38BB4E24378}" destId="{C76892BA-7B9B-4CC1-9695-20035885DA7F}" srcOrd="1" destOrd="0" presId="urn:microsoft.com/office/officeart/2005/8/layout/orgChart1"/>
    <dgm:cxn modelId="{7E380600-8C82-4BEE-9FB4-77F24E3515C4}" type="presParOf" srcId="{4E3D302B-8160-43B1-866C-D38BB4E24378}" destId="{384351D1-37FA-4EAC-80D9-6127B6795B7E}" srcOrd="2" destOrd="0" presId="urn:microsoft.com/office/officeart/2005/8/layout/orgChart1"/>
    <dgm:cxn modelId="{EB6A5082-5978-4721-AC9C-9F3131FF3C9A}" type="presParOf" srcId="{72D51B80-0566-4D18-A761-F947D292D1A0}" destId="{49DB1729-F68C-4690-BEC5-05C76B0D51DE}" srcOrd="2" destOrd="0" presId="urn:microsoft.com/office/officeart/2005/8/layout/orgChart1"/>
    <dgm:cxn modelId="{B02C35EE-9F41-4C83-BA83-A3A86E4D2A97}" type="presParOf" srcId="{72D51B80-0566-4D18-A761-F947D292D1A0}" destId="{9401794B-656E-4B71-88CE-F1497CB1DE8C}" srcOrd="3" destOrd="0" presId="urn:microsoft.com/office/officeart/2005/8/layout/orgChart1"/>
    <dgm:cxn modelId="{475E385F-0902-4BC6-9839-390E41A77EC9}" type="presParOf" srcId="{9401794B-656E-4B71-88CE-F1497CB1DE8C}" destId="{91DBCB0D-5A00-4D0E-B5A1-A8FB30A6FE31}" srcOrd="0" destOrd="0" presId="urn:microsoft.com/office/officeart/2005/8/layout/orgChart1"/>
    <dgm:cxn modelId="{73EDEDF6-73AE-423A-89ED-B217216C17EE}" type="presParOf" srcId="{91DBCB0D-5A00-4D0E-B5A1-A8FB30A6FE31}" destId="{EFF2C3EB-A19B-41D8-B288-56244160246E}" srcOrd="0" destOrd="0" presId="urn:microsoft.com/office/officeart/2005/8/layout/orgChart1"/>
    <dgm:cxn modelId="{2FC49352-0451-4372-8FF2-13DDB92A0535}" type="presParOf" srcId="{91DBCB0D-5A00-4D0E-B5A1-A8FB30A6FE31}" destId="{5BFEDC46-6DB8-4864-95EB-B1CDECB265A9}" srcOrd="1" destOrd="0" presId="urn:microsoft.com/office/officeart/2005/8/layout/orgChart1"/>
    <dgm:cxn modelId="{DE1BBEE2-CB6E-423B-B738-18AC4760FCE7}" type="presParOf" srcId="{9401794B-656E-4B71-88CE-F1497CB1DE8C}" destId="{7E5AA946-3CA3-4430-B7B9-C942CCE2EF20}" srcOrd="1" destOrd="0" presId="urn:microsoft.com/office/officeart/2005/8/layout/orgChart1"/>
    <dgm:cxn modelId="{C1C35198-E058-41F8-97CE-580AEA9D4743}" type="presParOf" srcId="{9401794B-656E-4B71-88CE-F1497CB1DE8C}" destId="{434C6AE2-F9DD-4BD7-8B06-F2FB288F12D3}" srcOrd="2" destOrd="0" presId="urn:microsoft.com/office/officeart/2005/8/layout/orgChart1"/>
    <dgm:cxn modelId="{ADA48ED3-2B37-49E3-9E4E-08224DC96E41}" type="presParOf" srcId="{AD39300F-16CE-455D-8AEA-9ED0D8ECA5A4}" destId="{DFDB96EE-D590-4422-B809-FA6BD216CCFE}" srcOrd="2" destOrd="0" presId="urn:microsoft.com/office/officeart/2005/8/layout/orgChart1"/>
    <dgm:cxn modelId="{90FEBA44-1238-4A65-A546-860B68179B83}" type="presParOf" srcId="{9CA1AFE4-0C38-4220-A4B7-7282A9619C47}" destId="{C32C8E93-2034-4051-A182-433CA3AA8ECE}" srcOrd="2" destOrd="0" presId="urn:microsoft.com/office/officeart/2005/8/layout/orgChart1"/>
  </dgm:cxnLst>
  <dgm:bg>
    <a:noFill/>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DB1729-F68C-4690-BEC5-05C76B0D51DE}">
      <dsp:nvSpPr>
        <dsp:cNvPr id="0" name=""/>
        <dsp:cNvSpPr/>
      </dsp:nvSpPr>
      <dsp:spPr>
        <a:xfrm>
          <a:off x="4450182"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59C6B9-828F-4967-A4AF-253AB330E11A}">
      <dsp:nvSpPr>
        <dsp:cNvPr id="0" name=""/>
        <dsp:cNvSpPr/>
      </dsp:nvSpPr>
      <dsp:spPr>
        <a:xfrm>
          <a:off x="4450182"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13B8BB-AEEB-4876-ACA2-5D2FE4F3D08F}">
      <dsp:nvSpPr>
        <dsp:cNvPr id="0" name=""/>
        <dsp:cNvSpPr/>
      </dsp:nvSpPr>
      <dsp:spPr>
        <a:xfrm>
          <a:off x="2630602" y="784244"/>
          <a:ext cx="2179892" cy="189164"/>
        </a:xfrm>
        <a:custGeom>
          <a:avLst/>
          <a:gdLst/>
          <a:ahLst/>
          <a:cxnLst/>
          <a:rect l="0" t="0" r="0" b="0"/>
          <a:pathLst>
            <a:path>
              <a:moveTo>
                <a:pt x="0" y="0"/>
              </a:moveTo>
              <a:lnTo>
                <a:pt x="0" y="94582"/>
              </a:lnTo>
              <a:lnTo>
                <a:pt x="2179892" y="94582"/>
              </a:lnTo>
              <a:lnTo>
                <a:pt x="2179892"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D678E8-7FE1-4241-8297-0CAF3A83B8A7}">
      <dsp:nvSpPr>
        <dsp:cNvPr id="0" name=""/>
        <dsp:cNvSpPr/>
      </dsp:nvSpPr>
      <dsp:spPr>
        <a:xfrm>
          <a:off x="3360235" y="1423799"/>
          <a:ext cx="135117" cy="2333025"/>
        </a:xfrm>
        <a:custGeom>
          <a:avLst/>
          <a:gdLst/>
          <a:ahLst/>
          <a:cxnLst/>
          <a:rect l="0" t="0" r="0" b="0"/>
          <a:pathLst>
            <a:path>
              <a:moveTo>
                <a:pt x="0" y="0"/>
              </a:moveTo>
              <a:lnTo>
                <a:pt x="0" y="2333025"/>
              </a:lnTo>
              <a:lnTo>
                <a:pt x="135117" y="23330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C7CA2F-815D-4538-AEF6-A250950A5475}">
      <dsp:nvSpPr>
        <dsp:cNvPr id="0" name=""/>
        <dsp:cNvSpPr/>
      </dsp:nvSpPr>
      <dsp:spPr>
        <a:xfrm>
          <a:off x="3360235"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F0F5A0-B659-4CC3-936B-B41350801813}">
      <dsp:nvSpPr>
        <dsp:cNvPr id="0" name=""/>
        <dsp:cNvSpPr/>
      </dsp:nvSpPr>
      <dsp:spPr>
        <a:xfrm>
          <a:off x="3360235"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D75E96-6618-4912-8D31-333C2AD3FD9D}">
      <dsp:nvSpPr>
        <dsp:cNvPr id="0" name=""/>
        <dsp:cNvSpPr/>
      </dsp:nvSpPr>
      <dsp:spPr>
        <a:xfrm>
          <a:off x="3360235"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184B94-41D2-4AAD-B8C8-B4A6EEB26A10}">
      <dsp:nvSpPr>
        <dsp:cNvPr id="0" name=""/>
        <dsp:cNvSpPr/>
      </dsp:nvSpPr>
      <dsp:spPr>
        <a:xfrm>
          <a:off x="2630602" y="784244"/>
          <a:ext cx="1089946" cy="189164"/>
        </a:xfrm>
        <a:custGeom>
          <a:avLst/>
          <a:gdLst/>
          <a:ahLst/>
          <a:cxnLst/>
          <a:rect l="0" t="0" r="0" b="0"/>
          <a:pathLst>
            <a:path>
              <a:moveTo>
                <a:pt x="0" y="0"/>
              </a:moveTo>
              <a:lnTo>
                <a:pt x="0" y="94582"/>
              </a:lnTo>
              <a:lnTo>
                <a:pt x="1089946" y="94582"/>
              </a:lnTo>
              <a:lnTo>
                <a:pt x="1089946"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A6A5FC-1FB6-453C-8917-0FA5629150F7}">
      <dsp:nvSpPr>
        <dsp:cNvPr id="0" name=""/>
        <dsp:cNvSpPr/>
      </dsp:nvSpPr>
      <dsp:spPr>
        <a:xfrm>
          <a:off x="2270289" y="1423799"/>
          <a:ext cx="135117" cy="3612136"/>
        </a:xfrm>
        <a:custGeom>
          <a:avLst/>
          <a:gdLst/>
          <a:ahLst/>
          <a:cxnLst/>
          <a:rect l="0" t="0" r="0" b="0"/>
          <a:pathLst>
            <a:path>
              <a:moveTo>
                <a:pt x="0" y="0"/>
              </a:moveTo>
              <a:lnTo>
                <a:pt x="0" y="3612136"/>
              </a:lnTo>
              <a:lnTo>
                <a:pt x="135117" y="36121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08374B-566F-4319-908E-CB9636F411D2}">
      <dsp:nvSpPr>
        <dsp:cNvPr id="0" name=""/>
        <dsp:cNvSpPr/>
      </dsp:nvSpPr>
      <dsp:spPr>
        <a:xfrm>
          <a:off x="2270289" y="1423799"/>
          <a:ext cx="135117" cy="2972581"/>
        </a:xfrm>
        <a:custGeom>
          <a:avLst/>
          <a:gdLst/>
          <a:ahLst/>
          <a:cxnLst/>
          <a:rect l="0" t="0" r="0" b="0"/>
          <a:pathLst>
            <a:path>
              <a:moveTo>
                <a:pt x="0" y="0"/>
              </a:moveTo>
              <a:lnTo>
                <a:pt x="0" y="2972581"/>
              </a:lnTo>
              <a:lnTo>
                <a:pt x="135117" y="29725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785C9D-659B-4512-AE0B-6FA92DAC675E}">
      <dsp:nvSpPr>
        <dsp:cNvPr id="0" name=""/>
        <dsp:cNvSpPr/>
      </dsp:nvSpPr>
      <dsp:spPr>
        <a:xfrm>
          <a:off x="2270289" y="1423799"/>
          <a:ext cx="135117" cy="2333025"/>
        </a:xfrm>
        <a:custGeom>
          <a:avLst/>
          <a:gdLst/>
          <a:ahLst/>
          <a:cxnLst/>
          <a:rect l="0" t="0" r="0" b="0"/>
          <a:pathLst>
            <a:path>
              <a:moveTo>
                <a:pt x="0" y="0"/>
              </a:moveTo>
              <a:lnTo>
                <a:pt x="0" y="2333025"/>
              </a:lnTo>
              <a:lnTo>
                <a:pt x="135117" y="23330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BB5EA-3D08-4FA7-8079-75F1E288316C}">
      <dsp:nvSpPr>
        <dsp:cNvPr id="0" name=""/>
        <dsp:cNvSpPr/>
      </dsp:nvSpPr>
      <dsp:spPr>
        <a:xfrm>
          <a:off x="2270289"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EFCA82-47A9-4A5C-B3F0-191A1369690B}">
      <dsp:nvSpPr>
        <dsp:cNvPr id="0" name=""/>
        <dsp:cNvSpPr/>
      </dsp:nvSpPr>
      <dsp:spPr>
        <a:xfrm>
          <a:off x="2270289"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890D38-C563-4710-B564-8F35659C9B36}">
      <dsp:nvSpPr>
        <dsp:cNvPr id="0" name=""/>
        <dsp:cNvSpPr/>
      </dsp:nvSpPr>
      <dsp:spPr>
        <a:xfrm>
          <a:off x="2270289"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948D21-2910-40EB-A5E6-59732FE288DC}">
      <dsp:nvSpPr>
        <dsp:cNvPr id="0" name=""/>
        <dsp:cNvSpPr/>
      </dsp:nvSpPr>
      <dsp:spPr>
        <a:xfrm>
          <a:off x="2584882" y="784244"/>
          <a:ext cx="91440" cy="189164"/>
        </a:xfrm>
        <a:custGeom>
          <a:avLst/>
          <a:gdLst/>
          <a:ahLst/>
          <a:cxnLst/>
          <a:rect l="0" t="0" r="0" b="0"/>
          <a:pathLst>
            <a:path>
              <a:moveTo>
                <a:pt x="45720" y="0"/>
              </a:moveTo>
              <a:lnTo>
                <a:pt x="45720"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1C89C7-CA3E-40B5-81B3-336AC000A2AE}">
      <dsp:nvSpPr>
        <dsp:cNvPr id="0" name=""/>
        <dsp:cNvSpPr/>
      </dsp:nvSpPr>
      <dsp:spPr>
        <a:xfrm>
          <a:off x="1180342" y="1423799"/>
          <a:ext cx="135117" cy="2972581"/>
        </a:xfrm>
        <a:custGeom>
          <a:avLst/>
          <a:gdLst/>
          <a:ahLst/>
          <a:cxnLst/>
          <a:rect l="0" t="0" r="0" b="0"/>
          <a:pathLst>
            <a:path>
              <a:moveTo>
                <a:pt x="0" y="0"/>
              </a:moveTo>
              <a:lnTo>
                <a:pt x="0" y="2972581"/>
              </a:lnTo>
              <a:lnTo>
                <a:pt x="135117" y="29725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2168F-1A4B-42B7-BDF9-B7E88D3A6851}">
      <dsp:nvSpPr>
        <dsp:cNvPr id="0" name=""/>
        <dsp:cNvSpPr/>
      </dsp:nvSpPr>
      <dsp:spPr>
        <a:xfrm>
          <a:off x="1180342" y="1423799"/>
          <a:ext cx="135117" cy="2333025"/>
        </a:xfrm>
        <a:custGeom>
          <a:avLst/>
          <a:gdLst/>
          <a:ahLst/>
          <a:cxnLst/>
          <a:rect l="0" t="0" r="0" b="0"/>
          <a:pathLst>
            <a:path>
              <a:moveTo>
                <a:pt x="0" y="0"/>
              </a:moveTo>
              <a:lnTo>
                <a:pt x="0" y="2333025"/>
              </a:lnTo>
              <a:lnTo>
                <a:pt x="135117" y="23330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7E3B4A-A753-43E6-A222-EA89D85A0FF4}">
      <dsp:nvSpPr>
        <dsp:cNvPr id="0" name=""/>
        <dsp:cNvSpPr/>
      </dsp:nvSpPr>
      <dsp:spPr>
        <a:xfrm>
          <a:off x="1180342"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A98058-586A-4D7A-8FF4-C1E6F256EC32}">
      <dsp:nvSpPr>
        <dsp:cNvPr id="0" name=""/>
        <dsp:cNvSpPr/>
      </dsp:nvSpPr>
      <dsp:spPr>
        <a:xfrm>
          <a:off x="1180342"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1BB0BE-942A-438C-8ADD-51F0EF24037C}">
      <dsp:nvSpPr>
        <dsp:cNvPr id="0" name=""/>
        <dsp:cNvSpPr/>
      </dsp:nvSpPr>
      <dsp:spPr>
        <a:xfrm>
          <a:off x="1180342"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32EB37-C803-4165-B9EA-14EA6B30E05A}">
      <dsp:nvSpPr>
        <dsp:cNvPr id="0" name=""/>
        <dsp:cNvSpPr/>
      </dsp:nvSpPr>
      <dsp:spPr>
        <a:xfrm>
          <a:off x="1540655" y="784244"/>
          <a:ext cx="1089946" cy="189164"/>
        </a:xfrm>
        <a:custGeom>
          <a:avLst/>
          <a:gdLst/>
          <a:ahLst/>
          <a:cxnLst/>
          <a:rect l="0" t="0" r="0" b="0"/>
          <a:pathLst>
            <a:path>
              <a:moveTo>
                <a:pt x="1089946" y="0"/>
              </a:moveTo>
              <a:lnTo>
                <a:pt x="1089946" y="94582"/>
              </a:lnTo>
              <a:lnTo>
                <a:pt x="0" y="94582"/>
              </a:lnTo>
              <a:lnTo>
                <a:pt x="0"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5A6CA5-ECB3-438C-A0D4-649C06965358}">
      <dsp:nvSpPr>
        <dsp:cNvPr id="0" name=""/>
        <dsp:cNvSpPr/>
      </dsp:nvSpPr>
      <dsp:spPr>
        <a:xfrm>
          <a:off x="90396"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DCB695-E2CB-4D1B-BDDA-EBA4E0D0F933}">
      <dsp:nvSpPr>
        <dsp:cNvPr id="0" name=""/>
        <dsp:cNvSpPr/>
      </dsp:nvSpPr>
      <dsp:spPr>
        <a:xfrm>
          <a:off x="90396"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F5DB36-3815-45E0-BD56-52CA027FE795}">
      <dsp:nvSpPr>
        <dsp:cNvPr id="0" name=""/>
        <dsp:cNvSpPr/>
      </dsp:nvSpPr>
      <dsp:spPr>
        <a:xfrm>
          <a:off x="90396"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9073EC-2BB0-4477-A3EE-A53488C3AC4D}">
      <dsp:nvSpPr>
        <dsp:cNvPr id="0" name=""/>
        <dsp:cNvSpPr/>
      </dsp:nvSpPr>
      <dsp:spPr>
        <a:xfrm>
          <a:off x="450709" y="784244"/>
          <a:ext cx="2179892" cy="189164"/>
        </a:xfrm>
        <a:custGeom>
          <a:avLst/>
          <a:gdLst/>
          <a:ahLst/>
          <a:cxnLst/>
          <a:rect l="0" t="0" r="0" b="0"/>
          <a:pathLst>
            <a:path>
              <a:moveTo>
                <a:pt x="2179892" y="0"/>
              </a:moveTo>
              <a:lnTo>
                <a:pt x="2179892" y="94582"/>
              </a:lnTo>
              <a:lnTo>
                <a:pt x="0" y="94582"/>
              </a:lnTo>
              <a:lnTo>
                <a:pt x="0"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D35148-F147-4BBC-8BCD-8BBAD68F6199}">
      <dsp:nvSpPr>
        <dsp:cNvPr id="0" name=""/>
        <dsp:cNvSpPr/>
      </dsp:nvSpPr>
      <dsp:spPr>
        <a:xfrm>
          <a:off x="2180211" y="33385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AQI Predictor</a:t>
          </a:r>
          <a:endParaRPr lang="x-none" sz="1000" b="1" kern="1200"/>
        </a:p>
      </dsp:txBody>
      <dsp:txXfrm>
        <a:off x="2180211" y="333853"/>
        <a:ext cx="900782" cy="450391"/>
      </dsp:txXfrm>
    </dsp:sp>
    <dsp:sp modelId="{073AE263-7DD0-45C9-8451-AA6FA6B0CF6D}">
      <dsp:nvSpPr>
        <dsp:cNvPr id="0" name=""/>
        <dsp:cNvSpPr/>
      </dsp:nvSpPr>
      <dsp:spPr>
        <a:xfrm>
          <a:off x="318"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search</a:t>
          </a:r>
          <a:endParaRPr lang="x-none" sz="1000" kern="1200"/>
        </a:p>
      </dsp:txBody>
      <dsp:txXfrm>
        <a:off x="318" y="973408"/>
        <a:ext cx="900782" cy="450391"/>
      </dsp:txXfrm>
    </dsp:sp>
    <dsp:sp modelId="{272CC3CF-FE17-4C91-B438-F13FCE89E3E4}">
      <dsp:nvSpPr>
        <dsp:cNvPr id="0" name=""/>
        <dsp:cNvSpPr/>
      </dsp:nvSpPr>
      <dsp:spPr>
        <a:xfrm>
          <a:off x="225513"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search Existing Solution</a:t>
          </a:r>
          <a:endParaRPr lang="x-none" sz="1000" kern="1200"/>
        </a:p>
      </dsp:txBody>
      <dsp:txXfrm>
        <a:off x="225513" y="1612963"/>
        <a:ext cx="900782" cy="450391"/>
      </dsp:txXfrm>
    </dsp:sp>
    <dsp:sp modelId="{051132CA-1F23-430D-AE88-4E2A531EB3E4}">
      <dsp:nvSpPr>
        <dsp:cNvPr id="0" name=""/>
        <dsp:cNvSpPr/>
      </dsp:nvSpPr>
      <dsp:spPr>
        <a:xfrm>
          <a:off x="225513"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quirment Gathering</a:t>
          </a:r>
          <a:endParaRPr lang="x-none" sz="1000" kern="1200"/>
        </a:p>
      </dsp:txBody>
      <dsp:txXfrm>
        <a:off x="225513" y="2252519"/>
        <a:ext cx="900782" cy="450391"/>
      </dsp:txXfrm>
    </dsp:sp>
    <dsp:sp modelId="{AE4FF1EE-CDFC-4F87-A9A2-9D774861D172}">
      <dsp:nvSpPr>
        <dsp:cNvPr id="0" name=""/>
        <dsp:cNvSpPr/>
      </dsp:nvSpPr>
      <dsp:spPr>
        <a:xfrm>
          <a:off x="225513"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search on Algorithms</a:t>
          </a:r>
          <a:endParaRPr lang="x-none" sz="1000" kern="1200"/>
        </a:p>
      </dsp:txBody>
      <dsp:txXfrm>
        <a:off x="225513" y="2892074"/>
        <a:ext cx="900782" cy="450391"/>
      </dsp:txXfrm>
    </dsp:sp>
    <dsp:sp modelId="{55DC248C-71C8-40FE-8072-55A4C9418E48}">
      <dsp:nvSpPr>
        <dsp:cNvPr id="0" name=""/>
        <dsp:cNvSpPr/>
      </dsp:nvSpPr>
      <dsp:spPr>
        <a:xfrm>
          <a:off x="1090264"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esign</a:t>
          </a:r>
          <a:endParaRPr lang="x-none" sz="1000" kern="1200"/>
        </a:p>
      </dsp:txBody>
      <dsp:txXfrm>
        <a:off x="1090264" y="973408"/>
        <a:ext cx="900782" cy="450391"/>
      </dsp:txXfrm>
    </dsp:sp>
    <dsp:sp modelId="{B15AD914-7B9F-41DD-8334-0FC3F524B445}">
      <dsp:nvSpPr>
        <dsp:cNvPr id="0" name=""/>
        <dsp:cNvSpPr/>
      </dsp:nvSpPr>
      <dsp:spPr>
        <a:xfrm>
          <a:off x="1315460"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ow Fidelity Diagrams</a:t>
          </a:r>
          <a:endParaRPr lang="x-none" sz="1000" kern="1200"/>
        </a:p>
      </dsp:txBody>
      <dsp:txXfrm>
        <a:off x="1315460" y="1612963"/>
        <a:ext cx="900782" cy="450391"/>
      </dsp:txXfrm>
    </dsp:sp>
    <dsp:sp modelId="{ACE39F5D-2A50-49B2-AAA6-43D532BDD9DC}">
      <dsp:nvSpPr>
        <dsp:cNvPr id="0" name=""/>
        <dsp:cNvSpPr/>
      </dsp:nvSpPr>
      <dsp:spPr>
        <a:xfrm>
          <a:off x="1315460"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igh Fidelity Diagrams</a:t>
          </a:r>
          <a:endParaRPr lang="x-none" sz="1000" kern="1200"/>
        </a:p>
      </dsp:txBody>
      <dsp:txXfrm>
        <a:off x="1315460" y="2252519"/>
        <a:ext cx="900782" cy="450391"/>
      </dsp:txXfrm>
    </dsp:sp>
    <dsp:sp modelId="{1E5B97C2-35D0-47F5-8368-A21D19362F3B}">
      <dsp:nvSpPr>
        <dsp:cNvPr id="0" name=""/>
        <dsp:cNvSpPr/>
      </dsp:nvSpPr>
      <dsp:spPr>
        <a:xfrm>
          <a:off x="1315460"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Use Case Diagrams</a:t>
          </a:r>
          <a:endParaRPr lang="x-none" sz="1000" kern="1200"/>
        </a:p>
      </dsp:txBody>
      <dsp:txXfrm>
        <a:off x="1315460" y="2892074"/>
        <a:ext cx="900782" cy="450391"/>
      </dsp:txXfrm>
    </dsp:sp>
    <dsp:sp modelId="{CE3EB2AD-81C8-4581-A01F-3DC3C1F40B9E}">
      <dsp:nvSpPr>
        <dsp:cNvPr id="0" name=""/>
        <dsp:cNvSpPr/>
      </dsp:nvSpPr>
      <dsp:spPr>
        <a:xfrm>
          <a:off x="1315460" y="353163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equence Diagrams</a:t>
          </a:r>
          <a:endParaRPr lang="x-none" sz="1000" kern="1200"/>
        </a:p>
      </dsp:txBody>
      <dsp:txXfrm>
        <a:off x="1315460" y="3531630"/>
        <a:ext cx="900782" cy="450391"/>
      </dsp:txXfrm>
    </dsp:sp>
    <dsp:sp modelId="{16B6B72F-722C-4AF5-ACB4-5D4435F5F29D}">
      <dsp:nvSpPr>
        <dsp:cNvPr id="0" name=""/>
        <dsp:cNvSpPr/>
      </dsp:nvSpPr>
      <dsp:spPr>
        <a:xfrm>
          <a:off x="1315460" y="4171185"/>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atabase Diagram</a:t>
          </a:r>
          <a:endParaRPr lang="x-none" sz="1000" kern="1200"/>
        </a:p>
      </dsp:txBody>
      <dsp:txXfrm>
        <a:off x="1315460" y="4171185"/>
        <a:ext cx="900782" cy="450391"/>
      </dsp:txXfrm>
    </dsp:sp>
    <dsp:sp modelId="{ABEE4BB7-8788-426F-AB54-8CBD8C6349C1}">
      <dsp:nvSpPr>
        <dsp:cNvPr id="0" name=""/>
        <dsp:cNvSpPr/>
      </dsp:nvSpPr>
      <dsp:spPr>
        <a:xfrm>
          <a:off x="2180211"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Implementation</a:t>
          </a:r>
          <a:endParaRPr lang="x-none" sz="1000" kern="1200"/>
        </a:p>
      </dsp:txBody>
      <dsp:txXfrm>
        <a:off x="2180211" y="973408"/>
        <a:ext cx="900782" cy="450391"/>
      </dsp:txXfrm>
    </dsp:sp>
    <dsp:sp modelId="{5B8D454B-9B05-4076-B225-8B6BFEBF02AE}">
      <dsp:nvSpPr>
        <dsp:cNvPr id="0" name=""/>
        <dsp:cNvSpPr/>
      </dsp:nvSpPr>
      <dsp:spPr>
        <a:xfrm>
          <a:off x="2405406"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ain Image Based Model</a:t>
          </a:r>
          <a:endParaRPr lang="x-none" sz="1000" kern="1200"/>
        </a:p>
      </dsp:txBody>
      <dsp:txXfrm>
        <a:off x="2405406" y="1612963"/>
        <a:ext cx="900782" cy="450391"/>
      </dsp:txXfrm>
    </dsp:sp>
    <dsp:sp modelId="{C93B45EC-A79F-45CC-933C-D50BCD836A89}">
      <dsp:nvSpPr>
        <dsp:cNvPr id="0" name=""/>
        <dsp:cNvSpPr/>
      </dsp:nvSpPr>
      <dsp:spPr>
        <a:xfrm>
          <a:off x="2405406"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ront End</a:t>
          </a:r>
          <a:endParaRPr lang="x-none" sz="1000" kern="1200"/>
        </a:p>
      </dsp:txBody>
      <dsp:txXfrm>
        <a:off x="2405406" y="2252519"/>
        <a:ext cx="900782" cy="450391"/>
      </dsp:txXfrm>
    </dsp:sp>
    <dsp:sp modelId="{921322CC-7F00-48EF-87F0-C70649F6B8B4}">
      <dsp:nvSpPr>
        <dsp:cNvPr id="0" name=""/>
        <dsp:cNvSpPr/>
      </dsp:nvSpPr>
      <dsp:spPr>
        <a:xfrm>
          <a:off x="2405406"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ack End</a:t>
          </a:r>
          <a:endParaRPr lang="x-none" sz="1000" kern="1200"/>
        </a:p>
      </dsp:txBody>
      <dsp:txXfrm>
        <a:off x="2405406" y="2892074"/>
        <a:ext cx="900782" cy="450391"/>
      </dsp:txXfrm>
    </dsp:sp>
    <dsp:sp modelId="{729B67DB-EA97-4872-AB92-D4D9246B0783}">
      <dsp:nvSpPr>
        <dsp:cNvPr id="0" name=""/>
        <dsp:cNvSpPr/>
      </dsp:nvSpPr>
      <dsp:spPr>
        <a:xfrm>
          <a:off x="2405406" y="353163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erver Side Development</a:t>
          </a:r>
          <a:endParaRPr lang="x-none" sz="1000" kern="1200"/>
        </a:p>
      </dsp:txBody>
      <dsp:txXfrm>
        <a:off x="2405406" y="3531630"/>
        <a:ext cx="900782" cy="450391"/>
      </dsp:txXfrm>
    </dsp:sp>
    <dsp:sp modelId="{0423DAAA-1151-4668-B649-8EB58F92A722}">
      <dsp:nvSpPr>
        <dsp:cNvPr id="0" name=""/>
        <dsp:cNvSpPr/>
      </dsp:nvSpPr>
      <dsp:spPr>
        <a:xfrm>
          <a:off x="2405406" y="4171185"/>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PI Conectivity</a:t>
          </a:r>
          <a:endParaRPr lang="x-none" sz="1000" kern="1200"/>
        </a:p>
      </dsp:txBody>
      <dsp:txXfrm>
        <a:off x="2405406" y="4171185"/>
        <a:ext cx="900782" cy="450391"/>
      </dsp:txXfrm>
    </dsp:sp>
    <dsp:sp modelId="{5A1B2BBB-C1F9-480D-9C6B-BB1B6F935728}">
      <dsp:nvSpPr>
        <dsp:cNvPr id="0" name=""/>
        <dsp:cNvSpPr/>
      </dsp:nvSpPr>
      <dsp:spPr>
        <a:xfrm>
          <a:off x="2405406" y="481074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Intergrate Back End &amp; Front End</a:t>
          </a:r>
          <a:endParaRPr lang="x-none" sz="1000" kern="1200"/>
        </a:p>
      </dsp:txBody>
      <dsp:txXfrm>
        <a:off x="2405406" y="4810740"/>
        <a:ext cx="900782" cy="450391"/>
      </dsp:txXfrm>
    </dsp:sp>
    <dsp:sp modelId="{67303407-BA71-4C31-AC0F-21B34245D3A4}">
      <dsp:nvSpPr>
        <dsp:cNvPr id="0" name=""/>
        <dsp:cNvSpPr/>
      </dsp:nvSpPr>
      <dsp:spPr>
        <a:xfrm>
          <a:off x="3270157"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esting</a:t>
          </a:r>
          <a:endParaRPr lang="x-none" sz="1000" kern="1200"/>
        </a:p>
      </dsp:txBody>
      <dsp:txXfrm>
        <a:off x="3270157" y="973408"/>
        <a:ext cx="900782" cy="450391"/>
      </dsp:txXfrm>
    </dsp:sp>
    <dsp:sp modelId="{E6877120-925C-4078-A706-ACD99CEF7FC1}">
      <dsp:nvSpPr>
        <dsp:cNvPr id="0" name=""/>
        <dsp:cNvSpPr/>
      </dsp:nvSpPr>
      <dsp:spPr>
        <a:xfrm>
          <a:off x="3495353"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Unit Testing</a:t>
          </a:r>
          <a:endParaRPr lang="x-none" sz="1000" kern="1200"/>
        </a:p>
      </dsp:txBody>
      <dsp:txXfrm>
        <a:off x="3495353" y="1612963"/>
        <a:ext cx="900782" cy="450391"/>
      </dsp:txXfrm>
    </dsp:sp>
    <dsp:sp modelId="{073B5C13-1E26-4179-9386-66CAB2FD7EA1}">
      <dsp:nvSpPr>
        <dsp:cNvPr id="0" name=""/>
        <dsp:cNvSpPr/>
      </dsp:nvSpPr>
      <dsp:spPr>
        <a:xfrm>
          <a:off x="3495353"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Integration Testing</a:t>
          </a:r>
          <a:endParaRPr lang="x-none" sz="1000" kern="1200"/>
        </a:p>
      </dsp:txBody>
      <dsp:txXfrm>
        <a:off x="3495353" y="2252519"/>
        <a:ext cx="900782" cy="450391"/>
      </dsp:txXfrm>
    </dsp:sp>
    <dsp:sp modelId="{A8E77F68-57E6-4B58-AB72-841487159A74}">
      <dsp:nvSpPr>
        <dsp:cNvPr id="0" name=""/>
        <dsp:cNvSpPr/>
      </dsp:nvSpPr>
      <dsp:spPr>
        <a:xfrm>
          <a:off x="3495353"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ystem Testing</a:t>
          </a:r>
          <a:endParaRPr lang="x-none" sz="1000" kern="1200"/>
        </a:p>
      </dsp:txBody>
      <dsp:txXfrm>
        <a:off x="3495353" y="2892074"/>
        <a:ext cx="900782" cy="450391"/>
      </dsp:txXfrm>
    </dsp:sp>
    <dsp:sp modelId="{76CD537D-6217-43F1-9488-189230B72C44}">
      <dsp:nvSpPr>
        <dsp:cNvPr id="0" name=""/>
        <dsp:cNvSpPr/>
      </dsp:nvSpPr>
      <dsp:spPr>
        <a:xfrm>
          <a:off x="3495353" y="353163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cceptance Testing</a:t>
          </a:r>
          <a:endParaRPr lang="x-none" sz="1000" kern="1200"/>
        </a:p>
      </dsp:txBody>
      <dsp:txXfrm>
        <a:off x="3495353" y="3531630"/>
        <a:ext cx="900782" cy="450391"/>
      </dsp:txXfrm>
    </dsp:sp>
    <dsp:sp modelId="{7A5B7462-FC37-4E54-98F8-E874CA83F0CA}">
      <dsp:nvSpPr>
        <dsp:cNvPr id="0" name=""/>
        <dsp:cNvSpPr/>
      </dsp:nvSpPr>
      <dsp:spPr>
        <a:xfrm>
          <a:off x="4360104"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eployment</a:t>
          </a:r>
          <a:endParaRPr lang="x-none" sz="1000" kern="1200"/>
        </a:p>
      </dsp:txBody>
      <dsp:txXfrm>
        <a:off x="4360104" y="973408"/>
        <a:ext cx="900782" cy="450391"/>
      </dsp:txXfrm>
    </dsp:sp>
    <dsp:sp modelId="{8AC1D547-6C76-4473-813C-22C57D3ADBED}">
      <dsp:nvSpPr>
        <dsp:cNvPr id="0" name=""/>
        <dsp:cNvSpPr/>
      </dsp:nvSpPr>
      <dsp:spPr>
        <a:xfrm>
          <a:off x="4585299"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User Manual</a:t>
          </a:r>
          <a:endParaRPr lang="x-none" sz="1000" kern="1200"/>
        </a:p>
      </dsp:txBody>
      <dsp:txXfrm>
        <a:off x="4585299" y="1612963"/>
        <a:ext cx="900782" cy="450391"/>
      </dsp:txXfrm>
    </dsp:sp>
    <dsp:sp modelId="{EFF2C3EB-A19B-41D8-B288-56244160246E}">
      <dsp:nvSpPr>
        <dsp:cNvPr id="0" name=""/>
        <dsp:cNvSpPr/>
      </dsp:nvSpPr>
      <dsp:spPr>
        <a:xfrm>
          <a:off x="4585299"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Marketing</a:t>
          </a:r>
          <a:endParaRPr lang="x-none" sz="1000" kern="1200"/>
        </a:p>
      </dsp:txBody>
      <dsp:txXfrm>
        <a:off x="4585299" y="2252519"/>
        <a:ext cx="900782" cy="4503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h18</b:Tag>
    <b:SourceType>JournalArticle</b:SourceType>
    <b:Guid>{D267FB06-2D8D-4E38-975E-70884DDA4DC2}</b:Guid>
    <b:Title>Air pollution forecasting from sky images with shallow</b:Title>
    <b:Year>2018</b:Year>
    <b:Author>
      <b:Author>
        <b:NameList>
          <b:Person>
            <b:Last>Vahdatpour</b:Last>
            <b:First>Mohammad</b:First>
            <b:Middle>Saleh</b:Middle>
          </b:Person>
          <b:Person>
            <b:Last>Sajedi</b:Last>
            <b:First>Hedieh</b:First>
          </b:Person>
          <b:Person>
            <b:Last>Ramezani</b:Last>
            <b:First>Farzad</b:First>
          </b:Person>
        </b:NameList>
      </b:Author>
    </b:Author>
    <b:JournalName>Earth Science Informatics</b:JournalName>
    <b:Pages>413-422</b:Pages>
    <b:Volume>11</b:Volume>
    <b:Issue>3</b:Issue>
    <b:RefOrder>3</b:RefOrder>
  </b:Source>
  <b:Source>
    <b:Tag>ZHE19</b:Tag>
    <b:SourceType>JournalArticle</b:SourceType>
    <b:Guid>{A7B4E31B-ADD6-4F36-9F01-6D75D2006320}</b:Guid>
    <b:Author>
      <b:Author>
        <b:NameList>
          <b:Person>
            <b:Last>Wang</b:Last>
            <b:First>Zhenyu</b:First>
          </b:Person>
          <b:Person>
            <b:Last>Zheng</b:Last>
            <b:First>Wei</b:First>
          </b:Person>
          <b:Person>
            <b:Last>Song</b:Last>
            <b:First>Chunfeng</b:First>
          </b:Person>
          <b:Person>
            <b:Last>Zhang</b:Last>
            <b:First>Zhaoxiang</b:First>
          </b:Person>
          <b:Person>
            <b:Last>Lian</b:Last>
            <b:First>Jie</b:First>
          </b:Person>
          <b:Person>
            <b:Last>Yue</b:Last>
            <b:First>Shaolong</b:First>
          </b:Person>
          <b:Person>
            <b:Last>Ji</b:Last>
            <b:First>Senrong</b:First>
          </b:Person>
        </b:NameList>
      </b:Author>
    </b:Author>
    <b:Title>Air Quality Measurement Based on Double-Channel Convolutional Neural Network Ensemble Learning</b:Title>
    <b:JournalName>IEEE Access</b:JournalName>
    <b:Year>2019</b:Year>
    <b:Pages>145067-145081</b:Pages>
    <b:Volume>7</b:Volume>
    <b:RefOrder>4</b:RefOrder>
  </b:Source>
  <b:Source>
    <b:Tag>Air191</b:Tag>
    <b:SourceType>InternetSite</b:SourceType>
    <b:Guid>{D3BD049F-3F91-47DE-8C19-7FE405418C17}</b:Guid>
    <b:Author>
      <b:Author>
        <b:NameList>
          <b:Person>
            <b:Last>AirCognizer</b:Last>
          </b:Person>
        </b:NameList>
      </b:Author>
    </b:Author>
    <b:Title>Air Cognizer</b:Title>
    <b:InternetSiteTitle>PlayStore</b:InternetSiteTitle>
    <b:Year>2019</b:Year>
    <b:URL>https://play.google.com/store/apps/details?id=com.bvpiee.com.airmirror&amp;hl=en_US</b:URL>
    <b:YearAccessed>2020</b:YearAccessed>
    <b:MonthAccessed>May</b:MonthAccessed>
    <b:RefOrder>2</b:RefOrder>
  </b:Source>
  <b:Source>
    <b:Tag>Air19</b:Tag>
    <b:SourceType>InternetSite</b:SourceType>
    <b:Guid>{059339D0-6535-49A7-AFF1-AF49EC070447}</b:Guid>
    <b:Title>Air Quality || Air Visual</b:Title>
    <b:InternetSiteTitle>PlayStore</b:InternetSiteTitle>
    <b:Year>2019</b:Year>
    <b:URL>https://play.google.com/store/apps/details?id=com.airvisual&amp;hl=en</b:URL>
    <b:Author>
      <b:Author>
        <b:Corporate>AirVisual</b:Corporate>
      </b:Author>
    </b:Author>
    <b:ProductionCompany>Air Visual</b:ProductionCompany>
    <b:YearAccessed>2020</b:YearAccessed>
    <b:MonthAccessed>May</b:MonthAccessed>
    <b:RefOrder>1</b:RefOrder>
  </b:Source>
  <b:Source>
    <b:Tag>ACh17</b:Tag>
    <b:SourceType>ConferenceProceedings</b:SourceType>
    <b:Guid>{FD60DE4D-8FFC-4ECC-88FA-1C9EFBFBB246}</b:Guid>
    <b:Author>
      <b:Author>
        <b:NameList>
          <b:Person>
            <b:Last>Chakma</b:Last>
            <b:First>A.</b:First>
          </b:Person>
          <b:Person>
            <b:Last>Vizena</b:Last>
            <b:First>B.</b:First>
          </b:Person>
          <b:Person>
            <b:Last>Cao</b:Last>
            <b:First>T.</b:First>
          </b:Person>
          <b:Person>
            <b:Last>Lin</b:Last>
            <b:First>J.</b:First>
          </b:Person>
          <b:Person>
            <b:Last>Zhang</b:Last>
            <b:First>J.</b:First>
          </b:Person>
        </b:NameList>
      </b:Author>
    </b:Author>
    <b:Title>Image-based air quality analysis using deep convolutional neural network</b:Title>
    <b:JournalName>2017 IEEE International Conference on Image Processing (ICIP)</b:JournalName>
    <b:Year>2017</b:Year>
    <b:Pages>3949-3952</b:Pages>
    <b:ConferenceName>2017 IEEE International Conference on Image Processing (ICIP)</b:ConferenceName>
    <b:City>Beijing</b:City>
    <b:RefOrder>5</b:RefOrder>
  </b:Source>
  <b:Source>
    <b:Tag>LiR15</b:Tag>
    <b:SourceType>JournalArticle</b:SourceType>
    <b:Guid>{863CB7BA-BC8E-43D1-9707-4015D01C9992}</b:Guid>
    <b:Author>
      <b:Author>
        <b:NameList>
          <b:Person>
            <b:Last>Li</b:Last>
            <b:First>Runya</b:First>
          </b:Person>
          <b:Person>
            <b:Last>Liu</b:Last>
            <b:First>Xiangnan</b:First>
          </b:Person>
          <b:Person>
            <b:Last>Li</b:Last>
            <b:First>Xuqing</b:First>
          </b:Person>
        </b:NameList>
      </b:Author>
    </b:Author>
    <b:Title>Estimation of the PM2.5 Pollution Levels in Beijing Based on Nighttime Light Data from the Defense Meteorological Satellite Program-Operational Linescan System</b:Title>
    <b:InternetSiteTitle>MDPI</b:InternetSiteTitle>
    <b:Year>2015</b:Year>
    <b:Month>May</b:Month>
    <b:Day>12</b:Day>
    <b:URL>https://www.mdpi.com/2073-4433/6/5/607/htm</b:URL>
    <b:JournalName>Atmosphere 2015</b:JournalName>
    <b:Pages>607-622</b:Pages>
    <b:Volume>6</b:Volume>
    <b:RefOrder>6</b:RefOrder>
  </b:Source>
  <b:Source>
    <b:Tag>Liu16</b:Tag>
    <b:SourceType>JournalArticle</b:SourceType>
    <b:Guid>{DA10ADF2-8AC2-4E94-BE04-FC8ADEF28A9A}</b:Guid>
    <b:Author>
      <b:Author>
        <b:NameList>
          <b:Person>
            <b:Last>Liu</b:Last>
            <b:First>Chenbin</b:First>
          </b:Person>
          <b:Person>
            <b:Last>Tsow</b:Last>
            <b:First>Francis</b:First>
          </b:Person>
          <b:Person>
            <b:Last>Zou</b:Last>
            <b:First>Yi</b:First>
          </b:Person>
          <b:Person>
            <b:Last>Tao</b:Last>
            <b:First>Nongjan</b:First>
          </b:Person>
        </b:NameList>
      </b:Author>
    </b:Author>
    <b:Title>Particle Pollution Estimation Based on Image Analysis</b:Title>
    <b:InternetSiteTitle>Plos One</b:InternetSiteTitle>
    <b:Year>2016</b:Year>
    <b:Month>February</b:Month>
    <b:Day>1</b:Day>
    <b:URL>https://journals.plos.org/plosone/article?id=10.1371/journal.pone.0145955</b:URL>
    <b:JournalName>PLOS ONE</b:JournalName>
    <b:Volume>11</b:Volume>
    <b:Issue>2</b:Issue>
    <b:RefOrder>7</b:RefOrder>
  </b:Source>
</b:Sources>
</file>

<file path=customXml/itemProps1.xml><?xml version="1.0" encoding="utf-8"?>
<ds:datastoreItem xmlns:ds="http://schemas.openxmlformats.org/officeDocument/2006/customXml" ds:itemID="{DD5596F9-4298-4D44-8E50-7416F4D31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8</Pages>
  <Words>8638</Words>
  <Characters>4923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za Sadiq</dc:creator>
  <cp:lastModifiedBy>waqas_56@outlook.com</cp:lastModifiedBy>
  <cp:revision>26</cp:revision>
  <cp:lastPrinted>2020-07-30T11:24:00Z</cp:lastPrinted>
  <dcterms:created xsi:type="dcterms:W3CDTF">2020-07-30T10:34:00Z</dcterms:created>
  <dcterms:modified xsi:type="dcterms:W3CDTF">2020-07-30T12:33:00Z</dcterms:modified>
</cp:coreProperties>
</file>